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DA092" w14:textId="77777777" w:rsidR="000C6C08" w:rsidRPr="00EB2D58" w:rsidRDefault="000C6C08" w:rsidP="003C2785">
      <w:pPr>
        <w:pStyle w:val="BodyText"/>
        <w:spacing w:before="6"/>
        <w:rPr>
          <w:rFonts w:ascii="Arial" w:hAnsi="Arial" w:cs="Arial"/>
          <w:b/>
          <w:lang w:val="id-ID"/>
        </w:rPr>
      </w:pPr>
      <w:bookmarkStart w:id="0" w:name="_TOC_250010"/>
      <w:r w:rsidRPr="00EB2D58">
        <w:rPr>
          <w:rFonts w:ascii="Arial" w:hAnsi="Arial" w:cs="Arial"/>
          <w:noProof/>
          <w:lang w:val="en-US"/>
        </w:rPr>
        <mc:AlternateContent>
          <mc:Choice Requires="wpg">
            <w:drawing>
              <wp:anchor distT="0" distB="0" distL="0" distR="0" simplePos="0" relativeHeight="487599616" behindDoc="1" locked="0" layoutInCell="1" allowOverlap="1" wp14:anchorId="2C19E956" wp14:editId="7919538B">
                <wp:simplePos x="0" y="0"/>
                <wp:positionH relativeFrom="page">
                  <wp:posOffset>2941955</wp:posOffset>
                </wp:positionH>
                <wp:positionV relativeFrom="paragraph">
                  <wp:posOffset>189230</wp:posOffset>
                </wp:positionV>
                <wp:extent cx="1755140" cy="1755140"/>
                <wp:effectExtent l="0" t="0" r="0" b="0"/>
                <wp:wrapTopAndBottom/>
                <wp:docPr id="80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5140" cy="1755140"/>
                          <a:chOff x="4633" y="298"/>
                          <a:chExt cx="2764" cy="2764"/>
                        </a:xfrm>
                      </wpg:grpSpPr>
                      <pic:pic xmlns:pic="http://schemas.openxmlformats.org/drawingml/2006/picture">
                        <pic:nvPicPr>
                          <pic:cNvPr id="81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33" y="298"/>
                            <a:ext cx="276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2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4633" y="298"/>
                            <a:ext cx="276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C9B57D" w14:textId="77777777" w:rsidR="004D0F65" w:rsidRDefault="004D0F65" w:rsidP="000C6C08">
                              <w:pPr>
                                <w:rPr>
                                  <w:rFonts w:ascii="Arial"/>
                                  <w:b/>
                                  <w:sz w:val="30"/>
                                </w:rPr>
                              </w:pPr>
                            </w:p>
                            <w:p w14:paraId="324425FF" w14:textId="77777777" w:rsidR="004D0F65" w:rsidRDefault="004D0F65" w:rsidP="000C6C08">
                              <w:pPr>
                                <w:spacing w:before="2"/>
                                <w:rPr>
                                  <w:rFonts w:ascii="Arial"/>
                                  <w:b/>
                                  <w:sz w:val="27"/>
                                </w:rPr>
                              </w:pPr>
                            </w:p>
                            <w:p w14:paraId="7B727A35" w14:textId="77777777" w:rsidR="004D0F65" w:rsidRDefault="004D0F65" w:rsidP="000C6C08">
                              <w:pPr>
                                <w:spacing w:line="360" w:lineRule="auto"/>
                                <w:ind w:left="496" w:right="459" w:firstLine="1"/>
                                <w:jc w:val="center"/>
                                <w:rPr>
                                  <w:rFonts w:ascii="Arial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LAMBANG</w:t>
                              </w:r>
                              <w:r>
                                <w:rPr>
                                  <w:rFonts w:ascii="Arial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PERGURUAN</w:t>
                              </w:r>
                              <w:r>
                                <w:rPr>
                                  <w:rFonts w:ascii="Arial"/>
                                  <w:b/>
                                  <w:spacing w:val="-7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TINGG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19E956" id="Group 17" o:spid="_x0000_s1026" style="position:absolute;margin-left:231.65pt;margin-top:14.9pt;width:138.2pt;height:138.2pt;z-index:-15716864;mso-wrap-distance-left:0;mso-wrap-distance-right:0;mso-position-horizontal-relative:page" coordorigin="4633,298" coordsize="2764,27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left:4633;top:298;width:2764;height:2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8" type="#_x0000_t202" style="position:absolute;left:4633;top:298;width:2764;height:2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" filled="f" stroked="f">
                  <v:textbox inset="0,0,0,0">
                    <w:txbxContent>
                      <w:p w14:paraId="01C9B57D" w14:textId="77777777" w:rsidR="004D0F65" w:rsidRDefault="004D0F65" w:rsidP="000C6C08">
                        <w:pPr>
                          <w:rPr>
                            <w:rFonts w:ascii="Arial"/>
                            <w:b/>
                            <w:sz w:val="30"/>
                          </w:rPr>
                        </w:pPr>
                      </w:p>
                      <w:p w14:paraId="324425FF" w14:textId="77777777" w:rsidR="004D0F65" w:rsidRDefault="004D0F65" w:rsidP="000C6C08">
                        <w:pPr>
                          <w:spacing w:before="2"/>
                          <w:rPr>
                            <w:rFonts w:ascii="Arial"/>
                            <w:b/>
                            <w:sz w:val="27"/>
                          </w:rPr>
                        </w:pPr>
                      </w:p>
                      <w:p w14:paraId="7B727A35" w14:textId="77777777" w:rsidR="004D0F65" w:rsidRDefault="004D0F65" w:rsidP="000C6C08">
                        <w:pPr>
                          <w:spacing w:line="360" w:lineRule="auto"/>
                          <w:ind w:left="496" w:right="459" w:firstLine="1"/>
                          <w:jc w:val="center"/>
                          <w:rPr>
                            <w:rFonts w:ascii="Arial"/>
                            <w:b/>
                            <w:sz w:val="28"/>
                          </w:rPr>
                        </w:pPr>
                        <w:r>
                          <w:rPr>
                            <w:rFonts w:ascii="Arial"/>
                            <w:b/>
                            <w:sz w:val="28"/>
                          </w:rPr>
                          <w:t>LAMBANG</w:t>
                        </w:r>
                        <w:r>
                          <w:rPr>
                            <w:rFonts w:ascii="Arial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8"/>
                          </w:rPr>
                          <w:t>PERGURUAN</w:t>
                        </w:r>
                        <w:r>
                          <w:rPr>
                            <w:rFonts w:ascii="Arial"/>
                            <w:b/>
                            <w:spacing w:val="-7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8"/>
                          </w:rPr>
                          <w:t>TINGGI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2A5ABD3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20"/>
          <w:lang w:val="id-ID"/>
        </w:rPr>
      </w:pPr>
    </w:p>
    <w:p w14:paraId="48BD8CA1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20"/>
          <w:lang w:val="id-ID"/>
        </w:rPr>
      </w:pPr>
    </w:p>
    <w:p w14:paraId="2AC8D834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20"/>
          <w:lang w:val="id-ID"/>
        </w:rPr>
      </w:pPr>
    </w:p>
    <w:p w14:paraId="761B02F4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20"/>
          <w:lang w:val="id-ID"/>
        </w:rPr>
      </w:pPr>
    </w:p>
    <w:p w14:paraId="7A2AF631" w14:textId="77777777" w:rsidR="00C81CC3" w:rsidRPr="00EB2D58" w:rsidRDefault="000C6C08" w:rsidP="003C2785">
      <w:pPr>
        <w:spacing w:before="254"/>
        <w:ind w:left="155" w:right="175"/>
        <w:jc w:val="center"/>
        <w:rPr>
          <w:rFonts w:ascii="Arial" w:hAnsi="Arial" w:cs="Arial"/>
          <w:b/>
          <w:spacing w:val="1"/>
          <w:sz w:val="36"/>
          <w:lang w:val="id-ID"/>
        </w:rPr>
      </w:pPr>
      <w:r w:rsidRPr="00EB2D58">
        <w:rPr>
          <w:rFonts w:ascii="Arial" w:hAnsi="Arial" w:cs="Arial"/>
          <w:b/>
          <w:sz w:val="36"/>
          <w:lang w:val="id-ID"/>
        </w:rPr>
        <w:t>LAPORAN</w:t>
      </w:r>
      <w:r w:rsidRPr="00EB2D58">
        <w:rPr>
          <w:rFonts w:ascii="Arial" w:hAnsi="Arial" w:cs="Arial"/>
          <w:b/>
          <w:spacing w:val="-2"/>
          <w:sz w:val="36"/>
          <w:lang w:val="id-ID"/>
        </w:rPr>
        <w:t xml:space="preserve"> </w:t>
      </w:r>
      <w:r w:rsidRPr="00EB2D58">
        <w:rPr>
          <w:rFonts w:ascii="Arial" w:hAnsi="Arial" w:cs="Arial"/>
          <w:b/>
          <w:sz w:val="36"/>
          <w:lang w:val="id-ID"/>
        </w:rPr>
        <w:t>EVALUASI DIRI</w:t>
      </w:r>
      <w:r w:rsidRPr="00EB2D58">
        <w:rPr>
          <w:rFonts w:ascii="Arial" w:hAnsi="Arial" w:cs="Arial"/>
          <w:b/>
          <w:spacing w:val="1"/>
          <w:sz w:val="36"/>
          <w:lang w:val="id-ID"/>
        </w:rPr>
        <w:t xml:space="preserve"> </w:t>
      </w:r>
    </w:p>
    <w:p w14:paraId="054D3019" w14:textId="69A1481C" w:rsidR="000C6C08" w:rsidRPr="00EB2D58" w:rsidRDefault="000C6C08" w:rsidP="003C2785">
      <w:pPr>
        <w:spacing w:before="254"/>
        <w:ind w:left="155" w:right="175"/>
        <w:jc w:val="center"/>
        <w:rPr>
          <w:rFonts w:ascii="Arial" w:hAnsi="Arial" w:cs="Arial"/>
          <w:b/>
          <w:sz w:val="36"/>
          <w:lang w:val="en-US"/>
        </w:rPr>
      </w:pPr>
      <w:r w:rsidRPr="00EB2D58">
        <w:rPr>
          <w:rFonts w:ascii="Arial" w:hAnsi="Arial" w:cs="Arial"/>
          <w:b/>
          <w:sz w:val="36"/>
          <w:lang w:val="id-ID"/>
        </w:rPr>
        <w:t>PROGRAM</w:t>
      </w:r>
      <w:r w:rsidRPr="00EB2D58">
        <w:rPr>
          <w:rFonts w:ascii="Arial" w:hAnsi="Arial" w:cs="Arial"/>
          <w:b/>
          <w:spacing w:val="-1"/>
          <w:sz w:val="36"/>
          <w:lang w:val="id-ID"/>
        </w:rPr>
        <w:t xml:space="preserve"> </w:t>
      </w:r>
      <w:r w:rsidR="00C13DEF" w:rsidRPr="00EB2D58">
        <w:rPr>
          <w:rFonts w:ascii="Arial" w:hAnsi="Arial" w:cs="Arial"/>
          <w:b/>
          <w:sz w:val="36"/>
          <w:lang w:val="en-US"/>
        </w:rPr>
        <w:t>DOKTOR</w:t>
      </w:r>
    </w:p>
    <w:p w14:paraId="7D3AE075" w14:textId="77777777" w:rsidR="000C6C08" w:rsidRPr="00EB2D58" w:rsidRDefault="000C6C08" w:rsidP="003C2785">
      <w:pPr>
        <w:spacing w:before="3"/>
        <w:ind w:left="155" w:right="175"/>
        <w:jc w:val="center"/>
        <w:rPr>
          <w:rFonts w:ascii="Arial" w:hAnsi="Arial" w:cs="Arial"/>
          <w:b/>
          <w:sz w:val="32"/>
          <w:lang w:val="id-ID"/>
        </w:rPr>
      </w:pPr>
      <w:r w:rsidRPr="00EB2D58">
        <w:rPr>
          <w:rFonts w:ascii="Arial" w:hAnsi="Arial" w:cs="Arial"/>
          <w:b/>
          <w:sz w:val="32"/>
          <w:lang w:val="id-ID"/>
        </w:rPr>
        <w:t>NAMA</w:t>
      </w:r>
      <w:r w:rsidRPr="00EB2D58">
        <w:rPr>
          <w:rFonts w:ascii="Arial" w:hAnsi="Arial" w:cs="Arial"/>
          <w:b/>
          <w:spacing w:val="-4"/>
          <w:sz w:val="32"/>
          <w:lang w:val="id-ID"/>
        </w:rPr>
        <w:t xml:space="preserve"> </w:t>
      </w:r>
      <w:r w:rsidRPr="00EB2D58">
        <w:rPr>
          <w:rFonts w:ascii="Arial" w:hAnsi="Arial" w:cs="Arial"/>
          <w:b/>
          <w:sz w:val="32"/>
          <w:lang w:val="id-ID"/>
        </w:rPr>
        <w:t>PROGRAM</w:t>
      </w:r>
      <w:r w:rsidRPr="00EB2D58">
        <w:rPr>
          <w:rFonts w:ascii="Arial" w:hAnsi="Arial" w:cs="Arial"/>
          <w:b/>
          <w:spacing w:val="-4"/>
          <w:sz w:val="32"/>
          <w:lang w:val="id-ID"/>
        </w:rPr>
        <w:t xml:space="preserve"> </w:t>
      </w:r>
      <w:r w:rsidRPr="00EB2D58">
        <w:rPr>
          <w:rFonts w:ascii="Arial" w:hAnsi="Arial" w:cs="Arial"/>
          <w:b/>
          <w:sz w:val="32"/>
          <w:lang w:val="id-ID"/>
        </w:rPr>
        <w:t>STUDI</w:t>
      </w:r>
    </w:p>
    <w:p w14:paraId="56C1DD3E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36"/>
          <w:lang w:val="id-ID"/>
        </w:rPr>
      </w:pPr>
    </w:p>
    <w:p w14:paraId="66516D5C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36"/>
          <w:lang w:val="id-ID"/>
        </w:rPr>
      </w:pPr>
    </w:p>
    <w:p w14:paraId="5CDD5A75" w14:textId="77777777" w:rsidR="000C6C08" w:rsidRPr="00EB2D58" w:rsidRDefault="000C6C08" w:rsidP="003C2785">
      <w:pPr>
        <w:spacing w:before="312"/>
        <w:ind w:left="1609" w:right="1633"/>
        <w:jc w:val="center"/>
        <w:rPr>
          <w:rFonts w:ascii="Arial" w:hAnsi="Arial" w:cs="Arial"/>
          <w:b/>
          <w:sz w:val="32"/>
          <w:lang w:val="id-ID"/>
        </w:rPr>
      </w:pPr>
      <w:r w:rsidRPr="00EB2D58">
        <w:rPr>
          <w:rFonts w:ascii="Arial" w:hAnsi="Arial" w:cs="Arial"/>
          <w:b/>
          <w:sz w:val="32"/>
          <w:lang w:val="id-ID"/>
        </w:rPr>
        <w:t>UNIVERSITAS/INSTITUT/SEKOLAH</w:t>
      </w:r>
      <w:r w:rsidRPr="00EB2D58">
        <w:rPr>
          <w:rFonts w:ascii="Arial" w:hAnsi="Arial" w:cs="Arial"/>
          <w:b/>
          <w:spacing w:val="-6"/>
          <w:sz w:val="32"/>
          <w:lang w:val="id-ID"/>
        </w:rPr>
        <w:t xml:space="preserve"> </w:t>
      </w:r>
      <w:r w:rsidRPr="00EB2D58">
        <w:rPr>
          <w:rFonts w:ascii="Arial" w:hAnsi="Arial" w:cs="Arial"/>
          <w:b/>
          <w:sz w:val="32"/>
          <w:lang w:val="id-ID"/>
        </w:rPr>
        <w:t>TINGGI/</w:t>
      </w:r>
    </w:p>
    <w:p w14:paraId="32E413E5" w14:textId="77777777" w:rsidR="000C6C08" w:rsidRPr="00EB2D58" w:rsidRDefault="000C6C08" w:rsidP="003C2785">
      <w:pPr>
        <w:spacing w:before="10"/>
        <w:ind w:left="155" w:right="175"/>
        <w:jc w:val="center"/>
        <w:rPr>
          <w:rFonts w:ascii="Arial" w:hAnsi="Arial" w:cs="Arial"/>
          <w:sz w:val="28"/>
          <w:lang w:val="id-ID"/>
        </w:rPr>
      </w:pPr>
      <w:r w:rsidRPr="00EB2D58">
        <w:rPr>
          <w:rFonts w:ascii="Arial" w:hAnsi="Arial" w:cs="Arial"/>
          <w:sz w:val="28"/>
          <w:lang w:val="id-ID"/>
        </w:rPr>
        <w:t>…………………………………..</w:t>
      </w:r>
    </w:p>
    <w:p w14:paraId="72DC066A" w14:textId="77777777" w:rsidR="000C6C08" w:rsidRPr="00EB2D58" w:rsidRDefault="000C6C08" w:rsidP="003C2785">
      <w:pPr>
        <w:pStyle w:val="BodyText"/>
        <w:rPr>
          <w:rFonts w:ascii="Arial" w:hAnsi="Arial" w:cs="Arial"/>
          <w:sz w:val="30"/>
          <w:lang w:val="id-ID"/>
        </w:rPr>
      </w:pPr>
    </w:p>
    <w:p w14:paraId="7DEF029F" w14:textId="77777777" w:rsidR="000C6C08" w:rsidRPr="00EB2D58" w:rsidRDefault="000C6C08" w:rsidP="003C2785">
      <w:pPr>
        <w:pStyle w:val="BodyText"/>
        <w:spacing w:before="2"/>
        <w:rPr>
          <w:rFonts w:ascii="Arial" w:hAnsi="Arial" w:cs="Arial"/>
          <w:sz w:val="26"/>
          <w:lang w:val="id-ID"/>
        </w:rPr>
      </w:pPr>
    </w:p>
    <w:p w14:paraId="5544802D" w14:textId="77777777" w:rsidR="000C6C08" w:rsidRPr="00EB2D58" w:rsidRDefault="000C6C08" w:rsidP="003C2785">
      <w:pPr>
        <w:ind w:left="3687" w:right="1162" w:hanging="2411"/>
        <w:rPr>
          <w:rFonts w:ascii="Arial" w:hAnsi="Arial" w:cs="Arial"/>
          <w:b/>
          <w:sz w:val="32"/>
          <w:lang w:val="id-ID"/>
        </w:rPr>
      </w:pPr>
      <w:r w:rsidRPr="00EB2D58">
        <w:rPr>
          <w:rFonts w:ascii="Arial" w:hAnsi="Arial" w:cs="Arial"/>
          <w:b/>
          <w:sz w:val="32"/>
          <w:lang w:val="id-ID"/>
        </w:rPr>
        <w:t>NAMA</w:t>
      </w:r>
      <w:r w:rsidRPr="00EB2D58">
        <w:rPr>
          <w:rFonts w:ascii="Arial" w:hAnsi="Arial" w:cs="Arial"/>
          <w:b/>
          <w:spacing w:val="-5"/>
          <w:sz w:val="32"/>
          <w:lang w:val="id-ID"/>
        </w:rPr>
        <w:t xml:space="preserve"> </w:t>
      </w:r>
      <w:r w:rsidRPr="00EB2D58">
        <w:rPr>
          <w:rFonts w:ascii="Arial" w:hAnsi="Arial" w:cs="Arial"/>
          <w:b/>
          <w:sz w:val="32"/>
          <w:lang w:val="id-ID"/>
        </w:rPr>
        <w:t>KOTA</w:t>
      </w:r>
      <w:r w:rsidRPr="00EB2D58">
        <w:rPr>
          <w:rFonts w:ascii="Arial" w:hAnsi="Arial" w:cs="Arial"/>
          <w:b/>
          <w:spacing w:val="-5"/>
          <w:sz w:val="32"/>
          <w:lang w:val="id-ID"/>
        </w:rPr>
        <w:t xml:space="preserve"> </w:t>
      </w:r>
      <w:r w:rsidRPr="00EB2D58">
        <w:rPr>
          <w:rFonts w:ascii="Arial" w:hAnsi="Arial" w:cs="Arial"/>
          <w:b/>
          <w:sz w:val="32"/>
          <w:lang w:val="id-ID"/>
        </w:rPr>
        <w:t>KEDUDUKAN</w:t>
      </w:r>
      <w:r w:rsidRPr="00EB2D58">
        <w:rPr>
          <w:rFonts w:ascii="Arial" w:hAnsi="Arial" w:cs="Arial"/>
          <w:b/>
          <w:spacing w:val="-4"/>
          <w:sz w:val="32"/>
          <w:lang w:val="id-ID"/>
        </w:rPr>
        <w:t xml:space="preserve"> </w:t>
      </w:r>
      <w:r w:rsidRPr="00EB2D58">
        <w:rPr>
          <w:rFonts w:ascii="Arial" w:hAnsi="Arial" w:cs="Arial"/>
          <w:b/>
          <w:sz w:val="32"/>
          <w:lang w:val="id-ID"/>
        </w:rPr>
        <w:t>PERGURUAN</w:t>
      </w:r>
      <w:r w:rsidRPr="00EB2D58">
        <w:rPr>
          <w:rFonts w:ascii="Arial" w:hAnsi="Arial" w:cs="Arial"/>
          <w:b/>
          <w:spacing w:val="-3"/>
          <w:sz w:val="32"/>
          <w:lang w:val="id-ID"/>
        </w:rPr>
        <w:t xml:space="preserve"> </w:t>
      </w:r>
      <w:r w:rsidRPr="00EB2D58">
        <w:rPr>
          <w:rFonts w:ascii="Arial" w:hAnsi="Arial" w:cs="Arial"/>
          <w:b/>
          <w:sz w:val="32"/>
          <w:lang w:val="id-ID"/>
        </w:rPr>
        <w:t>TINGGI</w:t>
      </w:r>
      <w:r w:rsidRPr="00EB2D58">
        <w:rPr>
          <w:rFonts w:ascii="Arial" w:hAnsi="Arial" w:cs="Arial"/>
          <w:b/>
          <w:spacing w:val="-86"/>
          <w:sz w:val="32"/>
          <w:lang w:val="id-ID"/>
        </w:rPr>
        <w:t xml:space="preserve"> </w:t>
      </w:r>
      <w:r w:rsidRPr="00EB2D58">
        <w:rPr>
          <w:rFonts w:ascii="Arial" w:hAnsi="Arial" w:cs="Arial"/>
          <w:b/>
          <w:sz w:val="32"/>
          <w:lang w:val="id-ID"/>
        </w:rPr>
        <w:t>TAHUN</w:t>
      </w:r>
      <w:r w:rsidRPr="00EB2D58">
        <w:rPr>
          <w:rFonts w:ascii="Arial" w:hAnsi="Arial" w:cs="Arial"/>
          <w:b/>
          <w:spacing w:val="-2"/>
          <w:sz w:val="32"/>
          <w:lang w:val="id-ID"/>
        </w:rPr>
        <w:t xml:space="preserve"> </w:t>
      </w:r>
      <w:r w:rsidRPr="00EB2D58">
        <w:rPr>
          <w:rFonts w:ascii="Arial" w:hAnsi="Arial" w:cs="Arial"/>
          <w:b/>
          <w:sz w:val="32"/>
          <w:lang w:val="id-ID"/>
        </w:rPr>
        <w:t>................</w:t>
      </w:r>
    </w:p>
    <w:p w14:paraId="3FF62646" w14:textId="77777777" w:rsidR="000C6C08" w:rsidRPr="00EB2D58" w:rsidRDefault="000C6C08" w:rsidP="003C2785">
      <w:pPr>
        <w:rPr>
          <w:rFonts w:ascii="Arial" w:hAnsi="Arial" w:cs="Arial"/>
          <w:sz w:val="32"/>
          <w:lang w:val="id-ID"/>
        </w:rPr>
        <w:sectPr w:rsidR="000C6C08" w:rsidRPr="00EB2D58">
          <w:pgSz w:w="11910" w:h="16850"/>
          <w:pgMar w:top="1340" w:right="1000" w:bottom="1020" w:left="1020" w:header="0" w:footer="837" w:gutter="0"/>
          <w:cols w:space="720"/>
        </w:sectPr>
      </w:pPr>
    </w:p>
    <w:p w14:paraId="612722CB" w14:textId="77777777" w:rsidR="000C6C08" w:rsidRPr="00EB2D58" w:rsidRDefault="000C6C08" w:rsidP="003C2785">
      <w:pPr>
        <w:tabs>
          <w:tab w:val="left" w:pos="382"/>
        </w:tabs>
        <w:spacing w:before="78"/>
        <w:rPr>
          <w:rFonts w:ascii="Arial" w:hAnsi="Arial" w:cs="Arial"/>
          <w:b/>
          <w:sz w:val="24"/>
          <w:lang w:val="id-ID"/>
        </w:rPr>
      </w:pPr>
      <w:r w:rsidRPr="00EB2D58">
        <w:rPr>
          <w:rFonts w:ascii="Arial" w:hAnsi="Arial" w:cs="Arial"/>
          <w:b/>
          <w:sz w:val="24"/>
          <w:lang w:val="id-ID"/>
        </w:rPr>
        <w:lastRenderedPageBreak/>
        <w:t>Identitas Unit</w:t>
      </w:r>
      <w:r w:rsidRPr="00EB2D58">
        <w:rPr>
          <w:rFonts w:ascii="Arial" w:hAnsi="Arial" w:cs="Arial"/>
          <w:b/>
          <w:spacing w:val="-2"/>
          <w:sz w:val="24"/>
          <w:lang w:val="id-ID"/>
        </w:rPr>
        <w:t xml:space="preserve"> </w:t>
      </w:r>
      <w:r w:rsidRPr="00EB2D58">
        <w:rPr>
          <w:rFonts w:ascii="Arial" w:hAnsi="Arial" w:cs="Arial"/>
          <w:b/>
          <w:sz w:val="24"/>
          <w:lang w:val="id-ID"/>
        </w:rPr>
        <w:t>Pengelola Program</w:t>
      </w:r>
      <w:r w:rsidRPr="00EB2D58">
        <w:rPr>
          <w:rFonts w:ascii="Arial" w:hAnsi="Arial" w:cs="Arial"/>
          <w:b/>
          <w:spacing w:val="-3"/>
          <w:sz w:val="24"/>
          <w:lang w:val="id-ID"/>
        </w:rPr>
        <w:t xml:space="preserve"> </w:t>
      </w:r>
      <w:r w:rsidRPr="00EB2D58">
        <w:rPr>
          <w:rFonts w:ascii="Arial" w:hAnsi="Arial" w:cs="Arial"/>
          <w:b/>
          <w:sz w:val="24"/>
          <w:lang w:val="id-ID"/>
        </w:rPr>
        <w:t>Studi</w:t>
      </w:r>
    </w:p>
    <w:p w14:paraId="356EBE02" w14:textId="77777777" w:rsidR="000C6C08" w:rsidRPr="00EB2D58" w:rsidRDefault="000C6C08" w:rsidP="003C2785">
      <w:pPr>
        <w:pStyle w:val="BodyText"/>
        <w:spacing w:before="5"/>
        <w:rPr>
          <w:rFonts w:ascii="Arial" w:hAnsi="Arial" w:cs="Arial"/>
          <w:b/>
          <w:sz w:val="25"/>
          <w:lang w:val="id-ID"/>
        </w:rPr>
      </w:pPr>
    </w:p>
    <w:p w14:paraId="747C1AA8" w14:textId="77777777" w:rsidR="000C6C08" w:rsidRPr="00EB2D58" w:rsidRDefault="000C6C08" w:rsidP="003C2785">
      <w:pPr>
        <w:pStyle w:val="BodyText"/>
        <w:tabs>
          <w:tab w:val="left" w:pos="3658"/>
        </w:tabs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Program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Studi</w:t>
      </w:r>
      <w:r w:rsidRPr="00EB2D58">
        <w:rPr>
          <w:rFonts w:ascii="Arial" w:hAnsi="Arial" w:cs="Arial"/>
          <w:spacing w:val="-3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(PS)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2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58178741" w14:textId="77777777" w:rsidR="000C6C08" w:rsidRPr="00EB2D58" w:rsidRDefault="000C6C08" w:rsidP="003C2785">
      <w:pPr>
        <w:pStyle w:val="BodyText"/>
        <w:tabs>
          <w:tab w:val="left" w:pos="3658"/>
        </w:tabs>
        <w:spacing w:before="126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Jurusan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2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19ACBBEE" w14:textId="77777777" w:rsidR="000C6C08" w:rsidRPr="00EB2D58" w:rsidRDefault="000C6C08" w:rsidP="003C2785">
      <w:pPr>
        <w:pStyle w:val="BodyText"/>
        <w:tabs>
          <w:tab w:val="left" w:pos="3658"/>
        </w:tabs>
        <w:spacing w:before="127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Fakultas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3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12B261D8" w14:textId="77777777" w:rsidR="000C6C08" w:rsidRPr="00EB2D58" w:rsidRDefault="000C6C08" w:rsidP="003C2785">
      <w:pPr>
        <w:pStyle w:val="BodyText"/>
        <w:tabs>
          <w:tab w:val="left" w:pos="3658"/>
        </w:tabs>
        <w:spacing w:before="126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Perguruan Tinggi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3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606060C7" w14:textId="77777777" w:rsidR="000C6C08" w:rsidRPr="00EB2D58" w:rsidRDefault="000C6C08" w:rsidP="003C2785">
      <w:pPr>
        <w:pStyle w:val="BodyText"/>
        <w:tabs>
          <w:tab w:val="left" w:pos="3658"/>
        </w:tabs>
        <w:spacing w:before="126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Nomor</w:t>
      </w:r>
      <w:r w:rsidRPr="00EB2D58">
        <w:rPr>
          <w:rFonts w:ascii="Arial" w:hAnsi="Arial" w:cs="Arial"/>
          <w:spacing w:val="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SK</w:t>
      </w:r>
      <w:r w:rsidRPr="00EB2D58">
        <w:rPr>
          <w:rFonts w:ascii="Arial" w:hAnsi="Arial" w:cs="Arial"/>
          <w:spacing w:val="-3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pendirian PS</w:t>
      </w:r>
      <w:r w:rsidRPr="00EB2D58">
        <w:rPr>
          <w:rFonts w:ascii="Arial" w:hAnsi="Arial" w:cs="Arial"/>
          <w:spacing w:val="-3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(*)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5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6C6D8CCE" w14:textId="77777777" w:rsidR="000C6C08" w:rsidRPr="00EB2D58" w:rsidRDefault="000C6C08" w:rsidP="003C2785">
      <w:pPr>
        <w:pStyle w:val="BodyText"/>
        <w:tabs>
          <w:tab w:val="left" w:pos="3658"/>
        </w:tabs>
        <w:spacing w:before="126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Tanggal</w:t>
      </w:r>
      <w:r w:rsidRPr="00EB2D58">
        <w:rPr>
          <w:rFonts w:ascii="Arial" w:hAnsi="Arial" w:cs="Arial"/>
          <w:spacing w:val="-2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SK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pendirian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PS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22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</w:t>
      </w:r>
    </w:p>
    <w:p w14:paraId="41BFA4DC" w14:textId="77777777" w:rsidR="000C6C08" w:rsidRPr="00EB2D58" w:rsidRDefault="000C6C08" w:rsidP="003C2785">
      <w:pPr>
        <w:pStyle w:val="BodyText"/>
        <w:spacing w:before="129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Bulan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&amp;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Tahun Dimulainya</w:t>
      </w:r>
    </w:p>
    <w:p w14:paraId="702466A8" w14:textId="77777777" w:rsidR="000C6C08" w:rsidRPr="00EB2D58" w:rsidRDefault="000C6C08" w:rsidP="003C2785">
      <w:pPr>
        <w:pStyle w:val="BodyText"/>
        <w:tabs>
          <w:tab w:val="left" w:pos="3658"/>
        </w:tabs>
        <w:spacing w:before="126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Penyelenggaraan PS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4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3F8339F6" w14:textId="77777777" w:rsidR="000C6C08" w:rsidRPr="00EB2D58" w:rsidRDefault="000C6C08" w:rsidP="003C2785">
      <w:pPr>
        <w:pStyle w:val="BodyText"/>
        <w:spacing w:before="127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Nomor</w:t>
      </w:r>
      <w:r w:rsidRPr="00EB2D58">
        <w:rPr>
          <w:rFonts w:ascii="Arial" w:hAnsi="Arial" w:cs="Arial"/>
          <w:spacing w:val="-8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SK</w:t>
      </w:r>
      <w:r w:rsidRPr="00EB2D58">
        <w:rPr>
          <w:rFonts w:ascii="Arial" w:hAnsi="Arial" w:cs="Arial"/>
          <w:spacing w:val="-12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Izin</w:t>
      </w:r>
      <w:r w:rsidRPr="00EB2D58">
        <w:rPr>
          <w:rFonts w:ascii="Arial" w:hAnsi="Arial" w:cs="Arial"/>
          <w:spacing w:val="-1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Operasional</w:t>
      </w:r>
      <w:r w:rsidRPr="00EB2D58">
        <w:rPr>
          <w:rFonts w:ascii="Arial" w:hAnsi="Arial" w:cs="Arial"/>
          <w:spacing w:val="-9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(*)</w:t>
      </w:r>
      <w:r w:rsidRPr="00EB2D58">
        <w:rPr>
          <w:rFonts w:ascii="Arial" w:hAnsi="Arial" w:cs="Arial"/>
          <w:spacing w:val="74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:</w:t>
      </w:r>
      <w:r w:rsidRPr="00EB2D58">
        <w:rPr>
          <w:rFonts w:ascii="Arial" w:hAnsi="Arial" w:cs="Arial"/>
          <w:spacing w:val="43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..............................................................................................</w:t>
      </w:r>
    </w:p>
    <w:p w14:paraId="285360D2" w14:textId="77777777" w:rsidR="000C6C08" w:rsidRPr="00EB2D58" w:rsidRDefault="000C6C08" w:rsidP="003C2785">
      <w:pPr>
        <w:pStyle w:val="BodyText"/>
        <w:tabs>
          <w:tab w:val="left" w:pos="3658"/>
        </w:tabs>
        <w:spacing w:before="126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Tanggal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SK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Izin</w:t>
      </w:r>
      <w:r w:rsidRPr="00EB2D58">
        <w:rPr>
          <w:rFonts w:ascii="Arial" w:hAnsi="Arial" w:cs="Arial"/>
          <w:spacing w:val="-3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Operasional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3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21B61296" w14:textId="77777777" w:rsidR="000C6C08" w:rsidRPr="00EB2D58" w:rsidRDefault="000C6C08" w:rsidP="003C2785">
      <w:pPr>
        <w:pStyle w:val="BodyText"/>
        <w:tabs>
          <w:tab w:val="left" w:pos="3658"/>
        </w:tabs>
        <w:spacing w:before="126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Peringkat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Akreditasi</w:t>
      </w:r>
      <w:r w:rsidRPr="00EB2D58">
        <w:rPr>
          <w:rFonts w:ascii="Arial" w:hAnsi="Arial" w:cs="Arial"/>
          <w:spacing w:val="-3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Terakhir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2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60F3C41B" w14:textId="77777777" w:rsidR="000C6C08" w:rsidRPr="00EB2D58" w:rsidRDefault="000C6C08" w:rsidP="003C2785">
      <w:pPr>
        <w:pStyle w:val="BodyText"/>
        <w:tabs>
          <w:tab w:val="left" w:pos="3658"/>
        </w:tabs>
        <w:spacing w:before="127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Nomor</w:t>
      </w:r>
      <w:r w:rsidRPr="00EB2D58">
        <w:rPr>
          <w:rFonts w:ascii="Arial" w:hAnsi="Arial" w:cs="Arial"/>
          <w:spacing w:val="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SK</w:t>
      </w:r>
      <w:r w:rsidRPr="00EB2D58">
        <w:rPr>
          <w:rFonts w:ascii="Arial" w:hAnsi="Arial" w:cs="Arial"/>
          <w:spacing w:val="-3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BAN-PT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4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02B721D2" w14:textId="77777777" w:rsidR="000C6C08" w:rsidRPr="00EB2D58" w:rsidRDefault="000C6C08" w:rsidP="003C2785">
      <w:pPr>
        <w:pStyle w:val="BodyText"/>
        <w:tabs>
          <w:tab w:val="left" w:pos="3658"/>
        </w:tabs>
        <w:spacing w:before="126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Alamat</w:t>
      </w:r>
      <w:r w:rsidRPr="00EB2D58">
        <w:rPr>
          <w:rFonts w:ascii="Arial" w:hAnsi="Arial" w:cs="Arial"/>
          <w:spacing w:val="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PS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4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469918E1" w14:textId="77777777" w:rsidR="000C6C08" w:rsidRPr="00EB2D58" w:rsidRDefault="000C6C08" w:rsidP="003C2785">
      <w:pPr>
        <w:pStyle w:val="BodyText"/>
        <w:tabs>
          <w:tab w:val="left" w:pos="3658"/>
        </w:tabs>
        <w:spacing w:before="126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No. Telepon PS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2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7A5C544B" w14:textId="7F297CC7" w:rsidR="000C6C08" w:rsidRPr="00EB2D58" w:rsidRDefault="000C6C08" w:rsidP="003C2785">
      <w:pPr>
        <w:pStyle w:val="BodyText"/>
        <w:tabs>
          <w:tab w:val="left" w:pos="3658"/>
        </w:tabs>
        <w:spacing w:before="126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i/>
          <w:lang w:val="id-ID"/>
        </w:rPr>
        <w:t>Homepage</w:t>
      </w:r>
      <w:r w:rsidRPr="00EB2D58">
        <w:rPr>
          <w:rFonts w:ascii="Arial" w:hAnsi="Arial" w:cs="Arial"/>
          <w:i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dan</w:t>
      </w:r>
      <w:r w:rsidRPr="00EB2D58">
        <w:rPr>
          <w:rFonts w:ascii="Arial" w:hAnsi="Arial" w:cs="Arial"/>
          <w:spacing w:val="-2"/>
          <w:lang w:val="id-ID"/>
        </w:rPr>
        <w:t xml:space="preserve"> </w:t>
      </w:r>
      <w:r w:rsidR="004D0F65" w:rsidRPr="00EB2D58">
        <w:rPr>
          <w:rFonts w:ascii="Arial" w:hAnsi="Arial" w:cs="Arial"/>
          <w:i/>
          <w:lang w:val="id-ID"/>
        </w:rPr>
        <w:t>E</w:t>
      </w:r>
      <w:r w:rsidRPr="00EB2D58">
        <w:rPr>
          <w:rFonts w:ascii="Arial" w:hAnsi="Arial" w:cs="Arial"/>
          <w:i/>
          <w:lang w:val="id-ID"/>
        </w:rPr>
        <w:t xml:space="preserve">mail </w:t>
      </w:r>
      <w:r w:rsidRPr="00EB2D58">
        <w:rPr>
          <w:rFonts w:ascii="Arial" w:hAnsi="Arial" w:cs="Arial"/>
          <w:lang w:val="id-ID"/>
        </w:rPr>
        <w:t>PS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4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</w:t>
      </w:r>
    </w:p>
    <w:p w14:paraId="431AA8F2" w14:textId="77777777" w:rsidR="000C6C08" w:rsidRPr="00EB2D58" w:rsidRDefault="000C6C08" w:rsidP="003C2785">
      <w:pPr>
        <w:pStyle w:val="BodyText"/>
        <w:tabs>
          <w:tab w:val="left" w:pos="3658"/>
        </w:tabs>
        <w:spacing w:before="129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Nomor</w:t>
      </w:r>
      <w:r w:rsidRPr="00EB2D58">
        <w:rPr>
          <w:rFonts w:ascii="Arial" w:hAnsi="Arial" w:cs="Arial"/>
          <w:spacing w:val="-2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WA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Ketua Tim</w:t>
      </w:r>
      <w:r w:rsidRPr="00EB2D58">
        <w:rPr>
          <w:rFonts w:ascii="Arial" w:hAnsi="Arial" w:cs="Arial"/>
          <w:lang w:val="id-ID"/>
        </w:rPr>
        <w:tab/>
        <w:t>:</w:t>
      </w:r>
      <w:r w:rsidRPr="00EB2D58">
        <w:rPr>
          <w:rFonts w:ascii="Arial" w:hAnsi="Arial" w:cs="Arial"/>
          <w:spacing w:val="56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……………………………………………………………………</w:t>
      </w:r>
    </w:p>
    <w:p w14:paraId="70D034BC" w14:textId="29D2C878" w:rsidR="000C6C08" w:rsidRPr="00EB2D58" w:rsidRDefault="000C6C08" w:rsidP="003C2785">
      <w:pPr>
        <w:pStyle w:val="BodyText"/>
        <w:tabs>
          <w:tab w:val="left" w:pos="3658"/>
        </w:tabs>
        <w:spacing w:before="126"/>
        <w:ind w:left="54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Alamat</w:t>
      </w:r>
      <w:r w:rsidRPr="00EB2D58">
        <w:rPr>
          <w:rFonts w:ascii="Arial" w:hAnsi="Arial" w:cs="Arial"/>
          <w:spacing w:val="1"/>
          <w:lang w:val="id-ID"/>
        </w:rPr>
        <w:t xml:space="preserve"> </w:t>
      </w:r>
      <w:r w:rsidR="004D0F65" w:rsidRPr="00EB2D58">
        <w:rPr>
          <w:rFonts w:ascii="Arial" w:hAnsi="Arial" w:cs="Arial"/>
          <w:i/>
          <w:lang w:val="id-ID"/>
        </w:rPr>
        <w:t>Em</w:t>
      </w:r>
      <w:r w:rsidRPr="00EB2D58">
        <w:rPr>
          <w:rFonts w:ascii="Arial" w:hAnsi="Arial" w:cs="Arial"/>
          <w:i/>
          <w:lang w:val="id-ID"/>
        </w:rPr>
        <w:t>ail</w:t>
      </w:r>
      <w:r w:rsidRPr="00EB2D58">
        <w:rPr>
          <w:rFonts w:ascii="Arial" w:hAnsi="Arial" w:cs="Arial"/>
          <w:i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Ketua</w:t>
      </w:r>
      <w:r w:rsidRPr="00EB2D58">
        <w:rPr>
          <w:rFonts w:ascii="Arial" w:hAnsi="Arial" w:cs="Arial"/>
          <w:spacing w:val="-2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Tim</w:t>
      </w:r>
      <w:r w:rsidRPr="00EB2D58">
        <w:rPr>
          <w:rFonts w:ascii="Arial" w:hAnsi="Arial" w:cs="Arial"/>
          <w:lang w:val="id-ID"/>
        </w:rPr>
        <w:tab/>
        <w:t>:</w:t>
      </w:r>
      <w:r w:rsidRPr="00EB2D58">
        <w:rPr>
          <w:rFonts w:ascii="Arial" w:hAnsi="Arial" w:cs="Arial"/>
          <w:spacing w:val="56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……………………………………………………………………</w:t>
      </w:r>
    </w:p>
    <w:p w14:paraId="7E8414EB" w14:textId="77777777" w:rsidR="000C6C08" w:rsidRPr="00EB2D58" w:rsidRDefault="000C6C08" w:rsidP="003C2785">
      <w:pPr>
        <w:rPr>
          <w:rFonts w:ascii="Arial" w:hAnsi="Arial" w:cs="Arial"/>
          <w:lang w:val="id-ID"/>
        </w:rPr>
        <w:sectPr w:rsidR="000C6C08" w:rsidRPr="00EB2D58">
          <w:pgSz w:w="11910" w:h="16850"/>
          <w:pgMar w:top="1340" w:right="1000" w:bottom="1020" w:left="1020" w:header="0" w:footer="837" w:gutter="0"/>
          <w:cols w:space="720"/>
        </w:sectPr>
      </w:pPr>
    </w:p>
    <w:p w14:paraId="2C2368B1" w14:textId="77777777" w:rsidR="000C6C08" w:rsidRPr="00EB2D58" w:rsidRDefault="000C6C08" w:rsidP="003C2785">
      <w:pPr>
        <w:tabs>
          <w:tab w:val="left" w:pos="382"/>
        </w:tabs>
        <w:spacing w:before="78"/>
        <w:rPr>
          <w:rFonts w:ascii="Arial" w:hAnsi="Arial" w:cs="Arial"/>
          <w:b/>
          <w:sz w:val="24"/>
          <w:lang w:val="id-ID"/>
        </w:rPr>
      </w:pPr>
      <w:r w:rsidRPr="00EB2D58">
        <w:rPr>
          <w:rFonts w:ascii="Arial" w:hAnsi="Arial" w:cs="Arial"/>
          <w:b/>
          <w:sz w:val="24"/>
          <w:lang w:val="id-ID"/>
        </w:rPr>
        <w:lastRenderedPageBreak/>
        <w:t>Identitas</w:t>
      </w:r>
      <w:r w:rsidRPr="00EB2D58">
        <w:rPr>
          <w:rFonts w:ascii="Arial" w:hAnsi="Arial" w:cs="Arial"/>
          <w:b/>
          <w:spacing w:val="-3"/>
          <w:sz w:val="24"/>
          <w:lang w:val="id-ID"/>
        </w:rPr>
        <w:t xml:space="preserve"> </w:t>
      </w:r>
      <w:r w:rsidRPr="00EB2D58">
        <w:rPr>
          <w:rFonts w:ascii="Arial" w:hAnsi="Arial" w:cs="Arial"/>
          <w:b/>
          <w:sz w:val="24"/>
          <w:lang w:val="id-ID"/>
        </w:rPr>
        <w:t>Pengisi</w:t>
      </w:r>
      <w:r w:rsidRPr="00EB2D58">
        <w:rPr>
          <w:rFonts w:ascii="Arial" w:hAnsi="Arial" w:cs="Arial"/>
          <w:b/>
          <w:spacing w:val="-2"/>
          <w:sz w:val="24"/>
          <w:lang w:val="id-ID"/>
        </w:rPr>
        <w:t xml:space="preserve"> </w:t>
      </w:r>
      <w:r w:rsidRPr="00EB2D58">
        <w:rPr>
          <w:rFonts w:ascii="Arial" w:hAnsi="Arial" w:cs="Arial"/>
          <w:b/>
          <w:sz w:val="24"/>
          <w:lang w:val="id-ID"/>
        </w:rPr>
        <w:t>Laporan</w:t>
      </w:r>
      <w:r w:rsidRPr="00EB2D58">
        <w:rPr>
          <w:rFonts w:ascii="Arial" w:hAnsi="Arial" w:cs="Arial"/>
          <w:b/>
          <w:spacing w:val="-2"/>
          <w:sz w:val="24"/>
          <w:lang w:val="id-ID"/>
        </w:rPr>
        <w:t xml:space="preserve"> </w:t>
      </w:r>
      <w:r w:rsidRPr="00EB2D58">
        <w:rPr>
          <w:rFonts w:ascii="Arial" w:hAnsi="Arial" w:cs="Arial"/>
          <w:b/>
          <w:sz w:val="24"/>
          <w:lang w:val="id-ID"/>
        </w:rPr>
        <w:t>Evaluasi</w:t>
      </w:r>
      <w:r w:rsidRPr="00EB2D58">
        <w:rPr>
          <w:rFonts w:ascii="Arial" w:hAnsi="Arial" w:cs="Arial"/>
          <w:b/>
          <w:spacing w:val="-3"/>
          <w:sz w:val="24"/>
          <w:lang w:val="id-ID"/>
        </w:rPr>
        <w:t xml:space="preserve"> </w:t>
      </w:r>
      <w:r w:rsidRPr="00EB2D58">
        <w:rPr>
          <w:rFonts w:ascii="Arial" w:hAnsi="Arial" w:cs="Arial"/>
          <w:b/>
          <w:sz w:val="24"/>
          <w:lang w:val="id-ID"/>
        </w:rPr>
        <w:t>Diri</w:t>
      </w:r>
    </w:p>
    <w:p w14:paraId="657428BD" w14:textId="77777777" w:rsidR="000C6C08" w:rsidRPr="00EB2D58" w:rsidRDefault="000C6C08" w:rsidP="003C2785">
      <w:pPr>
        <w:pStyle w:val="BodyText"/>
        <w:spacing w:before="5"/>
        <w:rPr>
          <w:rFonts w:ascii="Arial" w:hAnsi="Arial" w:cs="Arial"/>
          <w:b/>
          <w:sz w:val="25"/>
          <w:lang w:val="id-ID"/>
        </w:rPr>
      </w:pPr>
    </w:p>
    <w:p w14:paraId="344BBDB7" w14:textId="77777777" w:rsidR="000C6C08" w:rsidRPr="00EB2D58" w:rsidRDefault="000C6C08" w:rsidP="003C2785">
      <w:pPr>
        <w:pStyle w:val="BodyText"/>
        <w:tabs>
          <w:tab w:val="left" w:pos="2950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Nama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5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............</w:t>
      </w:r>
    </w:p>
    <w:p w14:paraId="58B9F443" w14:textId="77777777" w:rsidR="000C6C08" w:rsidRPr="00EB2D58" w:rsidRDefault="000C6C08" w:rsidP="003C2785">
      <w:pPr>
        <w:pStyle w:val="BodyText"/>
        <w:tabs>
          <w:tab w:val="left" w:pos="2950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NIDN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5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............</w:t>
      </w:r>
    </w:p>
    <w:p w14:paraId="70DCA5EC" w14:textId="77777777" w:rsidR="000C6C08" w:rsidRPr="00EB2D58" w:rsidRDefault="000C6C08" w:rsidP="003C2785">
      <w:pPr>
        <w:pStyle w:val="BodyText"/>
        <w:tabs>
          <w:tab w:val="left" w:pos="2950"/>
        </w:tabs>
        <w:spacing w:before="2"/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Jabatan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5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............</w:t>
      </w:r>
    </w:p>
    <w:p w14:paraId="5BD64B0A" w14:textId="77777777" w:rsidR="000C6C08" w:rsidRPr="00EB2D58" w:rsidRDefault="000C6C08" w:rsidP="003C2785">
      <w:pPr>
        <w:pStyle w:val="BodyText"/>
        <w:tabs>
          <w:tab w:val="left" w:pos="2950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Tanggal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Pengisian</w:t>
      </w:r>
      <w:r w:rsidRPr="00EB2D58">
        <w:rPr>
          <w:rFonts w:ascii="Arial" w:hAnsi="Arial" w:cs="Arial"/>
          <w:lang w:val="id-ID"/>
        </w:rPr>
        <w:tab/>
        <w:t>:</w:t>
      </w:r>
      <w:r w:rsidRPr="00EB2D58">
        <w:rPr>
          <w:rFonts w:ascii="Arial" w:hAnsi="Arial" w:cs="Arial"/>
          <w:spacing w:val="57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...……………………………………………………………………………</w:t>
      </w:r>
    </w:p>
    <w:p w14:paraId="4709A5A9" w14:textId="77777777" w:rsidR="000C6C08" w:rsidRPr="00EB2D58" w:rsidRDefault="000C6C08" w:rsidP="003C2785">
      <w:pPr>
        <w:pStyle w:val="BodyText"/>
        <w:tabs>
          <w:tab w:val="left" w:pos="3658"/>
        </w:tabs>
        <w:spacing w:before="1"/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g">
            <w:drawing>
              <wp:anchor distT="0" distB="0" distL="114300" distR="114300" simplePos="0" relativeHeight="487594496" behindDoc="1" locked="0" layoutInCell="1" allowOverlap="1" wp14:anchorId="5BA6EA63" wp14:editId="2D7AD193">
                <wp:simplePos x="0" y="0"/>
                <wp:positionH relativeFrom="page">
                  <wp:posOffset>2623185</wp:posOffset>
                </wp:positionH>
                <wp:positionV relativeFrom="paragraph">
                  <wp:posOffset>118110</wp:posOffset>
                </wp:positionV>
                <wp:extent cx="1724025" cy="596900"/>
                <wp:effectExtent l="0" t="0" r="0" b="0"/>
                <wp:wrapNone/>
                <wp:docPr id="8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6"/>
                          <a:chExt cx="2715" cy="940"/>
                        </a:xfrm>
                      </wpg:grpSpPr>
                      <wps:wsp>
                        <wps:cNvPr id="84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477D21" id="Group 14" o:spid="_x0000_s1026" style="position:absolute;margin-left:206.55pt;margin-top:9.3pt;width:135.75pt;height:47pt;z-index:-15721984;mso-position-horizontal-relative:page" coordorigin="4131,186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">
                <v:rect id="Rectangle 16" o:spid="_x0000_s1027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" stroked="f"/>
                <v:rect id="Rectangle 15" o:spid="_x0000_s1028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" filled="f"/>
                <w10:wrap anchorx="page"/>
              </v:group>
            </w:pict>
          </mc:Fallback>
        </mc:AlternateContent>
      </w:r>
      <w:r w:rsidRPr="00EB2D58">
        <w:rPr>
          <w:rFonts w:ascii="Arial" w:hAnsi="Arial" w:cs="Arial"/>
          <w:lang w:val="id-ID"/>
        </w:rPr>
        <w:t>Tanda Tangan</w:t>
      </w:r>
      <w:r w:rsidRPr="00EB2D58">
        <w:rPr>
          <w:rFonts w:ascii="Arial" w:hAnsi="Arial" w:cs="Arial"/>
          <w:lang w:val="id-ID"/>
        </w:rPr>
        <w:tab/>
        <w:t>:</w:t>
      </w:r>
    </w:p>
    <w:p w14:paraId="582514DE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219E65A3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54ADE1A6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2DB6896D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4EC2F88F" w14:textId="77777777" w:rsidR="000C6C08" w:rsidRPr="00EB2D58" w:rsidRDefault="000C6C08" w:rsidP="003C2785">
      <w:pPr>
        <w:pStyle w:val="BodyText"/>
        <w:spacing w:before="11"/>
        <w:rPr>
          <w:rFonts w:ascii="Arial" w:hAnsi="Arial" w:cs="Arial"/>
          <w:sz w:val="24"/>
          <w:lang w:val="id-ID"/>
        </w:rPr>
      </w:pPr>
    </w:p>
    <w:p w14:paraId="28C65740" w14:textId="77777777" w:rsidR="000C6C08" w:rsidRPr="00EB2D58" w:rsidRDefault="000C6C08" w:rsidP="003C2785">
      <w:pPr>
        <w:pStyle w:val="BodyText"/>
        <w:tabs>
          <w:tab w:val="left" w:pos="2950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NIDN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6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............</w:t>
      </w:r>
    </w:p>
    <w:p w14:paraId="5C0DE8CC" w14:textId="77777777" w:rsidR="000C6C08" w:rsidRPr="00EB2D58" w:rsidRDefault="000C6C08" w:rsidP="003C2785">
      <w:pPr>
        <w:pStyle w:val="BodyText"/>
        <w:tabs>
          <w:tab w:val="left" w:pos="2950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Jabatan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5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............</w:t>
      </w:r>
    </w:p>
    <w:p w14:paraId="1CA8BCF1" w14:textId="77777777" w:rsidR="000C6C08" w:rsidRPr="00EB2D58" w:rsidRDefault="000C6C08" w:rsidP="003C2785">
      <w:pPr>
        <w:pStyle w:val="BodyText"/>
        <w:tabs>
          <w:tab w:val="left" w:pos="2950"/>
        </w:tabs>
        <w:spacing w:before="1"/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Tanggal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Pengisian</w:t>
      </w:r>
      <w:r w:rsidRPr="00EB2D58">
        <w:rPr>
          <w:rFonts w:ascii="Arial" w:hAnsi="Arial" w:cs="Arial"/>
          <w:lang w:val="id-ID"/>
        </w:rPr>
        <w:tab/>
        <w:t>:</w:t>
      </w:r>
      <w:r w:rsidRPr="00EB2D58">
        <w:rPr>
          <w:rFonts w:ascii="Arial" w:hAnsi="Arial" w:cs="Arial"/>
          <w:spacing w:val="57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...……………………………………………………………………………</w:t>
      </w:r>
    </w:p>
    <w:p w14:paraId="1065336F" w14:textId="77777777" w:rsidR="000C6C08" w:rsidRPr="00EB2D58" w:rsidRDefault="000C6C08" w:rsidP="003C2785">
      <w:pPr>
        <w:pStyle w:val="BodyText"/>
        <w:tabs>
          <w:tab w:val="left" w:pos="3658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g">
            <w:drawing>
              <wp:anchor distT="0" distB="0" distL="114300" distR="114300" simplePos="0" relativeHeight="487595520" behindDoc="1" locked="0" layoutInCell="1" allowOverlap="1" wp14:anchorId="5BC6C6AC" wp14:editId="73C09F41">
                <wp:simplePos x="0" y="0"/>
                <wp:positionH relativeFrom="page">
                  <wp:posOffset>2623185</wp:posOffset>
                </wp:positionH>
                <wp:positionV relativeFrom="paragraph">
                  <wp:posOffset>117475</wp:posOffset>
                </wp:positionV>
                <wp:extent cx="1724025" cy="596900"/>
                <wp:effectExtent l="0" t="0" r="0" b="0"/>
                <wp:wrapNone/>
                <wp:docPr id="86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5"/>
                          <a:chExt cx="2715" cy="940"/>
                        </a:xfrm>
                      </wpg:grpSpPr>
                      <wps:wsp>
                        <wps:cNvPr id="87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D42E56" id="Group 11" o:spid="_x0000_s1026" style="position:absolute;margin-left:206.55pt;margin-top:9.25pt;width:135.75pt;height:47pt;z-index:-15720960;mso-position-horizontal-relative:page" coordorigin="4131,185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">
                <v:rect id="Rectangle 13" o:spid="_x0000_s1027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" stroked="f"/>
                <v:rect id="Rectangle 12" o:spid="_x0000_s1028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" filled="f"/>
                <w10:wrap anchorx="page"/>
              </v:group>
            </w:pict>
          </mc:Fallback>
        </mc:AlternateContent>
      </w:r>
      <w:r w:rsidRPr="00EB2D58">
        <w:rPr>
          <w:rFonts w:ascii="Arial" w:hAnsi="Arial" w:cs="Arial"/>
          <w:lang w:val="id-ID"/>
        </w:rPr>
        <w:t>Tanda Tangan</w:t>
      </w:r>
      <w:r w:rsidRPr="00EB2D58">
        <w:rPr>
          <w:rFonts w:ascii="Arial" w:hAnsi="Arial" w:cs="Arial"/>
          <w:lang w:val="id-ID"/>
        </w:rPr>
        <w:tab/>
        <w:t>:</w:t>
      </w:r>
    </w:p>
    <w:p w14:paraId="1572E08D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731D2FAD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41BAF15D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3BCA5DD1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5D7DFD61" w14:textId="77777777" w:rsidR="000C6C08" w:rsidRPr="00EB2D58" w:rsidRDefault="000C6C08" w:rsidP="003C2785">
      <w:pPr>
        <w:pStyle w:val="BodyText"/>
        <w:spacing w:before="8"/>
        <w:rPr>
          <w:rFonts w:ascii="Arial" w:hAnsi="Arial" w:cs="Arial"/>
          <w:sz w:val="23"/>
          <w:lang w:val="id-ID"/>
        </w:rPr>
      </w:pPr>
    </w:p>
    <w:p w14:paraId="456E6601" w14:textId="77777777" w:rsidR="000C6C08" w:rsidRPr="00EB2D58" w:rsidRDefault="000C6C08" w:rsidP="003C2785">
      <w:pPr>
        <w:pStyle w:val="BodyText"/>
        <w:tabs>
          <w:tab w:val="left" w:pos="2950"/>
        </w:tabs>
        <w:spacing w:before="1"/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NIDN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5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............</w:t>
      </w:r>
    </w:p>
    <w:p w14:paraId="374C0031" w14:textId="77777777" w:rsidR="000C6C08" w:rsidRPr="00EB2D58" w:rsidRDefault="000C6C08" w:rsidP="003C2785">
      <w:pPr>
        <w:pStyle w:val="BodyText"/>
        <w:tabs>
          <w:tab w:val="left" w:pos="2950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Jabatan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9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............</w:t>
      </w:r>
    </w:p>
    <w:p w14:paraId="79B02ABE" w14:textId="77777777" w:rsidR="000C6C08" w:rsidRPr="00EB2D58" w:rsidRDefault="000C6C08" w:rsidP="003C2785">
      <w:pPr>
        <w:pStyle w:val="BodyText"/>
        <w:tabs>
          <w:tab w:val="left" w:pos="2950"/>
        </w:tabs>
        <w:spacing w:before="1"/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Tanggal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Pengisian</w:t>
      </w:r>
      <w:r w:rsidRPr="00EB2D58">
        <w:rPr>
          <w:rFonts w:ascii="Arial" w:hAnsi="Arial" w:cs="Arial"/>
          <w:lang w:val="id-ID"/>
        </w:rPr>
        <w:tab/>
        <w:t>:</w:t>
      </w:r>
      <w:r w:rsidRPr="00EB2D58">
        <w:rPr>
          <w:rFonts w:ascii="Arial" w:hAnsi="Arial" w:cs="Arial"/>
          <w:spacing w:val="57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...……………………………………………………………………………</w:t>
      </w:r>
    </w:p>
    <w:p w14:paraId="7664BE25" w14:textId="77777777" w:rsidR="000C6C08" w:rsidRPr="00EB2D58" w:rsidRDefault="000C6C08" w:rsidP="003C2785">
      <w:pPr>
        <w:pStyle w:val="BodyText"/>
        <w:tabs>
          <w:tab w:val="left" w:pos="3658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g">
            <w:drawing>
              <wp:anchor distT="0" distB="0" distL="114300" distR="114300" simplePos="0" relativeHeight="487596544" behindDoc="1" locked="0" layoutInCell="1" allowOverlap="1" wp14:anchorId="3FAA7A99" wp14:editId="0A2E0E56">
                <wp:simplePos x="0" y="0"/>
                <wp:positionH relativeFrom="page">
                  <wp:posOffset>2623185</wp:posOffset>
                </wp:positionH>
                <wp:positionV relativeFrom="paragraph">
                  <wp:posOffset>117475</wp:posOffset>
                </wp:positionV>
                <wp:extent cx="1724025" cy="596900"/>
                <wp:effectExtent l="0" t="0" r="0" b="0"/>
                <wp:wrapNone/>
                <wp:docPr id="8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5"/>
                          <a:chExt cx="2715" cy="940"/>
                        </a:xfrm>
                      </wpg:grpSpPr>
                      <wps:wsp>
                        <wps:cNvPr id="90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2A8FBE" id="Group 8" o:spid="_x0000_s1026" style="position:absolute;margin-left:206.55pt;margin-top:9.25pt;width:135.75pt;height:47pt;z-index:-15719936;mso-position-horizontal-relative:page" coordorigin="4131,185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">
                <v:rect id="Rectangle 10" o:spid="_x0000_s1027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" stroked="f"/>
                <v:rect id="Rectangle 9" o:spid="_x0000_s1028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EB2D58">
        <w:rPr>
          <w:rFonts w:ascii="Arial" w:hAnsi="Arial" w:cs="Arial"/>
          <w:lang w:val="id-ID"/>
        </w:rPr>
        <w:t>Tanda Tangan</w:t>
      </w:r>
      <w:r w:rsidRPr="00EB2D58">
        <w:rPr>
          <w:rFonts w:ascii="Arial" w:hAnsi="Arial" w:cs="Arial"/>
          <w:lang w:val="id-ID"/>
        </w:rPr>
        <w:tab/>
        <w:t>:</w:t>
      </w:r>
    </w:p>
    <w:p w14:paraId="11DF8CDA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482B40F7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3E681F4B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3B8558BD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05AA11FF" w14:textId="77777777" w:rsidR="000C6C08" w:rsidRPr="00EB2D58" w:rsidRDefault="000C6C08" w:rsidP="003C2785">
      <w:pPr>
        <w:pStyle w:val="BodyText"/>
        <w:spacing w:before="3"/>
        <w:rPr>
          <w:rFonts w:ascii="Arial" w:hAnsi="Arial" w:cs="Arial"/>
          <w:lang w:val="id-ID"/>
        </w:rPr>
      </w:pPr>
    </w:p>
    <w:p w14:paraId="6881141D" w14:textId="77777777" w:rsidR="000C6C08" w:rsidRPr="00EB2D58" w:rsidRDefault="000C6C08" w:rsidP="003C2785">
      <w:pPr>
        <w:pStyle w:val="BodyText"/>
        <w:tabs>
          <w:tab w:val="left" w:pos="2950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NIDN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6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............</w:t>
      </w:r>
    </w:p>
    <w:p w14:paraId="3AED8A61" w14:textId="77777777" w:rsidR="000C6C08" w:rsidRPr="00EB2D58" w:rsidRDefault="000C6C08" w:rsidP="003C2785">
      <w:pPr>
        <w:pStyle w:val="BodyText"/>
        <w:tabs>
          <w:tab w:val="left" w:pos="2950"/>
        </w:tabs>
        <w:spacing w:before="2"/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Jabatan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5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............</w:t>
      </w:r>
    </w:p>
    <w:p w14:paraId="45E29004" w14:textId="77777777" w:rsidR="000C6C08" w:rsidRPr="00EB2D58" w:rsidRDefault="000C6C08" w:rsidP="003C2785">
      <w:pPr>
        <w:pStyle w:val="BodyText"/>
        <w:tabs>
          <w:tab w:val="left" w:pos="2950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Tanggal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Pengisian</w:t>
      </w:r>
      <w:r w:rsidRPr="00EB2D58">
        <w:rPr>
          <w:rFonts w:ascii="Arial" w:hAnsi="Arial" w:cs="Arial"/>
          <w:lang w:val="id-ID"/>
        </w:rPr>
        <w:tab/>
        <w:t>:</w:t>
      </w:r>
      <w:r w:rsidRPr="00EB2D58">
        <w:rPr>
          <w:rFonts w:ascii="Arial" w:hAnsi="Arial" w:cs="Arial"/>
          <w:spacing w:val="57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...……………………………………………………………………………</w:t>
      </w:r>
    </w:p>
    <w:p w14:paraId="1FBBCF0F" w14:textId="77777777" w:rsidR="000C6C08" w:rsidRPr="00EB2D58" w:rsidRDefault="000C6C08" w:rsidP="003C2785">
      <w:pPr>
        <w:pStyle w:val="BodyText"/>
        <w:tabs>
          <w:tab w:val="left" w:pos="3658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g">
            <w:drawing>
              <wp:anchor distT="0" distB="0" distL="114300" distR="114300" simplePos="0" relativeHeight="487597568" behindDoc="1" locked="0" layoutInCell="1" allowOverlap="1" wp14:anchorId="23E8A90C" wp14:editId="2FAA06DB">
                <wp:simplePos x="0" y="0"/>
                <wp:positionH relativeFrom="page">
                  <wp:posOffset>2623185</wp:posOffset>
                </wp:positionH>
                <wp:positionV relativeFrom="paragraph">
                  <wp:posOffset>118110</wp:posOffset>
                </wp:positionV>
                <wp:extent cx="1724025" cy="596900"/>
                <wp:effectExtent l="0" t="0" r="0" b="0"/>
                <wp:wrapNone/>
                <wp:docPr id="92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6"/>
                          <a:chExt cx="2715" cy="940"/>
                        </a:xfrm>
                      </wpg:grpSpPr>
                      <wps:wsp>
                        <wps:cNvPr id="93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C5DAC0" id="Group 5" o:spid="_x0000_s1026" style="position:absolute;margin-left:206.55pt;margin-top:9.3pt;width:135.75pt;height:47pt;z-index:-15718912;mso-position-horizontal-relative:page" coordorigin="4131,186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">
                <v:rect id="Rectangle 7" o:spid="_x0000_s1027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" stroked="f"/>
                <v:rect id="Rectangle 6" o:spid="_x0000_s1028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EB2D58">
        <w:rPr>
          <w:rFonts w:ascii="Arial" w:hAnsi="Arial" w:cs="Arial"/>
          <w:lang w:val="id-ID"/>
        </w:rPr>
        <w:t>Tanda Tangan</w:t>
      </w:r>
      <w:r w:rsidRPr="00EB2D58">
        <w:rPr>
          <w:rFonts w:ascii="Arial" w:hAnsi="Arial" w:cs="Arial"/>
          <w:lang w:val="id-ID"/>
        </w:rPr>
        <w:tab/>
        <w:t>:</w:t>
      </w:r>
    </w:p>
    <w:p w14:paraId="0303319E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2C933299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2608D3E7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3BB617DD" w14:textId="77777777" w:rsidR="000C6C08" w:rsidRPr="00EB2D58" w:rsidRDefault="000C6C08" w:rsidP="003C2785">
      <w:pPr>
        <w:pStyle w:val="BodyText"/>
        <w:rPr>
          <w:rFonts w:ascii="Arial" w:hAnsi="Arial" w:cs="Arial"/>
          <w:sz w:val="24"/>
          <w:lang w:val="id-ID"/>
        </w:rPr>
      </w:pPr>
    </w:p>
    <w:p w14:paraId="53BE560C" w14:textId="77777777" w:rsidR="000C6C08" w:rsidRPr="00EB2D58" w:rsidRDefault="000C6C08" w:rsidP="003C2785">
      <w:pPr>
        <w:pStyle w:val="BodyText"/>
        <w:spacing w:before="5"/>
        <w:rPr>
          <w:rFonts w:ascii="Arial" w:hAnsi="Arial" w:cs="Arial"/>
          <w:lang w:val="id-ID"/>
        </w:rPr>
      </w:pPr>
    </w:p>
    <w:p w14:paraId="47F7DF41" w14:textId="77777777" w:rsidR="000C6C08" w:rsidRPr="00EB2D58" w:rsidRDefault="000C6C08" w:rsidP="003C2785">
      <w:pPr>
        <w:pStyle w:val="BodyText"/>
        <w:tabs>
          <w:tab w:val="left" w:pos="2950"/>
        </w:tabs>
        <w:spacing w:before="1"/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NIDN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5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............</w:t>
      </w:r>
    </w:p>
    <w:p w14:paraId="0B3C92BD" w14:textId="77777777" w:rsidR="000C6C08" w:rsidRPr="00EB2D58" w:rsidRDefault="000C6C08" w:rsidP="003C2785">
      <w:pPr>
        <w:pStyle w:val="BodyText"/>
        <w:tabs>
          <w:tab w:val="left" w:pos="2950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Jabatan</w:t>
      </w:r>
      <w:r w:rsidRPr="00EB2D58">
        <w:rPr>
          <w:rFonts w:ascii="Arial" w:hAnsi="Arial" w:cs="Arial"/>
          <w:lang w:val="id-ID"/>
        </w:rPr>
        <w:tab/>
      </w:r>
      <w:r w:rsidRPr="00EB2D58">
        <w:rPr>
          <w:rFonts w:ascii="Arial" w:hAnsi="Arial" w:cs="Arial"/>
          <w:spacing w:val="-1"/>
          <w:lang w:val="id-ID"/>
        </w:rPr>
        <w:t>:</w:t>
      </w:r>
      <w:r w:rsidRPr="00EB2D58">
        <w:rPr>
          <w:rFonts w:ascii="Arial" w:hAnsi="Arial" w:cs="Arial"/>
          <w:spacing w:val="89"/>
          <w:lang w:val="id-ID"/>
        </w:rPr>
        <w:t xml:space="preserve"> </w:t>
      </w:r>
      <w:r w:rsidRPr="00EB2D58">
        <w:rPr>
          <w:rFonts w:ascii="Arial" w:hAnsi="Arial" w:cs="Arial"/>
          <w:spacing w:val="-1"/>
          <w:lang w:val="id-ID"/>
        </w:rPr>
        <w:t>...........................................................................................................</w:t>
      </w:r>
    </w:p>
    <w:p w14:paraId="2DD61322" w14:textId="77777777" w:rsidR="000C6C08" w:rsidRPr="00EB2D58" w:rsidRDefault="000C6C08" w:rsidP="003C2785">
      <w:pPr>
        <w:pStyle w:val="BodyText"/>
        <w:tabs>
          <w:tab w:val="left" w:pos="2950"/>
        </w:tabs>
        <w:spacing w:before="1"/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Tanggal</w:t>
      </w:r>
      <w:r w:rsidRPr="00EB2D58">
        <w:rPr>
          <w:rFonts w:ascii="Arial" w:hAnsi="Arial" w:cs="Arial"/>
          <w:spacing w:val="-1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Pengisian</w:t>
      </w:r>
      <w:r w:rsidRPr="00EB2D58">
        <w:rPr>
          <w:rFonts w:ascii="Arial" w:hAnsi="Arial" w:cs="Arial"/>
          <w:lang w:val="id-ID"/>
        </w:rPr>
        <w:tab/>
        <w:t>:</w:t>
      </w:r>
      <w:r w:rsidRPr="00EB2D58">
        <w:rPr>
          <w:rFonts w:ascii="Arial" w:hAnsi="Arial" w:cs="Arial"/>
          <w:spacing w:val="57"/>
          <w:lang w:val="id-ID"/>
        </w:rPr>
        <w:t xml:space="preserve"> </w:t>
      </w:r>
      <w:r w:rsidRPr="00EB2D58">
        <w:rPr>
          <w:rFonts w:ascii="Arial" w:hAnsi="Arial" w:cs="Arial"/>
          <w:lang w:val="id-ID"/>
        </w:rPr>
        <w:t>...……………………………………………………………………………</w:t>
      </w:r>
    </w:p>
    <w:p w14:paraId="08A8DB38" w14:textId="77777777" w:rsidR="000C6C08" w:rsidRPr="00EB2D58" w:rsidRDefault="000C6C08" w:rsidP="003C2785">
      <w:pPr>
        <w:pStyle w:val="BodyText"/>
        <w:tabs>
          <w:tab w:val="left" w:pos="3658"/>
        </w:tabs>
        <w:ind w:left="113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g">
            <w:drawing>
              <wp:anchor distT="0" distB="0" distL="114300" distR="114300" simplePos="0" relativeHeight="487598592" behindDoc="1" locked="0" layoutInCell="1" allowOverlap="1" wp14:anchorId="28D5BCB4" wp14:editId="2AB50143">
                <wp:simplePos x="0" y="0"/>
                <wp:positionH relativeFrom="page">
                  <wp:posOffset>2623185</wp:posOffset>
                </wp:positionH>
                <wp:positionV relativeFrom="paragraph">
                  <wp:posOffset>116840</wp:posOffset>
                </wp:positionV>
                <wp:extent cx="1724025" cy="596900"/>
                <wp:effectExtent l="0" t="0" r="0" b="0"/>
                <wp:wrapNone/>
                <wp:docPr id="9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4"/>
                          <a:chExt cx="2715" cy="940"/>
                        </a:xfrm>
                      </wpg:grpSpPr>
                      <wps:wsp>
                        <wps:cNvPr id="96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139" y="191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139" y="191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514142" id="Group 2" o:spid="_x0000_s1026" style="position:absolute;margin-left:206.55pt;margin-top:9.2pt;width:135.75pt;height:47pt;z-index:-15717888;mso-position-horizontal-relative:page" coordorigin="4131,184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">
                <v:rect id="Rectangle 4" o:spid="_x0000_s1027" style="position:absolute;left:4139;top:191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" stroked="f"/>
                <v:rect id="Rectangle 3" o:spid="_x0000_s1028" style="position:absolute;left:4139;top:191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EB2D58">
        <w:rPr>
          <w:rFonts w:ascii="Arial" w:hAnsi="Arial" w:cs="Arial"/>
          <w:lang w:val="id-ID"/>
        </w:rPr>
        <w:t>Tanda Tangan</w:t>
      </w:r>
      <w:r w:rsidRPr="00EB2D58">
        <w:rPr>
          <w:rFonts w:ascii="Arial" w:hAnsi="Arial" w:cs="Arial"/>
          <w:lang w:val="id-ID"/>
        </w:rPr>
        <w:tab/>
        <w:t>:</w:t>
      </w:r>
    </w:p>
    <w:p w14:paraId="50EE9AFB" w14:textId="77777777" w:rsidR="000C6C08" w:rsidRPr="00EB2D58" w:rsidRDefault="000C6C08" w:rsidP="003C2785">
      <w:pPr>
        <w:rPr>
          <w:rFonts w:ascii="Arial" w:hAnsi="Arial" w:cs="Arial"/>
          <w:lang w:val="id-ID"/>
        </w:rPr>
        <w:sectPr w:rsidR="000C6C08" w:rsidRPr="00EB2D58">
          <w:pgSz w:w="11910" w:h="16850"/>
          <w:pgMar w:top="1340" w:right="1000" w:bottom="1020" w:left="1020" w:header="0" w:footer="837" w:gutter="0"/>
          <w:cols w:space="720"/>
        </w:sectPr>
      </w:pPr>
    </w:p>
    <w:p w14:paraId="6CBC6C64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26"/>
          <w:lang w:val="id-ID"/>
        </w:rPr>
      </w:pPr>
    </w:p>
    <w:p w14:paraId="13973709" w14:textId="77777777" w:rsidR="000C6C08" w:rsidRPr="00EB2D58" w:rsidRDefault="000C6C08" w:rsidP="003C2785">
      <w:pPr>
        <w:pStyle w:val="Heading1"/>
        <w:spacing w:before="91"/>
        <w:rPr>
          <w:lang w:val="id-ID"/>
        </w:rPr>
      </w:pPr>
      <w:bookmarkStart w:id="1" w:name="_TOC_250012"/>
      <w:r w:rsidRPr="00EB2D58">
        <w:rPr>
          <w:lang w:val="id-ID"/>
        </w:rPr>
        <w:t>KATA</w:t>
      </w:r>
      <w:r w:rsidRPr="00EB2D58">
        <w:rPr>
          <w:spacing w:val="-5"/>
          <w:lang w:val="id-ID"/>
        </w:rPr>
        <w:t xml:space="preserve"> </w:t>
      </w:r>
      <w:bookmarkEnd w:id="1"/>
      <w:r w:rsidRPr="00EB2D58">
        <w:rPr>
          <w:lang w:val="id-ID"/>
        </w:rPr>
        <w:t>PENGANTAR</w:t>
      </w:r>
    </w:p>
    <w:p w14:paraId="2B270DBE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30"/>
          <w:lang w:val="id-ID"/>
        </w:rPr>
      </w:pPr>
    </w:p>
    <w:p w14:paraId="1446F1B7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30"/>
          <w:lang w:val="id-ID"/>
        </w:rPr>
      </w:pPr>
    </w:p>
    <w:p w14:paraId="00B3BC19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0A43AA8E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60F2C827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5CF558D8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4B5E425D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7A24D933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72AD7D8C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04B6662A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647A07F0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388F623F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6FB8DF7A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22624E4C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30628091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4DEB150A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4E92FCB8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77F601BF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33ADF399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33670E1F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1395976D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6CDEF41B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4047A2E6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17412B66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3A2A935D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0E64302E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3498FC93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6C1E5F27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64354D82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6BEB5542" w14:textId="77777777" w:rsidR="000C6C08" w:rsidRPr="00EB2D58" w:rsidRDefault="000C6C08" w:rsidP="003C2785">
      <w:pPr>
        <w:pStyle w:val="BodyText"/>
        <w:spacing w:before="7"/>
        <w:rPr>
          <w:rFonts w:ascii="Arial" w:hAnsi="Arial" w:cs="Arial"/>
          <w:b/>
          <w:sz w:val="38"/>
          <w:lang w:val="id-ID"/>
        </w:rPr>
      </w:pPr>
    </w:p>
    <w:p w14:paraId="3E32A76F" w14:textId="77777777" w:rsidR="000C6C08" w:rsidRPr="00EB2D58" w:rsidRDefault="000C6C08" w:rsidP="003C2785">
      <w:pPr>
        <w:pStyle w:val="Heading1"/>
        <w:rPr>
          <w:lang w:val="id-ID"/>
        </w:rPr>
      </w:pPr>
      <w:r w:rsidRPr="00EB2D58">
        <w:rPr>
          <w:lang w:val="id-ID"/>
        </w:rPr>
        <w:lastRenderedPageBreak/>
        <w:t>DAFTAR</w:t>
      </w:r>
      <w:r w:rsidRPr="00EB2D58">
        <w:rPr>
          <w:spacing w:val="-3"/>
          <w:lang w:val="id-ID"/>
        </w:rPr>
        <w:t xml:space="preserve"> </w:t>
      </w:r>
      <w:r w:rsidRPr="00EB2D58">
        <w:rPr>
          <w:lang w:val="id-ID"/>
        </w:rPr>
        <w:t>ISI</w:t>
      </w:r>
    </w:p>
    <w:p w14:paraId="384E1AE0" w14:textId="77777777" w:rsidR="000C6C08" w:rsidRPr="00EB2D58" w:rsidRDefault="000C6C08" w:rsidP="003C2785">
      <w:pPr>
        <w:pStyle w:val="Heading1"/>
        <w:rPr>
          <w:lang w:val="id-ID"/>
        </w:rPr>
      </w:pPr>
    </w:p>
    <w:p w14:paraId="2769DD24" w14:textId="77777777" w:rsidR="000C6C08" w:rsidRPr="00EB2D58" w:rsidRDefault="000C6C08" w:rsidP="003C2785">
      <w:pPr>
        <w:pStyle w:val="Heading1"/>
        <w:rPr>
          <w:lang w:val="id-ID"/>
        </w:rPr>
      </w:pPr>
    </w:p>
    <w:p w14:paraId="235578C9" w14:textId="77777777" w:rsidR="000C6C08" w:rsidRPr="00EB2D58" w:rsidRDefault="000C6C08" w:rsidP="003C2785">
      <w:pPr>
        <w:pStyle w:val="Heading1"/>
        <w:rPr>
          <w:lang w:val="id-ID"/>
        </w:rPr>
      </w:pPr>
    </w:p>
    <w:p w14:paraId="21076E2B" w14:textId="77777777" w:rsidR="000C6C08" w:rsidRPr="00EB2D58" w:rsidRDefault="000C6C08" w:rsidP="003C2785">
      <w:pPr>
        <w:pStyle w:val="Heading1"/>
        <w:rPr>
          <w:lang w:val="id-ID"/>
        </w:rPr>
      </w:pPr>
    </w:p>
    <w:p w14:paraId="351A3579" w14:textId="77777777" w:rsidR="000C6C08" w:rsidRPr="00EB2D58" w:rsidRDefault="000C6C08" w:rsidP="003C2785">
      <w:pPr>
        <w:pStyle w:val="Heading1"/>
        <w:rPr>
          <w:lang w:val="id-ID"/>
        </w:rPr>
      </w:pPr>
    </w:p>
    <w:p w14:paraId="4982323B" w14:textId="77777777" w:rsidR="000C6C08" w:rsidRPr="00EB2D58" w:rsidRDefault="000C6C08" w:rsidP="003C2785">
      <w:pPr>
        <w:pStyle w:val="Heading1"/>
        <w:rPr>
          <w:lang w:val="id-ID"/>
        </w:rPr>
      </w:pPr>
    </w:p>
    <w:p w14:paraId="22CDE205" w14:textId="77777777" w:rsidR="000C6C08" w:rsidRPr="00EB2D58" w:rsidRDefault="000C6C08" w:rsidP="003C2785">
      <w:pPr>
        <w:pStyle w:val="Heading1"/>
        <w:rPr>
          <w:lang w:val="id-ID"/>
        </w:rPr>
      </w:pPr>
    </w:p>
    <w:p w14:paraId="4F649276" w14:textId="77777777" w:rsidR="000C6C08" w:rsidRPr="00EB2D58" w:rsidRDefault="000C6C08" w:rsidP="003C2785">
      <w:pPr>
        <w:pStyle w:val="Heading1"/>
        <w:rPr>
          <w:lang w:val="id-ID"/>
        </w:rPr>
      </w:pPr>
    </w:p>
    <w:p w14:paraId="60539EFE" w14:textId="77777777" w:rsidR="000C6C08" w:rsidRPr="00EB2D58" w:rsidRDefault="000C6C08" w:rsidP="003C2785">
      <w:pPr>
        <w:pStyle w:val="Heading1"/>
        <w:rPr>
          <w:lang w:val="id-ID"/>
        </w:rPr>
      </w:pPr>
    </w:p>
    <w:p w14:paraId="03076638" w14:textId="77777777" w:rsidR="000C6C08" w:rsidRPr="00EB2D58" w:rsidRDefault="000C6C08" w:rsidP="003C2785">
      <w:pPr>
        <w:pStyle w:val="Heading1"/>
        <w:rPr>
          <w:lang w:val="id-ID"/>
        </w:rPr>
      </w:pPr>
    </w:p>
    <w:p w14:paraId="4DE9340E" w14:textId="77777777" w:rsidR="000C6C08" w:rsidRPr="00EB2D58" w:rsidRDefault="000C6C08" w:rsidP="003C2785">
      <w:pPr>
        <w:pStyle w:val="Heading1"/>
        <w:rPr>
          <w:lang w:val="id-ID"/>
        </w:rPr>
      </w:pPr>
    </w:p>
    <w:p w14:paraId="067EE265" w14:textId="77777777" w:rsidR="000C6C08" w:rsidRPr="00EB2D58" w:rsidRDefault="000C6C08" w:rsidP="003C2785">
      <w:pPr>
        <w:pStyle w:val="Heading1"/>
        <w:rPr>
          <w:lang w:val="id-ID"/>
        </w:rPr>
      </w:pPr>
    </w:p>
    <w:p w14:paraId="4CBFF6FC" w14:textId="77777777" w:rsidR="000C6C08" w:rsidRPr="00EB2D58" w:rsidRDefault="000C6C08" w:rsidP="003C2785">
      <w:pPr>
        <w:pStyle w:val="Heading1"/>
        <w:rPr>
          <w:lang w:val="id-ID"/>
        </w:rPr>
      </w:pPr>
    </w:p>
    <w:p w14:paraId="7B730785" w14:textId="77777777" w:rsidR="000C6C08" w:rsidRPr="00EB2D58" w:rsidRDefault="000C6C08" w:rsidP="003C2785">
      <w:pPr>
        <w:pStyle w:val="Heading1"/>
        <w:rPr>
          <w:lang w:val="id-ID"/>
        </w:rPr>
      </w:pPr>
    </w:p>
    <w:p w14:paraId="06F481B1" w14:textId="77777777" w:rsidR="000C6C08" w:rsidRPr="00EB2D58" w:rsidRDefault="000C6C08" w:rsidP="003C2785">
      <w:pPr>
        <w:pStyle w:val="Heading1"/>
        <w:rPr>
          <w:lang w:val="id-ID"/>
        </w:rPr>
      </w:pPr>
    </w:p>
    <w:p w14:paraId="6D2006E4" w14:textId="77777777" w:rsidR="000C6C08" w:rsidRPr="00EB2D58" w:rsidRDefault="000C6C08" w:rsidP="003C2785">
      <w:pPr>
        <w:pStyle w:val="Heading1"/>
        <w:rPr>
          <w:lang w:val="id-ID"/>
        </w:rPr>
      </w:pPr>
    </w:p>
    <w:p w14:paraId="00B53D63" w14:textId="77777777" w:rsidR="000C6C08" w:rsidRPr="00EB2D58" w:rsidRDefault="000C6C08" w:rsidP="003C2785">
      <w:pPr>
        <w:pStyle w:val="Heading1"/>
        <w:rPr>
          <w:lang w:val="id-ID"/>
        </w:rPr>
      </w:pPr>
    </w:p>
    <w:p w14:paraId="4400A973" w14:textId="77777777" w:rsidR="000C6C08" w:rsidRPr="00EB2D58" w:rsidRDefault="000C6C08" w:rsidP="003C2785">
      <w:pPr>
        <w:pStyle w:val="Heading1"/>
        <w:rPr>
          <w:lang w:val="id-ID"/>
        </w:rPr>
      </w:pPr>
    </w:p>
    <w:p w14:paraId="68717A3E" w14:textId="77777777" w:rsidR="000C6C08" w:rsidRPr="00EB2D58" w:rsidRDefault="000C6C08" w:rsidP="003C2785">
      <w:pPr>
        <w:pStyle w:val="Heading1"/>
        <w:rPr>
          <w:lang w:val="id-ID"/>
        </w:rPr>
      </w:pPr>
    </w:p>
    <w:p w14:paraId="646B7D2E" w14:textId="77777777" w:rsidR="000C6C08" w:rsidRPr="00EB2D58" w:rsidRDefault="000C6C08" w:rsidP="003C2785">
      <w:pPr>
        <w:pStyle w:val="Heading1"/>
        <w:rPr>
          <w:lang w:val="id-ID"/>
        </w:rPr>
      </w:pPr>
    </w:p>
    <w:p w14:paraId="0AAE33B1" w14:textId="77777777" w:rsidR="000C6C08" w:rsidRPr="00EB2D58" w:rsidRDefault="000C6C08" w:rsidP="003C2785">
      <w:pPr>
        <w:pStyle w:val="Heading1"/>
        <w:rPr>
          <w:lang w:val="id-ID"/>
        </w:rPr>
      </w:pPr>
    </w:p>
    <w:p w14:paraId="5801C8F1" w14:textId="77777777" w:rsidR="000C6C08" w:rsidRPr="00EB2D58" w:rsidRDefault="000C6C08" w:rsidP="003C2785">
      <w:pPr>
        <w:pStyle w:val="Heading1"/>
        <w:ind w:left="0"/>
        <w:jc w:val="left"/>
        <w:rPr>
          <w:lang w:val="id-ID"/>
        </w:rPr>
      </w:pPr>
    </w:p>
    <w:p w14:paraId="5786B5DE" w14:textId="77777777" w:rsidR="000C6C08" w:rsidRPr="00EB2D58" w:rsidRDefault="000C6C08" w:rsidP="003C2785">
      <w:pPr>
        <w:pStyle w:val="Heading1"/>
        <w:rPr>
          <w:lang w:val="id-ID"/>
        </w:rPr>
      </w:pPr>
    </w:p>
    <w:p w14:paraId="65FBEA33" w14:textId="77777777" w:rsidR="000C6C08" w:rsidRPr="00EB2D58" w:rsidRDefault="000C6C08" w:rsidP="003C2785">
      <w:pPr>
        <w:pStyle w:val="Heading1"/>
        <w:rPr>
          <w:lang w:val="id-ID"/>
        </w:rPr>
      </w:pPr>
    </w:p>
    <w:p w14:paraId="0C549D98" w14:textId="77777777" w:rsidR="000C6C08" w:rsidRPr="00EB2D58" w:rsidRDefault="000C6C08" w:rsidP="003C2785">
      <w:pPr>
        <w:pStyle w:val="Heading1"/>
        <w:rPr>
          <w:lang w:val="id-ID"/>
        </w:rPr>
      </w:pPr>
    </w:p>
    <w:p w14:paraId="252E7563" w14:textId="77777777" w:rsidR="000C6C08" w:rsidRPr="00EB2D58" w:rsidRDefault="000C6C08" w:rsidP="003C2785">
      <w:pPr>
        <w:pStyle w:val="Heading1"/>
        <w:rPr>
          <w:lang w:val="id-ID"/>
        </w:rPr>
      </w:pPr>
    </w:p>
    <w:p w14:paraId="025A0E0B" w14:textId="77777777" w:rsidR="000C6C08" w:rsidRPr="00EB2D58" w:rsidRDefault="000C6C08" w:rsidP="003C2785">
      <w:pPr>
        <w:pStyle w:val="Heading1"/>
        <w:rPr>
          <w:lang w:val="id-ID"/>
        </w:rPr>
      </w:pPr>
    </w:p>
    <w:p w14:paraId="53D95C84" w14:textId="77777777" w:rsidR="000C6C08" w:rsidRPr="00EB2D58" w:rsidRDefault="000C6C08" w:rsidP="003C2785">
      <w:pPr>
        <w:pStyle w:val="Heading1"/>
        <w:rPr>
          <w:lang w:val="id-ID"/>
        </w:rPr>
      </w:pPr>
    </w:p>
    <w:p w14:paraId="54BF075A" w14:textId="77777777" w:rsidR="000C6C08" w:rsidRPr="00EB2D58" w:rsidRDefault="000C6C08" w:rsidP="003C2785">
      <w:pPr>
        <w:pStyle w:val="Heading1"/>
        <w:rPr>
          <w:lang w:val="id-ID"/>
        </w:rPr>
      </w:pPr>
    </w:p>
    <w:p w14:paraId="3F89D88B" w14:textId="77777777" w:rsidR="000C6C08" w:rsidRPr="00EB2D58" w:rsidRDefault="000C6C08" w:rsidP="003C2785">
      <w:pPr>
        <w:pStyle w:val="Heading1"/>
        <w:ind w:left="0"/>
        <w:jc w:val="left"/>
        <w:rPr>
          <w:lang w:val="id-ID"/>
        </w:rPr>
      </w:pPr>
    </w:p>
    <w:p w14:paraId="264525F6" w14:textId="77777777" w:rsidR="000C6C08" w:rsidRPr="00EB2D58" w:rsidRDefault="000C6C08" w:rsidP="003C2785">
      <w:pPr>
        <w:pStyle w:val="Heading1"/>
        <w:rPr>
          <w:lang w:val="id-ID"/>
        </w:rPr>
      </w:pPr>
    </w:p>
    <w:p w14:paraId="45CE2390" w14:textId="77777777" w:rsidR="000C6C08" w:rsidRPr="00EB2D58" w:rsidRDefault="000C6C08" w:rsidP="003C2785">
      <w:pPr>
        <w:pStyle w:val="Heading1"/>
        <w:rPr>
          <w:lang w:val="id-ID"/>
        </w:rPr>
      </w:pPr>
    </w:p>
    <w:p w14:paraId="103712F2" w14:textId="77777777" w:rsidR="000C6C08" w:rsidRPr="00EB2D58" w:rsidRDefault="000C6C08" w:rsidP="003C2785">
      <w:pPr>
        <w:pStyle w:val="Heading1"/>
        <w:rPr>
          <w:lang w:val="id-ID"/>
        </w:rPr>
      </w:pPr>
    </w:p>
    <w:p w14:paraId="2BDE9A44" w14:textId="77777777" w:rsidR="000C6C08" w:rsidRPr="00EB2D58" w:rsidRDefault="000C6C08" w:rsidP="003C2785">
      <w:pPr>
        <w:pStyle w:val="Heading1"/>
        <w:rPr>
          <w:lang w:val="id-ID"/>
        </w:rPr>
      </w:pPr>
    </w:p>
    <w:p w14:paraId="15D10011" w14:textId="77777777" w:rsidR="000C6C08" w:rsidRPr="00EB2D58" w:rsidRDefault="000C6C08" w:rsidP="003C2785">
      <w:pPr>
        <w:ind w:left="1111" w:right="1108"/>
        <w:jc w:val="center"/>
        <w:rPr>
          <w:rFonts w:ascii="Arial" w:hAnsi="Arial" w:cs="Arial"/>
          <w:b/>
          <w:sz w:val="28"/>
          <w:lang w:val="id-ID"/>
        </w:rPr>
      </w:pPr>
      <w:r w:rsidRPr="00EB2D58">
        <w:rPr>
          <w:rFonts w:ascii="Arial" w:hAnsi="Arial" w:cs="Arial"/>
          <w:b/>
          <w:sz w:val="28"/>
          <w:lang w:val="id-ID"/>
        </w:rPr>
        <w:lastRenderedPageBreak/>
        <w:t>BAGIAN</w:t>
      </w:r>
      <w:r w:rsidRPr="00EB2D58">
        <w:rPr>
          <w:rFonts w:ascii="Arial" w:hAnsi="Arial" w:cs="Arial"/>
          <w:b/>
          <w:spacing w:val="1"/>
          <w:sz w:val="28"/>
          <w:lang w:val="id-ID"/>
        </w:rPr>
        <w:t xml:space="preserve"> </w:t>
      </w:r>
      <w:r w:rsidRPr="00EB2D58">
        <w:rPr>
          <w:rFonts w:ascii="Arial" w:hAnsi="Arial" w:cs="Arial"/>
          <w:b/>
          <w:sz w:val="28"/>
          <w:lang w:val="id-ID"/>
        </w:rPr>
        <w:t>A</w:t>
      </w:r>
    </w:p>
    <w:p w14:paraId="0DFC4C18" w14:textId="77777777" w:rsidR="000C6C08" w:rsidRPr="00EB2D58" w:rsidRDefault="000C6C08" w:rsidP="003C2785">
      <w:pPr>
        <w:ind w:left="1111" w:right="1112"/>
        <w:jc w:val="center"/>
        <w:rPr>
          <w:rFonts w:ascii="Arial" w:hAnsi="Arial" w:cs="Arial"/>
          <w:b/>
          <w:sz w:val="28"/>
          <w:lang w:val="id-ID"/>
        </w:rPr>
      </w:pPr>
      <w:r w:rsidRPr="00EB2D58">
        <w:rPr>
          <w:rFonts w:ascii="Arial" w:hAnsi="Arial" w:cs="Arial"/>
          <w:b/>
          <w:sz w:val="28"/>
          <w:lang w:val="id-ID"/>
        </w:rPr>
        <w:t>PROFIL</w:t>
      </w:r>
      <w:r w:rsidRPr="00EB2D58">
        <w:rPr>
          <w:rFonts w:ascii="Arial" w:hAnsi="Arial" w:cs="Arial"/>
          <w:b/>
          <w:spacing w:val="-6"/>
          <w:sz w:val="28"/>
          <w:lang w:val="id-ID"/>
        </w:rPr>
        <w:t xml:space="preserve"> </w:t>
      </w:r>
      <w:r w:rsidRPr="00EB2D58">
        <w:rPr>
          <w:rFonts w:ascii="Arial" w:hAnsi="Arial" w:cs="Arial"/>
          <w:b/>
          <w:sz w:val="28"/>
          <w:lang w:val="id-ID"/>
        </w:rPr>
        <w:t>UNIT</w:t>
      </w:r>
      <w:r w:rsidRPr="00EB2D58">
        <w:rPr>
          <w:rFonts w:ascii="Arial" w:hAnsi="Arial" w:cs="Arial"/>
          <w:b/>
          <w:spacing w:val="-2"/>
          <w:sz w:val="28"/>
          <w:lang w:val="id-ID"/>
        </w:rPr>
        <w:t xml:space="preserve"> </w:t>
      </w:r>
      <w:r w:rsidRPr="00EB2D58">
        <w:rPr>
          <w:rFonts w:ascii="Arial" w:hAnsi="Arial" w:cs="Arial"/>
          <w:b/>
          <w:sz w:val="28"/>
          <w:lang w:val="id-ID"/>
        </w:rPr>
        <w:t>PENGELOLA</w:t>
      </w:r>
      <w:r w:rsidRPr="00EB2D58">
        <w:rPr>
          <w:rFonts w:ascii="Arial" w:hAnsi="Arial" w:cs="Arial"/>
          <w:b/>
          <w:spacing w:val="-5"/>
          <w:sz w:val="28"/>
          <w:lang w:val="id-ID"/>
        </w:rPr>
        <w:t xml:space="preserve"> </w:t>
      </w:r>
      <w:r w:rsidRPr="00EB2D58">
        <w:rPr>
          <w:rFonts w:ascii="Arial" w:hAnsi="Arial" w:cs="Arial"/>
          <w:b/>
          <w:sz w:val="28"/>
          <w:lang w:val="id-ID"/>
        </w:rPr>
        <w:t>PROGRAM</w:t>
      </w:r>
      <w:r w:rsidRPr="00EB2D58">
        <w:rPr>
          <w:rFonts w:ascii="Arial" w:hAnsi="Arial" w:cs="Arial"/>
          <w:b/>
          <w:spacing w:val="-1"/>
          <w:sz w:val="28"/>
          <w:lang w:val="id-ID"/>
        </w:rPr>
        <w:t xml:space="preserve"> </w:t>
      </w:r>
      <w:r w:rsidRPr="00EB2D58">
        <w:rPr>
          <w:rFonts w:ascii="Arial" w:hAnsi="Arial" w:cs="Arial"/>
          <w:b/>
          <w:sz w:val="28"/>
          <w:lang w:val="id-ID"/>
        </w:rPr>
        <w:t>STUDI</w:t>
      </w:r>
    </w:p>
    <w:p w14:paraId="4E227BD8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35"/>
          <w:lang w:val="id-ID"/>
        </w:rPr>
      </w:pPr>
    </w:p>
    <w:p w14:paraId="1BF5F386" w14:textId="1245EA43" w:rsidR="000C6C08" w:rsidRPr="00EB2D58" w:rsidRDefault="000C6C08" w:rsidP="003C2785">
      <w:pPr>
        <w:pStyle w:val="BodyText"/>
        <w:numPr>
          <w:ilvl w:val="0"/>
          <w:numId w:val="16"/>
        </w:numPr>
        <w:ind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 xml:space="preserve">Identitas UPPS: Nama PT; nama UPPS; tahun berdiri; nomor Surat Keputusan (SK); jumlah </w:t>
      </w:r>
      <w:r w:rsidR="004D0F65" w:rsidRPr="00EB2D58">
        <w:rPr>
          <w:rFonts w:ascii="Arial" w:hAnsi="Arial" w:cs="Arial"/>
          <w:lang w:val="id-ID"/>
        </w:rPr>
        <w:t xml:space="preserve">Program Studi </w:t>
      </w:r>
      <w:r w:rsidRPr="00EB2D58">
        <w:rPr>
          <w:rFonts w:ascii="Arial" w:hAnsi="Arial" w:cs="Arial"/>
          <w:lang w:val="id-ID"/>
        </w:rPr>
        <w:t xml:space="preserve">(PS) program sarjana, program magister, dan program doktor; alamat kantor; nomor telepon; alamat </w:t>
      </w:r>
      <w:r w:rsidRPr="00EB2D58">
        <w:rPr>
          <w:rFonts w:ascii="Arial" w:hAnsi="Arial" w:cs="Arial"/>
          <w:i/>
          <w:lang w:val="id-ID"/>
        </w:rPr>
        <w:t>email</w:t>
      </w:r>
      <w:r w:rsidRPr="00EB2D58">
        <w:rPr>
          <w:rFonts w:ascii="Arial" w:hAnsi="Arial" w:cs="Arial"/>
          <w:lang w:val="id-ID"/>
        </w:rPr>
        <w:t>; dan website.</w:t>
      </w:r>
      <w:r w:rsidR="004E7189" w:rsidRPr="00EB2D58">
        <w:rPr>
          <w:rFonts w:ascii="Arial" w:hAnsi="Arial" w:cs="Arial"/>
          <w:lang w:val="en-US"/>
        </w:rPr>
        <w:t xml:space="preserve"> </w:t>
      </w:r>
    </w:p>
    <w:p w14:paraId="73E4CCDD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458C1E4A" w14:textId="77777777" w:rsidR="000C6C08" w:rsidRPr="00EB2D58" w:rsidRDefault="000C6C08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00640" behindDoc="0" locked="0" layoutInCell="1" allowOverlap="1" wp14:anchorId="7CFE1FD5" wp14:editId="3CCF0219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5551170" cy="457200"/>
                <wp:effectExtent l="0" t="0" r="11430" b="19050"/>
                <wp:wrapNone/>
                <wp:docPr id="109" name="Rectangle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117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4184F4" id="Rectangle 109" o:spid="_x0000_s1026" style="position:absolute;margin-left:385.9pt;margin-top:.85pt;width:437.1pt;height:36pt;z-index:4876006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2B72E915" w14:textId="77777777" w:rsidR="000C6C08" w:rsidRPr="00EB2D58" w:rsidRDefault="000C6C08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6E4D1955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71476F07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72648931" w14:textId="5C7B5195" w:rsidR="000C6C08" w:rsidRPr="00EB2D58" w:rsidRDefault="000C6C08" w:rsidP="003C2785">
      <w:pPr>
        <w:pStyle w:val="BodyText"/>
        <w:numPr>
          <w:ilvl w:val="0"/>
          <w:numId w:val="16"/>
        </w:numPr>
        <w:ind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 xml:space="preserve">Visi, Misi, Tujuan, dan Strategi (VMTS): Visi, MIsi, Tujuan PT dan UPPS, dan Strategi untuk mencapai tujuan tersebut. </w:t>
      </w:r>
    </w:p>
    <w:p w14:paraId="01F5ACA8" w14:textId="4961100A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01664" behindDoc="0" locked="0" layoutInCell="1" allowOverlap="1" wp14:anchorId="06809EBA" wp14:editId="2631860A">
                <wp:simplePos x="0" y="0"/>
                <wp:positionH relativeFrom="margin">
                  <wp:posOffset>311150</wp:posOffset>
                </wp:positionH>
                <wp:positionV relativeFrom="paragraph">
                  <wp:posOffset>161290</wp:posOffset>
                </wp:positionV>
                <wp:extent cx="5551170" cy="457200"/>
                <wp:effectExtent l="0" t="0" r="11430" b="1905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117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BDDEDE" id="Rectangle 110" o:spid="_x0000_s1026" style="position:absolute;margin-left:24.5pt;margin-top:12.7pt;width:437.1pt;height:36pt;z-index:4876016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15F01058" w14:textId="17BD0477" w:rsidR="000C6C08" w:rsidRPr="00EB2D58" w:rsidRDefault="000C6C08" w:rsidP="003C2785">
      <w:pPr>
        <w:pStyle w:val="BodyText"/>
        <w:ind w:right="106"/>
        <w:jc w:val="both"/>
        <w:rPr>
          <w:rFonts w:ascii="Arial" w:hAnsi="Arial" w:cs="Arial"/>
          <w:lang w:val="id-ID"/>
        </w:rPr>
      </w:pPr>
    </w:p>
    <w:p w14:paraId="35AFB70B" w14:textId="77777777" w:rsidR="000C6C08" w:rsidRPr="00EB2D58" w:rsidRDefault="000C6C08" w:rsidP="003C2785">
      <w:pPr>
        <w:pStyle w:val="BodyText"/>
        <w:ind w:right="106"/>
        <w:jc w:val="both"/>
        <w:rPr>
          <w:rFonts w:ascii="Arial" w:hAnsi="Arial" w:cs="Arial"/>
          <w:lang w:val="id-ID"/>
        </w:rPr>
      </w:pPr>
    </w:p>
    <w:p w14:paraId="5305EFCA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45EA9E8C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310DE7E1" w14:textId="5627262E" w:rsidR="000C6C08" w:rsidRPr="00EB2D58" w:rsidRDefault="000C6C08" w:rsidP="003C2785">
      <w:pPr>
        <w:pStyle w:val="BodyText"/>
        <w:numPr>
          <w:ilvl w:val="0"/>
          <w:numId w:val="16"/>
        </w:numPr>
        <w:ind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 xml:space="preserve">Dosen: rasio </w:t>
      </w:r>
      <w:r w:rsidR="004D0F65" w:rsidRPr="00EB2D58">
        <w:rPr>
          <w:rFonts w:ascii="Arial" w:hAnsi="Arial" w:cs="Arial"/>
          <w:lang w:val="id-ID"/>
        </w:rPr>
        <w:t xml:space="preserve">Dosen Tetap </w:t>
      </w:r>
      <w:r w:rsidRPr="00EB2D58">
        <w:rPr>
          <w:rFonts w:ascii="Arial" w:hAnsi="Arial" w:cs="Arial"/>
          <w:lang w:val="id-ID"/>
        </w:rPr>
        <w:t>(DT) UPPS terhadap mahasiswa, baik untuk program sarjana, program magister, maupun program doktor</w:t>
      </w:r>
      <w:r w:rsidR="004E5120" w:rsidRPr="00EB2D58">
        <w:rPr>
          <w:rFonts w:ascii="Arial" w:hAnsi="Arial" w:cs="Arial"/>
          <w:lang w:val="en-US"/>
        </w:rPr>
        <w:t xml:space="preserve"> (masing-masing program dipisahkan atau digabungkan)</w:t>
      </w:r>
      <w:r w:rsidRPr="00EB2D58">
        <w:rPr>
          <w:rFonts w:ascii="Arial" w:hAnsi="Arial" w:cs="Arial"/>
          <w:lang w:val="id-ID"/>
        </w:rPr>
        <w:t>.</w:t>
      </w:r>
    </w:p>
    <w:p w14:paraId="7935FD2A" w14:textId="6402741E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02688" behindDoc="0" locked="0" layoutInCell="1" allowOverlap="1" wp14:anchorId="6D9111F0" wp14:editId="2B0A7608">
                <wp:simplePos x="0" y="0"/>
                <wp:positionH relativeFrom="margin">
                  <wp:align>right</wp:align>
                </wp:positionH>
                <wp:positionV relativeFrom="paragraph">
                  <wp:posOffset>153035</wp:posOffset>
                </wp:positionV>
                <wp:extent cx="5551170" cy="457200"/>
                <wp:effectExtent l="0" t="0" r="11430" b="1905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117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5E262E" id="Rectangle 111" o:spid="_x0000_s1026" style="position:absolute;margin-left:385.9pt;margin-top:12.05pt;width:437.1pt;height:36pt;z-index:4876026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7D857621" w14:textId="0C98FBD9" w:rsidR="000C6C08" w:rsidRPr="00EB2D58" w:rsidRDefault="000C6C08" w:rsidP="003C2785">
      <w:pPr>
        <w:pStyle w:val="BodyText"/>
        <w:ind w:right="106"/>
        <w:jc w:val="both"/>
        <w:rPr>
          <w:rFonts w:ascii="Arial" w:hAnsi="Arial" w:cs="Arial"/>
          <w:lang w:val="id-ID"/>
        </w:rPr>
      </w:pPr>
    </w:p>
    <w:p w14:paraId="0411D690" w14:textId="77777777" w:rsidR="000C6C08" w:rsidRPr="00EB2D58" w:rsidRDefault="000C6C08" w:rsidP="003C2785">
      <w:pPr>
        <w:pStyle w:val="BodyText"/>
        <w:ind w:right="106"/>
        <w:jc w:val="both"/>
        <w:rPr>
          <w:rFonts w:ascii="Arial" w:hAnsi="Arial" w:cs="Arial"/>
          <w:lang w:val="id-ID"/>
        </w:rPr>
      </w:pPr>
    </w:p>
    <w:p w14:paraId="14C08F09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2D22194A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3B610E7B" w14:textId="4569263D" w:rsidR="000C6C08" w:rsidRPr="00EB2D58" w:rsidRDefault="000C6C08" w:rsidP="003C2785">
      <w:pPr>
        <w:pStyle w:val="BodyText"/>
        <w:numPr>
          <w:ilvl w:val="0"/>
          <w:numId w:val="16"/>
        </w:numPr>
        <w:ind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Mahasiswa: rata-rata Indeks Prestasi Kumulatif (IPK) lulusan, baik untuk program sarjana, program magister, maupun program doktor.</w:t>
      </w:r>
      <w:r w:rsidR="001A79BB" w:rsidRPr="00EB2D58">
        <w:rPr>
          <w:rFonts w:ascii="Arial" w:hAnsi="Arial" w:cs="Arial"/>
          <w:lang w:val="en-US"/>
        </w:rPr>
        <w:t xml:space="preserve"> (rata-rata masa studi</w:t>
      </w:r>
      <w:r w:rsidR="00A174A9" w:rsidRPr="00EB2D58">
        <w:rPr>
          <w:rFonts w:ascii="Arial" w:hAnsi="Arial" w:cs="Arial"/>
          <w:lang w:val="en-US"/>
        </w:rPr>
        <w:t xml:space="preserve"> pada PS Sarjana</w:t>
      </w:r>
      <w:r w:rsidR="004E5120" w:rsidRPr="00EB2D58">
        <w:rPr>
          <w:rFonts w:ascii="Arial" w:hAnsi="Arial" w:cs="Arial"/>
          <w:lang w:val="en-US"/>
        </w:rPr>
        <w:t xml:space="preserve"> belum diminta</w:t>
      </w:r>
      <w:r w:rsidR="001A79BB" w:rsidRPr="00EB2D58">
        <w:rPr>
          <w:rFonts w:ascii="Arial" w:hAnsi="Arial" w:cs="Arial"/>
          <w:lang w:val="en-US"/>
        </w:rPr>
        <w:t>)</w:t>
      </w:r>
      <w:r w:rsidR="00A174A9" w:rsidRPr="00EB2D58">
        <w:rPr>
          <w:rFonts w:ascii="Arial" w:hAnsi="Arial" w:cs="Arial"/>
          <w:lang w:val="en-US"/>
        </w:rPr>
        <w:t xml:space="preserve"> </w:t>
      </w:r>
    </w:p>
    <w:p w14:paraId="1575590E" w14:textId="2C524D1C" w:rsidR="000C6C08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03712" behindDoc="0" locked="0" layoutInCell="1" allowOverlap="1" wp14:anchorId="0E119887" wp14:editId="6C650323">
                <wp:simplePos x="0" y="0"/>
                <wp:positionH relativeFrom="margin">
                  <wp:align>right</wp:align>
                </wp:positionH>
                <wp:positionV relativeFrom="paragraph">
                  <wp:posOffset>160020</wp:posOffset>
                </wp:positionV>
                <wp:extent cx="5532120" cy="457200"/>
                <wp:effectExtent l="0" t="0" r="11430" b="19050"/>
                <wp:wrapNone/>
                <wp:docPr id="112" name="Rectangle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3212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3470E6" id="Rectangle 112" o:spid="_x0000_s1026" style="position:absolute;margin-left:384.4pt;margin-top:12.6pt;width:435.6pt;height:36pt;z-index:4876037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51E635CB" w14:textId="77777777" w:rsidR="000C6C08" w:rsidRPr="00EB2D58" w:rsidRDefault="000C6C08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42484C4E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343A1677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4CF4EC28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07AA8012" w14:textId="6D0A9312" w:rsidR="000C6C08" w:rsidRPr="00EB2D58" w:rsidRDefault="000C6C08" w:rsidP="003C2785">
      <w:pPr>
        <w:pStyle w:val="BodyText"/>
        <w:numPr>
          <w:ilvl w:val="0"/>
          <w:numId w:val="16"/>
        </w:numPr>
        <w:ind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 xml:space="preserve">Keuangan: besar dana operasional pendidikan, dana penelitian, dana </w:t>
      </w:r>
      <w:r w:rsidR="004D0F65" w:rsidRPr="00EB2D58">
        <w:rPr>
          <w:rFonts w:ascii="Arial" w:hAnsi="Arial" w:cs="Arial"/>
          <w:lang w:val="id-ID"/>
        </w:rPr>
        <w:t>Pengabdian</w:t>
      </w:r>
      <w:r w:rsidRPr="00EB2D58">
        <w:rPr>
          <w:rFonts w:ascii="Arial" w:hAnsi="Arial" w:cs="Arial"/>
          <w:lang w:val="id-ID"/>
        </w:rPr>
        <w:t xml:space="preserve"> kepada </w:t>
      </w:r>
      <w:r w:rsidR="004D0F65" w:rsidRPr="00EB2D58">
        <w:rPr>
          <w:rFonts w:ascii="Arial" w:hAnsi="Arial" w:cs="Arial"/>
          <w:lang w:val="id-ID"/>
        </w:rPr>
        <w:t>Masyarakat</w:t>
      </w:r>
      <w:r w:rsidRPr="00EB2D58">
        <w:rPr>
          <w:rFonts w:ascii="Arial" w:hAnsi="Arial" w:cs="Arial"/>
          <w:lang w:val="id-ID"/>
        </w:rPr>
        <w:t xml:space="preserve"> (PkM), dana publikasi, dan dana investasi</w:t>
      </w:r>
    </w:p>
    <w:p w14:paraId="0F72F35A" w14:textId="7A0FB084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04736" behindDoc="0" locked="0" layoutInCell="1" allowOverlap="1" wp14:anchorId="4A179220" wp14:editId="2B1DAF38">
                <wp:simplePos x="0" y="0"/>
                <wp:positionH relativeFrom="margin">
                  <wp:posOffset>349250</wp:posOffset>
                </wp:positionH>
                <wp:positionV relativeFrom="paragraph">
                  <wp:posOffset>159385</wp:posOffset>
                </wp:positionV>
                <wp:extent cx="5503545" cy="457200"/>
                <wp:effectExtent l="0" t="0" r="20955" b="1905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354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58C2A9" id="Rectangle 113" o:spid="_x0000_s1026" style="position:absolute;margin-left:27.5pt;margin-top:12.55pt;width:433.35pt;height:36pt;z-index:4876047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32FFE56B" w14:textId="558C1508" w:rsidR="000C6C08" w:rsidRPr="00EB2D58" w:rsidRDefault="000C6C08" w:rsidP="003C2785">
      <w:pPr>
        <w:pStyle w:val="BodyText"/>
        <w:ind w:right="106"/>
        <w:jc w:val="both"/>
        <w:rPr>
          <w:rFonts w:ascii="Arial" w:hAnsi="Arial" w:cs="Arial"/>
          <w:lang w:val="id-ID"/>
        </w:rPr>
      </w:pPr>
    </w:p>
    <w:p w14:paraId="1E10FA29" w14:textId="77777777" w:rsidR="000C6C08" w:rsidRPr="00EB2D58" w:rsidRDefault="000C6C08" w:rsidP="003C2785">
      <w:pPr>
        <w:pStyle w:val="BodyText"/>
        <w:ind w:right="106"/>
        <w:jc w:val="both"/>
        <w:rPr>
          <w:rFonts w:ascii="Arial" w:hAnsi="Arial" w:cs="Arial"/>
          <w:lang w:val="id-ID"/>
        </w:rPr>
      </w:pPr>
    </w:p>
    <w:p w14:paraId="221F6781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0BA50B01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0C59CAE5" w14:textId="07C2D8CD" w:rsidR="000C6C08" w:rsidRPr="00EB2D58" w:rsidRDefault="000C6C08" w:rsidP="003C2785">
      <w:pPr>
        <w:pStyle w:val="BodyText"/>
        <w:numPr>
          <w:ilvl w:val="0"/>
          <w:numId w:val="16"/>
        </w:numPr>
        <w:ind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 xml:space="preserve">Sistem Penjaminan Mutu Internal (SPMI): dokumen SPMI (dokumen kebijakan, dokumen manual, dokumen standar, dan dokumen formular), pelaksanaan SPMI dengan siklus PPEPP, dan pelaksanaan </w:t>
      </w:r>
      <w:r w:rsidRPr="00EB2D58">
        <w:rPr>
          <w:rFonts w:ascii="Arial" w:hAnsi="Arial" w:cs="Arial"/>
          <w:i/>
          <w:lang w:val="id-ID"/>
        </w:rPr>
        <w:t>external benchmarking</w:t>
      </w:r>
      <w:r w:rsidRPr="00EB2D58">
        <w:rPr>
          <w:rFonts w:ascii="Arial" w:hAnsi="Arial" w:cs="Arial"/>
          <w:lang w:val="id-ID"/>
        </w:rPr>
        <w:t xml:space="preserve"> penjaminan mutu</w:t>
      </w:r>
    </w:p>
    <w:p w14:paraId="5903E825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6BC9580E" w14:textId="1FB1DB91" w:rsidR="000C6C08" w:rsidRPr="00EB2D58" w:rsidRDefault="00E22836" w:rsidP="003C2785">
      <w:pPr>
        <w:pStyle w:val="BodyText"/>
        <w:ind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05760" behindDoc="0" locked="0" layoutInCell="1" allowOverlap="1" wp14:anchorId="12C3DDB6" wp14:editId="619A876A">
                <wp:simplePos x="0" y="0"/>
                <wp:positionH relativeFrom="margin">
                  <wp:align>right</wp:align>
                </wp:positionH>
                <wp:positionV relativeFrom="paragraph">
                  <wp:posOffset>-2540</wp:posOffset>
                </wp:positionV>
                <wp:extent cx="5551170" cy="457200"/>
                <wp:effectExtent l="0" t="0" r="11430" b="1905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117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528834C" id="Rectangle 114" o:spid="_x0000_s1026" style="position:absolute;margin-left:385.9pt;margin-top:-.2pt;width:437.1pt;height:36pt;z-index:4876057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2643F903" w14:textId="77777777" w:rsidR="000C6C08" w:rsidRPr="00EB2D58" w:rsidRDefault="000C6C08" w:rsidP="003C2785">
      <w:pPr>
        <w:pStyle w:val="BodyText"/>
        <w:ind w:right="106"/>
        <w:jc w:val="both"/>
        <w:rPr>
          <w:rFonts w:ascii="Arial" w:hAnsi="Arial" w:cs="Arial"/>
          <w:lang w:val="id-ID"/>
        </w:rPr>
      </w:pPr>
    </w:p>
    <w:p w14:paraId="09E1178C" w14:textId="77777777" w:rsidR="00E22836" w:rsidRPr="00EB2D58" w:rsidRDefault="00E22836" w:rsidP="003C2785">
      <w:pPr>
        <w:pStyle w:val="BodyText"/>
        <w:ind w:right="106"/>
        <w:jc w:val="both"/>
        <w:rPr>
          <w:rFonts w:ascii="Arial" w:hAnsi="Arial" w:cs="Arial"/>
          <w:lang w:val="id-ID"/>
        </w:rPr>
      </w:pPr>
    </w:p>
    <w:p w14:paraId="104749C0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18B4BF89" w14:textId="19E513BC" w:rsidR="000C6C08" w:rsidRPr="00EB2D58" w:rsidRDefault="000C6C08" w:rsidP="003C2785">
      <w:pPr>
        <w:pStyle w:val="BodyText"/>
        <w:numPr>
          <w:ilvl w:val="0"/>
          <w:numId w:val="16"/>
        </w:numPr>
        <w:ind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Tingkat Daya Saing UPPS: status akreditasi (dari BAN PT) perguruan tinggi tempat UPPS berada: Unggul, Baik Sekali, atau Baik.</w:t>
      </w:r>
    </w:p>
    <w:p w14:paraId="0432C3A1" w14:textId="77777777" w:rsidR="00E22836" w:rsidRPr="00EB2D58" w:rsidRDefault="00E22836" w:rsidP="003C2785">
      <w:pPr>
        <w:pStyle w:val="BodyText"/>
        <w:ind w:left="473" w:right="106"/>
        <w:jc w:val="both"/>
        <w:rPr>
          <w:rFonts w:ascii="Arial" w:hAnsi="Arial" w:cs="Arial"/>
          <w:lang w:val="id-ID"/>
        </w:rPr>
      </w:pPr>
    </w:p>
    <w:p w14:paraId="69249D45" w14:textId="77777777" w:rsidR="000C6C08" w:rsidRPr="00EB2D58" w:rsidRDefault="000C6C08" w:rsidP="003C2785">
      <w:pPr>
        <w:pStyle w:val="BodyText"/>
        <w:ind w:right="106"/>
        <w:jc w:val="both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06784" behindDoc="0" locked="0" layoutInCell="1" allowOverlap="1" wp14:anchorId="23D7ED21" wp14:editId="755B2D28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5522595" cy="457200"/>
                <wp:effectExtent l="0" t="0" r="20955" b="19050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259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DAD78E2" id="Rectangle 115" o:spid="_x0000_s1026" style="position:absolute;margin-left:383.65pt;margin-top:.45pt;width:434.85pt;height:36pt;z-index:48760678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3CB24A3E" w14:textId="77777777" w:rsidR="000C6C08" w:rsidRPr="00EB2D58" w:rsidRDefault="000C6C08" w:rsidP="003C2785">
      <w:pPr>
        <w:pStyle w:val="BodyText"/>
        <w:ind w:left="113" w:right="109"/>
        <w:jc w:val="both"/>
        <w:rPr>
          <w:rFonts w:ascii="Arial" w:hAnsi="Arial" w:cs="Arial"/>
          <w:lang w:val="id-ID"/>
        </w:rPr>
      </w:pPr>
    </w:p>
    <w:p w14:paraId="1ED6EEC3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26"/>
          <w:lang w:val="id-ID"/>
        </w:rPr>
      </w:pPr>
    </w:p>
    <w:p w14:paraId="36927832" w14:textId="77777777" w:rsidR="000C6C08" w:rsidRPr="00EB2D58" w:rsidRDefault="000C6C08" w:rsidP="003C2785">
      <w:pPr>
        <w:pStyle w:val="BodyText"/>
        <w:rPr>
          <w:rFonts w:ascii="Arial" w:hAnsi="Arial" w:cs="Arial"/>
          <w:b/>
          <w:sz w:val="26"/>
          <w:lang w:val="id-ID"/>
        </w:rPr>
      </w:pPr>
    </w:p>
    <w:p w14:paraId="78481E92" w14:textId="77777777" w:rsidR="000C6C08" w:rsidRPr="00EB2D58" w:rsidRDefault="000C6C08" w:rsidP="003C2785">
      <w:pPr>
        <w:pStyle w:val="Heading1"/>
        <w:rPr>
          <w:lang w:val="id-ID"/>
        </w:rPr>
      </w:pPr>
    </w:p>
    <w:p w14:paraId="1F6AF791" w14:textId="77777777" w:rsidR="005B0412" w:rsidRPr="00EB2D58" w:rsidRDefault="00CE2087" w:rsidP="003C2785">
      <w:pPr>
        <w:pStyle w:val="Heading1"/>
        <w:spacing w:before="0"/>
        <w:ind w:left="3680" w:right="3686" w:firstLine="244"/>
        <w:jc w:val="left"/>
      </w:pPr>
      <w:bookmarkStart w:id="2" w:name="_TOC_250009"/>
      <w:bookmarkEnd w:id="0"/>
      <w:r w:rsidRPr="00EB2D58">
        <w:t>BAGIAN</w:t>
      </w:r>
      <w:r w:rsidRPr="00EB2D58">
        <w:rPr>
          <w:spacing w:val="77"/>
        </w:rPr>
        <w:t xml:space="preserve"> </w:t>
      </w:r>
      <w:r w:rsidRPr="00EB2D58">
        <w:t>B</w:t>
      </w:r>
      <w:r w:rsidRPr="00EB2D58">
        <w:rPr>
          <w:spacing w:val="1"/>
        </w:rPr>
        <w:t xml:space="preserve"> </w:t>
      </w:r>
      <w:r w:rsidRPr="00EB2D58">
        <w:t>K</w:t>
      </w:r>
      <w:r w:rsidRPr="00EB2D58">
        <w:rPr>
          <w:spacing w:val="-2"/>
        </w:rPr>
        <w:t xml:space="preserve"> </w:t>
      </w:r>
      <w:r w:rsidRPr="00EB2D58">
        <w:t>R</w:t>
      </w:r>
      <w:r w:rsidRPr="00EB2D58">
        <w:rPr>
          <w:spacing w:val="-1"/>
        </w:rPr>
        <w:t xml:space="preserve"> </w:t>
      </w:r>
      <w:r w:rsidRPr="00EB2D58">
        <w:t>I</w:t>
      </w:r>
      <w:r w:rsidRPr="00EB2D58">
        <w:rPr>
          <w:spacing w:val="-4"/>
        </w:rPr>
        <w:t xml:space="preserve"> </w:t>
      </w:r>
      <w:r w:rsidRPr="00EB2D58">
        <w:t>T E</w:t>
      </w:r>
      <w:r w:rsidRPr="00EB2D58">
        <w:rPr>
          <w:spacing w:val="-5"/>
        </w:rPr>
        <w:t xml:space="preserve"> </w:t>
      </w:r>
      <w:r w:rsidRPr="00EB2D58">
        <w:t>R</w:t>
      </w:r>
      <w:r w:rsidRPr="00EB2D58">
        <w:rPr>
          <w:spacing w:val="-1"/>
        </w:rPr>
        <w:t xml:space="preserve"> </w:t>
      </w:r>
      <w:r w:rsidRPr="00EB2D58">
        <w:t>I</w:t>
      </w:r>
      <w:r w:rsidRPr="00EB2D58">
        <w:rPr>
          <w:spacing w:val="1"/>
        </w:rPr>
        <w:t xml:space="preserve"> </w:t>
      </w:r>
      <w:bookmarkEnd w:id="2"/>
      <w:r w:rsidRPr="00EB2D58">
        <w:t>A</w:t>
      </w:r>
    </w:p>
    <w:p w14:paraId="718B823E" w14:textId="77777777" w:rsidR="005B0412" w:rsidRPr="00EB2D58" w:rsidRDefault="005B0412" w:rsidP="003C2785">
      <w:pPr>
        <w:pStyle w:val="BodyText"/>
        <w:rPr>
          <w:rFonts w:ascii="Arial" w:hAnsi="Arial" w:cs="Arial"/>
          <w:sz w:val="24"/>
        </w:rPr>
      </w:pPr>
    </w:p>
    <w:p w14:paraId="10108B2C" w14:textId="77777777" w:rsidR="005B0412" w:rsidRPr="00EB2D58" w:rsidRDefault="00CE2087" w:rsidP="003C2785">
      <w:pPr>
        <w:pStyle w:val="Heading2"/>
        <w:spacing w:before="206"/>
        <w:ind w:left="100" w:firstLine="0"/>
        <w:jc w:val="both"/>
      </w:pPr>
      <w:bookmarkStart w:id="3" w:name="_TOC_250008"/>
      <w:r w:rsidRPr="00EB2D58">
        <w:t>KRITERIA</w:t>
      </w:r>
      <w:r w:rsidRPr="00EB2D58">
        <w:rPr>
          <w:spacing w:val="-4"/>
        </w:rPr>
        <w:t xml:space="preserve"> </w:t>
      </w:r>
      <w:r w:rsidRPr="00EB2D58">
        <w:t>1.</w:t>
      </w:r>
      <w:r w:rsidRPr="00EB2D58">
        <w:rPr>
          <w:spacing w:val="57"/>
        </w:rPr>
        <w:t xml:space="preserve"> </w:t>
      </w:r>
      <w:r w:rsidRPr="00EB2D58">
        <w:t>VISI,</w:t>
      </w:r>
      <w:r w:rsidRPr="00EB2D58">
        <w:rPr>
          <w:spacing w:val="-4"/>
        </w:rPr>
        <w:t xml:space="preserve"> </w:t>
      </w:r>
      <w:r w:rsidRPr="00EB2D58">
        <w:t>MISI,</w:t>
      </w:r>
      <w:r w:rsidRPr="00EB2D58">
        <w:rPr>
          <w:spacing w:val="-4"/>
        </w:rPr>
        <w:t xml:space="preserve"> </w:t>
      </w:r>
      <w:r w:rsidRPr="00EB2D58">
        <w:t>TUJUAN,</w:t>
      </w:r>
      <w:r w:rsidRPr="00EB2D58">
        <w:rPr>
          <w:spacing w:val="-2"/>
        </w:rPr>
        <w:t xml:space="preserve"> </w:t>
      </w:r>
      <w:r w:rsidRPr="00EB2D58">
        <w:t>DAN</w:t>
      </w:r>
      <w:r w:rsidRPr="00EB2D58">
        <w:rPr>
          <w:spacing w:val="-1"/>
        </w:rPr>
        <w:t xml:space="preserve"> </w:t>
      </w:r>
      <w:r w:rsidRPr="00EB2D58">
        <w:t>STRATEGI</w:t>
      </w:r>
      <w:r w:rsidRPr="00EB2D58">
        <w:rPr>
          <w:spacing w:val="-4"/>
        </w:rPr>
        <w:t xml:space="preserve"> </w:t>
      </w:r>
      <w:bookmarkEnd w:id="3"/>
      <w:r w:rsidRPr="00EB2D58">
        <w:t>(VMTS)</w:t>
      </w:r>
    </w:p>
    <w:p w14:paraId="65B7DA31" w14:textId="77777777" w:rsidR="005B0412" w:rsidRPr="00EB2D58" w:rsidRDefault="00CE2087" w:rsidP="003C2785">
      <w:pPr>
        <w:pStyle w:val="ListParagraph"/>
        <w:numPr>
          <w:ilvl w:val="1"/>
          <w:numId w:val="14"/>
        </w:numPr>
        <w:tabs>
          <w:tab w:val="left" w:pos="470"/>
        </w:tabs>
        <w:spacing w:before="126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bijakan</w:t>
      </w:r>
    </w:p>
    <w:p w14:paraId="593A8761" w14:textId="2423FD1F" w:rsidR="005B0412" w:rsidRPr="00EB2D58" w:rsidRDefault="00CE2087" w:rsidP="003C2785">
      <w:pPr>
        <w:pStyle w:val="BodyText"/>
        <w:spacing w:before="129"/>
        <w:ind w:left="100" w:right="111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262AA4" w:rsidRPr="00EB2D58">
        <w:rPr>
          <w:rFonts w:ascii="Arial" w:hAnsi="Arial" w:cs="Arial"/>
          <w:lang w:val="en-US"/>
        </w:rPr>
        <w:t>1</w:t>
      </w:r>
      <w:r w:rsidRPr="00EB2D58">
        <w:rPr>
          <w:rFonts w:ascii="Arial" w:hAnsi="Arial" w:cs="Arial"/>
        </w:rPr>
        <w:t>) kebijakan tertulis dalam bentuk peraturan perundang-undangan (Undang-Undang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merintah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Menteri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lain-lain)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/atau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impinan tertinggi perguruan tinggi (Rektor atau Ketua) yang mengatur penyusunan d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netap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VMTS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PT/UPPS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visi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keilmuan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PS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(</w:t>
      </w:r>
      <w:r w:rsidR="00262AA4" w:rsidRPr="00EB2D58">
        <w:rPr>
          <w:rFonts w:ascii="Arial" w:hAnsi="Arial" w:cs="Arial"/>
          <w:lang w:val="en-US"/>
        </w:rPr>
        <w:t>2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sosialisasi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kebijak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tersebut.</w:t>
      </w:r>
    </w:p>
    <w:p w14:paraId="35687E90" w14:textId="6B0C08B4" w:rsidR="005B0412" w:rsidRPr="00EB2D58" w:rsidRDefault="003C2785" w:rsidP="003C2785">
      <w:pPr>
        <w:pStyle w:val="BodyText"/>
        <w:spacing w:before="3"/>
        <w:rPr>
          <w:rFonts w:ascii="Arial" w:hAnsi="Arial" w:cs="Arial"/>
          <w:sz w:val="23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08832" behindDoc="0" locked="0" layoutInCell="1" allowOverlap="1" wp14:anchorId="1F84D91E" wp14:editId="1899151B">
                <wp:simplePos x="0" y="0"/>
                <wp:positionH relativeFrom="margin">
                  <wp:align>right</wp:align>
                </wp:positionH>
                <wp:positionV relativeFrom="paragraph">
                  <wp:posOffset>83185</wp:posOffset>
                </wp:positionV>
                <wp:extent cx="5745480" cy="457200"/>
                <wp:effectExtent l="0" t="0" r="26670" b="19050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548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6EBB44D" id="Rectangle 98" o:spid="_x0000_s1026" style="position:absolute;margin-left:401.2pt;margin-top:6.55pt;width:452.4pt;height:36pt;z-index:4876088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02E3F4D1" w14:textId="2A92D7F2" w:rsidR="001D63AA" w:rsidRPr="00EB2D58" w:rsidRDefault="001D63AA" w:rsidP="003C2785">
      <w:pPr>
        <w:pStyle w:val="BodyText"/>
        <w:spacing w:before="3"/>
        <w:rPr>
          <w:rFonts w:ascii="Arial" w:hAnsi="Arial" w:cs="Arial"/>
          <w:sz w:val="23"/>
        </w:rPr>
      </w:pPr>
    </w:p>
    <w:p w14:paraId="1EB1A933" w14:textId="35E34648" w:rsidR="001D63AA" w:rsidRPr="00EB2D58" w:rsidRDefault="001D63AA" w:rsidP="003C2785">
      <w:pPr>
        <w:pStyle w:val="BodyText"/>
        <w:spacing w:before="3"/>
        <w:rPr>
          <w:rFonts w:ascii="Arial" w:hAnsi="Arial" w:cs="Arial"/>
          <w:sz w:val="23"/>
        </w:rPr>
      </w:pPr>
    </w:p>
    <w:p w14:paraId="5EA349F7" w14:textId="77777777" w:rsidR="001D63AA" w:rsidRPr="00EB2D58" w:rsidRDefault="001D63AA" w:rsidP="003C2785">
      <w:pPr>
        <w:pStyle w:val="BodyText"/>
        <w:spacing w:before="3"/>
        <w:rPr>
          <w:rFonts w:ascii="Arial" w:hAnsi="Arial" w:cs="Arial"/>
          <w:sz w:val="23"/>
          <w:lang w:val="en-US"/>
        </w:rPr>
      </w:pPr>
    </w:p>
    <w:p w14:paraId="04CC2A7D" w14:textId="77777777" w:rsidR="005B0412" w:rsidRPr="00EB2D58" w:rsidRDefault="00CE2087" w:rsidP="00441100">
      <w:pPr>
        <w:pStyle w:val="ListParagraph"/>
        <w:numPr>
          <w:ilvl w:val="1"/>
          <w:numId w:val="14"/>
        </w:numPr>
        <w:tabs>
          <w:tab w:val="left" w:pos="470"/>
        </w:tabs>
        <w:spacing w:before="120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laksanaan</w:t>
      </w:r>
    </w:p>
    <w:p w14:paraId="2786BE86" w14:textId="77777777" w:rsidR="005B0412" w:rsidRPr="00EB2D58" w:rsidRDefault="00CE2087" w:rsidP="00441100">
      <w:pPr>
        <w:pStyle w:val="ListParagraph"/>
        <w:numPr>
          <w:ilvl w:val="2"/>
          <w:numId w:val="14"/>
        </w:numPr>
        <w:tabs>
          <w:tab w:val="left" w:pos="653"/>
        </w:tabs>
        <w:spacing w:before="120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Rumusan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Visi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Keilmuan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dan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Tujuan PS</w:t>
      </w:r>
    </w:p>
    <w:p w14:paraId="7747EE99" w14:textId="22283DBC" w:rsidR="005B0412" w:rsidRPr="00EB2D58" w:rsidRDefault="003C2785" w:rsidP="00AD7A69">
      <w:pPr>
        <w:pStyle w:val="BodyText"/>
        <w:ind w:left="100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R</w:t>
      </w:r>
      <w:r w:rsidR="00CE2087" w:rsidRPr="00EB2D58">
        <w:rPr>
          <w:rFonts w:ascii="Arial" w:hAnsi="Arial" w:cs="Arial"/>
        </w:rPr>
        <w:t>umusan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(1)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visi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keilmuan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PS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(2)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strategi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pencapaian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visi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keilmuan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PS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1D994E35" w14:textId="073360C4" w:rsidR="005B0412" w:rsidRPr="00EB2D58" w:rsidRDefault="003C2785" w:rsidP="003C2785">
      <w:pPr>
        <w:pStyle w:val="BodyText"/>
        <w:spacing w:before="4"/>
        <w:rPr>
          <w:rFonts w:ascii="Arial" w:hAnsi="Arial" w:cs="Arial"/>
          <w:sz w:val="34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10880" behindDoc="0" locked="0" layoutInCell="1" allowOverlap="1" wp14:anchorId="5913F500" wp14:editId="3F718F79">
                <wp:simplePos x="0" y="0"/>
                <wp:positionH relativeFrom="margin">
                  <wp:align>right</wp:align>
                </wp:positionH>
                <wp:positionV relativeFrom="paragraph">
                  <wp:posOffset>132715</wp:posOffset>
                </wp:positionV>
                <wp:extent cx="5745480" cy="495300"/>
                <wp:effectExtent l="0" t="0" r="26670" b="1905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5480" cy="495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AD0644" id="Rectangle 99" o:spid="_x0000_s1026" style="position:absolute;margin-left:401.2pt;margin-top:10.45pt;width:452.4pt;height:39pt;z-index:4876108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3FFDB490" w14:textId="0304CE8F" w:rsidR="003C2785" w:rsidRPr="00EB2D58" w:rsidRDefault="003C2785" w:rsidP="003C2785">
      <w:pPr>
        <w:pStyle w:val="BodyText"/>
        <w:spacing w:before="4"/>
        <w:rPr>
          <w:rFonts w:ascii="Arial" w:hAnsi="Arial" w:cs="Arial"/>
          <w:sz w:val="34"/>
        </w:rPr>
      </w:pPr>
    </w:p>
    <w:p w14:paraId="6A74FA0C" w14:textId="77777777" w:rsidR="003C2785" w:rsidRPr="00EB2D58" w:rsidRDefault="003C2785" w:rsidP="003C2785">
      <w:pPr>
        <w:pStyle w:val="BodyText"/>
        <w:spacing w:before="4"/>
        <w:rPr>
          <w:rFonts w:ascii="Arial" w:hAnsi="Arial" w:cs="Arial"/>
          <w:sz w:val="34"/>
        </w:rPr>
      </w:pPr>
    </w:p>
    <w:p w14:paraId="1D5A0D04" w14:textId="77777777" w:rsidR="005B0412" w:rsidRPr="00EB2D58" w:rsidRDefault="00CE2087" w:rsidP="00441100">
      <w:pPr>
        <w:pStyle w:val="ListParagraph"/>
        <w:numPr>
          <w:ilvl w:val="1"/>
          <w:numId w:val="14"/>
        </w:numPr>
        <w:tabs>
          <w:tab w:val="left" w:pos="471"/>
        </w:tabs>
        <w:spacing w:before="120"/>
        <w:ind w:left="470" w:hanging="37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Evaluasi</w:t>
      </w:r>
    </w:p>
    <w:p w14:paraId="22B20A0D" w14:textId="3F7D1892" w:rsidR="005B0412" w:rsidRPr="00EB2D58" w:rsidRDefault="003C2785" w:rsidP="00441100">
      <w:pPr>
        <w:pStyle w:val="BodyText"/>
        <w:spacing w:before="120"/>
        <w:ind w:left="100" w:right="110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E</w:t>
      </w:r>
      <w:r w:rsidR="00CE2087" w:rsidRPr="00EB2D58">
        <w:rPr>
          <w:rFonts w:ascii="Arial" w:hAnsi="Arial" w:cs="Arial"/>
        </w:rPr>
        <w:t>valua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rhadap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262AA4"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lengkap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ntang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nyusunan dan penetapan VMTS PT/UPPS dan visi keilmuan PS, (</w:t>
      </w:r>
      <w:r w:rsidR="00262AA4"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 sosialisasi kebijakan,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262AA4"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implementasi kebijakan tersebut.</w:t>
      </w:r>
    </w:p>
    <w:p w14:paraId="4A401031" w14:textId="77777777" w:rsidR="00AD7A69" w:rsidRPr="00EB2D58" w:rsidRDefault="00AD7A69" w:rsidP="00AD7A69">
      <w:pPr>
        <w:pStyle w:val="BodyText"/>
        <w:ind w:left="100" w:right="110"/>
        <w:jc w:val="both"/>
        <w:rPr>
          <w:rFonts w:ascii="Arial" w:hAnsi="Arial" w:cs="Arial"/>
        </w:rPr>
      </w:pPr>
    </w:p>
    <w:p w14:paraId="65FABED3" w14:textId="0F860027" w:rsidR="003C2785" w:rsidRPr="00EB2D58" w:rsidRDefault="003C2785" w:rsidP="003C2785">
      <w:pPr>
        <w:pStyle w:val="BodyText"/>
        <w:spacing w:before="126"/>
        <w:ind w:left="100" w:right="110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12928" behindDoc="0" locked="0" layoutInCell="1" allowOverlap="1" wp14:anchorId="22C0A2F3" wp14:editId="72844D87">
                <wp:simplePos x="0" y="0"/>
                <wp:positionH relativeFrom="margin">
                  <wp:align>right</wp:align>
                </wp:positionH>
                <wp:positionV relativeFrom="paragraph">
                  <wp:posOffset>-1905</wp:posOffset>
                </wp:positionV>
                <wp:extent cx="5764530" cy="457200"/>
                <wp:effectExtent l="0" t="0" r="26670" b="19050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453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D2E0239" id="Rectangle 100" o:spid="_x0000_s1026" style="position:absolute;margin-left:402.7pt;margin-top:-.15pt;width:453.9pt;height:36pt;z-index:48761292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074224AF" w14:textId="77777777" w:rsidR="003C2785" w:rsidRPr="00EB2D58" w:rsidRDefault="003C2785" w:rsidP="003C2785">
      <w:pPr>
        <w:pStyle w:val="BodyText"/>
        <w:spacing w:before="126"/>
        <w:ind w:left="100" w:right="110"/>
        <w:jc w:val="both"/>
        <w:rPr>
          <w:rFonts w:ascii="Arial" w:hAnsi="Arial" w:cs="Arial"/>
        </w:rPr>
      </w:pPr>
    </w:p>
    <w:p w14:paraId="23386606" w14:textId="77777777" w:rsidR="005B0412" w:rsidRPr="00EB2D58" w:rsidRDefault="005B0412" w:rsidP="003C2785">
      <w:pPr>
        <w:pStyle w:val="BodyText"/>
        <w:spacing w:before="4"/>
        <w:rPr>
          <w:rFonts w:ascii="Arial" w:hAnsi="Arial" w:cs="Arial"/>
          <w:sz w:val="23"/>
        </w:rPr>
      </w:pPr>
    </w:p>
    <w:p w14:paraId="45AEAABA" w14:textId="77777777" w:rsidR="005B0412" w:rsidRPr="00EB2D58" w:rsidRDefault="00CE2087" w:rsidP="003C2785">
      <w:pPr>
        <w:pStyle w:val="ListParagraph"/>
        <w:numPr>
          <w:ilvl w:val="1"/>
          <w:numId w:val="14"/>
        </w:numPr>
        <w:tabs>
          <w:tab w:val="left" w:pos="468"/>
        </w:tabs>
        <w:ind w:left="467" w:hanging="368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indak Lanjut</w:t>
      </w:r>
    </w:p>
    <w:p w14:paraId="58D88466" w14:textId="767FFB5E" w:rsidR="005B0412" w:rsidRPr="00EB2D58" w:rsidRDefault="00AD7A69" w:rsidP="003C2785">
      <w:pPr>
        <w:pStyle w:val="BodyText"/>
        <w:spacing w:before="129"/>
        <w:ind w:left="100" w:right="115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</w:t>
      </w:r>
      <w:r w:rsidR="00CE2087" w:rsidRPr="00EB2D58">
        <w:rPr>
          <w:rFonts w:ascii="Arial" w:hAnsi="Arial" w:cs="Arial"/>
        </w:rPr>
        <w:t>indak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lanjut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tela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ambil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UPP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rangk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eningkat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ualita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262AA4" w:rsidRPr="00EB2D58">
        <w:rPr>
          <w:rFonts w:ascii="Arial" w:hAnsi="Arial" w:cs="Arial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lengkap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ntang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nyusun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netap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VMT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T/UPP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vi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ilmu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PS,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262AA4" w:rsidRPr="00EB2D58">
        <w:rPr>
          <w:rFonts w:ascii="Arial" w:hAnsi="Arial" w:cs="Arial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sosialisas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kebijakan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262AA4" w:rsidRPr="00EB2D58">
        <w:rPr>
          <w:rFonts w:ascii="Arial" w:hAnsi="Arial" w:cs="Arial"/>
        </w:rPr>
        <w:t>3</w:t>
      </w:r>
      <w:r w:rsidR="00CE2087" w:rsidRPr="00EB2D58">
        <w:rPr>
          <w:rFonts w:ascii="Arial" w:hAnsi="Arial" w:cs="Arial"/>
        </w:rPr>
        <w:t>) implementas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205AB9F5" w14:textId="1B36ED96" w:rsidR="00AD7A69" w:rsidRPr="00EB2D58" w:rsidRDefault="00AD7A69" w:rsidP="003C2785">
      <w:pPr>
        <w:pStyle w:val="BodyText"/>
        <w:spacing w:before="129"/>
        <w:ind w:left="100" w:right="115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14976" behindDoc="0" locked="0" layoutInCell="1" allowOverlap="1" wp14:anchorId="18A5DF4B" wp14:editId="12B3DA6D">
                <wp:simplePos x="0" y="0"/>
                <wp:positionH relativeFrom="margin">
                  <wp:align>right</wp:align>
                </wp:positionH>
                <wp:positionV relativeFrom="paragraph">
                  <wp:posOffset>84455</wp:posOffset>
                </wp:positionV>
                <wp:extent cx="5745480" cy="457200"/>
                <wp:effectExtent l="0" t="0" r="26670" b="1905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548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2E74443" id="Rectangle 101" o:spid="_x0000_s1026" style="position:absolute;margin-left:401.2pt;margin-top:6.65pt;width:452.4pt;height:36pt;z-index:48761497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055C2D4D" w14:textId="20634410" w:rsidR="005B0412" w:rsidRPr="00EB2D58" w:rsidRDefault="005B0412" w:rsidP="003C2785">
      <w:pPr>
        <w:jc w:val="both"/>
        <w:rPr>
          <w:rFonts w:ascii="Arial" w:hAnsi="Arial" w:cs="Arial"/>
        </w:rPr>
        <w:sectPr w:rsidR="005B0412" w:rsidRPr="00EB2D58">
          <w:footerReference w:type="default" r:id="rId9"/>
          <w:pgSz w:w="11910" w:h="16850"/>
          <w:pgMar w:top="1360" w:right="1320" w:bottom="1300" w:left="1340" w:header="0" w:footer="1110" w:gutter="0"/>
          <w:cols w:space="720"/>
        </w:sectPr>
      </w:pPr>
    </w:p>
    <w:p w14:paraId="3C429A32" w14:textId="77777777" w:rsidR="005B0412" w:rsidRPr="00EB2D58" w:rsidRDefault="00CE2087" w:rsidP="003C2785">
      <w:pPr>
        <w:pStyle w:val="Heading2"/>
        <w:spacing w:before="79"/>
        <w:ind w:left="100" w:firstLine="0"/>
        <w:jc w:val="both"/>
      </w:pPr>
      <w:bookmarkStart w:id="4" w:name="_TOC_250007"/>
      <w:r w:rsidRPr="00EB2D58">
        <w:lastRenderedPageBreak/>
        <w:t>KRITERIA</w:t>
      </w:r>
      <w:r w:rsidRPr="00EB2D58">
        <w:rPr>
          <w:spacing w:val="-2"/>
        </w:rPr>
        <w:t xml:space="preserve"> </w:t>
      </w:r>
      <w:r w:rsidRPr="00EB2D58">
        <w:t>2.</w:t>
      </w:r>
      <w:r w:rsidRPr="00EB2D58">
        <w:rPr>
          <w:spacing w:val="-5"/>
        </w:rPr>
        <w:t xml:space="preserve"> </w:t>
      </w:r>
      <w:r w:rsidRPr="00EB2D58">
        <w:t>TATA</w:t>
      </w:r>
      <w:r w:rsidRPr="00EB2D58">
        <w:rPr>
          <w:spacing w:val="-2"/>
        </w:rPr>
        <w:t xml:space="preserve"> </w:t>
      </w:r>
      <w:r w:rsidRPr="00EB2D58">
        <w:t>PAMONG,</w:t>
      </w:r>
      <w:r w:rsidRPr="00EB2D58">
        <w:rPr>
          <w:spacing w:val="-4"/>
        </w:rPr>
        <w:t xml:space="preserve"> </w:t>
      </w:r>
      <w:r w:rsidRPr="00EB2D58">
        <w:t>TATA</w:t>
      </w:r>
      <w:r w:rsidRPr="00EB2D58">
        <w:rPr>
          <w:spacing w:val="-2"/>
        </w:rPr>
        <w:t xml:space="preserve"> </w:t>
      </w:r>
      <w:r w:rsidRPr="00EB2D58">
        <w:t>KELOLA, DAN</w:t>
      </w:r>
      <w:r w:rsidRPr="00EB2D58">
        <w:rPr>
          <w:spacing w:val="-2"/>
        </w:rPr>
        <w:t xml:space="preserve"> </w:t>
      </w:r>
      <w:bookmarkEnd w:id="4"/>
      <w:r w:rsidRPr="00EB2D58">
        <w:t>KERJA SAMA</w:t>
      </w:r>
    </w:p>
    <w:p w14:paraId="622244FB" w14:textId="77777777" w:rsidR="005B0412" w:rsidRPr="00EB2D58" w:rsidRDefault="00CE2087" w:rsidP="003C2785">
      <w:pPr>
        <w:pStyle w:val="ListParagraph"/>
        <w:numPr>
          <w:ilvl w:val="1"/>
          <w:numId w:val="13"/>
        </w:numPr>
        <w:tabs>
          <w:tab w:val="left" w:pos="470"/>
        </w:tabs>
        <w:spacing w:before="127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bijakan</w:t>
      </w:r>
    </w:p>
    <w:p w14:paraId="57BD42B3" w14:textId="4A0C238B" w:rsidR="005B0412" w:rsidRPr="00EB2D58" w:rsidRDefault="00CE2087" w:rsidP="003C2785">
      <w:pPr>
        <w:pStyle w:val="BodyText"/>
        <w:spacing w:before="126"/>
        <w:ind w:left="100" w:right="111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262AA4" w:rsidRPr="00EB2D58">
        <w:rPr>
          <w:rFonts w:ascii="Arial" w:hAnsi="Arial" w:cs="Arial"/>
          <w:lang w:val="en-US"/>
        </w:rPr>
        <w:t>1</w:t>
      </w:r>
      <w:r w:rsidRPr="00EB2D58">
        <w:rPr>
          <w:rFonts w:ascii="Arial" w:hAnsi="Arial" w:cs="Arial"/>
        </w:rPr>
        <w:t>) kebijakan tertulis dalam bentuk peraturan perundang-undangan dan/atau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impinan tertinggi perguruan tinggi yang mengatur tata pamong, tata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kelola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kepemimpinan, kerja sama, dan penjaminan mutu, dan (</w:t>
      </w:r>
      <w:r w:rsidR="00262AA4" w:rsidRPr="00EB2D58">
        <w:rPr>
          <w:rFonts w:ascii="Arial" w:hAnsi="Arial" w:cs="Arial"/>
          <w:lang w:val="en-US"/>
        </w:rPr>
        <w:t>2</w:t>
      </w:r>
      <w:r w:rsidRPr="00EB2D58">
        <w:rPr>
          <w:rFonts w:ascii="Arial" w:hAnsi="Arial" w:cs="Arial"/>
        </w:rPr>
        <w:t>) sosialisasi kebijak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tersebut.</w:t>
      </w:r>
    </w:p>
    <w:p w14:paraId="4EBC56B9" w14:textId="595295EC" w:rsidR="00512819" w:rsidRPr="00EB2D58" w:rsidRDefault="00441100" w:rsidP="003C2785">
      <w:pPr>
        <w:pStyle w:val="BodyText"/>
        <w:spacing w:before="126"/>
        <w:ind w:left="100" w:right="111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17024" behindDoc="0" locked="0" layoutInCell="1" allowOverlap="1" wp14:anchorId="1225FBFD" wp14:editId="504E5367">
                <wp:simplePos x="0" y="0"/>
                <wp:positionH relativeFrom="margin">
                  <wp:align>right</wp:align>
                </wp:positionH>
                <wp:positionV relativeFrom="paragraph">
                  <wp:posOffset>116205</wp:posOffset>
                </wp:positionV>
                <wp:extent cx="5745480" cy="457200"/>
                <wp:effectExtent l="0" t="0" r="26670" b="19050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548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5F27D3" id="Rectangle 102" o:spid="_x0000_s1026" style="position:absolute;margin-left:401.2pt;margin-top:9.15pt;width:452.4pt;height:36pt;z-index:48761702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2341FB6A" w14:textId="681DC670" w:rsidR="00512819" w:rsidRPr="00EB2D58" w:rsidRDefault="00512819" w:rsidP="003C2785">
      <w:pPr>
        <w:pStyle w:val="BodyText"/>
        <w:spacing w:before="126"/>
        <w:ind w:left="100" w:right="111"/>
        <w:jc w:val="both"/>
        <w:rPr>
          <w:rFonts w:ascii="Arial" w:hAnsi="Arial" w:cs="Arial"/>
        </w:rPr>
      </w:pPr>
    </w:p>
    <w:p w14:paraId="12B4ADFD" w14:textId="77777777" w:rsidR="005B0412" w:rsidRPr="00EB2D58" w:rsidRDefault="005B0412" w:rsidP="003C2785">
      <w:pPr>
        <w:pStyle w:val="BodyText"/>
        <w:rPr>
          <w:rFonts w:ascii="Arial" w:hAnsi="Arial" w:cs="Arial"/>
          <w:sz w:val="33"/>
        </w:rPr>
      </w:pPr>
    </w:p>
    <w:p w14:paraId="38837809" w14:textId="77777777" w:rsidR="005B0412" w:rsidRPr="00EB2D58" w:rsidRDefault="00CE2087" w:rsidP="003C2785">
      <w:pPr>
        <w:pStyle w:val="ListParagraph"/>
        <w:numPr>
          <w:ilvl w:val="1"/>
          <w:numId w:val="13"/>
        </w:numPr>
        <w:tabs>
          <w:tab w:val="left" w:pos="470"/>
        </w:tabs>
        <w:spacing w:before="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laksanaan</w:t>
      </w:r>
    </w:p>
    <w:p w14:paraId="26A0C2CB" w14:textId="77777777" w:rsidR="005B0412" w:rsidRPr="00EB2D58" w:rsidRDefault="00CE2087" w:rsidP="003C2785">
      <w:pPr>
        <w:pStyle w:val="ListParagraph"/>
        <w:numPr>
          <w:ilvl w:val="2"/>
          <w:numId w:val="13"/>
        </w:numPr>
        <w:tabs>
          <w:tab w:val="left" w:pos="651"/>
        </w:tabs>
        <w:spacing w:before="126"/>
        <w:ind w:hanging="55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ata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Pamong</w:t>
      </w:r>
    </w:p>
    <w:p w14:paraId="005DB134" w14:textId="7533F726" w:rsidR="005B0412" w:rsidRPr="00EB2D58" w:rsidRDefault="00512819" w:rsidP="00512819">
      <w:pPr>
        <w:pStyle w:val="BodyText"/>
        <w:spacing w:before="127"/>
        <w:ind w:left="100" w:right="110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S</w:t>
      </w:r>
      <w:r w:rsidR="00CE2087" w:rsidRPr="00EB2D58">
        <w:rPr>
          <w:rFonts w:ascii="Arial" w:hAnsi="Arial" w:cs="Arial"/>
        </w:rPr>
        <w:t xml:space="preserve">istem dan perwujudan </w:t>
      </w:r>
      <w:r w:rsidR="00CE2087" w:rsidRPr="00EB2D58">
        <w:rPr>
          <w:rFonts w:ascii="Arial" w:hAnsi="Arial" w:cs="Arial"/>
          <w:i/>
        </w:rPr>
        <w:t xml:space="preserve">good governance </w:t>
      </w:r>
      <w:r w:rsidR="00CE2087" w:rsidRPr="00EB2D58">
        <w:rPr>
          <w:rFonts w:ascii="Arial" w:hAnsi="Arial" w:cs="Arial"/>
        </w:rPr>
        <w:t>di UPPS dengan struktur organisasi yang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lengkap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disertai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dengan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deskripsi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tugas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pokok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fungsi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personalia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dengan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pendidikan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4D0F65" w:rsidRPr="00EB2D58">
        <w:rPr>
          <w:rFonts w:ascii="Arial" w:hAnsi="Arial" w:cs="Arial"/>
          <w:spacing w:val="-59"/>
          <w:lang w:val="en-US"/>
        </w:rPr>
        <w:t xml:space="preserve">  </w:t>
      </w:r>
      <w:r w:rsidR="004D0F65" w:rsidRPr="00EB2D58">
        <w:rPr>
          <w:rFonts w:ascii="Arial" w:hAnsi="Arial" w:cs="Arial"/>
          <w:lang w:val="en-US"/>
        </w:rPr>
        <w:t xml:space="preserve"> relevan, </w:t>
      </w:r>
      <w:r w:rsidR="00CE2087" w:rsidRPr="00EB2D58">
        <w:rPr>
          <w:rFonts w:ascii="Arial" w:hAnsi="Arial" w:cs="Arial"/>
        </w:rPr>
        <w:t>sert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emenuh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lim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ilar: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1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redibel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2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ransparan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3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akuntabel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4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 xml:space="preserve">bertanggung jawab, dan (5) adil. </w:t>
      </w:r>
    </w:p>
    <w:p w14:paraId="367E1791" w14:textId="14FFC975" w:rsidR="00512819" w:rsidRPr="00EB2D58" w:rsidRDefault="00441100" w:rsidP="00512819">
      <w:pPr>
        <w:pStyle w:val="BodyText"/>
        <w:spacing w:before="127"/>
        <w:ind w:left="100" w:right="110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19072" behindDoc="0" locked="0" layoutInCell="1" allowOverlap="1" wp14:anchorId="33E0378A" wp14:editId="7C9F76FD">
                <wp:simplePos x="0" y="0"/>
                <wp:positionH relativeFrom="margin">
                  <wp:align>right</wp:align>
                </wp:positionH>
                <wp:positionV relativeFrom="paragraph">
                  <wp:posOffset>85725</wp:posOffset>
                </wp:positionV>
                <wp:extent cx="5745480" cy="457200"/>
                <wp:effectExtent l="0" t="0" r="26670" b="19050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548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9E195A" id="Rectangle 103" o:spid="_x0000_s1026" style="position:absolute;margin-left:401.2pt;margin-top:6.75pt;width:452.4pt;height:36pt;z-index:48761907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20365D0D" w14:textId="77777777" w:rsidR="00512819" w:rsidRPr="00EB2D58" w:rsidRDefault="00512819" w:rsidP="00512819">
      <w:pPr>
        <w:pStyle w:val="BodyText"/>
        <w:spacing w:before="127"/>
        <w:ind w:left="100" w:right="110"/>
        <w:jc w:val="both"/>
        <w:rPr>
          <w:rFonts w:ascii="Arial" w:hAnsi="Arial" w:cs="Arial"/>
        </w:rPr>
      </w:pPr>
    </w:p>
    <w:p w14:paraId="2563C7FF" w14:textId="77777777" w:rsidR="005B0412" w:rsidRPr="00EB2D58" w:rsidRDefault="005B0412" w:rsidP="003C2785">
      <w:pPr>
        <w:pStyle w:val="BodyText"/>
        <w:spacing w:before="5"/>
        <w:rPr>
          <w:rFonts w:ascii="Arial" w:hAnsi="Arial" w:cs="Arial"/>
          <w:sz w:val="23"/>
        </w:rPr>
      </w:pPr>
    </w:p>
    <w:p w14:paraId="7FFC4CA3" w14:textId="77777777" w:rsidR="005B0412" w:rsidRPr="00EB2D58" w:rsidRDefault="00CE2087" w:rsidP="003C2785">
      <w:pPr>
        <w:pStyle w:val="ListParagraph"/>
        <w:numPr>
          <w:ilvl w:val="2"/>
          <w:numId w:val="13"/>
        </w:numPr>
        <w:tabs>
          <w:tab w:val="left" w:pos="651"/>
        </w:tabs>
        <w:ind w:hanging="55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ata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Kelola</w:t>
      </w:r>
    </w:p>
    <w:p w14:paraId="7C39727A" w14:textId="208BA125" w:rsidR="005B0412" w:rsidRPr="00EB2D58" w:rsidRDefault="00512819" w:rsidP="00512819">
      <w:pPr>
        <w:pStyle w:val="BodyText"/>
        <w:spacing w:before="126"/>
        <w:ind w:left="100" w:right="114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S</w:t>
      </w:r>
      <w:r w:rsidR="00CE2087" w:rsidRPr="00EB2D58">
        <w:rPr>
          <w:rFonts w:ascii="Arial" w:hAnsi="Arial" w:cs="Arial"/>
        </w:rPr>
        <w:t>istem dan pelaksanaan tata kelola di UPPS yang menggambarkan adanya 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  <w:spacing w:val="-1"/>
        </w:rPr>
        <w:t>perencanaan,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  <w:spacing w:val="-1"/>
        </w:rPr>
        <w:t>(</w:t>
      </w:r>
      <w:r w:rsidRPr="00EB2D58">
        <w:rPr>
          <w:rFonts w:ascii="Arial" w:hAnsi="Arial" w:cs="Arial"/>
          <w:spacing w:val="-1"/>
          <w:lang w:val="en-US"/>
        </w:rPr>
        <w:t>2</w:t>
      </w:r>
      <w:r w:rsidR="00CE2087" w:rsidRPr="00EB2D58">
        <w:rPr>
          <w:rFonts w:ascii="Arial" w:hAnsi="Arial" w:cs="Arial"/>
          <w:spacing w:val="-1"/>
        </w:rPr>
        <w:t>)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  <w:spacing w:val="-1"/>
        </w:rPr>
        <w:t>pengorganisasian,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pemilihan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penempatan</w:t>
      </w:r>
      <w:r w:rsidR="00CE2087" w:rsidRPr="00EB2D58">
        <w:rPr>
          <w:rFonts w:ascii="Arial" w:hAnsi="Arial" w:cs="Arial"/>
          <w:spacing w:val="-16"/>
        </w:rPr>
        <w:t xml:space="preserve"> </w:t>
      </w:r>
      <w:r w:rsidR="00CE2087" w:rsidRPr="00EB2D58">
        <w:rPr>
          <w:rFonts w:ascii="Arial" w:hAnsi="Arial" w:cs="Arial"/>
        </w:rPr>
        <w:t>personil,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4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pelaksanaan,</w:t>
      </w:r>
      <w:r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5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pemantauan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pengawasan,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6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pengendalian,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7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evaluasi,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8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pelaporan,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9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tindak</w:t>
      </w:r>
      <w:r w:rsidR="00CE2087" w:rsidRPr="00EB2D58">
        <w:rPr>
          <w:rFonts w:ascii="Arial" w:hAnsi="Arial" w:cs="Arial"/>
          <w:spacing w:val="-58"/>
        </w:rPr>
        <w:t xml:space="preserve"> </w:t>
      </w:r>
      <w:r w:rsidR="00CE2087" w:rsidRPr="00EB2D58">
        <w:rPr>
          <w:rFonts w:ascii="Arial" w:hAnsi="Arial" w:cs="Arial"/>
        </w:rPr>
        <w:t>lanjut.</w:t>
      </w:r>
    </w:p>
    <w:p w14:paraId="27B1C942" w14:textId="1E61D605" w:rsidR="00512819" w:rsidRPr="00EB2D58" w:rsidRDefault="00441100" w:rsidP="00512819">
      <w:pPr>
        <w:pStyle w:val="BodyText"/>
        <w:spacing w:before="126"/>
        <w:ind w:left="100" w:right="114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21120" behindDoc="0" locked="0" layoutInCell="1" allowOverlap="1" wp14:anchorId="2A5C345E" wp14:editId="5911A89B">
                <wp:simplePos x="0" y="0"/>
                <wp:positionH relativeFrom="margin">
                  <wp:posOffset>114300</wp:posOffset>
                </wp:positionH>
                <wp:positionV relativeFrom="paragraph">
                  <wp:posOffset>85090</wp:posOffset>
                </wp:positionV>
                <wp:extent cx="5745480" cy="457200"/>
                <wp:effectExtent l="0" t="0" r="26670" b="1905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548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D94368" id="Rectangle 104" o:spid="_x0000_s1026" style="position:absolute;margin-left:9pt;margin-top:6.7pt;width:452.4pt;height:36pt;z-index:4876211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306837ED" w14:textId="77777777" w:rsidR="00512819" w:rsidRPr="00EB2D58" w:rsidRDefault="00512819" w:rsidP="00512819">
      <w:pPr>
        <w:pStyle w:val="BodyText"/>
        <w:spacing w:before="126"/>
        <w:ind w:left="100" w:right="114"/>
        <w:jc w:val="both"/>
        <w:rPr>
          <w:rFonts w:ascii="Arial" w:hAnsi="Arial" w:cs="Arial"/>
        </w:rPr>
      </w:pPr>
    </w:p>
    <w:p w14:paraId="42E9B7D8" w14:textId="77777777" w:rsidR="005B0412" w:rsidRPr="00EB2D58" w:rsidRDefault="005B0412" w:rsidP="003C2785">
      <w:pPr>
        <w:pStyle w:val="BodyText"/>
        <w:spacing w:before="4"/>
        <w:rPr>
          <w:rFonts w:ascii="Arial" w:hAnsi="Arial" w:cs="Arial"/>
          <w:sz w:val="23"/>
        </w:rPr>
      </w:pPr>
    </w:p>
    <w:p w14:paraId="1B3EA752" w14:textId="77777777" w:rsidR="005B0412" w:rsidRPr="00EB2D58" w:rsidRDefault="00CE2087" w:rsidP="003C2785">
      <w:pPr>
        <w:pStyle w:val="ListParagraph"/>
        <w:numPr>
          <w:ilvl w:val="2"/>
          <w:numId w:val="13"/>
        </w:numPr>
        <w:tabs>
          <w:tab w:val="left" w:pos="715"/>
        </w:tabs>
        <w:ind w:left="714" w:hanging="615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pemimpinan</w:t>
      </w:r>
    </w:p>
    <w:p w14:paraId="4DA5C410" w14:textId="3111AC67" w:rsidR="005B0412" w:rsidRPr="00EB2D58" w:rsidRDefault="00512819" w:rsidP="003C2785">
      <w:pPr>
        <w:pStyle w:val="BodyText"/>
        <w:spacing w:before="126"/>
        <w:ind w:left="100" w:right="111"/>
        <w:jc w:val="both"/>
        <w:rPr>
          <w:rFonts w:ascii="Arial" w:hAnsi="Arial" w:cs="Arial"/>
          <w:lang w:val="en-US"/>
        </w:rPr>
      </w:pPr>
      <w:r w:rsidRPr="00EB2D58">
        <w:rPr>
          <w:rFonts w:ascii="Arial" w:hAnsi="Arial" w:cs="Arial"/>
          <w:lang w:val="en-US"/>
        </w:rPr>
        <w:t>O</w:t>
      </w:r>
      <w:r w:rsidR="00CE2087" w:rsidRPr="00EB2D58">
        <w:rPr>
          <w:rFonts w:ascii="Arial" w:hAnsi="Arial" w:cs="Arial"/>
        </w:rPr>
        <w:t>perasionalisa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implementa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pemimpin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UPPS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eliput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1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pemimpinan operasional, (2) kepemimpinan organisasi, dan (3) kepemimpinan publik</w:t>
      </w:r>
      <w:r w:rsidRPr="00EB2D58">
        <w:rPr>
          <w:rFonts w:ascii="Arial" w:hAnsi="Arial" w:cs="Arial"/>
          <w:lang w:val="en-US"/>
        </w:rPr>
        <w:t>.</w:t>
      </w:r>
    </w:p>
    <w:p w14:paraId="0E0FB035" w14:textId="1D826E0A" w:rsidR="00512819" w:rsidRPr="00EB2D58" w:rsidRDefault="00441100" w:rsidP="003C2785">
      <w:pPr>
        <w:pStyle w:val="BodyText"/>
        <w:spacing w:before="126"/>
        <w:ind w:left="100" w:right="111"/>
        <w:jc w:val="both"/>
        <w:rPr>
          <w:rFonts w:ascii="Arial" w:hAnsi="Arial" w:cs="Arial"/>
          <w:lang w:val="en-US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23168" behindDoc="0" locked="0" layoutInCell="1" allowOverlap="1" wp14:anchorId="2FC43DB7" wp14:editId="6FDBDABE">
                <wp:simplePos x="0" y="0"/>
                <wp:positionH relativeFrom="margin">
                  <wp:posOffset>114300</wp:posOffset>
                </wp:positionH>
                <wp:positionV relativeFrom="paragraph">
                  <wp:posOffset>85090</wp:posOffset>
                </wp:positionV>
                <wp:extent cx="5745480" cy="457200"/>
                <wp:effectExtent l="0" t="0" r="26670" b="1905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548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F411A6" id="Rectangle 105" o:spid="_x0000_s1026" style="position:absolute;margin-left:9pt;margin-top:6.7pt;width:452.4pt;height:36pt;z-index:4876231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6FCBEC6A" w14:textId="77777777" w:rsidR="00512819" w:rsidRPr="00EB2D58" w:rsidRDefault="00512819" w:rsidP="003C2785">
      <w:pPr>
        <w:pStyle w:val="BodyText"/>
        <w:spacing w:before="126"/>
        <w:ind w:left="100" w:right="111"/>
        <w:jc w:val="both"/>
        <w:rPr>
          <w:rFonts w:ascii="Arial" w:hAnsi="Arial" w:cs="Arial"/>
          <w:lang w:val="en-US"/>
        </w:rPr>
      </w:pPr>
    </w:p>
    <w:p w14:paraId="6B5F7A65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33"/>
        </w:rPr>
      </w:pPr>
    </w:p>
    <w:p w14:paraId="48E753B3" w14:textId="77777777" w:rsidR="005B0412" w:rsidRPr="00EB2D58" w:rsidRDefault="00CE2087" w:rsidP="003C2785">
      <w:pPr>
        <w:pStyle w:val="ListParagraph"/>
        <w:numPr>
          <w:ilvl w:val="2"/>
          <w:numId w:val="13"/>
        </w:numPr>
        <w:tabs>
          <w:tab w:val="left" w:pos="653"/>
        </w:tabs>
        <w:ind w:left="652"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rja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Sama</w:t>
      </w:r>
    </w:p>
    <w:p w14:paraId="6D82E027" w14:textId="1E90C2A3" w:rsidR="005B0412" w:rsidRPr="00EB2D58" w:rsidRDefault="00CE2087" w:rsidP="003C2785">
      <w:pPr>
        <w:pStyle w:val="BodyText"/>
        <w:spacing w:before="126"/>
        <w:ind w:left="100" w:right="110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512819" w:rsidRPr="00EB2D58">
        <w:rPr>
          <w:rFonts w:ascii="Arial" w:hAnsi="Arial" w:cs="Arial"/>
        </w:rPr>
        <w:t>1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-10"/>
        </w:rPr>
        <w:t xml:space="preserve"> </w:t>
      </w:r>
      <w:r w:rsidRPr="00EB2D58">
        <w:rPr>
          <w:rFonts w:ascii="Arial" w:hAnsi="Arial" w:cs="Arial"/>
        </w:rPr>
        <w:t>data</w:t>
      </w:r>
      <w:r w:rsidRPr="00EB2D58">
        <w:rPr>
          <w:rFonts w:ascii="Arial" w:hAnsi="Arial" w:cs="Arial"/>
          <w:spacing w:val="-11"/>
        </w:rPr>
        <w:t xml:space="preserve"> </w:t>
      </w:r>
      <w:r w:rsidRPr="00EB2D58">
        <w:rPr>
          <w:rFonts w:ascii="Arial" w:hAnsi="Arial" w:cs="Arial"/>
        </w:rPr>
        <w:t>kerja</w:t>
      </w:r>
      <w:r w:rsidRPr="00EB2D58">
        <w:rPr>
          <w:rFonts w:ascii="Arial" w:hAnsi="Arial" w:cs="Arial"/>
          <w:spacing w:val="-10"/>
        </w:rPr>
        <w:t xml:space="preserve"> </w:t>
      </w:r>
      <w:r w:rsidRPr="00EB2D58">
        <w:rPr>
          <w:rFonts w:ascii="Arial" w:hAnsi="Arial" w:cs="Arial"/>
        </w:rPr>
        <w:t>sama</w:t>
      </w:r>
      <w:r w:rsidRPr="00EB2D58">
        <w:rPr>
          <w:rFonts w:ascii="Arial" w:hAnsi="Arial" w:cs="Arial"/>
          <w:spacing w:val="-9"/>
        </w:rPr>
        <w:t xml:space="preserve"> </w:t>
      </w:r>
      <w:r w:rsidRPr="00EB2D58">
        <w:rPr>
          <w:rFonts w:ascii="Arial" w:hAnsi="Arial" w:cs="Arial"/>
        </w:rPr>
        <w:t>dalam</w:t>
      </w:r>
      <w:r w:rsidRPr="00EB2D58">
        <w:rPr>
          <w:rFonts w:ascii="Arial" w:hAnsi="Arial" w:cs="Arial"/>
          <w:spacing w:val="-8"/>
        </w:rPr>
        <w:t xml:space="preserve"> </w:t>
      </w:r>
      <w:r w:rsidRPr="00EB2D58">
        <w:rPr>
          <w:rFonts w:ascii="Arial" w:hAnsi="Arial" w:cs="Arial"/>
        </w:rPr>
        <w:t>bidang</w:t>
      </w:r>
      <w:r w:rsidRPr="00EB2D58">
        <w:rPr>
          <w:rFonts w:ascii="Arial" w:hAnsi="Arial" w:cs="Arial"/>
          <w:spacing w:val="-11"/>
        </w:rPr>
        <w:t xml:space="preserve"> </w:t>
      </w:r>
      <w:r w:rsidRPr="00EB2D58">
        <w:rPr>
          <w:rFonts w:ascii="Arial" w:hAnsi="Arial" w:cs="Arial"/>
        </w:rPr>
        <w:t>tridarma</w:t>
      </w:r>
      <w:r w:rsidRPr="00EB2D58">
        <w:rPr>
          <w:rFonts w:ascii="Arial" w:hAnsi="Arial" w:cs="Arial"/>
          <w:spacing w:val="-9"/>
        </w:rPr>
        <w:t xml:space="preserve"> </w:t>
      </w:r>
      <w:r w:rsidRPr="00EB2D58">
        <w:rPr>
          <w:rFonts w:ascii="Arial" w:hAnsi="Arial" w:cs="Arial"/>
        </w:rPr>
        <w:t>PT</w:t>
      </w:r>
      <w:r w:rsidRPr="00EB2D58">
        <w:rPr>
          <w:rFonts w:ascii="Arial" w:hAnsi="Arial" w:cs="Arial"/>
          <w:spacing w:val="-9"/>
        </w:rPr>
        <w:t xml:space="preserve"> </w:t>
      </w:r>
      <w:r w:rsidRPr="00EB2D58">
        <w:rPr>
          <w:rFonts w:ascii="Arial" w:hAnsi="Arial" w:cs="Arial"/>
        </w:rPr>
        <w:t>di</w:t>
      </w:r>
      <w:r w:rsidRPr="00EB2D58">
        <w:rPr>
          <w:rFonts w:ascii="Arial" w:hAnsi="Arial" w:cs="Arial"/>
          <w:spacing w:val="-12"/>
        </w:rPr>
        <w:t xml:space="preserve"> </w:t>
      </w:r>
      <w:r w:rsidRPr="00EB2D58">
        <w:rPr>
          <w:rFonts w:ascii="Arial" w:hAnsi="Arial" w:cs="Arial"/>
        </w:rPr>
        <w:t>UPPS</w:t>
      </w:r>
      <w:r w:rsidRPr="00EB2D58">
        <w:rPr>
          <w:rFonts w:ascii="Arial" w:hAnsi="Arial" w:cs="Arial"/>
          <w:spacing w:val="-8"/>
        </w:rPr>
        <w:t xml:space="preserve"> </w:t>
      </w:r>
      <w:r w:rsidRPr="00EB2D58">
        <w:rPr>
          <w:rFonts w:ascii="Arial" w:hAnsi="Arial" w:cs="Arial"/>
        </w:rPr>
        <w:t>yang</w:t>
      </w:r>
      <w:r w:rsidRPr="00EB2D58">
        <w:rPr>
          <w:rFonts w:ascii="Arial" w:hAnsi="Arial" w:cs="Arial"/>
          <w:spacing w:val="-11"/>
        </w:rPr>
        <w:t xml:space="preserve"> </w:t>
      </w:r>
      <w:r w:rsidRPr="00EB2D58">
        <w:rPr>
          <w:rFonts w:ascii="Arial" w:hAnsi="Arial" w:cs="Arial"/>
        </w:rPr>
        <w:t>meliputi</w:t>
      </w:r>
      <w:r w:rsidRPr="00EB2D58">
        <w:rPr>
          <w:rFonts w:ascii="Arial" w:hAnsi="Arial" w:cs="Arial"/>
          <w:spacing w:val="-9"/>
        </w:rPr>
        <w:t xml:space="preserve"> </w:t>
      </w:r>
      <w:r w:rsidRPr="00EB2D58">
        <w:rPr>
          <w:rFonts w:ascii="Arial" w:hAnsi="Arial" w:cs="Arial"/>
        </w:rPr>
        <w:t>nama</w:t>
      </w:r>
      <w:r w:rsidRPr="00EB2D58">
        <w:rPr>
          <w:rFonts w:ascii="Arial" w:hAnsi="Arial" w:cs="Arial"/>
          <w:spacing w:val="-9"/>
        </w:rPr>
        <w:t xml:space="preserve"> </w:t>
      </w:r>
      <w:r w:rsidR="004D0F65" w:rsidRPr="00EB2D58">
        <w:rPr>
          <w:rFonts w:ascii="Arial" w:hAnsi="Arial" w:cs="Arial"/>
        </w:rPr>
        <w:t xml:space="preserve">lembaga </w:t>
      </w:r>
      <w:r w:rsidRPr="00EB2D58">
        <w:rPr>
          <w:rFonts w:ascii="Arial" w:hAnsi="Arial" w:cs="Arial"/>
        </w:rPr>
        <w:t>mitra,</w:t>
      </w:r>
      <w:r w:rsidRPr="00EB2D58">
        <w:rPr>
          <w:rFonts w:ascii="Arial" w:hAnsi="Arial" w:cs="Arial"/>
          <w:spacing w:val="-5"/>
        </w:rPr>
        <w:t xml:space="preserve"> </w:t>
      </w:r>
      <w:r w:rsidRPr="00EB2D58">
        <w:rPr>
          <w:rFonts w:ascii="Arial" w:hAnsi="Arial" w:cs="Arial"/>
        </w:rPr>
        <w:t>tingkat,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judul</w:t>
      </w:r>
      <w:r w:rsidRPr="00EB2D58">
        <w:rPr>
          <w:rFonts w:ascii="Arial" w:hAnsi="Arial" w:cs="Arial"/>
          <w:spacing w:val="-6"/>
        </w:rPr>
        <w:t xml:space="preserve"> </w:t>
      </w:r>
      <w:r w:rsidRPr="00EB2D58">
        <w:rPr>
          <w:rFonts w:ascii="Arial" w:hAnsi="Arial" w:cs="Arial"/>
        </w:rPr>
        <w:t>kegiatan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kerja</w:t>
      </w:r>
      <w:r w:rsidRPr="00EB2D58">
        <w:rPr>
          <w:rFonts w:ascii="Arial" w:hAnsi="Arial" w:cs="Arial"/>
          <w:spacing w:val="-6"/>
        </w:rPr>
        <w:t xml:space="preserve"> </w:t>
      </w:r>
      <w:r w:rsidRPr="00EB2D58">
        <w:rPr>
          <w:rFonts w:ascii="Arial" w:hAnsi="Arial" w:cs="Arial"/>
        </w:rPr>
        <w:t>sama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6"/>
        </w:rPr>
        <w:t xml:space="preserve"> </w:t>
      </w:r>
      <w:r w:rsidRPr="00EB2D58">
        <w:rPr>
          <w:rFonts w:ascii="Arial" w:hAnsi="Arial" w:cs="Arial"/>
        </w:rPr>
        <w:t>ruang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lingkup,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manfaat/</w:t>
      </w:r>
      <w:r w:rsidRPr="00EB2D58">
        <w:rPr>
          <w:rFonts w:ascii="Arial" w:hAnsi="Arial" w:cs="Arial"/>
          <w:i/>
        </w:rPr>
        <w:t>output,</w:t>
      </w:r>
      <w:r w:rsidRPr="00EB2D58">
        <w:rPr>
          <w:rFonts w:ascii="Arial" w:hAnsi="Arial" w:cs="Arial"/>
          <w:spacing w:val="-5"/>
        </w:rPr>
        <w:t xml:space="preserve"> </w:t>
      </w:r>
      <w:r w:rsidRPr="00EB2D58">
        <w:rPr>
          <w:rFonts w:ascii="Arial" w:hAnsi="Arial" w:cs="Arial"/>
        </w:rPr>
        <w:t>durasi</w:t>
      </w:r>
      <w:r w:rsidRPr="00EB2D58">
        <w:rPr>
          <w:rFonts w:ascii="Arial" w:hAnsi="Arial" w:cs="Arial"/>
          <w:spacing w:val="-6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6"/>
        </w:rPr>
        <w:t xml:space="preserve"> </w:t>
      </w:r>
      <w:r w:rsidR="004D0F65" w:rsidRPr="00EB2D58">
        <w:rPr>
          <w:rFonts w:ascii="Arial" w:hAnsi="Arial" w:cs="Arial"/>
        </w:rPr>
        <w:t xml:space="preserve">waktu </w:t>
      </w:r>
      <w:r w:rsidRPr="00EB2D58">
        <w:rPr>
          <w:rFonts w:ascii="Arial" w:hAnsi="Arial" w:cs="Arial"/>
        </w:rPr>
        <w:t xml:space="preserve">dalam tiga tahun terakhir </w:t>
      </w:r>
      <w:r w:rsidR="00FD04F1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</w:rPr>
        <w:t>Tabel 2.2.4</w:t>
      </w:r>
      <w:r w:rsidR="00FD04F1"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</w:rPr>
        <w:t>; (</w:t>
      </w:r>
      <w:r w:rsidR="00512819" w:rsidRPr="00EB2D58">
        <w:rPr>
          <w:rFonts w:ascii="Arial" w:hAnsi="Arial" w:cs="Arial"/>
        </w:rPr>
        <w:t>2</w:t>
      </w:r>
      <w:r w:rsidRPr="00EB2D58">
        <w:rPr>
          <w:rFonts w:ascii="Arial" w:hAnsi="Arial" w:cs="Arial"/>
        </w:rPr>
        <w:t>) dokumen pendukung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laksanaan kerja sama, (</w:t>
      </w:r>
      <w:r w:rsidR="00512819" w:rsidRPr="00EB2D58">
        <w:rPr>
          <w:rFonts w:ascii="Arial" w:hAnsi="Arial" w:cs="Arial"/>
        </w:rPr>
        <w:t>3</w:t>
      </w:r>
      <w:r w:rsidRPr="00EB2D58">
        <w:rPr>
          <w:rFonts w:ascii="Arial" w:hAnsi="Arial" w:cs="Arial"/>
        </w:rPr>
        <w:t>) evaluasi pelaksanaan kerja sama, dan (</w:t>
      </w:r>
      <w:r w:rsidR="00512819" w:rsidRPr="00EB2D58">
        <w:rPr>
          <w:rFonts w:ascii="Arial" w:hAnsi="Arial" w:cs="Arial"/>
        </w:rPr>
        <w:t>4</w:t>
      </w:r>
      <w:r w:rsidRPr="00EB2D58">
        <w:rPr>
          <w:rFonts w:ascii="Arial" w:hAnsi="Arial" w:cs="Arial"/>
        </w:rPr>
        <w:t>) tindak lanjut hasil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evaluasi.</w:t>
      </w:r>
    </w:p>
    <w:p w14:paraId="50DE281C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5B5A265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423EFEE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01B86564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1A165E55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72DB4C7" w14:textId="08957ABD" w:rsidR="005B0412" w:rsidRPr="00EB2D58" w:rsidRDefault="000308F6" w:rsidP="003C2785">
      <w:pPr>
        <w:pStyle w:val="BodyText"/>
        <w:spacing w:before="11"/>
        <w:rPr>
          <w:rFonts w:ascii="Arial" w:hAnsi="Arial" w:cs="Arial"/>
          <w:sz w:val="16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30749174" wp14:editId="58C7EB29">
                <wp:simplePos x="0" y="0"/>
                <wp:positionH relativeFrom="page">
                  <wp:posOffset>922020</wp:posOffset>
                </wp:positionH>
                <wp:positionV relativeFrom="paragraph">
                  <wp:posOffset>151765</wp:posOffset>
                </wp:positionV>
                <wp:extent cx="5692140" cy="1270"/>
                <wp:effectExtent l="0" t="0" r="0" b="0"/>
                <wp:wrapTopAndBottom/>
                <wp:docPr id="70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92140" cy="1270"/>
                        </a:xfrm>
                        <a:custGeom>
                          <a:avLst/>
                          <a:gdLst>
                            <a:gd name="T0" fmla="+- 0 1452 1452"/>
                            <a:gd name="T1" fmla="*/ T0 w 8964"/>
                            <a:gd name="T2" fmla="+- 0 10416 1452"/>
                            <a:gd name="T3" fmla="*/ T2 w 896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64">
                              <a:moveTo>
                                <a:pt x="0" y="0"/>
                              </a:moveTo>
                              <a:lnTo>
                                <a:pt x="8964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B3D56" id="Freeform 25" o:spid="_x0000_s1026" style="position:absolute;margin-left:72.6pt;margin-top:11.95pt;width:448.2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6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" path="m,l8964,e" filled="f" strokeweight=".5pt">
                <v:path arrowok="t" o:connecttype="custom" o:connectlocs="0,0;5692140,0" o:connectangles="0,0"/>
                <w10:wrap type="topAndBottom" anchorx="page"/>
              </v:shape>
            </w:pict>
          </mc:Fallback>
        </mc:AlternateContent>
      </w:r>
    </w:p>
    <w:p w14:paraId="5F7D153A" w14:textId="77777777" w:rsidR="005B0412" w:rsidRPr="00EB2D58" w:rsidRDefault="005B0412" w:rsidP="003C2785">
      <w:pPr>
        <w:rPr>
          <w:rFonts w:ascii="Arial" w:hAnsi="Arial" w:cs="Arial"/>
          <w:sz w:val="16"/>
        </w:rPr>
        <w:sectPr w:rsidR="005B0412" w:rsidRPr="00EB2D58">
          <w:footerReference w:type="default" r:id="rId10"/>
          <w:pgSz w:w="11910" w:h="16850"/>
          <w:pgMar w:top="1360" w:right="1320" w:bottom="1540" w:left="1340" w:header="0" w:footer="1344" w:gutter="0"/>
          <w:cols w:space="720"/>
        </w:sectPr>
      </w:pPr>
    </w:p>
    <w:p w14:paraId="5CA4313A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2017223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C846A0E" w14:textId="77777777" w:rsidR="005B0412" w:rsidRPr="00EB2D58" w:rsidRDefault="005B0412" w:rsidP="003C2785">
      <w:pPr>
        <w:pStyle w:val="BodyText"/>
        <w:spacing w:before="6"/>
        <w:rPr>
          <w:rFonts w:ascii="Arial" w:hAnsi="Arial" w:cs="Arial"/>
          <w:sz w:val="20"/>
        </w:rPr>
      </w:pPr>
    </w:p>
    <w:p w14:paraId="6EE55D8B" w14:textId="77777777" w:rsidR="005B0412" w:rsidRPr="00EB2D58" w:rsidRDefault="00CE2087" w:rsidP="003C2785">
      <w:pPr>
        <w:pStyle w:val="BodyText"/>
        <w:spacing w:before="94"/>
        <w:ind w:left="102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2.2.4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ata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Kerja</w:t>
      </w:r>
      <w:r w:rsidRPr="00EB2D58">
        <w:rPr>
          <w:rFonts w:ascii="Arial" w:hAnsi="Arial" w:cs="Arial"/>
          <w:spacing w:val="-5"/>
        </w:rPr>
        <w:t xml:space="preserve"> </w:t>
      </w:r>
      <w:r w:rsidRPr="00EB2D58">
        <w:rPr>
          <w:rFonts w:ascii="Arial" w:hAnsi="Arial" w:cs="Arial"/>
        </w:rPr>
        <w:t>Sama</w:t>
      </w:r>
    </w:p>
    <w:p w14:paraId="7042A21E" w14:textId="77777777" w:rsidR="005B0412" w:rsidRPr="00EB2D58" w:rsidRDefault="005B0412" w:rsidP="003C2785">
      <w:pPr>
        <w:pStyle w:val="BodyText"/>
        <w:rPr>
          <w:rFonts w:ascii="Arial" w:hAnsi="Arial" w:cs="Arial"/>
          <w:sz w:val="17"/>
        </w:rPr>
      </w:pPr>
    </w:p>
    <w:tbl>
      <w:tblPr>
        <w:tblW w:w="0" w:type="auto"/>
        <w:tblInd w:w="1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6"/>
        <w:gridCol w:w="2300"/>
        <w:gridCol w:w="1530"/>
        <w:gridCol w:w="1136"/>
        <w:gridCol w:w="1045"/>
        <w:gridCol w:w="2478"/>
        <w:gridCol w:w="1866"/>
        <w:gridCol w:w="1419"/>
        <w:gridCol w:w="1561"/>
      </w:tblGrid>
      <w:tr w:rsidR="00EB2D58" w:rsidRPr="00EB2D58" w14:paraId="23D8E45E" w14:textId="77777777">
        <w:trPr>
          <w:trHeight w:val="258"/>
        </w:trPr>
        <w:tc>
          <w:tcPr>
            <w:tcW w:w="596" w:type="dxa"/>
            <w:vMerge w:val="restart"/>
            <w:shd w:val="clear" w:color="auto" w:fill="BEBEBE"/>
          </w:tcPr>
          <w:p w14:paraId="47524638" w14:textId="77777777" w:rsidR="005B0412" w:rsidRPr="00EB2D58" w:rsidRDefault="00CE2087" w:rsidP="003C2785">
            <w:pPr>
              <w:pStyle w:val="TableParagraph"/>
              <w:spacing w:before="134"/>
              <w:ind w:left="117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2300" w:type="dxa"/>
            <w:vMerge w:val="restart"/>
            <w:shd w:val="clear" w:color="auto" w:fill="BEBEBE"/>
          </w:tcPr>
          <w:p w14:paraId="3A5CACC8" w14:textId="77777777" w:rsidR="005B0412" w:rsidRPr="00EB2D58" w:rsidRDefault="00CE2087" w:rsidP="003C2785">
            <w:pPr>
              <w:pStyle w:val="TableParagraph"/>
              <w:spacing w:before="134"/>
              <w:ind w:left="121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Lembaga Mitra</w:t>
            </w:r>
          </w:p>
        </w:tc>
        <w:tc>
          <w:tcPr>
            <w:tcW w:w="3711" w:type="dxa"/>
            <w:gridSpan w:val="3"/>
            <w:shd w:val="clear" w:color="auto" w:fill="BEBEBE"/>
          </w:tcPr>
          <w:p w14:paraId="105D57B7" w14:textId="77777777" w:rsidR="005B0412" w:rsidRPr="00EB2D58" w:rsidRDefault="00CE2087" w:rsidP="003C2785">
            <w:pPr>
              <w:pStyle w:val="TableParagraph"/>
              <w:spacing w:before="2"/>
              <w:ind w:left="1467" w:right="148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ingkat</w:t>
            </w:r>
          </w:p>
        </w:tc>
        <w:tc>
          <w:tcPr>
            <w:tcW w:w="2478" w:type="dxa"/>
            <w:vMerge w:val="restart"/>
            <w:shd w:val="clear" w:color="auto" w:fill="BEBEBE"/>
          </w:tcPr>
          <w:p w14:paraId="67FABFE6" w14:textId="77777777" w:rsidR="005B0412" w:rsidRPr="00EB2D58" w:rsidRDefault="00CE2087" w:rsidP="003C2785">
            <w:pPr>
              <w:pStyle w:val="TableParagraph"/>
              <w:spacing w:before="6"/>
              <w:ind w:left="226" w:right="22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rogram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rja</w:t>
            </w:r>
          </w:p>
          <w:p w14:paraId="19A0D225" w14:textId="77777777" w:rsidR="005B0412" w:rsidRPr="00EB2D58" w:rsidRDefault="00CE2087" w:rsidP="003C2785">
            <w:pPr>
              <w:pStyle w:val="TableParagraph"/>
              <w:spacing w:before="27"/>
              <w:ind w:left="226" w:right="22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Sama</w:t>
            </w:r>
          </w:p>
        </w:tc>
        <w:tc>
          <w:tcPr>
            <w:tcW w:w="1866" w:type="dxa"/>
            <w:vMerge w:val="restart"/>
            <w:shd w:val="clear" w:color="auto" w:fill="BEBEBE"/>
          </w:tcPr>
          <w:p w14:paraId="49AA8505" w14:textId="77777777" w:rsidR="005B0412" w:rsidRPr="00EB2D58" w:rsidRDefault="00CE2087" w:rsidP="003C2785">
            <w:pPr>
              <w:pStyle w:val="TableParagraph"/>
              <w:spacing w:before="134"/>
              <w:ind w:left="185"/>
              <w:rPr>
                <w:rFonts w:ascii="Arial" w:hAnsi="Arial" w:cs="Arial"/>
                <w:b/>
                <w:i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Manfaat/</w:t>
            </w:r>
            <w:r w:rsidRPr="00EB2D58">
              <w:rPr>
                <w:rFonts w:ascii="Arial" w:hAnsi="Arial" w:cs="Arial"/>
                <w:b/>
                <w:i/>
                <w:sz w:val="20"/>
              </w:rPr>
              <w:t>Output</w:t>
            </w:r>
          </w:p>
        </w:tc>
        <w:tc>
          <w:tcPr>
            <w:tcW w:w="1419" w:type="dxa"/>
            <w:vMerge w:val="restart"/>
            <w:shd w:val="clear" w:color="auto" w:fill="BEBEBE"/>
          </w:tcPr>
          <w:p w14:paraId="2DBDF7C5" w14:textId="77777777" w:rsidR="005B0412" w:rsidRPr="00EB2D58" w:rsidRDefault="00CE2087" w:rsidP="003C2785">
            <w:pPr>
              <w:pStyle w:val="TableParagraph"/>
              <w:spacing w:before="6"/>
              <w:ind w:left="148" w:right="189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Durasi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an</w:t>
            </w:r>
          </w:p>
          <w:p w14:paraId="6BD70A12" w14:textId="77777777" w:rsidR="005B0412" w:rsidRPr="00EB2D58" w:rsidRDefault="00CE2087" w:rsidP="003C2785">
            <w:pPr>
              <w:pStyle w:val="TableParagraph"/>
              <w:spacing w:before="27"/>
              <w:ind w:left="146" w:right="189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Waktu</w:t>
            </w:r>
          </w:p>
        </w:tc>
        <w:tc>
          <w:tcPr>
            <w:tcW w:w="1561" w:type="dxa"/>
            <w:vMerge w:val="restart"/>
            <w:shd w:val="clear" w:color="auto" w:fill="BEBEBE"/>
          </w:tcPr>
          <w:p w14:paraId="33AA35A6" w14:textId="77777777" w:rsidR="005B0412" w:rsidRPr="00EB2D58" w:rsidRDefault="00CE2087" w:rsidP="003C2785">
            <w:pPr>
              <w:pStyle w:val="TableParagraph"/>
              <w:spacing w:before="134"/>
              <w:ind w:left="107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ukti/Tautan*</w:t>
            </w:r>
          </w:p>
        </w:tc>
      </w:tr>
      <w:tr w:rsidR="00EB2D58" w:rsidRPr="00EB2D58" w14:paraId="0B04BA26" w14:textId="77777777">
        <w:trPr>
          <w:trHeight w:val="258"/>
        </w:trPr>
        <w:tc>
          <w:tcPr>
            <w:tcW w:w="596" w:type="dxa"/>
            <w:vMerge/>
            <w:tcBorders>
              <w:top w:val="nil"/>
            </w:tcBorders>
            <w:shd w:val="clear" w:color="auto" w:fill="BEBEBE"/>
          </w:tcPr>
          <w:p w14:paraId="52BDB36D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300" w:type="dxa"/>
            <w:vMerge/>
            <w:tcBorders>
              <w:top w:val="nil"/>
            </w:tcBorders>
            <w:shd w:val="clear" w:color="auto" w:fill="BEBEBE"/>
          </w:tcPr>
          <w:p w14:paraId="52994F2A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530" w:type="dxa"/>
            <w:shd w:val="clear" w:color="auto" w:fill="BEBEBE"/>
          </w:tcPr>
          <w:p w14:paraId="5E7ECDAE" w14:textId="77777777" w:rsidR="005B0412" w:rsidRPr="00EB2D58" w:rsidRDefault="00CE2087" w:rsidP="003C2785">
            <w:pPr>
              <w:pStyle w:val="TableParagraph"/>
              <w:ind w:left="99" w:right="13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Internasional</w:t>
            </w:r>
          </w:p>
        </w:tc>
        <w:tc>
          <w:tcPr>
            <w:tcW w:w="1136" w:type="dxa"/>
            <w:shd w:val="clear" w:color="auto" w:fill="BEBEBE"/>
          </w:tcPr>
          <w:p w14:paraId="41A57ABB" w14:textId="77777777" w:rsidR="005B0412" w:rsidRPr="00EB2D58" w:rsidRDefault="00CE2087" w:rsidP="003C2785">
            <w:pPr>
              <w:pStyle w:val="TableParagraph"/>
              <w:ind w:left="107" w:right="14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sional</w:t>
            </w:r>
          </w:p>
        </w:tc>
        <w:tc>
          <w:tcPr>
            <w:tcW w:w="1045" w:type="dxa"/>
            <w:shd w:val="clear" w:color="auto" w:fill="BEBEBE"/>
          </w:tcPr>
          <w:p w14:paraId="04622EB4" w14:textId="77777777" w:rsidR="005B0412" w:rsidRPr="00EB2D58" w:rsidRDefault="00CE2087" w:rsidP="003C2785">
            <w:pPr>
              <w:pStyle w:val="TableParagraph"/>
              <w:ind w:left="226" w:right="24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Lokal</w:t>
            </w:r>
          </w:p>
        </w:tc>
        <w:tc>
          <w:tcPr>
            <w:tcW w:w="2478" w:type="dxa"/>
            <w:vMerge/>
            <w:tcBorders>
              <w:top w:val="nil"/>
            </w:tcBorders>
            <w:shd w:val="clear" w:color="auto" w:fill="BEBEBE"/>
          </w:tcPr>
          <w:p w14:paraId="45A66FE7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866" w:type="dxa"/>
            <w:vMerge/>
            <w:tcBorders>
              <w:top w:val="nil"/>
            </w:tcBorders>
            <w:shd w:val="clear" w:color="auto" w:fill="BEBEBE"/>
          </w:tcPr>
          <w:p w14:paraId="1D1FD9D2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19" w:type="dxa"/>
            <w:vMerge/>
            <w:tcBorders>
              <w:top w:val="nil"/>
            </w:tcBorders>
            <w:shd w:val="clear" w:color="auto" w:fill="BEBEBE"/>
          </w:tcPr>
          <w:p w14:paraId="69F40C27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561" w:type="dxa"/>
            <w:vMerge/>
            <w:tcBorders>
              <w:top w:val="nil"/>
            </w:tcBorders>
            <w:shd w:val="clear" w:color="auto" w:fill="BEBEBE"/>
          </w:tcPr>
          <w:p w14:paraId="52831D37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22AC1B0C" w14:textId="77777777">
        <w:trPr>
          <w:trHeight w:val="256"/>
        </w:trPr>
        <w:tc>
          <w:tcPr>
            <w:tcW w:w="596" w:type="dxa"/>
            <w:shd w:val="clear" w:color="auto" w:fill="BEBEBE"/>
          </w:tcPr>
          <w:p w14:paraId="4F65FE40" w14:textId="77777777" w:rsidR="005B0412" w:rsidRPr="00EB2D58" w:rsidRDefault="00CE2087" w:rsidP="003C2785">
            <w:pPr>
              <w:pStyle w:val="TableParagraph"/>
              <w:ind w:left="15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2300" w:type="dxa"/>
            <w:shd w:val="clear" w:color="auto" w:fill="BEBEBE"/>
          </w:tcPr>
          <w:p w14:paraId="16D7AACE" w14:textId="77777777" w:rsidR="005B0412" w:rsidRPr="00EB2D58" w:rsidRDefault="00CE2087" w:rsidP="003C2785">
            <w:pPr>
              <w:pStyle w:val="TableParagraph"/>
              <w:ind w:left="986" w:right="10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1530" w:type="dxa"/>
            <w:shd w:val="clear" w:color="auto" w:fill="BEBEBE"/>
          </w:tcPr>
          <w:p w14:paraId="6AC0543C" w14:textId="77777777" w:rsidR="005B0412" w:rsidRPr="00EB2D58" w:rsidRDefault="00CE2087" w:rsidP="003C2785">
            <w:pPr>
              <w:pStyle w:val="TableParagraph"/>
              <w:ind w:left="99" w:right="13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136" w:type="dxa"/>
            <w:shd w:val="clear" w:color="auto" w:fill="BEBEBE"/>
          </w:tcPr>
          <w:p w14:paraId="6F6C72DC" w14:textId="77777777" w:rsidR="005B0412" w:rsidRPr="00EB2D58" w:rsidRDefault="00CE2087" w:rsidP="003C2785">
            <w:pPr>
              <w:pStyle w:val="TableParagraph"/>
              <w:ind w:left="107" w:right="14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045" w:type="dxa"/>
            <w:shd w:val="clear" w:color="auto" w:fill="BEBEBE"/>
          </w:tcPr>
          <w:p w14:paraId="2E7F65CC" w14:textId="77777777" w:rsidR="005B0412" w:rsidRPr="00EB2D58" w:rsidRDefault="00CE2087" w:rsidP="003C2785">
            <w:pPr>
              <w:pStyle w:val="TableParagraph"/>
              <w:ind w:left="226" w:right="24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2478" w:type="dxa"/>
            <w:shd w:val="clear" w:color="auto" w:fill="BEBEBE"/>
          </w:tcPr>
          <w:p w14:paraId="687110F5" w14:textId="77777777" w:rsidR="005B0412" w:rsidRPr="00EB2D58" w:rsidRDefault="00CE2087" w:rsidP="003C2785">
            <w:pPr>
              <w:pStyle w:val="TableParagraph"/>
              <w:ind w:left="1092" w:right="109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  <w:tc>
          <w:tcPr>
            <w:tcW w:w="1866" w:type="dxa"/>
            <w:shd w:val="clear" w:color="auto" w:fill="BEBEBE"/>
          </w:tcPr>
          <w:p w14:paraId="54A47CA4" w14:textId="77777777" w:rsidR="005B0412" w:rsidRPr="00EB2D58" w:rsidRDefault="00CE2087" w:rsidP="003C2785">
            <w:pPr>
              <w:pStyle w:val="TableParagraph"/>
              <w:ind w:left="775" w:right="79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7)</w:t>
            </w:r>
          </w:p>
        </w:tc>
        <w:tc>
          <w:tcPr>
            <w:tcW w:w="1419" w:type="dxa"/>
            <w:shd w:val="clear" w:color="auto" w:fill="BEBEBE"/>
          </w:tcPr>
          <w:p w14:paraId="454E8029" w14:textId="77777777" w:rsidR="005B0412" w:rsidRPr="00EB2D58" w:rsidRDefault="00CE2087" w:rsidP="003C2785">
            <w:pPr>
              <w:pStyle w:val="TableParagraph"/>
              <w:ind w:left="148" w:right="18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8)</w:t>
            </w:r>
          </w:p>
        </w:tc>
        <w:tc>
          <w:tcPr>
            <w:tcW w:w="1561" w:type="dxa"/>
            <w:shd w:val="clear" w:color="auto" w:fill="BEBEBE"/>
          </w:tcPr>
          <w:p w14:paraId="6F9783E7" w14:textId="77777777" w:rsidR="005B0412" w:rsidRPr="00EB2D58" w:rsidRDefault="00CE2087" w:rsidP="003C2785">
            <w:pPr>
              <w:pStyle w:val="TableParagraph"/>
              <w:ind w:left="41" w:right="9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9)</w:t>
            </w:r>
          </w:p>
        </w:tc>
      </w:tr>
      <w:tr w:rsidR="00EB2D58" w:rsidRPr="00EB2D58" w14:paraId="07AE1323" w14:textId="77777777">
        <w:trPr>
          <w:trHeight w:val="259"/>
        </w:trPr>
        <w:tc>
          <w:tcPr>
            <w:tcW w:w="13931" w:type="dxa"/>
            <w:gridSpan w:val="9"/>
          </w:tcPr>
          <w:p w14:paraId="3F966504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idang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ndidikan</w:t>
            </w:r>
          </w:p>
        </w:tc>
      </w:tr>
      <w:tr w:rsidR="00EB2D58" w:rsidRPr="00EB2D58" w14:paraId="56632A15" w14:textId="77777777">
        <w:trPr>
          <w:trHeight w:val="256"/>
        </w:trPr>
        <w:tc>
          <w:tcPr>
            <w:tcW w:w="596" w:type="dxa"/>
          </w:tcPr>
          <w:p w14:paraId="3C20E089" w14:textId="77777777" w:rsidR="005B0412" w:rsidRPr="00EB2D58" w:rsidRDefault="00CE2087" w:rsidP="003C2785">
            <w:pPr>
              <w:pStyle w:val="TableParagraph"/>
              <w:ind w:left="19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300" w:type="dxa"/>
          </w:tcPr>
          <w:p w14:paraId="5452B1C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037BCAA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3F19756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4EBAC8D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6EB8A03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3BE69D2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19284FF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3A908C4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2C40135F" w14:textId="77777777">
        <w:trPr>
          <w:trHeight w:val="258"/>
        </w:trPr>
        <w:tc>
          <w:tcPr>
            <w:tcW w:w="596" w:type="dxa"/>
          </w:tcPr>
          <w:p w14:paraId="355245BD" w14:textId="77777777" w:rsidR="005B0412" w:rsidRPr="00EB2D58" w:rsidRDefault="00CE2087" w:rsidP="003C2785">
            <w:pPr>
              <w:pStyle w:val="TableParagraph"/>
              <w:ind w:left="19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300" w:type="dxa"/>
          </w:tcPr>
          <w:p w14:paraId="304A42E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2BF51FD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75D41E8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65A2FDB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38EB96C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4103B5C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466114D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156A5B5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29B67939" w14:textId="77777777">
        <w:trPr>
          <w:trHeight w:val="256"/>
        </w:trPr>
        <w:tc>
          <w:tcPr>
            <w:tcW w:w="596" w:type="dxa"/>
          </w:tcPr>
          <w:p w14:paraId="3133DE68" w14:textId="77777777" w:rsidR="005B0412" w:rsidRPr="00EB2D58" w:rsidRDefault="00CE2087" w:rsidP="003C2785">
            <w:pPr>
              <w:pStyle w:val="TableParagraph"/>
              <w:ind w:left="14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300" w:type="dxa"/>
          </w:tcPr>
          <w:p w14:paraId="2DE80CC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3A3F15B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21301A9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4D79E7C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58BDA8F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7F07E63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6D18C28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69EC4F9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4D732B0B" w14:textId="77777777">
        <w:trPr>
          <w:trHeight w:val="258"/>
        </w:trPr>
        <w:tc>
          <w:tcPr>
            <w:tcW w:w="2896" w:type="dxa"/>
            <w:gridSpan w:val="2"/>
          </w:tcPr>
          <w:p w14:paraId="585554F9" w14:textId="77777777" w:rsidR="005B0412" w:rsidRPr="00EB2D58" w:rsidRDefault="00CE2087" w:rsidP="003C2785">
            <w:pPr>
              <w:pStyle w:val="TableParagraph"/>
              <w:spacing w:before="2"/>
              <w:ind w:left="1055" w:right="109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  <w:tc>
          <w:tcPr>
            <w:tcW w:w="1530" w:type="dxa"/>
          </w:tcPr>
          <w:p w14:paraId="5CA9C96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78A0FC7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53023EF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  <w:shd w:val="clear" w:color="auto" w:fill="ADAAAA"/>
          </w:tcPr>
          <w:p w14:paraId="18366C9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  <w:shd w:val="clear" w:color="auto" w:fill="ADAAAA"/>
          </w:tcPr>
          <w:p w14:paraId="7AEF9A3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  <w:shd w:val="clear" w:color="auto" w:fill="ADAAAA"/>
          </w:tcPr>
          <w:p w14:paraId="54FB276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  <w:shd w:val="clear" w:color="auto" w:fill="ADAAAA"/>
          </w:tcPr>
          <w:p w14:paraId="4222D5D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01E9C43F" w14:textId="77777777">
        <w:trPr>
          <w:trHeight w:val="258"/>
        </w:trPr>
        <w:tc>
          <w:tcPr>
            <w:tcW w:w="13931" w:type="dxa"/>
            <w:gridSpan w:val="9"/>
          </w:tcPr>
          <w:p w14:paraId="564721D5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idang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nelitian</w:t>
            </w:r>
          </w:p>
        </w:tc>
      </w:tr>
      <w:tr w:rsidR="00EB2D58" w:rsidRPr="00EB2D58" w14:paraId="78CD41DC" w14:textId="77777777">
        <w:trPr>
          <w:trHeight w:val="256"/>
        </w:trPr>
        <w:tc>
          <w:tcPr>
            <w:tcW w:w="596" w:type="dxa"/>
          </w:tcPr>
          <w:p w14:paraId="001A4C87" w14:textId="77777777" w:rsidR="005B0412" w:rsidRPr="00EB2D58" w:rsidRDefault="00CE2087" w:rsidP="003C2785">
            <w:pPr>
              <w:pStyle w:val="TableParagraph"/>
              <w:ind w:left="19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300" w:type="dxa"/>
          </w:tcPr>
          <w:p w14:paraId="0BF68DE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0CAE532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16B95F1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6080C80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4786351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02AEB16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02D9A42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727B21D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6D04480D" w14:textId="77777777">
        <w:trPr>
          <w:trHeight w:val="258"/>
        </w:trPr>
        <w:tc>
          <w:tcPr>
            <w:tcW w:w="596" w:type="dxa"/>
          </w:tcPr>
          <w:p w14:paraId="75647FB1" w14:textId="77777777" w:rsidR="005B0412" w:rsidRPr="00EB2D58" w:rsidRDefault="00CE2087" w:rsidP="003C2785">
            <w:pPr>
              <w:pStyle w:val="TableParagraph"/>
              <w:ind w:left="19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300" w:type="dxa"/>
          </w:tcPr>
          <w:p w14:paraId="2B83A35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741ED63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5E0CD4F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2D540C6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0C6BEBF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2348067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1D2D1C1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669B407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2895749B" w14:textId="77777777">
        <w:trPr>
          <w:trHeight w:val="256"/>
        </w:trPr>
        <w:tc>
          <w:tcPr>
            <w:tcW w:w="596" w:type="dxa"/>
          </w:tcPr>
          <w:p w14:paraId="584D177A" w14:textId="77777777" w:rsidR="005B0412" w:rsidRPr="00EB2D58" w:rsidRDefault="00CE2087" w:rsidP="003C2785">
            <w:pPr>
              <w:pStyle w:val="TableParagraph"/>
              <w:ind w:left="14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300" w:type="dxa"/>
          </w:tcPr>
          <w:p w14:paraId="208A8DC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7E6E82D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709EEAC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1BA2427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3ADDA00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63513EF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3EE8EDA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08F1354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40997426" w14:textId="77777777">
        <w:trPr>
          <w:trHeight w:val="258"/>
        </w:trPr>
        <w:tc>
          <w:tcPr>
            <w:tcW w:w="2896" w:type="dxa"/>
            <w:gridSpan w:val="2"/>
          </w:tcPr>
          <w:p w14:paraId="08A71E4D" w14:textId="77777777" w:rsidR="005B0412" w:rsidRPr="00EB2D58" w:rsidRDefault="00CE2087" w:rsidP="003C2785">
            <w:pPr>
              <w:pStyle w:val="TableParagraph"/>
              <w:ind w:left="1055" w:right="109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  <w:tc>
          <w:tcPr>
            <w:tcW w:w="1530" w:type="dxa"/>
          </w:tcPr>
          <w:p w14:paraId="0E42281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1B08FC6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42C8EE6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  <w:shd w:val="clear" w:color="auto" w:fill="ADAAAA"/>
          </w:tcPr>
          <w:p w14:paraId="316E316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  <w:shd w:val="clear" w:color="auto" w:fill="ADAAAA"/>
          </w:tcPr>
          <w:p w14:paraId="6B6AAD7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  <w:shd w:val="clear" w:color="auto" w:fill="ADAAAA"/>
          </w:tcPr>
          <w:p w14:paraId="768D6EA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  <w:shd w:val="clear" w:color="auto" w:fill="ADAAAA"/>
          </w:tcPr>
          <w:p w14:paraId="2ADB780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3E28DB32" w14:textId="77777777">
        <w:trPr>
          <w:trHeight w:val="256"/>
        </w:trPr>
        <w:tc>
          <w:tcPr>
            <w:tcW w:w="13931" w:type="dxa"/>
            <w:gridSpan w:val="9"/>
          </w:tcPr>
          <w:p w14:paraId="5A099F15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idang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ngabdian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pad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syarakat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PkM)</w:t>
            </w:r>
          </w:p>
        </w:tc>
      </w:tr>
      <w:tr w:rsidR="00EB2D58" w:rsidRPr="00EB2D58" w14:paraId="5363B215" w14:textId="77777777">
        <w:trPr>
          <w:trHeight w:val="258"/>
        </w:trPr>
        <w:tc>
          <w:tcPr>
            <w:tcW w:w="596" w:type="dxa"/>
          </w:tcPr>
          <w:p w14:paraId="406DDC97" w14:textId="77777777" w:rsidR="005B0412" w:rsidRPr="00EB2D58" w:rsidRDefault="00CE2087" w:rsidP="003C2785">
            <w:pPr>
              <w:pStyle w:val="TableParagraph"/>
              <w:spacing w:before="2"/>
              <w:ind w:left="19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300" w:type="dxa"/>
          </w:tcPr>
          <w:p w14:paraId="51B4550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0E2E2AD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1C2EFA7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514A5D3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2CE738F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3D8011E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753A8B2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61FA1E2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235186D0" w14:textId="77777777">
        <w:trPr>
          <w:trHeight w:val="258"/>
        </w:trPr>
        <w:tc>
          <w:tcPr>
            <w:tcW w:w="596" w:type="dxa"/>
          </w:tcPr>
          <w:p w14:paraId="32B3A965" w14:textId="77777777" w:rsidR="005B0412" w:rsidRPr="00EB2D58" w:rsidRDefault="00CE2087" w:rsidP="003C2785">
            <w:pPr>
              <w:pStyle w:val="TableParagraph"/>
              <w:ind w:left="19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300" w:type="dxa"/>
          </w:tcPr>
          <w:p w14:paraId="3176526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2343CA3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7AB0FAB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72901A4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1D4DB65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495914A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797922F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373FBD6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11C3BB1A" w14:textId="77777777">
        <w:trPr>
          <w:trHeight w:val="256"/>
        </w:trPr>
        <w:tc>
          <w:tcPr>
            <w:tcW w:w="596" w:type="dxa"/>
          </w:tcPr>
          <w:p w14:paraId="09AD991B" w14:textId="77777777" w:rsidR="005B0412" w:rsidRPr="00EB2D58" w:rsidRDefault="00CE2087" w:rsidP="003C2785">
            <w:pPr>
              <w:pStyle w:val="TableParagraph"/>
              <w:ind w:left="14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300" w:type="dxa"/>
          </w:tcPr>
          <w:p w14:paraId="63D7557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56F7441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66FD3D7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1C2AEC4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35B6F33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469CC71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078E95D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04176D2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36C22C95" w14:textId="77777777">
        <w:trPr>
          <w:trHeight w:val="258"/>
        </w:trPr>
        <w:tc>
          <w:tcPr>
            <w:tcW w:w="2896" w:type="dxa"/>
            <w:gridSpan w:val="2"/>
          </w:tcPr>
          <w:p w14:paraId="1CED9BEE" w14:textId="77777777" w:rsidR="005B0412" w:rsidRPr="00EB2D58" w:rsidRDefault="00CE2087" w:rsidP="003C2785">
            <w:pPr>
              <w:pStyle w:val="TableParagraph"/>
              <w:ind w:left="1055" w:right="109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  <w:tc>
          <w:tcPr>
            <w:tcW w:w="1530" w:type="dxa"/>
          </w:tcPr>
          <w:p w14:paraId="6283B7E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7231F1F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011CE95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4D30D9F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6626C26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77FBECE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16BB9EA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5C3EC4C6" w14:textId="77777777">
        <w:trPr>
          <w:trHeight w:val="256"/>
        </w:trPr>
        <w:tc>
          <w:tcPr>
            <w:tcW w:w="13931" w:type="dxa"/>
            <w:gridSpan w:val="9"/>
          </w:tcPr>
          <w:p w14:paraId="523527A5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idang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ngembangan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lembagaan: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DM,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arana/Prasarana,</w:t>
            </w:r>
            <w:r w:rsidRPr="00EB2D58">
              <w:rPr>
                <w:rFonts w:ascii="Arial" w:hAnsi="Arial" w:cs="Arial"/>
                <w:b/>
                <w:spacing w:val="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ublikasi,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HKI,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aten,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eknologi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mbelajaran,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ll.</w:t>
            </w:r>
          </w:p>
        </w:tc>
      </w:tr>
      <w:tr w:rsidR="00EB2D58" w:rsidRPr="00EB2D58" w14:paraId="0B52E049" w14:textId="77777777">
        <w:trPr>
          <w:trHeight w:val="258"/>
        </w:trPr>
        <w:tc>
          <w:tcPr>
            <w:tcW w:w="596" w:type="dxa"/>
          </w:tcPr>
          <w:p w14:paraId="6F0FC5FB" w14:textId="77777777" w:rsidR="005B0412" w:rsidRPr="00EB2D58" w:rsidRDefault="00CE2087" w:rsidP="003C2785">
            <w:pPr>
              <w:pStyle w:val="TableParagraph"/>
              <w:ind w:left="19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300" w:type="dxa"/>
          </w:tcPr>
          <w:p w14:paraId="4B2B172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4F2445C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3D96B55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59B8C69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20A6865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2F7C6D0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536F92F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7A64E28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01C1ED0B" w14:textId="77777777">
        <w:trPr>
          <w:trHeight w:val="256"/>
        </w:trPr>
        <w:tc>
          <w:tcPr>
            <w:tcW w:w="596" w:type="dxa"/>
          </w:tcPr>
          <w:p w14:paraId="05730D97" w14:textId="77777777" w:rsidR="005B0412" w:rsidRPr="00EB2D58" w:rsidRDefault="00CE2087" w:rsidP="003C2785">
            <w:pPr>
              <w:pStyle w:val="TableParagraph"/>
              <w:ind w:left="19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300" w:type="dxa"/>
          </w:tcPr>
          <w:p w14:paraId="29DD0EC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208BE51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31E0A18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11A1DA1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0939601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7928AFE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28F1A87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59D955E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0B50C3B0" w14:textId="77777777">
        <w:trPr>
          <w:trHeight w:val="258"/>
        </w:trPr>
        <w:tc>
          <w:tcPr>
            <w:tcW w:w="596" w:type="dxa"/>
          </w:tcPr>
          <w:p w14:paraId="07AF7C37" w14:textId="77777777" w:rsidR="005B0412" w:rsidRPr="00EB2D58" w:rsidRDefault="00CE2087" w:rsidP="003C2785">
            <w:pPr>
              <w:pStyle w:val="TableParagraph"/>
              <w:spacing w:before="2"/>
              <w:ind w:left="14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300" w:type="dxa"/>
          </w:tcPr>
          <w:p w14:paraId="723D0CD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30" w:type="dxa"/>
          </w:tcPr>
          <w:p w14:paraId="2B219FA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43F6D6C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6F99AB7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</w:tcPr>
          <w:p w14:paraId="7552D52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</w:tcPr>
          <w:p w14:paraId="05C847E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</w:tcPr>
          <w:p w14:paraId="6F7B6A2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</w:tcPr>
          <w:p w14:paraId="6CA4DA1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2C953A12" w14:textId="77777777">
        <w:trPr>
          <w:trHeight w:val="258"/>
        </w:trPr>
        <w:tc>
          <w:tcPr>
            <w:tcW w:w="2896" w:type="dxa"/>
            <w:gridSpan w:val="2"/>
          </w:tcPr>
          <w:p w14:paraId="346FE41F" w14:textId="77777777" w:rsidR="005B0412" w:rsidRPr="00EB2D58" w:rsidRDefault="00CE2087" w:rsidP="003C2785">
            <w:pPr>
              <w:pStyle w:val="TableParagraph"/>
              <w:ind w:left="1055" w:right="109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  <w:tc>
          <w:tcPr>
            <w:tcW w:w="1530" w:type="dxa"/>
          </w:tcPr>
          <w:p w14:paraId="438F410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136" w:type="dxa"/>
          </w:tcPr>
          <w:p w14:paraId="69BF1D4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045" w:type="dxa"/>
          </w:tcPr>
          <w:p w14:paraId="63D34EA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478" w:type="dxa"/>
            <w:shd w:val="clear" w:color="auto" w:fill="ADAAAA"/>
          </w:tcPr>
          <w:p w14:paraId="3C7CAA3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866" w:type="dxa"/>
            <w:shd w:val="clear" w:color="auto" w:fill="ADAAAA"/>
          </w:tcPr>
          <w:p w14:paraId="159BDD0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419" w:type="dxa"/>
            <w:shd w:val="clear" w:color="auto" w:fill="ADAAAA"/>
          </w:tcPr>
          <w:p w14:paraId="1779FFA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561" w:type="dxa"/>
            <w:shd w:val="clear" w:color="auto" w:fill="ADAAAA"/>
          </w:tcPr>
          <w:p w14:paraId="3E50609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</w:tbl>
    <w:p w14:paraId="73E1A27F" w14:textId="65733C23" w:rsidR="005B0412" w:rsidRPr="00EB2D58" w:rsidRDefault="00CE2087" w:rsidP="003C2785">
      <w:pPr>
        <w:ind w:left="323"/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</w:rPr>
        <w:t>*Contoh:</w:t>
      </w:r>
      <w:r w:rsidRPr="00EB2D58">
        <w:rPr>
          <w:rFonts w:ascii="Arial" w:hAnsi="Arial" w:cs="Arial"/>
          <w:spacing w:val="-2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Laporan</w:t>
      </w:r>
      <w:r w:rsidRPr="00EB2D58">
        <w:rPr>
          <w:rFonts w:ascii="Arial" w:hAnsi="Arial" w:cs="Arial"/>
          <w:spacing w:val="53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pelaksanaan</w:t>
      </w:r>
      <w:r w:rsidRPr="00EB2D58">
        <w:rPr>
          <w:rFonts w:ascii="Arial" w:hAnsi="Arial" w:cs="Arial"/>
          <w:spacing w:val="-1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kerja</w:t>
      </w:r>
      <w:r w:rsidRPr="00EB2D58">
        <w:rPr>
          <w:rFonts w:ascii="Arial" w:hAnsi="Arial" w:cs="Arial"/>
          <w:spacing w:val="-3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sama</w:t>
      </w:r>
    </w:p>
    <w:p w14:paraId="3223D9CC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4674419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8AC3685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1B45212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DBD80DD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A056FBB" w14:textId="79FC0C5B" w:rsidR="005B0412" w:rsidRPr="00EB2D58" w:rsidRDefault="000308F6" w:rsidP="003C2785">
      <w:pPr>
        <w:pStyle w:val="BodyText"/>
        <w:spacing w:before="3"/>
        <w:rPr>
          <w:rFonts w:ascii="Arial" w:hAnsi="Arial" w:cs="Arial"/>
          <w:sz w:val="20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02FCCB2A" wp14:editId="409A4955">
                <wp:simplePos x="0" y="0"/>
                <wp:positionH relativeFrom="page">
                  <wp:posOffset>914400</wp:posOffset>
                </wp:positionH>
                <wp:positionV relativeFrom="paragraph">
                  <wp:posOffset>186690</wp:posOffset>
                </wp:positionV>
                <wp:extent cx="8816975" cy="0"/>
                <wp:effectExtent l="0" t="0" r="0" b="0"/>
                <wp:wrapTopAndBottom/>
                <wp:docPr id="69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169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41A431" id="Line 24" o:spid="_x0000_s1026" style="position:absolute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4.7pt" to="766.25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" strokeweight=".5pt">
                <w10:wrap type="topAndBottom" anchorx="page"/>
              </v:line>
            </w:pict>
          </mc:Fallback>
        </mc:AlternateContent>
      </w:r>
    </w:p>
    <w:p w14:paraId="1D9C43C9" w14:textId="77777777" w:rsidR="005B0412" w:rsidRPr="00EB2D58" w:rsidRDefault="005B0412" w:rsidP="003C2785">
      <w:pPr>
        <w:rPr>
          <w:rFonts w:ascii="Arial" w:hAnsi="Arial" w:cs="Arial"/>
          <w:sz w:val="20"/>
        </w:rPr>
        <w:sectPr w:rsidR="005B0412" w:rsidRPr="00EB2D58">
          <w:footerReference w:type="default" r:id="rId11"/>
          <w:pgSz w:w="16850" w:h="11910" w:orient="landscape"/>
          <w:pgMar w:top="1100" w:right="1240" w:bottom="1540" w:left="1400" w:header="0" w:footer="1344" w:gutter="0"/>
          <w:cols w:space="720"/>
        </w:sectPr>
      </w:pPr>
    </w:p>
    <w:p w14:paraId="0EE12A3F" w14:textId="77777777" w:rsidR="005B0412" w:rsidRPr="00EB2D58" w:rsidRDefault="00CE2087" w:rsidP="003C2785">
      <w:pPr>
        <w:pStyle w:val="ListParagraph"/>
        <w:numPr>
          <w:ilvl w:val="2"/>
          <w:numId w:val="13"/>
        </w:numPr>
        <w:tabs>
          <w:tab w:val="left" w:pos="653"/>
        </w:tabs>
        <w:spacing w:before="79"/>
        <w:ind w:left="652"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lastRenderedPageBreak/>
        <w:t>Penjamina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Mutu</w:t>
      </w:r>
    </w:p>
    <w:p w14:paraId="6F1E7D83" w14:textId="0EF6EC1F" w:rsidR="005B0412" w:rsidRPr="00EB2D58" w:rsidRDefault="00CE2087" w:rsidP="003C2785">
      <w:pPr>
        <w:pStyle w:val="BodyText"/>
        <w:spacing w:before="127"/>
        <w:ind w:left="100" w:right="393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512819" w:rsidRPr="00EB2D58">
        <w:rPr>
          <w:rFonts w:ascii="Arial" w:hAnsi="Arial" w:cs="Arial"/>
        </w:rPr>
        <w:t>1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keberada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unsur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laksana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njamin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mutu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i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S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(</w:t>
      </w:r>
      <w:r w:rsidR="00512819" w:rsidRPr="00EB2D58">
        <w:rPr>
          <w:rFonts w:ascii="Arial" w:hAnsi="Arial" w:cs="Arial"/>
        </w:rPr>
        <w:t>2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-59"/>
        </w:rPr>
        <w:t xml:space="preserve"> </w:t>
      </w:r>
      <w:r w:rsidRPr="00EB2D58">
        <w:rPr>
          <w:rFonts w:ascii="Arial" w:hAnsi="Arial" w:cs="Arial"/>
        </w:rPr>
        <w:t>pelaksana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njamin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mutu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i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S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yang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merefleksik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wujud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ri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kebijak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njaminan mutu yang telah ditetapkan oleh PT dan/atau UPPS, dan (</w:t>
      </w:r>
      <w:r w:rsidR="00512819" w:rsidRPr="00EB2D58">
        <w:rPr>
          <w:rFonts w:ascii="Arial" w:hAnsi="Arial" w:cs="Arial"/>
        </w:rPr>
        <w:t>3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bukti pelaksana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njaminan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mutu di PS.</w:t>
      </w:r>
    </w:p>
    <w:p w14:paraId="31CD1530" w14:textId="2D18803F" w:rsidR="00512819" w:rsidRPr="00EB2D58" w:rsidRDefault="0051596F" w:rsidP="003C2785">
      <w:pPr>
        <w:pStyle w:val="BodyText"/>
        <w:spacing w:before="127"/>
        <w:ind w:left="100" w:right="393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25216" behindDoc="0" locked="0" layoutInCell="1" allowOverlap="1" wp14:anchorId="0181BA11" wp14:editId="7E59D807">
                <wp:simplePos x="0" y="0"/>
                <wp:positionH relativeFrom="margin">
                  <wp:posOffset>111126</wp:posOffset>
                </wp:positionH>
                <wp:positionV relativeFrom="paragraph">
                  <wp:posOffset>86995</wp:posOffset>
                </wp:positionV>
                <wp:extent cx="5726430" cy="457200"/>
                <wp:effectExtent l="0" t="0" r="26670" b="19050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643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4622B3" id="Rectangle 106" o:spid="_x0000_s1026" style="position:absolute;margin-left:8.75pt;margin-top:6.85pt;width:450.9pt;height:36pt;z-index:4876252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7FC2077E" w14:textId="313082D9" w:rsidR="005B0412" w:rsidRPr="00EB2D58" w:rsidRDefault="005B0412" w:rsidP="003C2785">
      <w:pPr>
        <w:pStyle w:val="BodyText"/>
        <w:rPr>
          <w:rFonts w:ascii="Arial" w:hAnsi="Arial" w:cs="Arial"/>
        </w:rPr>
      </w:pPr>
    </w:p>
    <w:p w14:paraId="10FE5931" w14:textId="77777777" w:rsidR="00512819" w:rsidRPr="00EB2D58" w:rsidRDefault="00512819" w:rsidP="003C2785">
      <w:pPr>
        <w:pStyle w:val="BodyText"/>
        <w:rPr>
          <w:rFonts w:ascii="Arial" w:hAnsi="Arial" w:cs="Arial"/>
          <w:sz w:val="33"/>
        </w:rPr>
      </w:pPr>
    </w:p>
    <w:p w14:paraId="51A6652F" w14:textId="77777777" w:rsidR="005B0412" w:rsidRPr="00EB2D58" w:rsidRDefault="00CE2087" w:rsidP="003C2785">
      <w:pPr>
        <w:pStyle w:val="ListParagraph"/>
        <w:numPr>
          <w:ilvl w:val="1"/>
          <w:numId w:val="13"/>
        </w:numPr>
        <w:tabs>
          <w:tab w:val="left" w:pos="470"/>
        </w:tabs>
        <w:spacing w:before="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Evaluasi</w:t>
      </w:r>
    </w:p>
    <w:p w14:paraId="77849204" w14:textId="1D28F407" w:rsidR="005B0412" w:rsidRPr="00EB2D58" w:rsidRDefault="00EE05A9" w:rsidP="003C2785">
      <w:pPr>
        <w:pStyle w:val="BodyText"/>
        <w:spacing w:before="126"/>
        <w:ind w:left="100" w:right="394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E</w:t>
      </w:r>
      <w:r w:rsidR="00CE2087" w:rsidRPr="00EB2D58">
        <w:rPr>
          <w:rFonts w:ascii="Arial" w:hAnsi="Arial" w:cs="Arial"/>
        </w:rPr>
        <w:t>valuasi terhadap 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 keberadaan dan kelengkapan kebijakan tentang tat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among,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tata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kelola,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kerja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sama,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sosialisasi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kebijakan,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implementasi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4D0F65"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7F787387" w14:textId="5FE01CA0" w:rsidR="00EE05A9" w:rsidRPr="00EB2D58" w:rsidRDefault="0051596F" w:rsidP="003C2785">
      <w:pPr>
        <w:pStyle w:val="BodyText"/>
        <w:spacing w:before="126"/>
        <w:ind w:left="100" w:right="394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27264" behindDoc="0" locked="0" layoutInCell="1" allowOverlap="1" wp14:anchorId="166A796B" wp14:editId="63CCCC46">
                <wp:simplePos x="0" y="0"/>
                <wp:positionH relativeFrom="margin">
                  <wp:posOffset>101600</wp:posOffset>
                </wp:positionH>
                <wp:positionV relativeFrom="paragraph">
                  <wp:posOffset>110490</wp:posOffset>
                </wp:positionV>
                <wp:extent cx="5753100" cy="457200"/>
                <wp:effectExtent l="0" t="0" r="19050" b="19050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3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0497651" id="Rectangle 107" o:spid="_x0000_s1026" style="position:absolute;margin-left:8pt;margin-top:8.7pt;width:453pt;height:36pt;z-index:487627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3663A59D" w14:textId="6DDA0433" w:rsidR="00EE05A9" w:rsidRPr="00EB2D58" w:rsidRDefault="00EE05A9" w:rsidP="003C2785">
      <w:pPr>
        <w:pStyle w:val="BodyText"/>
        <w:spacing w:before="126"/>
        <w:ind w:left="100" w:right="394"/>
        <w:jc w:val="both"/>
        <w:rPr>
          <w:rFonts w:ascii="Arial" w:hAnsi="Arial" w:cs="Arial"/>
        </w:rPr>
      </w:pPr>
    </w:p>
    <w:p w14:paraId="33E28A68" w14:textId="77777777" w:rsidR="005B0412" w:rsidRPr="00EB2D58" w:rsidRDefault="005B0412" w:rsidP="003C2785">
      <w:pPr>
        <w:pStyle w:val="BodyText"/>
        <w:spacing w:before="4"/>
        <w:rPr>
          <w:rFonts w:ascii="Arial" w:hAnsi="Arial" w:cs="Arial"/>
          <w:sz w:val="23"/>
        </w:rPr>
      </w:pPr>
    </w:p>
    <w:p w14:paraId="14E48170" w14:textId="77777777" w:rsidR="005B0412" w:rsidRPr="00EB2D58" w:rsidRDefault="00CE2087" w:rsidP="003C2785">
      <w:pPr>
        <w:pStyle w:val="ListParagraph"/>
        <w:numPr>
          <w:ilvl w:val="1"/>
          <w:numId w:val="13"/>
        </w:numPr>
        <w:tabs>
          <w:tab w:val="left" w:pos="468"/>
        </w:tabs>
        <w:ind w:left="467" w:hanging="368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indak Lanjut</w:t>
      </w:r>
    </w:p>
    <w:p w14:paraId="1D466E5F" w14:textId="003EC34B" w:rsidR="005B0412" w:rsidRPr="00EB2D58" w:rsidRDefault="00EE05A9" w:rsidP="003C2785">
      <w:pPr>
        <w:pStyle w:val="BodyText"/>
        <w:spacing w:before="126"/>
        <w:ind w:left="100" w:right="390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</w:t>
      </w:r>
      <w:r w:rsidR="00CE2087" w:rsidRPr="00EB2D58">
        <w:rPr>
          <w:rFonts w:ascii="Arial" w:hAnsi="Arial" w:cs="Arial"/>
        </w:rPr>
        <w:t>indak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lanjut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58"/>
        </w:rPr>
        <w:t xml:space="preserve"> </w:t>
      </w:r>
      <w:r w:rsidR="00CE2087" w:rsidRPr="00EB2D58">
        <w:rPr>
          <w:rFonts w:ascii="Arial" w:hAnsi="Arial" w:cs="Arial"/>
        </w:rPr>
        <w:t>tela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ambil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UPP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rangk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eningkat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ualita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lengkapan kebijakan tentang tata pamong, tata kelola, dan kerja sama, (</w:t>
      </w:r>
      <w:r w:rsidRPr="00EB2D58">
        <w:rPr>
          <w:rFonts w:ascii="Arial" w:hAnsi="Arial" w:cs="Arial"/>
        </w:rPr>
        <w:t>2</w:t>
      </w:r>
      <w:r w:rsidR="00CE2087" w:rsidRPr="00EB2D58">
        <w:rPr>
          <w:rFonts w:ascii="Arial" w:hAnsi="Arial" w:cs="Arial"/>
        </w:rPr>
        <w:t>) sosialisa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ijakan,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implementasi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062B2A69" w14:textId="464A954E" w:rsidR="005B0412" w:rsidRPr="00EB2D58" w:rsidRDefault="0051596F" w:rsidP="003C2785">
      <w:pPr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29312" behindDoc="0" locked="0" layoutInCell="1" allowOverlap="1" wp14:anchorId="371B667B" wp14:editId="61058A93">
                <wp:simplePos x="0" y="0"/>
                <wp:positionH relativeFrom="margin">
                  <wp:posOffset>101600</wp:posOffset>
                </wp:positionH>
                <wp:positionV relativeFrom="paragraph">
                  <wp:posOffset>69215</wp:posOffset>
                </wp:positionV>
                <wp:extent cx="5735955" cy="457200"/>
                <wp:effectExtent l="0" t="0" r="17145" b="19050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595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ED9ADFB" id="Rectangle 108" o:spid="_x0000_s1026" style="position:absolute;margin-left:8pt;margin-top:5.45pt;width:451.65pt;height:36pt;z-index:487629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3204ED55" w14:textId="7FE66F59" w:rsidR="00441100" w:rsidRPr="00EB2D58" w:rsidRDefault="00441100" w:rsidP="003C2785">
      <w:pPr>
        <w:jc w:val="both"/>
        <w:rPr>
          <w:rFonts w:ascii="Arial" w:hAnsi="Arial" w:cs="Arial"/>
        </w:rPr>
        <w:sectPr w:rsidR="00441100" w:rsidRPr="00EB2D58">
          <w:footerReference w:type="default" r:id="rId12"/>
          <w:pgSz w:w="11910" w:h="16850"/>
          <w:pgMar w:top="1360" w:right="1040" w:bottom="1560" w:left="1340" w:header="0" w:footer="1378" w:gutter="0"/>
          <w:cols w:space="720"/>
        </w:sectPr>
      </w:pPr>
    </w:p>
    <w:p w14:paraId="02119FEA" w14:textId="77777777" w:rsidR="005B0412" w:rsidRPr="00EB2D58" w:rsidRDefault="00CE2087" w:rsidP="003C2785">
      <w:pPr>
        <w:pStyle w:val="Heading2"/>
        <w:spacing w:before="79"/>
        <w:ind w:left="100" w:firstLine="0"/>
        <w:jc w:val="both"/>
      </w:pPr>
      <w:bookmarkStart w:id="5" w:name="_TOC_250006"/>
      <w:r w:rsidRPr="00EB2D58">
        <w:lastRenderedPageBreak/>
        <w:t>KRITERIA</w:t>
      </w:r>
      <w:r w:rsidRPr="00EB2D58">
        <w:rPr>
          <w:spacing w:val="-3"/>
        </w:rPr>
        <w:t xml:space="preserve"> </w:t>
      </w:r>
      <w:r w:rsidRPr="00EB2D58">
        <w:t>3.</w:t>
      </w:r>
      <w:r w:rsidRPr="00EB2D58">
        <w:rPr>
          <w:spacing w:val="-2"/>
        </w:rPr>
        <w:t xml:space="preserve"> </w:t>
      </w:r>
      <w:bookmarkEnd w:id="5"/>
      <w:r w:rsidRPr="00EB2D58">
        <w:t>MAHASISWA</w:t>
      </w:r>
    </w:p>
    <w:p w14:paraId="793072CD" w14:textId="77777777" w:rsidR="005B0412" w:rsidRPr="00EB2D58" w:rsidRDefault="005B0412" w:rsidP="003C2785">
      <w:pPr>
        <w:pStyle w:val="BodyText"/>
        <w:spacing w:before="4"/>
        <w:rPr>
          <w:rFonts w:ascii="Arial" w:hAnsi="Arial" w:cs="Arial"/>
          <w:b/>
          <w:sz w:val="34"/>
        </w:rPr>
      </w:pPr>
    </w:p>
    <w:p w14:paraId="52B1156A" w14:textId="12738CEE" w:rsidR="005B0412" w:rsidRPr="00EB2D58" w:rsidRDefault="00CE2087" w:rsidP="003C2785">
      <w:pPr>
        <w:pStyle w:val="ListParagraph"/>
        <w:numPr>
          <w:ilvl w:val="1"/>
          <w:numId w:val="12"/>
        </w:numPr>
        <w:tabs>
          <w:tab w:val="left" w:pos="471"/>
        </w:tabs>
        <w:ind w:hanging="37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bijakan</w:t>
      </w:r>
      <w:r w:rsidRPr="00EB2D58">
        <w:rPr>
          <w:rFonts w:ascii="Arial" w:hAnsi="Arial" w:cs="Arial"/>
          <w:b/>
          <w:spacing w:val="-4"/>
        </w:rPr>
        <w:t xml:space="preserve"> </w:t>
      </w:r>
    </w:p>
    <w:p w14:paraId="6E8F667C" w14:textId="20F39876" w:rsidR="005B0412" w:rsidRPr="00EB2D58" w:rsidRDefault="00CE2087" w:rsidP="003C2785">
      <w:pPr>
        <w:pStyle w:val="BodyText"/>
        <w:spacing w:before="127"/>
        <w:ind w:left="100" w:right="391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C253C0" w:rsidRPr="00EB2D58">
        <w:rPr>
          <w:rFonts w:ascii="Arial" w:hAnsi="Arial" w:cs="Arial"/>
          <w:lang w:val="en-US"/>
        </w:rPr>
        <w:t>1</w:t>
      </w:r>
      <w:r w:rsidRPr="00EB2D58">
        <w:rPr>
          <w:rFonts w:ascii="Arial" w:hAnsi="Arial" w:cs="Arial"/>
        </w:rPr>
        <w:t>) kebijakan tertulis dalam bentuk peraturan perundang-undangan dan/atau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impin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tertinggi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guru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tinggi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yang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mengatur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nerima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mahasiswa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baru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(</w:t>
      </w:r>
      <w:r w:rsidR="00C253C0" w:rsidRPr="00EB2D58">
        <w:rPr>
          <w:rFonts w:ascii="Arial" w:hAnsi="Arial" w:cs="Arial"/>
          <w:lang w:val="en-US"/>
        </w:rPr>
        <w:t>2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sosialisasi kebijakan tersebut.</w:t>
      </w:r>
    </w:p>
    <w:p w14:paraId="3C2C9E04" w14:textId="00935386" w:rsidR="00C253C0" w:rsidRPr="00EB2D58" w:rsidRDefault="00C253C0" w:rsidP="003C2785">
      <w:pPr>
        <w:pStyle w:val="BodyText"/>
        <w:spacing w:before="127"/>
        <w:ind w:left="100" w:right="391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31360" behindDoc="0" locked="0" layoutInCell="1" allowOverlap="1" wp14:anchorId="19EDFA0A" wp14:editId="0CD3CF52">
                <wp:simplePos x="0" y="0"/>
                <wp:positionH relativeFrom="margin">
                  <wp:posOffset>92075</wp:posOffset>
                </wp:positionH>
                <wp:positionV relativeFrom="paragraph">
                  <wp:posOffset>113665</wp:posOffset>
                </wp:positionV>
                <wp:extent cx="5724525" cy="457200"/>
                <wp:effectExtent l="0" t="0" r="28575" b="1905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974521" id="Rectangle 116" o:spid="_x0000_s1026" style="position:absolute;margin-left:7.25pt;margin-top:8.95pt;width:450.75pt;height:36pt;z-index:487631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08ECB342" w14:textId="593C7CF9" w:rsidR="00C253C0" w:rsidRPr="00EB2D58" w:rsidRDefault="00C253C0" w:rsidP="003C2785">
      <w:pPr>
        <w:pStyle w:val="BodyText"/>
        <w:spacing w:before="127"/>
        <w:ind w:left="100" w:right="391"/>
        <w:jc w:val="both"/>
        <w:rPr>
          <w:rFonts w:ascii="Arial" w:hAnsi="Arial" w:cs="Arial"/>
        </w:rPr>
      </w:pPr>
    </w:p>
    <w:p w14:paraId="0E5BA13B" w14:textId="77777777" w:rsidR="005B0412" w:rsidRPr="00EB2D58" w:rsidRDefault="005B0412" w:rsidP="003C2785">
      <w:pPr>
        <w:pStyle w:val="BodyText"/>
        <w:rPr>
          <w:rFonts w:ascii="Arial" w:hAnsi="Arial" w:cs="Arial"/>
          <w:sz w:val="33"/>
        </w:rPr>
      </w:pPr>
    </w:p>
    <w:p w14:paraId="6C450369" w14:textId="77777777" w:rsidR="005B0412" w:rsidRPr="00EB2D58" w:rsidRDefault="00CE2087" w:rsidP="003C2785">
      <w:pPr>
        <w:pStyle w:val="ListParagraph"/>
        <w:numPr>
          <w:ilvl w:val="1"/>
          <w:numId w:val="12"/>
        </w:numPr>
        <w:tabs>
          <w:tab w:val="left" w:pos="471"/>
        </w:tabs>
        <w:spacing w:before="1"/>
        <w:ind w:hanging="37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laksanaan</w:t>
      </w:r>
    </w:p>
    <w:p w14:paraId="2EA0CF14" w14:textId="77777777" w:rsidR="005B0412" w:rsidRPr="00EB2D58" w:rsidRDefault="00CE2087" w:rsidP="003C2785">
      <w:pPr>
        <w:pStyle w:val="ListParagraph"/>
        <w:numPr>
          <w:ilvl w:val="2"/>
          <w:numId w:val="12"/>
        </w:numPr>
        <w:tabs>
          <w:tab w:val="left" w:pos="653"/>
        </w:tabs>
        <w:spacing w:before="126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riteria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Penerimaan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Mahasiswa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Baru</w:t>
      </w:r>
    </w:p>
    <w:p w14:paraId="6A34F686" w14:textId="2B5496B4" w:rsidR="005B0412" w:rsidRPr="00EB2D58" w:rsidRDefault="00C253C0" w:rsidP="003C2785">
      <w:pPr>
        <w:pStyle w:val="BodyText"/>
        <w:spacing w:before="127"/>
        <w:ind w:left="100" w:right="392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K</w:t>
      </w:r>
      <w:r w:rsidR="00CE2087" w:rsidRPr="00EB2D58">
        <w:rPr>
          <w:rFonts w:ascii="Arial" w:hAnsi="Arial" w:cs="Arial"/>
        </w:rPr>
        <w:t>riteria penerimaan mahasiswa yang terkait dengan 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 IPK saat calon mahasisw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lulus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dari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S2,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nilai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4D0F65" w:rsidRPr="00EB2D58">
        <w:rPr>
          <w:rFonts w:ascii="Arial" w:hAnsi="Arial" w:cs="Arial"/>
        </w:rPr>
        <w:t>Tes</w:t>
      </w:r>
      <w:r w:rsidR="004D0F65" w:rsidRPr="00EB2D58">
        <w:rPr>
          <w:rFonts w:ascii="Arial" w:hAnsi="Arial" w:cs="Arial"/>
          <w:spacing w:val="-8"/>
        </w:rPr>
        <w:t xml:space="preserve"> </w:t>
      </w:r>
      <w:r w:rsidR="004D0F65" w:rsidRPr="00EB2D58">
        <w:rPr>
          <w:rFonts w:ascii="Arial" w:hAnsi="Arial" w:cs="Arial"/>
        </w:rPr>
        <w:t>Potensi</w:t>
      </w:r>
      <w:r w:rsidR="004D0F65" w:rsidRPr="00EB2D58">
        <w:rPr>
          <w:rFonts w:ascii="Arial" w:hAnsi="Arial" w:cs="Arial"/>
          <w:spacing w:val="-4"/>
        </w:rPr>
        <w:t xml:space="preserve"> </w:t>
      </w:r>
      <w:r w:rsidR="004D0F65" w:rsidRPr="00EB2D58">
        <w:rPr>
          <w:rFonts w:ascii="Arial" w:hAnsi="Arial" w:cs="Arial"/>
        </w:rPr>
        <w:t>Akademik</w:t>
      </w:r>
      <w:r w:rsidR="004D0F65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(TPA),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nilai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bahasa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Inggris,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4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nilai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tes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bidang</w:t>
      </w:r>
      <w:r w:rsidR="004D0F65"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keilmuan, da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5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2"/>
        </w:rPr>
        <w:t xml:space="preserve"> </w:t>
      </w:r>
      <w:r w:rsidR="00CE2087" w:rsidRPr="00EB2D58">
        <w:rPr>
          <w:rFonts w:ascii="Arial" w:hAnsi="Arial" w:cs="Arial"/>
        </w:rPr>
        <w:t>pengalam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penelitian &amp;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publikasi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bidang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pendidikan.</w:t>
      </w:r>
    </w:p>
    <w:p w14:paraId="322F6AE4" w14:textId="1AC6678D" w:rsidR="00C253C0" w:rsidRPr="00EB2D58" w:rsidRDefault="00C253C0" w:rsidP="003C2785">
      <w:pPr>
        <w:pStyle w:val="BodyText"/>
        <w:spacing w:before="127"/>
        <w:ind w:left="100" w:right="392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33408" behindDoc="0" locked="0" layoutInCell="1" allowOverlap="1" wp14:anchorId="55F6F8AF" wp14:editId="1952568D">
                <wp:simplePos x="0" y="0"/>
                <wp:positionH relativeFrom="margin">
                  <wp:posOffset>92075</wp:posOffset>
                </wp:positionH>
                <wp:positionV relativeFrom="paragraph">
                  <wp:posOffset>130810</wp:posOffset>
                </wp:positionV>
                <wp:extent cx="5715000" cy="457200"/>
                <wp:effectExtent l="0" t="0" r="19050" b="1905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D4D2C4" id="Rectangle 117" o:spid="_x0000_s1026" style="position:absolute;margin-left:7.25pt;margin-top:10.3pt;width:450pt;height:36pt;z-index:487633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73D3855A" w14:textId="29B4DE71" w:rsidR="00C253C0" w:rsidRPr="00EB2D58" w:rsidRDefault="00C253C0" w:rsidP="003C2785">
      <w:pPr>
        <w:pStyle w:val="BodyText"/>
        <w:spacing w:before="127"/>
        <w:ind w:left="100" w:right="392"/>
        <w:jc w:val="both"/>
        <w:rPr>
          <w:rFonts w:ascii="Arial" w:hAnsi="Arial" w:cs="Arial"/>
        </w:rPr>
      </w:pPr>
    </w:p>
    <w:p w14:paraId="0CE25EBB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32"/>
        </w:rPr>
      </w:pPr>
    </w:p>
    <w:p w14:paraId="6358DC8F" w14:textId="77777777" w:rsidR="005B0412" w:rsidRPr="00EB2D58" w:rsidRDefault="00CE2087" w:rsidP="003C2785">
      <w:pPr>
        <w:pStyle w:val="ListParagraph"/>
        <w:numPr>
          <w:ilvl w:val="2"/>
          <w:numId w:val="12"/>
        </w:numPr>
        <w:tabs>
          <w:tab w:val="left" w:pos="653"/>
        </w:tabs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tersediaan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dan</w:t>
      </w:r>
      <w:r w:rsidRPr="00EB2D58">
        <w:rPr>
          <w:rFonts w:ascii="Arial" w:hAnsi="Arial" w:cs="Arial"/>
          <w:b/>
          <w:spacing w:val="-6"/>
        </w:rPr>
        <w:t xml:space="preserve"> </w:t>
      </w:r>
      <w:r w:rsidRPr="00EB2D58">
        <w:rPr>
          <w:rFonts w:ascii="Arial" w:hAnsi="Arial" w:cs="Arial"/>
          <w:b/>
        </w:rPr>
        <w:t>Pelaksanaan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Pemberian</w:t>
      </w:r>
      <w:r w:rsidRPr="00EB2D58">
        <w:rPr>
          <w:rFonts w:ascii="Arial" w:hAnsi="Arial" w:cs="Arial"/>
          <w:b/>
          <w:spacing w:val="1"/>
        </w:rPr>
        <w:t xml:space="preserve"> </w:t>
      </w:r>
      <w:r w:rsidRPr="00EB2D58">
        <w:rPr>
          <w:rFonts w:ascii="Arial" w:hAnsi="Arial" w:cs="Arial"/>
          <w:b/>
        </w:rPr>
        <w:t>Layanan Bimbingan</w:t>
      </w:r>
    </w:p>
    <w:p w14:paraId="631255BB" w14:textId="1AAF667A" w:rsidR="005B0412" w:rsidRPr="00EB2D58" w:rsidRDefault="00C253C0" w:rsidP="003C2785">
      <w:pPr>
        <w:pStyle w:val="BodyText"/>
        <w:spacing w:before="126"/>
        <w:ind w:left="100" w:right="393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K</w:t>
      </w:r>
      <w:r w:rsidR="00CE2087" w:rsidRPr="00EB2D58">
        <w:rPr>
          <w:rFonts w:ascii="Arial" w:hAnsi="Arial" w:cs="Arial"/>
        </w:rPr>
        <w:t>etersediaan dan pelaksanaan pemberian layanan bimbingan kepada mahasisw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lam bentuk 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 bimbingan penulisan proposal penelitian untuk disertasi, 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 bimbing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laksana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penelitian,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bimbing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penulisan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disertasi,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6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4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bimbingan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penulis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artikel</w:t>
      </w:r>
      <w:r w:rsidR="00CE2087" w:rsidRPr="00EB2D58">
        <w:rPr>
          <w:rFonts w:ascii="Arial" w:hAnsi="Arial" w:cs="Arial"/>
          <w:spacing w:val="-58"/>
        </w:rPr>
        <w:t xml:space="preserve"> </w:t>
      </w:r>
      <w:r w:rsidR="00CE2087" w:rsidRPr="00EB2D58">
        <w:rPr>
          <w:rFonts w:ascii="Arial" w:hAnsi="Arial" w:cs="Arial"/>
        </w:rPr>
        <w:t>untuk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publikasi.</w:t>
      </w:r>
    </w:p>
    <w:p w14:paraId="55FB255E" w14:textId="456CD250" w:rsidR="00C253C0" w:rsidRPr="00EB2D58" w:rsidRDefault="007829BC" w:rsidP="003C2785">
      <w:pPr>
        <w:pStyle w:val="BodyText"/>
        <w:spacing w:before="126"/>
        <w:ind w:left="100" w:right="393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35456" behindDoc="0" locked="0" layoutInCell="1" allowOverlap="1" wp14:anchorId="65076CEA" wp14:editId="31507F9A">
                <wp:simplePos x="0" y="0"/>
                <wp:positionH relativeFrom="margin">
                  <wp:posOffset>101600</wp:posOffset>
                </wp:positionH>
                <wp:positionV relativeFrom="paragraph">
                  <wp:posOffset>106045</wp:posOffset>
                </wp:positionV>
                <wp:extent cx="5715000" cy="457200"/>
                <wp:effectExtent l="0" t="0" r="19050" b="1905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A988DA5" id="Rectangle 118" o:spid="_x0000_s1026" style="position:absolute;margin-left:8pt;margin-top:8.35pt;width:450pt;height:36pt;z-index:4876354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7E9711CE" w14:textId="20E67D97" w:rsidR="00C253C0" w:rsidRPr="00EB2D58" w:rsidRDefault="00C253C0" w:rsidP="003C2785">
      <w:pPr>
        <w:pStyle w:val="BodyText"/>
        <w:spacing w:before="126"/>
        <w:ind w:left="100" w:right="393"/>
        <w:jc w:val="both"/>
        <w:rPr>
          <w:rFonts w:ascii="Arial" w:hAnsi="Arial" w:cs="Arial"/>
          <w:lang w:val="en-US"/>
        </w:rPr>
      </w:pPr>
    </w:p>
    <w:p w14:paraId="516FC378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33"/>
        </w:rPr>
      </w:pPr>
    </w:p>
    <w:p w14:paraId="47AAB8F2" w14:textId="77777777" w:rsidR="005B0412" w:rsidRPr="00EB2D58" w:rsidRDefault="00CE2087" w:rsidP="003C2785">
      <w:pPr>
        <w:pStyle w:val="ListParagraph"/>
        <w:numPr>
          <w:ilvl w:val="1"/>
          <w:numId w:val="12"/>
        </w:numPr>
        <w:tabs>
          <w:tab w:val="left" w:pos="470"/>
        </w:tabs>
        <w:ind w:left="469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Evaluasi</w:t>
      </w:r>
    </w:p>
    <w:p w14:paraId="7B85FA65" w14:textId="360DDFB2" w:rsidR="005B0412" w:rsidRPr="00EB2D58" w:rsidRDefault="00C253C0" w:rsidP="003C2785">
      <w:pPr>
        <w:pStyle w:val="BodyText"/>
        <w:spacing w:before="126"/>
        <w:ind w:left="100" w:right="394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E</w:t>
      </w:r>
      <w:r w:rsidR="00CE2087" w:rsidRPr="00EB2D58">
        <w:rPr>
          <w:rFonts w:ascii="Arial" w:hAnsi="Arial" w:cs="Arial"/>
        </w:rPr>
        <w:t>valua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rhadap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lengkap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ntang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nerim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ahasisw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baru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sosialisa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ijakan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implementa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4D0F65"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3B2878C7" w14:textId="49B6BC8E" w:rsidR="00C253C0" w:rsidRPr="00EB2D58" w:rsidRDefault="007829BC" w:rsidP="003C2785">
      <w:pPr>
        <w:pStyle w:val="BodyText"/>
        <w:spacing w:before="126"/>
        <w:ind w:left="100" w:right="394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37504" behindDoc="0" locked="0" layoutInCell="1" allowOverlap="1" wp14:anchorId="2E2D9F5E" wp14:editId="1A4F769F">
                <wp:simplePos x="0" y="0"/>
                <wp:positionH relativeFrom="margin">
                  <wp:posOffset>92075</wp:posOffset>
                </wp:positionH>
                <wp:positionV relativeFrom="paragraph">
                  <wp:posOffset>144780</wp:posOffset>
                </wp:positionV>
                <wp:extent cx="5724525" cy="457200"/>
                <wp:effectExtent l="0" t="0" r="28575" b="1905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B74086" id="Rectangle 119" o:spid="_x0000_s1026" style="position:absolute;margin-left:7.25pt;margin-top:11.4pt;width:450.75pt;height:36pt;z-index:4876375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274E027F" w14:textId="70320355" w:rsidR="00C253C0" w:rsidRPr="00EB2D58" w:rsidRDefault="00C253C0" w:rsidP="003C2785">
      <w:pPr>
        <w:pStyle w:val="BodyText"/>
        <w:spacing w:before="126"/>
        <w:ind w:left="100" w:right="394"/>
        <w:jc w:val="both"/>
        <w:rPr>
          <w:rFonts w:ascii="Arial" w:hAnsi="Arial" w:cs="Arial"/>
        </w:rPr>
      </w:pPr>
    </w:p>
    <w:p w14:paraId="5DE3F6C4" w14:textId="77777777" w:rsidR="005B0412" w:rsidRPr="00EB2D58" w:rsidRDefault="005B0412" w:rsidP="003C2785">
      <w:pPr>
        <w:pStyle w:val="BodyText"/>
        <w:spacing w:before="1"/>
        <w:rPr>
          <w:rFonts w:ascii="Arial" w:hAnsi="Arial" w:cs="Arial"/>
          <w:sz w:val="33"/>
        </w:rPr>
      </w:pPr>
    </w:p>
    <w:p w14:paraId="0D7EA3A2" w14:textId="77777777" w:rsidR="005B0412" w:rsidRPr="00EB2D58" w:rsidRDefault="00CE2087" w:rsidP="003C2785">
      <w:pPr>
        <w:pStyle w:val="ListParagraph"/>
        <w:numPr>
          <w:ilvl w:val="1"/>
          <w:numId w:val="12"/>
        </w:numPr>
        <w:tabs>
          <w:tab w:val="left" w:pos="468"/>
        </w:tabs>
        <w:ind w:left="467" w:hanging="368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indak Lanjut</w:t>
      </w:r>
    </w:p>
    <w:p w14:paraId="2A26C125" w14:textId="0DC7141D" w:rsidR="005B0412" w:rsidRPr="00EB2D58" w:rsidRDefault="00C253C0" w:rsidP="00C253C0">
      <w:pPr>
        <w:pStyle w:val="BodyText"/>
        <w:spacing w:before="127"/>
        <w:ind w:left="100" w:right="392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</w:t>
      </w:r>
      <w:r w:rsidR="00CE2087" w:rsidRPr="00EB2D58">
        <w:rPr>
          <w:rFonts w:ascii="Arial" w:hAnsi="Arial" w:cs="Arial"/>
        </w:rPr>
        <w:t>indak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lanjut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58"/>
        </w:rPr>
        <w:t xml:space="preserve"> </w:t>
      </w:r>
      <w:r w:rsidR="00CE2087" w:rsidRPr="00EB2D58">
        <w:rPr>
          <w:rFonts w:ascii="Arial" w:hAnsi="Arial" w:cs="Arial"/>
        </w:rPr>
        <w:t>tela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ambil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UPP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rangk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eningkat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ualita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lengkapan</w:t>
      </w:r>
      <w:r w:rsidR="00CE2087" w:rsidRPr="00EB2D58">
        <w:rPr>
          <w:rFonts w:ascii="Arial" w:hAnsi="Arial" w:cs="Arial"/>
          <w:spacing w:val="17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15"/>
        </w:rPr>
        <w:t xml:space="preserve"> </w:t>
      </w:r>
      <w:r w:rsidR="00CE2087" w:rsidRPr="00EB2D58">
        <w:rPr>
          <w:rFonts w:ascii="Arial" w:hAnsi="Arial" w:cs="Arial"/>
        </w:rPr>
        <w:t>tentang</w:t>
      </w:r>
      <w:r w:rsidR="00CE2087" w:rsidRPr="00EB2D58">
        <w:rPr>
          <w:rFonts w:ascii="Arial" w:hAnsi="Arial" w:cs="Arial"/>
          <w:spacing w:val="17"/>
        </w:rPr>
        <w:t xml:space="preserve"> </w:t>
      </w:r>
      <w:r w:rsidR="00CE2087" w:rsidRPr="00EB2D58">
        <w:rPr>
          <w:rFonts w:ascii="Arial" w:hAnsi="Arial" w:cs="Arial"/>
        </w:rPr>
        <w:t>penerimaan</w:t>
      </w:r>
      <w:r w:rsidR="00CE2087" w:rsidRPr="00EB2D58">
        <w:rPr>
          <w:rFonts w:ascii="Arial" w:hAnsi="Arial" w:cs="Arial"/>
          <w:spacing w:val="16"/>
        </w:rPr>
        <w:t xml:space="preserve"> </w:t>
      </w:r>
      <w:r w:rsidR="00CE2087" w:rsidRPr="00EB2D58">
        <w:rPr>
          <w:rFonts w:ascii="Arial" w:hAnsi="Arial" w:cs="Arial"/>
        </w:rPr>
        <w:t>mahasiswa</w:t>
      </w:r>
      <w:r w:rsidR="00CE2087" w:rsidRPr="00EB2D58">
        <w:rPr>
          <w:rFonts w:ascii="Arial" w:hAnsi="Arial" w:cs="Arial"/>
          <w:spacing w:val="17"/>
        </w:rPr>
        <w:t xml:space="preserve"> </w:t>
      </w:r>
      <w:r w:rsidR="00CE2087" w:rsidRPr="00EB2D58">
        <w:rPr>
          <w:rFonts w:ascii="Arial" w:hAnsi="Arial" w:cs="Arial"/>
        </w:rPr>
        <w:t>baru,</w:t>
      </w:r>
      <w:r w:rsidR="00CE2087" w:rsidRPr="00EB2D58">
        <w:rPr>
          <w:rFonts w:ascii="Arial" w:hAnsi="Arial" w:cs="Arial"/>
          <w:spacing w:val="16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6"/>
        </w:rPr>
        <w:t xml:space="preserve"> </w:t>
      </w:r>
      <w:r w:rsidR="00CE2087" w:rsidRPr="00EB2D58">
        <w:rPr>
          <w:rFonts w:ascii="Arial" w:hAnsi="Arial" w:cs="Arial"/>
        </w:rPr>
        <w:t>sosialisasi</w:t>
      </w:r>
      <w:r w:rsidR="00CE2087" w:rsidRPr="00EB2D58">
        <w:rPr>
          <w:rFonts w:ascii="Arial" w:hAnsi="Arial" w:cs="Arial"/>
          <w:spacing w:val="17"/>
        </w:rPr>
        <w:t xml:space="preserve"> </w:t>
      </w:r>
      <w:r w:rsidR="00CE2087" w:rsidRPr="00EB2D58">
        <w:rPr>
          <w:rFonts w:ascii="Arial" w:hAnsi="Arial" w:cs="Arial"/>
        </w:rPr>
        <w:t>kebijakan,</w:t>
      </w:r>
      <w:r w:rsidR="00CE2087" w:rsidRPr="00EB2D58">
        <w:rPr>
          <w:rFonts w:ascii="Arial" w:hAnsi="Arial" w:cs="Arial"/>
          <w:spacing w:val="20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</w:rPr>
        <w:t xml:space="preserve"> (3) </w:t>
      </w:r>
      <w:r w:rsidR="00CE2087" w:rsidRPr="00EB2D58">
        <w:rPr>
          <w:rFonts w:ascii="Arial" w:hAnsi="Arial" w:cs="Arial"/>
        </w:rPr>
        <w:t>implementasi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291292BA" w14:textId="46A3BA71" w:rsidR="005B0412" w:rsidRPr="00EB2D58" w:rsidRDefault="007829BC" w:rsidP="003C2785">
      <w:pPr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39552" behindDoc="0" locked="0" layoutInCell="1" allowOverlap="1" wp14:anchorId="5B88D539" wp14:editId="07FF5F02">
                <wp:simplePos x="0" y="0"/>
                <wp:positionH relativeFrom="margin">
                  <wp:posOffset>92074</wp:posOffset>
                </wp:positionH>
                <wp:positionV relativeFrom="paragraph">
                  <wp:posOffset>155575</wp:posOffset>
                </wp:positionV>
                <wp:extent cx="5724525" cy="457200"/>
                <wp:effectExtent l="0" t="0" r="28575" b="1905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68997A" id="Rectangle 120" o:spid="_x0000_s1026" style="position:absolute;margin-left:7.25pt;margin-top:12.25pt;width:450.75pt;height:36pt;z-index:487639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16E370C9" w14:textId="73F63031" w:rsidR="007829BC" w:rsidRPr="00EB2D58" w:rsidRDefault="007829BC" w:rsidP="003C2785">
      <w:pPr>
        <w:jc w:val="both"/>
        <w:rPr>
          <w:rFonts w:ascii="Arial" w:hAnsi="Arial" w:cs="Arial"/>
        </w:rPr>
      </w:pPr>
    </w:p>
    <w:p w14:paraId="4AF147B5" w14:textId="77777777" w:rsidR="007829BC" w:rsidRPr="00EB2D58" w:rsidRDefault="007829BC" w:rsidP="003C2785">
      <w:pPr>
        <w:jc w:val="both"/>
        <w:rPr>
          <w:rFonts w:ascii="Arial" w:hAnsi="Arial" w:cs="Arial"/>
        </w:rPr>
      </w:pPr>
    </w:p>
    <w:p w14:paraId="2BCC68E2" w14:textId="2E6A9C0C" w:rsidR="007829BC" w:rsidRPr="00EB2D58" w:rsidRDefault="007829BC" w:rsidP="003C2785">
      <w:pPr>
        <w:jc w:val="both"/>
        <w:rPr>
          <w:rFonts w:ascii="Arial" w:hAnsi="Arial" w:cs="Arial"/>
        </w:rPr>
        <w:sectPr w:rsidR="007829BC" w:rsidRPr="00EB2D58">
          <w:pgSz w:w="11910" w:h="16850"/>
          <w:pgMar w:top="1360" w:right="1040" w:bottom="1560" w:left="1340" w:header="0" w:footer="1378" w:gutter="0"/>
          <w:cols w:space="720"/>
        </w:sectPr>
      </w:pPr>
    </w:p>
    <w:p w14:paraId="5BE061AB" w14:textId="77777777" w:rsidR="005B0412" w:rsidRPr="00EB2D58" w:rsidRDefault="00CE2087" w:rsidP="003C2785">
      <w:pPr>
        <w:pStyle w:val="Heading2"/>
        <w:spacing w:before="79"/>
        <w:ind w:left="100" w:firstLine="0"/>
        <w:jc w:val="both"/>
      </w:pPr>
      <w:bookmarkStart w:id="6" w:name="_TOC_250005"/>
      <w:r w:rsidRPr="00EB2D58">
        <w:lastRenderedPageBreak/>
        <w:t>KRITERIA</w:t>
      </w:r>
      <w:r w:rsidRPr="00EB2D58">
        <w:rPr>
          <w:spacing w:val="-3"/>
        </w:rPr>
        <w:t xml:space="preserve"> </w:t>
      </w:r>
      <w:r w:rsidRPr="00EB2D58">
        <w:t>4.</w:t>
      </w:r>
      <w:r w:rsidRPr="00EB2D58">
        <w:rPr>
          <w:spacing w:val="-3"/>
        </w:rPr>
        <w:t xml:space="preserve"> </w:t>
      </w:r>
      <w:r w:rsidRPr="00EB2D58">
        <w:t>SUMBER</w:t>
      </w:r>
      <w:r w:rsidRPr="00EB2D58">
        <w:rPr>
          <w:spacing w:val="-4"/>
        </w:rPr>
        <w:t xml:space="preserve"> </w:t>
      </w:r>
      <w:r w:rsidRPr="00EB2D58">
        <w:t>DAYA</w:t>
      </w:r>
      <w:r w:rsidRPr="00EB2D58">
        <w:rPr>
          <w:spacing w:val="-3"/>
        </w:rPr>
        <w:t xml:space="preserve"> </w:t>
      </w:r>
      <w:bookmarkEnd w:id="6"/>
      <w:r w:rsidRPr="00EB2D58">
        <w:t>MANUSIA</w:t>
      </w:r>
    </w:p>
    <w:p w14:paraId="4A0FC678" w14:textId="77777777" w:rsidR="005B0412" w:rsidRPr="00EB2D58" w:rsidRDefault="005B0412" w:rsidP="003C2785">
      <w:pPr>
        <w:pStyle w:val="BodyText"/>
        <w:spacing w:before="1"/>
        <w:rPr>
          <w:rFonts w:ascii="Arial" w:hAnsi="Arial" w:cs="Arial"/>
          <w:b/>
          <w:sz w:val="33"/>
        </w:rPr>
      </w:pPr>
    </w:p>
    <w:p w14:paraId="5A3DD244" w14:textId="77777777" w:rsidR="005B0412" w:rsidRPr="00EB2D58" w:rsidRDefault="00CE2087" w:rsidP="003C2785">
      <w:pPr>
        <w:pStyle w:val="ListParagraph"/>
        <w:numPr>
          <w:ilvl w:val="1"/>
          <w:numId w:val="10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bijakan</w:t>
      </w:r>
    </w:p>
    <w:p w14:paraId="10B87165" w14:textId="347BA6CB" w:rsidR="005B0412" w:rsidRPr="00EB2D58" w:rsidRDefault="00CE2087" w:rsidP="003C2785">
      <w:pPr>
        <w:pStyle w:val="BodyText"/>
        <w:spacing w:before="127"/>
        <w:ind w:left="100" w:right="391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355B8B" w:rsidRPr="00EB2D58">
        <w:rPr>
          <w:rFonts w:ascii="Arial" w:hAnsi="Arial" w:cs="Arial"/>
          <w:lang w:val="en-US"/>
        </w:rPr>
        <w:t>1</w:t>
      </w:r>
      <w:r w:rsidR="004D0F65" w:rsidRPr="00EB2D58">
        <w:rPr>
          <w:rFonts w:ascii="Arial" w:hAnsi="Arial" w:cs="Arial"/>
        </w:rPr>
        <w:t xml:space="preserve">) </w:t>
      </w:r>
      <w:r w:rsidRPr="00EB2D58">
        <w:rPr>
          <w:rFonts w:ascii="Arial" w:hAnsi="Arial" w:cs="Arial"/>
        </w:rPr>
        <w:t>kebijakan tertulis dalam bentuk peraturan perundang-undangan (Undang-Undang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merintah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Menteri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lain-lain)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/atau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impinan tertinggi perguruan tinggi (Rektor atau Ketua) yang mengatur rekrutmen dosen dan</w:t>
      </w:r>
      <w:r w:rsidRPr="00EB2D58">
        <w:rPr>
          <w:rFonts w:ascii="Arial" w:hAnsi="Arial" w:cs="Arial"/>
          <w:spacing w:val="-60"/>
        </w:rPr>
        <w:t xml:space="preserve"> </w:t>
      </w:r>
      <w:r w:rsidRPr="00EB2D58">
        <w:rPr>
          <w:rFonts w:ascii="Arial" w:hAnsi="Arial" w:cs="Arial"/>
        </w:rPr>
        <w:t>tenaga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kependidik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(tendik)</w:t>
      </w:r>
      <w:r w:rsidRPr="00EB2D58">
        <w:rPr>
          <w:rFonts w:ascii="Arial" w:hAnsi="Arial" w:cs="Arial"/>
          <w:spacing w:val="2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(</w:t>
      </w:r>
      <w:r w:rsidR="00355B8B" w:rsidRPr="00EB2D58">
        <w:rPr>
          <w:rFonts w:ascii="Arial" w:hAnsi="Arial" w:cs="Arial"/>
          <w:lang w:val="en-US"/>
        </w:rPr>
        <w:t>2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sosialisasi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kebijak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tersebut.</w:t>
      </w:r>
    </w:p>
    <w:p w14:paraId="3BBC0595" w14:textId="3E6281CF" w:rsidR="00355B8B" w:rsidRPr="00EB2D58" w:rsidRDefault="00F95F76" w:rsidP="003C2785">
      <w:pPr>
        <w:pStyle w:val="BodyText"/>
        <w:spacing w:before="127"/>
        <w:ind w:left="100" w:right="391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41600" behindDoc="0" locked="0" layoutInCell="1" allowOverlap="1" wp14:anchorId="641AA51C" wp14:editId="53491171">
                <wp:simplePos x="0" y="0"/>
                <wp:positionH relativeFrom="margin">
                  <wp:posOffset>73025</wp:posOffset>
                </wp:positionH>
                <wp:positionV relativeFrom="paragraph">
                  <wp:posOffset>76835</wp:posOffset>
                </wp:positionV>
                <wp:extent cx="5743575" cy="457200"/>
                <wp:effectExtent l="0" t="0" r="28575" b="19050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357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7DB9FF" id="Rectangle 121" o:spid="_x0000_s1026" style="position:absolute;margin-left:5.75pt;margin-top:6.05pt;width:452.25pt;height:36pt;z-index:487641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2C96BC6C" w14:textId="77777777" w:rsidR="00355B8B" w:rsidRPr="00EB2D58" w:rsidRDefault="00355B8B" w:rsidP="003C2785">
      <w:pPr>
        <w:pStyle w:val="BodyText"/>
        <w:spacing w:before="127"/>
        <w:ind w:left="100" w:right="391"/>
        <w:jc w:val="both"/>
        <w:rPr>
          <w:rFonts w:ascii="Arial" w:hAnsi="Arial" w:cs="Arial"/>
        </w:rPr>
      </w:pPr>
    </w:p>
    <w:p w14:paraId="0EE2D861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32"/>
        </w:rPr>
      </w:pPr>
    </w:p>
    <w:p w14:paraId="2F93CCEB" w14:textId="77777777" w:rsidR="005B0412" w:rsidRPr="00EB2D58" w:rsidRDefault="00CE2087" w:rsidP="003C2785">
      <w:pPr>
        <w:pStyle w:val="ListParagraph"/>
        <w:numPr>
          <w:ilvl w:val="1"/>
          <w:numId w:val="10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laksanaan</w:t>
      </w:r>
    </w:p>
    <w:p w14:paraId="54291861" w14:textId="77777777" w:rsidR="005B0412" w:rsidRPr="00EB2D58" w:rsidRDefault="00CE2087" w:rsidP="003C2785">
      <w:pPr>
        <w:pStyle w:val="ListParagraph"/>
        <w:numPr>
          <w:ilvl w:val="2"/>
          <w:numId w:val="10"/>
        </w:numPr>
        <w:tabs>
          <w:tab w:val="left" w:pos="653"/>
        </w:tabs>
        <w:spacing w:before="126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Nama,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Jabatan,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dan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Rasio DTPS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dengan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Mahasiswa</w:t>
      </w:r>
    </w:p>
    <w:p w14:paraId="4799263E" w14:textId="15389044" w:rsidR="005B0412" w:rsidRPr="00EB2D58" w:rsidRDefault="00CE2087" w:rsidP="003C2785">
      <w:pPr>
        <w:pStyle w:val="BodyText"/>
        <w:spacing w:before="127"/>
        <w:ind w:left="100" w:right="392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FD04F1" w:rsidRPr="00EB2D58">
        <w:rPr>
          <w:rFonts w:ascii="Arial" w:hAnsi="Arial" w:cs="Arial"/>
          <w:lang w:val="en-US"/>
        </w:rPr>
        <w:t>1</w:t>
      </w:r>
      <w:r w:rsidRPr="00EB2D58">
        <w:rPr>
          <w:rFonts w:ascii="Arial" w:hAnsi="Arial" w:cs="Arial"/>
        </w:rPr>
        <w:t>) nama dan jabatan fungsional DTPS dan (</w:t>
      </w:r>
      <w:r w:rsidR="00FD04F1" w:rsidRPr="00EB2D58">
        <w:rPr>
          <w:rFonts w:ascii="Arial" w:hAnsi="Arial" w:cs="Arial"/>
          <w:lang w:val="en-US"/>
        </w:rPr>
        <w:t>2</w:t>
      </w:r>
      <w:r w:rsidRPr="00EB2D58">
        <w:rPr>
          <w:rFonts w:ascii="Arial" w:hAnsi="Arial" w:cs="Arial"/>
        </w:rPr>
        <w:t xml:space="preserve">) rasio jumlah DTPS dan mahasiswa reguler program doktor di PS </w:t>
      </w:r>
      <w:r w:rsidR="00FD04F1" w:rsidRPr="00EB2D58">
        <w:rPr>
          <w:rFonts w:ascii="Arial" w:hAnsi="Arial" w:cs="Arial"/>
          <w:lang w:val="en-US"/>
        </w:rPr>
        <w:t>(</w:t>
      </w:r>
      <w:r w:rsidRPr="00EB2D58">
        <w:rPr>
          <w:rFonts w:ascii="Arial" w:hAnsi="Arial" w:cs="Arial"/>
        </w:rPr>
        <w:t>Tabel 4.2.1</w:t>
      </w:r>
      <w:r w:rsidR="00FD04F1" w:rsidRPr="00EB2D58">
        <w:rPr>
          <w:rFonts w:ascii="Arial" w:hAnsi="Arial" w:cs="Arial"/>
          <w:lang w:val="en-US"/>
        </w:rPr>
        <w:t>)</w:t>
      </w:r>
      <w:r w:rsidRPr="00EB2D58">
        <w:rPr>
          <w:rFonts w:ascii="Arial" w:hAnsi="Arial" w:cs="Arial"/>
        </w:rPr>
        <w:t>.</w:t>
      </w:r>
    </w:p>
    <w:p w14:paraId="595CECAB" w14:textId="77777777" w:rsidR="005B0412" w:rsidRPr="00EB2D58" w:rsidRDefault="005B0412" w:rsidP="003C2785">
      <w:pPr>
        <w:pStyle w:val="BodyText"/>
        <w:spacing w:before="3"/>
        <w:rPr>
          <w:rFonts w:ascii="Arial" w:hAnsi="Arial" w:cs="Arial"/>
          <w:sz w:val="33"/>
          <w:lang w:val="en-US"/>
        </w:rPr>
      </w:pPr>
    </w:p>
    <w:p w14:paraId="5CF03549" w14:textId="77777777" w:rsidR="005B0412" w:rsidRPr="00EB2D58" w:rsidRDefault="00CE2087" w:rsidP="003C2785">
      <w:pPr>
        <w:pStyle w:val="BodyText"/>
        <w:spacing w:before="1"/>
        <w:ind w:left="100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4.2.1.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Nama,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Jabatan,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Rasio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TPS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eng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Mahasiswa</w:t>
      </w:r>
    </w:p>
    <w:p w14:paraId="06391135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17"/>
        </w:rPr>
      </w:pPr>
    </w:p>
    <w:tbl>
      <w:tblPr>
        <w:tblW w:w="0" w:type="auto"/>
        <w:tblInd w:w="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2218"/>
        <w:gridCol w:w="1402"/>
        <w:gridCol w:w="2391"/>
        <w:gridCol w:w="2645"/>
      </w:tblGrid>
      <w:tr w:rsidR="00EB2D58" w:rsidRPr="00EB2D58" w14:paraId="57BE7047" w14:textId="77777777">
        <w:trPr>
          <w:trHeight w:val="534"/>
        </w:trPr>
        <w:tc>
          <w:tcPr>
            <w:tcW w:w="540" w:type="dxa"/>
            <w:tcBorders>
              <w:bottom w:val="double" w:sz="1" w:space="0" w:color="000000"/>
            </w:tcBorders>
            <w:shd w:val="clear" w:color="auto" w:fill="CCCCCC"/>
          </w:tcPr>
          <w:p w14:paraId="5655D001" w14:textId="77777777" w:rsidR="005B0412" w:rsidRPr="00EB2D58" w:rsidRDefault="00CE2087" w:rsidP="003C2785">
            <w:pPr>
              <w:pStyle w:val="TableParagraph"/>
              <w:spacing w:before="155"/>
              <w:ind w:left="87" w:right="8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2218" w:type="dxa"/>
            <w:tcBorders>
              <w:bottom w:val="double" w:sz="1" w:space="0" w:color="000000"/>
            </w:tcBorders>
            <w:shd w:val="clear" w:color="auto" w:fill="CCCCCC"/>
          </w:tcPr>
          <w:p w14:paraId="3519A795" w14:textId="77777777" w:rsidR="005B0412" w:rsidRPr="00EB2D58" w:rsidRDefault="00CE2087" w:rsidP="003C2785">
            <w:pPr>
              <w:pStyle w:val="TableParagraph"/>
              <w:spacing w:before="42"/>
              <w:ind w:left="803" w:right="373" w:hanging="406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Nama </w:t>
            </w:r>
            <w:r w:rsidRPr="00EB2D58">
              <w:rPr>
                <w:rFonts w:ascii="Arial" w:hAnsi="Arial" w:cs="Arial"/>
                <w:b/>
                <w:sz w:val="20"/>
              </w:rPr>
              <w:t>Lengkap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TPS*</w:t>
            </w:r>
          </w:p>
        </w:tc>
        <w:tc>
          <w:tcPr>
            <w:tcW w:w="1402" w:type="dxa"/>
            <w:tcBorders>
              <w:bottom w:val="double" w:sz="1" w:space="0" w:color="000000"/>
            </w:tcBorders>
            <w:shd w:val="clear" w:color="auto" w:fill="CCCCCC"/>
          </w:tcPr>
          <w:p w14:paraId="343EC437" w14:textId="77777777" w:rsidR="005B0412" w:rsidRPr="00EB2D58" w:rsidRDefault="00CE2087" w:rsidP="003C2785">
            <w:pPr>
              <w:pStyle w:val="TableParagraph"/>
              <w:spacing w:before="155"/>
              <w:ind w:left="161" w:right="15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IDN/NIDK</w:t>
            </w:r>
          </w:p>
        </w:tc>
        <w:tc>
          <w:tcPr>
            <w:tcW w:w="2391" w:type="dxa"/>
            <w:tcBorders>
              <w:bottom w:val="double" w:sz="1" w:space="0" w:color="000000"/>
            </w:tcBorders>
            <w:shd w:val="clear" w:color="auto" w:fill="CCCCCC"/>
          </w:tcPr>
          <w:p w14:paraId="66FA3796" w14:textId="77777777" w:rsidR="005B0412" w:rsidRPr="00EB2D58" w:rsidRDefault="00CE2087" w:rsidP="003C2785">
            <w:pPr>
              <w:pStyle w:val="TableParagraph"/>
              <w:spacing w:before="155"/>
              <w:ind w:left="233" w:right="23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abatan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Fungsional</w:t>
            </w:r>
          </w:p>
        </w:tc>
        <w:tc>
          <w:tcPr>
            <w:tcW w:w="2645" w:type="dxa"/>
            <w:tcBorders>
              <w:bottom w:val="double" w:sz="1" w:space="0" w:color="000000"/>
            </w:tcBorders>
            <w:shd w:val="clear" w:color="auto" w:fill="CCCCCC"/>
          </w:tcPr>
          <w:p w14:paraId="28336BE1" w14:textId="77777777" w:rsidR="005B0412" w:rsidRPr="00EB2D58" w:rsidRDefault="00CE2087" w:rsidP="003C2785">
            <w:pPr>
              <w:pStyle w:val="TableParagraph"/>
              <w:spacing w:before="155"/>
              <w:ind w:left="145" w:right="14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sio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TPS: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hasiswa</w:t>
            </w:r>
          </w:p>
        </w:tc>
      </w:tr>
      <w:tr w:rsidR="00EB2D58" w:rsidRPr="00EB2D58" w14:paraId="79755193" w14:textId="77777777">
        <w:trPr>
          <w:trHeight w:val="275"/>
        </w:trPr>
        <w:tc>
          <w:tcPr>
            <w:tcW w:w="540" w:type="dxa"/>
            <w:tcBorders>
              <w:top w:val="double" w:sz="1" w:space="0" w:color="000000"/>
            </w:tcBorders>
            <w:shd w:val="clear" w:color="auto" w:fill="BEBEBE"/>
          </w:tcPr>
          <w:p w14:paraId="3FE62FF5" w14:textId="77777777" w:rsidR="005B0412" w:rsidRPr="00EB2D58" w:rsidRDefault="00CE2087" w:rsidP="003C2785">
            <w:pPr>
              <w:pStyle w:val="TableParagraph"/>
              <w:spacing w:before="28"/>
              <w:ind w:left="86" w:right="8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2218" w:type="dxa"/>
            <w:tcBorders>
              <w:top w:val="double" w:sz="1" w:space="0" w:color="000000"/>
            </w:tcBorders>
            <w:shd w:val="clear" w:color="auto" w:fill="BEBEBE"/>
          </w:tcPr>
          <w:p w14:paraId="7CCA8D83" w14:textId="77777777" w:rsidR="005B0412" w:rsidRPr="00EB2D58" w:rsidRDefault="00CE2087" w:rsidP="003C2785">
            <w:pPr>
              <w:pStyle w:val="TableParagraph"/>
              <w:spacing w:before="28"/>
              <w:ind w:left="965" w:right="95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1402" w:type="dxa"/>
            <w:tcBorders>
              <w:top w:val="double" w:sz="1" w:space="0" w:color="000000"/>
            </w:tcBorders>
            <w:shd w:val="clear" w:color="auto" w:fill="BEBEBE"/>
          </w:tcPr>
          <w:p w14:paraId="01A3CDAF" w14:textId="77777777" w:rsidR="005B0412" w:rsidRPr="00EB2D58" w:rsidRDefault="00CE2087" w:rsidP="003C2785">
            <w:pPr>
              <w:pStyle w:val="TableParagraph"/>
              <w:spacing w:before="28"/>
              <w:ind w:left="161" w:right="15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2391" w:type="dxa"/>
            <w:tcBorders>
              <w:top w:val="double" w:sz="1" w:space="0" w:color="000000"/>
            </w:tcBorders>
            <w:shd w:val="clear" w:color="auto" w:fill="BEBEBE"/>
          </w:tcPr>
          <w:p w14:paraId="0416660E" w14:textId="77777777" w:rsidR="005B0412" w:rsidRPr="00EB2D58" w:rsidRDefault="00CE2087" w:rsidP="003C2785">
            <w:pPr>
              <w:pStyle w:val="TableParagraph"/>
              <w:spacing w:before="28"/>
              <w:ind w:left="233" w:right="22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2645" w:type="dxa"/>
            <w:tcBorders>
              <w:top w:val="double" w:sz="1" w:space="0" w:color="000000"/>
            </w:tcBorders>
            <w:shd w:val="clear" w:color="auto" w:fill="BEBEBE"/>
          </w:tcPr>
          <w:p w14:paraId="6A55D265" w14:textId="77777777" w:rsidR="005B0412" w:rsidRPr="00EB2D58" w:rsidRDefault="00CE2087" w:rsidP="003C2785">
            <w:pPr>
              <w:pStyle w:val="TableParagraph"/>
              <w:spacing w:before="11"/>
              <w:ind w:left="145" w:right="13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</w:tr>
      <w:tr w:rsidR="00EB2D58" w:rsidRPr="00EB2D58" w14:paraId="4CE279F2" w14:textId="77777777">
        <w:trPr>
          <w:trHeight w:val="230"/>
        </w:trPr>
        <w:tc>
          <w:tcPr>
            <w:tcW w:w="540" w:type="dxa"/>
          </w:tcPr>
          <w:p w14:paraId="24C77009" w14:textId="77777777" w:rsidR="005B0412" w:rsidRPr="00EB2D58" w:rsidRDefault="00CE2087" w:rsidP="003C2785">
            <w:pPr>
              <w:pStyle w:val="TableParagraph"/>
              <w:ind w:left="84" w:right="8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218" w:type="dxa"/>
          </w:tcPr>
          <w:p w14:paraId="1221D80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02" w:type="dxa"/>
          </w:tcPr>
          <w:p w14:paraId="37690DF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391" w:type="dxa"/>
          </w:tcPr>
          <w:p w14:paraId="544A520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645" w:type="dxa"/>
            <w:vMerge w:val="restart"/>
          </w:tcPr>
          <w:p w14:paraId="423A2D2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B2D58" w:rsidRPr="00EB2D58" w14:paraId="2A107049" w14:textId="77777777">
        <w:trPr>
          <w:trHeight w:val="230"/>
        </w:trPr>
        <w:tc>
          <w:tcPr>
            <w:tcW w:w="540" w:type="dxa"/>
          </w:tcPr>
          <w:p w14:paraId="276D17C6" w14:textId="77777777" w:rsidR="005B0412" w:rsidRPr="00EB2D58" w:rsidRDefault="00CE2087" w:rsidP="003C2785">
            <w:pPr>
              <w:pStyle w:val="TableParagraph"/>
              <w:ind w:left="84" w:right="8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218" w:type="dxa"/>
          </w:tcPr>
          <w:p w14:paraId="1F35DF1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02" w:type="dxa"/>
          </w:tcPr>
          <w:p w14:paraId="70BD7A1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391" w:type="dxa"/>
          </w:tcPr>
          <w:p w14:paraId="30015EF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645" w:type="dxa"/>
            <w:vMerge/>
            <w:tcBorders>
              <w:top w:val="nil"/>
            </w:tcBorders>
          </w:tcPr>
          <w:p w14:paraId="3FA4A310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02B5816E" w14:textId="77777777">
        <w:trPr>
          <w:trHeight w:val="230"/>
        </w:trPr>
        <w:tc>
          <w:tcPr>
            <w:tcW w:w="540" w:type="dxa"/>
          </w:tcPr>
          <w:p w14:paraId="53B06155" w14:textId="77777777" w:rsidR="005B0412" w:rsidRPr="00EB2D58" w:rsidRDefault="00CE2087" w:rsidP="003C2785">
            <w:pPr>
              <w:pStyle w:val="TableParagraph"/>
              <w:ind w:left="84" w:right="8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2218" w:type="dxa"/>
          </w:tcPr>
          <w:p w14:paraId="3092D84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02" w:type="dxa"/>
          </w:tcPr>
          <w:p w14:paraId="0C8063A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391" w:type="dxa"/>
          </w:tcPr>
          <w:p w14:paraId="347ADBA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645" w:type="dxa"/>
            <w:vMerge/>
            <w:tcBorders>
              <w:top w:val="nil"/>
            </w:tcBorders>
          </w:tcPr>
          <w:p w14:paraId="684A3A8F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5B0412" w:rsidRPr="00EB2D58" w14:paraId="6E320034" w14:textId="77777777">
        <w:trPr>
          <w:trHeight w:val="230"/>
        </w:trPr>
        <w:tc>
          <w:tcPr>
            <w:tcW w:w="540" w:type="dxa"/>
          </w:tcPr>
          <w:p w14:paraId="083307A5" w14:textId="77777777" w:rsidR="005B0412" w:rsidRPr="00EB2D58" w:rsidRDefault="00CE2087" w:rsidP="003C2785">
            <w:pPr>
              <w:pStyle w:val="TableParagraph"/>
              <w:ind w:left="87" w:right="7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218" w:type="dxa"/>
          </w:tcPr>
          <w:p w14:paraId="28B8FEA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02" w:type="dxa"/>
          </w:tcPr>
          <w:p w14:paraId="5C0D9EC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391" w:type="dxa"/>
          </w:tcPr>
          <w:p w14:paraId="1192092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645" w:type="dxa"/>
            <w:vMerge/>
            <w:tcBorders>
              <w:top w:val="nil"/>
            </w:tcBorders>
          </w:tcPr>
          <w:p w14:paraId="2A7539AA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</w:tbl>
    <w:p w14:paraId="0F3EB5BE" w14:textId="77777777" w:rsidR="005B0412" w:rsidRPr="00EB2D58" w:rsidRDefault="005B0412" w:rsidP="003C2785">
      <w:pPr>
        <w:pStyle w:val="BodyText"/>
        <w:spacing w:before="3"/>
        <w:rPr>
          <w:rFonts w:ascii="Arial" w:hAnsi="Arial" w:cs="Arial"/>
        </w:rPr>
      </w:pPr>
    </w:p>
    <w:p w14:paraId="73CEEE65" w14:textId="025BF709" w:rsidR="005B0412" w:rsidRPr="00EB2D58" w:rsidRDefault="00CE2087" w:rsidP="003C2785">
      <w:pPr>
        <w:ind w:left="100"/>
        <w:jc w:val="both"/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</w:rPr>
        <w:t>*Sertakan</w:t>
      </w:r>
      <w:r w:rsidRPr="00EB2D58">
        <w:rPr>
          <w:rFonts w:ascii="Arial" w:hAnsi="Arial" w:cs="Arial"/>
          <w:spacing w:val="-2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tautan</w:t>
      </w:r>
      <w:r w:rsidRPr="00EB2D58">
        <w:rPr>
          <w:rFonts w:ascii="Arial" w:hAnsi="Arial" w:cs="Arial"/>
          <w:spacing w:val="-1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PDDIKTI</w:t>
      </w:r>
      <w:r w:rsidRPr="00EB2D58">
        <w:rPr>
          <w:rFonts w:ascii="Arial" w:hAnsi="Arial" w:cs="Arial"/>
          <w:spacing w:val="-1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atau laman</w:t>
      </w:r>
      <w:r w:rsidRPr="00EB2D58">
        <w:rPr>
          <w:rFonts w:ascii="Arial" w:hAnsi="Arial" w:cs="Arial"/>
          <w:spacing w:val="-3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resmi</w:t>
      </w:r>
    </w:p>
    <w:p w14:paraId="649C979E" w14:textId="77777777" w:rsidR="005B0412" w:rsidRPr="00EB2D58" w:rsidRDefault="005B0412" w:rsidP="003C2785">
      <w:pPr>
        <w:jc w:val="both"/>
        <w:rPr>
          <w:rFonts w:ascii="Arial" w:hAnsi="Arial" w:cs="Arial"/>
          <w:sz w:val="20"/>
        </w:rPr>
        <w:sectPr w:rsidR="005B0412" w:rsidRPr="00EB2D58">
          <w:pgSz w:w="11910" w:h="16850"/>
          <w:pgMar w:top="1360" w:right="1040" w:bottom="1560" w:left="1340" w:header="0" w:footer="1378" w:gutter="0"/>
          <w:cols w:space="720"/>
        </w:sectPr>
      </w:pPr>
    </w:p>
    <w:p w14:paraId="66717D36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ADD6147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23"/>
        </w:rPr>
      </w:pPr>
    </w:p>
    <w:p w14:paraId="09E9A069" w14:textId="77777777" w:rsidR="005B0412" w:rsidRPr="00EB2D58" w:rsidRDefault="00CE2087" w:rsidP="003C2785">
      <w:pPr>
        <w:pStyle w:val="ListParagraph"/>
        <w:numPr>
          <w:ilvl w:val="2"/>
          <w:numId w:val="10"/>
        </w:numPr>
        <w:tabs>
          <w:tab w:val="left" w:pos="653"/>
        </w:tabs>
        <w:spacing w:before="94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giatan</w:t>
      </w:r>
      <w:r w:rsidRPr="00EB2D58">
        <w:rPr>
          <w:rFonts w:ascii="Arial" w:hAnsi="Arial" w:cs="Arial"/>
          <w:b/>
          <w:spacing w:val="-5"/>
        </w:rPr>
        <w:t xml:space="preserve"> </w:t>
      </w:r>
      <w:r w:rsidRPr="00EB2D58">
        <w:rPr>
          <w:rFonts w:ascii="Arial" w:hAnsi="Arial" w:cs="Arial"/>
          <w:b/>
        </w:rPr>
        <w:t>Mengajar DTPS</w:t>
      </w:r>
    </w:p>
    <w:p w14:paraId="62BB97C9" w14:textId="4E641FA2" w:rsidR="005B0412" w:rsidRPr="00EB2D58" w:rsidRDefault="002E6C31" w:rsidP="003C2785">
      <w:pPr>
        <w:pStyle w:val="BodyText"/>
        <w:spacing w:before="129"/>
        <w:ind w:left="100"/>
        <w:rPr>
          <w:rFonts w:ascii="Arial" w:hAnsi="Arial" w:cs="Arial"/>
        </w:rPr>
      </w:pPr>
      <w:r w:rsidRPr="00EB2D58">
        <w:rPr>
          <w:rFonts w:ascii="Arial" w:hAnsi="Arial" w:cs="Arial"/>
          <w:spacing w:val="-1"/>
          <w:lang w:val="en-US"/>
        </w:rPr>
        <w:t>K</w:t>
      </w:r>
      <w:r w:rsidR="00CE2087" w:rsidRPr="00EB2D58">
        <w:rPr>
          <w:rFonts w:ascii="Arial" w:hAnsi="Arial" w:cs="Arial"/>
        </w:rPr>
        <w:t>egiat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mengajar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DTPS</w:t>
      </w:r>
      <w:r w:rsidR="00CE2087" w:rsidRPr="00EB2D58">
        <w:rPr>
          <w:rFonts w:ascii="Arial" w:hAnsi="Arial" w:cs="Arial"/>
          <w:spacing w:val="-15"/>
        </w:rPr>
        <w:t xml:space="preserve">  </w:t>
      </w:r>
      <w:r w:rsidR="00CE2087" w:rsidRPr="00EB2D58">
        <w:rPr>
          <w:rFonts w:ascii="Arial" w:hAnsi="Arial" w:cs="Arial"/>
        </w:rPr>
        <w:t>di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akademik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(TS)</w:t>
      </w:r>
      <w:r w:rsidR="00CE2087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  <w:spacing w:val="-1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4.2.2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51DF4B98" w14:textId="77777777" w:rsidR="002E6C31" w:rsidRPr="00EB2D58" w:rsidRDefault="002E6C31" w:rsidP="003C2785">
      <w:pPr>
        <w:pStyle w:val="BodyText"/>
        <w:spacing w:before="129"/>
        <w:ind w:left="100"/>
        <w:rPr>
          <w:rFonts w:ascii="Arial" w:hAnsi="Arial" w:cs="Arial"/>
        </w:rPr>
      </w:pPr>
    </w:p>
    <w:p w14:paraId="51BAEA56" w14:textId="77777777" w:rsidR="005B0412" w:rsidRPr="00EB2D58" w:rsidRDefault="00CE2087" w:rsidP="002E6C31">
      <w:pPr>
        <w:pStyle w:val="BodyText"/>
        <w:spacing w:before="2"/>
        <w:ind w:left="383" w:hanging="241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4.2.2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Kegiat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Mengajar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TPS</w:t>
      </w:r>
    </w:p>
    <w:p w14:paraId="0ABCC9CD" w14:textId="77777777" w:rsidR="005B0412" w:rsidRPr="00EB2D58" w:rsidRDefault="005B0412" w:rsidP="003C2785">
      <w:pPr>
        <w:pStyle w:val="BodyText"/>
        <w:rPr>
          <w:rFonts w:ascii="Arial" w:hAnsi="Arial" w:cs="Arial"/>
          <w:sz w:val="17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2976"/>
        <w:gridCol w:w="991"/>
        <w:gridCol w:w="993"/>
        <w:gridCol w:w="1418"/>
        <w:gridCol w:w="2294"/>
        <w:gridCol w:w="2129"/>
        <w:gridCol w:w="2126"/>
      </w:tblGrid>
      <w:tr w:rsidR="00EB2D58" w:rsidRPr="00EB2D58" w14:paraId="3B76A21E" w14:textId="77777777">
        <w:trPr>
          <w:trHeight w:val="530"/>
        </w:trPr>
        <w:tc>
          <w:tcPr>
            <w:tcW w:w="852" w:type="dxa"/>
            <w:tcBorders>
              <w:bottom w:val="double" w:sz="1" w:space="0" w:color="000000"/>
            </w:tcBorders>
            <w:shd w:val="clear" w:color="auto" w:fill="CCCCCC"/>
          </w:tcPr>
          <w:p w14:paraId="079667D0" w14:textId="77777777" w:rsidR="005B0412" w:rsidRPr="00EB2D58" w:rsidRDefault="00CE2087" w:rsidP="003C2785">
            <w:pPr>
              <w:pStyle w:val="TableParagraph"/>
              <w:spacing w:before="156"/>
              <w:ind w:left="243" w:right="23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2976" w:type="dxa"/>
            <w:tcBorders>
              <w:bottom w:val="double" w:sz="1" w:space="0" w:color="000000"/>
            </w:tcBorders>
            <w:shd w:val="clear" w:color="auto" w:fill="CCCCCC"/>
          </w:tcPr>
          <w:p w14:paraId="30193BBA" w14:textId="77777777" w:rsidR="005B0412" w:rsidRPr="00EB2D58" w:rsidRDefault="00CE2087" w:rsidP="003C2785">
            <w:pPr>
              <w:pStyle w:val="TableParagraph"/>
              <w:spacing w:before="41"/>
              <w:ind w:left="888" w:right="753" w:hanging="113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Nama </w:t>
            </w:r>
            <w:r w:rsidRPr="00EB2D58">
              <w:rPr>
                <w:rFonts w:ascii="Arial" w:hAnsi="Arial" w:cs="Arial"/>
                <w:b/>
                <w:sz w:val="20"/>
              </w:rPr>
              <w:t>Lengkap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osen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etap</w:t>
            </w:r>
          </w:p>
        </w:tc>
        <w:tc>
          <w:tcPr>
            <w:tcW w:w="991" w:type="dxa"/>
            <w:tcBorders>
              <w:bottom w:val="double" w:sz="1" w:space="0" w:color="000000"/>
            </w:tcBorders>
            <w:shd w:val="clear" w:color="auto" w:fill="CCCCCC"/>
          </w:tcPr>
          <w:p w14:paraId="53152C01" w14:textId="77777777" w:rsidR="005B0412" w:rsidRPr="00EB2D58" w:rsidRDefault="00CE2087" w:rsidP="003C2785">
            <w:pPr>
              <w:pStyle w:val="TableParagraph"/>
              <w:spacing w:before="41"/>
              <w:ind w:left="228" w:right="114" w:hanging="82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w w:val="9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las</w:t>
            </w:r>
          </w:p>
        </w:tc>
        <w:tc>
          <w:tcPr>
            <w:tcW w:w="993" w:type="dxa"/>
            <w:tcBorders>
              <w:bottom w:val="double" w:sz="1" w:space="0" w:color="000000"/>
            </w:tcBorders>
            <w:shd w:val="clear" w:color="auto" w:fill="CCCCCC"/>
          </w:tcPr>
          <w:p w14:paraId="6E460F9B" w14:textId="448374DA" w:rsidR="005B0412" w:rsidRPr="00EB2D58" w:rsidRDefault="00CE2087" w:rsidP="003C2785">
            <w:pPr>
              <w:pStyle w:val="TableParagraph"/>
              <w:spacing w:before="41"/>
              <w:ind w:left="329" w:right="116" w:hanging="183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w w:val="99"/>
                <w:sz w:val="20"/>
              </w:rPr>
              <w:t xml:space="preserve"> </w:t>
            </w:r>
            <w:r w:rsidR="007F287F" w:rsidRPr="00EB2D58">
              <w:rPr>
                <w:rFonts w:ascii="Arial" w:hAnsi="Arial" w:cs="Arial"/>
                <w:b/>
                <w:sz w:val="20"/>
              </w:rPr>
              <w:t>SKS</w:t>
            </w:r>
          </w:p>
        </w:tc>
        <w:tc>
          <w:tcPr>
            <w:tcW w:w="1418" w:type="dxa"/>
            <w:tcBorders>
              <w:bottom w:val="double" w:sz="1" w:space="0" w:color="000000"/>
            </w:tcBorders>
            <w:shd w:val="clear" w:color="auto" w:fill="CCCCCC"/>
          </w:tcPr>
          <w:p w14:paraId="10D1A712" w14:textId="77777777" w:rsidR="005B0412" w:rsidRPr="00EB2D58" w:rsidRDefault="00CE2087" w:rsidP="003C2785">
            <w:pPr>
              <w:pStyle w:val="TableParagraph"/>
              <w:spacing w:before="41"/>
              <w:ind w:left="404" w:hanging="22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ode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ta</w:t>
            </w:r>
            <w:r w:rsidRPr="00EB2D58">
              <w:rPr>
                <w:rFonts w:ascii="Arial" w:hAnsi="Arial" w:cs="Arial"/>
                <w:b/>
                <w:spacing w:val="-5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uliah</w:t>
            </w:r>
          </w:p>
        </w:tc>
        <w:tc>
          <w:tcPr>
            <w:tcW w:w="2294" w:type="dxa"/>
            <w:tcBorders>
              <w:bottom w:val="double" w:sz="1" w:space="0" w:color="000000"/>
            </w:tcBorders>
            <w:shd w:val="clear" w:color="auto" w:fill="CCCCCC"/>
          </w:tcPr>
          <w:p w14:paraId="56031775" w14:textId="77777777" w:rsidR="005B0412" w:rsidRPr="00EB2D58" w:rsidRDefault="00CE2087" w:rsidP="003C2785">
            <w:pPr>
              <w:pStyle w:val="TableParagraph"/>
              <w:spacing w:before="156"/>
              <w:ind w:left="268" w:right="25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t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uliah</w:t>
            </w:r>
          </w:p>
        </w:tc>
        <w:tc>
          <w:tcPr>
            <w:tcW w:w="2129" w:type="dxa"/>
            <w:tcBorders>
              <w:bottom w:val="double" w:sz="1" w:space="0" w:color="000000"/>
            </w:tcBorders>
            <w:shd w:val="clear" w:color="auto" w:fill="CCCCCC"/>
          </w:tcPr>
          <w:p w14:paraId="4FA7CD01" w14:textId="77777777" w:rsidR="005B0412" w:rsidRPr="00EB2D58" w:rsidRDefault="00CE2087" w:rsidP="003C2785">
            <w:pPr>
              <w:pStyle w:val="TableParagraph"/>
              <w:spacing w:before="41"/>
              <w:ind w:left="149" w:right="132" w:firstLine="21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 Pertemuan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>yang</w:t>
            </w:r>
            <w:r w:rsidRPr="00EB2D58">
              <w:rPr>
                <w:rFonts w:ascii="Arial" w:hAnsi="Arial" w:cs="Arial"/>
                <w:b/>
                <w:spacing w:val="-1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rencanakan</w:t>
            </w:r>
          </w:p>
        </w:tc>
        <w:tc>
          <w:tcPr>
            <w:tcW w:w="2126" w:type="dxa"/>
            <w:tcBorders>
              <w:bottom w:val="double" w:sz="1" w:space="0" w:color="000000"/>
            </w:tcBorders>
            <w:shd w:val="clear" w:color="auto" w:fill="CCCCCC"/>
          </w:tcPr>
          <w:p w14:paraId="73706F9C" w14:textId="77777777" w:rsidR="005B0412" w:rsidRPr="00EB2D58" w:rsidRDefault="00CE2087" w:rsidP="003C2785">
            <w:pPr>
              <w:pStyle w:val="TableParagraph"/>
              <w:spacing w:before="41"/>
              <w:ind w:left="163" w:right="139" w:firstLine="4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 Pertemuan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yang</w:t>
            </w:r>
            <w:r w:rsidRPr="00EB2D58">
              <w:rPr>
                <w:rFonts w:ascii="Arial" w:hAnsi="Arial" w:cs="Arial"/>
                <w:b/>
                <w:spacing w:val="-1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laksanakan</w:t>
            </w:r>
          </w:p>
        </w:tc>
      </w:tr>
      <w:tr w:rsidR="00EB2D58" w:rsidRPr="00EB2D58" w14:paraId="32C187D9" w14:textId="77777777">
        <w:trPr>
          <w:trHeight w:val="282"/>
        </w:trPr>
        <w:tc>
          <w:tcPr>
            <w:tcW w:w="852" w:type="dxa"/>
            <w:tcBorders>
              <w:top w:val="double" w:sz="1" w:space="0" w:color="000000"/>
            </w:tcBorders>
            <w:shd w:val="clear" w:color="auto" w:fill="BEBEBE"/>
          </w:tcPr>
          <w:p w14:paraId="513628D9" w14:textId="77777777" w:rsidR="005B0412" w:rsidRPr="00EB2D58" w:rsidRDefault="00CE2087" w:rsidP="003C2785">
            <w:pPr>
              <w:pStyle w:val="TableParagraph"/>
              <w:spacing w:before="30"/>
              <w:ind w:left="242" w:right="23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2976" w:type="dxa"/>
            <w:tcBorders>
              <w:top w:val="double" w:sz="1" w:space="0" w:color="000000"/>
            </w:tcBorders>
            <w:shd w:val="clear" w:color="auto" w:fill="BEBEBE"/>
          </w:tcPr>
          <w:p w14:paraId="25C9DF68" w14:textId="77777777" w:rsidR="005B0412" w:rsidRPr="00EB2D58" w:rsidRDefault="00CE2087" w:rsidP="003C2785">
            <w:pPr>
              <w:pStyle w:val="TableParagraph"/>
              <w:spacing w:before="30"/>
              <w:ind w:left="1345" w:right="133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991" w:type="dxa"/>
            <w:tcBorders>
              <w:top w:val="double" w:sz="1" w:space="0" w:color="000000"/>
            </w:tcBorders>
            <w:shd w:val="clear" w:color="auto" w:fill="BEBEBE"/>
          </w:tcPr>
          <w:p w14:paraId="4C8C52B3" w14:textId="77777777" w:rsidR="005B0412" w:rsidRPr="00EB2D58" w:rsidRDefault="00CE2087" w:rsidP="003C2785">
            <w:pPr>
              <w:pStyle w:val="TableParagraph"/>
              <w:spacing w:before="30"/>
              <w:ind w:left="352" w:right="34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993" w:type="dxa"/>
            <w:tcBorders>
              <w:top w:val="double" w:sz="1" w:space="0" w:color="000000"/>
            </w:tcBorders>
            <w:shd w:val="clear" w:color="auto" w:fill="BEBEBE"/>
          </w:tcPr>
          <w:p w14:paraId="3E4D8687" w14:textId="77777777" w:rsidR="005B0412" w:rsidRPr="00EB2D58" w:rsidRDefault="00CE2087" w:rsidP="003C2785">
            <w:pPr>
              <w:pStyle w:val="TableParagraph"/>
              <w:spacing w:before="30"/>
              <w:ind w:left="352" w:right="34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418" w:type="dxa"/>
            <w:tcBorders>
              <w:top w:val="double" w:sz="1" w:space="0" w:color="000000"/>
            </w:tcBorders>
            <w:shd w:val="clear" w:color="auto" w:fill="BEBEBE"/>
          </w:tcPr>
          <w:p w14:paraId="3F2EB94B" w14:textId="77777777" w:rsidR="005B0412" w:rsidRPr="00EB2D58" w:rsidRDefault="00CE2087" w:rsidP="003C2785">
            <w:pPr>
              <w:pStyle w:val="TableParagraph"/>
              <w:spacing w:before="30"/>
              <w:ind w:left="281" w:right="27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2294" w:type="dxa"/>
            <w:tcBorders>
              <w:top w:val="double" w:sz="1" w:space="0" w:color="000000"/>
            </w:tcBorders>
            <w:shd w:val="clear" w:color="auto" w:fill="BEBEBE"/>
          </w:tcPr>
          <w:p w14:paraId="7E873A53" w14:textId="77777777" w:rsidR="005B0412" w:rsidRPr="00EB2D58" w:rsidRDefault="00CE2087" w:rsidP="003C2785">
            <w:pPr>
              <w:pStyle w:val="TableParagraph"/>
              <w:spacing w:before="30"/>
              <w:ind w:left="268" w:right="25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  <w:tc>
          <w:tcPr>
            <w:tcW w:w="2129" w:type="dxa"/>
            <w:tcBorders>
              <w:top w:val="double" w:sz="1" w:space="0" w:color="000000"/>
            </w:tcBorders>
            <w:shd w:val="clear" w:color="auto" w:fill="BEBEBE"/>
          </w:tcPr>
          <w:p w14:paraId="24D57851" w14:textId="77777777" w:rsidR="005B0412" w:rsidRPr="00EB2D58" w:rsidRDefault="00CE2087" w:rsidP="003C2785">
            <w:pPr>
              <w:pStyle w:val="TableParagraph"/>
              <w:spacing w:before="30"/>
              <w:ind w:left="302" w:right="28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7)</w:t>
            </w:r>
          </w:p>
        </w:tc>
        <w:tc>
          <w:tcPr>
            <w:tcW w:w="2126" w:type="dxa"/>
            <w:tcBorders>
              <w:top w:val="double" w:sz="1" w:space="0" w:color="000000"/>
            </w:tcBorders>
            <w:shd w:val="clear" w:color="auto" w:fill="BEBEBE"/>
          </w:tcPr>
          <w:p w14:paraId="2C758023" w14:textId="77777777" w:rsidR="005B0412" w:rsidRPr="00EB2D58" w:rsidRDefault="00CE2087" w:rsidP="003C2785">
            <w:pPr>
              <w:pStyle w:val="TableParagraph"/>
              <w:spacing w:before="30"/>
              <w:ind w:left="921" w:right="91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8)</w:t>
            </w:r>
          </w:p>
        </w:tc>
      </w:tr>
      <w:tr w:rsidR="00EB2D58" w:rsidRPr="00EB2D58" w14:paraId="2611ECC0" w14:textId="77777777">
        <w:trPr>
          <w:trHeight w:val="230"/>
        </w:trPr>
        <w:tc>
          <w:tcPr>
            <w:tcW w:w="13779" w:type="dxa"/>
            <w:gridSpan w:val="8"/>
          </w:tcPr>
          <w:p w14:paraId="45854E19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Semester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Gasal</w:t>
            </w:r>
          </w:p>
        </w:tc>
      </w:tr>
      <w:tr w:rsidR="00EB2D58" w:rsidRPr="00EB2D58" w14:paraId="5BF9F41F" w14:textId="77777777">
        <w:trPr>
          <w:trHeight w:val="230"/>
        </w:trPr>
        <w:tc>
          <w:tcPr>
            <w:tcW w:w="852" w:type="dxa"/>
          </w:tcPr>
          <w:p w14:paraId="18B44929" w14:textId="77777777" w:rsidR="005B0412" w:rsidRPr="00EB2D58" w:rsidRDefault="00CE2087" w:rsidP="003C2785">
            <w:pPr>
              <w:pStyle w:val="TableParagraph"/>
              <w:ind w:left="240" w:right="23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976" w:type="dxa"/>
          </w:tcPr>
          <w:p w14:paraId="5767615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1" w:type="dxa"/>
          </w:tcPr>
          <w:p w14:paraId="340E305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3" w:type="dxa"/>
          </w:tcPr>
          <w:p w14:paraId="1F60EBA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643DE13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94" w:type="dxa"/>
          </w:tcPr>
          <w:p w14:paraId="34F558D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435D03F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626F1EB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AAB9C3B" w14:textId="77777777">
        <w:trPr>
          <w:trHeight w:val="230"/>
        </w:trPr>
        <w:tc>
          <w:tcPr>
            <w:tcW w:w="852" w:type="dxa"/>
          </w:tcPr>
          <w:p w14:paraId="1F173875" w14:textId="77777777" w:rsidR="005B0412" w:rsidRPr="00EB2D58" w:rsidRDefault="00CE2087" w:rsidP="003C2785">
            <w:pPr>
              <w:pStyle w:val="TableParagraph"/>
              <w:ind w:left="240" w:right="23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976" w:type="dxa"/>
          </w:tcPr>
          <w:p w14:paraId="58DDA94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1" w:type="dxa"/>
          </w:tcPr>
          <w:p w14:paraId="4AB3312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3" w:type="dxa"/>
          </w:tcPr>
          <w:p w14:paraId="577084E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12A7311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94" w:type="dxa"/>
          </w:tcPr>
          <w:p w14:paraId="3313086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7C3681C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521E979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2AD93CC" w14:textId="77777777">
        <w:trPr>
          <w:trHeight w:val="230"/>
        </w:trPr>
        <w:tc>
          <w:tcPr>
            <w:tcW w:w="852" w:type="dxa"/>
          </w:tcPr>
          <w:p w14:paraId="24956BBC" w14:textId="77777777" w:rsidR="005B0412" w:rsidRPr="00EB2D58" w:rsidRDefault="00CE2087" w:rsidP="003C2785">
            <w:pPr>
              <w:pStyle w:val="TableParagraph"/>
              <w:ind w:left="240" w:right="23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2976" w:type="dxa"/>
          </w:tcPr>
          <w:p w14:paraId="1352DF2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1" w:type="dxa"/>
          </w:tcPr>
          <w:p w14:paraId="6D474BB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3" w:type="dxa"/>
          </w:tcPr>
          <w:p w14:paraId="6331351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71CEFD2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94" w:type="dxa"/>
          </w:tcPr>
          <w:p w14:paraId="2CD207A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107B4BC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65171C8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79EE0A5" w14:textId="77777777">
        <w:trPr>
          <w:trHeight w:val="229"/>
        </w:trPr>
        <w:tc>
          <w:tcPr>
            <w:tcW w:w="852" w:type="dxa"/>
          </w:tcPr>
          <w:p w14:paraId="180BDA85" w14:textId="77777777" w:rsidR="005B0412" w:rsidRPr="00EB2D58" w:rsidRDefault="00CE2087" w:rsidP="003C2785">
            <w:pPr>
              <w:pStyle w:val="TableParagraph"/>
              <w:ind w:left="243" w:right="23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976" w:type="dxa"/>
          </w:tcPr>
          <w:p w14:paraId="19CAD8E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1" w:type="dxa"/>
          </w:tcPr>
          <w:p w14:paraId="15EF5BA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3" w:type="dxa"/>
          </w:tcPr>
          <w:p w14:paraId="1A9AD6D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4130445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94" w:type="dxa"/>
          </w:tcPr>
          <w:p w14:paraId="73BB198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6BCEE19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7AB0B1B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50117A7" w14:textId="77777777">
        <w:trPr>
          <w:trHeight w:val="230"/>
        </w:trPr>
        <w:tc>
          <w:tcPr>
            <w:tcW w:w="9524" w:type="dxa"/>
            <w:gridSpan w:val="6"/>
          </w:tcPr>
          <w:p w14:paraId="551CFD12" w14:textId="77777777" w:rsidR="005B0412" w:rsidRPr="00EB2D58" w:rsidRDefault="00CE2087" w:rsidP="003C2785">
            <w:pPr>
              <w:pStyle w:val="TableParagraph"/>
              <w:ind w:left="4272" w:right="426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  <w:tc>
          <w:tcPr>
            <w:tcW w:w="2129" w:type="dxa"/>
          </w:tcPr>
          <w:p w14:paraId="5425814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3DDDE75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C22A75B" w14:textId="77777777">
        <w:trPr>
          <w:trHeight w:val="230"/>
        </w:trPr>
        <w:tc>
          <w:tcPr>
            <w:tcW w:w="9524" w:type="dxa"/>
            <w:gridSpan w:val="6"/>
          </w:tcPr>
          <w:p w14:paraId="15F51EBD" w14:textId="77777777" w:rsidR="005B0412" w:rsidRPr="00EB2D58" w:rsidRDefault="00CE2087" w:rsidP="003C2785">
            <w:pPr>
              <w:pStyle w:val="TableParagraph"/>
              <w:ind w:left="4275" w:right="426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-Rata</w:t>
            </w:r>
          </w:p>
        </w:tc>
        <w:tc>
          <w:tcPr>
            <w:tcW w:w="2129" w:type="dxa"/>
          </w:tcPr>
          <w:p w14:paraId="77A8ED8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26AE69E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255922D" w14:textId="77777777">
        <w:trPr>
          <w:trHeight w:val="230"/>
        </w:trPr>
        <w:tc>
          <w:tcPr>
            <w:tcW w:w="13779" w:type="dxa"/>
            <w:gridSpan w:val="8"/>
          </w:tcPr>
          <w:p w14:paraId="287B040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5688A1F7" w14:textId="77777777">
        <w:trPr>
          <w:trHeight w:val="230"/>
        </w:trPr>
        <w:tc>
          <w:tcPr>
            <w:tcW w:w="13779" w:type="dxa"/>
            <w:gridSpan w:val="8"/>
          </w:tcPr>
          <w:p w14:paraId="77D58CD4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Semester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Genap</w:t>
            </w:r>
          </w:p>
        </w:tc>
      </w:tr>
      <w:tr w:rsidR="00EB2D58" w:rsidRPr="00EB2D58" w14:paraId="5CE92F92" w14:textId="77777777">
        <w:trPr>
          <w:trHeight w:val="230"/>
        </w:trPr>
        <w:tc>
          <w:tcPr>
            <w:tcW w:w="852" w:type="dxa"/>
          </w:tcPr>
          <w:p w14:paraId="52BA71CC" w14:textId="77777777" w:rsidR="005B0412" w:rsidRPr="00EB2D58" w:rsidRDefault="00CE2087" w:rsidP="003C2785">
            <w:pPr>
              <w:pStyle w:val="TableParagraph"/>
              <w:ind w:left="240" w:right="23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976" w:type="dxa"/>
          </w:tcPr>
          <w:p w14:paraId="55AC7C9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1" w:type="dxa"/>
          </w:tcPr>
          <w:p w14:paraId="5535AD9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3" w:type="dxa"/>
          </w:tcPr>
          <w:p w14:paraId="07522F5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76EDCA4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94" w:type="dxa"/>
          </w:tcPr>
          <w:p w14:paraId="1B760B2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1A97306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35280F8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5272E27" w14:textId="77777777">
        <w:trPr>
          <w:trHeight w:val="229"/>
        </w:trPr>
        <w:tc>
          <w:tcPr>
            <w:tcW w:w="852" w:type="dxa"/>
          </w:tcPr>
          <w:p w14:paraId="78D2D957" w14:textId="77777777" w:rsidR="005B0412" w:rsidRPr="00EB2D58" w:rsidRDefault="00CE2087" w:rsidP="003C2785">
            <w:pPr>
              <w:pStyle w:val="TableParagraph"/>
              <w:ind w:left="240" w:right="23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976" w:type="dxa"/>
          </w:tcPr>
          <w:p w14:paraId="4BE8CE9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1" w:type="dxa"/>
          </w:tcPr>
          <w:p w14:paraId="3D4B98E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3" w:type="dxa"/>
          </w:tcPr>
          <w:p w14:paraId="1834D7E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3E4B0BB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94" w:type="dxa"/>
          </w:tcPr>
          <w:p w14:paraId="600E173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179CA23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6F081C0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2697439" w14:textId="77777777">
        <w:trPr>
          <w:trHeight w:val="230"/>
        </w:trPr>
        <w:tc>
          <w:tcPr>
            <w:tcW w:w="852" w:type="dxa"/>
          </w:tcPr>
          <w:p w14:paraId="6B225546" w14:textId="77777777" w:rsidR="005B0412" w:rsidRPr="00EB2D58" w:rsidRDefault="00CE2087" w:rsidP="003C2785">
            <w:pPr>
              <w:pStyle w:val="TableParagraph"/>
              <w:ind w:left="240" w:right="23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2976" w:type="dxa"/>
          </w:tcPr>
          <w:p w14:paraId="1F2E46B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1" w:type="dxa"/>
          </w:tcPr>
          <w:p w14:paraId="4D5C47C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3" w:type="dxa"/>
          </w:tcPr>
          <w:p w14:paraId="683A80F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2771B41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94" w:type="dxa"/>
          </w:tcPr>
          <w:p w14:paraId="5016603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057729D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478C74C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6255E6E" w14:textId="77777777">
        <w:trPr>
          <w:trHeight w:val="230"/>
        </w:trPr>
        <w:tc>
          <w:tcPr>
            <w:tcW w:w="852" w:type="dxa"/>
          </w:tcPr>
          <w:p w14:paraId="529C9ECD" w14:textId="77777777" w:rsidR="005B0412" w:rsidRPr="00EB2D58" w:rsidRDefault="00CE2087" w:rsidP="003C2785">
            <w:pPr>
              <w:pStyle w:val="TableParagraph"/>
              <w:ind w:left="243" w:right="23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976" w:type="dxa"/>
          </w:tcPr>
          <w:p w14:paraId="5D84EE1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1" w:type="dxa"/>
          </w:tcPr>
          <w:p w14:paraId="4FAFF85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3" w:type="dxa"/>
          </w:tcPr>
          <w:p w14:paraId="2CD6528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3529F99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94" w:type="dxa"/>
          </w:tcPr>
          <w:p w14:paraId="2658CDD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37DD0BC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361A330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4868AC5" w14:textId="77777777">
        <w:trPr>
          <w:trHeight w:val="230"/>
        </w:trPr>
        <w:tc>
          <w:tcPr>
            <w:tcW w:w="9524" w:type="dxa"/>
            <w:gridSpan w:val="6"/>
          </w:tcPr>
          <w:p w14:paraId="02A45A3C" w14:textId="77777777" w:rsidR="005B0412" w:rsidRPr="00EB2D58" w:rsidRDefault="00CE2087" w:rsidP="003C2785">
            <w:pPr>
              <w:pStyle w:val="TableParagraph"/>
              <w:ind w:left="4272" w:right="426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  <w:tc>
          <w:tcPr>
            <w:tcW w:w="2129" w:type="dxa"/>
          </w:tcPr>
          <w:p w14:paraId="7626731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3C19CAD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5B0412" w:rsidRPr="00EB2D58" w14:paraId="269920D3" w14:textId="77777777">
        <w:trPr>
          <w:trHeight w:val="230"/>
        </w:trPr>
        <w:tc>
          <w:tcPr>
            <w:tcW w:w="9524" w:type="dxa"/>
            <w:gridSpan w:val="6"/>
          </w:tcPr>
          <w:p w14:paraId="78866F0B" w14:textId="77777777" w:rsidR="005B0412" w:rsidRPr="00EB2D58" w:rsidRDefault="00CE2087" w:rsidP="003C2785">
            <w:pPr>
              <w:pStyle w:val="TableParagraph"/>
              <w:ind w:left="4275" w:right="426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-Rata</w:t>
            </w:r>
          </w:p>
        </w:tc>
        <w:tc>
          <w:tcPr>
            <w:tcW w:w="2129" w:type="dxa"/>
          </w:tcPr>
          <w:p w14:paraId="585F042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6" w:type="dxa"/>
          </w:tcPr>
          <w:p w14:paraId="502E986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5B8D1917" w14:textId="77777777" w:rsidR="005B0412" w:rsidRPr="00EB2D58" w:rsidRDefault="005B0412" w:rsidP="003C2785">
      <w:pPr>
        <w:pStyle w:val="BodyText"/>
        <w:rPr>
          <w:rFonts w:ascii="Arial" w:hAnsi="Arial" w:cs="Arial"/>
          <w:sz w:val="24"/>
        </w:rPr>
      </w:pPr>
    </w:p>
    <w:p w14:paraId="4F086A69" w14:textId="77777777" w:rsidR="005B0412" w:rsidRPr="00EB2D58" w:rsidRDefault="005B0412" w:rsidP="003C2785">
      <w:pPr>
        <w:pStyle w:val="BodyText"/>
        <w:spacing w:before="4"/>
        <w:rPr>
          <w:rFonts w:ascii="Arial" w:hAnsi="Arial" w:cs="Arial"/>
          <w:sz w:val="32"/>
        </w:rPr>
      </w:pPr>
    </w:p>
    <w:p w14:paraId="10E71CEF" w14:textId="77777777" w:rsidR="005B0412" w:rsidRPr="00EB2D58" w:rsidRDefault="00CE2087" w:rsidP="003C2785">
      <w:pPr>
        <w:pStyle w:val="ListParagraph"/>
        <w:numPr>
          <w:ilvl w:val="2"/>
          <w:numId w:val="10"/>
        </w:numPr>
        <w:tabs>
          <w:tab w:val="left" w:pos="653"/>
        </w:tabs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Jumlah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Bimbinga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Tugas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Akhir: Skripsi,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Tesis, da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Disertasi</w:t>
      </w:r>
    </w:p>
    <w:p w14:paraId="0D4DA7B0" w14:textId="6AFDAD2A" w:rsidR="005B0412" w:rsidRPr="00EB2D58" w:rsidRDefault="002E6C31" w:rsidP="003C2785">
      <w:pPr>
        <w:pStyle w:val="BodyText"/>
        <w:spacing w:before="126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J</w:t>
      </w:r>
      <w:r w:rsidR="00CE2087" w:rsidRPr="00EB2D58">
        <w:rPr>
          <w:rFonts w:ascii="Arial" w:hAnsi="Arial" w:cs="Arial"/>
        </w:rPr>
        <w:t>umlah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mahasiswa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bimbingan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tugas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akhir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(skripsi,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tesis,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disertasi)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DTPS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sebagai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pembimbing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utama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tiga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  <w:spacing w:val="-1"/>
          <w:lang w:val="en-US"/>
        </w:rPr>
        <w:t>(</w:t>
      </w:r>
      <w:r w:rsidR="00CE2087" w:rsidRPr="00EB2D58">
        <w:rPr>
          <w:rFonts w:ascii="Arial" w:hAnsi="Arial" w:cs="Arial"/>
        </w:rPr>
        <w:t>Tabel 4.2.3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7726BA84" w14:textId="77777777" w:rsidR="005B0412" w:rsidRPr="00EB2D58" w:rsidRDefault="005B0412" w:rsidP="003C2785">
      <w:pPr>
        <w:rPr>
          <w:rFonts w:ascii="Arial" w:hAnsi="Arial" w:cs="Arial"/>
        </w:rPr>
        <w:sectPr w:rsidR="005B0412" w:rsidRPr="00EB2D58">
          <w:footerReference w:type="default" r:id="rId13"/>
          <w:pgSz w:w="16850" w:h="11910" w:orient="landscape"/>
          <w:pgMar w:top="1100" w:right="1100" w:bottom="1640" w:left="1340" w:header="0" w:footer="1455" w:gutter="0"/>
          <w:cols w:space="720"/>
        </w:sectPr>
      </w:pPr>
    </w:p>
    <w:p w14:paraId="23CE40E8" w14:textId="77777777" w:rsidR="005B0412" w:rsidRPr="00EB2D58" w:rsidRDefault="005B0412" w:rsidP="003C2785">
      <w:pPr>
        <w:pStyle w:val="BodyText"/>
        <w:spacing w:before="1"/>
        <w:rPr>
          <w:rFonts w:ascii="Arial" w:hAnsi="Arial" w:cs="Arial"/>
          <w:sz w:val="21"/>
        </w:rPr>
      </w:pPr>
    </w:p>
    <w:p w14:paraId="3A9CCDF0" w14:textId="77777777" w:rsidR="005B0412" w:rsidRPr="00EB2D58" w:rsidRDefault="00CE2087" w:rsidP="003C2785">
      <w:pPr>
        <w:pStyle w:val="BodyText"/>
        <w:spacing w:before="94"/>
        <w:ind w:left="100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4.2.3</w:t>
      </w:r>
      <w:r w:rsidRPr="00EB2D58">
        <w:rPr>
          <w:rFonts w:ascii="Arial" w:hAnsi="Arial" w:cs="Arial"/>
          <w:spacing w:val="-15"/>
        </w:rPr>
        <w:t xml:space="preserve"> </w:t>
      </w:r>
      <w:r w:rsidRPr="00EB2D58">
        <w:rPr>
          <w:rFonts w:ascii="Arial" w:hAnsi="Arial" w:cs="Arial"/>
        </w:rPr>
        <w:t>Jumlah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Bimbing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Tugas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Akhir: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Skripsi, Tesis,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isertasi</w:t>
      </w:r>
    </w:p>
    <w:p w14:paraId="2C9538DF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17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6"/>
        <w:gridCol w:w="2847"/>
        <w:gridCol w:w="850"/>
        <w:gridCol w:w="850"/>
        <w:gridCol w:w="852"/>
        <w:gridCol w:w="850"/>
        <w:gridCol w:w="994"/>
        <w:gridCol w:w="850"/>
        <w:gridCol w:w="850"/>
        <w:gridCol w:w="995"/>
        <w:gridCol w:w="2127"/>
        <w:gridCol w:w="1417"/>
      </w:tblGrid>
      <w:tr w:rsidR="00EB2D58" w:rsidRPr="00EB2D58" w14:paraId="1181B998" w14:textId="77777777">
        <w:trPr>
          <w:trHeight w:val="371"/>
        </w:trPr>
        <w:tc>
          <w:tcPr>
            <w:tcW w:w="586" w:type="dxa"/>
            <w:vMerge w:val="restart"/>
            <w:shd w:val="clear" w:color="auto" w:fill="D9D9D9"/>
          </w:tcPr>
          <w:p w14:paraId="73B37DD4" w14:textId="77777777" w:rsidR="005B0412" w:rsidRPr="00EB2D58" w:rsidRDefault="005B0412" w:rsidP="003C2785">
            <w:pPr>
              <w:pStyle w:val="TableParagraph"/>
              <w:spacing w:before="10"/>
              <w:rPr>
                <w:rFonts w:ascii="Arial" w:hAnsi="Arial" w:cs="Arial"/>
                <w:sz w:val="26"/>
              </w:rPr>
            </w:pPr>
          </w:p>
          <w:p w14:paraId="47EF1E68" w14:textId="77777777" w:rsidR="005B0412" w:rsidRPr="00EB2D58" w:rsidRDefault="00CE2087" w:rsidP="003C2785">
            <w:pPr>
              <w:pStyle w:val="TableParagraph"/>
              <w:ind w:left="132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2847" w:type="dxa"/>
            <w:vMerge w:val="restart"/>
            <w:shd w:val="clear" w:color="auto" w:fill="D9D9D9"/>
          </w:tcPr>
          <w:p w14:paraId="3B6E674E" w14:textId="77777777" w:rsidR="005B0412" w:rsidRPr="00EB2D58" w:rsidRDefault="00CE2087" w:rsidP="003C2785">
            <w:pPr>
              <w:pStyle w:val="TableParagraph"/>
              <w:spacing w:before="194"/>
              <w:ind w:left="998" w:right="179" w:hanging="812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osen</w:t>
            </w:r>
            <w:r w:rsidRPr="00EB2D58">
              <w:rPr>
                <w:rFonts w:ascii="Arial" w:hAnsi="Arial" w:cs="Arial"/>
                <w:b/>
                <w:spacing w:val="-7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mbimbing</w:t>
            </w:r>
            <w:r w:rsidRPr="00EB2D58">
              <w:rPr>
                <w:rFonts w:ascii="Arial" w:hAnsi="Arial" w:cs="Arial"/>
                <w:b/>
                <w:spacing w:val="-5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sertasi</w:t>
            </w:r>
          </w:p>
        </w:tc>
        <w:tc>
          <w:tcPr>
            <w:tcW w:w="7091" w:type="dxa"/>
            <w:gridSpan w:val="8"/>
            <w:shd w:val="clear" w:color="auto" w:fill="D9D9D9"/>
          </w:tcPr>
          <w:p w14:paraId="157DE7EA" w14:textId="77777777" w:rsidR="005B0412" w:rsidRPr="00EB2D58" w:rsidRDefault="00CE2087" w:rsidP="003C2785">
            <w:pPr>
              <w:pStyle w:val="TableParagraph"/>
              <w:spacing w:before="69"/>
              <w:ind w:left="1915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anyaknya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hasiswa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Bimbingan</w:t>
            </w:r>
          </w:p>
        </w:tc>
        <w:tc>
          <w:tcPr>
            <w:tcW w:w="2127" w:type="dxa"/>
            <w:vMerge w:val="restart"/>
            <w:shd w:val="clear" w:color="auto" w:fill="D9D9D9"/>
          </w:tcPr>
          <w:p w14:paraId="1A36C7EA" w14:textId="77777777" w:rsidR="005B0412" w:rsidRPr="00EB2D58" w:rsidRDefault="00CE2087" w:rsidP="003C2785">
            <w:pPr>
              <w:pStyle w:val="TableParagraph"/>
              <w:spacing w:before="78"/>
              <w:ind w:left="215" w:right="21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Rata-Rata </w:t>
            </w: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hasiswa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w w:val="95"/>
                <w:sz w:val="20"/>
              </w:rPr>
              <w:t>Bimbingan/Tahun</w:t>
            </w:r>
          </w:p>
        </w:tc>
        <w:tc>
          <w:tcPr>
            <w:tcW w:w="1417" w:type="dxa"/>
            <w:vMerge w:val="restart"/>
            <w:shd w:val="clear" w:color="auto" w:fill="D9D9D9"/>
          </w:tcPr>
          <w:p w14:paraId="42A00F8F" w14:textId="77777777" w:rsidR="005B0412" w:rsidRPr="00EB2D58" w:rsidRDefault="00CE2087" w:rsidP="003C2785">
            <w:pPr>
              <w:pStyle w:val="TableParagraph"/>
              <w:ind w:left="147" w:right="148" w:firstLine="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-Rata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Banyaknya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w w:val="95"/>
                <w:sz w:val="20"/>
              </w:rPr>
              <w:t>Pertemuan*</w:t>
            </w:r>
          </w:p>
        </w:tc>
      </w:tr>
      <w:tr w:rsidR="00EB2D58" w:rsidRPr="00EB2D58" w14:paraId="603E0734" w14:textId="77777777">
        <w:trPr>
          <w:trHeight w:val="230"/>
        </w:trPr>
        <w:tc>
          <w:tcPr>
            <w:tcW w:w="586" w:type="dxa"/>
            <w:vMerge/>
            <w:tcBorders>
              <w:top w:val="nil"/>
            </w:tcBorders>
            <w:shd w:val="clear" w:color="auto" w:fill="D9D9D9"/>
          </w:tcPr>
          <w:p w14:paraId="38B9AB20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847" w:type="dxa"/>
            <w:vMerge/>
            <w:tcBorders>
              <w:top w:val="nil"/>
            </w:tcBorders>
            <w:shd w:val="clear" w:color="auto" w:fill="D9D9D9"/>
          </w:tcPr>
          <w:p w14:paraId="45E6B93A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3402" w:type="dxa"/>
            <w:gridSpan w:val="4"/>
            <w:shd w:val="clear" w:color="auto" w:fill="D9D9D9"/>
          </w:tcPr>
          <w:p w14:paraId="3F5CAE4D" w14:textId="77777777" w:rsidR="005B0412" w:rsidRPr="00EB2D58" w:rsidRDefault="00CE2087" w:rsidP="003C2785">
            <w:pPr>
              <w:pStyle w:val="TableParagraph"/>
              <w:ind w:left="1072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Di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S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endiri</w:t>
            </w:r>
          </w:p>
        </w:tc>
        <w:tc>
          <w:tcPr>
            <w:tcW w:w="3689" w:type="dxa"/>
            <w:gridSpan w:val="4"/>
            <w:shd w:val="clear" w:color="auto" w:fill="D9D9D9"/>
          </w:tcPr>
          <w:p w14:paraId="61979DB5" w14:textId="77777777" w:rsidR="005B0412" w:rsidRPr="00EB2D58" w:rsidRDefault="00CE2087" w:rsidP="003C2785">
            <w:pPr>
              <w:pStyle w:val="TableParagraph"/>
              <w:ind w:left="1327" w:right="132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Di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S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Lain</w:t>
            </w:r>
          </w:p>
        </w:tc>
        <w:tc>
          <w:tcPr>
            <w:tcW w:w="2127" w:type="dxa"/>
            <w:vMerge/>
            <w:tcBorders>
              <w:top w:val="nil"/>
            </w:tcBorders>
            <w:shd w:val="clear" w:color="auto" w:fill="D9D9D9"/>
          </w:tcPr>
          <w:p w14:paraId="108A0B83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17" w:type="dxa"/>
            <w:vMerge/>
            <w:tcBorders>
              <w:top w:val="nil"/>
            </w:tcBorders>
            <w:shd w:val="clear" w:color="auto" w:fill="D9D9D9"/>
          </w:tcPr>
          <w:p w14:paraId="1AE86381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2D1E252A" w14:textId="77777777">
        <w:trPr>
          <w:trHeight w:val="229"/>
        </w:trPr>
        <w:tc>
          <w:tcPr>
            <w:tcW w:w="586" w:type="dxa"/>
            <w:vMerge/>
            <w:tcBorders>
              <w:top w:val="nil"/>
            </w:tcBorders>
            <w:shd w:val="clear" w:color="auto" w:fill="D9D9D9"/>
          </w:tcPr>
          <w:p w14:paraId="46A750B3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847" w:type="dxa"/>
            <w:vMerge/>
            <w:tcBorders>
              <w:top w:val="nil"/>
            </w:tcBorders>
            <w:shd w:val="clear" w:color="auto" w:fill="D9D9D9"/>
          </w:tcPr>
          <w:p w14:paraId="1BCFB1B4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850" w:type="dxa"/>
            <w:shd w:val="clear" w:color="auto" w:fill="D9D9D9"/>
          </w:tcPr>
          <w:p w14:paraId="09E11598" w14:textId="77777777" w:rsidR="005B0412" w:rsidRPr="00EB2D58" w:rsidRDefault="00CE2087" w:rsidP="003C2785">
            <w:pPr>
              <w:pStyle w:val="TableParagraph"/>
              <w:ind w:left="152" w:right="14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2</w:t>
            </w:r>
          </w:p>
        </w:tc>
        <w:tc>
          <w:tcPr>
            <w:tcW w:w="850" w:type="dxa"/>
            <w:shd w:val="clear" w:color="auto" w:fill="D9D9D9"/>
          </w:tcPr>
          <w:p w14:paraId="1B061B79" w14:textId="77777777" w:rsidR="005B0412" w:rsidRPr="00EB2D58" w:rsidRDefault="00CE2087" w:rsidP="003C2785">
            <w:pPr>
              <w:pStyle w:val="TableParagraph"/>
              <w:ind w:left="149" w:right="14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1</w:t>
            </w:r>
          </w:p>
        </w:tc>
        <w:tc>
          <w:tcPr>
            <w:tcW w:w="852" w:type="dxa"/>
            <w:shd w:val="clear" w:color="auto" w:fill="D9D9D9"/>
          </w:tcPr>
          <w:p w14:paraId="5458ADB9" w14:textId="77777777" w:rsidR="005B0412" w:rsidRPr="00EB2D58" w:rsidRDefault="00CE2087" w:rsidP="003C2785">
            <w:pPr>
              <w:pStyle w:val="TableParagraph"/>
              <w:ind w:left="296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</w:t>
            </w:r>
          </w:p>
        </w:tc>
        <w:tc>
          <w:tcPr>
            <w:tcW w:w="850" w:type="dxa"/>
            <w:shd w:val="clear" w:color="auto" w:fill="D9D9D9"/>
          </w:tcPr>
          <w:p w14:paraId="690D77F5" w14:textId="77777777" w:rsidR="005B0412" w:rsidRPr="00EB2D58" w:rsidRDefault="00CE2087" w:rsidP="003C2785">
            <w:pPr>
              <w:pStyle w:val="TableParagraph"/>
              <w:ind w:left="152" w:right="14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²</w:t>
            </w:r>
          </w:p>
        </w:tc>
        <w:tc>
          <w:tcPr>
            <w:tcW w:w="994" w:type="dxa"/>
            <w:shd w:val="clear" w:color="auto" w:fill="D9D9D9"/>
          </w:tcPr>
          <w:p w14:paraId="44BFE578" w14:textId="77777777" w:rsidR="005B0412" w:rsidRPr="00EB2D58" w:rsidRDefault="00CE2087" w:rsidP="003C2785">
            <w:pPr>
              <w:pStyle w:val="TableParagraph"/>
              <w:ind w:left="256" w:right="25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2</w:t>
            </w:r>
          </w:p>
        </w:tc>
        <w:tc>
          <w:tcPr>
            <w:tcW w:w="850" w:type="dxa"/>
            <w:shd w:val="clear" w:color="auto" w:fill="D9D9D9"/>
          </w:tcPr>
          <w:p w14:paraId="10D302EA" w14:textId="77777777" w:rsidR="005B0412" w:rsidRPr="00EB2D58" w:rsidRDefault="00CE2087" w:rsidP="003C2785">
            <w:pPr>
              <w:pStyle w:val="TableParagraph"/>
              <w:ind w:left="148" w:right="14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1</w:t>
            </w:r>
          </w:p>
        </w:tc>
        <w:tc>
          <w:tcPr>
            <w:tcW w:w="850" w:type="dxa"/>
            <w:shd w:val="clear" w:color="auto" w:fill="D9D9D9"/>
          </w:tcPr>
          <w:p w14:paraId="0A238814" w14:textId="77777777" w:rsidR="005B0412" w:rsidRPr="00EB2D58" w:rsidRDefault="00CE2087" w:rsidP="003C2785">
            <w:pPr>
              <w:pStyle w:val="TableParagraph"/>
              <w:ind w:right="286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</w:t>
            </w:r>
          </w:p>
        </w:tc>
        <w:tc>
          <w:tcPr>
            <w:tcW w:w="995" w:type="dxa"/>
            <w:shd w:val="clear" w:color="auto" w:fill="D9D9D9"/>
          </w:tcPr>
          <w:p w14:paraId="10281C2B" w14:textId="77777777" w:rsidR="005B0412" w:rsidRPr="00EB2D58" w:rsidRDefault="00CE2087" w:rsidP="003C2785">
            <w:pPr>
              <w:pStyle w:val="TableParagraph"/>
              <w:ind w:left="245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²</w:t>
            </w:r>
          </w:p>
        </w:tc>
        <w:tc>
          <w:tcPr>
            <w:tcW w:w="2127" w:type="dxa"/>
            <w:vMerge/>
            <w:tcBorders>
              <w:top w:val="nil"/>
            </w:tcBorders>
            <w:shd w:val="clear" w:color="auto" w:fill="D9D9D9"/>
          </w:tcPr>
          <w:p w14:paraId="6DCD5A3C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17" w:type="dxa"/>
            <w:vMerge/>
            <w:tcBorders>
              <w:top w:val="nil"/>
            </w:tcBorders>
            <w:shd w:val="clear" w:color="auto" w:fill="D9D9D9"/>
          </w:tcPr>
          <w:p w14:paraId="7A0BADF9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02F2B4FB" w14:textId="77777777">
        <w:trPr>
          <w:trHeight w:val="230"/>
        </w:trPr>
        <w:tc>
          <w:tcPr>
            <w:tcW w:w="586" w:type="dxa"/>
            <w:shd w:val="clear" w:color="auto" w:fill="BEBEBE"/>
          </w:tcPr>
          <w:p w14:paraId="788491E6" w14:textId="77777777" w:rsidR="005B0412" w:rsidRPr="00EB2D58" w:rsidRDefault="00CE2087" w:rsidP="003C2785">
            <w:pPr>
              <w:pStyle w:val="TableParagraph"/>
              <w:ind w:left="138" w:right="12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2847" w:type="dxa"/>
            <w:shd w:val="clear" w:color="auto" w:fill="BEBEBE"/>
          </w:tcPr>
          <w:p w14:paraId="10DE1600" w14:textId="77777777" w:rsidR="005B0412" w:rsidRPr="00EB2D58" w:rsidRDefault="00CE2087" w:rsidP="003C2785">
            <w:pPr>
              <w:pStyle w:val="TableParagraph"/>
              <w:ind w:left="1277" w:right="127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850" w:type="dxa"/>
            <w:shd w:val="clear" w:color="auto" w:fill="BEBEBE"/>
          </w:tcPr>
          <w:p w14:paraId="32FEB1C7" w14:textId="77777777" w:rsidR="005B0412" w:rsidRPr="00EB2D58" w:rsidRDefault="00CE2087" w:rsidP="003C2785">
            <w:pPr>
              <w:pStyle w:val="TableParagraph"/>
              <w:ind w:left="152" w:right="14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850" w:type="dxa"/>
            <w:shd w:val="clear" w:color="auto" w:fill="BEBEBE"/>
          </w:tcPr>
          <w:p w14:paraId="6FF6E679" w14:textId="77777777" w:rsidR="005B0412" w:rsidRPr="00EB2D58" w:rsidRDefault="00CE2087" w:rsidP="003C2785">
            <w:pPr>
              <w:pStyle w:val="TableParagraph"/>
              <w:ind w:left="152" w:right="14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852" w:type="dxa"/>
            <w:shd w:val="clear" w:color="auto" w:fill="BEBEBE"/>
          </w:tcPr>
          <w:p w14:paraId="6DF49F39" w14:textId="77777777" w:rsidR="005B0412" w:rsidRPr="00EB2D58" w:rsidRDefault="00CE2087" w:rsidP="003C2785">
            <w:pPr>
              <w:pStyle w:val="TableParagraph"/>
              <w:ind w:left="301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850" w:type="dxa"/>
            <w:shd w:val="clear" w:color="auto" w:fill="BEBEBE"/>
          </w:tcPr>
          <w:p w14:paraId="5C8D43DE" w14:textId="77777777" w:rsidR="005B0412" w:rsidRPr="00EB2D58" w:rsidRDefault="00CE2087" w:rsidP="003C2785">
            <w:pPr>
              <w:pStyle w:val="TableParagraph"/>
              <w:ind w:left="152" w:right="14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  <w:tc>
          <w:tcPr>
            <w:tcW w:w="994" w:type="dxa"/>
            <w:shd w:val="clear" w:color="auto" w:fill="BEBEBE"/>
          </w:tcPr>
          <w:p w14:paraId="327186B9" w14:textId="77777777" w:rsidR="005B0412" w:rsidRPr="00EB2D58" w:rsidRDefault="00CE2087" w:rsidP="003C2785">
            <w:pPr>
              <w:pStyle w:val="TableParagraph"/>
              <w:ind w:left="255" w:right="25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7)</w:t>
            </w:r>
          </w:p>
        </w:tc>
        <w:tc>
          <w:tcPr>
            <w:tcW w:w="850" w:type="dxa"/>
            <w:shd w:val="clear" w:color="auto" w:fill="BEBEBE"/>
          </w:tcPr>
          <w:p w14:paraId="484A3056" w14:textId="77777777" w:rsidR="005B0412" w:rsidRPr="00EB2D58" w:rsidRDefault="00CE2087" w:rsidP="003C2785">
            <w:pPr>
              <w:pStyle w:val="TableParagraph"/>
              <w:ind w:left="147" w:right="14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8)</w:t>
            </w:r>
          </w:p>
        </w:tc>
        <w:tc>
          <w:tcPr>
            <w:tcW w:w="850" w:type="dxa"/>
            <w:shd w:val="clear" w:color="auto" w:fill="BEBEBE"/>
          </w:tcPr>
          <w:p w14:paraId="612D37DF" w14:textId="77777777" w:rsidR="005B0412" w:rsidRPr="00EB2D58" w:rsidRDefault="00CE2087" w:rsidP="003C2785">
            <w:pPr>
              <w:pStyle w:val="TableParagraph"/>
              <w:ind w:right="293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9)</w:t>
            </w:r>
          </w:p>
        </w:tc>
        <w:tc>
          <w:tcPr>
            <w:tcW w:w="995" w:type="dxa"/>
            <w:shd w:val="clear" w:color="auto" w:fill="BEBEBE"/>
          </w:tcPr>
          <w:p w14:paraId="1EC53DAE" w14:textId="77777777" w:rsidR="005B0412" w:rsidRPr="00EB2D58" w:rsidRDefault="00CE2087" w:rsidP="003C2785">
            <w:pPr>
              <w:pStyle w:val="TableParagraph"/>
              <w:ind w:left="31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0)</w:t>
            </w:r>
          </w:p>
        </w:tc>
        <w:tc>
          <w:tcPr>
            <w:tcW w:w="2127" w:type="dxa"/>
            <w:shd w:val="clear" w:color="auto" w:fill="BEBEBE"/>
          </w:tcPr>
          <w:p w14:paraId="0FDC039F" w14:textId="77777777" w:rsidR="005B0412" w:rsidRPr="00EB2D58" w:rsidRDefault="00CE2087" w:rsidP="003C2785">
            <w:pPr>
              <w:pStyle w:val="TableParagraph"/>
              <w:ind w:left="215" w:right="21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1)</w:t>
            </w:r>
          </w:p>
        </w:tc>
        <w:tc>
          <w:tcPr>
            <w:tcW w:w="1417" w:type="dxa"/>
            <w:shd w:val="clear" w:color="auto" w:fill="BEBEBE"/>
          </w:tcPr>
          <w:p w14:paraId="0683A236" w14:textId="77777777" w:rsidR="005B0412" w:rsidRPr="00EB2D58" w:rsidRDefault="00CE2087" w:rsidP="003C2785">
            <w:pPr>
              <w:pStyle w:val="TableParagraph"/>
              <w:ind w:left="505" w:right="50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2)</w:t>
            </w:r>
          </w:p>
        </w:tc>
      </w:tr>
      <w:tr w:rsidR="00EB2D58" w:rsidRPr="00EB2D58" w14:paraId="4A92FFDC" w14:textId="77777777">
        <w:trPr>
          <w:trHeight w:val="230"/>
        </w:trPr>
        <w:tc>
          <w:tcPr>
            <w:tcW w:w="586" w:type="dxa"/>
          </w:tcPr>
          <w:p w14:paraId="3415BFF9" w14:textId="77777777" w:rsidR="005B0412" w:rsidRPr="00EB2D58" w:rsidRDefault="00CE2087" w:rsidP="003C2785">
            <w:pPr>
              <w:pStyle w:val="TableParagraph"/>
              <w:ind w:left="1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1</w:t>
            </w:r>
          </w:p>
        </w:tc>
        <w:tc>
          <w:tcPr>
            <w:tcW w:w="2847" w:type="dxa"/>
          </w:tcPr>
          <w:p w14:paraId="4172958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63DFB70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187E91D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2" w:type="dxa"/>
          </w:tcPr>
          <w:p w14:paraId="4AACD0D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62D3F69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4" w:type="dxa"/>
          </w:tcPr>
          <w:p w14:paraId="78A79A5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50D961E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3E8EF5C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5" w:type="dxa"/>
          </w:tcPr>
          <w:p w14:paraId="0D769E1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7" w:type="dxa"/>
          </w:tcPr>
          <w:p w14:paraId="1A9CB6C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7" w:type="dxa"/>
          </w:tcPr>
          <w:p w14:paraId="091D780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3F512A3" w14:textId="77777777">
        <w:trPr>
          <w:trHeight w:val="230"/>
        </w:trPr>
        <w:tc>
          <w:tcPr>
            <w:tcW w:w="586" w:type="dxa"/>
          </w:tcPr>
          <w:p w14:paraId="046E67CD" w14:textId="77777777" w:rsidR="005B0412" w:rsidRPr="00EB2D58" w:rsidRDefault="00CE2087" w:rsidP="003C2785">
            <w:pPr>
              <w:pStyle w:val="TableParagraph"/>
              <w:ind w:left="1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2</w:t>
            </w:r>
          </w:p>
        </w:tc>
        <w:tc>
          <w:tcPr>
            <w:tcW w:w="2847" w:type="dxa"/>
          </w:tcPr>
          <w:p w14:paraId="1A90E4E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43A9A1E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5DB4A85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2" w:type="dxa"/>
          </w:tcPr>
          <w:p w14:paraId="76AA8C0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07CC0AB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4" w:type="dxa"/>
          </w:tcPr>
          <w:p w14:paraId="39C404A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2FF2F29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1650D9E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5" w:type="dxa"/>
          </w:tcPr>
          <w:p w14:paraId="36C541D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7" w:type="dxa"/>
          </w:tcPr>
          <w:p w14:paraId="487BF92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7" w:type="dxa"/>
          </w:tcPr>
          <w:p w14:paraId="57110B8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FB080D4" w14:textId="77777777">
        <w:trPr>
          <w:trHeight w:val="230"/>
        </w:trPr>
        <w:tc>
          <w:tcPr>
            <w:tcW w:w="586" w:type="dxa"/>
          </w:tcPr>
          <w:p w14:paraId="2BD8DF11" w14:textId="77777777" w:rsidR="005B0412" w:rsidRPr="00EB2D58" w:rsidRDefault="00CE2087" w:rsidP="003C2785">
            <w:pPr>
              <w:pStyle w:val="TableParagraph"/>
              <w:ind w:left="1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3</w:t>
            </w:r>
          </w:p>
        </w:tc>
        <w:tc>
          <w:tcPr>
            <w:tcW w:w="2847" w:type="dxa"/>
          </w:tcPr>
          <w:p w14:paraId="39F25F9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2249606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7404D6C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2" w:type="dxa"/>
          </w:tcPr>
          <w:p w14:paraId="78B0EF2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36D2A69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4" w:type="dxa"/>
          </w:tcPr>
          <w:p w14:paraId="4A4EEF5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513FA9D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1262F4B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5" w:type="dxa"/>
          </w:tcPr>
          <w:p w14:paraId="7953145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7" w:type="dxa"/>
          </w:tcPr>
          <w:p w14:paraId="0340B4E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7" w:type="dxa"/>
          </w:tcPr>
          <w:p w14:paraId="64691DF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05A3CF6" w14:textId="77777777">
        <w:trPr>
          <w:trHeight w:val="230"/>
        </w:trPr>
        <w:tc>
          <w:tcPr>
            <w:tcW w:w="586" w:type="dxa"/>
          </w:tcPr>
          <w:p w14:paraId="214B108C" w14:textId="77777777" w:rsidR="005B0412" w:rsidRPr="00EB2D58" w:rsidRDefault="00CE2087" w:rsidP="003C2785">
            <w:pPr>
              <w:pStyle w:val="TableParagraph"/>
              <w:ind w:left="138" w:right="13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847" w:type="dxa"/>
          </w:tcPr>
          <w:p w14:paraId="57C681E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757374B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6951172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2" w:type="dxa"/>
          </w:tcPr>
          <w:p w14:paraId="66F1ED1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6A214E7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4" w:type="dxa"/>
          </w:tcPr>
          <w:p w14:paraId="1ACD080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46B9964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58C6582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5" w:type="dxa"/>
          </w:tcPr>
          <w:p w14:paraId="4C3021B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7" w:type="dxa"/>
          </w:tcPr>
          <w:p w14:paraId="6D8A2BA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7" w:type="dxa"/>
          </w:tcPr>
          <w:p w14:paraId="68B91B5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644B92F" w14:textId="77777777">
        <w:trPr>
          <w:trHeight w:val="230"/>
        </w:trPr>
        <w:tc>
          <w:tcPr>
            <w:tcW w:w="10524" w:type="dxa"/>
            <w:gridSpan w:val="10"/>
          </w:tcPr>
          <w:p w14:paraId="40E15BDE" w14:textId="77777777" w:rsidR="005B0412" w:rsidRPr="00EB2D58" w:rsidRDefault="00CE2087" w:rsidP="003C2785">
            <w:pPr>
              <w:pStyle w:val="TableParagraph"/>
              <w:ind w:left="4777" w:right="476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-Rata</w:t>
            </w:r>
          </w:p>
        </w:tc>
        <w:tc>
          <w:tcPr>
            <w:tcW w:w="2127" w:type="dxa"/>
          </w:tcPr>
          <w:p w14:paraId="208E3DD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7" w:type="dxa"/>
          </w:tcPr>
          <w:p w14:paraId="0BE689E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3581133F" w14:textId="3D740EEF" w:rsidR="005B0412" w:rsidRPr="00EB2D58" w:rsidRDefault="007F287F" w:rsidP="007F287F">
      <w:pPr>
        <w:tabs>
          <w:tab w:val="left" w:pos="516"/>
        </w:tabs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  <w:lang w:val="en-US"/>
        </w:rPr>
        <w:t xml:space="preserve">    *</w:t>
      </w:r>
      <w:r w:rsidR="00CE2087" w:rsidRPr="00EB2D58">
        <w:rPr>
          <w:rFonts w:ascii="Arial" w:hAnsi="Arial" w:cs="Arial"/>
          <w:sz w:val="20"/>
        </w:rPr>
        <w:t>Sertakan bukti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yang</w:t>
      </w:r>
      <w:r w:rsidR="00CE2087" w:rsidRPr="00EB2D58">
        <w:rPr>
          <w:rFonts w:ascii="Arial" w:hAnsi="Arial" w:cs="Arial"/>
          <w:spacing w:val="-1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relevan</w:t>
      </w:r>
    </w:p>
    <w:p w14:paraId="33CC2331" w14:textId="77777777" w:rsidR="005B0412" w:rsidRPr="00EB2D58" w:rsidRDefault="005B0412" w:rsidP="003C2785">
      <w:pPr>
        <w:pStyle w:val="BodyText"/>
        <w:spacing w:before="8"/>
        <w:rPr>
          <w:rFonts w:ascii="Arial" w:hAnsi="Arial" w:cs="Arial"/>
          <w:sz w:val="25"/>
        </w:rPr>
      </w:pPr>
    </w:p>
    <w:p w14:paraId="396ED755" w14:textId="77777777" w:rsidR="005B0412" w:rsidRPr="00EB2D58" w:rsidRDefault="00CE2087" w:rsidP="003C2785">
      <w:pPr>
        <w:pStyle w:val="ListParagraph"/>
        <w:numPr>
          <w:ilvl w:val="2"/>
          <w:numId w:val="10"/>
        </w:numPr>
        <w:tabs>
          <w:tab w:val="left" w:pos="653"/>
        </w:tabs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ngakuan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atas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Prestasi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DTPS</w:t>
      </w:r>
    </w:p>
    <w:p w14:paraId="6C47AB1F" w14:textId="3447E03C" w:rsidR="005B0412" w:rsidRPr="00EB2D58" w:rsidRDefault="002E6C31" w:rsidP="003C2785">
      <w:pPr>
        <w:spacing w:before="126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P</w:t>
      </w:r>
      <w:r w:rsidR="00CE2087" w:rsidRPr="00EB2D58">
        <w:rPr>
          <w:rFonts w:ascii="Arial" w:hAnsi="Arial" w:cs="Arial"/>
        </w:rPr>
        <w:t>restasi</w:t>
      </w:r>
      <w:r w:rsidR="00CE2087" w:rsidRPr="00EB2D58">
        <w:rPr>
          <w:rFonts w:ascii="Arial" w:hAnsi="Arial" w:cs="Arial"/>
          <w:spacing w:val="16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CE2087" w:rsidRPr="00EB2D58">
        <w:rPr>
          <w:rFonts w:ascii="Arial" w:hAnsi="Arial" w:cs="Arial"/>
          <w:i/>
        </w:rPr>
        <w:t>keynote/plenary/invited</w:t>
      </w:r>
      <w:r w:rsidR="00CE2087" w:rsidRPr="00EB2D58">
        <w:rPr>
          <w:rFonts w:ascii="Arial" w:hAnsi="Arial" w:cs="Arial"/>
          <w:i/>
          <w:spacing w:val="11"/>
        </w:rPr>
        <w:t xml:space="preserve"> </w:t>
      </w:r>
      <w:r w:rsidR="00CE2087" w:rsidRPr="00EB2D58">
        <w:rPr>
          <w:rFonts w:ascii="Arial" w:hAnsi="Arial" w:cs="Arial"/>
          <w:i/>
        </w:rPr>
        <w:t>speaker</w:t>
      </w:r>
      <w:r w:rsidR="00CE2087" w:rsidRPr="00EB2D58">
        <w:rPr>
          <w:rFonts w:ascii="Arial" w:hAnsi="Arial" w:cs="Arial"/>
        </w:rPr>
        <w:t>,</w:t>
      </w:r>
      <w:r w:rsidR="00CE2087" w:rsidRPr="00EB2D58">
        <w:rPr>
          <w:rFonts w:ascii="Arial" w:hAnsi="Arial" w:cs="Arial"/>
          <w:spacing w:val="14"/>
        </w:rPr>
        <w:t xml:space="preserve"> </w:t>
      </w:r>
      <w:r w:rsidR="00CE2087" w:rsidRPr="00EB2D58">
        <w:rPr>
          <w:rFonts w:ascii="Arial" w:hAnsi="Arial" w:cs="Arial"/>
          <w:i/>
        </w:rPr>
        <w:t>visiting</w:t>
      </w:r>
      <w:r w:rsidR="00CE2087" w:rsidRPr="00EB2D58">
        <w:rPr>
          <w:rFonts w:ascii="Arial" w:hAnsi="Arial" w:cs="Arial"/>
          <w:i/>
          <w:spacing w:val="14"/>
        </w:rPr>
        <w:t xml:space="preserve"> </w:t>
      </w:r>
      <w:r w:rsidR="00CE2087" w:rsidRPr="00EB2D58">
        <w:rPr>
          <w:rFonts w:ascii="Arial" w:hAnsi="Arial" w:cs="Arial"/>
          <w:i/>
        </w:rPr>
        <w:t>scholar/professor</w:t>
      </w:r>
      <w:r w:rsidR="00CE2087" w:rsidRPr="00EB2D58">
        <w:rPr>
          <w:rFonts w:ascii="Arial" w:hAnsi="Arial" w:cs="Arial"/>
        </w:rPr>
        <w:t>,</w:t>
      </w:r>
      <w:r w:rsidR="00CE2087" w:rsidRPr="00EB2D58">
        <w:rPr>
          <w:rFonts w:ascii="Arial" w:hAnsi="Arial" w:cs="Arial"/>
          <w:spacing w:val="14"/>
        </w:rPr>
        <w:t xml:space="preserve"> </w:t>
      </w:r>
      <w:r w:rsidR="00CE2087" w:rsidRPr="00EB2D58">
        <w:rPr>
          <w:rFonts w:ascii="Arial" w:hAnsi="Arial" w:cs="Arial"/>
        </w:rPr>
        <w:t>narasumber,</w:t>
      </w:r>
      <w:r w:rsidR="00CE2087" w:rsidRPr="00EB2D58">
        <w:rPr>
          <w:rFonts w:ascii="Arial" w:hAnsi="Arial" w:cs="Arial"/>
          <w:spacing w:val="14"/>
        </w:rPr>
        <w:t xml:space="preserve"> </w:t>
      </w:r>
      <w:r w:rsidR="00CE2087" w:rsidRPr="00EB2D58">
        <w:rPr>
          <w:rFonts w:ascii="Arial" w:hAnsi="Arial" w:cs="Arial"/>
        </w:rPr>
        <w:t>konsultan,</w:t>
      </w:r>
      <w:r w:rsidR="00CE2087" w:rsidRPr="00EB2D58">
        <w:rPr>
          <w:rFonts w:ascii="Arial" w:hAnsi="Arial" w:cs="Arial"/>
          <w:spacing w:val="15"/>
        </w:rPr>
        <w:t xml:space="preserve"> </w:t>
      </w:r>
      <w:r w:rsidR="00CE2087" w:rsidRPr="00EB2D58">
        <w:rPr>
          <w:rFonts w:ascii="Arial" w:hAnsi="Arial" w:cs="Arial"/>
        </w:rPr>
        <w:t>editor,</w:t>
      </w:r>
      <w:r w:rsidR="00CE2087" w:rsidRPr="00EB2D58">
        <w:rPr>
          <w:rFonts w:ascii="Arial" w:hAnsi="Arial" w:cs="Arial"/>
          <w:spacing w:val="14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2"/>
        </w:rPr>
        <w:t xml:space="preserve"> </w:t>
      </w:r>
      <w:r w:rsidR="00CE2087" w:rsidRPr="00EB2D58">
        <w:rPr>
          <w:rFonts w:ascii="Arial" w:hAnsi="Arial" w:cs="Arial"/>
        </w:rPr>
        <w:t>lain-lain)</w:t>
      </w:r>
      <w:r w:rsidR="00CE2087" w:rsidRPr="00EB2D58">
        <w:rPr>
          <w:rFonts w:ascii="Arial" w:hAnsi="Arial" w:cs="Arial"/>
          <w:spacing w:val="14"/>
        </w:rPr>
        <w:t xml:space="preserve"> </w:t>
      </w:r>
      <w:r w:rsidR="00CE2087" w:rsidRPr="00EB2D58">
        <w:rPr>
          <w:rFonts w:ascii="Arial" w:hAnsi="Arial" w:cs="Arial"/>
        </w:rPr>
        <w:t>DTPS</w:t>
      </w:r>
      <w:r w:rsidR="00CE2087" w:rsidRPr="00EB2D58">
        <w:rPr>
          <w:rFonts w:ascii="Arial" w:hAnsi="Arial" w:cs="Arial"/>
          <w:spacing w:val="15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iga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  <w:spacing w:val="-3"/>
          <w:lang w:val="en-US"/>
        </w:rPr>
        <w:t>(</w:t>
      </w:r>
      <w:r w:rsidR="00CE2087" w:rsidRPr="00EB2D58">
        <w:rPr>
          <w:rFonts w:ascii="Arial" w:hAnsi="Arial" w:cs="Arial"/>
        </w:rPr>
        <w:t>Tabel 4.2.4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5FBF4AE6" w14:textId="77777777" w:rsidR="002E6C31" w:rsidRPr="00EB2D58" w:rsidRDefault="002E6C31" w:rsidP="003C2785">
      <w:pPr>
        <w:spacing w:before="126"/>
        <w:ind w:left="100"/>
        <w:rPr>
          <w:rFonts w:ascii="Arial" w:hAnsi="Arial" w:cs="Arial"/>
        </w:rPr>
      </w:pPr>
    </w:p>
    <w:p w14:paraId="147CBCE6" w14:textId="77777777" w:rsidR="005B0412" w:rsidRPr="00EB2D58" w:rsidRDefault="00CE2087" w:rsidP="003C2785">
      <w:pPr>
        <w:pStyle w:val="BodyText"/>
        <w:ind w:left="100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4.2.4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Prestasi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TPS</w:t>
      </w:r>
    </w:p>
    <w:p w14:paraId="1067881E" w14:textId="77777777" w:rsidR="005B0412" w:rsidRPr="00EB2D58" w:rsidRDefault="005B0412" w:rsidP="003C2785">
      <w:pPr>
        <w:pStyle w:val="BodyText"/>
        <w:rPr>
          <w:rFonts w:ascii="Arial" w:hAnsi="Arial" w:cs="Arial"/>
          <w:sz w:val="17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7"/>
        <w:gridCol w:w="2756"/>
        <w:gridCol w:w="2899"/>
        <w:gridCol w:w="1507"/>
        <w:gridCol w:w="1461"/>
        <w:gridCol w:w="1404"/>
        <w:gridCol w:w="1391"/>
        <w:gridCol w:w="1617"/>
      </w:tblGrid>
      <w:tr w:rsidR="00EB2D58" w:rsidRPr="00EB2D58" w14:paraId="4CBF42E6" w14:textId="77777777">
        <w:trPr>
          <w:trHeight w:val="230"/>
        </w:trPr>
        <w:tc>
          <w:tcPr>
            <w:tcW w:w="677" w:type="dxa"/>
            <w:vMerge w:val="restart"/>
            <w:shd w:val="clear" w:color="auto" w:fill="D9D9D9"/>
          </w:tcPr>
          <w:p w14:paraId="6EDDA217" w14:textId="77777777" w:rsidR="005B0412" w:rsidRPr="00EB2D58" w:rsidRDefault="00CE2087" w:rsidP="003C2785">
            <w:pPr>
              <w:pStyle w:val="TableParagraph"/>
              <w:spacing w:before="119"/>
              <w:ind w:left="177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2756" w:type="dxa"/>
            <w:vMerge w:val="restart"/>
            <w:shd w:val="clear" w:color="auto" w:fill="D9D9D9"/>
          </w:tcPr>
          <w:p w14:paraId="47A0393A" w14:textId="77777777" w:rsidR="005B0412" w:rsidRPr="00EB2D58" w:rsidRDefault="00CE2087" w:rsidP="003C2785">
            <w:pPr>
              <w:pStyle w:val="TableParagraph"/>
              <w:spacing w:before="119"/>
              <w:ind w:left="331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Lengkap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osen</w:t>
            </w:r>
          </w:p>
        </w:tc>
        <w:tc>
          <w:tcPr>
            <w:tcW w:w="2899" w:type="dxa"/>
            <w:vMerge w:val="restart"/>
            <w:shd w:val="clear" w:color="auto" w:fill="D9D9D9"/>
          </w:tcPr>
          <w:p w14:paraId="68C03D0F" w14:textId="77777777" w:rsidR="005B0412" w:rsidRPr="00EB2D58" w:rsidRDefault="00CE2087" w:rsidP="003C2785">
            <w:pPr>
              <w:pStyle w:val="TableParagraph"/>
              <w:spacing w:before="119"/>
              <w:ind w:left="415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Prestasi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yang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capai</w:t>
            </w:r>
          </w:p>
        </w:tc>
        <w:tc>
          <w:tcPr>
            <w:tcW w:w="1507" w:type="dxa"/>
            <w:vMerge w:val="restart"/>
            <w:shd w:val="clear" w:color="auto" w:fill="D9D9D9"/>
          </w:tcPr>
          <w:p w14:paraId="31F3643B" w14:textId="77777777" w:rsidR="005B0412" w:rsidRPr="00EB2D58" w:rsidRDefault="00CE2087" w:rsidP="003C2785">
            <w:pPr>
              <w:pStyle w:val="TableParagraph"/>
              <w:ind w:left="196" w:firstLine="257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ahun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w w:val="95"/>
                <w:sz w:val="20"/>
              </w:rPr>
              <w:t>Pencapaian</w:t>
            </w:r>
          </w:p>
        </w:tc>
        <w:tc>
          <w:tcPr>
            <w:tcW w:w="4256" w:type="dxa"/>
            <w:gridSpan w:val="3"/>
            <w:shd w:val="clear" w:color="auto" w:fill="D9D9D9"/>
          </w:tcPr>
          <w:p w14:paraId="615907F8" w14:textId="77777777" w:rsidR="005B0412" w:rsidRPr="00EB2D58" w:rsidRDefault="00CE2087" w:rsidP="003C2785">
            <w:pPr>
              <w:pStyle w:val="TableParagraph"/>
              <w:ind w:left="1712" w:right="170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ingkat*</w:t>
            </w:r>
          </w:p>
        </w:tc>
        <w:tc>
          <w:tcPr>
            <w:tcW w:w="1617" w:type="dxa"/>
            <w:vMerge w:val="restart"/>
            <w:shd w:val="clear" w:color="auto" w:fill="D9D9D9"/>
          </w:tcPr>
          <w:p w14:paraId="2F939B72" w14:textId="77777777" w:rsidR="005B0412" w:rsidRPr="00EB2D58" w:rsidRDefault="00CE2087" w:rsidP="003C2785">
            <w:pPr>
              <w:pStyle w:val="TableParagraph"/>
              <w:ind w:left="346" w:right="317" w:firstLine="216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ukti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>Prestasi**</w:t>
            </w:r>
          </w:p>
        </w:tc>
      </w:tr>
      <w:tr w:rsidR="00EB2D58" w:rsidRPr="00EB2D58" w14:paraId="3A4297A2" w14:textId="77777777">
        <w:trPr>
          <w:trHeight w:val="229"/>
        </w:trPr>
        <w:tc>
          <w:tcPr>
            <w:tcW w:w="677" w:type="dxa"/>
            <w:vMerge/>
            <w:tcBorders>
              <w:top w:val="nil"/>
            </w:tcBorders>
            <w:shd w:val="clear" w:color="auto" w:fill="D9D9D9"/>
          </w:tcPr>
          <w:p w14:paraId="60764D44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756" w:type="dxa"/>
            <w:vMerge/>
            <w:tcBorders>
              <w:top w:val="nil"/>
            </w:tcBorders>
            <w:shd w:val="clear" w:color="auto" w:fill="D9D9D9"/>
          </w:tcPr>
          <w:p w14:paraId="357F1022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899" w:type="dxa"/>
            <w:vMerge/>
            <w:tcBorders>
              <w:top w:val="nil"/>
            </w:tcBorders>
            <w:shd w:val="clear" w:color="auto" w:fill="D9D9D9"/>
          </w:tcPr>
          <w:p w14:paraId="669AA770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507" w:type="dxa"/>
            <w:vMerge/>
            <w:tcBorders>
              <w:top w:val="nil"/>
            </w:tcBorders>
            <w:shd w:val="clear" w:color="auto" w:fill="D9D9D9"/>
          </w:tcPr>
          <w:p w14:paraId="561671A4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61" w:type="dxa"/>
            <w:shd w:val="clear" w:color="auto" w:fill="D9D9D9"/>
          </w:tcPr>
          <w:p w14:paraId="36128761" w14:textId="77777777" w:rsidR="005B0412" w:rsidRPr="00EB2D58" w:rsidRDefault="00CE2087" w:rsidP="003C2785">
            <w:pPr>
              <w:pStyle w:val="TableParagraph"/>
              <w:ind w:left="87" w:right="7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Internasional</w:t>
            </w:r>
          </w:p>
        </w:tc>
        <w:tc>
          <w:tcPr>
            <w:tcW w:w="1404" w:type="dxa"/>
            <w:shd w:val="clear" w:color="auto" w:fill="D9D9D9"/>
          </w:tcPr>
          <w:p w14:paraId="7FE0762A" w14:textId="77777777" w:rsidR="005B0412" w:rsidRPr="00EB2D58" w:rsidRDefault="00CE2087" w:rsidP="003C2785">
            <w:pPr>
              <w:pStyle w:val="TableParagraph"/>
              <w:ind w:left="264" w:right="25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sional</w:t>
            </w:r>
          </w:p>
        </w:tc>
        <w:tc>
          <w:tcPr>
            <w:tcW w:w="1391" w:type="dxa"/>
            <w:shd w:val="clear" w:color="auto" w:fill="D9D9D9"/>
          </w:tcPr>
          <w:p w14:paraId="612238F8" w14:textId="77777777" w:rsidR="005B0412" w:rsidRPr="00EB2D58" w:rsidRDefault="00CE2087" w:rsidP="003C2785">
            <w:pPr>
              <w:pStyle w:val="TableParagraph"/>
              <w:ind w:left="414" w:right="40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Lokal</w:t>
            </w:r>
          </w:p>
        </w:tc>
        <w:tc>
          <w:tcPr>
            <w:tcW w:w="1617" w:type="dxa"/>
            <w:vMerge/>
            <w:tcBorders>
              <w:top w:val="nil"/>
            </w:tcBorders>
            <w:shd w:val="clear" w:color="auto" w:fill="D9D9D9"/>
          </w:tcPr>
          <w:p w14:paraId="78F06AEA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5E3C31B0" w14:textId="77777777">
        <w:trPr>
          <w:trHeight w:val="230"/>
        </w:trPr>
        <w:tc>
          <w:tcPr>
            <w:tcW w:w="677" w:type="dxa"/>
            <w:shd w:val="clear" w:color="auto" w:fill="BEBEBE"/>
          </w:tcPr>
          <w:p w14:paraId="27BFE8CF" w14:textId="77777777" w:rsidR="005B0412" w:rsidRPr="00EB2D58" w:rsidRDefault="00CE2087" w:rsidP="003C2785">
            <w:pPr>
              <w:pStyle w:val="TableParagraph"/>
              <w:ind w:left="183" w:right="17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2756" w:type="dxa"/>
            <w:shd w:val="clear" w:color="auto" w:fill="BEBEBE"/>
          </w:tcPr>
          <w:p w14:paraId="08532791" w14:textId="77777777" w:rsidR="005B0412" w:rsidRPr="00EB2D58" w:rsidRDefault="00CE2087" w:rsidP="003C2785">
            <w:pPr>
              <w:pStyle w:val="TableParagraph"/>
              <w:ind w:left="1232" w:right="122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2899" w:type="dxa"/>
            <w:shd w:val="clear" w:color="auto" w:fill="BEBEBE"/>
          </w:tcPr>
          <w:p w14:paraId="79219B65" w14:textId="77777777" w:rsidR="005B0412" w:rsidRPr="00EB2D58" w:rsidRDefault="00CE2087" w:rsidP="003C2785">
            <w:pPr>
              <w:pStyle w:val="TableParagraph"/>
              <w:ind w:left="1306" w:right="129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507" w:type="dxa"/>
            <w:shd w:val="clear" w:color="auto" w:fill="BEBEBE"/>
          </w:tcPr>
          <w:p w14:paraId="19537AF6" w14:textId="77777777" w:rsidR="005B0412" w:rsidRPr="00EB2D58" w:rsidRDefault="00CE2087" w:rsidP="003C2785">
            <w:pPr>
              <w:pStyle w:val="TableParagraph"/>
              <w:ind w:left="611" w:right="60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461" w:type="dxa"/>
            <w:shd w:val="clear" w:color="auto" w:fill="BEBEBE"/>
          </w:tcPr>
          <w:p w14:paraId="32A10037" w14:textId="77777777" w:rsidR="005B0412" w:rsidRPr="00EB2D58" w:rsidRDefault="00CE2087" w:rsidP="003C2785">
            <w:pPr>
              <w:pStyle w:val="TableParagraph"/>
              <w:ind w:left="86" w:right="7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1404" w:type="dxa"/>
            <w:shd w:val="clear" w:color="auto" w:fill="BEBEBE"/>
          </w:tcPr>
          <w:p w14:paraId="65921771" w14:textId="77777777" w:rsidR="005B0412" w:rsidRPr="00EB2D58" w:rsidRDefault="00CE2087" w:rsidP="003C2785">
            <w:pPr>
              <w:pStyle w:val="TableParagraph"/>
              <w:ind w:left="264" w:right="25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  <w:tc>
          <w:tcPr>
            <w:tcW w:w="1391" w:type="dxa"/>
            <w:shd w:val="clear" w:color="auto" w:fill="BEBEBE"/>
          </w:tcPr>
          <w:p w14:paraId="309A459C" w14:textId="77777777" w:rsidR="005B0412" w:rsidRPr="00EB2D58" w:rsidRDefault="00CE2087" w:rsidP="003C2785">
            <w:pPr>
              <w:pStyle w:val="TableParagraph"/>
              <w:ind w:left="414" w:right="40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7)</w:t>
            </w:r>
          </w:p>
        </w:tc>
        <w:tc>
          <w:tcPr>
            <w:tcW w:w="1617" w:type="dxa"/>
            <w:shd w:val="clear" w:color="auto" w:fill="BEBEBE"/>
          </w:tcPr>
          <w:p w14:paraId="296D394E" w14:textId="77777777" w:rsidR="005B0412" w:rsidRPr="00EB2D58" w:rsidRDefault="00CE2087" w:rsidP="003C2785">
            <w:pPr>
              <w:pStyle w:val="TableParagraph"/>
              <w:ind w:left="668" w:right="65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8)</w:t>
            </w:r>
          </w:p>
        </w:tc>
      </w:tr>
      <w:tr w:rsidR="00EB2D58" w:rsidRPr="00EB2D58" w14:paraId="5E2F2013" w14:textId="77777777">
        <w:trPr>
          <w:trHeight w:val="230"/>
        </w:trPr>
        <w:tc>
          <w:tcPr>
            <w:tcW w:w="677" w:type="dxa"/>
          </w:tcPr>
          <w:p w14:paraId="464B0A4C" w14:textId="77777777" w:rsidR="005B0412" w:rsidRPr="00EB2D58" w:rsidRDefault="00CE2087" w:rsidP="003C2785">
            <w:pPr>
              <w:pStyle w:val="TableParagraph"/>
              <w:ind w:left="183" w:right="17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756" w:type="dxa"/>
          </w:tcPr>
          <w:p w14:paraId="47D6EBE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99" w:type="dxa"/>
          </w:tcPr>
          <w:p w14:paraId="1B243AF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07" w:type="dxa"/>
          </w:tcPr>
          <w:p w14:paraId="57F78F0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61" w:type="dxa"/>
          </w:tcPr>
          <w:p w14:paraId="4F36728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04" w:type="dxa"/>
          </w:tcPr>
          <w:p w14:paraId="76D3A7D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391" w:type="dxa"/>
          </w:tcPr>
          <w:p w14:paraId="30DAA8F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617" w:type="dxa"/>
          </w:tcPr>
          <w:p w14:paraId="4F8FE41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07C689F" w14:textId="77777777">
        <w:trPr>
          <w:trHeight w:val="230"/>
        </w:trPr>
        <w:tc>
          <w:tcPr>
            <w:tcW w:w="677" w:type="dxa"/>
          </w:tcPr>
          <w:p w14:paraId="50EE5630" w14:textId="77777777" w:rsidR="005B0412" w:rsidRPr="00EB2D58" w:rsidRDefault="00CE2087" w:rsidP="003C2785">
            <w:pPr>
              <w:pStyle w:val="TableParagraph"/>
              <w:ind w:left="183" w:right="17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756" w:type="dxa"/>
          </w:tcPr>
          <w:p w14:paraId="626D4EB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99" w:type="dxa"/>
          </w:tcPr>
          <w:p w14:paraId="1672D10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07" w:type="dxa"/>
          </w:tcPr>
          <w:p w14:paraId="4DC9B2A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61" w:type="dxa"/>
          </w:tcPr>
          <w:p w14:paraId="4DD700C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04" w:type="dxa"/>
          </w:tcPr>
          <w:p w14:paraId="4C461C9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391" w:type="dxa"/>
          </w:tcPr>
          <w:p w14:paraId="38C403E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617" w:type="dxa"/>
          </w:tcPr>
          <w:p w14:paraId="52D6AB7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56E91A7" w14:textId="77777777">
        <w:trPr>
          <w:trHeight w:val="230"/>
        </w:trPr>
        <w:tc>
          <w:tcPr>
            <w:tcW w:w="677" w:type="dxa"/>
          </w:tcPr>
          <w:p w14:paraId="0FC64952" w14:textId="77777777" w:rsidR="005B0412" w:rsidRPr="00EB2D58" w:rsidRDefault="00CE2087" w:rsidP="003C2785">
            <w:pPr>
              <w:pStyle w:val="TableParagraph"/>
              <w:ind w:left="183" w:right="17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2756" w:type="dxa"/>
          </w:tcPr>
          <w:p w14:paraId="44F7930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99" w:type="dxa"/>
          </w:tcPr>
          <w:p w14:paraId="68D11F6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07" w:type="dxa"/>
          </w:tcPr>
          <w:p w14:paraId="39AEAFC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61" w:type="dxa"/>
          </w:tcPr>
          <w:p w14:paraId="7D9A145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04" w:type="dxa"/>
          </w:tcPr>
          <w:p w14:paraId="1B0B76D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391" w:type="dxa"/>
          </w:tcPr>
          <w:p w14:paraId="21DC091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617" w:type="dxa"/>
          </w:tcPr>
          <w:p w14:paraId="1155035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1A1E606" w14:textId="77777777">
        <w:trPr>
          <w:trHeight w:val="230"/>
        </w:trPr>
        <w:tc>
          <w:tcPr>
            <w:tcW w:w="677" w:type="dxa"/>
          </w:tcPr>
          <w:p w14:paraId="7DD6741A" w14:textId="77777777" w:rsidR="005B0412" w:rsidRPr="00EB2D58" w:rsidRDefault="00CE2087" w:rsidP="003C2785">
            <w:pPr>
              <w:pStyle w:val="TableParagraph"/>
              <w:ind w:left="183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756" w:type="dxa"/>
          </w:tcPr>
          <w:p w14:paraId="273111B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99" w:type="dxa"/>
          </w:tcPr>
          <w:p w14:paraId="2082691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07" w:type="dxa"/>
          </w:tcPr>
          <w:p w14:paraId="46063A4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61" w:type="dxa"/>
          </w:tcPr>
          <w:p w14:paraId="77F65BA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04" w:type="dxa"/>
          </w:tcPr>
          <w:p w14:paraId="4126254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391" w:type="dxa"/>
          </w:tcPr>
          <w:p w14:paraId="6F70DCF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617" w:type="dxa"/>
          </w:tcPr>
          <w:p w14:paraId="57D92D0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58D809B" w14:textId="77777777">
        <w:trPr>
          <w:trHeight w:val="230"/>
        </w:trPr>
        <w:tc>
          <w:tcPr>
            <w:tcW w:w="7839" w:type="dxa"/>
            <w:gridSpan w:val="4"/>
          </w:tcPr>
          <w:p w14:paraId="7B0244A6" w14:textId="77777777" w:rsidR="005B0412" w:rsidRPr="00EB2D58" w:rsidRDefault="00CE2087" w:rsidP="003C2785">
            <w:pPr>
              <w:pStyle w:val="TableParagraph"/>
              <w:ind w:left="3548" w:right="354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  <w:tc>
          <w:tcPr>
            <w:tcW w:w="1461" w:type="dxa"/>
          </w:tcPr>
          <w:p w14:paraId="211097A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04" w:type="dxa"/>
          </w:tcPr>
          <w:p w14:paraId="1496CB8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391" w:type="dxa"/>
          </w:tcPr>
          <w:p w14:paraId="780B603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617" w:type="dxa"/>
          </w:tcPr>
          <w:p w14:paraId="6777448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008B9AAC" w14:textId="44A2C758" w:rsidR="005B0412" w:rsidRPr="00EB2D58" w:rsidRDefault="007F287F" w:rsidP="007F287F">
      <w:pPr>
        <w:tabs>
          <w:tab w:val="left" w:pos="521"/>
        </w:tabs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  <w:lang w:val="en-US"/>
        </w:rPr>
        <w:t xml:space="preserve">       *</w:t>
      </w:r>
      <w:r w:rsidR="00CE2087" w:rsidRPr="00EB2D58">
        <w:rPr>
          <w:rFonts w:ascii="Arial" w:hAnsi="Arial" w:cs="Arial"/>
          <w:sz w:val="20"/>
        </w:rPr>
        <w:t>Beri</w:t>
      </w:r>
      <w:r w:rsidR="00CE2087" w:rsidRPr="00EB2D58">
        <w:rPr>
          <w:rFonts w:ascii="Arial" w:hAnsi="Arial" w:cs="Arial"/>
          <w:spacing w:val="-5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tanda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cent</w:t>
      </w:r>
      <w:r w:rsidR="00CE2087" w:rsidRPr="00EB2D58">
        <w:rPr>
          <w:rFonts w:ascii="Arial" w:hAnsi="Arial" w:cs="Arial"/>
          <w:sz w:val="20"/>
        </w:rPr>
        <w:t>ang</w:t>
      </w:r>
      <w:r w:rsidR="00CE2087" w:rsidRPr="00EB2D58">
        <w:rPr>
          <w:rFonts w:ascii="Arial" w:hAnsi="Arial" w:cs="Arial"/>
          <w:spacing w:val="-4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(√)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pada</w:t>
      </w:r>
      <w:r w:rsidR="00CE2087" w:rsidRPr="00EB2D58">
        <w:rPr>
          <w:rFonts w:ascii="Arial" w:hAnsi="Arial" w:cs="Arial"/>
          <w:spacing w:val="-5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kolom</w:t>
      </w:r>
      <w:r w:rsidR="00CE2087" w:rsidRPr="00EB2D58">
        <w:rPr>
          <w:rFonts w:ascii="Arial" w:hAnsi="Arial" w:cs="Arial"/>
          <w:spacing w:val="-4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yang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sesuai</w:t>
      </w:r>
    </w:p>
    <w:p w14:paraId="06B95C3B" w14:textId="1B10149B" w:rsidR="005B0412" w:rsidRPr="00EB2D58" w:rsidRDefault="00CE2087" w:rsidP="003C2785">
      <w:pPr>
        <w:ind w:left="383"/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</w:rPr>
        <w:t>**Contoh:</w:t>
      </w:r>
      <w:r w:rsidRPr="00EB2D58">
        <w:rPr>
          <w:rFonts w:ascii="Arial" w:hAnsi="Arial" w:cs="Arial"/>
          <w:spacing w:val="-1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Sertifikat</w:t>
      </w:r>
    </w:p>
    <w:p w14:paraId="1013E934" w14:textId="77777777" w:rsidR="005B0412" w:rsidRPr="00EB2D58" w:rsidRDefault="005B0412" w:rsidP="003C2785">
      <w:pPr>
        <w:rPr>
          <w:rFonts w:ascii="Arial" w:hAnsi="Arial" w:cs="Arial"/>
          <w:sz w:val="20"/>
        </w:rPr>
        <w:sectPr w:rsidR="005B0412" w:rsidRPr="00EB2D58">
          <w:pgSz w:w="16850" w:h="11910" w:orient="landscape"/>
          <w:pgMar w:top="1100" w:right="1100" w:bottom="1640" w:left="1340" w:header="0" w:footer="1455" w:gutter="0"/>
          <w:cols w:space="720"/>
        </w:sectPr>
      </w:pPr>
    </w:p>
    <w:p w14:paraId="66E61D7C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2505F8F9" w14:textId="77777777" w:rsidR="005B0412" w:rsidRPr="00EB2D58" w:rsidRDefault="00CE2087" w:rsidP="000B1F92">
      <w:pPr>
        <w:pStyle w:val="ListParagraph"/>
        <w:numPr>
          <w:ilvl w:val="2"/>
          <w:numId w:val="10"/>
        </w:numPr>
        <w:tabs>
          <w:tab w:val="left" w:pos="653"/>
        </w:tabs>
        <w:spacing w:before="120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rofil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Tenaga Kependidikan</w:t>
      </w:r>
    </w:p>
    <w:p w14:paraId="712D3F39" w14:textId="18C0BF6D" w:rsidR="005B0412" w:rsidRPr="00EB2D58" w:rsidRDefault="000B1F92" w:rsidP="000B1F92">
      <w:pPr>
        <w:pStyle w:val="BodyText"/>
        <w:spacing w:before="120"/>
        <w:ind w:left="100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N</w:t>
      </w:r>
      <w:r w:rsidR="00CE2087" w:rsidRPr="00EB2D58">
        <w:rPr>
          <w:rFonts w:ascii="Arial" w:hAnsi="Arial" w:cs="Arial"/>
        </w:rPr>
        <w:t>ama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tenaga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kependidik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d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UPPS</w:t>
      </w:r>
      <w:r w:rsidR="00CE2087"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  <w:spacing w:val="-3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4.2.5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6FDF5495" w14:textId="77777777" w:rsidR="005B0412" w:rsidRPr="00EB2D58" w:rsidRDefault="00CE2087" w:rsidP="000B1F92">
      <w:pPr>
        <w:pStyle w:val="BodyText"/>
        <w:spacing w:before="129"/>
        <w:ind w:left="383" w:hanging="241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4.2.5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Profil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Tendik</w:t>
      </w:r>
    </w:p>
    <w:p w14:paraId="65BCC11A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17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1"/>
        <w:gridCol w:w="2895"/>
        <w:gridCol w:w="2438"/>
        <w:gridCol w:w="2722"/>
        <w:gridCol w:w="2866"/>
        <w:gridCol w:w="1728"/>
      </w:tblGrid>
      <w:tr w:rsidR="00EB2D58" w:rsidRPr="00EB2D58" w14:paraId="241BE695" w14:textId="77777777">
        <w:trPr>
          <w:trHeight w:val="1139"/>
        </w:trPr>
        <w:tc>
          <w:tcPr>
            <w:tcW w:w="651" w:type="dxa"/>
            <w:tcBorders>
              <w:bottom w:val="double" w:sz="1" w:space="0" w:color="000000"/>
            </w:tcBorders>
            <w:shd w:val="clear" w:color="auto" w:fill="CCCCCC"/>
          </w:tcPr>
          <w:p w14:paraId="1548EEB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</w:rPr>
            </w:pPr>
          </w:p>
          <w:p w14:paraId="29FACE6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  <w:p w14:paraId="15CC284C" w14:textId="77777777" w:rsidR="005B0412" w:rsidRPr="00EB2D58" w:rsidRDefault="00CE2087" w:rsidP="003C2785">
            <w:pPr>
              <w:pStyle w:val="TableParagraph"/>
              <w:ind w:right="154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2895" w:type="dxa"/>
            <w:tcBorders>
              <w:bottom w:val="double" w:sz="1" w:space="0" w:color="000000"/>
            </w:tcBorders>
            <w:shd w:val="clear" w:color="auto" w:fill="CCCCCC"/>
          </w:tcPr>
          <w:p w14:paraId="5432A2E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35A07A12" w14:textId="77777777" w:rsidR="005B0412" w:rsidRPr="00EB2D58" w:rsidRDefault="00CE2087" w:rsidP="003C2785">
            <w:pPr>
              <w:pStyle w:val="TableParagraph"/>
              <w:ind w:left="791" w:right="346" w:hanging="435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Lengkap</w:t>
            </w:r>
            <w:r w:rsidRPr="00EB2D58">
              <w:rPr>
                <w:rFonts w:ascii="Arial" w:hAnsi="Arial" w:cs="Arial"/>
                <w:b/>
                <w:spacing w:val="-7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enaga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pendidikan</w:t>
            </w:r>
          </w:p>
        </w:tc>
        <w:tc>
          <w:tcPr>
            <w:tcW w:w="2438" w:type="dxa"/>
            <w:tcBorders>
              <w:bottom w:val="double" w:sz="1" w:space="0" w:color="000000"/>
            </w:tcBorders>
            <w:shd w:val="clear" w:color="auto" w:fill="CCCCCC"/>
          </w:tcPr>
          <w:p w14:paraId="6877CB92" w14:textId="77777777" w:rsidR="005B0412" w:rsidRPr="00EB2D58" w:rsidRDefault="005B0412" w:rsidP="003C2785">
            <w:pPr>
              <w:pStyle w:val="TableParagraph"/>
              <w:spacing w:before="11"/>
              <w:rPr>
                <w:rFonts w:ascii="Arial" w:hAnsi="Arial" w:cs="Arial"/>
                <w:sz w:val="19"/>
              </w:rPr>
            </w:pPr>
          </w:p>
          <w:p w14:paraId="56C9815F" w14:textId="77777777" w:rsidR="005B0412" w:rsidRPr="00EB2D58" w:rsidRDefault="00CE2087" w:rsidP="003C2785">
            <w:pPr>
              <w:pStyle w:val="TableParagraph"/>
              <w:ind w:left="169" w:right="158" w:hanging="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Status Kepegawaian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PNS,</w:t>
            </w:r>
            <w:r w:rsidRPr="00EB2D58">
              <w:rPr>
                <w:rFonts w:ascii="Arial" w:hAnsi="Arial" w:cs="Arial"/>
                <w:b/>
                <w:spacing w:val="-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etap</w:t>
            </w:r>
            <w:r w:rsidRPr="00EB2D58">
              <w:rPr>
                <w:rFonts w:ascii="Arial" w:hAnsi="Arial" w:cs="Arial"/>
                <w:b/>
                <w:spacing w:val="-8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Non-PNS,</w:t>
            </w:r>
            <w:r w:rsidRPr="00EB2D58">
              <w:rPr>
                <w:rFonts w:ascii="Arial" w:hAnsi="Arial" w:cs="Arial"/>
                <w:b/>
                <w:spacing w:val="-5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ontrak,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ll)</w:t>
            </w:r>
          </w:p>
        </w:tc>
        <w:tc>
          <w:tcPr>
            <w:tcW w:w="2722" w:type="dxa"/>
            <w:tcBorders>
              <w:bottom w:val="double" w:sz="1" w:space="0" w:color="000000"/>
            </w:tcBorders>
            <w:shd w:val="clear" w:color="auto" w:fill="CCCCCC"/>
          </w:tcPr>
          <w:p w14:paraId="0B74F17B" w14:textId="77777777" w:rsidR="005B0412" w:rsidRPr="00EB2D58" w:rsidRDefault="00CE2087" w:rsidP="003C2785">
            <w:pPr>
              <w:pStyle w:val="TableParagraph"/>
              <w:ind w:left="326" w:right="319" w:firstLine="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idang Keahlian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pustakawan,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programmer, </w:t>
            </w:r>
            <w:r w:rsidRPr="00EB2D58">
              <w:rPr>
                <w:rFonts w:ascii="Arial" w:hAnsi="Arial" w:cs="Arial"/>
                <w:b/>
                <w:sz w:val="20"/>
              </w:rPr>
              <w:t>laboran,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eknisi/operator,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an</w:t>
            </w:r>
          </w:p>
          <w:p w14:paraId="2060B89A" w14:textId="77777777" w:rsidR="005B0412" w:rsidRPr="00EB2D58" w:rsidRDefault="00CE2087" w:rsidP="003C2785">
            <w:pPr>
              <w:pStyle w:val="TableParagraph"/>
              <w:ind w:left="624" w:right="61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enaga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admin)*</w:t>
            </w:r>
          </w:p>
        </w:tc>
        <w:tc>
          <w:tcPr>
            <w:tcW w:w="2866" w:type="dxa"/>
            <w:tcBorders>
              <w:bottom w:val="double" w:sz="1" w:space="0" w:color="000000"/>
            </w:tcBorders>
            <w:shd w:val="clear" w:color="auto" w:fill="CCCCCC"/>
          </w:tcPr>
          <w:p w14:paraId="3996B94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664E7749" w14:textId="77777777" w:rsidR="005B0412" w:rsidRPr="00EB2D58" w:rsidRDefault="00CE2087" w:rsidP="003C2785">
            <w:pPr>
              <w:pStyle w:val="TableParagraph"/>
              <w:ind w:left="101" w:right="9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Pendidikan</w:t>
            </w:r>
          </w:p>
          <w:p w14:paraId="6B4328F2" w14:textId="77777777" w:rsidR="005B0412" w:rsidRPr="00EB2D58" w:rsidRDefault="00CE2087" w:rsidP="003C2785">
            <w:pPr>
              <w:pStyle w:val="TableParagraph"/>
              <w:spacing w:before="1"/>
              <w:ind w:left="101" w:right="9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SLTA,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ploma,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1,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2, S3)</w:t>
            </w:r>
          </w:p>
        </w:tc>
        <w:tc>
          <w:tcPr>
            <w:tcW w:w="1728" w:type="dxa"/>
            <w:tcBorders>
              <w:bottom w:val="double" w:sz="1" w:space="0" w:color="000000"/>
            </w:tcBorders>
            <w:shd w:val="clear" w:color="auto" w:fill="CCCCCC"/>
          </w:tcPr>
          <w:p w14:paraId="0A86CEA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70B3283F" w14:textId="77777777" w:rsidR="005B0412" w:rsidRPr="00EB2D58" w:rsidRDefault="00CE2087" w:rsidP="003C2785">
            <w:pPr>
              <w:pStyle w:val="TableParagraph"/>
              <w:ind w:left="559" w:right="160" w:hanging="382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Unit</w:t>
            </w:r>
            <w:r w:rsidRPr="00EB2D58">
              <w:rPr>
                <w:rFonts w:ascii="Arial" w:hAnsi="Arial" w:cs="Arial"/>
                <w:b/>
                <w:spacing w:val="-8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rja</w:t>
            </w:r>
            <w:r w:rsidRPr="00EB2D58">
              <w:rPr>
                <w:rFonts w:ascii="Arial" w:hAnsi="Arial" w:cs="Arial"/>
                <w:b/>
                <w:spacing w:val="-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PT/</w:t>
            </w:r>
            <w:r w:rsidRPr="00EB2D58">
              <w:rPr>
                <w:rFonts w:ascii="Arial" w:hAnsi="Arial" w:cs="Arial"/>
                <w:b/>
                <w:spacing w:val="-5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UPPS)</w:t>
            </w:r>
          </w:p>
        </w:tc>
      </w:tr>
      <w:tr w:rsidR="00EB2D58" w:rsidRPr="00EB2D58" w14:paraId="4079DD49" w14:textId="77777777">
        <w:trPr>
          <w:trHeight w:val="282"/>
        </w:trPr>
        <w:tc>
          <w:tcPr>
            <w:tcW w:w="651" w:type="dxa"/>
            <w:tcBorders>
              <w:top w:val="double" w:sz="1" w:space="0" w:color="000000"/>
            </w:tcBorders>
            <w:shd w:val="clear" w:color="auto" w:fill="BEBEBE"/>
          </w:tcPr>
          <w:p w14:paraId="5D69B8F8" w14:textId="77777777" w:rsidR="005B0412" w:rsidRPr="00EB2D58" w:rsidRDefault="00CE2087" w:rsidP="003C2785">
            <w:pPr>
              <w:pStyle w:val="TableParagraph"/>
              <w:spacing w:before="30"/>
              <w:ind w:left="201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2895" w:type="dxa"/>
            <w:tcBorders>
              <w:top w:val="double" w:sz="1" w:space="0" w:color="000000"/>
            </w:tcBorders>
            <w:shd w:val="clear" w:color="auto" w:fill="BEBEBE"/>
          </w:tcPr>
          <w:p w14:paraId="3BE9EFF0" w14:textId="77777777" w:rsidR="005B0412" w:rsidRPr="00EB2D58" w:rsidRDefault="00CE2087" w:rsidP="003C2785">
            <w:pPr>
              <w:pStyle w:val="TableParagraph"/>
              <w:spacing w:before="30"/>
              <w:ind w:left="1303" w:right="129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2438" w:type="dxa"/>
            <w:tcBorders>
              <w:top w:val="double" w:sz="1" w:space="0" w:color="000000"/>
            </w:tcBorders>
            <w:shd w:val="clear" w:color="auto" w:fill="BEBEBE"/>
          </w:tcPr>
          <w:p w14:paraId="18A6AEF8" w14:textId="77777777" w:rsidR="005B0412" w:rsidRPr="00EB2D58" w:rsidRDefault="00CE2087" w:rsidP="003C2785">
            <w:pPr>
              <w:pStyle w:val="TableParagraph"/>
              <w:spacing w:before="30"/>
              <w:ind w:left="1075" w:right="106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2722" w:type="dxa"/>
            <w:tcBorders>
              <w:top w:val="double" w:sz="1" w:space="0" w:color="000000"/>
            </w:tcBorders>
            <w:shd w:val="clear" w:color="auto" w:fill="BEBEBE"/>
          </w:tcPr>
          <w:p w14:paraId="4D931F55" w14:textId="77777777" w:rsidR="005B0412" w:rsidRPr="00EB2D58" w:rsidRDefault="00CE2087" w:rsidP="003C2785">
            <w:pPr>
              <w:pStyle w:val="TableParagraph"/>
              <w:spacing w:before="30"/>
              <w:ind w:left="624" w:right="61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2866" w:type="dxa"/>
            <w:tcBorders>
              <w:top w:val="double" w:sz="1" w:space="0" w:color="000000"/>
            </w:tcBorders>
            <w:shd w:val="clear" w:color="auto" w:fill="BEBEBE"/>
          </w:tcPr>
          <w:p w14:paraId="2025E569" w14:textId="77777777" w:rsidR="005B0412" w:rsidRPr="00EB2D58" w:rsidRDefault="00CE2087" w:rsidP="003C2785">
            <w:pPr>
              <w:pStyle w:val="TableParagraph"/>
              <w:spacing w:before="30"/>
              <w:ind w:left="101" w:right="9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1728" w:type="dxa"/>
            <w:tcBorders>
              <w:top w:val="double" w:sz="1" w:space="0" w:color="000000"/>
            </w:tcBorders>
            <w:shd w:val="clear" w:color="auto" w:fill="BEBEBE"/>
          </w:tcPr>
          <w:p w14:paraId="68DEA557" w14:textId="77777777" w:rsidR="005B0412" w:rsidRPr="00EB2D58" w:rsidRDefault="00CE2087" w:rsidP="003C2785">
            <w:pPr>
              <w:pStyle w:val="TableParagraph"/>
              <w:spacing w:before="30"/>
              <w:ind w:left="721" w:right="71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</w:tr>
      <w:tr w:rsidR="00EB2D58" w:rsidRPr="00EB2D58" w14:paraId="57501E17" w14:textId="77777777">
        <w:trPr>
          <w:trHeight w:val="230"/>
        </w:trPr>
        <w:tc>
          <w:tcPr>
            <w:tcW w:w="651" w:type="dxa"/>
          </w:tcPr>
          <w:p w14:paraId="1E2B1BD4" w14:textId="77777777" w:rsidR="005B0412" w:rsidRPr="00EB2D58" w:rsidRDefault="00CE2087" w:rsidP="003C2785">
            <w:pPr>
              <w:pStyle w:val="TableParagraph"/>
              <w:ind w:left="219" w:right="21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895" w:type="dxa"/>
          </w:tcPr>
          <w:p w14:paraId="76D7537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38" w:type="dxa"/>
          </w:tcPr>
          <w:p w14:paraId="3DAA69C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722" w:type="dxa"/>
          </w:tcPr>
          <w:p w14:paraId="4DA7E37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66" w:type="dxa"/>
          </w:tcPr>
          <w:p w14:paraId="3CCDF13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728" w:type="dxa"/>
          </w:tcPr>
          <w:p w14:paraId="43ACCD6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AA5D081" w14:textId="77777777">
        <w:trPr>
          <w:trHeight w:val="230"/>
        </w:trPr>
        <w:tc>
          <w:tcPr>
            <w:tcW w:w="651" w:type="dxa"/>
          </w:tcPr>
          <w:p w14:paraId="379F2B01" w14:textId="77777777" w:rsidR="005B0412" w:rsidRPr="00EB2D58" w:rsidRDefault="00CE2087" w:rsidP="003C2785">
            <w:pPr>
              <w:pStyle w:val="TableParagraph"/>
              <w:ind w:left="219" w:right="21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895" w:type="dxa"/>
          </w:tcPr>
          <w:p w14:paraId="7041864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38" w:type="dxa"/>
          </w:tcPr>
          <w:p w14:paraId="1CC82AA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722" w:type="dxa"/>
          </w:tcPr>
          <w:p w14:paraId="4618333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66" w:type="dxa"/>
          </w:tcPr>
          <w:p w14:paraId="297083F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728" w:type="dxa"/>
          </w:tcPr>
          <w:p w14:paraId="5C83782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D423A7C" w14:textId="77777777">
        <w:trPr>
          <w:trHeight w:val="230"/>
        </w:trPr>
        <w:tc>
          <w:tcPr>
            <w:tcW w:w="651" w:type="dxa"/>
          </w:tcPr>
          <w:p w14:paraId="063CB843" w14:textId="77777777" w:rsidR="005B0412" w:rsidRPr="00EB2D58" w:rsidRDefault="00CE2087" w:rsidP="003C2785">
            <w:pPr>
              <w:pStyle w:val="TableParagraph"/>
              <w:ind w:left="219" w:right="21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2895" w:type="dxa"/>
          </w:tcPr>
          <w:p w14:paraId="62759C2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38" w:type="dxa"/>
          </w:tcPr>
          <w:p w14:paraId="54F5999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722" w:type="dxa"/>
          </w:tcPr>
          <w:p w14:paraId="6D12A3A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66" w:type="dxa"/>
          </w:tcPr>
          <w:p w14:paraId="7F1E11E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728" w:type="dxa"/>
          </w:tcPr>
          <w:p w14:paraId="3FA237C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A1A2DED" w14:textId="77777777">
        <w:trPr>
          <w:trHeight w:val="230"/>
        </w:trPr>
        <w:tc>
          <w:tcPr>
            <w:tcW w:w="651" w:type="dxa"/>
          </w:tcPr>
          <w:p w14:paraId="00CA908D" w14:textId="77777777" w:rsidR="005B0412" w:rsidRPr="00EB2D58" w:rsidRDefault="00CE2087" w:rsidP="003C2785">
            <w:pPr>
              <w:pStyle w:val="TableParagraph"/>
              <w:ind w:right="182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895" w:type="dxa"/>
          </w:tcPr>
          <w:p w14:paraId="76181B1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38" w:type="dxa"/>
          </w:tcPr>
          <w:p w14:paraId="15D4C94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722" w:type="dxa"/>
          </w:tcPr>
          <w:p w14:paraId="1F399DF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66" w:type="dxa"/>
          </w:tcPr>
          <w:p w14:paraId="006D5D3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728" w:type="dxa"/>
          </w:tcPr>
          <w:p w14:paraId="7E9E4DC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79609451" w14:textId="6E85220D" w:rsidR="005B0412" w:rsidRPr="00EB2D58" w:rsidRDefault="007F287F" w:rsidP="007F287F">
      <w:pPr>
        <w:tabs>
          <w:tab w:val="left" w:pos="516"/>
        </w:tabs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  <w:lang w:val="en-US"/>
        </w:rPr>
        <w:t xml:space="preserve">    *</w:t>
      </w:r>
      <w:r w:rsidR="00CE2087" w:rsidRPr="00EB2D58">
        <w:rPr>
          <w:rFonts w:ascii="Arial" w:hAnsi="Arial" w:cs="Arial"/>
          <w:sz w:val="20"/>
        </w:rPr>
        <w:t>Sertakan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fotokopi</w:t>
      </w:r>
      <w:r w:rsidR="00CE2087" w:rsidRPr="00EB2D58">
        <w:rPr>
          <w:rFonts w:ascii="Arial" w:hAnsi="Arial" w:cs="Arial"/>
          <w:spacing w:val="-1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ijasah</w:t>
      </w:r>
      <w:r w:rsidR="00CE2087" w:rsidRPr="00EB2D58">
        <w:rPr>
          <w:rFonts w:ascii="Arial" w:hAnsi="Arial" w:cs="Arial"/>
          <w:spacing w:val="-1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atau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sertifikat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kompetensi</w:t>
      </w:r>
    </w:p>
    <w:p w14:paraId="0926E29D" w14:textId="77777777" w:rsidR="005B0412" w:rsidRPr="00EB2D58" w:rsidRDefault="005B0412" w:rsidP="003C2785">
      <w:pPr>
        <w:pStyle w:val="BodyText"/>
        <w:rPr>
          <w:rFonts w:ascii="Arial" w:hAnsi="Arial" w:cs="Arial"/>
        </w:rPr>
      </w:pPr>
    </w:p>
    <w:p w14:paraId="33D045D3" w14:textId="77777777" w:rsidR="005B0412" w:rsidRPr="00EB2D58" w:rsidRDefault="005B0412" w:rsidP="003C2785">
      <w:pPr>
        <w:pStyle w:val="BodyText"/>
        <w:spacing w:before="6"/>
        <w:rPr>
          <w:rFonts w:ascii="Arial" w:hAnsi="Arial" w:cs="Arial"/>
          <w:sz w:val="28"/>
        </w:rPr>
      </w:pPr>
    </w:p>
    <w:p w14:paraId="5813909C" w14:textId="77777777" w:rsidR="005B0412" w:rsidRPr="00EB2D58" w:rsidRDefault="00CE2087" w:rsidP="003C2785">
      <w:pPr>
        <w:pStyle w:val="ListParagraph"/>
        <w:numPr>
          <w:ilvl w:val="1"/>
          <w:numId w:val="10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Evaluasi</w:t>
      </w:r>
    </w:p>
    <w:p w14:paraId="019F8C2A" w14:textId="7FF7F4BE" w:rsidR="005B0412" w:rsidRPr="00EB2D58" w:rsidRDefault="000B1F92" w:rsidP="003C2785">
      <w:pPr>
        <w:pStyle w:val="BodyText"/>
        <w:spacing w:before="127"/>
        <w:ind w:left="100" w:right="334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E</w:t>
      </w:r>
      <w:r w:rsidR="00CE2087" w:rsidRPr="00EB2D58">
        <w:rPr>
          <w:rFonts w:ascii="Arial" w:hAnsi="Arial" w:cs="Arial"/>
        </w:rPr>
        <w:t>valuasi terhadap 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 keberadaan dan kelengkapan kebijakan tentang rekrutmen dosen dan tenaga kependidikan, 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 sosialisasi,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implementasi kebijak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667507F2" w14:textId="2FDE472C" w:rsidR="00F95F76" w:rsidRPr="00EB2D58" w:rsidRDefault="000E385E" w:rsidP="003C2785">
      <w:pPr>
        <w:pStyle w:val="BodyText"/>
        <w:spacing w:before="127"/>
        <w:ind w:left="100" w:right="334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43648" behindDoc="0" locked="0" layoutInCell="1" allowOverlap="1" wp14:anchorId="7D5D4164" wp14:editId="75A814AD">
                <wp:simplePos x="0" y="0"/>
                <wp:positionH relativeFrom="margin">
                  <wp:posOffset>101600</wp:posOffset>
                </wp:positionH>
                <wp:positionV relativeFrom="paragraph">
                  <wp:posOffset>66675</wp:posOffset>
                </wp:positionV>
                <wp:extent cx="8829675" cy="457200"/>
                <wp:effectExtent l="0" t="0" r="28575" b="1905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2967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BC24E0" id="Rectangle 122" o:spid="_x0000_s1026" style="position:absolute;margin-left:8pt;margin-top:5.25pt;width:695.25pt;height:36pt;z-index:487643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5887B856" w14:textId="77777777" w:rsidR="00F95F76" w:rsidRPr="00EB2D58" w:rsidRDefault="00F95F76" w:rsidP="003C2785">
      <w:pPr>
        <w:pStyle w:val="BodyText"/>
        <w:spacing w:before="127"/>
        <w:ind w:left="100" w:right="334"/>
        <w:jc w:val="both"/>
        <w:rPr>
          <w:rFonts w:ascii="Arial" w:hAnsi="Arial" w:cs="Arial"/>
        </w:rPr>
      </w:pPr>
    </w:p>
    <w:p w14:paraId="60D0D26A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32"/>
        </w:rPr>
      </w:pPr>
    </w:p>
    <w:p w14:paraId="46251E53" w14:textId="77777777" w:rsidR="005B0412" w:rsidRPr="00EB2D58" w:rsidRDefault="00CE2087" w:rsidP="003C2785">
      <w:pPr>
        <w:pStyle w:val="ListParagraph"/>
        <w:numPr>
          <w:ilvl w:val="1"/>
          <w:numId w:val="10"/>
        </w:numPr>
        <w:tabs>
          <w:tab w:val="left" w:pos="468"/>
        </w:tabs>
        <w:ind w:left="467" w:hanging="368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indak Lanjut</w:t>
      </w:r>
    </w:p>
    <w:p w14:paraId="19093816" w14:textId="7B2119F5" w:rsidR="005B0412" w:rsidRPr="00EB2D58" w:rsidRDefault="00F95F76" w:rsidP="003C2785">
      <w:pPr>
        <w:pStyle w:val="BodyText"/>
        <w:spacing w:before="127"/>
        <w:ind w:left="100" w:right="335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</w:t>
      </w:r>
      <w:r w:rsidR="00CE2087" w:rsidRPr="00EB2D58">
        <w:rPr>
          <w:rFonts w:ascii="Arial" w:hAnsi="Arial" w:cs="Arial"/>
        </w:rPr>
        <w:t>indak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lanjut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la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ambil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UPP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rangka</w:t>
      </w:r>
      <w:r w:rsidR="007F287F"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meningkatkan kualitas (</w:t>
      </w:r>
      <w:r w:rsidRPr="00EB2D58">
        <w:rPr>
          <w:rFonts w:ascii="Arial" w:hAnsi="Arial" w:cs="Arial"/>
        </w:rPr>
        <w:t>1</w:t>
      </w:r>
      <w:r w:rsidR="00CE2087" w:rsidRPr="00EB2D58">
        <w:rPr>
          <w:rFonts w:ascii="Arial" w:hAnsi="Arial" w:cs="Arial"/>
        </w:rPr>
        <w:t>) keberadaan dan kelengkapan kebijakan tentang penerimaan mahasiswa baru, (</w:t>
      </w:r>
      <w:r w:rsidRPr="00EB2D58">
        <w:rPr>
          <w:rFonts w:ascii="Arial" w:hAnsi="Arial" w:cs="Arial"/>
        </w:rPr>
        <w:t>2</w:t>
      </w:r>
      <w:r w:rsidR="00CE2087" w:rsidRPr="00EB2D58">
        <w:rPr>
          <w:rFonts w:ascii="Arial" w:hAnsi="Arial" w:cs="Arial"/>
        </w:rPr>
        <w:t>) sosialisasi, dan (</w:t>
      </w:r>
      <w:r w:rsidRPr="00EB2D58">
        <w:rPr>
          <w:rFonts w:ascii="Arial" w:hAnsi="Arial" w:cs="Arial"/>
        </w:rPr>
        <w:t>3</w:t>
      </w:r>
      <w:r w:rsidR="00CE2087" w:rsidRPr="00EB2D58">
        <w:rPr>
          <w:rFonts w:ascii="Arial" w:hAnsi="Arial" w:cs="Arial"/>
        </w:rPr>
        <w:t>) implementa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7B4D0512" w14:textId="6F3A4612" w:rsidR="000E385E" w:rsidRPr="00EB2D58" w:rsidRDefault="000E385E" w:rsidP="003C2785">
      <w:pPr>
        <w:pStyle w:val="BodyText"/>
        <w:spacing w:before="127"/>
        <w:ind w:left="100" w:right="335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45696" behindDoc="0" locked="0" layoutInCell="1" allowOverlap="1" wp14:anchorId="297BD854" wp14:editId="204DA5E5">
                <wp:simplePos x="0" y="0"/>
                <wp:positionH relativeFrom="margin">
                  <wp:posOffset>82550</wp:posOffset>
                </wp:positionH>
                <wp:positionV relativeFrom="paragraph">
                  <wp:posOffset>57785</wp:posOffset>
                </wp:positionV>
                <wp:extent cx="8886825" cy="457200"/>
                <wp:effectExtent l="0" t="0" r="28575" b="1905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868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9A7C3EB" id="Rectangle 123" o:spid="_x0000_s1026" style="position:absolute;margin-left:6.5pt;margin-top:4.55pt;width:699.75pt;height:36pt;z-index:4876456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11B966FB" w14:textId="4B008D51" w:rsidR="005B0412" w:rsidRPr="00EB2D58" w:rsidRDefault="005B0412" w:rsidP="003C2785">
      <w:pPr>
        <w:jc w:val="both"/>
        <w:rPr>
          <w:rFonts w:ascii="Arial" w:hAnsi="Arial" w:cs="Arial"/>
        </w:rPr>
        <w:sectPr w:rsidR="005B0412" w:rsidRPr="00EB2D58">
          <w:pgSz w:w="16850" w:h="11910" w:orient="landscape"/>
          <w:pgMar w:top="1100" w:right="1100" w:bottom="1640" w:left="1340" w:header="0" w:footer="1455" w:gutter="0"/>
          <w:cols w:space="720"/>
        </w:sectPr>
      </w:pPr>
    </w:p>
    <w:p w14:paraId="10B06D80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5B657175" w14:textId="77777777" w:rsidR="005B0412" w:rsidRPr="00EB2D58" w:rsidRDefault="00CE2087" w:rsidP="003C2785">
      <w:pPr>
        <w:pStyle w:val="Heading2"/>
        <w:spacing w:before="94"/>
        <w:ind w:left="100" w:firstLine="0"/>
        <w:jc w:val="both"/>
      </w:pPr>
      <w:bookmarkStart w:id="7" w:name="_TOC_250004"/>
      <w:r w:rsidRPr="00EB2D58">
        <w:t>KRITERIA</w:t>
      </w:r>
      <w:r w:rsidRPr="00EB2D58">
        <w:rPr>
          <w:spacing w:val="-3"/>
        </w:rPr>
        <w:t xml:space="preserve"> </w:t>
      </w:r>
      <w:r w:rsidRPr="00EB2D58">
        <w:t>5.</w:t>
      </w:r>
      <w:r w:rsidRPr="00EB2D58">
        <w:rPr>
          <w:spacing w:val="-3"/>
        </w:rPr>
        <w:t xml:space="preserve"> </w:t>
      </w:r>
      <w:r w:rsidRPr="00EB2D58">
        <w:t>KEUANGAN,</w:t>
      </w:r>
      <w:r w:rsidRPr="00EB2D58">
        <w:rPr>
          <w:spacing w:val="-4"/>
        </w:rPr>
        <w:t xml:space="preserve"> </w:t>
      </w:r>
      <w:r w:rsidRPr="00EB2D58">
        <w:t>PRASARANA,</w:t>
      </w:r>
      <w:r w:rsidRPr="00EB2D58">
        <w:rPr>
          <w:spacing w:val="-3"/>
        </w:rPr>
        <w:t xml:space="preserve"> </w:t>
      </w:r>
      <w:r w:rsidRPr="00EB2D58">
        <w:t>DAN</w:t>
      </w:r>
      <w:r w:rsidRPr="00EB2D58">
        <w:rPr>
          <w:spacing w:val="-3"/>
        </w:rPr>
        <w:t xml:space="preserve"> </w:t>
      </w:r>
      <w:bookmarkEnd w:id="7"/>
      <w:r w:rsidRPr="00EB2D58">
        <w:t>SARANA</w:t>
      </w:r>
    </w:p>
    <w:p w14:paraId="5DBE8AEA" w14:textId="77777777" w:rsidR="005B0412" w:rsidRPr="00EB2D58" w:rsidRDefault="005B0412" w:rsidP="003C2785">
      <w:pPr>
        <w:pStyle w:val="BodyText"/>
        <w:spacing w:before="1"/>
        <w:rPr>
          <w:rFonts w:ascii="Arial" w:hAnsi="Arial" w:cs="Arial"/>
          <w:b/>
          <w:sz w:val="33"/>
        </w:rPr>
      </w:pPr>
    </w:p>
    <w:p w14:paraId="71E4250C" w14:textId="77777777" w:rsidR="005B0412" w:rsidRPr="00EB2D58" w:rsidRDefault="00CE2087" w:rsidP="003C2785">
      <w:pPr>
        <w:pStyle w:val="ListParagraph"/>
        <w:numPr>
          <w:ilvl w:val="1"/>
          <w:numId w:val="9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bijakan</w:t>
      </w:r>
    </w:p>
    <w:p w14:paraId="586E28BB" w14:textId="5BD24A3B" w:rsidR="005B0412" w:rsidRPr="00EB2D58" w:rsidRDefault="00CE2087" w:rsidP="003C2785">
      <w:pPr>
        <w:pStyle w:val="BodyText"/>
        <w:spacing w:before="126"/>
        <w:ind w:left="100" w:right="335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662E5D" w:rsidRPr="00EB2D58">
        <w:rPr>
          <w:rFonts w:ascii="Arial" w:hAnsi="Arial" w:cs="Arial"/>
          <w:lang w:val="en-US"/>
        </w:rPr>
        <w:t>1</w:t>
      </w:r>
      <w:r w:rsidRPr="00EB2D58">
        <w:rPr>
          <w:rFonts w:ascii="Arial" w:hAnsi="Arial" w:cs="Arial"/>
        </w:rPr>
        <w:t>) kebijakan tertulis dalam bentuk peraturan perundang-undangan (Undang-Undang, Peraturan Pemerintah, Peraturan Menteri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 lain-lain) dan/atau peraturan pimpinan tertinggi perguruan tinggi (Rektor atau Ketua) yang mengatur keuangan dan prasarana/sarana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ndidik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an (</w:t>
      </w:r>
      <w:r w:rsidR="00662E5D" w:rsidRPr="00EB2D58">
        <w:rPr>
          <w:rFonts w:ascii="Arial" w:hAnsi="Arial" w:cs="Arial"/>
          <w:lang w:val="en-US"/>
        </w:rPr>
        <w:t>2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sosialisasi kebijak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tersebut.</w:t>
      </w:r>
    </w:p>
    <w:p w14:paraId="2D76A123" w14:textId="1ACF628E" w:rsidR="00662E5D" w:rsidRPr="00EB2D58" w:rsidRDefault="00EF6868" w:rsidP="003C2785">
      <w:pPr>
        <w:pStyle w:val="BodyText"/>
        <w:spacing w:before="126"/>
        <w:ind w:left="100" w:right="335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47744" behindDoc="0" locked="0" layoutInCell="1" allowOverlap="1" wp14:anchorId="48DC370C" wp14:editId="0C9F4B4F">
                <wp:simplePos x="0" y="0"/>
                <wp:positionH relativeFrom="margin">
                  <wp:posOffset>92075</wp:posOffset>
                </wp:positionH>
                <wp:positionV relativeFrom="paragraph">
                  <wp:posOffset>127000</wp:posOffset>
                </wp:positionV>
                <wp:extent cx="8858250" cy="457200"/>
                <wp:effectExtent l="0" t="0" r="19050" b="1905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F08542A" id="Rectangle 124" o:spid="_x0000_s1026" style="position:absolute;margin-left:7.25pt;margin-top:10pt;width:697.5pt;height:36pt;z-index:487647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7B49B69E" w14:textId="6B724BB6" w:rsidR="00662E5D" w:rsidRPr="00EB2D58" w:rsidRDefault="00662E5D" w:rsidP="003C2785">
      <w:pPr>
        <w:pStyle w:val="BodyText"/>
        <w:spacing w:before="126"/>
        <w:ind w:left="100" w:right="335"/>
        <w:jc w:val="both"/>
        <w:rPr>
          <w:rFonts w:ascii="Arial" w:hAnsi="Arial" w:cs="Arial"/>
          <w:lang w:val="en-US"/>
        </w:rPr>
      </w:pPr>
    </w:p>
    <w:p w14:paraId="151D7304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sz w:val="32"/>
        </w:rPr>
      </w:pPr>
    </w:p>
    <w:p w14:paraId="25D21534" w14:textId="77777777" w:rsidR="005B0412" w:rsidRPr="00EB2D58" w:rsidRDefault="00CE2087" w:rsidP="003C2785">
      <w:pPr>
        <w:pStyle w:val="ListParagraph"/>
        <w:numPr>
          <w:ilvl w:val="1"/>
          <w:numId w:val="9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laksanaan</w:t>
      </w:r>
    </w:p>
    <w:p w14:paraId="078440F0" w14:textId="77777777" w:rsidR="005B0412" w:rsidRPr="00EB2D58" w:rsidRDefault="00CE2087" w:rsidP="003C2785">
      <w:pPr>
        <w:pStyle w:val="ListParagraph"/>
        <w:numPr>
          <w:ilvl w:val="2"/>
          <w:numId w:val="9"/>
        </w:numPr>
        <w:tabs>
          <w:tab w:val="left" w:pos="653"/>
        </w:tabs>
        <w:spacing w:before="126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Besaran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Biaya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Operasional</w:t>
      </w:r>
    </w:p>
    <w:p w14:paraId="3F46B54A" w14:textId="498F47C9" w:rsidR="00662E5D" w:rsidRPr="00EB2D58" w:rsidRDefault="00662E5D" w:rsidP="003C2785">
      <w:pPr>
        <w:pStyle w:val="BodyText"/>
        <w:spacing w:before="127"/>
        <w:ind w:left="100" w:right="336"/>
        <w:jc w:val="both"/>
        <w:rPr>
          <w:rFonts w:ascii="Arial" w:hAnsi="Arial" w:cs="Arial"/>
          <w:spacing w:val="-59"/>
        </w:rPr>
      </w:pPr>
      <w:r w:rsidRPr="00EB2D58">
        <w:rPr>
          <w:rFonts w:ascii="Arial" w:hAnsi="Arial" w:cs="Arial"/>
          <w:lang w:val="en-US"/>
        </w:rPr>
        <w:t>J</w:t>
      </w:r>
      <w:r w:rsidR="00CE2087" w:rsidRPr="00EB2D58">
        <w:rPr>
          <w:rFonts w:ascii="Arial" w:hAnsi="Arial" w:cs="Arial"/>
        </w:rPr>
        <w:t>umlah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dana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digunakan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PS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untuk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keperluan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kegiatan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tridarma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tiga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Pr="00EB2D58">
        <w:rPr>
          <w:rFonts w:ascii="Arial" w:hAnsi="Arial" w:cs="Arial"/>
          <w:spacing w:val="-11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5.2.1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  <w:r w:rsidR="00CE2087" w:rsidRPr="00EB2D58">
        <w:rPr>
          <w:rFonts w:ascii="Arial" w:hAnsi="Arial" w:cs="Arial"/>
          <w:spacing w:val="-59"/>
        </w:rPr>
        <w:t xml:space="preserve"> </w:t>
      </w:r>
    </w:p>
    <w:p w14:paraId="6A798C31" w14:textId="77777777" w:rsidR="00662E5D" w:rsidRPr="00EB2D58" w:rsidRDefault="00662E5D" w:rsidP="003C2785">
      <w:pPr>
        <w:pStyle w:val="BodyText"/>
        <w:spacing w:before="127"/>
        <w:ind w:left="100" w:right="336"/>
        <w:jc w:val="both"/>
        <w:rPr>
          <w:rFonts w:ascii="Arial" w:hAnsi="Arial" w:cs="Arial"/>
          <w:spacing w:val="-59"/>
        </w:rPr>
      </w:pPr>
    </w:p>
    <w:p w14:paraId="77BBF0E1" w14:textId="16A59CB5" w:rsidR="005B0412" w:rsidRPr="00EB2D58" w:rsidRDefault="00CE2087" w:rsidP="003C2785">
      <w:pPr>
        <w:pStyle w:val="BodyText"/>
        <w:spacing w:before="127"/>
        <w:ind w:left="100" w:right="336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abel 5.2.1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Pengguna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ana</w:t>
      </w:r>
    </w:p>
    <w:p w14:paraId="0014E2B3" w14:textId="77777777" w:rsidR="005B0412" w:rsidRPr="00EB2D58" w:rsidRDefault="005B0412" w:rsidP="003C2785">
      <w:pPr>
        <w:pStyle w:val="BodyText"/>
        <w:rPr>
          <w:rFonts w:ascii="Arial" w:hAnsi="Arial" w:cs="Arial"/>
          <w:sz w:val="6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5"/>
        <w:gridCol w:w="4755"/>
        <w:gridCol w:w="2096"/>
        <w:gridCol w:w="1956"/>
        <w:gridCol w:w="2093"/>
        <w:gridCol w:w="2100"/>
      </w:tblGrid>
      <w:tr w:rsidR="00EB2D58" w:rsidRPr="00EB2D58" w14:paraId="5EB4365C" w14:textId="77777777">
        <w:trPr>
          <w:trHeight w:val="230"/>
        </w:trPr>
        <w:tc>
          <w:tcPr>
            <w:tcW w:w="845" w:type="dxa"/>
            <w:vMerge w:val="restart"/>
            <w:shd w:val="clear" w:color="auto" w:fill="BEBEBE"/>
          </w:tcPr>
          <w:p w14:paraId="3C49A35A" w14:textId="77777777" w:rsidR="005B0412" w:rsidRPr="00EB2D58" w:rsidRDefault="00CE2087" w:rsidP="003C2785">
            <w:pPr>
              <w:pStyle w:val="TableParagraph"/>
              <w:spacing w:before="119"/>
              <w:ind w:left="261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4755" w:type="dxa"/>
            <w:vMerge w:val="restart"/>
            <w:shd w:val="clear" w:color="auto" w:fill="BEBEBE"/>
          </w:tcPr>
          <w:p w14:paraId="700C819F" w14:textId="77777777" w:rsidR="005B0412" w:rsidRPr="00EB2D58" w:rsidRDefault="00CE2087" w:rsidP="003C2785">
            <w:pPr>
              <w:pStyle w:val="TableParagraph"/>
              <w:spacing w:before="119"/>
              <w:ind w:left="1492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enis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nggunaan</w:t>
            </w:r>
          </w:p>
        </w:tc>
        <w:tc>
          <w:tcPr>
            <w:tcW w:w="8245" w:type="dxa"/>
            <w:gridSpan w:val="4"/>
            <w:shd w:val="clear" w:color="auto" w:fill="BEBEBE"/>
          </w:tcPr>
          <w:p w14:paraId="2AD594A5" w14:textId="77777777" w:rsidR="005B0412" w:rsidRPr="00EB2D58" w:rsidRDefault="00CE2087" w:rsidP="003C2785">
            <w:pPr>
              <w:pStyle w:val="TableParagraph"/>
              <w:ind w:left="2772" w:right="277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an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dalam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jutaan)</w:t>
            </w:r>
          </w:p>
        </w:tc>
      </w:tr>
      <w:tr w:rsidR="00EB2D58" w:rsidRPr="00EB2D58" w14:paraId="6C82D51B" w14:textId="77777777">
        <w:trPr>
          <w:trHeight w:val="230"/>
        </w:trPr>
        <w:tc>
          <w:tcPr>
            <w:tcW w:w="845" w:type="dxa"/>
            <w:vMerge/>
            <w:tcBorders>
              <w:top w:val="nil"/>
            </w:tcBorders>
            <w:shd w:val="clear" w:color="auto" w:fill="BEBEBE"/>
          </w:tcPr>
          <w:p w14:paraId="42965F02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4755" w:type="dxa"/>
            <w:vMerge/>
            <w:tcBorders>
              <w:top w:val="nil"/>
            </w:tcBorders>
            <w:shd w:val="clear" w:color="auto" w:fill="BEBEBE"/>
          </w:tcPr>
          <w:p w14:paraId="1DC7A5AC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096" w:type="dxa"/>
            <w:shd w:val="clear" w:color="auto" w:fill="BEBEBE"/>
          </w:tcPr>
          <w:p w14:paraId="0F2B7813" w14:textId="77777777" w:rsidR="005B0412" w:rsidRPr="00EB2D58" w:rsidRDefault="00CE2087" w:rsidP="003C2785">
            <w:pPr>
              <w:pStyle w:val="TableParagraph"/>
              <w:ind w:left="809" w:right="80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2</w:t>
            </w:r>
          </w:p>
        </w:tc>
        <w:tc>
          <w:tcPr>
            <w:tcW w:w="1956" w:type="dxa"/>
            <w:shd w:val="clear" w:color="auto" w:fill="BEBEBE"/>
          </w:tcPr>
          <w:p w14:paraId="11AA3A69" w14:textId="77777777" w:rsidR="005B0412" w:rsidRPr="00EB2D58" w:rsidRDefault="00CE2087" w:rsidP="003C2785">
            <w:pPr>
              <w:pStyle w:val="TableParagraph"/>
              <w:ind w:left="739" w:right="73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1</w:t>
            </w:r>
          </w:p>
        </w:tc>
        <w:tc>
          <w:tcPr>
            <w:tcW w:w="2093" w:type="dxa"/>
            <w:shd w:val="clear" w:color="auto" w:fill="BEBEBE"/>
          </w:tcPr>
          <w:p w14:paraId="4A8F88E3" w14:textId="77777777" w:rsidR="005B0412" w:rsidRPr="00EB2D58" w:rsidRDefault="00CE2087" w:rsidP="003C2785">
            <w:pPr>
              <w:pStyle w:val="TableParagraph"/>
              <w:ind w:right="905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</w:t>
            </w:r>
          </w:p>
        </w:tc>
        <w:tc>
          <w:tcPr>
            <w:tcW w:w="2100" w:type="dxa"/>
            <w:shd w:val="clear" w:color="auto" w:fill="BEBEBE"/>
          </w:tcPr>
          <w:p w14:paraId="7F8355E3" w14:textId="77777777" w:rsidR="005B0412" w:rsidRPr="00EB2D58" w:rsidRDefault="00CE2087" w:rsidP="003C2785">
            <w:pPr>
              <w:pStyle w:val="TableParagraph"/>
              <w:ind w:left="561" w:right="554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-Rata</w:t>
            </w:r>
          </w:p>
        </w:tc>
      </w:tr>
      <w:tr w:rsidR="00EB2D58" w:rsidRPr="00EB2D58" w14:paraId="56B51C03" w14:textId="77777777">
        <w:trPr>
          <w:trHeight w:val="230"/>
        </w:trPr>
        <w:tc>
          <w:tcPr>
            <w:tcW w:w="845" w:type="dxa"/>
            <w:shd w:val="clear" w:color="auto" w:fill="BEBEBE"/>
          </w:tcPr>
          <w:p w14:paraId="72365F85" w14:textId="77777777" w:rsidR="005B0412" w:rsidRPr="00EB2D58" w:rsidRDefault="00CE2087" w:rsidP="003C2785">
            <w:pPr>
              <w:pStyle w:val="TableParagraph"/>
              <w:ind w:left="279" w:right="27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4755" w:type="dxa"/>
            <w:shd w:val="clear" w:color="auto" w:fill="BEBEBE"/>
          </w:tcPr>
          <w:p w14:paraId="2AFB751E" w14:textId="77777777" w:rsidR="005B0412" w:rsidRPr="00EB2D58" w:rsidRDefault="00CE2087" w:rsidP="003C2785">
            <w:pPr>
              <w:pStyle w:val="TableParagraph"/>
              <w:ind w:left="2233" w:right="222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2096" w:type="dxa"/>
            <w:shd w:val="clear" w:color="auto" w:fill="BEBEBE"/>
          </w:tcPr>
          <w:p w14:paraId="0BC8C6DC" w14:textId="77777777" w:rsidR="005B0412" w:rsidRPr="00EB2D58" w:rsidRDefault="00CE2087" w:rsidP="003C2785">
            <w:pPr>
              <w:pStyle w:val="TableParagraph"/>
              <w:ind w:left="808" w:right="80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956" w:type="dxa"/>
            <w:shd w:val="clear" w:color="auto" w:fill="BEBEBE"/>
          </w:tcPr>
          <w:p w14:paraId="308199EC" w14:textId="77777777" w:rsidR="005B0412" w:rsidRPr="00EB2D58" w:rsidRDefault="00CE2087" w:rsidP="003C2785">
            <w:pPr>
              <w:pStyle w:val="TableParagraph"/>
              <w:ind w:left="738" w:right="73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2093" w:type="dxa"/>
            <w:shd w:val="clear" w:color="auto" w:fill="BEBEBE"/>
          </w:tcPr>
          <w:p w14:paraId="76FACED1" w14:textId="77777777" w:rsidR="005B0412" w:rsidRPr="00EB2D58" w:rsidRDefault="00CE2087" w:rsidP="003C2785">
            <w:pPr>
              <w:pStyle w:val="TableParagraph"/>
              <w:ind w:right="912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2100" w:type="dxa"/>
            <w:shd w:val="clear" w:color="auto" w:fill="BEBEBE"/>
          </w:tcPr>
          <w:p w14:paraId="0EDD3133" w14:textId="77777777" w:rsidR="005B0412" w:rsidRPr="00EB2D58" w:rsidRDefault="00CE2087" w:rsidP="003C2785">
            <w:pPr>
              <w:pStyle w:val="TableParagraph"/>
              <w:ind w:left="560" w:right="55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7)</w:t>
            </w:r>
          </w:p>
        </w:tc>
      </w:tr>
      <w:tr w:rsidR="00EB2D58" w:rsidRPr="00EB2D58" w14:paraId="5DFF4E15" w14:textId="77777777">
        <w:trPr>
          <w:trHeight w:val="230"/>
        </w:trPr>
        <w:tc>
          <w:tcPr>
            <w:tcW w:w="845" w:type="dxa"/>
          </w:tcPr>
          <w:p w14:paraId="7D00788D" w14:textId="77777777" w:rsidR="005B0412" w:rsidRPr="00EB2D58" w:rsidRDefault="00CE2087" w:rsidP="003C2785">
            <w:pPr>
              <w:pStyle w:val="TableParagraph"/>
              <w:ind w:left="278" w:right="27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4755" w:type="dxa"/>
          </w:tcPr>
          <w:p w14:paraId="161DB4C8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Biay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operasiona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ndidikan</w:t>
            </w:r>
          </w:p>
        </w:tc>
        <w:tc>
          <w:tcPr>
            <w:tcW w:w="2096" w:type="dxa"/>
          </w:tcPr>
          <w:p w14:paraId="0CAD245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56" w:type="dxa"/>
          </w:tcPr>
          <w:p w14:paraId="6958D71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93" w:type="dxa"/>
          </w:tcPr>
          <w:p w14:paraId="1041000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00" w:type="dxa"/>
          </w:tcPr>
          <w:p w14:paraId="28ABB30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F483BD0" w14:textId="77777777">
        <w:trPr>
          <w:trHeight w:val="230"/>
        </w:trPr>
        <w:tc>
          <w:tcPr>
            <w:tcW w:w="845" w:type="dxa"/>
          </w:tcPr>
          <w:p w14:paraId="26636D39" w14:textId="77777777" w:rsidR="005B0412" w:rsidRPr="00EB2D58" w:rsidRDefault="00CE2087" w:rsidP="003C2785">
            <w:pPr>
              <w:pStyle w:val="TableParagraph"/>
              <w:ind w:left="278" w:right="27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4755" w:type="dxa"/>
          </w:tcPr>
          <w:p w14:paraId="4F61E545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Biay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kegiatan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nelitian</w:t>
            </w:r>
          </w:p>
        </w:tc>
        <w:tc>
          <w:tcPr>
            <w:tcW w:w="2096" w:type="dxa"/>
          </w:tcPr>
          <w:p w14:paraId="79A55F6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56" w:type="dxa"/>
          </w:tcPr>
          <w:p w14:paraId="584AF73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93" w:type="dxa"/>
          </w:tcPr>
          <w:p w14:paraId="4EFB0DB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00" w:type="dxa"/>
          </w:tcPr>
          <w:p w14:paraId="1049EE5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3F048B3" w14:textId="77777777">
        <w:trPr>
          <w:trHeight w:val="230"/>
        </w:trPr>
        <w:tc>
          <w:tcPr>
            <w:tcW w:w="845" w:type="dxa"/>
          </w:tcPr>
          <w:p w14:paraId="112BA914" w14:textId="77777777" w:rsidR="005B0412" w:rsidRPr="00EB2D58" w:rsidRDefault="00CE2087" w:rsidP="003C2785">
            <w:pPr>
              <w:pStyle w:val="TableParagraph"/>
              <w:ind w:left="278" w:right="27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4755" w:type="dxa"/>
          </w:tcPr>
          <w:p w14:paraId="53022A53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Biay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kegiatan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ngabdian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kepada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asyarakat</w:t>
            </w:r>
          </w:p>
        </w:tc>
        <w:tc>
          <w:tcPr>
            <w:tcW w:w="2096" w:type="dxa"/>
          </w:tcPr>
          <w:p w14:paraId="151E85A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56" w:type="dxa"/>
          </w:tcPr>
          <w:p w14:paraId="4EF90BF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93" w:type="dxa"/>
          </w:tcPr>
          <w:p w14:paraId="434BD49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00" w:type="dxa"/>
          </w:tcPr>
          <w:p w14:paraId="4F27C65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D93C919" w14:textId="77777777">
        <w:trPr>
          <w:trHeight w:val="230"/>
        </w:trPr>
        <w:tc>
          <w:tcPr>
            <w:tcW w:w="845" w:type="dxa"/>
          </w:tcPr>
          <w:p w14:paraId="7421E01A" w14:textId="77777777" w:rsidR="005B0412" w:rsidRPr="00EB2D58" w:rsidRDefault="00CE2087" w:rsidP="003C2785">
            <w:pPr>
              <w:pStyle w:val="TableParagraph"/>
              <w:ind w:left="278" w:right="27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4.</w:t>
            </w:r>
          </w:p>
        </w:tc>
        <w:tc>
          <w:tcPr>
            <w:tcW w:w="4755" w:type="dxa"/>
          </w:tcPr>
          <w:p w14:paraId="529F46EC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Biay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kegiatan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ublikasi</w:t>
            </w:r>
          </w:p>
        </w:tc>
        <w:tc>
          <w:tcPr>
            <w:tcW w:w="2096" w:type="dxa"/>
          </w:tcPr>
          <w:p w14:paraId="4370A0C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56" w:type="dxa"/>
          </w:tcPr>
          <w:p w14:paraId="52D4D25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93" w:type="dxa"/>
          </w:tcPr>
          <w:p w14:paraId="49969B4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00" w:type="dxa"/>
          </w:tcPr>
          <w:p w14:paraId="31D0427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B85264C" w14:textId="77777777">
        <w:trPr>
          <w:trHeight w:val="230"/>
        </w:trPr>
        <w:tc>
          <w:tcPr>
            <w:tcW w:w="845" w:type="dxa"/>
          </w:tcPr>
          <w:p w14:paraId="49967815" w14:textId="77777777" w:rsidR="005B0412" w:rsidRPr="00EB2D58" w:rsidRDefault="00CE2087" w:rsidP="003C2785">
            <w:pPr>
              <w:pStyle w:val="TableParagraph"/>
              <w:ind w:left="278" w:right="27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5.</w:t>
            </w:r>
          </w:p>
        </w:tc>
        <w:tc>
          <w:tcPr>
            <w:tcW w:w="4755" w:type="dxa"/>
          </w:tcPr>
          <w:p w14:paraId="2C8999B8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Biay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kegiat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kemahasiswaan</w:t>
            </w:r>
          </w:p>
        </w:tc>
        <w:tc>
          <w:tcPr>
            <w:tcW w:w="2096" w:type="dxa"/>
          </w:tcPr>
          <w:p w14:paraId="35DAE46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56" w:type="dxa"/>
          </w:tcPr>
          <w:p w14:paraId="29787AD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93" w:type="dxa"/>
          </w:tcPr>
          <w:p w14:paraId="0E0C570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00" w:type="dxa"/>
          </w:tcPr>
          <w:p w14:paraId="0A737CB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86C2B97" w14:textId="77777777">
        <w:trPr>
          <w:trHeight w:val="230"/>
        </w:trPr>
        <w:tc>
          <w:tcPr>
            <w:tcW w:w="845" w:type="dxa"/>
          </w:tcPr>
          <w:p w14:paraId="0E1AD79A" w14:textId="77777777" w:rsidR="005B0412" w:rsidRPr="00EB2D58" w:rsidRDefault="00CE2087" w:rsidP="003C2785">
            <w:pPr>
              <w:pStyle w:val="TableParagraph"/>
              <w:ind w:left="278" w:right="27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6.</w:t>
            </w:r>
          </w:p>
        </w:tc>
        <w:tc>
          <w:tcPr>
            <w:tcW w:w="4755" w:type="dxa"/>
          </w:tcPr>
          <w:p w14:paraId="36CDE5F2" w14:textId="3EBE54BB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Biay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vestasi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="007F287F" w:rsidRPr="00EB2D58">
              <w:rPr>
                <w:rFonts w:ascii="Arial" w:hAnsi="Arial" w:cs="Arial"/>
                <w:sz w:val="20"/>
              </w:rPr>
              <w:t>Sumber</w:t>
            </w:r>
            <w:r w:rsidR="007F287F"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="007F287F" w:rsidRPr="00EB2D58">
              <w:rPr>
                <w:rFonts w:ascii="Arial" w:hAnsi="Arial" w:cs="Arial"/>
                <w:sz w:val="20"/>
              </w:rPr>
              <w:t>Daya</w:t>
            </w:r>
            <w:r w:rsidR="007F287F"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="007F287F" w:rsidRPr="00EB2D58">
              <w:rPr>
                <w:rFonts w:ascii="Arial" w:hAnsi="Arial" w:cs="Arial"/>
                <w:sz w:val="20"/>
              </w:rPr>
              <w:t>Manusia</w:t>
            </w:r>
            <w:r w:rsidR="007F287F"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(SDM)</w:t>
            </w:r>
          </w:p>
        </w:tc>
        <w:tc>
          <w:tcPr>
            <w:tcW w:w="2096" w:type="dxa"/>
          </w:tcPr>
          <w:p w14:paraId="13FB34D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56" w:type="dxa"/>
          </w:tcPr>
          <w:p w14:paraId="2726808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93" w:type="dxa"/>
          </w:tcPr>
          <w:p w14:paraId="0B1DC13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00" w:type="dxa"/>
          </w:tcPr>
          <w:p w14:paraId="0F8B273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9751078" w14:textId="77777777">
        <w:trPr>
          <w:trHeight w:val="230"/>
        </w:trPr>
        <w:tc>
          <w:tcPr>
            <w:tcW w:w="845" w:type="dxa"/>
          </w:tcPr>
          <w:p w14:paraId="18D12C0E" w14:textId="77777777" w:rsidR="005B0412" w:rsidRPr="00EB2D58" w:rsidRDefault="00CE2087" w:rsidP="003C2785">
            <w:pPr>
              <w:pStyle w:val="TableParagraph"/>
              <w:ind w:left="278" w:right="27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7.</w:t>
            </w:r>
          </w:p>
        </w:tc>
        <w:tc>
          <w:tcPr>
            <w:tcW w:w="4755" w:type="dxa"/>
          </w:tcPr>
          <w:p w14:paraId="2B93D3A7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Investasi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rasarana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ndidikan</w:t>
            </w:r>
          </w:p>
        </w:tc>
        <w:tc>
          <w:tcPr>
            <w:tcW w:w="2096" w:type="dxa"/>
          </w:tcPr>
          <w:p w14:paraId="612B7AD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56" w:type="dxa"/>
          </w:tcPr>
          <w:p w14:paraId="5C148DC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93" w:type="dxa"/>
          </w:tcPr>
          <w:p w14:paraId="1B8F046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00" w:type="dxa"/>
          </w:tcPr>
          <w:p w14:paraId="58A97ED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BE7032C" w14:textId="77777777">
        <w:trPr>
          <w:trHeight w:val="230"/>
        </w:trPr>
        <w:tc>
          <w:tcPr>
            <w:tcW w:w="845" w:type="dxa"/>
          </w:tcPr>
          <w:p w14:paraId="1B05B52C" w14:textId="77777777" w:rsidR="005B0412" w:rsidRPr="00EB2D58" w:rsidRDefault="00CE2087" w:rsidP="003C2785">
            <w:pPr>
              <w:pStyle w:val="TableParagraph"/>
              <w:ind w:left="278" w:right="27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8.</w:t>
            </w:r>
          </w:p>
        </w:tc>
        <w:tc>
          <w:tcPr>
            <w:tcW w:w="4755" w:type="dxa"/>
          </w:tcPr>
          <w:p w14:paraId="450409EA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Investasi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sarana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ndidikan</w:t>
            </w:r>
          </w:p>
        </w:tc>
        <w:tc>
          <w:tcPr>
            <w:tcW w:w="2096" w:type="dxa"/>
          </w:tcPr>
          <w:p w14:paraId="46FD20F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56" w:type="dxa"/>
          </w:tcPr>
          <w:p w14:paraId="77E5633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93" w:type="dxa"/>
          </w:tcPr>
          <w:p w14:paraId="361D030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00" w:type="dxa"/>
          </w:tcPr>
          <w:p w14:paraId="12095AA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23A795A" w14:textId="77777777">
        <w:trPr>
          <w:trHeight w:val="230"/>
        </w:trPr>
        <w:tc>
          <w:tcPr>
            <w:tcW w:w="5600" w:type="dxa"/>
            <w:gridSpan w:val="2"/>
          </w:tcPr>
          <w:p w14:paraId="38716E4D" w14:textId="77777777" w:rsidR="005B0412" w:rsidRPr="00EB2D58" w:rsidRDefault="00CE2087" w:rsidP="003C2785">
            <w:pPr>
              <w:pStyle w:val="TableParagraph"/>
              <w:ind w:left="2540" w:right="253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otal</w:t>
            </w:r>
          </w:p>
        </w:tc>
        <w:tc>
          <w:tcPr>
            <w:tcW w:w="2096" w:type="dxa"/>
          </w:tcPr>
          <w:p w14:paraId="72A1461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56" w:type="dxa"/>
          </w:tcPr>
          <w:p w14:paraId="300B544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93" w:type="dxa"/>
          </w:tcPr>
          <w:p w14:paraId="3DABD80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00" w:type="dxa"/>
          </w:tcPr>
          <w:p w14:paraId="048AF73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784E6E5F" w14:textId="77777777" w:rsidR="005B0412" w:rsidRPr="00EB2D58" w:rsidRDefault="005B0412" w:rsidP="003C2785">
      <w:pPr>
        <w:rPr>
          <w:rFonts w:ascii="Arial" w:hAnsi="Arial" w:cs="Arial"/>
          <w:sz w:val="16"/>
        </w:rPr>
        <w:sectPr w:rsidR="005B0412" w:rsidRPr="00EB2D58">
          <w:footerReference w:type="default" r:id="rId14"/>
          <w:pgSz w:w="16850" w:h="11910" w:orient="landscape"/>
          <w:pgMar w:top="1100" w:right="1100" w:bottom="1640" w:left="1340" w:header="0" w:footer="1455" w:gutter="0"/>
          <w:cols w:space="720"/>
        </w:sectPr>
      </w:pPr>
    </w:p>
    <w:p w14:paraId="73ED3C4D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6F2F57AC" w14:textId="77777777" w:rsidR="005B0412" w:rsidRPr="00EB2D58" w:rsidRDefault="00CE2087" w:rsidP="003C2785">
      <w:pPr>
        <w:pStyle w:val="ListParagraph"/>
        <w:numPr>
          <w:ilvl w:val="2"/>
          <w:numId w:val="9"/>
        </w:numPr>
        <w:tabs>
          <w:tab w:val="left" w:pos="653"/>
        </w:tabs>
        <w:spacing w:before="94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rasarana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dan Sarana Pendidikan</w:t>
      </w:r>
    </w:p>
    <w:p w14:paraId="06434B83" w14:textId="02DD882D" w:rsidR="005B0412" w:rsidRPr="00EB2D58" w:rsidRDefault="00AD1DB7" w:rsidP="003C2785">
      <w:pPr>
        <w:pStyle w:val="BodyText"/>
        <w:spacing w:before="126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D</w:t>
      </w:r>
      <w:r w:rsidR="00CE2087" w:rsidRPr="00EB2D58">
        <w:rPr>
          <w:rFonts w:ascii="Arial" w:hAnsi="Arial" w:cs="Arial"/>
        </w:rPr>
        <w:t>ata prasarana pendidikan yang dapat diakses dan dipergunakan oleh mahasiswa untuk melaksanakan kegiatan tridarma PT</w:t>
      </w:r>
      <w:r w:rsidR="00CE2087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  <w:spacing w:val="-1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5.2.2.a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5EB494F7" w14:textId="77777777" w:rsidR="005B0412" w:rsidRPr="00EB2D58" w:rsidRDefault="005B0412" w:rsidP="003C2785">
      <w:pPr>
        <w:pStyle w:val="BodyText"/>
        <w:spacing w:before="1"/>
        <w:rPr>
          <w:rFonts w:ascii="Arial" w:hAnsi="Arial" w:cs="Arial"/>
          <w:sz w:val="33"/>
        </w:rPr>
      </w:pPr>
    </w:p>
    <w:p w14:paraId="50C3A04C" w14:textId="77777777" w:rsidR="005B0412" w:rsidRPr="00EB2D58" w:rsidRDefault="00CE2087" w:rsidP="003C2785">
      <w:pPr>
        <w:pStyle w:val="BodyText"/>
        <w:spacing w:before="1"/>
        <w:ind w:left="100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5.2.2.a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ata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Prasarana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Pendidikan</w:t>
      </w:r>
    </w:p>
    <w:p w14:paraId="7BE951E8" w14:textId="77777777" w:rsidR="005B0412" w:rsidRPr="00EB2D58" w:rsidRDefault="005B0412" w:rsidP="003C2785">
      <w:pPr>
        <w:pStyle w:val="BodyText"/>
        <w:spacing w:before="3"/>
        <w:rPr>
          <w:rFonts w:ascii="Arial" w:hAnsi="Arial" w:cs="Arial"/>
          <w:sz w:val="17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4681"/>
        <w:gridCol w:w="1275"/>
        <w:gridCol w:w="1278"/>
        <w:gridCol w:w="992"/>
        <w:gridCol w:w="850"/>
        <w:gridCol w:w="1278"/>
        <w:gridCol w:w="1561"/>
        <w:gridCol w:w="1561"/>
      </w:tblGrid>
      <w:tr w:rsidR="00EB2D58" w:rsidRPr="00EB2D58" w14:paraId="581B1FAB" w14:textId="77777777">
        <w:trPr>
          <w:trHeight w:val="361"/>
        </w:trPr>
        <w:tc>
          <w:tcPr>
            <w:tcW w:w="567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40F82A5E" w14:textId="77777777" w:rsidR="005B0412" w:rsidRPr="00EB2D58" w:rsidRDefault="005B0412" w:rsidP="003C2785">
            <w:pPr>
              <w:pStyle w:val="TableParagraph"/>
              <w:spacing w:before="6"/>
              <w:rPr>
                <w:rFonts w:ascii="Arial" w:hAnsi="Arial" w:cs="Arial"/>
                <w:sz w:val="18"/>
              </w:rPr>
            </w:pPr>
          </w:p>
          <w:p w14:paraId="0B7E2002" w14:textId="77777777" w:rsidR="005B0412" w:rsidRPr="00EB2D58" w:rsidRDefault="00CE2087" w:rsidP="003C2785">
            <w:pPr>
              <w:pStyle w:val="TableParagraph"/>
              <w:ind w:left="122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468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09EA7A0" w14:textId="77777777" w:rsidR="005B0412" w:rsidRPr="00EB2D58" w:rsidRDefault="005B0412" w:rsidP="003C2785">
            <w:pPr>
              <w:pStyle w:val="TableParagraph"/>
              <w:spacing w:before="6"/>
              <w:rPr>
                <w:rFonts w:ascii="Arial" w:hAnsi="Arial" w:cs="Arial"/>
                <w:sz w:val="18"/>
              </w:rPr>
            </w:pPr>
          </w:p>
          <w:p w14:paraId="61914FC2" w14:textId="77777777" w:rsidR="005B0412" w:rsidRPr="00EB2D58" w:rsidRDefault="00CE2087" w:rsidP="003C2785">
            <w:pPr>
              <w:pStyle w:val="TableParagraph"/>
              <w:ind w:left="1550" w:right="154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enis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rasarana</w:t>
            </w:r>
          </w:p>
        </w:tc>
        <w:tc>
          <w:tcPr>
            <w:tcW w:w="127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1EADACE2" w14:textId="77777777" w:rsidR="005B0412" w:rsidRPr="00EB2D58" w:rsidRDefault="00CE2087" w:rsidP="003C2785">
            <w:pPr>
              <w:pStyle w:val="TableParagraph"/>
              <w:spacing w:before="98"/>
              <w:ind w:left="440" w:hanging="156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w w:val="95"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-50"/>
                <w:w w:val="9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Unit</w:t>
            </w:r>
          </w:p>
        </w:tc>
        <w:tc>
          <w:tcPr>
            <w:tcW w:w="1278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7CE0C28" w14:textId="77777777" w:rsidR="005B0412" w:rsidRPr="00EB2D58" w:rsidRDefault="005B0412" w:rsidP="003C2785">
            <w:pPr>
              <w:pStyle w:val="TableParagraph"/>
              <w:spacing w:before="6"/>
              <w:rPr>
                <w:rFonts w:ascii="Arial" w:hAnsi="Arial" w:cs="Arial"/>
                <w:sz w:val="18"/>
              </w:rPr>
            </w:pPr>
          </w:p>
          <w:p w14:paraId="06B51AE6" w14:textId="77777777" w:rsidR="005B0412" w:rsidRPr="00EB2D58" w:rsidRDefault="00CE2087" w:rsidP="003C2785">
            <w:pPr>
              <w:pStyle w:val="TableParagraph"/>
              <w:ind w:left="183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Luas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m</w:t>
            </w:r>
            <w:r w:rsidRPr="00EB2D58">
              <w:rPr>
                <w:rFonts w:ascii="Arial" w:hAnsi="Arial" w:cs="Arial"/>
                <w:b/>
                <w:sz w:val="20"/>
                <w:vertAlign w:val="superscript"/>
              </w:rPr>
              <w:t>2</w:t>
            </w:r>
            <w:r w:rsidRPr="00EB2D58">
              <w:rPr>
                <w:rFonts w:ascii="Arial" w:hAnsi="Arial" w:cs="Arial"/>
                <w:b/>
                <w:sz w:val="20"/>
              </w:rPr>
              <w:t>)</w:t>
            </w:r>
          </w:p>
        </w:tc>
        <w:tc>
          <w:tcPr>
            <w:tcW w:w="1842" w:type="dxa"/>
            <w:gridSpan w:val="2"/>
            <w:shd w:val="clear" w:color="auto" w:fill="CCCCCC"/>
          </w:tcPr>
          <w:p w14:paraId="6CD59E27" w14:textId="77777777" w:rsidR="005B0412" w:rsidRPr="00EB2D58" w:rsidRDefault="00CE2087" w:rsidP="003C2785">
            <w:pPr>
              <w:pStyle w:val="TableParagraph"/>
              <w:spacing w:before="69"/>
              <w:ind w:left="290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epemilikan*</w:t>
            </w:r>
          </w:p>
        </w:tc>
        <w:tc>
          <w:tcPr>
            <w:tcW w:w="2839" w:type="dxa"/>
            <w:gridSpan w:val="2"/>
            <w:shd w:val="clear" w:color="auto" w:fill="CCCCCC"/>
          </w:tcPr>
          <w:p w14:paraId="5A212BA3" w14:textId="77777777" w:rsidR="005B0412" w:rsidRPr="00EB2D58" w:rsidRDefault="00CE2087" w:rsidP="003C2785">
            <w:pPr>
              <w:pStyle w:val="TableParagraph"/>
              <w:spacing w:before="69"/>
              <w:ind w:left="1026" w:right="1029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ondisi</w:t>
            </w:r>
          </w:p>
        </w:tc>
        <w:tc>
          <w:tcPr>
            <w:tcW w:w="156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4593F497" w14:textId="77777777" w:rsidR="005B0412" w:rsidRPr="00EB2D58" w:rsidRDefault="00CE2087" w:rsidP="003C2785">
            <w:pPr>
              <w:pStyle w:val="TableParagraph"/>
              <w:spacing w:before="98"/>
              <w:ind w:left="119" w:firstLine="55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Penggunaan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w w:val="95"/>
                <w:sz w:val="20"/>
              </w:rPr>
              <w:t>(Jam/minggu)</w:t>
            </w:r>
          </w:p>
        </w:tc>
      </w:tr>
      <w:tr w:rsidR="00EB2D58" w:rsidRPr="00EB2D58" w14:paraId="05D39935" w14:textId="77777777">
        <w:trPr>
          <w:trHeight w:val="255"/>
        </w:trPr>
        <w:tc>
          <w:tcPr>
            <w:tcW w:w="567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39AC2A8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468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032A7137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27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0E45F7B7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D3CEBD2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992" w:type="dxa"/>
            <w:tcBorders>
              <w:bottom w:val="double" w:sz="1" w:space="0" w:color="000000"/>
            </w:tcBorders>
            <w:shd w:val="clear" w:color="auto" w:fill="CCCCCC"/>
          </w:tcPr>
          <w:p w14:paraId="152F9495" w14:textId="77777777" w:rsidR="005B0412" w:rsidRPr="00EB2D58" w:rsidRDefault="00CE2087" w:rsidP="003C2785">
            <w:pPr>
              <w:pStyle w:val="TableParagraph"/>
              <w:spacing w:before="11"/>
              <w:ind w:left="331" w:right="33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SD</w:t>
            </w:r>
          </w:p>
        </w:tc>
        <w:tc>
          <w:tcPr>
            <w:tcW w:w="850" w:type="dxa"/>
            <w:tcBorders>
              <w:bottom w:val="double" w:sz="1" w:space="0" w:color="000000"/>
            </w:tcBorders>
            <w:shd w:val="clear" w:color="auto" w:fill="CCCCCC"/>
          </w:tcPr>
          <w:p w14:paraId="5D63E1EF" w14:textId="77777777" w:rsidR="005B0412" w:rsidRPr="00EB2D58" w:rsidRDefault="00CE2087" w:rsidP="003C2785">
            <w:pPr>
              <w:pStyle w:val="TableParagraph"/>
              <w:spacing w:before="11"/>
              <w:ind w:left="147" w:right="14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SW</w:t>
            </w:r>
          </w:p>
        </w:tc>
        <w:tc>
          <w:tcPr>
            <w:tcW w:w="1278" w:type="dxa"/>
            <w:tcBorders>
              <w:bottom w:val="double" w:sz="1" w:space="0" w:color="000000"/>
            </w:tcBorders>
            <w:shd w:val="clear" w:color="auto" w:fill="CCCCCC"/>
          </w:tcPr>
          <w:p w14:paraId="5BDF6471" w14:textId="77777777" w:rsidR="005B0412" w:rsidRPr="00EB2D58" w:rsidRDefault="00CE2087" w:rsidP="003C2785">
            <w:pPr>
              <w:pStyle w:val="TableParagraph"/>
              <w:spacing w:before="11"/>
              <w:ind w:left="235" w:right="23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erawat</w:t>
            </w:r>
          </w:p>
        </w:tc>
        <w:tc>
          <w:tcPr>
            <w:tcW w:w="1561" w:type="dxa"/>
            <w:tcBorders>
              <w:bottom w:val="double" w:sz="1" w:space="0" w:color="000000"/>
            </w:tcBorders>
            <w:shd w:val="clear" w:color="auto" w:fill="CCCCCC"/>
          </w:tcPr>
          <w:p w14:paraId="241D1BFE" w14:textId="77777777" w:rsidR="005B0412" w:rsidRPr="00EB2D58" w:rsidRDefault="00CE2087" w:rsidP="003C2785">
            <w:pPr>
              <w:pStyle w:val="TableParagraph"/>
              <w:spacing w:before="11"/>
              <w:ind w:left="90" w:right="9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idak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erawat</w:t>
            </w:r>
          </w:p>
        </w:tc>
        <w:tc>
          <w:tcPr>
            <w:tcW w:w="156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0BC7AA0E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5AE05314" w14:textId="77777777">
        <w:trPr>
          <w:trHeight w:val="289"/>
        </w:trPr>
        <w:tc>
          <w:tcPr>
            <w:tcW w:w="567" w:type="dxa"/>
            <w:tcBorders>
              <w:top w:val="double" w:sz="1" w:space="0" w:color="000000"/>
            </w:tcBorders>
            <w:shd w:val="clear" w:color="auto" w:fill="BEBEBE"/>
          </w:tcPr>
          <w:p w14:paraId="21A9299F" w14:textId="77777777" w:rsidR="005B0412" w:rsidRPr="00EB2D58" w:rsidRDefault="00CE2087" w:rsidP="003C2785">
            <w:pPr>
              <w:pStyle w:val="TableParagraph"/>
              <w:spacing w:before="32"/>
              <w:ind w:left="128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4681" w:type="dxa"/>
            <w:tcBorders>
              <w:top w:val="double" w:sz="1" w:space="0" w:color="000000"/>
            </w:tcBorders>
            <w:shd w:val="clear" w:color="auto" w:fill="BEBEBE"/>
          </w:tcPr>
          <w:p w14:paraId="71AE8868" w14:textId="77777777" w:rsidR="005B0412" w:rsidRPr="00EB2D58" w:rsidRDefault="00CE2087" w:rsidP="003C2785">
            <w:pPr>
              <w:pStyle w:val="TableParagraph"/>
              <w:spacing w:before="32"/>
              <w:ind w:left="1550" w:right="154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1275" w:type="dxa"/>
            <w:tcBorders>
              <w:top w:val="double" w:sz="1" w:space="0" w:color="000000"/>
            </w:tcBorders>
            <w:shd w:val="clear" w:color="auto" w:fill="BEBEBE"/>
          </w:tcPr>
          <w:p w14:paraId="4FB40134" w14:textId="77777777" w:rsidR="005B0412" w:rsidRPr="00EB2D58" w:rsidRDefault="00CE2087" w:rsidP="003C2785">
            <w:pPr>
              <w:pStyle w:val="TableParagraph"/>
              <w:spacing w:before="32"/>
              <w:ind w:left="112" w:right="10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BEBEBE"/>
          </w:tcPr>
          <w:p w14:paraId="479F18CF" w14:textId="77777777" w:rsidR="005B0412" w:rsidRPr="00EB2D58" w:rsidRDefault="00CE2087" w:rsidP="003C2785">
            <w:pPr>
              <w:pStyle w:val="TableParagraph"/>
              <w:spacing w:before="32"/>
              <w:ind w:left="235" w:right="22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992" w:type="dxa"/>
            <w:tcBorders>
              <w:top w:val="double" w:sz="1" w:space="0" w:color="000000"/>
            </w:tcBorders>
            <w:shd w:val="clear" w:color="auto" w:fill="BEBEBE"/>
          </w:tcPr>
          <w:p w14:paraId="3D878CC6" w14:textId="77777777" w:rsidR="005B0412" w:rsidRPr="00EB2D58" w:rsidRDefault="00CE2087" w:rsidP="003C2785">
            <w:pPr>
              <w:pStyle w:val="TableParagraph"/>
              <w:spacing w:before="32"/>
              <w:ind w:left="331" w:right="33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850" w:type="dxa"/>
            <w:tcBorders>
              <w:top w:val="double" w:sz="1" w:space="0" w:color="000000"/>
            </w:tcBorders>
            <w:shd w:val="clear" w:color="auto" w:fill="BEBEBE"/>
          </w:tcPr>
          <w:p w14:paraId="14305E06" w14:textId="77777777" w:rsidR="005B0412" w:rsidRPr="00EB2D58" w:rsidRDefault="00CE2087" w:rsidP="003C2785">
            <w:pPr>
              <w:pStyle w:val="TableParagraph"/>
              <w:spacing w:before="32"/>
              <w:ind w:left="148" w:right="14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BEBEBE"/>
          </w:tcPr>
          <w:p w14:paraId="1E93DAB5" w14:textId="77777777" w:rsidR="005B0412" w:rsidRPr="00EB2D58" w:rsidRDefault="00CE2087" w:rsidP="003C2785">
            <w:pPr>
              <w:pStyle w:val="TableParagraph"/>
              <w:spacing w:before="32"/>
              <w:ind w:left="235" w:right="23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7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BEBEBE"/>
          </w:tcPr>
          <w:p w14:paraId="293A1305" w14:textId="77777777" w:rsidR="005B0412" w:rsidRPr="00EB2D58" w:rsidRDefault="00CE2087" w:rsidP="003C2785">
            <w:pPr>
              <w:pStyle w:val="TableParagraph"/>
              <w:spacing w:before="32"/>
              <w:ind w:left="90" w:right="9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8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BEBEBE"/>
          </w:tcPr>
          <w:p w14:paraId="33F8624F" w14:textId="77777777" w:rsidR="005B0412" w:rsidRPr="00EB2D58" w:rsidRDefault="00CE2087" w:rsidP="003C2785">
            <w:pPr>
              <w:pStyle w:val="TableParagraph"/>
              <w:spacing w:before="32"/>
              <w:ind w:left="89" w:right="9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9)</w:t>
            </w:r>
          </w:p>
        </w:tc>
      </w:tr>
      <w:tr w:rsidR="00EB2D58" w:rsidRPr="00EB2D58" w14:paraId="31402B10" w14:textId="77777777">
        <w:trPr>
          <w:trHeight w:val="230"/>
        </w:trPr>
        <w:tc>
          <w:tcPr>
            <w:tcW w:w="567" w:type="dxa"/>
          </w:tcPr>
          <w:p w14:paraId="6AE0130F" w14:textId="77777777" w:rsidR="005B0412" w:rsidRPr="00EB2D58" w:rsidRDefault="00CE2087" w:rsidP="003C2785">
            <w:pPr>
              <w:pStyle w:val="TableParagraph"/>
              <w:ind w:left="128" w:right="12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4681" w:type="dxa"/>
          </w:tcPr>
          <w:p w14:paraId="31481CC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5" w:type="dxa"/>
          </w:tcPr>
          <w:p w14:paraId="3684377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8" w:type="dxa"/>
          </w:tcPr>
          <w:p w14:paraId="0951774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2" w:type="dxa"/>
          </w:tcPr>
          <w:p w14:paraId="155A83F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4C86518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8" w:type="dxa"/>
          </w:tcPr>
          <w:p w14:paraId="57F2B95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1" w:type="dxa"/>
          </w:tcPr>
          <w:p w14:paraId="15BCAD1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1" w:type="dxa"/>
          </w:tcPr>
          <w:p w14:paraId="0248786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BD43FD6" w14:textId="77777777">
        <w:trPr>
          <w:trHeight w:val="230"/>
        </w:trPr>
        <w:tc>
          <w:tcPr>
            <w:tcW w:w="567" w:type="dxa"/>
          </w:tcPr>
          <w:p w14:paraId="05C0D345" w14:textId="77777777" w:rsidR="005B0412" w:rsidRPr="00EB2D58" w:rsidRDefault="00CE2087" w:rsidP="003C2785">
            <w:pPr>
              <w:pStyle w:val="TableParagraph"/>
              <w:ind w:left="128" w:right="12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4681" w:type="dxa"/>
          </w:tcPr>
          <w:p w14:paraId="5175A90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5" w:type="dxa"/>
          </w:tcPr>
          <w:p w14:paraId="29E141E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8" w:type="dxa"/>
          </w:tcPr>
          <w:p w14:paraId="41AA6A7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2" w:type="dxa"/>
          </w:tcPr>
          <w:p w14:paraId="41C3943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0719461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8" w:type="dxa"/>
          </w:tcPr>
          <w:p w14:paraId="6FA39B5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1" w:type="dxa"/>
          </w:tcPr>
          <w:p w14:paraId="728BBD3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1" w:type="dxa"/>
          </w:tcPr>
          <w:p w14:paraId="75E6A1A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5BC8958" w14:textId="77777777">
        <w:trPr>
          <w:trHeight w:val="230"/>
        </w:trPr>
        <w:tc>
          <w:tcPr>
            <w:tcW w:w="567" w:type="dxa"/>
          </w:tcPr>
          <w:p w14:paraId="08A1C931" w14:textId="77777777" w:rsidR="005B0412" w:rsidRPr="00EB2D58" w:rsidRDefault="00CE2087" w:rsidP="003C2785">
            <w:pPr>
              <w:pStyle w:val="TableParagraph"/>
              <w:ind w:left="128" w:right="12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4681" w:type="dxa"/>
          </w:tcPr>
          <w:p w14:paraId="41B0051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5" w:type="dxa"/>
          </w:tcPr>
          <w:p w14:paraId="18C0F8B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8" w:type="dxa"/>
          </w:tcPr>
          <w:p w14:paraId="3E131DE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2" w:type="dxa"/>
          </w:tcPr>
          <w:p w14:paraId="7E6F56C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1060CFB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8" w:type="dxa"/>
          </w:tcPr>
          <w:p w14:paraId="6D0C39D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1" w:type="dxa"/>
          </w:tcPr>
          <w:p w14:paraId="091337E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1" w:type="dxa"/>
          </w:tcPr>
          <w:p w14:paraId="41549A9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15DAC41" w14:textId="77777777">
        <w:trPr>
          <w:trHeight w:val="229"/>
        </w:trPr>
        <w:tc>
          <w:tcPr>
            <w:tcW w:w="567" w:type="dxa"/>
          </w:tcPr>
          <w:p w14:paraId="0CEDEF08" w14:textId="77777777" w:rsidR="005B0412" w:rsidRPr="00EB2D58" w:rsidRDefault="00CE2087" w:rsidP="003C2785">
            <w:pPr>
              <w:pStyle w:val="TableParagraph"/>
              <w:ind w:left="128" w:right="12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4681" w:type="dxa"/>
          </w:tcPr>
          <w:p w14:paraId="1EF7B54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5" w:type="dxa"/>
          </w:tcPr>
          <w:p w14:paraId="1FF19D6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8" w:type="dxa"/>
          </w:tcPr>
          <w:p w14:paraId="132FB4D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92" w:type="dxa"/>
          </w:tcPr>
          <w:p w14:paraId="28392F5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50" w:type="dxa"/>
          </w:tcPr>
          <w:p w14:paraId="34DAD06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278" w:type="dxa"/>
          </w:tcPr>
          <w:p w14:paraId="497A2CE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1" w:type="dxa"/>
          </w:tcPr>
          <w:p w14:paraId="6F187A5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1" w:type="dxa"/>
          </w:tcPr>
          <w:p w14:paraId="191979A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01A5FB41" w14:textId="47B464E8" w:rsidR="005B0412" w:rsidRPr="00EB2D58" w:rsidRDefault="007F287F" w:rsidP="007F287F">
      <w:pPr>
        <w:tabs>
          <w:tab w:val="left" w:pos="516"/>
        </w:tabs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  <w:lang w:val="en-US"/>
        </w:rPr>
        <w:t xml:space="preserve">    *</w:t>
      </w:r>
      <w:r w:rsidR="00CE2087" w:rsidRPr="00EB2D58">
        <w:rPr>
          <w:rFonts w:ascii="Arial" w:hAnsi="Arial" w:cs="Arial"/>
          <w:sz w:val="20"/>
        </w:rPr>
        <w:t>Beri</w:t>
      </w:r>
      <w:r w:rsidR="00CE2087" w:rsidRPr="00EB2D58">
        <w:rPr>
          <w:rFonts w:ascii="Arial" w:hAnsi="Arial" w:cs="Arial"/>
          <w:spacing w:val="-5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tanda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centang</w:t>
      </w:r>
      <w:r w:rsidR="00CE2087" w:rsidRPr="00EB2D58">
        <w:rPr>
          <w:rFonts w:ascii="Arial" w:hAnsi="Arial" w:cs="Arial"/>
          <w:spacing w:val="-4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(√)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pada</w:t>
      </w:r>
      <w:r w:rsidR="00CE2087" w:rsidRPr="00EB2D58">
        <w:rPr>
          <w:rFonts w:ascii="Arial" w:hAnsi="Arial" w:cs="Arial"/>
          <w:spacing w:val="-5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kolom</w:t>
      </w:r>
      <w:r w:rsidR="00CE2087" w:rsidRPr="00EB2D58">
        <w:rPr>
          <w:rFonts w:ascii="Arial" w:hAnsi="Arial" w:cs="Arial"/>
          <w:spacing w:val="-4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yang</w:t>
      </w:r>
      <w:r w:rsidR="00CE2087" w:rsidRPr="00EB2D58">
        <w:rPr>
          <w:rFonts w:ascii="Arial" w:hAnsi="Arial" w:cs="Arial"/>
          <w:spacing w:val="-5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sesuai: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SD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=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Milik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Sendiri;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SW</w:t>
      </w:r>
      <w:r w:rsidR="00CE2087" w:rsidRPr="00EB2D58">
        <w:rPr>
          <w:rFonts w:ascii="Arial" w:hAnsi="Arial" w:cs="Arial"/>
          <w:spacing w:val="-4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=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Sewa/Kontrak/Kerja</w:t>
      </w:r>
      <w:r w:rsidRPr="00EB2D58">
        <w:rPr>
          <w:rFonts w:ascii="Arial" w:hAnsi="Arial" w:cs="Arial"/>
          <w:sz w:val="20"/>
          <w:lang w:val="en-US"/>
        </w:rPr>
        <w:t xml:space="preserve"> </w:t>
      </w:r>
      <w:r w:rsidR="00CE2087" w:rsidRPr="00EB2D58">
        <w:rPr>
          <w:rFonts w:ascii="Arial" w:hAnsi="Arial" w:cs="Arial"/>
          <w:sz w:val="20"/>
        </w:rPr>
        <w:t>sama</w:t>
      </w:r>
    </w:p>
    <w:p w14:paraId="57A4A496" w14:textId="77777777" w:rsidR="005B0412" w:rsidRPr="00EB2D58" w:rsidRDefault="005B0412" w:rsidP="003C2785">
      <w:pPr>
        <w:pStyle w:val="BodyText"/>
        <w:spacing w:before="8"/>
        <w:rPr>
          <w:rFonts w:ascii="Arial" w:hAnsi="Arial" w:cs="Arial"/>
          <w:sz w:val="25"/>
        </w:rPr>
      </w:pPr>
    </w:p>
    <w:p w14:paraId="624AE7C4" w14:textId="7E2C07AB" w:rsidR="005B0412" w:rsidRPr="00EB2D58" w:rsidRDefault="00AD1DB7" w:rsidP="003C2785">
      <w:pPr>
        <w:pStyle w:val="BodyText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D</w:t>
      </w:r>
      <w:r w:rsidR="00CE2087" w:rsidRPr="00EB2D58">
        <w:rPr>
          <w:rFonts w:ascii="Arial" w:hAnsi="Arial" w:cs="Arial"/>
        </w:rPr>
        <w:t>ata</w:t>
      </w:r>
      <w:r w:rsidR="00CE2087" w:rsidRPr="00EB2D58">
        <w:rPr>
          <w:rFonts w:ascii="Arial" w:hAnsi="Arial" w:cs="Arial"/>
          <w:spacing w:val="18"/>
        </w:rPr>
        <w:t xml:space="preserve"> </w:t>
      </w:r>
      <w:r w:rsidR="00CE2087" w:rsidRPr="00EB2D58">
        <w:rPr>
          <w:rFonts w:ascii="Arial" w:hAnsi="Arial" w:cs="Arial"/>
        </w:rPr>
        <w:t>sarana</w:t>
      </w:r>
      <w:r w:rsidR="00CE2087" w:rsidRPr="00EB2D58">
        <w:rPr>
          <w:rFonts w:ascii="Arial" w:hAnsi="Arial" w:cs="Arial"/>
          <w:spacing w:val="18"/>
        </w:rPr>
        <w:t xml:space="preserve"> </w:t>
      </w:r>
      <w:r w:rsidR="00CE2087" w:rsidRPr="00EB2D58">
        <w:rPr>
          <w:rFonts w:ascii="Arial" w:hAnsi="Arial" w:cs="Arial"/>
        </w:rPr>
        <w:t>pendidikan</w:t>
      </w:r>
      <w:r w:rsidR="00CE2087" w:rsidRPr="00EB2D58">
        <w:rPr>
          <w:rFonts w:ascii="Arial" w:hAnsi="Arial" w:cs="Arial"/>
          <w:spacing w:val="20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21"/>
        </w:rPr>
        <w:t xml:space="preserve"> </w:t>
      </w:r>
      <w:r w:rsidR="00CE2087" w:rsidRPr="00EB2D58">
        <w:rPr>
          <w:rFonts w:ascii="Arial" w:hAnsi="Arial" w:cs="Arial"/>
        </w:rPr>
        <w:t>dapat</w:t>
      </w:r>
      <w:r w:rsidR="00CE2087" w:rsidRPr="00EB2D58">
        <w:rPr>
          <w:rFonts w:ascii="Arial" w:hAnsi="Arial" w:cs="Arial"/>
          <w:spacing w:val="20"/>
        </w:rPr>
        <w:t xml:space="preserve"> </w:t>
      </w:r>
      <w:r w:rsidR="00CE2087" w:rsidRPr="00EB2D58">
        <w:rPr>
          <w:rFonts w:ascii="Arial" w:hAnsi="Arial" w:cs="Arial"/>
        </w:rPr>
        <w:t>diakses</w:t>
      </w:r>
      <w:r w:rsidR="00CE2087" w:rsidRPr="00EB2D58">
        <w:rPr>
          <w:rFonts w:ascii="Arial" w:hAnsi="Arial" w:cs="Arial"/>
          <w:spacing w:val="2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8"/>
        </w:rPr>
        <w:t xml:space="preserve"> </w:t>
      </w:r>
      <w:r w:rsidR="00CE2087" w:rsidRPr="00EB2D58">
        <w:rPr>
          <w:rFonts w:ascii="Arial" w:hAnsi="Arial" w:cs="Arial"/>
        </w:rPr>
        <w:t>dipergunakan</w:t>
      </w:r>
      <w:r w:rsidR="00CE2087" w:rsidRPr="00EB2D58">
        <w:rPr>
          <w:rFonts w:ascii="Arial" w:hAnsi="Arial" w:cs="Arial"/>
          <w:spacing w:val="18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24"/>
        </w:rPr>
        <w:t xml:space="preserve"> </w:t>
      </w:r>
      <w:r w:rsidR="00CE2087" w:rsidRPr="00EB2D58">
        <w:rPr>
          <w:rFonts w:ascii="Arial" w:hAnsi="Arial" w:cs="Arial"/>
        </w:rPr>
        <w:t>mahasiswa</w:t>
      </w:r>
      <w:r w:rsidR="00CE2087" w:rsidRPr="00EB2D58">
        <w:rPr>
          <w:rFonts w:ascii="Arial" w:hAnsi="Arial" w:cs="Arial"/>
          <w:spacing w:val="19"/>
        </w:rPr>
        <w:t xml:space="preserve"> </w:t>
      </w:r>
      <w:r w:rsidR="00CE2087" w:rsidRPr="00EB2D58">
        <w:rPr>
          <w:rFonts w:ascii="Arial" w:hAnsi="Arial" w:cs="Arial"/>
        </w:rPr>
        <w:t>untuk</w:t>
      </w:r>
      <w:r w:rsidR="00CE2087" w:rsidRPr="00EB2D58">
        <w:rPr>
          <w:rFonts w:ascii="Arial" w:hAnsi="Arial" w:cs="Arial"/>
          <w:spacing w:val="16"/>
        </w:rPr>
        <w:t xml:space="preserve"> </w:t>
      </w:r>
      <w:r w:rsidR="00CE2087" w:rsidRPr="00EB2D58">
        <w:rPr>
          <w:rFonts w:ascii="Arial" w:hAnsi="Arial" w:cs="Arial"/>
        </w:rPr>
        <w:t>melaksanakan</w:t>
      </w:r>
      <w:r w:rsidR="00CE2087" w:rsidRPr="00EB2D58">
        <w:rPr>
          <w:rFonts w:ascii="Arial" w:hAnsi="Arial" w:cs="Arial"/>
          <w:spacing w:val="18"/>
        </w:rPr>
        <w:t xml:space="preserve"> </w:t>
      </w:r>
      <w:r w:rsidR="00CE2087" w:rsidRPr="00EB2D58">
        <w:rPr>
          <w:rFonts w:ascii="Arial" w:hAnsi="Arial" w:cs="Arial"/>
        </w:rPr>
        <w:t>kegiatan</w:t>
      </w:r>
      <w:r w:rsidR="00CE2087" w:rsidRPr="00EB2D58">
        <w:rPr>
          <w:rFonts w:ascii="Arial" w:hAnsi="Arial" w:cs="Arial"/>
          <w:spacing w:val="18"/>
        </w:rPr>
        <w:t xml:space="preserve"> </w:t>
      </w:r>
      <w:r w:rsidR="00CE2087" w:rsidRPr="00EB2D58">
        <w:rPr>
          <w:rFonts w:ascii="Arial" w:hAnsi="Arial" w:cs="Arial"/>
        </w:rPr>
        <w:t>tridarma</w:t>
      </w:r>
      <w:r w:rsidR="00CE2087" w:rsidRPr="00EB2D58">
        <w:rPr>
          <w:rFonts w:ascii="Arial" w:hAnsi="Arial" w:cs="Arial"/>
          <w:spacing w:val="18"/>
        </w:rPr>
        <w:t xml:space="preserve"> </w:t>
      </w:r>
      <w:r w:rsidR="00CE2087" w:rsidRPr="00EB2D58">
        <w:rPr>
          <w:rFonts w:ascii="Arial" w:hAnsi="Arial" w:cs="Arial"/>
        </w:rPr>
        <w:t>PT</w:t>
      </w:r>
      <w:r w:rsidR="00CE2087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  <w:spacing w:val="-1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5.2.2.b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6EAA308D" w14:textId="77777777" w:rsidR="005B0412" w:rsidRPr="00EB2D58" w:rsidRDefault="005B0412" w:rsidP="003C2785">
      <w:pPr>
        <w:pStyle w:val="BodyText"/>
        <w:spacing w:before="4"/>
        <w:rPr>
          <w:rFonts w:ascii="Arial" w:hAnsi="Arial" w:cs="Arial"/>
          <w:sz w:val="33"/>
        </w:rPr>
      </w:pPr>
    </w:p>
    <w:p w14:paraId="12159613" w14:textId="77777777" w:rsidR="005B0412" w:rsidRPr="00EB2D58" w:rsidRDefault="00CE2087" w:rsidP="003C2785">
      <w:pPr>
        <w:pStyle w:val="BodyText"/>
        <w:ind w:left="100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5.2.2.b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ata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Sarana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Pendidikan</w:t>
      </w:r>
    </w:p>
    <w:p w14:paraId="612B0C53" w14:textId="77777777" w:rsidR="005B0412" w:rsidRPr="00EB2D58" w:rsidRDefault="005B0412" w:rsidP="003C2785">
      <w:pPr>
        <w:pStyle w:val="BodyText"/>
        <w:spacing w:after="1"/>
        <w:rPr>
          <w:rFonts w:ascii="Arial" w:hAnsi="Arial" w:cs="Arial"/>
          <w:sz w:val="17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5103"/>
        <w:gridCol w:w="1419"/>
        <w:gridCol w:w="1841"/>
        <w:gridCol w:w="1419"/>
        <w:gridCol w:w="1560"/>
        <w:gridCol w:w="1985"/>
      </w:tblGrid>
      <w:tr w:rsidR="00EB2D58" w:rsidRPr="00EB2D58" w14:paraId="3AF2E3C5" w14:textId="77777777">
        <w:trPr>
          <w:trHeight w:val="362"/>
        </w:trPr>
        <w:tc>
          <w:tcPr>
            <w:tcW w:w="71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4B84B98C" w14:textId="77777777" w:rsidR="005B0412" w:rsidRPr="00EB2D58" w:rsidRDefault="005B0412" w:rsidP="003C2785">
            <w:pPr>
              <w:pStyle w:val="TableParagraph"/>
              <w:spacing w:before="6"/>
              <w:rPr>
                <w:rFonts w:ascii="Arial" w:hAnsi="Arial" w:cs="Arial"/>
                <w:sz w:val="18"/>
              </w:rPr>
            </w:pPr>
          </w:p>
          <w:p w14:paraId="3DCF1131" w14:textId="77777777" w:rsidR="005B0412" w:rsidRPr="00EB2D58" w:rsidRDefault="00CE2087" w:rsidP="003C2785">
            <w:pPr>
              <w:pStyle w:val="TableParagraph"/>
              <w:ind w:left="192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5103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4BD35CC4" w14:textId="77777777" w:rsidR="005B0412" w:rsidRPr="00EB2D58" w:rsidRDefault="005B0412" w:rsidP="003C2785">
            <w:pPr>
              <w:pStyle w:val="TableParagraph"/>
              <w:spacing w:before="6"/>
              <w:rPr>
                <w:rFonts w:ascii="Arial" w:hAnsi="Arial" w:cs="Arial"/>
                <w:sz w:val="18"/>
              </w:rPr>
            </w:pPr>
          </w:p>
          <w:p w14:paraId="069AAE7D" w14:textId="77777777" w:rsidR="005B0412" w:rsidRPr="00EB2D58" w:rsidRDefault="00CE2087" w:rsidP="003C2785">
            <w:pPr>
              <w:pStyle w:val="TableParagraph"/>
              <w:ind w:left="1913" w:right="190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enis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arana</w:t>
            </w:r>
          </w:p>
        </w:tc>
        <w:tc>
          <w:tcPr>
            <w:tcW w:w="1419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7724985F" w14:textId="77777777" w:rsidR="005B0412" w:rsidRPr="00EB2D58" w:rsidRDefault="005B0412" w:rsidP="003C2785">
            <w:pPr>
              <w:pStyle w:val="TableParagraph"/>
              <w:spacing w:before="6"/>
              <w:rPr>
                <w:rFonts w:ascii="Arial" w:hAnsi="Arial" w:cs="Arial"/>
                <w:sz w:val="18"/>
              </w:rPr>
            </w:pPr>
          </w:p>
          <w:p w14:paraId="51F65FBC" w14:textId="77777777" w:rsidR="005B0412" w:rsidRPr="00EB2D58" w:rsidRDefault="00CE2087" w:rsidP="003C2785">
            <w:pPr>
              <w:pStyle w:val="TableParagraph"/>
              <w:ind w:left="136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Unit</w:t>
            </w:r>
          </w:p>
        </w:tc>
        <w:tc>
          <w:tcPr>
            <w:tcW w:w="184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73C38670" w14:textId="77777777" w:rsidR="005B0412" w:rsidRPr="00EB2D58" w:rsidRDefault="005B0412" w:rsidP="003C2785">
            <w:pPr>
              <w:pStyle w:val="TableParagraph"/>
              <w:spacing w:before="6"/>
              <w:rPr>
                <w:rFonts w:ascii="Arial" w:hAnsi="Arial" w:cs="Arial"/>
                <w:sz w:val="18"/>
              </w:rPr>
            </w:pPr>
          </w:p>
          <w:p w14:paraId="2F095A0B" w14:textId="77777777" w:rsidR="005B0412" w:rsidRPr="00EB2D58" w:rsidRDefault="00CE2087" w:rsidP="003C2785">
            <w:pPr>
              <w:pStyle w:val="TableParagraph"/>
              <w:ind w:left="491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ualitas*</w:t>
            </w:r>
          </w:p>
        </w:tc>
        <w:tc>
          <w:tcPr>
            <w:tcW w:w="2979" w:type="dxa"/>
            <w:gridSpan w:val="2"/>
            <w:shd w:val="clear" w:color="auto" w:fill="CCCCCC"/>
          </w:tcPr>
          <w:p w14:paraId="14D02C71" w14:textId="77777777" w:rsidR="005B0412" w:rsidRPr="00EB2D58" w:rsidRDefault="00CE2087" w:rsidP="003C2785">
            <w:pPr>
              <w:pStyle w:val="TableParagraph"/>
              <w:spacing w:before="72"/>
              <w:ind w:left="1022" w:right="101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ondisi**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1145B9BB" w14:textId="77777777" w:rsidR="005B0412" w:rsidRPr="00EB2D58" w:rsidRDefault="00CE2087" w:rsidP="003C2785">
            <w:pPr>
              <w:pStyle w:val="TableParagraph"/>
              <w:spacing w:before="98"/>
              <w:ind w:left="279" w:right="270" w:firstLine="16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Unit Pengelola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PS,</w:t>
            </w:r>
            <w:r w:rsidRPr="00EB2D58">
              <w:rPr>
                <w:rFonts w:ascii="Arial" w:hAnsi="Arial" w:cs="Arial"/>
                <w:b/>
                <w:spacing w:val="-10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UPPS,</w:t>
            </w:r>
            <w:r w:rsidRPr="00EB2D58">
              <w:rPr>
                <w:rFonts w:ascii="Arial" w:hAnsi="Arial" w:cs="Arial"/>
                <w:b/>
                <w:spacing w:val="-7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T)</w:t>
            </w:r>
          </w:p>
        </w:tc>
      </w:tr>
      <w:tr w:rsidR="00EB2D58" w:rsidRPr="00EB2D58" w14:paraId="0FF4D52C" w14:textId="77777777">
        <w:trPr>
          <w:trHeight w:val="255"/>
        </w:trPr>
        <w:tc>
          <w:tcPr>
            <w:tcW w:w="71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1318D62F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103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3ADD85D7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1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5F646EDB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84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AFDBB06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419" w:type="dxa"/>
            <w:tcBorders>
              <w:bottom w:val="double" w:sz="1" w:space="0" w:color="000000"/>
            </w:tcBorders>
            <w:shd w:val="clear" w:color="auto" w:fill="CCCCCC"/>
          </w:tcPr>
          <w:p w14:paraId="62FCAB7F" w14:textId="77777777" w:rsidR="005B0412" w:rsidRPr="00EB2D58" w:rsidRDefault="00CE2087" w:rsidP="003C2785">
            <w:pPr>
              <w:pStyle w:val="TableParagraph"/>
              <w:spacing w:before="11"/>
              <w:ind w:left="148" w:right="144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erawat</w:t>
            </w:r>
          </w:p>
        </w:tc>
        <w:tc>
          <w:tcPr>
            <w:tcW w:w="1560" w:type="dxa"/>
            <w:tcBorders>
              <w:bottom w:val="double" w:sz="1" w:space="0" w:color="000000"/>
            </w:tcBorders>
            <w:shd w:val="clear" w:color="auto" w:fill="CCCCCC"/>
          </w:tcPr>
          <w:p w14:paraId="124C0A92" w14:textId="77777777" w:rsidR="005B0412" w:rsidRPr="00EB2D58" w:rsidRDefault="00CE2087" w:rsidP="003C2785">
            <w:pPr>
              <w:pStyle w:val="TableParagraph"/>
              <w:spacing w:before="11"/>
              <w:ind w:left="91" w:right="8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idak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erawat</w:t>
            </w: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0A3E37F1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5454797B" w14:textId="77777777">
        <w:trPr>
          <w:trHeight w:val="289"/>
        </w:trPr>
        <w:tc>
          <w:tcPr>
            <w:tcW w:w="711" w:type="dxa"/>
            <w:tcBorders>
              <w:top w:val="double" w:sz="1" w:space="0" w:color="000000"/>
            </w:tcBorders>
            <w:shd w:val="clear" w:color="auto" w:fill="BEBEBE"/>
          </w:tcPr>
          <w:p w14:paraId="3EA2AA70" w14:textId="77777777" w:rsidR="005B0412" w:rsidRPr="00EB2D58" w:rsidRDefault="00CE2087" w:rsidP="003C2785">
            <w:pPr>
              <w:pStyle w:val="TableParagraph"/>
              <w:spacing w:before="35"/>
              <w:ind w:left="155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5103" w:type="dxa"/>
            <w:tcBorders>
              <w:top w:val="double" w:sz="1" w:space="0" w:color="000000"/>
            </w:tcBorders>
            <w:shd w:val="clear" w:color="auto" w:fill="BEBEBE"/>
          </w:tcPr>
          <w:p w14:paraId="01716009" w14:textId="77777777" w:rsidR="005B0412" w:rsidRPr="00EB2D58" w:rsidRDefault="00CE2087" w:rsidP="003C2785">
            <w:pPr>
              <w:pStyle w:val="TableParagraph"/>
              <w:spacing w:before="35"/>
              <w:ind w:left="2407" w:right="240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BEBEBE"/>
          </w:tcPr>
          <w:p w14:paraId="757DE879" w14:textId="77777777" w:rsidR="005B0412" w:rsidRPr="00EB2D58" w:rsidRDefault="00CE2087" w:rsidP="003C2785">
            <w:pPr>
              <w:pStyle w:val="TableParagraph"/>
              <w:spacing w:before="35"/>
              <w:ind w:left="148" w:right="14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841" w:type="dxa"/>
            <w:tcBorders>
              <w:top w:val="double" w:sz="1" w:space="0" w:color="000000"/>
            </w:tcBorders>
            <w:shd w:val="clear" w:color="auto" w:fill="BEBEBE"/>
          </w:tcPr>
          <w:p w14:paraId="7A4C546E" w14:textId="77777777" w:rsidR="005B0412" w:rsidRPr="00EB2D58" w:rsidRDefault="00CE2087" w:rsidP="003C2785">
            <w:pPr>
              <w:pStyle w:val="TableParagraph"/>
              <w:spacing w:before="35"/>
              <w:ind w:left="778" w:right="76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419" w:type="dxa"/>
            <w:tcBorders>
              <w:top w:val="double" w:sz="1" w:space="0" w:color="000000"/>
            </w:tcBorders>
            <w:shd w:val="clear" w:color="auto" w:fill="BEBEBE"/>
          </w:tcPr>
          <w:p w14:paraId="5D4FE9AF" w14:textId="77777777" w:rsidR="005B0412" w:rsidRPr="00EB2D58" w:rsidRDefault="00CE2087" w:rsidP="003C2785">
            <w:pPr>
              <w:pStyle w:val="TableParagraph"/>
              <w:spacing w:before="35"/>
              <w:ind w:left="148" w:right="14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1560" w:type="dxa"/>
            <w:tcBorders>
              <w:top w:val="double" w:sz="1" w:space="0" w:color="000000"/>
            </w:tcBorders>
            <w:shd w:val="clear" w:color="auto" w:fill="BEBEBE"/>
          </w:tcPr>
          <w:p w14:paraId="5DC4C3CD" w14:textId="77777777" w:rsidR="005B0412" w:rsidRPr="00EB2D58" w:rsidRDefault="00CE2087" w:rsidP="003C2785">
            <w:pPr>
              <w:pStyle w:val="TableParagraph"/>
              <w:spacing w:before="35"/>
              <w:ind w:left="91" w:right="8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60987885" w14:textId="77777777" w:rsidR="005B0412" w:rsidRPr="00EB2D58" w:rsidRDefault="00CE2087" w:rsidP="003C2785">
            <w:pPr>
              <w:pStyle w:val="TableParagraph"/>
              <w:spacing w:before="35"/>
              <w:ind w:left="365" w:right="36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7)</w:t>
            </w:r>
          </w:p>
        </w:tc>
      </w:tr>
      <w:tr w:rsidR="00EB2D58" w:rsidRPr="00EB2D58" w14:paraId="260E225F" w14:textId="77777777">
        <w:trPr>
          <w:trHeight w:val="230"/>
        </w:trPr>
        <w:tc>
          <w:tcPr>
            <w:tcW w:w="711" w:type="dxa"/>
          </w:tcPr>
          <w:p w14:paraId="47C5447E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5103" w:type="dxa"/>
          </w:tcPr>
          <w:p w14:paraId="75E1635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9" w:type="dxa"/>
          </w:tcPr>
          <w:p w14:paraId="62AC40E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1" w:type="dxa"/>
          </w:tcPr>
          <w:p w14:paraId="0543423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9" w:type="dxa"/>
          </w:tcPr>
          <w:p w14:paraId="0050702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0" w:type="dxa"/>
          </w:tcPr>
          <w:p w14:paraId="28EB742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6BD3591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51B24CFD" w14:textId="77777777">
        <w:trPr>
          <w:trHeight w:val="230"/>
        </w:trPr>
        <w:tc>
          <w:tcPr>
            <w:tcW w:w="711" w:type="dxa"/>
          </w:tcPr>
          <w:p w14:paraId="07496DF5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5103" w:type="dxa"/>
          </w:tcPr>
          <w:p w14:paraId="270C028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9" w:type="dxa"/>
          </w:tcPr>
          <w:p w14:paraId="12C8F90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1" w:type="dxa"/>
          </w:tcPr>
          <w:p w14:paraId="4306B6D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9" w:type="dxa"/>
          </w:tcPr>
          <w:p w14:paraId="73A2525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0" w:type="dxa"/>
          </w:tcPr>
          <w:p w14:paraId="353EB35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41721C3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DFE6203" w14:textId="77777777">
        <w:trPr>
          <w:trHeight w:val="230"/>
        </w:trPr>
        <w:tc>
          <w:tcPr>
            <w:tcW w:w="711" w:type="dxa"/>
          </w:tcPr>
          <w:p w14:paraId="40407747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5103" w:type="dxa"/>
          </w:tcPr>
          <w:p w14:paraId="042CB1D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9" w:type="dxa"/>
          </w:tcPr>
          <w:p w14:paraId="41AE5C4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1" w:type="dxa"/>
          </w:tcPr>
          <w:p w14:paraId="59177A0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9" w:type="dxa"/>
          </w:tcPr>
          <w:p w14:paraId="74B0E44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0" w:type="dxa"/>
          </w:tcPr>
          <w:p w14:paraId="4133AA6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761C127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A8E6AC1" w14:textId="77777777">
        <w:trPr>
          <w:trHeight w:val="230"/>
        </w:trPr>
        <w:tc>
          <w:tcPr>
            <w:tcW w:w="711" w:type="dxa"/>
          </w:tcPr>
          <w:p w14:paraId="1302D8D8" w14:textId="77777777" w:rsidR="005B0412" w:rsidRPr="00EB2D58" w:rsidRDefault="00CE2087" w:rsidP="003C2785">
            <w:pPr>
              <w:pStyle w:val="TableParagraph"/>
              <w:ind w:left="155" w:right="14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5103" w:type="dxa"/>
          </w:tcPr>
          <w:p w14:paraId="6F45A27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9" w:type="dxa"/>
          </w:tcPr>
          <w:p w14:paraId="5D75D04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1" w:type="dxa"/>
          </w:tcPr>
          <w:p w14:paraId="0BC4C83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9" w:type="dxa"/>
          </w:tcPr>
          <w:p w14:paraId="17414F8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60" w:type="dxa"/>
          </w:tcPr>
          <w:p w14:paraId="3F93CED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247228A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54A25105" w14:textId="37A06A35" w:rsidR="005B0412" w:rsidRPr="00EB2D58" w:rsidRDefault="007F287F" w:rsidP="007F287F">
      <w:pPr>
        <w:tabs>
          <w:tab w:val="left" w:pos="516"/>
        </w:tabs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  <w:lang w:val="en-US"/>
        </w:rPr>
        <w:t xml:space="preserve">    *</w:t>
      </w:r>
      <w:r w:rsidR="00CE2087" w:rsidRPr="00EB2D58">
        <w:rPr>
          <w:rFonts w:ascii="Arial" w:hAnsi="Arial" w:cs="Arial"/>
          <w:sz w:val="20"/>
        </w:rPr>
        <w:t>Diisi: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sangat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baik,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baik,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kurang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baik,</w:t>
      </w:r>
      <w:r w:rsidR="00CE2087" w:rsidRPr="00EB2D58">
        <w:rPr>
          <w:rFonts w:ascii="Arial" w:hAnsi="Arial" w:cs="Arial"/>
          <w:spacing w:val="1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atau</w:t>
      </w:r>
      <w:r w:rsidR="00CE2087" w:rsidRPr="00EB2D58">
        <w:rPr>
          <w:rFonts w:ascii="Arial" w:hAnsi="Arial" w:cs="Arial"/>
          <w:spacing w:val="-1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tidak</w:t>
      </w:r>
      <w:r w:rsidR="00CE2087" w:rsidRPr="00EB2D58">
        <w:rPr>
          <w:rFonts w:ascii="Arial" w:hAnsi="Arial" w:cs="Arial"/>
          <w:spacing w:val="-1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baik</w:t>
      </w:r>
    </w:p>
    <w:p w14:paraId="720AFDA9" w14:textId="50967DBF" w:rsidR="005B0412" w:rsidRPr="00EB2D58" w:rsidRDefault="007F287F" w:rsidP="007F287F">
      <w:pPr>
        <w:spacing w:before="29"/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  <w:lang w:val="en-US"/>
        </w:rPr>
        <w:t xml:space="preserve">    **</w:t>
      </w:r>
      <w:r w:rsidR="00CE2087" w:rsidRPr="00EB2D58">
        <w:rPr>
          <w:rFonts w:ascii="Arial" w:hAnsi="Arial" w:cs="Arial"/>
          <w:sz w:val="20"/>
        </w:rPr>
        <w:t>Diisi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dengan</w:t>
      </w:r>
      <w:r w:rsidR="00CE2087" w:rsidRPr="00EB2D58">
        <w:rPr>
          <w:rFonts w:ascii="Arial" w:hAnsi="Arial" w:cs="Arial"/>
          <w:spacing w:val="-4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tanda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centang</w:t>
      </w:r>
      <w:r w:rsidR="00CE2087" w:rsidRPr="00EB2D58">
        <w:rPr>
          <w:rFonts w:ascii="Arial" w:hAnsi="Arial" w:cs="Arial"/>
          <w:spacing w:val="-5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(√)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pada</w:t>
      </w:r>
      <w:r w:rsidR="00CE2087" w:rsidRPr="00EB2D58">
        <w:rPr>
          <w:rFonts w:ascii="Arial" w:hAnsi="Arial" w:cs="Arial"/>
          <w:spacing w:val="-4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kolom</w:t>
      </w:r>
      <w:r w:rsidR="00CE2087" w:rsidRPr="00EB2D58">
        <w:rPr>
          <w:rFonts w:ascii="Arial" w:hAnsi="Arial" w:cs="Arial"/>
          <w:spacing w:val="-4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yang</w:t>
      </w:r>
      <w:r w:rsidR="00CE2087" w:rsidRPr="00EB2D58">
        <w:rPr>
          <w:rFonts w:ascii="Arial" w:hAnsi="Arial" w:cs="Arial"/>
          <w:spacing w:val="-5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sesuai</w:t>
      </w:r>
    </w:p>
    <w:p w14:paraId="2AB23C39" w14:textId="77777777" w:rsidR="005B0412" w:rsidRPr="00EB2D58" w:rsidRDefault="005B0412" w:rsidP="003C2785">
      <w:pPr>
        <w:rPr>
          <w:rFonts w:ascii="Arial" w:hAnsi="Arial" w:cs="Arial"/>
          <w:sz w:val="20"/>
        </w:rPr>
        <w:sectPr w:rsidR="005B0412" w:rsidRPr="00EB2D58">
          <w:pgSz w:w="16850" w:h="11910" w:orient="landscape"/>
          <w:pgMar w:top="1100" w:right="1100" w:bottom="1640" w:left="1340" w:header="0" w:footer="1455" w:gutter="0"/>
          <w:cols w:space="720"/>
        </w:sectPr>
      </w:pPr>
    </w:p>
    <w:p w14:paraId="12BD2C0E" w14:textId="77777777" w:rsidR="005B0412" w:rsidRPr="00EB2D58" w:rsidRDefault="00CE2087" w:rsidP="003C2785">
      <w:pPr>
        <w:pStyle w:val="ListParagraph"/>
        <w:numPr>
          <w:ilvl w:val="1"/>
          <w:numId w:val="9"/>
        </w:numPr>
        <w:tabs>
          <w:tab w:val="left" w:pos="470"/>
        </w:tabs>
        <w:spacing w:before="108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lastRenderedPageBreak/>
        <w:t>Evaluasi</w:t>
      </w:r>
    </w:p>
    <w:p w14:paraId="7E4FC44A" w14:textId="132397DA" w:rsidR="005B0412" w:rsidRPr="00EB2D58" w:rsidRDefault="00CE2087" w:rsidP="003C2785">
      <w:pPr>
        <w:pStyle w:val="BodyText"/>
        <w:spacing w:before="126"/>
        <w:ind w:left="100" w:right="114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valuasi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terhadap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(</w:t>
      </w:r>
      <w:r w:rsidR="00AD1DB7" w:rsidRPr="00EB2D58">
        <w:rPr>
          <w:rFonts w:ascii="Arial" w:hAnsi="Arial" w:cs="Arial"/>
          <w:lang w:val="en-US"/>
        </w:rPr>
        <w:t>1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keberada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kelengkap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kebijak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tentang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keuangan,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sarana,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prasarana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pendidikan,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(</w:t>
      </w:r>
      <w:r w:rsidR="00AD1DB7" w:rsidRPr="00EB2D58">
        <w:rPr>
          <w:rFonts w:ascii="Arial" w:hAnsi="Arial" w:cs="Arial"/>
          <w:lang w:val="en-US"/>
        </w:rPr>
        <w:t>2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-6"/>
        </w:rPr>
        <w:t xml:space="preserve"> </w:t>
      </w:r>
      <w:r w:rsidRPr="00EB2D58">
        <w:rPr>
          <w:rFonts w:ascii="Arial" w:hAnsi="Arial" w:cs="Arial"/>
        </w:rPr>
        <w:t>sosialisasi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(</w:t>
      </w:r>
      <w:r w:rsidR="00AD1DB7" w:rsidRPr="00EB2D58">
        <w:rPr>
          <w:rFonts w:ascii="Arial" w:hAnsi="Arial" w:cs="Arial"/>
          <w:lang w:val="en-US"/>
        </w:rPr>
        <w:t>c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implementasi</w:t>
      </w:r>
      <w:r w:rsidRPr="00EB2D58">
        <w:rPr>
          <w:rFonts w:ascii="Arial" w:hAnsi="Arial" w:cs="Arial"/>
          <w:spacing w:val="-5"/>
        </w:rPr>
        <w:t xml:space="preserve"> </w:t>
      </w:r>
      <w:r w:rsidRPr="00EB2D58">
        <w:rPr>
          <w:rFonts w:ascii="Arial" w:hAnsi="Arial" w:cs="Arial"/>
        </w:rPr>
        <w:t>kebijakan</w:t>
      </w:r>
      <w:r w:rsidR="00AD1DB7" w:rsidRPr="00EB2D58">
        <w:rPr>
          <w:rFonts w:ascii="Arial" w:hAnsi="Arial" w:cs="Arial"/>
          <w:lang w:val="en-US"/>
        </w:rPr>
        <w:t xml:space="preserve"> </w:t>
      </w:r>
      <w:r w:rsidRPr="00EB2D58">
        <w:rPr>
          <w:rFonts w:ascii="Arial" w:hAnsi="Arial" w:cs="Arial"/>
          <w:spacing w:val="-59"/>
        </w:rPr>
        <w:t xml:space="preserve"> </w:t>
      </w:r>
      <w:r w:rsidRPr="00EB2D58">
        <w:rPr>
          <w:rFonts w:ascii="Arial" w:hAnsi="Arial" w:cs="Arial"/>
        </w:rPr>
        <w:t>tersebut.</w:t>
      </w:r>
    </w:p>
    <w:p w14:paraId="578533C0" w14:textId="46538B07" w:rsidR="00AD1DB7" w:rsidRPr="00EB2D58" w:rsidRDefault="007F4239" w:rsidP="003C2785">
      <w:pPr>
        <w:pStyle w:val="BodyText"/>
        <w:spacing w:before="126"/>
        <w:ind w:left="100" w:right="114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49792" behindDoc="0" locked="0" layoutInCell="1" allowOverlap="1" wp14:anchorId="0E096C81" wp14:editId="550A7AEC">
                <wp:simplePos x="0" y="0"/>
                <wp:positionH relativeFrom="margin">
                  <wp:posOffset>92075</wp:posOffset>
                </wp:positionH>
                <wp:positionV relativeFrom="paragraph">
                  <wp:posOffset>86995</wp:posOffset>
                </wp:positionV>
                <wp:extent cx="5705475" cy="457200"/>
                <wp:effectExtent l="0" t="0" r="28575" b="19050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547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70645AE" id="Rectangle 125" o:spid="_x0000_s1026" style="position:absolute;margin-left:7.25pt;margin-top:6.85pt;width:449.25pt;height:36pt;z-index:4876497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449C238F" w14:textId="77777777" w:rsidR="00AD1DB7" w:rsidRPr="00EB2D58" w:rsidRDefault="00AD1DB7" w:rsidP="003C2785">
      <w:pPr>
        <w:pStyle w:val="BodyText"/>
        <w:spacing w:before="126"/>
        <w:ind w:left="100" w:right="114"/>
        <w:jc w:val="both"/>
        <w:rPr>
          <w:rFonts w:ascii="Arial" w:hAnsi="Arial" w:cs="Arial"/>
        </w:rPr>
      </w:pPr>
    </w:p>
    <w:p w14:paraId="552A355B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sz w:val="32"/>
        </w:rPr>
      </w:pPr>
    </w:p>
    <w:p w14:paraId="4F4DC23E" w14:textId="77777777" w:rsidR="005B0412" w:rsidRPr="00EB2D58" w:rsidRDefault="00CE2087" w:rsidP="003C2785">
      <w:pPr>
        <w:pStyle w:val="ListParagraph"/>
        <w:numPr>
          <w:ilvl w:val="1"/>
          <w:numId w:val="9"/>
        </w:numPr>
        <w:tabs>
          <w:tab w:val="left" w:pos="468"/>
        </w:tabs>
        <w:ind w:left="467" w:hanging="368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indak Lanjut</w:t>
      </w:r>
    </w:p>
    <w:p w14:paraId="7521AAB9" w14:textId="41587B30" w:rsidR="005B0412" w:rsidRPr="00EB2D58" w:rsidRDefault="00AD1DB7" w:rsidP="003C2785">
      <w:pPr>
        <w:pStyle w:val="BodyText"/>
        <w:spacing w:before="128"/>
        <w:ind w:left="100" w:right="110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</w:t>
      </w:r>
      <w:r w:rsidR="00CE2087" w:rsidRPr="00EB2D58">
        <w:rPr>
          <w:rFonts w:ascii="Arial" w:hAnsi="Arial" w:cs="Arial"/>
        </w:rPr>
        <w:t>indak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lanjut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58"/>
        </w:rPr>
        <w:t xml:space="preserve"> </w:t>
      </w:r>
      <w:r w:rsidR="00CE2087" w:rsidRPr="00EB2D58">
        <w:rPr>
          <w:rFonts w:ascii="Arial" w:hAnsi="Arial" w:cs="Arial"/>
        </w:rPr>
        <w:t>tela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ambil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UPP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rangk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eningkat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ualita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lengkapan kebijakan tentang keuangan, prasarana, dan sarana pendidikan, (</w:t>
      </w:r>
      <w:r w:rsidRPr="00EB2D58">
        <w:rPr>
          <w:rFonts w:ascii="Arial" w:hAnsi="Arial" w:cs="Arial"/>
        </w:rPr>
        <w:t>2</w:t>
      </w:r>
      <w:r w:rsidR="00CE2087" w:rsidRPr="00EB2D58">
        <w:rPr>
          <w:rFonts w:ascii="Arial" w:hAnsi="Arial" w:cs="Arial"/>
        </w:rPr>
        <w:t>) sosialisasi,</w:t>
      </w:r>
      <w:r w:rsidR="00CE2087" w:rsidRPr="00EB2D58">
        <w:rPr>
          <w:rFonts w:ascii="Arial" w:hAnsi="Arial" w:cs="Arial"/>
          <w:spacing w:val="-60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implementasi kebijak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7A7AB268" w14:textId="501B350B" w:rsidR="007F4239" w:rsidRPr="00EB2D58" w:rsidRDefault="007F4239" w:rsidP="003C2785">
      <w:pPr>
        <w:pStyle w:val="BodyText"/>
        <w:spacing w:before="128"/>
        <w:ind w:left="100" w:right="110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51840" behindDoc="0" locked="0" layoutInCell="1" allowOverlap="1" wp14:anchorId="3ECECB2D" wp14:editId="01B6E892">
                <wp:simplePos x="0" y="0"/>
                <wp:positionH relativeFrom="margin">
                  <wp:posOffset>92075</wp:posOffset>
                </wp:positionH>
                <wp:positionV relativeFrom="paragraph">
                  <wp:posOffset>69850</wp:posOffset>
                </wp:positionV>
                <wp:extent cx="5724525" cy="457200"/>
                <wp:effectExtent l="0" t="0" r="28575" b="1905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6EA6808" id="Rectangle 126" o:spid="_x0000_s1026" style="position:absolute;margin-left:7.25pt;margin-top:5.5pt;width:450.75pt;height:36pt;z-index:4876518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279F721F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AE9CCEE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6678CBE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D8F3D66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B334CDE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A18C02F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12919555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61A9194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44FC157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32B91A12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0229FAEF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1F8C66DD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852DD10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DF7A92B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3121C837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80AA78A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BCA56DD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C732E55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9C548BF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0084A760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C15B522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7D2E072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1FF96DFA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3EFCCD43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035B5B16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2C20301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7FA170D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05337D2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39154EB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973AF36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6157D90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117EDA14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A80DFCC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D16673B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F831F44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145375EE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0DFF99C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0B77C0D3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0C2D0864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36A79E79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7775FFF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19AAA3E3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25E04AC" w14:textId="698E19D5" w:rsidR="005B0412" w:rsidRPr="00EB2D58" w:rsidRDefault="000308F6" w:rsidP="003C2785">
      <w:pPr>
        <w:pStyle w:val="BodyText"/>
        <w:spacing w:before="3"/>
        <w:rPr>
          <w:rFonts w:ascii="Arial" w:hAnsi="Arial" w:cs="Arial"/>
          <w:sz w:val="14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370AAA54" wp14:editId="2D45CB1E">
                <wp:simplePos x="0" y="0"/>
                <wp:positionH relativeFrom="page">
                  <wp:posOffset>929640</wp:posOffset>
                </wp:positionH>
                <wp:positionV relativeFrom="paragraph">
                  <wp:posOffset>132080</wp:posOffset>
                </wp:positionV>
                <wp:extent cx="5715000" cy="1270"/>
                <wp:effectExtent l="0" t="0" r="0" b="0"/>
                <wp:wrapTopAndBottom/>
                <wp:docPr id="68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1270"/>
                        </a:xfrm>
                        <a:custGeom>
                          <a:avLst/>
                          <a:gdLst>
                            <a:gd name="T0" fmla="+- 0 1464 1464"/>
                            <a:gd name="T1" fmla="*/ T0 w 9000"/>
                            <a:gd name="T2" fmla="+- 0 10464 1464"/>
                            <a:gd name="T3" fmla="*/ T2 w 90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00">
                              <a:moveTo>
                                <a:pt x="0" y="0"/>
                              </a:moveTo>
                              <a:lnTo>
                                <a:pt x="900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8D34F" id="Freeform 23" o:spid="_x0000_s1026" style="position:absolute;margin-left:73.2pt;margin-top:10.4pt;width:450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" path="m,l9000,e" filled="f" strokeweight=".5pt">
                <v:path arrowok="t" o:connecttype="custom" o:connectlocs="0,0;5715000,0" o:connectangles="0,0"/>
                <w10:wrap type="topAndBottom" anchorx="page"/>
              </v:shape>
            </w:pict>
          </mc:Fallback>
        </mc:AlternateContent>
      </w:r>
    </w:p>
    <w:p w14:paraId="2BE5FFB8" w14:textId="77777777" w:rsidR="005B0412" w:rsidRPr="00EB2D58" w:rsidRDefault="005B0412" w:rsidP="003C2785">
      <w:pPr>
        <w:rPr>
          <w:rFonts w:ascii="Arial" w:hAnsi="Arial" w:cs="Arial"/>
          <w:sz w:val="14"/>
        </w:rPr>
        <w:sectPr w:rsidR="005B0412" w:rsidRPr="00EB2D58">
          <w:footerReference w:type="default" r:id="rId15"/>
          <w:pgSz w:w="11910" w:h="16850"/>
          <w:pgMar w:top="1600" w:right="1320" w:bottom="1280" w:left="1340" w:header="0" w:footer="1092" w:gutter="0"/>
          <w:cols w:space="720"/>
        </w:sectPr>
      </w:pPr>
    </w:p>
    <w:p w14:paraId="31900964" w14:textId="77777777" w:rsidR="005B0412" w:rsidRPr="00EB2D58" w:rsidRDefault="00CE2087" w:rsidP="003C2785">
      <w:pPr>
        <w:pStyle w:val="Heading2"/>
        <w:spacing w:before="79"/>
        <w:ind w:left="100" w:firstLine="0"/>
        <w:jc w:val="both"/>
      </w:pPr>
      <w:bookmarkStart w:id="8" w:name="_TOC_250003"/>
      <w:r w:rsidRPr="00EB2D58">
        <w:lastRenderedPageBreak/>
        <w:t>KRITERIA</w:t>
      </w:r>
      <w:r w:rsidRPr="00EB2D58">
        <w:rPr>
          <w:spacing w:val="-4"/>
        </w:rPr>
        <w:t xml:space="preserve"> </w:t>
      </w:r>
      <w:r w:rsidRPr="00EB2D58">
        <w:t>6.</w:t>
      </w:r>
      <w:r w:rsidRPr="00EB2D58">
        <w:rPr>
          <w:spacing w:val="-4"/>
        </w:rPr>
        <w:t xml:space="preserve"> </w:t>
      </w:r>
      <w:bookmarkEnd w:id="8"/>
      <w:r w:rsidRPr="00EB2D58">
        <w:t>PENDIDIKAN</w:t>
      </w:r>
    </w:p>
    <w:p w14:paraId="7DC5091B" w14:textId="77777777" w:rsidR="005B0412" w:rsidRPr="00EB2D58" w:rsidRDefault="005B0412" w:rsidP="003C2785">
      <w:pPr>
        <w:pStyle w:val="BodyText"/>
        <w:spacing w:before="1"/>
        <w:rPr>
          <w:rFonts w:ascii="Arial" w:hAnsi="Arial" w:cs="Arial"/>
          <w:b/>
          <w:sz w:val="33"/>
        </w:rPr>
      </w:pPr>
    </w:p>
    <w:p w14:paraId="0AFB5177" w14:textId="77777777" w:rsidR="005B0412" w:rsidRPr="00EB2D58" w:rsidRDefault="00CE2087" w:rsidP="003C2785">
      <w:pPr>
        <w:pStyle w:val="ListParagraph"/>
        <w:numPr>
          <w:ilvl w:val="1"/>
          <w:numId w:val="8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bijakan</w:t>
      </w:r>
    </w:p>
    <w:p w14:paraId="6670F10F" w14:textId="164F4007" w:rsidR="005B0412" w:rsidRPr="00EB2D58" w:rsidRDefault="00CE2087" w:rsidP="003C2785">
      <w:pPr>
        <w:pStyle w:val="BodyText"/>
        <w:spacing w:before="127"/>
        <w:ind w:left="100" w:right="111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3037F9" w:rsidRPr="00EB2D58">
        <w:rPr>
          <w:rFonts w:ascii="Arial" w:hAnsi="Arial" w:cs="Arial"/>
          <w:lang w:val="en-US"/>
        </w:rPr>
        <w:t>1</w:t>
      </w:r>
      <w:r w:rsidRPr="00EB2D58">
        <w:rPr>
          <w:rFonts w:ascii="Arial" w:hAnsi="Arial" w:cs="Arial"/>
        </w:rPr>
        <w:t>) kebijakan tertulis dalam bentuk peraturan perundang-undangan (Undang-Undang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merintah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Menteri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lain-lain)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/atau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impinan tertinggi perguruan tinggi yang mengatur pengelolaan d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nyelenggara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pendidik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 (</w:t>
      </w:r>
      <w:r w:rsidR="003037F9" w:rsidRPr="00EB2D58">
        <w:rPr>
          <w:rFonts w:ascii="Arial" w:hAnsi="Arial" w:cs="Arial"/>
          <w:lang w:val="en-US"/>
        </w:rPr>
        <w:t>2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sosialisasi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kebijak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tersebut.</w:t>
      </w:r>
    </w:p>
    <w:p w14:paraId="157F1A08" w14:textId="4F39AA91" w:rsidR="003037F9" w:rsidRPr="00EB2D58" w:rsidRDefault="003037F9" w:rsidP="003C2785">
      <w:pPr>
        <w:pStyle w:val="BodyText"/>
        <w:spacing w:before="127"/>
        <w:ind w:left="100" w:right="111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53888" behindDoc="0" locked="0" layoutInCell="1" allowOverlap="1" wp14:anchorId="423232AB" wp14:editId="6EED5701">
                <wp:simplePos x="0" y="0"/>
                <wp:positionH relativeFrom="margin">
                  <wp:posOffset>82550</wp:posOffset>
                </wp:positionH>
                <wp:positionV relativeFrom="paragraph">
                  <wp:posOffset>124460</wp:posOffset>
                </wp:positionV>
                <wp:extent cx="5743575" cy="457200"/>
                <wp:effectExtent l="0" t="0" r="28575" b="19050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357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5BAC8F4" id="Rectangle 127" o:spid="_x0000_s1026" style="position:absolute;margin-left:6.5pt;margin-top:9.8pt;width:452.25pt;height:36pt;z-index:4876538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3D6C4234" w14:textId="4E05CA96" w:rsidR="003037F9" w:rsidRPr="00EB2D58" w:rsidRDefault="003037F9" w:rsidP="003C2785">
      <w:pPr>
        <w:pStyle w:val="BodyText"/>
        <w:spacing w:before="127"/>
        <w:ind w:left="100" w:right="111"/>
        <w:jc w:val="both"/>
        <w:rPr>
          <w:rFonts w:ascii="Arial" w:hAnsi="Arial" w:cs="Arial"/>
        </w:rPr>
      </w:pPr>
    </w:p>
    <w:p w14:paraId="15DCBA72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32"/>
        </w:rPr>
      </w:pPr>
    </w:p>
    <w:p w14:paraId="4FE973C4" w14:textId="77777777" w:rsidR="005B0412" w:rsidRPr="00EB2D58" w:rsidRDefault="00CE2087" w:rsidP="003C2785">
      <w:pPr>
        <w:pStyle w:val="ListParagraph"/>
        <w:numPr>
          <w:ilvl w:val="1"/>
          <w:numId w:val="8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laksanaan</w:t>
      </w:r>
    </w:p>
    <w:p w14:paraId="4A0B0390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653"/>
        </w:tabs>
        <w:spacing w:before="126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urikulum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PS</w:t>
      </w:r>
    </w:p>
    <w:p w14:paraId="08808D59" w14:textId="22B3BE7C" w:rsidR="005B0412" w:rsidRPr="00EB2D58" w:rsidRDefault="00FB5474" w:rsidP="003037F9">
      <w:pPr>
        <w:pStyle w:val="BodyText"/>
        <w:spacing w:before="127"/>
        <w:ind w:left="100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 xml:space="preserve">Tautan atau </w:t>
      </w:r>
      <w:r w:rsidRPr="00EB2D58">
        <w:rPr>
          <w:rFonts w:ascii="Arial" w:hAnsi="Arial" w:cs="Arial"/>
          <w:i/>
          <w:lang w:val="en-US"/>
        </w:rPr>
        <w:t>link</w:t>
      </w:r>
      <w:r w:rsidRPr="00EB2D58">
        <w:rPr>
          <w:rFonts w:ascii="Arial" w:hAnsi="Arial" w:cs="Arial"/>
          <w:lang w:val="en-US"/>
        </w:rPr>
        <w:t xml:space="preserve"> </w:t>
      </w:r>
      <w:r w:rsidR="007F287F" w:rsidRPr="00EB2D58">
        <w:rPr>
          <w:rFonts w:ascii="Arial" w:hAnsi="Arial" w:cs="Arial"/>
          <w:lang w:val="en-US"/>
        </w:rPr>
        <w:t>d</w:t>
      </w:r>
      <w:r w:rsidR="00CE2087" w:rsidRPr="00EB2D58">
        <w:rPr>
          <w:rFonts w:ascii="Arial" w:hAnsi="Arial" w:cs="Arial"/>
        </w:rPr>
        <w:t>okume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urikulum</w:t>
      </w:r>
      <w:r w:rsidR="00CE2087" w:rsidRPr="00EB2D58">
        <w:rPr>
          <w:rFonts w:ascii="Arial" w:hAnsi="Arial" w:cs="Arial"/>
          <w:spacing w:val="5"/>
        </w:rPr>
        <w:t xml:space="preserve"> </w:t>
      </w:r>
      <w:r w:rsidR="00CE2087" w:rsidRPr="00EB2D58">
        <w:rPr>
          <w:rFonts w:ascii="Arial" w:hAnsi="Arial" w:cs="Arial"/>
        </w:rPr>
        <w:t>PS yang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memuat</w:t>
      </w:r>
      <w:r w:rsidR="00CE2087" w:rsidRPr="00EB2D58">
        <w:rPr>
          <w:rFonts w:ascii="Arial" w:hAnsi="Arial" w:cs="Arial"/>
          <w:spacing w:val="4"/>
        </w:rPr>
        <w:t xml:space="preserve"> </w:t>
      </w:r>
      <w:r w:rsidR="00CE2087" w:rsidRPr="00EB2D58">
        <w:rPr>
          <w:rFonts w:ascii="Arial" w:hAnsi="Arial" w:cs="Arial"/>
        </w:rPr>
        <w:t>aspek-aspek</w:t>
      </w:r>
      <w:r w:rsidR="00CE2087" w:rsidRPr="00EB2D58">
        <w:rPr>
          <w:rFonts w:ascii="Arial" w:hAnsi="Arial" w:cs="Arial"/>
          <w:spacing w:val="4"/>
        </w:rPr>
        <w:t xml:space="preserve"> </w:t>
      </w:r>
      <w:r w:rsidR="00CE2087" w:rsidRPr="00EB2D58">
        <w:rPr>
          <w:rFonts w:ascii="Arial" w:hAnsi="Arial" w:cs="Arial"/>
        </w:rPr>
        <w:t>sebaga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berikut:</w:t>
      </w:r>
      <w:r w:rsidR="003037F9"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</w:rPr>
        <w:t>(1) identitas PS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 xml:space="preserve">(2) evaluasi kurikulum dan </w:t>
      </w:r>
      <w:r w:rsidR="00CE2087" w:rsidRPr="00EB2D58">
        <w:rPr>
          <w:rFonts w:ascii="Arial" w:hAnsi="Arial" w:cs="Arial"/>
          <w:i/>
        </w:rPr>
        <w:t>tracer study</w:t>
      </w:r>
      <w:r w:rsidR="00CE2087" w:rsidRPr="00EB2D58">
        <w:rPr>
          <w:rFonts w:ascii="Arial" w:hAnsi="Arial" w:cs="Arial"/>
        </w:rPr>
        <w:t>, (3) landasan pengembang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urikulum,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(4)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rumusa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visi,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misi,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ujuan,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strategi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5)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rumusan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profil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lulusan,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(6)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rumusan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7F287F" w:rsidRPr="00EB2D58">
        <w:rPr>
          <w:rFonts w:ascii="Arial" w:hAnsi="Arial" w:cs="Arial"/>
          <w:spacing w:val="-59"/>
          <w:lang w:val="en-US"/>
        </w:rPr>
        <w:t xml:space="preserve">  </w:t>
      </w:r>
      <w:r w:rsidR="007F287F" w:rsidRPr="00EB2D58">
        <w:rPr>
          <w:rFonts w:ascii="Arial" w:hAnsi="Arial" w:cs="Arial"/>
        </w:rPr>
        <w:t>Capaian Pembelajaran Lulusan</w:t>
      </w:r>
      <w:r w:rsidR="00CE2087" w:rsidRPr="00EB2D58">
        <w:rPr>
          <w:rFonts w:ascii="Arial" w:hAnsi="Arial" w:cs="Arial"/>
        </w:rPr>
        <w:t xml:space="preserve"> (CPL), (7) penetapan bahan kajian, (8) pembentukan mat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uliah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besaran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7F287F" w:rsidRPr="00EB2D58">
        <w:rPr>
          <w:rFonts w:ascii="Arial" w:hAnsi="Arial" w:cs="Arial"/>
        </w:rPr>
        <w:t>SKS</w:t>
      </w:r>
      <w:r w:rsidR="00CE2087" w:rsidRPr="00EB2D58">
        <w:rPr>
          <w:rFonts w:ascii="Arial" w:hAnsi="Arial" w:cs="Arial"/>
        </w:rPr>
        <w:t>,</w:t>
      </w:r>
      <w:r w:rsidR="00CE2087" w:rsidRPr="00EB2D58">
        <w:rPr>
          <w:rFonts w:ascii="Arial" w:hAnsi="Arial" w:cs="Arial"/>
          <w:spacing w:val="39"/>
        </w:rPr>
        <w:t xml:space="preserve"> </w:t>
      </w:r>
      <w:r w:rsidR="00CE2087" w:rsidRPr="00EB2D58">
        <w:rPr>
          <w:rFonts w:ascii="Arial" w:hAnsi="Arial" w:cs="Arial"/>
        </w:rPr>
        <w:t>(9)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struktur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mata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kuliah,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(10)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7F287F" w:rsidRPr="00EB2D58">
        <w:rPr>
          <w:rFonts w:ascii="Arial" w:hAnsi="Arial" w:cs="Arial"/>
        </w:rPr>
        <w:t>Rencana</w:t>
      </w:r>
      <w:r w:rsidR="007F287F" w:rsidRPr="00EB2D58">
        <w:rPr>
          <w:rFonts w:ascii="Arial" w:hAnsi="Arial" w:cs="Arial"/>
          <w:spacing w:val="-11"/>
        </w:rPr>
        <w:t xml:space="preserve"> </w:t>
      </w:r>
      <w:r w:rsidR="007F287F" w:rsidRPr="00EB2D58">
        <w:rPr>
          <w:rFonts w:ascii="Arial" w:hAnsi="Arial" w:cs="Arial"/>
        </w:rPr>
        <w:t>Pembelajaran</w:t>
      </w:r>
      <w:r w:rsidR="007F287F" w:rsidRPr="00EB2D58">
        <w:rPr>
          <w:rFonts w:ascii="Arial" w:hAnsi="Arial" w:cs="Arial"/>
          <w:spacing w:val="-9"/>
        </w:rPr>
        <w:t xml:space="preserve"> </w:t>
      </w:r>
      <w:r w:rsidR="007F287F" w:rsidRPr="00EB2D58">
        <w:rPr>
          <w:rFonts w:ascii="Arial" w:hAnsi="Arial" w:cs="Arial"/>
        </w:rPr>
        <w:t>Semester</w:t>
      </w:r>
      <w:r w:rsidR="007F287F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(RPS),</w:t>
      </w:r>
      <w:r w:rsidR="003037F9"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  <w:spacing w:val="-1"/>
        </w:rPr>
        <w:t>(11)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  <w:spacing w:val="-1"/>
        </w:rPr>
        <w:t>rencana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  <w:spacing w:val="-1"/>
        </w:rPr>
        <w:t>implementasi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hak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belajar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maksimum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3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semester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di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luar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PS,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(12)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manajemen</w:t>
      </w:r>
      <w:r w:rsidR="007F287F"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mekanisme pelaksanaan kurikulum.</w:t>
      </w:r>
    </w:p>
    <w:p w14:paraId="159301BE" w14:textId="63DA765F" w:rsidR="003037F9" w:rsidRPr="00EB2D58" w:rsidRDefault="003037F9" w:rsidP="003037F9">
      <w:pPr>
        <w:pStyle w:val="BodyText"/>
        <w:spacing w:before="127"/>
        <w:ind w:left="100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55936" behindDoc="0" locked="0" layoutInCell="1" allowOverlap="1" wp14:anchorId="11DBABB8" wp14:editId="2B09EF94">
                <wp:simplePos x="0" y="0"/>
                <wp:positionH relativeFrom="margin">
                  <wp:align>right</wp:align>
                </wp:positionH>
                <wp:positionV relativeFrom="paragraph">
                  <wp:posOffset>109855</wp:posOffset>
                </wp:positionV>
                <wp:extent cx="5743575" cy="457200"/>
                <wp:effectExtent l="0" t="0" r="28575" b="1905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357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D26319" id="Rectangle 128" o:spid="_x0000_s1026" style="position:absolute;margin-left:401.05pt;margin-top:8.65pt;width:452.25pt;height:36pt;z-index:48765593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4D4CDF18" w14:textId="14A39D69" w:rsidR="003037F9" w:rsidRPr="00EB2D58" w:rsidRDefault="003037F9" w:rsidP="003037F9">
      <w:pPr>
        <w:pStyle w:val="BodyText"/>
        <w:spacing w:before="127"/>
        <w:ind w:left="100"/>
        <w:jc w:val="both"/>
        <w:rPr>
          <w:rFonts w:ascii="Arial" w:hAnsi="Arial" w:cs="Arial"/>
        </w:rPr>
      </w:pPr>
    </w:p>
    <w:p w14:paraId="46BB4F05" w14:textId="77777777" w:rsidR="005B0412" w:rsidRPr="00EB2D58" w:rsidRDefault="005B0412" w:rsidP="003C2785">
      <w:pPr>
        <w:pStyle w:val="BodyText"/>
        <w:spacing w:before="9"/>
        <w:rPr>
          <w:rFonts w:ascii="Arial" w:hAnsi="Arial" w:cs="Arial"/>
          <w:sz w:val="32"/>
        </w:rPr>
      </w:pPr>
    </w:p>
    <w:p w14:paraId="1AD35BCB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653"/>
        </w:tabs>
        <w:spacing w:before="1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Daftar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Mata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Kuliah</w:t>
      </w:r>
    </w:p>
    <w:p w14:paraId="39754094" w14:textId="612A6679" w:rsidR="005B0412" w:rsidRPr="00EB2D58" w:rsidRDefault="003037F9" w:rsidP="003C2785">
      <w:pPr>
        <w:pStyle w:val="BodyText"/>
        <w:spacing w:before="126"/>
        <w:ind w:left="100" w:right="117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D</w:t>
      </w:r>
      <w:r w:rsidR="00CE2087" w:rsidRPr="00EB2D58">
        <w:rPr>
          <w:rFonts w:ascii="Arial" w:hAnsi="Arial" w:cs="Arial"/>
        </w:rPr>
        <w:t>aftar mata kuliah beserta karakteristiknya (kode mata kuliah, jenis mata kuliah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bobot mata kuliah, dan unit penyelenggara), kesesuaiannya dengan CPL, dan ketersedi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rangkat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pembelajaran</w:t>
      </w:r>
      <w:r w:rsidR="00CE2087" w:rsidRPr="00EB2D58">
        <w:rPr>
          <w:rFonts w:ascii="Arial" w:hAnsi="Arial" w:cs="Arial"/>
          <w:spacing w:val="2"/>
        </w:rPr>
        <w:t xml:space="preserve"> </w:t>
      </w:r>
      <w:r w:rsidRPr="00EB2D58">
        <w:rPr>
          <w:rFonts w:ascii="Arial" w:hAnsi="Arial" w:cs="Arial"/>
          <w:spacing w:val="2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6.2.2</w:t>
      </w:r>
      <w:r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</w:rPr>
        <w:t>.</w:t>
      </w:r>
    </w:p>
    <w:p w14:paraId="623B52B1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18E043D8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E976C64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22617A3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A65A3DA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384BC1A8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D510D3E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3975DABE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9556EFB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D8F89B8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6A33F78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1FC6C074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6D1DE29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C449153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D881377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85F8ECC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04F62EC2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36C8BAF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637B628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253E07E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6D811F3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4A355864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B8CC83F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2EB0382" w14:textId="09C38CC3" w:rsidR="005B0412" w:rsidRPr="00EB2D58" w:rsidRDefault="000308F6" w:rsidP="003C2785">
      <w:pPr>
        <w:pStyle w:val="BodyText"/>
        <w:spacing w:before="9"/>
        <w:rPr>
          <w:rFonts w:ascii="Arial" w:hAnsi="Arial" w:cs="Arial"/>
          <w:sz w:val="10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2F352878" wp14:editId="042E92D4">
                <wp:simplePos x="0" y="0"/>
                <wp:positionH relativeFrom="page">
                  <wp:posOffset>914400</wp:posOffset>
                </wp:positionH>
                <wp:positionV relativeFrom="paragraph">
                  <wp:posOffset>106680</wp:posOffset>
                </wp:positionV>
                <wp:extent cx="5722620" cy="1270"/>
                <wp:effectExtent l="0" t="0" r="0" b="0"/>
                <wp:wrapTopAndBottom/>
                <wp:docPr id="67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2262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012"/>
                            <a:gd name="T2" fmla="+- 0 10452 1440"/>
                            <a:gd name="T3" fmla="*/ T2 w 90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12">
                              <a:moveTo>
                                <a:pt x="0" y="0"/>
                              </a:moveTo>
                              <a:lnTo>
                                <a:pt x="9012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A8BF87" id="Freeform 22" o:spid="_x0000_s1026" style="position:absolute;margin-left:1in;margin-top:8.4pt;width:450.6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" path="m,l9012,e" filled="f" strokeweight=".5pt">
                <v:path arrowok="t" o:connecttype="custom" o:connectlocs="0,0;5722620,0" o:connectangles="0,0"/>
                <w10:wrap type="topAndBottom" anchorx="page"/>
              </v:shape>
            </w:pict>
          </mc:Fallback>
        </mc:AlternateContent>
      </w:r>
    </w:p>
    <w:p w14:paraId="6CF27E58" w14:textId="77777777" w:rsidR="005B0412" w:rsidRPr="00EB2D58" w:rsidRDefault="005B0412" w:rsidP="003C2785">
      <w:pPr>
        <w:rPr>
          <w:rFonts w:ascii="Arial" w:hAnsi="Arial" w:cs="Arial"/>
          <w:sz w:val="10"/>
        </w:rPr>
        <w:sectPr w:rsidR="005B0412" w:rsidRPr="00EB2D58">
          <w:footerReference w:type="default" r:id="rId16"/>
          <w:pgSz w:w="11910" w:h="16850"/>
          <w:pgMar w:top="1360" w:right="1320" w:bottom="1540" w:left="1340" w:header="0" w:footer="1344" w:gutter="0"/>
          <w:cols w:space="720"/>
        </w:sectPr>
      </w:pPr>
    </w:p>
    <w:p w14:paraId="2DE5FA4B" w14:textId="77777777" w:rsidR="005B0412" w:rsidRPr="00EB2D58" w:rsidRDefault="005B0412" w:rsidP="003C2785">
      <w:pPr>
        <w:pStyle w:val="BodyText"/>
        <w:spacing w:before="1"/>
        <w:rPr>
          <w:rFonts w:ascii="Arial" w:hAnsi="Arial" w:cs="Arial"/>
          <w:sz w:val="21"/>
        </w:rPr>
      </w:pPr>
    </w:p>
    <w:p w14:paraId="6ABFE0B1" w14:textId="77777777" w:rsidR="005B0412" w:rsidRPr="00EB2D58" w:rsidRDefault="00CE2087" w:rsidP="003C2785">
      <w:pPr>
        <w:pStyle w:val="BodyText"/>
        <w:spacing w:before="94"/>
        <w:ind w:left="241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6.2.2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Mata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Kuliah,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CPL, dan</w:t>
      </w:r>
      <w:r w:rsidRPr="00EB2D58">
        <w:rPr>
          <w:rFonts w:ascii="Arial" w:hAnsi="Arial" w:cs="Arial"/>
          <w:spacing w:val="2"/>
        </w:rPr>
        <w:t xml:space="preserve"> </w:t>
      </w:r>
      <w:r w:rsidRPr="00EB2D58">
        <w:rPr>
          <w:rFonts w:ascii="Arial" w:hAnsi="Arial" w:cs="Arial"/>
        </w:rPr>
        <w:t>RPS</w:t>
      </w:r>
    </w:p>
    <w:p w14:paraId="5E1BD126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17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5"/>
        <w:gridCol w:w="1162"/>
        <w:gridCol w:w="1863"/>
        <w:gridCol w:w="1034"/>
        <w:gridCol w:w="1185"/>
        <w:gridCol w:w="1065"/>
        <w:gridCol w:w="978"/>
        <w:gridCol w:w="899"/>
        <w:gridCol w:w="949"/>
        <w:gridCol w:w="916"/>
        <w:gridCol w:w="1518"/>
        <w:gridCol w:w="1593"/>
      </w:tblGrid>
      <w:tr w:rsidR="00EB2D58" w:rsidRPr="00EB2D58" w14:paraId="4B7F2660" w14:textId="77777777">
        <w:trPr>
          <w:trHeight w:val="230"/>
        </w:trPr>
        <w:tc>
          <w:tcPr>
            <w:tcW w:w="675" w:type="dxa"/>
            <w:vMerge w:val="restart"/>
            <w:shd w:val="clear" w:color="auto" w:fill="D9D9D9"/>
          </w:tcPr>
          <w:p w14:paraId="6C337964" w14:textId="77777777" w:rsidR="005B0412" w:rsidRPr="00EB2D58" w:rsidRDefault="00CE2087" w:rsidP="003C2785">
            <w:pPr>
              <w:pStyle w:val="TableParagraph"/>
              <w:spacing w:before="119"/>
              <w:ind w:left="175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1162" w:type="dxa"/>
            <w:vMerge w:val="restart"/>
            <w:shd w:val="clear" w:color="auto" w:fill="D9D9D9"/>
          </w:tcPr>
          <w:p w14:paraId="0DC4E253" w14:textId="77777777" w:rsidR="005B0412" w:rsidRPr="00EB2D58" w:rsidRDefault="00CE2087" w:rsidP="003C2785">
            <w:pPr>
              <w:pStyle w:val="TableParagraph"/>
              <w:spacing w:before="119"/>
              <w:ind w:left="143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ode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K</w:t>
            </w:r>
          </w:p>
        </w:tc>
        <w:tc>
          <w:tcPr>
            <w:tcW w:w="1863" w:type="dxa"/>
            <w:vMerge w:val="restart"/>
            <w:shd w:val="clear" w:color="auto" w:fill="D9D9D9"/>
          </w:tcPr>
          <w:p w14:paraId="552B3A55" w14:textId="77777777" w:rsidR="005B0412" w:rsidRPr="00EB2D58" w:rsidRDefault="00CE2087" w:rsidP="003C2785">
            <w:pPr>
              <w:pStyle w:val="TableParagraph"/>
              <w:ind w:left="623" w:right="380" w:hanging="221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Nama </w:t>
            </w:r>
            <w:r w:rsidRPr="00EB2D58">
              <w:rPr>
                <w:rFonts w:ascii="Arial" w:hAnsi="Arial" w:cs="Arial"/>
                <w:b/>
                <w:sz w:val="20"/>
              </w:rPr>
              <w:t>Mata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uliah</w:t>
            </w:r>
          </w:p>
        </w:tc>
        <w:tc>
          <w:tcPr>
            <w:tcW w:w="3284" w:type="dxa"/>
            <w:gridSpan w:val="3"/>
            <w:shd w:val="clear" w:color="auto" w:fill="D9D9D9"/>
          </w:tcPr>
          <w:p w14:paraId="7669A0D9" w14:textId="77777777" w:rsidR="005B0412" w:rsidRPr="00EB2D58" w:rsidRDefault="00CE2087" w:rsidP="003C2785">
            <w:pPr>
              <w:pStyle w:val="TableParagraph"/>
              <w:ind w:left="757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enis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t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uliah*</w:t>
            </w:r>
          </w:p>
        </w:tc>
        <w:tc>
          <w:tcPr>
            <w:tcW w:w="978" w:type="dxa"/>
            <w:vMerge w:val="restart"/>
            <w:shd w:val="clear" w:color="auto" w:fill="D9D9D9"/>
          </w:tcPr>
          <w:p w14:paraId="4D4C9A18" w14:textId="77777777" w:rsidR="005B0412" w:rsidRPr="00EB2D58" w:rsidRDefault="00CE2087" w:rsidP="003C2785">
            <w:pPr>
              <w:pStyle w:val="TableParagraph"/>
              <w:ind w:left="322" w:right="108" w:hanging="183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w w:val="9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ks</w:t>
            </w:r>
          </w:p>
        </w:tc>
        <w:tc>
          <w:tcPr>
            <w:tcW w:w="2764" w:type="dxa"/>
            <w:gridSpan w:val="3"/>
            <w:shd w:val="clear" w:color="auto" w:fill="D9D9D9"/>
          </w:tcPr>
          <w:p w14:paraId="0EC06EE7" w14:textId="77777777" w:rsidR="005B0412" w:rsidRPr="00EB2D58" w:rsidRDefault="00CE2087" w:rsidP="003C2785">
            <w:pPr>
              <w:pStyle w:val="TableParagraph"/>
              <w:ind w:left="412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Unit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nyelenggara*</w:t>
            </w:r>
          </w:p>
        </w:tc>
        <w:tc>
          <w:tcPr>
            <w:tcW w:w="1518" w:type="dxa"/>
            <w:vMerge w:val="restart"/>
            <w:shd w:val="clear" w:color="auto" w:fill="D9D9D9"/>
          </w:tcPr>
          <w:p w14:paraId="076B41C7" w14:textId="77777777" w:rsidR="005B0412" w:rsidRPr="00EB2D58" w:rsidRDefault="00CE2087" w:rsidP="003C2785">
            <w:pPr>
              <w:pStyle w:val="TableParagraph"/>
              <w:ind w:left="143" w:right="114" w:firstLine="67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esesuaian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engan</w:t>
            </w:r>
            <w:r w:rsidRPr="00EB2D58">
              <w:rPr>
                <w:rFonts w:ascii="Arial" w:hAnsi="Arial" w:cs="Arial"/>
                <w:b/>
                <w:spacing w:val="-1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CPL*</w:t>
            </w:r>
          </w:p>
        </w:tc>
        <w:tc>
          <w:tcPr>
            <w:tcW w:w="1593" w:type="dxa"/>
            <w:vMerge w:val="restart"/>
            <w:shd w:val="clear" w:color="auto" w:fill="D9D9D9"/>
          </w:tcPr>
          <w:p w14:paraId="38C72910" w14:textId="77777777" w:rsidR="005B0412" w:rsidRPr="00EB2D58" w:rsidRDefault="00CE2087" w:rsidP="003C2785">
            <w:pPr>
              <w:pStyle w:val="TableParagraph"/>
              <w:ind w:left="559" w:hanging="384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w w:val="95"/>
                <w:sz w:val="20"/>
              </w:rPr>
              <w:t>Ketersediaan</w:t>
            </w:r>
            <w:r w:rsidRPr="00EB2D58">
              <w:rPr>
                <w:rFonts w:ascii="Arial" w:hAnsi="Arial" w:cs="Arial"/>
                <w:b/>
                <w:spacing w:val="1"/>
                <w:w w:val="9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RPS*</w:t>
            </w:r>
          </w:p>
        </w:tc>
      </w:tr>
      <w:tr w:rsidR="00EB2D58" w:rsidRPr="00EB2D58" w14:paraId="40C0B30A" w14:textId="77777777">
        <w:trPr>
          <w:trHeight w:val="230"/>
        </w:trPr>
        <w:tc>
          <w:tcPr>
            <w:tcW w:w="675" w:type="dxa"/>
            <w:vMerge/>
            <w:tcBorders>
              <w:top w:val="nil"/>
            </w:tcBorders>
            <w:shd w:val="clear" w:color="auto" w:fill="D9D9D9"/>
          </w:tcPr>
          <w:p w14:paraId="67F0095D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162" w:type="dxa"/>
            <w:vMerge/>
            <w:tcBorders>
              <w:top w:val="nil"/>
            </w:tcBorders>
            <w:shd w:val="clear" w:color="auto" w:fill="D9D9D9"/>
          </w:tcPr>
          <w:p w14:paraId="7EA4227A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863" w:type="dxa"/>
            <w:vMerge/>
            <w:tcBorders>
              <w:top w:val="nil"/>
            </w:tcBorders>
            <w:shd w:val="clear" w:color="auto" w:fill="D9D9D9"/>
          </w:tcPr>
          <w:p w14:paraId="79CB9F86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034" w:type="dxa"/>
            <w:shd w:val="clear" w:color="auto" w:fill="D9D9D9"/>
          </w:tcPr>
          <w:p w14:paraId="13B3C59A" w14:textId="77777777" w:rsidR="005B0412" w:rsidRPr="00EB2D58" w:rsidRDefault="00CE2087" w:rsidP="003C2785">
            <w:pPr>
              <w:pStyle w:val="TableParagraph"/>
              <w:ind w:left="249" w:right="24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eori</w:t>
            </w:r>
          </w:p>
        </w:tc>
        <w:tc>
          <w:tcPr>
            <w:tcW w:w="1185" w:type="dxa"/>
            <w:shd w:val="clear" w:color="auto" w:fill="D9D9D9"/>
          </w:tcPr>
          <w:p w14:paraId="72B06A67" w14:textId="77777777" w:rsidR="005B0412" w:rsidRPr="00EB2D58" w:rsidRDefault="00CE2087" w:rsidP="003C2785">
            <w:pPr>
              <w:pStyle w:val="TableParagraph"/>
              <w:ind w:left="85" w:right="8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Praktikum</w:t>
            </w:r>
          </w:p>
        </w:tc>
        <w:tc>
          <w:tcPr>
            <w:tcW w:w="1065" w:type="dxa"/>
            <w:shd w:val="clear" w:color="auto" w:fill="D9D9D9"/>
          </w:tcPr>
          <w:p w14:paraId="74EED9DD" w14:textId="77777777" w:rsidR="005B0412" w:rsidRPr="00EB2D58" w:rsidRDefault="00CE2087" w:rsidP="003C2785">
            <w:pPr>
              <w:pStyle w:val="TableParagraph"/>
              <w:ind w:left="175" w:right="17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Praktik</w:t>
            </w:r>
          </w:p>
        </w:tc>
        <w:tc>
          <w:tcPr>
            <w:tcW w:w="978" w:type="dxa"/>
            <w:vMerge/>
            <w:tcBorders>
              <w:top w:val="nil"/>
            </w:tcBorders>
            <w:shd w:val="clear" w:color="auto" w:fill="D9D9D9"/>
          </w:tcPr>
          <w:p w14:paraId="0A28FB95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899" w:type="dxa"/>
            <w:shd w:val="clear" w:color="auto" w:fill="D9D9D9"/>
          </w:tcPr>
          <w:p w14:paraId="61484630" w14:textId="77777777" w:rsidR="005B0412" w:rsidRPr="00EB2D58" w:rsidRDefault="00CE2087" w:rsidP="003C2785">
            <w:pPr>
              <w:pStyle w:val="TableParagraph"/>
              <w:ind w:left="302" w:right="29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PT</w:t>
            </w:r>
          </w:p>
        </w:tc>
        <w:tc>
          <w:tcPr>
            <w:tcW w:w="949" w:type="dxa"/>
            <w:shd w:val="clear" w:color="auto" w:fill="D9D9D9"/>
          </w:tcPr>
          <w:p w14:paraId="2CB98F15" w14:textId="77777777" w:rsidR="005B0412" w:rsidRPr="00EB2D58" w:rsidRDefault="00CE2087" w:rsidP="003C2785">
            <w:pPr>
              <w:pStyle w:val="TableParagraph"/>
              <w:ind w:left="184" w:right="17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UPPS</w:t>
            </w:r>
          </w:p>
        </w:tc>
        <w:tc>
          <w:tcPr>
            <w:tcW w:w="916" w:type="dxa"/>
            <w:shd w:val="clear" w:color="auto" w:fill="D9D9D9"/>
          </w:tcPr>
          <w:p w14:paraId="65B2E4D4" w14:textId="77777777" w:rsidR="005B0412" w:rsidRPr="00EB2D58" w:rsidRDefault="00CE2087" w:rsidP="003C2785">
            <w:pPr>
              <w:pStyle w:val="TableParagraph"/>
              <w:ind w:left="261" w:right="24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PS</w:t>
            </w:r>
          </w:p>
        </w:tc>
        <w:tc>
          <w:tcPr>
            <w:tcW w:w="1518" w:type="dxa"/>
            <w:vMerge/>
            <w:tcBorders>
              <w:top w:val="nil"/>
            </w:tcBorders>
            <w:shd w:val="clear" w:color="auto" w:fill="D9D9D9"/>
          </w:tcPr>
          <w:p w14:paraId="1B018ECE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593" w:type="dxa"/>
            <w:vMerge/>
            <w:tcBorders>
              <w:top w:val="nil"/>
            </w:tcBorders>
            <w:shd w:val="clear" w:color="auto" w:fill="D9D9D9"/>
          </w:tcPr>
          <w:p w14:paraId="25D03CFE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24915F36" w14:textId="77777777">
        <w:trPr>
          <w:trHeight w:val="229"/>
        </w:trPr>
        <w:tc>
          <w:tcPr>
            <w:tcW w:w="675" w:type="dxa"/>
            <w:shd w:val="clear" w:color="auto" w:fill="BEBEBE"/>
          </w:tcPr>
          <w:p w14:paraId="3BA16D83" w14:textId="77777777" w:rsidR="005B0412" w:rsidRPr="00EB2D58" w:rsidRDefault="00CE2087" w:rsidP="003C2785">
            <w:pPr>
              <w:pStyle w:val="TableParagraph"/>
              <w:ind w:left="181" w:right="17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1162" w:type="dxa"/>
            <w:shd w:val="clear" w:color="auto" w:fill="BEBEBE"/>
          </w:tcPr>
          <w:p w14:paraId="3AF2FD20" w14:textId="77777777" w:rsidR="005B0412" w:rsidRPr="00EB2D58" w:rsidRDefault="00CE2087" w:rsidP="003C2785">
            <w:pPr>
              <w:pStyle w:val="TableParagraph"/>
              <w:ind w:left="435" w:right="43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1863" w:type="dxa"/>
            <w:shd w:val="clear" w:color="auto" w:fill="BEBEBE"/>
          </w:tcPr>
          <w:p w14:paraId="16E599DB" w14:textId="77777777" w:rsidR="005B0412" w:rsidRPr="00EB2D58" w:rsidRDefault="00CE2087" w:rsidP="003C2785">
            <w:pPr>
              <w:pStyle w:val="TableParagraph"/>
              <w:ind w:left="787" w:right="78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034" w:type="dxa"/>
            <w:shd w:val="clear" w:color="auto" w:fill="BEBEBE"/>
          </w:tcPr>
          <w:p w14:paraId="014C2940" w14:textId="77777777" w:rsidR="005B0412" w:rsidRPr="00EB2D58" w:rsidRDefault="00CE2087" w:rsidP="003C2785">
            <w:pPr>
              <w:pStyle w:val="TableParagraph"/>
              <w:ind w:left="249" w:right="24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185" w:type="dxa"/>
            <w:shd w:val="clear" w:color="auto" w:fill="BEBEBE"/>
          </w:tcPr>
          <w:p w14:paraId="61D722B0" w14:textId="77777777" w:rsidR="005B0412" w:rsidRPr="00EB2D58" w:rsidRDefault="00CE2087" w:rsidP="003C2785">
            <w:pPr>
              <w:pStyle w:val="TableParagraph"/>
              <w:ind w:left="85" w:right="8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1065" w:type="dxa"/>
            <w:shd w:val="clear" w:color="auto" w:fill="BEBEBE"/>
          </w:tcPr>
          <w:p w14:paraId="155A9AC0" w14:textId="77777777" w:rsidR="005B0412" w:rsidRPr="00EB2D58" w:rsidRDefault="00CE2087" w:rsidP="003C2785">
            <w:pPr>
              <w:pStyle w:val="TableParagraph"/>
              <w:ind w:left="175" w:right="17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  <w:tc>
          <w:tcPr>
            <w:tcW w:w="978" w:type="dxa"/>
            <w:shd w:val="clear" w:color="auto" w:fill="BEBEBE"/>
          </w:tcPr>
          <w:p w14:paraId="4FEF6A67" w14:textId="77777777" w:rsidR="005B0412" w:rsidRPr="00EB2D58" w:rsidRDefault="00CE2087" w:rsidP="003C2785">
            <w:pPr>
              <w:pStyle w:val="TableParagraph"/>
              <w:ind w:left="347" w:right="33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7)</w:t>
            </w:r>
          </w:p>
        </w:tc>
        <w:tc>
          <w:tcPr>
            <w:tcW w:w="899" w:type="dxa"/>
            <w:shd w:val="clear" w:color="auto" w:fill="BEBEBE"/>
          </w:tcPr>
          <w:p w14:paraId="2ED1C32B" w14:textId="77777777" w:rsidR="005B0412" w:rsidRPr="00EB2D58" w:rsidRDefault="00CE2087" w:rsidP="003C2785">
            <w:pPr>
              <w:pStyle w:val="TableParagraph"/>
              <w:ind w:left="302" w:right="29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8)</w:t>
            </w:r>
          </w:p>
        </w:tc>
        <w:tc>
          <w:tcPr>
            <w:tcW w:w="949" w:type="dxa"/>
            <w:shd w:val="clear" w:color="auto" w:fill="BEBEBE"/>
          </w:tcPr>
          <w:p w14:paraId="4039029E" w14:textId="77777777" w:rsidR="005B0412" w:rsidRPr="00EB2D58" w:rsidRDefault="00CE2087" w:rsidP="003C2785">
            <w:pPr>
              <w:pStyle w:val="TableParagraph"/>
              <w:ind w:left="184" w:right="16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9)</w:t>
            </w:r>
          </w:p>
        </w:tc>
        <w:tc>
          <w:tcPr>
            <w:tcW w:w="916" w:type="dxa"/>
            <w:shd w:val="clear" w:color="auto" w:fill="BEBEBE"/>
          </w:tcPr>
          <w:p w14:paraId="66263180" w14:textId="77777777" w:rsidR="005B0412" w:rsidRPr="00EB2D58" w:rsidRDefault="00CE2087" w:rsidP="003C2785">
            <w:pPr>
              <w:pStyle w:val="TableParagraph"/>
              <w:ind w:left="265" w:right="24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0)</w:t>
            </w:r>
          </w:p>
        </w:tc>
        <w:tc>
          <w:tcPr>
            <w:tcW w:w="1518" w:type="dxa"/>
            <w:shd w:val="clear" w:color="auto" w:fill="BEBEBE"/>
          </w:tcPr>
          <w:p w14:paraId="6245EDFD" w14:textId="77777777" w:rsidR="005B0412" w:rsidRPr="00EB2D58" w:rsidRDefault="00CE2087" w:rsidP="003C2785">
            <w:pPr>
              <w:pStyle w:val="TableParagraph"/>
              <w:ind w:left="565" w:right="54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1)</w:t>
            </w:r>
          </w:p>
        </w:tc>
        <w:tc>
          <w:tcPr>
            <w:tcW w:w="1593" w:type="dxa"/>
            <w:shd w:val="clear" w:color="auto" w:fill="BEBEBE"/>
          </w:tcPr>
          <w:p w14:paraId="2FC7F1BB" w14:textId="77777777" w:rsidR="005B0412" w:rsidRPr="00EB2D58" w:rsidRDefault="00CE2087" w:rsidP="003C2785">
            <w:pPr>
              <w:pStyle w:val="TableParagraph"/>
              <w:ind w:left="605" w:right="58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2)</w:t>
            </w:r>
          </w:p>
        </w:tc>
      </w:tr>
      <w:tr w:rsidR="00EB2D58" w:rsidRPr="00EB2D58" w14:paraId="7742441F" w14:textId="77777777">
        <w:trPr>
          <w:trHeight w:val="230"/>
        </w:trPr>
        <w:tc>
          <w:tcPr>
            <w:tcW w:w="13837" w:type="dxa"/>
            <w:gridSpan w:val="12"/>
          </w:tcPr>
          <w:p w14:paraId="77FE7102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Semester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1</w:t>
            </w:r>
          </w:p>
        </w:tc>
      </w:tr>
      <w:tr w:rsidR="00EB2D58" w:rsidRPr="00EB2D58" w14:paraId="1EBCD1A1" w14:textId="77777777">
        <w:trPr>
          <w:trHeight w:val="230"/>
        </w:trPr>
        <w:tc>
          <w:tcPr>
            <w:tcW w:w="675" w:type="dxa"/>
          </w:tcPr>
          <w:p w14:paraId="443C56C4" w14:textId="77777777" w:rsidR="005B0412" w:rsidRPr="00EB2D58" w:rsidRDefault="00CE2087" w:rsidP="003C2785">
            <w:pPr>
              <w:pStyle w:val="TableParagraph"/>
              <w:ind w:left="181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1162" w:type="dxa"/>
          </w:tcPr>
          <w:p w14:paraId="59D980A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0828A21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19E0158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44A640C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390F9AE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26B6B23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49DFAC1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24D9CC7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5285D07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729B39E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4809102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10D3CF9" w14:textId="77777777">
        <w:trPr>
          <w:trHeight w:val="230"/>
        </w:trPr>
        <w:tc>
          <w:tcPr>
            <w:tcW w:w="675" w:type="dxa"/>
          </w:tcPr>
          <w:p w14:paraId="4CC2C8D5" w14:textId="77777777" w:rsidR="005B0412" w:rsidRPr="00EB2D58" w:rsidRDefault="00CE2087" w:rsidP="003C2785">
            <w:pPr>
              <w:pStyle w:val="TableParagraph"/>
              <w:ind w:left="181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1162" w:type="dxa"/>
          </w:tcPr>
          <w:p w14:paraId="679F67D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695ED85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769DDDB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214F8F1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04316ED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7776609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1364279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044FC89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03CFF31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5BACD0A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0FCE869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D2DD54C" w14:textId="77777777">
        <w:trPr>
          <w:trHeight w:val="230"/>
        </w:trPr>
        <w:tc>
          <w:tcPr>
            <w:tcW w:w="675" w:type="dxa"/>
          </w:tcPr>
          <w:p w14:paraId="73E8DD31" w14:textId="77777777" w:rsidR="005B0412" w:rsidRPr="00EB2D58" w:rsidRDefault="00CE2087" w:rsidP="003C2785">
            <w:pPr>
              <w:pStyle w:val="TableParagraph"/>
              <w:ind w:left="181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1162" w:type="dxa"/>
          </w:tcPr>
          <w:p w14:paraId="477A9E9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462384C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5BAA031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24463F3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35F2CB2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3E67C81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2E750EE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5BC96BE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593CD79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0E281D9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3404F4B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45E140E" w14:textId="77777777">
        <w:trPr>
          <w:trHeight w:val="230"/>
        </w:trPr>
        <w:tc>
          <w:tcPr>
            <w:tcW w:w="675" w:type="dxa"/>
          </w:tcPr>
          <w:p w14:paraId="225C87E6" w14:textId="77777777" w:rsidR="005B0412" w:rsidRPr="00EB2D58" w:rsidRDefault="00CE2087" w:rsidP="003C2785">
            <w:pPr>
              <w:pStyle w:val="TableParagraph"/>
              <w:ind w:left="181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1162" w:type="dxa"/>
          </w:tcPr>
          <w:p w14:paraId="52D63A6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7F8A5B1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79D4DEC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7674B59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76674E9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743E4CD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1515F20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05F2B30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4ACA43F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4C9E5EA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72A30E0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CFFA536" w14:textId="77777777">
        <w:trPr>
          <w:trHeight w:val="230"/>
        </w:trPr>
        <w:tc>
          <w:tcPr>
            <w:tcW w:w="13837" w:type="dxa"/>
            <w:gridSpan w:val="12"/>
          </w:tcPr>
          <w:p w14:paraId="5834647B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Semester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EB2D58" w:rsidRPr="00EB2D58" w14:paraId="4F2485C1" w14:textId="77777777">
        <w:trPr>
          <w:trHeight w:val="230"/>
        </w:trPr>
        <w:tc>
          <w:tcPr>
            <w:tcW w:w="675" w:type="dxa"/>
          </w:tcPr>
          <w:p w14:paraId="2672035A" w14:textId="77777777" w:rsidR="005B0412" w:rsidRPr="00EB2D58" w:rsidRDefault="00CE2087" w:rsidP="003C2785">
            <w:pPr>
              <w:pStyle w:val="TableParagraph"/>
              <w:ind w:left="180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1162" w:type="dxa"/>
          </w:tcPr>
          <w:p w14:paraId="7EF75B8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7280117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362B6CD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3AFAF66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48CCA5A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6DFB499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5C42E47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0D44B04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1F2B935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65BF907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01164A1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9771EC9" w14:textId="77777777">
        <w:trPr>
          <w:trHeight w:val="230"/>
        </w:trPr>
        <w:tc>
          <w:tcPr>
            <w:tcW w:w="675" w:type="dxa"/>
          </w:tcPr>
          <w:p w14:paraId="472C2890" w14:textId="77777777" w:rsidR="005B0412" w:rsidRPr="00EB2D58" w:rsidRDefault="00CE2087" w:rsidP="003C2785">
            <w:pPr>
              <w:pStyle w:val="TableParagraph"/>
              <w:ind w:left="180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1162" w:type="dxa"/>
          </w:tcPr>
          <w:p w14:paraId="041CED6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64CBB6F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7637374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3F50DAA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1BE0877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0FB8C6E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3EB459E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27E8AFC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24AD4BF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27487D0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22F0584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B4B1FCD" w14:textId="77777777">
        <w:trPr>
          <w:trHeight w:val="230"/>
        </w:trPr>
        <w:tc>
          <w:tcPr>
            <w:tcW w:w="675" w:type="dxa"/>
          </w:tcPr>
          <w:p w14:paraId="69E50F69" w14:textId="77777777" w:rsidR="005B0412" w:rsidRPr="00EB2D58" w:rsidRDefault="00CE2087" w:rsidP="003C2785">
            <w:pPr>
              <w:pStyle w:val="TableParagraph"/>
              <w:ind w:left="180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1162" w:type="dxa"/>
          </w:tcPr>
          <w:p w14:paraId="138D1BD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2772DCA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7C86E32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5DC63B9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18EA096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657832B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4F3ECFC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37B5E6B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58603FF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7F829F8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512ECBB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51631BC" w14:textId="77777777">
        <w:trPr>
          <w:trHeight w:val="230"/>
        </w:trPr>
        <w:tc>
          <w:tcPr>
            <w:tcW w:w="675" w:type="dxa"/>
          </w:tcPr>
          <w:p w14:paraId="5C0FC4E7" w14:textId="77777777" w:rsidR="005B0412" w:rsidRPr="00EB2D58" w:rsidRDefault="00CE2087" w:rsidP="003C2785">
            <w:pPr>
              <w:pStyle w:val="TableParagraph"/>
              <w:ind w:left="181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1162" w:type="dxa"/>
          </w:tcPr>
          <w:p w14:paraId="6401AC0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2F3282A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3FCA49C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4E7C673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158FF38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4E7F7B3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0BA76ED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3152D60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51E9109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752F944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3D59476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E882220" w14:textId="77777777">
        <w:trPr>
          <w:trHeight w:val="230"/>
        </w:trPr>
        <w:tc>
          <w:tcPr>
            <w:tcW w:w="13837" w:type="dxa"/>
            <w:gridSpan w:val="12"/>
          </w:tcPr>
          <w:p w14:paraId="5F7ECCEA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Semester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3</w:t>
            </w:r>
          </w:p>
        </w:tc>
      </w:tr>
      <w:tr w:rsidR="00EB2D58" w:rsidRPr="00EB2D58" w14:paraId="5939B994" w14:textId="77777777">
        <w:trPr>
          <w:trHeight w:val="230"/>
        </w:trPr>
        <w:tc>
          <w:tcPr>
            <w:tcW w:w="675" w:type="dxa"/>
          </w:tcPr>
          <w:p w14:paraId="6791D56D" w14:textId="77777777" w:rsidR="005B0412" w:rsidRPr="00EB2D58" w:rsidRDefault="00CE2087" w:rsidP="003C2785">
            <w:pPr>
              <w:pStyle w:val="TableParagraph"/>
              <w:ind w:left="180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1162" w:type="dxa"/>
          </w:tcPr>
          <w:p w14:paraId="60B5B27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358BEFA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54756F2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3836C9D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28EA3BA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3CFF943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33E5E94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163441A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6DC8A31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4524FB3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36C5B19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602E431" w14:textId="77777777">
        <w:trPr>
          <w:trHeight w:val="230"/>
        </w:trPr>
        <w:tc>
          <w:tcPr>
            <w:tcW w:w="675" w:type="dxa"/>
          </w:tcPr>
          <w:p w14:paraId="16913B8F" w14:textId="77777777" w:rsidR="005B0412" w:rsidRPr="00EB2D58" w:rsidRDefault="00CE2087" w:rsidP="003C2785">
            <w:pPr>
              <w:pStyle w:val="TableParagraph"/>
              <w:ind w:left="180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1162" w:type="dxa"/>
          </w:tcPr>
          <w:p w14:paraId="5CA699C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7E66C71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47F11FC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085D5F3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011AFB8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0331350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11CB269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3994D2F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1D6E70A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30E4EF9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59C858C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BB88DAA" w14:textId="77777777">
        <w:trPr>
          <w:trHeight w:val="230"/>
        </w:trPr>
        <w:tc>
          <w:tcPr>
            <w:tcW w:w="675" w:type="dxa"/>
          </w:tcPr>
          <w:p w14:paraId="67F92F73" w14:textId="77777777" w:rsidR="005B0412" w:rsidRPr="00EB2D58" w:rsidRDefault="00CE2087" w:rsidP="003C2785">
            <w:pPr>
              <w:pStyle w:val="TableParagraph"/>
              <w:ind w:left="180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1162" w:type="dxa"/>
          </w:tcPr>
          <w:p w14:paraId="5D9E2E2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185DBD8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5F3BB2D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1048A5B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4E094AF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558EEE5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675AEB1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25FA40A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0C900CD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0D49150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47B7A81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48D712C" w14:textId="77777777">
        <w:trPr>
          <w:trHeight w:val="230"/>
        </w:trPr>
        <w:tc>
          <w:tcPr>
            <w:tcW w:w="675" w:type="dxa"/>
          </w:tcPr>
          <w:p w14:paraId="221F90A5" w14:textId="77777777" w:rsidR="005B0412" w:rsidRPr="00EB2D58" w:rsidRDefault="00CE2087" w:rsidP="003C2785">
            <w:pPr>
              <w:pStyle w:val="TableParagraph"/>
              <w:ind w:left="181" w:right="17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1162" w:type="dxa"/>
          </w:tcPr>
          <w:p w14:paraId="2FFCD45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116B1BF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551CD76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4E8164B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55026EF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5967DE6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00CD26F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595C6EA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4A0DDAD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1091CED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44B9BCD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0F5BB31" w14:textId="77777777">
        <w:trPr>
          <w:trHeight w:val="230"/>
        </w:trPr>
        <w:tc>
          <w:tcPr>
            <w:tcW w:w="675" w:type="dxa"/>
          </w:tcPr>
          <w:p w14:paraId="613B774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62" w:type="dxa"/>
          </w:tcPr>
          <w:p w14:paraId="415AE36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63" w:type="dxa"/>
          </w:tcPr>
          <w:p w14:paraId="56D2209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34" w:type="dxa"/>
          </w:tcPr>
          <w:p w14:paraId="5638E93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185" w:type="dxa"/>
          </w:tcPr>
          <w:p w14:paraId="6058C5B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065" w:type="dxa"/>
          </w:tcPr>
          <w:p w14:paraId="48A4ECC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78" w:type="dxa"/>
          </w:tcPr>
          <w:p w14:paraId="7A1D0B3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</w:tcPr>
          <w:p w14:paraId="4745787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</w:tcPr>
          <w:p w14:paraId="4F2BE59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</w:tcPr>
          <w:p w14:paraId="6214BD8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</w:tcPr>
          <w:p w14:paraId="50B8E4A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</w:tcPr>
          <w:p w14:paraId="60289C0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10C4C9F" w14:textId="77777777">
        <w:trPr>
          <w:trHeight w:val="230"/>
        </w:trPr>
        <w:tc>
          <w:tcPr>
            <w:tcW w:w="6984" w:type="dxa"/>
            <w:gridSpan w:val="6"/>
          </w:tcPr>
          <w:p w14:paraId="3E1AFEB3" w14:textId="477C69CE" w:rsidR="005B0412" w:rsidRPr="00EB2D58" w:rsidRDefault="00CE2087" w:rsidP="007F287F">
            <w:pPr>
              <w:pStyle w:val="TableParagraph"/>
              <w:ind w:right="303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otal</w:t>
            </w:r>
            <w:r w:rsidR="007F287F" w:rsidRPr="00EB2D58">
              <w:rPr>
                <w:rFonts w:ascii="Arial" w:hAnsi="Arial" w:cs="Arial"/>
                <w:b/>
                <w:sz w:val="20"/>
                <w:lang w:val="en-US"/>
              </w:rPr>
              <w:t xml:space="preserve"> </w:t>
            </w:r>
            <w:r w:rsidR="007F287F" w:rsidRPr="00EB2D58">
              <w:rPr>
                <w:rFonts w:ascii="Arial" w:hAnsi="Arial" w:cs="Arial"/>
                <w:b/>
                <w:sz w:val="20"/>
              </w:rPr>
              <w:t>SKS</w:t>
            </w:r>
          </w:p>
        </w:tc>
        <w:tc>
          <w:tcPr>
            <w:tcW w:w="978" w:type="dxa"/>
          </w:tcPr>
          <w:p w14:paraId="2CA9DFD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899" w:type="dxa"/>
            <w:shd w:val="clear" w:color="auto" w:fill="ADAAAA"/>
          </w:tcPr>
          <w:p w14:paraId="0BFCE12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49" w:type="dxa"/>
            <w:shd w:val="clear" w:color="auto" w:fill="ADAAAA"/>
          </w:tcPr>
          <w:p w14:paraId="7F5712F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16" w:type="dxa"/>
            <w:shd w:val="clear" w:color="auto" w:fill="ADAAAA"/>
          </w:tcPr>
          <w:p w14:paraId="4A7ED66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18" w:type="dxa"/>
            <w:shd w:val="clear" w:color="auto" w:fill="ADAAAA"/>
          </w:tcPr>
          <w:p w14:paraId="7EF5385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93" w:type="dxa"/>
            <w:shd w:val="clear" w:color="auto" w:fill="ADAAAA"/>
          </w:tcPr>
          <w:p w14:paraId="2080320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7FE4694B" w14:textId="65559AD5" w:rsidR="005B0412" w:rsidRPr="00EB2D58" w:rsidRDefault="007F287F" w:rsidP="007F287F">
      <w:pPr>
        <w:tabs>
          <w:tab w:val="left" w:pos="516"/>
        </w:tabs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</w:rPr>
        <w:t xml:space="preserve">     </w:t>
      </w:r>
      <w:r w:rsidRPr="00EB2D58">
        <w:rPr>
          <w:rFonts w:ascii="Arial" w:hAnsi="Arial" w:cs="Arial"/>
          <w:sz w:val="20"/>
          <w:lang w:val="en-US"/>
        </w:rPr>
        <w:t>*</w:t>
      </w:r>
      <w:r w:rsidR="00CE2087" w:rsidRPr="00EB2D58">
        <w:rPr>
          <w:rFonts w:ascii="Arial" w:hAnsi="Arial" w:cs="Arial"/>
          <w:sz w:val="20"/>
        </w:rPr>
        <w:t>Beri</w:t>
      </w:r>
      <w:r w:rsidR="00CE2087" w:rsidRPr="00EB2D58">
        <w:rPr>
          <w:rFonts w:ascii="Arial" w:hAnsi="Arial" w:cs="Arial"/>
          <w:spacing w:val="-5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tanda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√</w:t>
      </w:r>
      <w:r w:rsidR="00CE2087" w:rsidRPr="00EB2D58">
        <w:rPr>
          <w:rFonts w:ascii="Arial" w:hAnsi="Arial" w:cs="Arial"/>
          <w:spacing w:val="-3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pada</w:t>
      </w:r>
      <w:r w:rsidR="00CE2087" w:rsidRPr="00EB2D58">
        <w:rPr>
          <w:rFonts w:ascii="Arial" w:hAnsi="Arial" w:cs="Arial"/>
          <w:spacing w:val="-6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kolom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yang</w:t>
      </w:r>
      <w:r w:rsidR="00CE2087" w:rsidRPr="00EB2D58">
        <w:rPr>
          <w:rFonts w:ascii="Arial" w:hAnsi="Arial" w:cs="Arial"/>
          <w:spacing w:val="-5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sesuai</w:t>
      </w:r>
      <w:r w:rsidR="00CE2087" w:rsidRPr="00EB2D58">
        <w:rPr>
          <w:rFonts w:ascii="Arial" w:hAnsi="Arial" w:cs="Arial"/>
          <w:spacing w:val="-4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dengan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menambahkan</w:t>
      </w:r>
      <w:r w:rsidR="00CE2087" w:rsidRPr="00EB2D58">
        <w:rPr>
          <w:rFonts w:ascii="Arial" w:hAnsi="Arial" w:cs="Arial"/>
          <w:spacing w:val="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persentase</w:t>
      </w:r>
      <w:r w:rsidR="00CE2087" w:rsidRPr="00EB2D58">
        <w:rPr>
          <w:rFonts w:ascii="Arial" w:hAnsi="Arial" w:cs="Arial"/>
          <w:spacing w:val="-4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ketercapaian</w:t>
      </w:r>
    </w:p>
    <w:p w14:paraId="78A8540F" w14:textId="77777777" w:rsidR="005B0412" w:rsidRPr="00EB2D58" w:rsidRDefault="005B0412" w:rsidP="003C2785">
      <w:pPr>
        <w:pStyle w:val="BodyText"/>
        <w:spacing w:before="8"/>
        <w:rPr>
          <w:rFonts w:ascii="Arial" w:hAnsi="Arial" w:cs="Arial"/>
          <w:sz w:val="25"/>
        </w:rPr>
      </w:pPr>
    </w:p>
    <w:p w14:paraId="6CADC05A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653"/>
        </w:tabs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laksanaa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Pembelajaran</w:t>
      </w:r>
    </w:p>
    <w:p w14:paraId="60B9351A" w14:textId="5B7A33C3" w:rsidR="005B0412" w:rsidRPr="00EB2D58" w:rsidRDefault="00E04559" w:rsidP="003C2785">
      <w:pPr>
        <w:pStyle w:val="BodyText"/>
        <w:spacing w:before="127"/>
        <w:ind w:left="100" w:right="112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Strategi</w:t>
      </w:r>
      <w:r w:rsidR="00CE2087" w:rsidRPr="00EB2D58">
        <w:rPr>
          <w:rFonts w:ascii="Arial" w:hAnsi="Arial" w:cs="Arial"/>
        </w:rPr>
        <w:t xml:space="preserve"> PS memastikan bahwa pembelajaran yang dilakukan oleh DTPS (</w:t>
      </w:r>
      <w:r w:rsidRPr="00EB2D58">
        <w:rPr>
          <w:rFonts w:ascii="Arial" w:hAnsi="Arial" w:cs="Arial"/>
        </w:rPr>
        <w:t>1</w:t>
      </w:r>
      <w:r w:rsidR="00CE2087" w:rsidRPr="00EB2D58">
        <w:rPr>
          <w:rFonts w:ascii="Arial" w:hAnsi="Arial" w:cs="Arial"/>
        </w:rPr>
        <w:t>) sesuai dengan RPS yang telah disusun; (</w:t>
      </w:r>
      <w:r w:rsidRPr="00EB2D58">
        <w:rPr>
          <w:rFonts w:ascii="Arial" w:hAnsi="Arial" w:cs="Arial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emilik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  <w:spacing w:val="-1"/>
        </w:rPr>
        <w:t>sifat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  <w:spacing w:val="-1"/>
        </w:rPr>
        <w:t>interaktif,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  <w:spacing w:val="-1"/>
        </w:rPr>
        <w:t>holistik,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  <w:spacing w:val="-1"/>
        </w:rPr>
        <w:t>integratif,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  <w:spacing w:val="-1"/>
        </w:rPr>
        <w:t>saintifik,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kontekstual,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tematik,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efektif,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kolaboratif,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berpusat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pada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mahasiswa;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mendukung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7F287F" w:rsidRPr="00EB2D58">
        <w:rPr>
          <w:rFonts w:ascii="Arial" w:hAnsi="Arial" w:cs="Arial"/>
        </w:rPr>
        <w:t xml:space="preserve">pencapaian </w:t>
      </w:r>
      <w:r w:rsidR="00CE2087" w:rsidRPr="00EB2D58">
        <w:rPr>
          <w:rFonts w:ascii="Arial" w:hAnsi="Arial" w:cs="Arial"/>
        </w:rPr>
        <w:t>CPL.</w:t>
      </w:r>
    </w:p>
    <w:p w14:paraId="5420B87E" w14:textId="0652AC1E" w:rsidR="00E04559" w:rsidRPr="00EB2D58" w:rsidRDefault="00E04559" w:rsidP="003C2785">
      <w:pPr>
        <w:pStyle w:val="BodyText"/>
        <w:spacing w:before="127"/>
        <w:ind w:left="100" w:right="112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57984" behindDoc="0" locked="0" layoutInCell="1" allowOverlap="1" wp14:anchorId="2CA1C0E2" wp14:editId="5DBDC50E">
                <wp:simplePos x="0" y="0"/>
                <wp:positionH relativeFrom="margin">
                  <wp:posOffset>82550</wp:posOffset>
                </wp:positionH>
                <wp:positionV relativeFrom="paragraph">
                  <wp:posOffset>80645</wp:posOffset>
                </wp:positionV>
                <wp:extent cx="8877300" cy="457200"/>
                <wp:effectExtent l="0" t="0" r="19050" b="1905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773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9EC7E0A" id="Rectangle 129" o:spid="_x0000_s1026" style="position:absolute;margin-left:6.5pt;margin-top:6.35pt;width:699pt;height:36pt;z-index:4876579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3C3722C0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A3D06B4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0236F0E6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10C4624D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8FBE709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2DB248D" w14:textId="6F2E4F40" w:rsidR="005B0412" w:rsidRPr="00EB2D58" w:rsidRDefault="000308F6" w:rsidP="003C2785">
      <w:pPr>
        <w:pStyle w:val="BodyText"/>
        <w:spacing w:before="4"/>
        <w:rPr>
          <w:rFonts w:ascii="Arial" w:hAnsi="Arial" w:cs="Arial"/>
          <w:sz w:val="21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255E46CE" wp14:editId="6CC8D207">
                <wp:simplePos x="0" y="0"/>
                <wp:positionH relativeFrom="page">
                  <wp:posOffset>929640</wp:posOffset>
                </wp:positionH>
                <wp:positionV relativeFrom="paragraph">
                  <wp:posOffset>191135</wp:posOffset>
                </wp:positionV>
                <wp:extent cx="8763000" cy="0"/>
                <wp:effectExtent l="0" t="0" r="0" b="0"/>
                <wp:wrapTopAndBottom/>
                <wp:docPr id="66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7630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513000" id="Line 21" o:spid="_x0000_s1026" style="position:absolute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3.2pt,15.05pt" to="763.2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" strokeweight=".5pt">
                <w10:wrap type="topAndBottom" anchorx="page"/>
              </v:line>
            </w:pict>
          </mc:Fallback>
        </mc:AlternateContent>
      </w:r>
    </w:p>
    <w:p w14:paraId="3C161EB9" w14:textId="77777777" w:rsidR="005B0412" w:rsidRPr="00EB2D58" w:rsidRDefault="005B0412" w:rsidP="003C2785">
      <w:pPr>
        <w:rPr>
          <w:rFonts w:ascii="Arial" w:hAnsi="Arial" w:cs="Arial"/>
          <w:sz w:val="21"/>
        </w:rPr>
        <w:sectPr w:rsidR="005B0412" w:rsidRPr="00EB2D58">
          <w:footerReference w:type="default" r:id="rId17"/>
          <w:pgSz w:w="16850" w:h="11910" w:orient="landscape"/>
          <w:pgMar w:top="1100" w:right="1320" w:bottom="1540" w:left="1340" w:header="0" w:footer="1344" w:gutter="0"/>
          <w:cols w:space="720"/>
        </w:sectPr>
      </w:pPr>
    </w:p>
    <w:p w14:paraId="37A56F75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653"/>
        </w:tabs>
        <w:spacing w:before="79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lastRenderedPageBreak/>
        <w:t>Integrasi Hasil</w:t>
      </w:r>
      <w:r w:rsidRPr="00EB2D58">
        <w:rPr>
          <w:rFonts w:ascii="Arial" w:hAnsi="Arial" w:cs="Arial"/>
          <w:b/>
          <w:spacing w:val="1"/>
        </w:rPr>
        <w:t xml:space="preserve"> </w:t>
      </w:r>
      <w:r w:rsidRPr="00EB2D58">
        <w:rPr>
          <w:rFonts w:ascii="Arial" w:hAnsi="Arial" w:cs="Arial"/>
          <w:b/>
        </w:rPr>
        <w:t>Penelitian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dan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PkM dalam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Pembelajaran</w:t>
      </w:r>
    </w:p>
    <w:p w14:paraId="60B1A395" w14:textId="53BD95D3" w:rsidR="005B0412" w:rsidRPr="00EB2D58" w:rsidRDefault="00E04559" w:rsidP="00E04559">
      <w:pPr>
        <w:pStyle w:val="BodyText"/>
        <w:spacing w:before="127"/>
        <w:ind w:left="100" w:right="876"/>
        <w:jc w:val="both"/>
        <w:rPr>
          <w:rFonts w:ascii="Arial" w:hAnsi="Arial" w:cs="Arial"/>
          <w:lang w:val="en-US"/>
        </w:rPr>
      </w:pPr>
      <w:r w:rsidRPr="00EB2D58">
        <w:rPr>
          <w:rFonts w:ascii="Arial" w:hAnsi="Arial" w:cs="Arial"/>
          <w:lang w:val="en-US"/>
        </w:rPr>
        <w:t>J</w:t>
      </w:r>
      <w:r w:rsidR="00CE2087" w:rsidRPr="00EB2D58">
        <w:rPr>
          <w:rFonts w:ascii="Arial" w:hAnsi="Arial" w:cs="Arial"/>
        </w:rPr>
        <w:t>udul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penelitian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atau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PkM,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nama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dosen,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nama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mata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kuliah,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bentuk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integrasi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hasil</w:t>
      </w:r>
      <w:r w:rsidRPr="00EB2D58">
        <w:rPr>
          <w:rFonts w:ascii="Arial" w:hAnsi="Arial" w:cs="Arial"/>
          <w:spacing w:val="-59"/>
          <w:lang w:val="en-US"/>
        </w:rPr>
        <w:t xml:space="preserve"> </w:t>
      </w:r>
      <w:r w:rsidR="00CE2087" w:rsidRPr="00EB2D58">
        <w:rPr>
          <w:rFonts w:ascii="Arial" w:hAnsi="Arial" w:cs="Arial"/>
        </w:rPr>
        <w:t>peneliti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dan/atau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PkM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mbelajar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  <w:spacing w:val="-1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6.2.4</w:t>
      </w:r>
      <w:r w:rsidRPr="00EB2D58">
        <w:rPr>
          <w:rFonts w:ascii="Arial" w:hAnsi="Arial" w:cs="Arial"/>
          <w:lang w:val="en-US"/>
        </w:rPr>
        <w:t>).</w:t>
      </w:r>
    </w:p>
    <w:p w14:paraId="19DD814B" w14:textId="77777777" w:rsidR="005B0412" w:rsidRPr="00EB2D58" w:rsidRDefault="005B0412" w:rsidP="003C2785">
      <w:pPr>
        <w:pStyle w:val="BodyText"/>
        <w:spacing w:before="6"/>
        <w:rPr>
          <w:rFonts w:ascii="Arial" w:hAnsi="Arial" w:cs="Arial"/>
          <w:sz w:val="23"/>
        </w:rPr>
      </w:pPr>
    </w:p>
    <w:p w14:paraId="61B5DEE1" w14:textId="77777777" w:rsidR="005B0412" w:rsidRPr="00EB2D58" w:rsidRDefault="00CE2087" w:rsidP="003C2785">
      <w:pPr>
        <w:pStyle w:val="BodyText"/>
        <w:ind w:left="242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6.2.4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Integrasi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Hasi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Peneliti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PkM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dalam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Proses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Pembelajaran</w:t>
      </w:r>
    </w:p>
    <w:p w14:paraId="19344644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17"/>
        </w:rPr>
      </w:pPr>
    </w:p>
    <w:tbl>
      <w:tblPr>
        <w:tblW w:w="0" w:type="auto"/>
        <w:tblInd w:w="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"/>
        <w:gridCol w:w="2837"/>
        <w:gridCol w:w="1985"/>
        <w:gridCol w:w="2062"/>
        <w:gridCol w:w="2028"/>
      </w:tblGrid>
      <w:tr w:rsidR="00EB2D58" w:rsidRPr="00EB2D58" w14:paraId="1ADBD3FA" w14:textId="77777777">
        <w:trPr>
          <w:trHeight w:val="230"/>
        </w:trPr>
        <w:tc>
          <w:tcPr>
            <w:tcW w:w="595" w:type="dxa"/>
            <w:shd w:val="clear" w:color="auto" w:fill="D9D9D9"/>
          </w:tcPr>
          <w:p w14:paraId="05786118" w14:textId="77777777" w:rsidR="005B0412" w:rsidRPr="00EB2D58" w:rsidRDefault="00CE2087" w:rsidP="003C2785">
            <w:pPr>
              <w:pStyle w:val="TableParagraph"/>
              <w:ind w:left="115" w:right="10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2837" w:type="dxa"/>
            <w:shd w:val="clear" w:color="auto" w:fill="D9D9D9"/>
          </w:tcPr>
          <w:p w14:paraId="763186A5" w14:textId="77777777" w:rsidR="005B0412" w:rsidRPr="00EB2D58" w:rsidRDefault="00CE2087" w:rsidP="003C2785">
            <w:pPr>
              <w:pStyle w:val="TableParagraph"/>
              <w:ind w:left="149" w:right="14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dul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nelitian atau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KM</w:t>
            </w:r>
          </w:p>
        </w:tc>
        <w:tc>
          <w:tcPr>
            <w:tcW w:w="1985" w:type="dxa"/>
            <w:shd w:val="clear" w:color="auto" w:fill="D9D9D9"/>
          </w:tcPr>
          <w:p w14:paraId="6507593B" w14:textId="77777777" w:rsidR="005B0412" w:rsidRPr="00EB2D58" w:rsidRDefault="00CE2087" w:rsidP="003C2785">
            <w:pPr>
              <w:pStyle w:val="TableParagraph"/>
              <w:ind w:left="366" w:right="36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osen</w:t>
            </w:r>
          </w:p>
        </w:tc>
        <w:tc>
          <w:tcPr>
            <w:tcW w:w="2062" w:type="dxa"/>
            <w:shd w:val="clear" w:color="auto" w:fill="D9D9D9"/>
          </w:tcPr>
          <w:p w14:paraId="65F71ED9" w14:textId="77777777" w:rsidR="005B0412" w:rsidRPr="00EB2D58" w:rsidRDefault="00CE2087" w:rsidP="003C2785">
            <w:pPr>
              <w:pStyle w:val="TableParagraph"/>
              <w:ind w:left="151" w:right="14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t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uliah</w:t>
            </w:r>
          </w:p>
        </w:tc>
        <w:tc>
          <w:tcPr>
            <w:tcW w:w="2028" w:type="dxa"/>
            <w:shd w:val="clear" w:color="auto" w:fill="D9D9D9"/>
          </w:tcPr>
          <w:p w14:paraId="546752AF" w14:textId="77777777" w:rsidR="005B0412" w:rsidRPr="00EB2D58" w:rsidRDefault="00CE2087" w:rsidP="003C2785">
            <w:pPr>
              <w:pStyle w:val="TableParagraph"/>
              <w:ind w:left="170" w:right="16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entuk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Integrasi*</w:t>
            </w:r>
          </w:p>
        </w:tc>
      </w:tr>
      <w:tr w:rsidR="00EB2D58" w:rsidRPr="00EB2D58" w14:paraId="5E5F4414" w14:textId="77777777">
        <w:trPr>
          <w:trHeight w:val="230"/>
        </w:trPr>
        <w:tc>
          <w:tcPr>
            <w:tcW w:w="595" w:type="dxa"/>
            <w:shd w:val="clear" w:color="auto" w:fill="BEBEBE"/>
          </w:tcPr>
          <w:p w14:paraId="7E5FCD79" w14:textId="77777777" w:rsidR="005B0412" w:rsidRPr="00EB2D58" w:rsidRDefault="00CE2087" w:rsidP="003C2785">
            <w:pPr>
              <w:pStyle w:val="TableParagraph"/>
              <w:ind w:left="115" w:right="10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2837" w:type="dxa"/>
            <w:shd w:val="clear" w:color="auto" w:fill="BEBEBE"/>
          </w:tcPr>
          <w:p w14:paraId="3C5A88E1" w14:textId="77777777" w:rsidR="005B0412" w:rsidRPr="00EB2D58" w:rsidRDefault="00CE2087" w:rsidP="003C2785">
            <w:pPr>
              <w:pStyle w:val="TableParagraph"/>
              <w:ind w:left="148" w:right="14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1985" w:type="dxa"/>
            <w:shd w:val="clear" w:color="auto" w:fill="BEBEBE"/>
          </w:tcPr>
          <w:p w14:paraId="7841E532" w14:textId="77777777" w:rsidR="005B0412" w:rsidRPr="00EB2D58" w:rsidRDefault="00CE2087" w:rsidP="003C2785">
            <w:pPr>
              <w:pStyle w:val="TableParagraph"/>
              <w:ind w:left="366" w:right="35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2062" w:type="dxa"/>
            <w:shd w:val="clear" w:color="auto" w:fill="BEBEBE"/>
          </w:tcPr>
          <w:p w14:paraId="1302979E" w14:textId="77777777" w:rsidR="005B0412" w:rsidRPr="00EB2D58" w:rsidRDefault="00CE2087" w:rsidP="003C2785">
            <w:pPr>
              <w:pStyle w:val="TableParagraph"/>
              <w:ind w:left="151" w:right="13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2028" w:type="dxa"/>
            <w:shd w:val="clear" w:color="auto" w:fill="BEBEBE"/>
          </w:tcPr>
          <w:p w14:paraId="657F43F7" w14:textId="77777777" w:rsidR="005B0412" w:rsidRPr="00EB2D58" w:rsidRDefault="00CE2087" w:rsidP="003C2785">
            <w:pPr>
              <w:pStyle w:val="TableParagraph"/>
              <w:ind w:left="170" w:right="16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</w:tr>
      <w:tr w:rsidR="00EB2D58" w:rsidRPr="00EB2D58" w14:paraId="59BD945E" w14:textId="77777777">
        <w:trPr>
          <w:trHeight w:val="230"/>
        </w:trPr>
        <w:tc>
          <w:tcPr>
            <w:tcW w:w="595" w:type="dxa"/>
          </w:tcPr>
          <w:p w14:paraId="07C39BF2" w14:textId="77777777" w:rsidR="005B0412" w:rsidRPr="00EB2D58" w:rsidRDefault="00CE2087" w:rsidP="003C2785">
            <w:pPr>
              <w:pStyle w:val="TableParagraph"/>
              <w:ind w:left="113" w:right="10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837" w:type="dxa"/>
          </w:tcPr>
          <w:p w14:paraId="76423CD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66262C6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62" w:type="dxa"/>
          </w:tcPr>
          <w:p w14:paraId="61831D5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28" w:type="dxa"/>
          </w:tcPr>
          <w:p w14:paraId="7E09D1A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C4D16C6" w14:textId="77777777">
        <w:trPr>
          <w:trHeight w:val="230"/>
        </w:trPr>
        <w:tc>
          <w:tcPr>
            <w:tcW w:w="595" w:type="dxa"/>
          </w:tcPr>
          <w:p w14:paraId="58F1AEBE" w14:textId="77777777" w:rsidR="005B0412" w:rsidRPr="00EB2D58" w:rsidRDefault="00CE2087" w:rsidP="003C2785">
            <w:pPr>
              <w:pStyle w:val="TableParagraph"/>
              <w:ind w:left="113" w:right="10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837" w:type="dxa"/>
          </w:tcPr>
          <w:p w14:paraId="4AC98BA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30FEB32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62" w:type="dxa"/>
          </w:tcPr>
          <w:p w14:paraId="362C795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28" w:type="dxa"/>
          </w:tcPr>
          <w:p w14:paraId="6338276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57AE914" w14:textId="77777777">
        <w:trPr>
          <w:trHeight w:val="230"/>
        </w:trPr>
        <w:tc>
          <w:tcPr>
            <w:tcW w:w="595" w:type="dxa"/>
          </w:tcPr>
          <w:p w14:paraId="346FA124" w14:textId="77777777" w:rsidR="005B0412" w:rsidRPr="00EB2D58" w:rsidRDefault="00CE2087" w:rsidP="003C2785">
            <w:pPr>
              <w:pStyle w:val="TableParagraph"/>
              <w:ind w:left="113" w:right="10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2837" w:type="dxa"/>
          </w:tcPr>
          <w:p w14:paraId="3985BB9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5A7B788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62" w:type="dxa"/>
          </w:tcPr>
          <w:p w14:paraId="4DCCEFD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28" w:type="dxa"/>
          </w:tcPr>
          <w:p w14:paraId="4A193E6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59980B33" w14:textId="77777777">
        <w:trPr>
          <w:trHeight w:val="230"/>
        </w:trPr>
        <w:tc>
          <w:tcPr>
            <w:tcW w:w="595" w:type="dxa"/>
          </w:tcPr>
          <w:p w14:paraId="174C75F1" w14:textId="77777777" w:rsidR="005B0412" w:rsidRPr="00EB2D58" w:rsidRDefault="00CE2087" w:rsidP="003C2785">
            <w:pPr>
              <w:pStyle w:val="TableParagraph"/>
              <w:ind w:left="113" w:right="10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837" w:type="dxa"/>
          </w:tcPr>
          <w:p w14:paraId="6B55519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432768F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62" w:type="dxa"/>
          </w:tcPr>
          <w:p w14:paraId="59F3A40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28" w:type="dxa"/>
          </w:tcPr>
          <w:p w14:paraId="72E86C8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38F2781F" w14:textId="0334DBA3" w:rsidR="005B0412" w:rsidRPr="00EB2D58" w:rsidRDefault="007F287F" w:rsidP="007F287F">
      <w:pPr>
        <w:tabs>
          <w:tab w:val="left" w:pos="516"/>
        </w:tabs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  <w:lang w:val="en-US"/>
        </w:rPr>
        <w:t xml:space="preserve">     *</w:t>
      </w:r>
      <w:r w:rsidR="00CE2087" w:rsidRPr="00EB2D58">
        <w:rPr>
          <w:rFonts w:ascii="Arial" w:hAnsi="Arial" w:cs="Arial"/>
          <w:sz w:val="20"/>
        </w:rPr>
        <w:t>Contoh: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sebagai</w:t>
      </w:r>
      <w:r w:rsidR="00CE2087" w:rsidRPr="00EB2D58">
        <w:rPr>
          <w:rFonts w:ascii="Arial" w:hAnsi="Arial" w:cs="Arial"/>
          <w:spacing w:val="-5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referensi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atau</w:t>
      </w:r>
      <w:r w:rsidR="00CE2087" w:rsidRPr="00EB2D58">
        <w:rPr>
          <w:rFonts w:ascii="Arial" w:hAnsi="Arial" w:cs="Arial"/>
          <w:spacing w:val="-1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materi</w:t>
      </w:r>
      <w:r w:rsidR="00CE2087" w:rsidRPr="00EB2D58">
        <w:rPr>
          <w:rFonts w:ascii="Arial" w:hAnsi="Arial" w:cs="Arial"/>
          <w:spacing w:val="1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pembelajaran</w:t>
      </w:r>
    </w:p>
    <w:p w14:paraId="48F719DF" w14:textId="77777777" w:rsidR="005B0412" w:rsidRPr="00EB2D58" w:rsidRDefault="005B0412" w:rsidP="003C2785">
      <w:pPr>
        <w:pStyle w:val="BodyText"/>
        <w:spacing w:before="8"/>
        <w:rPr>
          <w:rFonts w:ascii="Arial" w:hAnsi="Arial" w:cs="Arial"/>
          <w:sz w:val="25"/>
        </w:rPr>
      </w:pPr>
    </w:p>
    <w:p w14:paraId="4AA86D55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653"/>
        </w:tabs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Sistem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dan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Pelaksanaan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Pemantaua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Kegiata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Pembelajaran</w:t>
      </w:r>
    </w:p>
    <w:p w14:paraId="3A77303E" w14:textId="365CE8A1" w:rsidR="005B0412" w:rsidRPr="00EB2D58" w:rsidRDefault="004C1F2E" w:rsidP="003C2785">
      <w:pPr>
        <w:pStyle w:val="BodyText"/>
        <w:spacing w:before="129"/>
        <w:ind w:left="100" w:right="874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Strategi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UPPS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dan/atau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PT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membangun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sistem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handal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teruji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7F287F" w:rsidRPr="00EB2D58">
        <w:rPr>
          <w:rFonts w:ascii="Arial" w:hAnsi="Arial" w:cs="Arial"/>
        </w:rPr>
        <w:t xml:space="preserve">untuk </w:t>
      </w:r>
      <w:r w:rsidR="00CE2087" w:rsidRPr="00EB2D58">
        <w:rPr>
          <w:rFonts w:ascii="Arial" w:hAnsi="Arial" w:cs="Arial"/>
        </w:rPr>
        <w:t>memantau pelaksanaan pembelajaran, 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 mengimplementasikan sistem tersebut secar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onsisten,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menyampaikan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hasil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pemantauan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tersebut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kepada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pihak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berkepentingan,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4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melakuk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indak lanjut.</w:t>
      </w:r>
    </w:p>
    <w:p w14:paraId="014D040F" w14:textId="1BCC9438" w:rsidR="002513EC" w:rsidRPr="00EB2D58" w:rsidRDefault="002513EC" w:rsidP="003C2785">
      <w:pPr>
        <w:pStyle w:val="BodyText"/>
        <w:spacing w:before="129"/>
        <w:ind w:left="100" w:right="874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60032" behindDoc="0" locked="0" layoutInCell="1" allowOverlap="1" wp14:anchorId="3A557951" wp14:editId="5BF31963">
                <wp:simplePos x="0" y="0"/>
                <wp:positionH relativeFrom="margin">
                  <wp:posOffset>92075</wp:posOffset>
                </wp:positionH>
                <wp:positionV relativeFrom="paragraph">
                  <wp:posOffset>146050</wp:posOffset>
                </wp:positionV>
                <wp:extent cx="5724525" cy="457200"/>
                <wp:effectExtent l="0" t="0" r="28575" b="19050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60BB99F" id="Rectangle 130" o:spid="_x0000_s1026" style="position:absolute;margin-left:7.25pt;margin-top:11.5pt;width:450.75pt;height:36pt;z-index:4876600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01C33FA1" w14:textId="54F6D169" w:rsidR="002513EC" w:rsidRPr="00EB2D58" w:rsidRDefault="002513EC" w:rsidP="003C2785">
      <w:pPr>
        <w:pStyle w:val="BodyText"/>
        <w:spacing w:before="129"/>
        <w:ind w:left="100" w:right="874"/>
        <w:jc w:val="both"/>
        <w:rPr>
          <w:rFonts w:ascii="Arial" w:hAnsi="Arial" w:cs="Arial"/>
        </w:rPr>
      </w:pPr>
    </w:p>
    <w:p w14:paraId="0982969D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32"/>
        </w:rPr>
      </w:pPr>
    </w:p>
    <w:p w14:paraId="71D8C193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653"/>
        </w:tabs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nilaian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Pembelajaran</w:t>
      </w:r>
    </w:p>
    <w:p w14:paraId="23871B9E" w14:textId="75A860CE" w:rsidR="005B0412" w:rsidRPr="00EB2D58" w:rsidRDefault="002513EC" w:rsidP="003C2785">
      <w:pPr>
        <w:pStyle w:val="BodyText"/>
        <w:spacing w:before="126"/>
        <w:ind w:left="100" w:right="874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Strategi</w:t>
      </w:r>
      <w:r w:rsidR="00CE2087" w:rsidRPr="00EB2D58">
        <w:rPr>
          <w:rFonts w:ascii="Arial" w:hAnsi="Arial" w:cs="Arial"/>
        </w:rPr>
        <w:t xml:space="preserve"> bagaimana PS/DTPS 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 xml:space="preserve">) melaksanakan penilaian pembelajaran, terutama </w:t>
      </w:r>
      <w:r w:rsidR="007F287F" w:rsidRPr="00EB2D58">
        <w:rPr>
          <w:rFonts w:ascii="Arial" w:hAnsi="Arial" w:cs="Arial"/>
        </w:rPr>
        <w:t>Ujian</w:t>
      </w:r>
      <w:r w:rsidR="007F287F" w:rsidRPr="00EB2D58">
        <w:rPr>
          <w:rFonts w:ascii="Arial" w:hAnsi="Arial" w:cs="Arial"/>
          <w:spacing w:val="1"/>
        </w:rPr>
        <w:t xml:space="preserve"> </w:t>
      </w:r>
      <w:r w:rsidR="007F287F" w:rsidRPr="00EB2D58">
        <w:rPr>
          <w:rFonts w:ascii="Arial" w:hAnsi="Arial" w:cs="Arial"/>
        </w:rPr>
        <w:t>Tengah Semester (</w:t>
      </w:r>
      <w:r w:rsidR="00CE2087" w:rsidRPr="00EB2D58">
        <w:rPr>
          <w:rFonts w:ascii="Arial" w:hAnsi="Arial" w:cs="Arial"/>
        </w:rPr>
        <w:t xml:space="preserve">UTS) dan </w:t>
      </w:r>
      <w:r w:rsidR="007F287F" w:rsidRPr="00EB2D58">
        <w:rPr>
          <w:rFonts w:ascii="Arial" w:hAnsi="Arial" w:cs="Arial"/>
        </w:rPr>
        <w:t xml:space="preserve">Ujian Akhir Semester </w:t>
      </w:r>
      <w:r w:rsidR="00CE2087" w:rsidRPr="00EB2D58">
        <w:rPr>
          <w:rFonts w:ascii="Arial" w:hAnsi="Arial" w:cs="Arial"/>
        </w:rPr>
        <w:t>(UIAS), 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 menggunakan beragam teknik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nilai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yang relevan,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mengakomodas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banding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dari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mahasiswa.</w:t>
      </w:r>
    </w:p>
    <w:p w14:paraId="76F2BB18" w14:textId="25E96F79" w:rsidR="002513EC" w:rsidRPr="00EB2D58" w:rsidRDefault="002513EC" w:rsidP="003C2785">
      <w:pPr>
        <w:pStyle w:val="BodyText"/>
        <w:spacing w:before="126"/>
        <w:ind w:left="100" w:right="874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62080" behindDoc="0" locked="0" layoutInCell="1" allowOverlap="1" wp14:anchorId="07121DA0" wp14:editId="1D8D7BB9">
                <wp:simplePos x="0" y="0"/>
                <wp:positionH relativeFrom="margin">
                  <wp:posOffset>92075</wp:posOffset>
                </wp:positionH>
                <wp:positionV relativeFrom="paragraph">
                  <wp:posOffset>146050</wp:posOffset>
                </wp:positionV>
                <wp:extent cx="5724525" cy="457200"/>
                <wp:effectExtent l="0" t="0" r="28575" b="19050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1D74AD0" id="Rectangle 131" o:spid="_x0000_s1026" style="position:absolute;margin-left:7.25pt;margin-top:11.5pt;width:450.75pt;height:36pt;z-index:4876620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049378AD" w14:textId="0FA41C96" w:rsidR="002513EC" w:rsidRPr="00EB2D58" w:rsidRDefault="002513EC" w:rsidP="003C2785">
      <w:pPr>
        <w:pStyle w:val="BodyText"/>
        <w:spacing w:before="126"/>
        <w:ind w:left="100" w:right="874"/>
        <w:jc w:val="both"/>
        <w:rPr>
          <w:rFonts w:ascii="Arial" w:hAnsi="Arial" w:cs="Arial"/>
        </w:rPr>
      </w:pPr>
    </w:p>
    <w:p w14:paraId="113B2F94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33"/>
        </w:rPr>
      </w:pPr>
    </w:p>
    <w:p w14:paraId="269CF691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653"/>
        </w:tabs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mbimbingan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Disertasi</w:t>
      </w:r>
    </w:p>
    <w:p w14:paraId="6EABDC2F" w14:textId="7958B605" w:rsidR="005B0412" w:rsidRPr="00EB2D58" w:rsidRDefault="002513EC" w:rsidP="003C2785">
      <w:pPr>
        <w:pStyle w:val="BodyText"/>
        <w:spacing w:before="126"/>
        <w:ind w:left="100" w:right="874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P</w:t>
      </w:r>
      <w:r w:rsidR="00CE2087" w:rsidRPr="00EB2D58">
        <w:rPr>
          <w:rFonts w:ascii="Arial" w:hAnsi="Arial" w:cs="Arial"/>
        </w:rPr>
        <w:t>elaksan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mbimbing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serta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laku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ose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mbimbing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kepada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mahasiswa yang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dibimbingnya</w:t>
      </w:r>
      <w:r w:rsidR="00CE2087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  <w:spacing w:val="-1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6.2.7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522AEA2A" w14:textId="77777777" w:rsidR="005B0412" w:rsidRPr="00EB2D58" w:rsidRDefault="005B0412" w:rsidP="003C2785">
      <w:pPr>
        <w:pStyle w:val="BodyText"/>
        <w:spacing w:before="4"/>
        <w:rPr>
          <w:rFonts w:ascii="Arial" w:hAnsi="Arial" w:cs="Arial"/>
          <w:sz w:val="23"/>
        </w:rPr>
      </w:pPr>
    </w:p>
    <w:p w14:paraId="53662719" w14:textId="77777777" w:rsidR="005B0412" w:rsidRPr="00EB2D58" w:rsidRDefault="00CE2087" w:rsidP="003C2785">
      <w:pPr>
        <w:pStyle w:val="BodyText"/>
        <w:ind w:left="242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6.2.7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Proses Pembimbing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isertasi</w:t>
      </w:r>
    </w:p>
    <w:p w14:paraId="10F6BBC2" w14:textId="77777777" w:rsidR="005B0412" w:rsidRPr="00EB2D58" w:rsidRDefault="005B0412" w:rsidP="003C2785">
      <w:pPr>
        <w:pStyle w:val="BodyText"/>
        <w:rPr>
          <w:rFonts w:ascii="Arial" w:hAnsi="Arial" w:cs="Arial"/>
          <w:sz w:val="11"/>
        </w:rPr>
      </w:pPr>
    </w:p>
    <w:tbl>
      <w:tblPr>
        <w:tblW w:w="0" w:type="auto"/>
        <w:tblInd w:w="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6451"/>
        <w:gridCol w:w="2411"/>
      </w:tblGrid>
      <w:tr w:rsidR="00EB2D58" w:rsidRPr="00EB2D58" w14:paraId="03A28327" w14:textId="77777777">
        <w:trPr>
          <w:trHeight w:val="230"/>
        </w:trPr>
        <w:tc>
          <w:tcPr>
            <w:tcW w:w="809" w:type="dxa"/>
            <w:shd w:val="clear" w:color="auto" w:fill="D9D9D9"/>
          </w:tcPr>
          <w:p w14:paraId="648DB480" w14:textId="77777777" w:rsidR="005B0412" w:rsidRPr="00EB2D58" w:rsidRDefault="00CE2087" w:rsidP="003C2785">
            <w:pPr>
              <w:pStyle w:val="TableParagraph"/>
              <w:ind w:left="221" w:right="21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6451" w:type="dxa"/>
            <w:shd w:val="clear" w:color="auto" w:fill="D9D9D9"/>
          </w:tcPr>
          <w:p w14:paraId="2B528717" w14:textId="77777777" w:rsidR="005B0412" w:rsidRPr="00EB2D58" w:rsidRDefault="00CE2087" w:rsidP="003C2785">
            <w:pPr>
              <w:pStyle w:val="TableParagraph"/>
              <w:ind w:left="2158" w:right="2154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Aspek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mbimbingan</w:t>
            </w:r>
          </w:p>
        </w:tc>
        <w:tc>
          <w:tcPr>
            <w:tcW w:w="2411" w:type="dxa"/>
            <w:shd w:val="clear" w:color="auto" w:fill="D9D9D9"/>
          </w:tcPr>
          <w:p w14:paraId="1815491C" w14:textId="77777777" w:rsidR="005B0412" w:rsidRPr="00EB2D58" w:rsidRDefault="00CE2087" w:rsidP="003C2785">
            <w:pPr>
              <w:pStyle w:val="TableParagraph"/>
              <w:ind w:left="730" w:right="729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Deskripsi</w:t>
            </w:r>
          </w:p>
        </w:tc>
      </w:tr>
      <w:tr w:rsidR="00EB2D58" w:rsidRPr="00EB2D58" w14:paraId="200943E3" w14:textId="77777777">
        <w:trPr>
          <w:trHeight w:val="230"/>
        </w:trPr>
        <w:tc>
          <w:tcPr>
            <w:tcW w:w="809" w:type="dxa"/>
            <w:shd w:val="clear" w:color="auto" w:fill="BEBEBE"/>
          </w:tcPr>
          <w:p w14:paraId="0C8E29B1" w14:textId="77777777" w:rsidR="005B0412" w:rsidRPr="00EB2D58" w:rsidRDefault="00CE2087" w:rsidP="003C2785">
            <w:pPr>
              <w:pStyle w:val="TableParagraph"/>
              <w:ind w:left="221" w:right="21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6451" w:type="dxa"/>
            <w:shd w:val="clear" w:color="auto" w:fill="BEBEBE"/>
          </w:tcPr>
          <w:p w14:paraId="44E21975" w14:textId="77777777" w:rsidR="005B0412" w:rsidRPr="00EB2D58" w:rsidRDefault="00CE2087" w:rsidP="003C2785">
            <w:pPr>
              <w:pStyle w:val="TableParagraph"/>
              <w:ind w:left="2158" w:right="215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2411" w:type="dxa"/>
            <w:shd w:val="clear" w:color="auto" w:fill="BEBEBE"/>
          </w:tcPr>
          <w:p w14:paraId="30F77326" w14:textId="77777777" w:rsidR="005B0412" w:rsidRPr="00EB2D58" w:rsidRDefault="00CE2087" w:rsidP="003C2785">
            <w:pPr>
              <w:pStyle w:val="TableParagraph"/>
              <w:ind w:left="730" w:right="72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</w:tr>
      <w:tr w:rsidR="00EB2D58" w:rsidRPr="00EB2D58" w14:paraId="0D8B6EB7" w14:textId="77777777">
        <w:trPr>
          <w:trHeight w:val="230"/>
        </w:trPr>
        <w:tc>
          <w:tcPr>
            <w:tcW w:w="809" w:type="dxa"/>
          </w:tcPr>
          <w:p w14:paraId="1E7E0F18" w14:textId="77777777" w:rsidR="005B0412" w:rsidRPr="00EB2D58" w:rsidRDefault="00CE2087" w:rsidP="003C2785">
            <w:pPr>
              <w:pStyle w:val="TableParagraph"/>
              <w:ind w:left="219" w:right="21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6451" w:type="dxa"/>
          </w:tcPr>
          <w:p w14:paraId="6515C4F6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opik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yang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bahas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mbimbingan</w:t>
            </w:r>
          </w:p>
        </w:tc>
        <w:tc>
          <w:tcPr>
            <w:tcW w:w="2411" w:type="dxa"/>
          </w:tcPr>
          <w:p w14:paraId="0F3208E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8832005" w14:textId="77777777">
        <w:trPr>
          <w:trHeight w:val="230"/>
        </w:trPr>
        <w:tc>
          <w:tcPr>
            <w:tcW w:w="809" w:type="dxa"/>
          </w:tcPr>
          <w:p w14:paraId="39232731" w14:textId="77777777" w:rsidR="005B0412" w:rsidRPr="00EB2D58" w:rsidRDefault="00CE2087" w:rsidP="003C2785">
            <w:pPr>
              <w:pStyle w:val="TableParagraph"/>
              <w:ind w:left="219" w:right="21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6451" w:type="dxa"/>
          </w:tcPr>
          <w:p w14:paraId="14A34BEF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ujuan</w:t>
            </w:r>
            <w:r w:rsidRPr="00EB2D58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laksanakannya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mbimbingan</w:t>
            </w:r>
          </w:p>
        </w:tc>
        <w:tc>
          <w:tcPr>
            <w:tcW w:w="2411" w:type="dxa"/>
          </w:tcPr>
          <w:p w14:paraId="57A4CE1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52CF1D2" w14:textId="77777777">
        <w:trPr>
          <w:trHeight w:val="230"/>
        </w:trPr>
        <w:tc>
          <w:tcPr>
            <w:tcW w:w="809" w:type="dxa"/>
          </w:tcPr>
          <w:p w14:paraId="09704D97" w14:textId="77777777" w:rsidR="005B0412" w:rsidRPr="00EB2D58" w:rsidRDefault="00CE2087" w:rsidP="003C2785">
            <w:pPr>
              <w:pStyle w:val="TableParagraph"/>
              <w:ind w:left="219" w:right="21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6451" w:type="dxa"/>
          </w:tcPr>
          <w:p w14:paraId="345D514E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Pelaksanaan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mbimbingan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(tempat,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waktu,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oda,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cara,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ll)</w:t>
            </w:r>
          </w:p>
        </w:tc>
        <w:tc>
          <w:tcPr>
            <w:tcW w:w="2411" w:type="dxa"/>
          </w:tcPr>
          <w:p w14:paraId="7B04E0B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2D20E24" w14:textId="77777777">
        <w:trPr>
          <w:trHeight w:val="230"/>
        </w:trPr>
        <w:tc>
          <w:tcPr>
            <w:tcW w:w="809" w:type="dxa"/>
          </w:tcPr>
          <w:p w14:paraId="2845C129" w14:textId="77777777" w:rsidR="005B0412" w:rsidRPr="00EB2D58" w:rsidRDefault="00CE2087" w:rsidP="003C2785">
            <w:pPr>
              <w:pStyle w:val="TableParagraph"/>
              <w:ind w:left="219" w:right="21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4.</w:t>
            </w:r>
          </w:p>
        </w:tc>
        <w:tc>
          <w:tcPr>
            <w:tcW w:w="6451" w:type="dxa"/>
          </w:tcPr>
          <w:p w14:paraId="170FFA65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Masalah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yang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uncul</w:t>
            </w:r>
            <w:r w:rsidRPr="00EB2D58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mbimbingan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n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upaya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engatasinya</w:t>
            </w:r>
          </w:p>
        </w:tc>
        <w:tc>
          <w:tcPr>
            <w:tcW w:w="2411" w:type="dxa"/>
          </w:tcPr>
          <w:p w14:paraId="5B05A68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5B0412" w:rsidRPr="00EB2D58" w14:paraId="4BFAF12B" w14:textId="77777777">
        <w:trPr>
          <w:trHeight w:val="230"/>
        </w:trPr>
        <w:tc>
          <w:tcPr>
            <w:tcW w:w="809" w:type="dxa"/>
          </w:tcPr>
          <w:p w14:paraId="4F753C0A" w14:textId="77777777" w:rsidR="005B0412" w:rsidRPr="00EB2D58" w:rsidRDefault="00CE2087" w:rsidP="003C2785">
            <w:pPr>
              <w:pStyle w:val="TableParagraph"/>
              <w:ind w:left="219" w:right="21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5.</w:t>
            </w:r>
          </w:p>
        </w:tc>
        <w:tc>
          <w:tcPr>
            <w:tcW w:w="6451" w:type="dxa"/>
          </w:tcPr>
          <w:p w14:paraId="5F8D37FB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Manfaat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yang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peroleh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ahasisw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r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mbimbingan</w:t>
            </w:r>
          </w:p>
        </w:tc>
        <w:tc>
          <w:tcPr>
            <w:tcW w:w="2411" w:type="dxa"/>
          </w:tcPr>
          <w:p w14:paraId="47A97BB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7502DD7A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09F78FE1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79575645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695835D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0DD48A5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438D52E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3572D7D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6278DDD7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1E35B3E" w14:textId="6585153F" w:rsidR="005B0412" w:rsidRPr="00EB2D58" w:rsidRDefault="000308F6" w:rsidP="003C2785">
      <w:pPr>
        <w:pStyle w:val="BodyText"/>
        <w:spacing w:before="8"/>
        <w:rPr>
          <w:rFonts w:ascii="Arial" w:hAnsi="Arial" w:cs="Arial"/>
          <w:sz w:val="26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2CCF240E" wp14:editId="7FD690FC">
                <wp:simplePos x="0" y="0"/>
                <wp:positionH relativeFrom="page">
                  <wp:posOffset>937260</wp:posOffset>
                </wp:positionH>
                <wp:positionV relativeFrom="paragraph">
                  <wp:posOffset>222885</wp:posOffset>
                </wp:positionV>
                <wp:extent cx="5692140" cy="1270"/>
                <wp:effectExtent l="0" t="0" r="0" b="0"/>
                <wp:wrapTopAndBottom/>
                <wp:docPr id="65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92140" cy="1270"/>
                        </a:xfrm>
                        <a:custGeom>
                          <a:avLst/>
                          <a:gdLst>
                            <a:gd name="T0" fmla="+- 0 1476 1476"/>
                            <a:gd name="T1" fmla="*/ T0 w 8964"/>
                            <a:gd name="T2" fmla="+- 0 10440 1476"/>
                            <a:gd name="T3" fmla="*/ T2 w 896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64">
                              <a:moveTo>
                                <a:pt x="0" y="0"/>
                              </a:moveTo>
                              <a:lnTo>
                                <a:pt x="8964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AB47FA" id="Freeform 20" o:spid="_x0000_s1026" style="position:absolute;margin-left:73.8pt;margin-top:17.55pt;width:448.2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6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" path="m,l8964,e" filled="f" strokeweight=".5pt">
                <v:path arrowok="t" o:connecttype="custom" o:connectlocs="0,0;5692140,0" o:connectangles="0,0"/>
                <w10:wrap type="topAndBottom" anchorx="page"/>
              </v:shape>
            </w:pict>
          </mc:Fallback>
        </mc:AlternateContent>
      </w:r>
    </w:p>
    <w:p w14:paraId="1A304712" w14:textId="77777777" w:rsidR="005B0412" w:rsidRPr="00EB2D58" w:rsidRDefault="005B0412" w:rsidP="003C2785">
      <w:pPr>
        <w:rPr>
          <w:rFonts w:ascii="Arial" w:hAnsi="Arial" w:cs="Arial"/>
          <w:sz w:val="26"/>
        </w:rPr>
        <w:sectPr w:rsidR="005B0412" w:rsidRPr="00EB2D58">
          <w:footerReference w:type="default" r:id="rId18"/>
          <w:pgSz w:w="11910" w:h="16850"/>
          <w:pgMar w:top="1360" w:right="560" w:bottom="1540" w:left="1340" w:header="0" w:footer="1344" w:gutter="0"/>
          <w:cols w:space="720"/>
        </w:sectPr>
      </w:pPr>
    </w:p>
    <w:p w14:paraId="49234672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69525323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651"/>
        </w:tabs>
        <w:spacing w:before="94"/>
        <w:ind w:left="650" w:hanging="55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ahapa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Penyelesaia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Disertasi</w:t>
      </w:r>
    </w:p>
    <w:p w14:paraId="07B5EAAC" w14:textId="5207C2B8" w:rsidR="005B0412" w:rsidRPr="00EB2D58" w:rsidRDefault="00F1140A" w:rsidP="00F1140A">
      <w:pPr>
        <w:pStyle w:val="BodyText"/>
        <w:spacing w:before="126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Strategi</w:t>
      </w:r>
      <w:r w:rsidR="00CE2087" w:rsidRPr="00EB2D58">
        <w:rPr>
          <w:rFonts w:ascii="Arial" w:hAnsi="Arial" w:cs="Arial"/>
          <w:spacing w:val="50"/>
        </w:rPr>
        <w:t xml:space="preserve"> </w:t>
      </w:r>
      <w:r w:rsidR="00CE2087" w:rsidRPr="00EB2D58">
        <w:rPr>
          <w:rFonts w:ascii="Arial" w:hAnsi="Arial" w:cs="Arial"/>
        </w:rPr>
        <w:t>bagaimana</w:t>
      </w:r>
      <w:r w:rsidR="00CE2087" w:rsidRPr="00EB2D58">
        <w:rPr>
          <w:rFonts w:ascii="Arial" w:hAnsi="Arial" w:cs="Arial"/>
          <w:spacing w:val="48"/>
        </w:rPr>
        <w:t xml:space="preserve"> </w:t>
      </w:r>
      <w:r w:rsidR="00CE2087" w:rsidRPr="00EB2D58">
        <w:rPr>
          <w:rFonts w:ascii="Arial" w:hAnsi="Arial" w:cs="Arial"/>
        </w:rPr>
        <w:t>UPPS/PS</w:t>
      </w:r>
      <w:r w:rsidR="00CE2087" w:rsidRPr="00EB2D58">
        <w:rPr>
          <w:rFonts w:ascii="Arial" w:hAnsi="Arial" w:cs="Arial"/>
          <w:spacing w:val="50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50"/>
        </w:rPr>
        <w:t xml:space="preserve"> </w:t>
      </w:r>
      <w:r w:rsidR="00CE2087" w:rsidRPr="00EB2D58">
        <w:rPr>
          <w:rFonts w:ascii="Arial" w:hAnsi="Arial" w:cs="Arial"/>
        </w:rPr>
        <w:t>melaksanakan</w:t>
      </w:r>
      <w:r w:rsidR="00CE2087" w:rsidRPr="00EB2D58">
        <w:rPr>
          <w:rFonts w:ascii="Arial" w:hAnsi="Arial" w:cs="Arial"/>
          <w:spacing w:val="49"/>
        </w:rPr>
        <w:t xml:space="preserve"> </w:t>
      </w:r>
      <w:r w:rsidR="00CE2087" w:rsidRPr="00EB2D58">
        <w:rPr>
          <w:rFonts w:ascii="Arial" w:hAnsi="Arial" w:cs="Arial"/>
        </w:rPr>
        <w:t>tahapan</w:t>
      </w:r>
      <w:r w:rsidR="00CE2087" w:rsidRPr="00EB2D58">
        <w:rPr>
          <w:rFonts w:ascii="Arial" w:hAnsi="Arial" w:cs="Arial"/>
          <w:spacing w:val="48"/>
        </w:rPr>
        <w:t xml:space="preserve"> </w:t>
      </w:r>
      <w:r w:rsidR="00CE2087" w:rsidRPr="00EB2D58">
        <w:rPr>
          <w:rFonts w:ascii="Arial" w:hAnsi="Arial" w:cs="Arial"/>
        </w:rPr>
        <w:t>penyelesaian</w:t>
      </w:r>
      <w:r w:rsidR="00CE2087" w:rsidRPr="00EB2D58">
        <w:rPr>
          <w:rFonts w:ascii="Arial" w:hAnsi="Arial" w:cs="Arial"/>
          <w:spacing w:val="51"/>
        </w:rPr>
        <w:t xml:space="preserve"> </w:t>
      </w:r>
      <w:r w:rsidR="00CE2087" w:rsidRPr="00EB2D58">
        <w:rPr>
          <w:rFonts w:ascii="Arial" w:hAnsi="Arial" w:cs="Arial"/>
        </w:rPr>
        <w:t>disertasi</w:t>
      </w:r>
      <w:r w:rsidR="00CE2087" w:rsidRPr="00EB2D58">
        <w:rPr>
          <w:rFonts w:ascii="Arial" w:hAnsi="Arial" w:cs="Arial"/>
          <w:spacing w:val="48"/>
        </w:rPr>
        <w:t xml:space="preserve"> </w:t>
      </w:r>
      <w:r w:rsidR="00CE2087" w:rsidRPr="00EB2D58">
        <w:rPr>
          <w:rFonts w:ascii="Arial" w:hAnsi="Arial" w:cs="Arial"/>
        </w:rPr>
        <w:t>(ujian</w:t>
      </w:r>
      <w:r w:rsidR="00CE2087" w:rsidRPr="00EB2D58">
        <w:rPr>
          <w:rFonts w:ascii="Arial" w:hAnsi="Arial" w:cs="Arial"/>
          <w:spacing w:val="51"/>
        </w:rPr>
        <w:t xml:space="preserve"> </w:t>
      </w:r>
      <w:r w:rsidR="00CE2087" w:rsidRPr="00EB2D58">
        <w:rPr>
          <w:rFonts w:ascii="Arial" w:hAnsi="Arial" w:cs="Arial"/>
        </w:rPr>
        <w:t>seminar</w:t>
      </w:r>
      <w:r w:rsidR="00CE2087" w:rsidRPr="00EB2D58">
        <w:rPr>
          <w:rFonts w:ascii="Arial" w:hAnsi="Arial" w:cs="Arial"/>
          <w:spacing w:val="51"/>
        </w:rPr>
        <w:t xml:space="preserve"> </w:t>
      </w:r>
      <w:r w:rsidR="00CE2087" w:rsidRPr="00EB2D58">
        <w:rPr>
          <w:rFonts w:ascii="Arial" w:hAnsi="Arial" w:cs="Arial"/>
        </w:rPr>
        <w:t>proposal</w:t>
      </w:r>
      <w:r w:rsidR="00CE2087" w:rsidRPr="00EB2D58">
        <w:rPr>
          <w:rFonts w:ascii="Arial" w:hAnsi="Arial" w:cs="Arial"/>
          <w:spacing w:val="48"/>
        </w:rPr>
        <w:t xml:space="preserve"> </w:t>
      </w:r>
      <w:r w:rsidR="00CE2087" w:rsidRPr="00EB2D58">
        <w:rPr>
          <w:rFonts w:ascii="Arial" w:hAnsi="Arial" w:cs="Arial"/>
        </w:rPr>
        <w:t>penelitian,</w:t>
      </w:r>
      <w:r w:rsidR="00CE2087" w:rsidRPr="00EB2D58">
        <w:rPr>
          <w:rFonts w:ascii="Arial" w:hAnsi="Arial" w:cs="Arial"/>
          <w:spacing w:val="52"/>
        </w:rPr>
        <w:t xml:space="preserve"> </w:t>
      </w:r>
      <w:r w:rsidR="00CE2087" w:rsidRPr="00EB2D58">
        <w:rPr>
          <w:rFonts w:ascii="Arial" w:hAnsi="Arial" w:cs="Arial"/>
        </w:rPr>
        <w:t>ujian</w:t>
      </w:r>
      <w:r w:rsidR="00CE2087" w:rsidRPr="00EB2D58">
        <w:rPr>
          <w:rFonts w:ascii="Arial" w:hAnsi="Arial" w:cs="Arial"/>
          <w:spacing w:val="51"/>
        </w:rPr>
        <w:t xml:space="preserve"> </w:t>
      </w:r>
      <w:r w:rsidR="00CE2087" w:rsidRPr="00EB2D58">
        <w:rPr>
          <w:rFonts w:ascii="Arial" w:hAnsi="Arial" w:cs="Arial"/>
        </w:rPr>
        <w:t>seminar</w:t>
      </w:r>
      <w:r w:rsidR="00CE2087" w:rsidRPr="00EB2D58">
        <w:rPr>
          <w:rFonts w:ascii="Arial" w:hAnsi="Arial" w:cs="Arial"/>
          <w:spacing w:val="50"/>
        </w:rPr>
        <w:t xml:space="preserve"> </w:t>
      </w:r>
      <w:r w:rsidR="00CE2087" w:rsidRPr="00EB2D58">
        <w:rPr>
          <w:rFonts w:ascii="Arial" w:hAnsi="Arial" w:cs="Arial"/>
        </w:rPr>
        <w:t>hasil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penelitian,</w:t>
      </w:r>
      <w:r w:rsidR="00CE2087" w:rsidRPr="00EB2D58">
        <w:rPr>
          <w:rFonts w:ascii="Arial" w:hAnsi="Arial" w:cs="Arial"/>
          <w:spacing w:val="7"/>
        </w:rPr>
        <w:t xml:space="preserve"> </w:t>
      </w:r>
      <w:r w:rsidR="00CE2087" w:rsidRPr="00EB2D58">
        <w:rPr>
          <w:rFonts w:ascii="Arial" w:hAnsi="Arial" w:cs="Arial"/>
        </w:rPr>
        <w:t>ujian</w:t>
      </w:r>
      <w:r w:rsidR="00CE2087" w:rsidRPr="00EB2D58">
        <w:rPr>
          <w:rFonts w:ascii="Arial" w:hAnsi="Arial" w:cs="Arial"/>
          <w:spacing w:val="6"/>
        </w:rPr>
        <w:t xml:space="preserve"> </w:t>
      </w:r>
      <w:r w:rsidR="00CE2087" w:rsidRPr="00EB2D58">
        <w:rPr>
          <w:rFonts w:ascii="Arial" w:hAnsi="Arial" w:cs="Arial"/>
        </w:rPr>
        <w:t>kelayakan</w:t>
      </w:r>
      <w:r w:rsidR="00CE2087" w:rsidRPr="00EB2D58">
        <w:rPr>
          <w:rFonts w:ascii="Arial" w:hAnsi="Arial" w:cs="Arial"/>
          <w:spacing w:val="6"/>
        </w:rPr>
        <w:t xml:space="preserve"> </w:t>
      </w:r>
      <w:r w:rsidR="00CE2087" w:rsidRPr="00EB2D58">
        <w:rPr>
          <w:rFonts w:ascii="Arial" w:hAnsi="Arial" w:cs="Arial"/>
        </w:rPr>
        <w:t>naskah</w:t>
      </w:r>
      <w:r w:rsidR="00CE2087" w:rsidRPr="00EB2D58">
        <w:rPr>
          <w:rFonts w:ascii="Arial" w:hAnsi="Arial" w:cs="Arial"/>
          <w:spacing w:val="6"/>
        </w:rPr>
        <w:t xml:space="preserve"> </w:t>
      </w:r>
      <w:r w:rsidR="00CE2087" w:rsidRPr="00EB2D58">
        <w:rPr>
          <w:rFonts w:ascii="Arial" w:hAnsi="Arial" w:cs="Arial"/>
        </w:rPr>
        <w:t>disertasi,</w:t>
      </w:r>
      <w:r w:rsidR="00CE2087" w:rsidRPr="00EB2D58">
        <w:rPr>
          <w:rFonts w:ascii="Arial" w:hAnsi="Arial" w:cs="Arial"/>
          <w:spacing w:val="8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3"/>
        </w:rPr>
        <w:t xml:space="preserve"> </w:t>
      </w:r>
      <w:r w:rsidR="00CE2087" w:rsidRPr="00EB2D58">
        <w:rPr>
          <w:rFonts w:ascii="Arial" w:hAnsi="Arial" w:cs="Arial"/>
        </w:rPr>
        <w:t>ujian</w:t>
      </w:r>
      <w:r w:rsidR="00CE2087" w:rsidRPr="00EB2D58">
        <w:rPr>
          <w:rFonts w:ascii="Arial" w:hAnsi="Arial" w:cs="Arial"/>
          <w:spacing w:val="6"/>
        </w:rPr>
        <w:t xml:space="preserve"> </w:t>
      </w:r>
      <w:r w:rsidR="00CE2087" w:rsidRPr="00EB2D58">
        <w:rPr>
          <w:rFonts w:ascii="Arial" w:hAnsi="Arial" w:cs="Arial"/>
        </w:rPr>
        <w:t>disertasi),</w:t>
      </w:r>
      <w:r w:rsidR="00CE2087" w:rsidRPr="00EB2D58">
        <w:rPr>
          <w:rFonts w:ascii="Arial" w:hAnsi="Arial" w:cs="Arial"/>
          <w:spacing w:val="5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5"/>
        </w:rPr>
        <w:t xml:space="preserve"> </w:t>
      </w:r>
      <w:r w:rsidR="00CE2087" w:rsidRPr="00EB2D58">
        <w:rPr>
          <w:rFonts w:ascii="Arial" w:hAnsi="Arial" w:cs="Arial"/>
        </w:rPr>
        <w:t>mengikuti</w:t>
      </w:r>
      <w:r w:rsidR="00CE2087" w:rsidRPr="00EB2D58">
        <w:rPr>
          <w:rFonts w:ascii="Arial" w:hAnsi="Arial" w:cs="Arial"/>
          <w:spacing w:val="6"/>
        </w:rPr>
        <w:t xml:space="preserve"> </w:t>
      </w:r>
      <w:r w:rsidR="00CE2087" w:rsidRPr="00EB2D58">
        <w:rPr>
          <w:rFonts w:ascii="Arial" w:hAnsi="Arial" w:cs="Arial"/>
        </w:rPr>
        <w:t>SOP</w:t>
      </w:r>
      <w:r w:rsidR="00CE2087" w:rsidRPr="00EB2D58">
        <w:rPr>
          <w:rFonts w:ascii="Arial" w:hAnsi="Arial" w:cs="Arial"/>
          <w:spacing w:val="6"/>
        </w:rPr>
        <w:t xml:space="preserve"> </w:t>
      </w:r>
      <w:r w:rsidR="00CE2087" w:rsidRPr="00EB2D58">
        <w:rPr>
          <w:rFonts w:ascii="Arial" w:hAnsi="Arial" w:cs="Arial"/>
        </w:rPr>
        <w:t>secara</w:t>
      </w:r>
      <w:r w:rsidR="00CE2087" w:rsidRPr="00EB2D58">
        <w:rPr>
          <w:rFonts w:ascii="Arial" w:hAnsi="Arial" w:cs="Arial"/>
          <w:spacing w:val="5"/>
        </w:rPr>
        <w:t xml:space="preserve"> </w:t>
      </w:r>
      <w:r w:rsidR="00CE2087" w:rsidRPr="00EB2D58">
        <w:rPr>
          <w:rFonts w:ascii="Arial" w:hAnsi="Arial" w:cs="Arial"/>
        </w:rPr>
        <w:t>konsisten,</w:t>
      </w:r>
      <w:r w:rsidR="00CE2087" w:rsidRPr="00EB2D58">
        <w:rPr>
          <w:rFonts w:ascii="Arial" w:hAnsi="Arial" w:cs="Arial"/>
          <w:spacing w:val="5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7"/>
        </w:rPr>
        <w:t xml:space="preserve"> </w:t>
      </w:r>
      <w:r w:rsidR="00CE2087" w:rsidRPr="00EB2D58">
        <w:rPr>
          <w:rFonts w:ascii="Arial" w:hAnsi="Arial" w:cs="Arial"/>
        </w:rPr>
        <w:t>mengikuti</w:t>
      </w:r>
      <w:r w:rsidR="00CE2087" w:rsidRPr="00EB2D58">
        <w:rPr>
          <w:rFonts w:ascii="Arial" w:hAnsi="Arial" w:cs="Arial"/>
          <w:spacing w:val="6"/>
        </w:rPr>
        <w:t xml:space="preserve"> </w:t>
      </w:r>
      <w:r w:rsidR="00CE2087" w:rsidRPr="00EB2D58">
        <w:rPr>
          <w:rFonts w:ascii="Arial" w:hAnsi="Arial" w:cs="Arial"/>
        </w:rPr>
        <w:t>waktu</w:t>
      </w:r>
      <w:r w:rsidR="00CE2087" w:rsidRPr="00EB2D58">
        <w:rPr>
          <w:rFonts w:ascii="Arial" w:hAnsi="Arial" w:cs="Arial"/>
          <w:spacing w:val="6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6"/>
        </w:rPr>
        <w:t xml:space="preserve"> </w:t>
      </w:r>
      <w:r w:rsidR="00CE2087" w:rsidRPr="00EB2D58">
        <w:rPr>
          <w:rFonts w:ascii="Arial" w:hAnsi="Arial" w:cs="Arial"/>
        </w:rPr>
        <w:t>terjadwal,</w:t>
      </w:r>
      <w:r w:rsidR="00CE2087" w:rsidRPr="00EB2D58">
        <w:rPr>
          <w:rFonts w:ascii="Arial" w:hAnsi="Arial" w:cs="Arial"/>
          <w:spacing w:val="4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lang w:val="en-US"/>
        </w:rPr>
        <w:t xml:space="preserve"> (4) </w:t>
      </w:r>
      <w:r w:rsidR="00CE2087" w:rsidRPr="00EB2D58">
        <w:rPr>
          <w:rFonts w:ascii="Arial" w:hAnsi="Arial" w:cs="Arial"/>
        </w:rPr>
        <w:t>menggunakan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sistem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informasi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akademik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dimilikinya.</w:t>
      </w:r>
    </w:p>
    <w:p w14:paraId="0EC5E470" w14:textId="1392026B" w:rsidR="00F1140A" w:rsidRPr="00EB2D58" w:rsidRDefault="00486D18" w:rsidP="00F1140A">
      <w:pPr>
        <w:pStyle w:val="BodyText"/>
        <w:spacing w:before="126"/>
        <w:ind w:left="100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64128" behindDoc="0" locked="0" layoutInCell="1" allowOverlap="1" wp14:anchorId="2A27A62D" wp14:editId="54B83B63">
                <wp:simplePos x="0" y="0"/>
                <wp:positionH relativeFrom="margin">
                  <wp:posOffset>111125</wp:posOffset>
                </wp:positionH>
                <wp:positionV relativeFrom="paragraph">
                  <wp:posOffset>128905</wp:posOffset>
                </wp:positionV>
                <wp:extent cx="8823325" cy="457200"/>
                <wp:effectExtent l="0" t="0" r="15875" b="19050"/>
                <wp:wrapNone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233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49EB90" id="Rectangle 132" o:spid="_x0000_s1026" style="position:absolute;margin-left:8.75pt;margin-top:10.15pt;width:694.75pt;height:36pt;z-index:4876641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25D6768F" w14:textId="22E70405" w:rsidR="00F1140A" w:rsidRPr="00EB2D58" w:rsidRDefault="00F1140A" w:rsidP="00F1140A">
      <w:pPr>
        <w:pStyle w:val="BodyText"/>
        <w:spacing w:before="126"/>
        <w:ind w:left="100"/>
        <w:rPr>
          <w:rFonts w:ascii="Arial" w:hAnsi="Arial" w:cs="Arial"/>
        </w:rPr>
      </w:pPr>
    </w:p>
    <w:p w14:paraId="68F88A7E" w14:textId="77777777" w:rsidR="005B0412" w:rsidRPr="00EB2D58" w:rsidRDefault="005B0412" w:rsidP="003C2785">
      <w:pPr>
        <w:pStyle w:val="BodyText"/>
        <w:rPr>
          <w:rFonts w:ascii="Arial" w:hAnsi="Arial" w:cs="Arial"/>
          <w:sz w:val="24"/>
        </w:rPr>
      </w:pPr>
    </w:p>
    <w:p w14:paraId="21E604F4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20"/>
        </w:rPr>
      </w:pPr>
    </w:p>
    <w:p w14:paraId="1058BDD0" w14:textId="77777777" w:rsidR="005B0412" w:rsidRPr="00EB2D58" w:rsidRDefault="00CE2087" w:rsidP="00486D18">
      <w:pPr>
        <w:pStyle w:val="ListParagraph"/>
        <w:numPr>
          <w:ilvl w:val="2"/>
          <w:numId w:val="8"/>
        </w:numPr>
        <w:tabs>
          <w:tab w:val="left" w:pos="653"/>
        </w:tabs>
        <w:spacing w:before="120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ualitas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Penguji</w:t>
      </w:r>
      <w:r w:rsidRPr="00EB2D58">
        <w:rPr>
          <w:rFonts w:ascii="Arial" w:hAnsi="Arial" w:cs="Arial"/>
          <w:b/>
          <w:spacing w:val="-5"/>
        </w:rPr>
        <w:t xml:space="preserve"> </w:t>
      </w:r>
      <w:r w:rsidRPr="00EB2D58">
        <w:rPr>
          <w:rFonts w:ascii="Arial" w:hAnsi="Arial" w:cs="Arial"/>
          <w:b/>
        </w:rPr>
        <w:t>Disertasi</w:t>
      </w:r>
    </w:p>
    <w:p w14:paraId="5CB4B21E" w14:textId="6308F02C" w:rsidR="005B0412" w:rsidRPr="00EB2D58" w:rsidRDefault="00486D18" w:rsidP="00486D18">
      <w:pPr>
        <w:pStyle w:val="BodyText"/>
        <w:spacing w:before="120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Strateg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bagaimana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UPPS/PS memastikan bahw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2"/>
        </w:rPr>
        <w:t xml:space="preserve"> </w:t>
      </w:r>
      <w:r w:rsidR="00CE2087" w:rsidRPr="00EB2D58">
        <w:rPr>
          <w:rFonts w:ascii="Arial" w:hAnsi="Arial" w:cs="Arial"/>
        </w:rPr>
        <w:t>anggota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im penguji disertasi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memiliki keahlian yang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relevan</w:t>
      </w:r>
      <w:r w:rsidR="00CE2087" w:rsidRPr="00EB2D58">
        <w:rPr>
          <w:rFonts w:ascii="Arial" w:hAnsi="Arial" w:cs="Arial"/>
          <w:spacing w:val="2"/>
        </w:rPr>
        <w:t xml:space="preserve"> </w:t>
      </w:r>
      <w:r w:rsidR="00CE2087" w:rsidRPr="00EB2D58">
        <w:rPr>
          <w:rFonts w:ascii="Arial" w:hAnsi="Arial" w:cs="Arial"/>
        </w:rPr>
        <w:t>dengan topik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disertasi, dan</w:t>
      </w:r>
      <w:r w:rsidRPr="00EB2D58">
        <w:rPr>
          <w:rFonts w:ascii="Arial" w:hAnsi="Arial" w:cs="Arial"/>
          <w:lang w:val="en-US"/>
        </w:rPr>
        <w:t xml:space="preserve"> (2) </w:t>
      </w:r>
      <w:r w:rsidR="00CE2087" w:rsidRPr="00EB2D58">
        <w:rPr>
          <w:rFonts w:ascii="Arial" w:hAnsi="Arial" w:cs="Arial"/>
        </w:rPr>
        <w:t>penguji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luar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CE2087" w:rsidRPr="00EB2D58">
        <w:rPr>
          <w:rFonts w:ascii="Arial" w:hAnsi="Arial" w:cs="Arial"/>
          <w:i/>
        </w:rPr>
        <w:t>external</w:t>
      </w:r>
      <w:r w:rsidR="00CE2087" w:rsidRPr="00EB2D58">
        <w:rPr>
          <w:rFonts w:ascii="Arial" w:hAnsi="Arial" w:cs="Arial"/>
          <w:i/>
          <w:spacing w:val="-4"/>
        </w:rPr>
        <w:t xml:space="preserve"> </w:t>
      </w:r>
      <w:r w:rsidR="00CE2087" w:rsidRPr="00EB2D58">
        <w:rPr>
          <w:rFonts w:ascii="Arial" w:hAnsi="Arial" w:cs="Arial"/>
          <w:i/>
        </w:rPr>
        <w:t>examiner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berasal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dar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PT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memilik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status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akreditasi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minimal</w:t>
      </w:r>
      <w:r w:rsidR="00CE2087" w:rsidRPr="00EB2D58">
        <w:rPr>
          <w:rFonts w:ascii="Arial" w:hAnsi="Arial" w:cs="Arial"/>
          <w:spacing w:val="3"/>
        </w:rPr>
        <w:t xml:space="preserve"> </w:t>
      </w:r>
      <w:r w:rsidR="00CE2087" w:rsidRPr="00EB2D58">
        <w:rPr>
          <w:rFonts w:ascii="Arial" w:hAnsi="Arial" w:cs="Arial"/>
        </w:rPr>
        <w:t>Baik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Sekali.</w:t>
      </w:r>
    </w:p>
    <w:p w14:paraId="68F2C44A" w14:textId="74AD1077" w:rsidR="00486D18" w:rsidRPr="00EB2D58" w:rsidRDefault="00486D18" w:rsidP="00486D18">
      <w:pPr>
        <w:pStyle w:val="BodyText"/>
        <w:spacing w:before="120"/>
        <w:ind w:left="100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66176" behindDoc="0" locked="0" layoutInCell="1" allowOverlap="1" wp14:anchorId="1FFEB8C4" wp14:editId="14E8D022">
                <wp:simplePos x="0" y="0"/>
                <wp:positionH relativeFrom="margin">
                  <wp:posOffset>82550</wp:posOffset>
                </wp:positionH>
                <wp:positionV relativeFrom="paragraph">
                  <wp:posOffset>109855</wp:posOffset>
                </wp:positionV>
                <wp:extent cx="8953500" cy="457200"/>
                <wp:effectExtent l="0" t="0" r="19050" b="19050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B4884E" id="Rectangle 133" o:spid="_x0000_s1026" style="position:absolute;margin-left:6.5pt;margin-top:8.65pt;width:705pt;height:36pt;z-index:4876661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5FC1A83F" w14:textId="2EB519D7" w:rsidR="00486D18" w:rsidRPr="00EB2D58" w:rsidRDefault="00486D18" w:rsidP="00486D18">
      <w:pPr>
        <w:pStyle w:val="BodyText"/>
        <w:spacing w:before="120"/>
        <w:ind w:left="100"/>
        <w:rPr>
          <w:rFonts w:ascii="Arial" w:hAnsi="Arial" w:cs="Arial"/>
        </w:rPr>
      </w:pPr>
    </w:p>
    <w:p w14:paraId="5B764383" w14:textId="77777777" w:rsidR="00486D18" w:rsidRPr="00EB2D58" w:rsidRDefault="00486D18" w:rsidP="00486D18">
      <w:pPr>
        <w:pStyle w:val="BodyText"/>
        <w:spacing w:before="120"/>
        <w:ind w:left="100"/>
        <w:rPr>
          <w:rFonts w:ascii="Arial" w:hAnsi="Arial" w:cs="Arial"/>
        </w:rPr>
      </w:pPr>
    </w:p>
    <w:p w14:paraId="1B221399" w14:textId="0033B08F" w:rsidR="005B0412" w:rsidRPr="00EB2D58" w:rsidRDefault="00486D18" w:rsidP="00486D18">
      <w:pPr>
        <w:pStyle w:val="BodyText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N</w:t>
      </w:r>
      <w:r w:rsidR="00CE2087" w:rsidRPr="00EB2D58">
        <w:rPr>
          <w:rFonts w:ascii="Arial" w:hAnsi="Arial" w:cs="Arial"/>
        </w:rPr>
        <w:t>ama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mahasiswa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diuji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nama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penguj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eksternal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iga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  <w:spacing w:val="1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6.2.9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0556A13D" w14:textId="77777777" w:rsidR="005B0412" w:rsidRPr="00EB2D58" w:rsidRDefault="005B0412" w:rsidP="003C2785">
      <w:pPr>
        <w:pStyle w:val="BodyText"/>
        <w:rPr>
          <w:rFonts w:ascii="Arial" w:hAnsi="Arial" w:cs="Arial"/>
          <w:sz w:val="24"/>
        </w:rPr>
      </w:pPr>
    </w:p>
    <w:p w14:paraId="67744DAA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sz w:val="19"/>
        </w:rPr>
      </w:pPr>
    </w:p>
    <w:p w14:paraId="73D46EE9" w14:textId="77777777" w:rsidR="005B0412" w:rsidRPr="00EB2D58" w:rsidRDefault="00CE2087" w:rsidP="003C2785">
      <w:pPr>
        <w:pStyle w:val="BodyText"/>
        <w:ind w:left="100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6.2.9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Daftar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Penguji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isertasi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Eksternal</w:t>
      </w:r>
    </w:p>
    <w:p w14:paraId="37AFE006" w14:textId="77777777" w:rsidR="005B0412" w:rsidRPr="00EB2D58" w:rsidRDefault="005B0412" w:rsidP="003C2785">
      <w:pPr>
        <w:pStyle w:val="BodyText"/>
        <w:rPr>
          <w:rFonts w:ascii="Arial" w:hAnsi="Arial" w:cs="Arial"/>
          <w:sz w:val="11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4"/>
        <w:gridCol w:w="3404"/>
        <w:gridCol w:w="4112"/>
        <w:gridCol w:w="3119"/>
        <w:gridCol w:w="2696"/>
      </w:tblGrid>
      <w:tr w:rsidR="00EB2D58" w:rsidRPr="00EB2D58" w14:paraId="7C21AC37" w14:textId="77777777">
        <w:trPr>
          <w:trHeight w:val="460"/>
        </w:trPr>
        <w:tc>
          <w:tcPr>
            <w:tcW w:w="704" w:type="dxa"/>
          </w:tcPr>
          <w:p w14:paraId="713217EC" w14:textId="77777777" w:rsidR="005B0412" w:rsidRPr="00EB2D58" w:rsidRDefault="00CE2087" w:rsidP="003C2785">
            <w:pPr>
              <w:pStyle w:val="TableParagraph"/>
              <w:spacing w:before="114"/>
              <w:ind w:left="18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3404" w:type="dxa"/>
          </w:tcPr>
          <w:p w14:paraId="29CCBF75" w14:textId="77777777" w:rsidR="005B0412" w:rsidRPr="00EB2D58" w:rsidRDefault="00CE2087" w:rsidP="003C2785">
            <w:pPr>
              <w:pStyle w:val="TableParagraph"/>
              <w:spacing w:before="114"/>
              <w:ind w:left="347" w:right="34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hasiswa yang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uji</w:t>
            </w:r>
          </w:p>
        </w:tc>
        <w:tc>
          <w:tcPr>
            <w:tcW w:w="4112" w:type="dxa"/>
          </w:tcPr>
          <w:p w14:paraId="2ED9B5C2" w14:textId="77777777" w:rsidR="005B0412" w:rsidRPr="00EB2D58" w:rsidRDefault="00CE2087" w:rsidP="003C2785">
            <w:pPr>
              <w:pStyle w:val="TableParagraph"/>
              <w:ind w:left="1604" w:right="449" w:hanging="113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Lengkap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an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Gelar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nguji</w:t>
            </w:r>
            <w:r w:rsidRPr="00EB2D58">
              <w:rPr>
                <w:rFonts w:ascii="Arial" w:hAnsi="Arial" w:cs="Arial"/>
                <w:b/>
                <w:spacing w:val="-5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Eksternal</w:t>
            </w:r>
          </w:p>
        </w:tc>
        <w:tc>
          <w:tcPr>
            <w:tcW w:w="3119" w:type="dxa"/>
          </w:tcPr>
          <w:p w14:paraId="711EAD8A" w14:textId="77777777" w:rsidR="005B0412" w:rsidRPr="00EB2D58" w:rsidRDefault="00CE2087" w:rsidP="003C2785">
            <w:pPr>
              <w:pStyle w:val="TableParagraph"/>
              <w:spacing w:before="114"/>
              <w:ind w:left="242" w:right="24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T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nguji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Eksternal</w:t>
            </w:r>
          </w:p>
        </w:tc>
        <w:tc>
          <w:tcPr>
            <w:tcW w:w="2696" w:type="dxa"/>
          </w:tcPr>
          <w:p w14:paraId="40F46DB6" w14:textId="77777777" w:rsidR="005B0412" w:rsidRPr="00EB2D58" w:rsidRDefault="00CE2087" w:rsidP="003C2785">
            <w:pPr>
              <w:pStyle w:val="TableParagraph"/>
              <w:ind w:left="504" w:right="217" w:hanging="284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Peringkat</w:t>
            </w:r>
            <w:r w:rsidRPr="00EB2D58">
              <w:rPr>
                <w:rFonts w:ascii="Arial" w:hAnsi="Arial" w:cs="Arial"/>
                <w:b/>
                <w:spacing w:val="-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Akreditasi</w:t>
            </w:r>
            <w:r w:rsidRPr="00EB2D58">
              <w:rPr>
                <w:rFonts w:ascii="Arial" w:hAnsi="Arial" w:cs="Arial"/>
                <w:b/>
                <w:spacing w:val="-8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T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nguji Eksternal</w:t>
            </w:r>
          </w:p>
        </w:tc>
      </w:tr>
      <w:tr w:rsidR="00EB2D58" w:rsidRPr="00EB2D58" w14:paraId="48E68DEA" w14:textId="77777777">
        <w:trPr>
          <w:trHeight w:val="230"/>
        </w:trPr>
        <w:tc>
          <w:tcPr>
            <w:tcW w:w="704" w:type="dxa"/>
          </w:tcPr>
          <w:p w14:paraId="32D8B6AA" w14:textId="77777777" w:rsidR="005B0412" w:rsidRPr="00EB2D58" w:rsidRDefault="00CE2087" w:rsidP="003C2785">
            <w:pPr>
              <w:pStyle w:val="TableParagraph"/>
              <w:ind w:left="22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3404" w:type="dxa"/>
          </w:tcPr>
          <w:p w14:paraId="3EE454D3" w14:textId="77777777" w:rsidR="005B0412" w:rsidRPr="00EB2D58" w:rsidRDefault="00CE2087" w:rsidP="003C2785">
            <w:pPr>
              <w:pStyle w:val="TableParagraph"/>
              <w:ind w:left="347" w:right="34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4112" w:type="dxa"/>
          </w:tcPr>
          <w:p w14:paraId="5896FDEA" w14:textId="77777777" w:rsidR="005B0412" w:rsidRPr="00EB2D58" w:rsidRDefault="00CE2087" w:rsidP="003C2785">
            <w:pPr>
              <w:pStyle w:val="TableParagraph"/>
              <w:ind w:left="1910" w:right="190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3119" w:type="dxa"/>
          </w:tcPr>
          <w:p w14:paraId="3397DCFD" w14:textId="77777777" w:rsidR="005B0412" w:rsidRPr="00EB2D58" w:rsidRDefault="00CE2087" w:rsidP="003C2785">
            <w:pPr>
              <w:pStyle w:val="TableParagraph"/>
              <w:ind w:left="242" w:right="23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2696" w:type="dxa"/>
          </w:tcPr>
          <w:p w14:paraId="6405ADB9" w14:textId="77777777" w:rsidR="005B0412" w:rsidRPr="00EB2D58" w:rsidRDefault="00CE2087" w:rsidP="003C2785">
            <w:pPr>
              <w:pStyle w:val="TableParagraph"/>
              <w:ind w:left="1201" w:right="119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</w:tr>
      <w:tr w:rsidR="00EB2D58" w:rsidRPr="00EB2D58" w14:paraId="04FC9B3C" w14:textId="77777777">
        <w:trPr>
          <w:trHeight w:val="230"/>
        </w:trPr>
        <w:tc>
          <w:tcPr>
            <w:tcW w:w="704" w:type="dxa"/>
          </w:tcPr>
          <w:p w14:paraId="4FDF1F93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1</w:t>
            </w:r>
          </w:p>
        </w:tc>
        <w:tc>
          <w:tcPr>
            <w:tcW w:w="3404" w:type="dxa"/>
          </w:tcPr>
          <w:p w14:paraId="3DCB34E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4112" w:type="dxa"/>
          </w:tcPr>
          <w:p w14:paraId="37B8537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3119" w:type="dxa"/>
          </w:tcPr>
          <w:p w14:paraId="35679B4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696" w:type="dxa"/>
          </w:tcPr>
          <w:p w14:paraId="62BCEDD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5DB331A1" w14:textId="77777777">
        <w:trPr>
          <w:trHeight w:val="230"/>
        </w:trPr>
        <w:tc>
          <w:tcPr>
            <w:tcW w:w="704" w:type="dxa"/>
          </w:tcPr>
          <w:p w14:paraId="69DC0FA1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2</w:t>
            </w:r>
          </w:p>
        </w:tc>
        <w:tc>
          <w:tcPr>
            <w:tcW w:w="3404" w:type="dxa"/>
          </w:tcPr>
          <w:p w14:paraId="3A50949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4112" w:type="dxa"/>
          </w:tcPr>
          <w:p w14:paraId="40613D6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3119" w:type="dxa"/>
          </w:tcPr>
          <w:p w14:paraId="6D7E268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696" w:type="dxa"/>
          </w:tcPr>
          <w:p w14:paraId="1B99287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52610D82" w14:textId="77777777">
        <w:trPr>
          <w:trHeight w:val="230"/>
        </w:trPr>
        <w:tc>
          <w:tcPr>
            <w:tcW w:w="704" w:type="dxa"/>
          </w:tcPr>
          <w:p w14:paraId="3E83CEBF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3</w:t>
            </w:r>
          </w:p>
        </w:tc>
        <w:tc>
          <w:tcPr>
            <w:tcW w:w="3404" w:type="dxa"/>
          </w:tcPr>
          <w:p w14:paraId="619F466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4112" w:type="dxa"/>
          </w:tcPr>
          <w:p w14:paraId="365C050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3119" w:type="dxa"/>
          </w:tcPr>
          <w:p w14:paraId="0338C45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696" w:type="dxa"/>
          </w:tcPr>
          <w:p w14:paraId="33D01FC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72EAD95" w14:textId="77777777">
        <w:trPr>
          <w:trHeight w:val="230"/>
        </w:trPr>
        <w:tc>
          <w:tcPr>
            <w:tcW w:w="704" w:type="dxa"/>
          </w:tcPr>
          <w:p w14:paraId="705025BE" w14:textId="77777777" w:rsidR="005B0412" w:rsidRPr="00EB2D58" w:rsidRDefault="00CE2087" w:rsidP="003C2785">
            <w:pPr>
              <w:pStyle w:val="TableParagraph"/>
              <w:ind w:left="172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.</w:t>
            </w:r>
          </w:p>
        </w:tc>
        <w:tc>
          <w:tcPr>
            <w:tcW w:w="3404" w:type="dxa"/>
          </w:tcPr>
          <w:p w14:paraId="4DC4CAF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4112" w:type="dxa"/>
          </w:tcPr>
          <w:p w14:paraId="11ABDAD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3119" w:type="dxa"/>
          </w:tcPr>
          <w:p w14:paraId="08F689C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696" w:type="dxa"/>
          </w:tcPr>
          <w:p w14:paraId="750F4DF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04C61775" w14:textId="77777777" w:rsidR="005B0412" w:rsidRPr="00EB2D58" w:rsidRDefault="005B0412" w:rsidP="003C2785">
      <w:pPr>
        <w:rPr>
          <w:rFonts w:ascii="Arial" w:hAnsi="Arial" w:cs="Arial"/>
          <w:sz w:val="16"/>
        </w:rPr>
        <w:sectPr w:rsidR="005B0412" w:rsidRPr="00EB2D58">
          <w:footerReference w:type="default" r:id="rId19"/>
          <w:pgSz w:w="16850" w:h="11910" w:orient="landscape"/>
          <w:pgMar w:top="1100" w:right="1240" w:bottom="1620" w:left="1340" w:header="0" w:footer="1431" w:gutter="0"/>
          <w:pgNumType w:start="17"/>
          <w:cols w:space="720"/>
        </w:sectPr>
      </w:pPr>
    </w:p>
    <w:p w14:paraId="3E7E8D50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18001D8B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775"/>
        </w:tabs>
        <w:spacing w:before="94"/>
        <w:ind w:left="774" w:hanging="675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ualitas</w:t>
      </w:r>
      <w:r w:rsidRPr="00EB2D58">
        <w:rPr>
          <w:rFonts w:ascii="Arial" w:hAnsi="Arial" w:cs="Arial"/>
          <w:b/>
          <w:spacing w:val="-5"/>
        </w:rPr>
        <w:t xml:space="preserve"> </w:t>
      </w:r>
      <w:r w:rsidRPr="00EB2D58">
        <w:rPr>
          <w:rFonts w:ascii="Arial" w:hAnsi="Arial" w:cs="Arial"/>
          <w:b/>
        </w:rPr>
        <w:t>Disertasi</w:t>
      </w:r>
    </w:p>
    <w:p w14:paraId="577A0B0D" w14:textId="5E5F8044" w:rsidR="005B0412" w:rsidRPr="00EB2D58" w:rsidRDefault="002F579B" w:rsidP="003C2785">
      <w:pPr>
        <w:pStyle w:val="BodyText"/>
        <w:spacing w:before="126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Strategi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bagaimana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UPPS/PS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memastikan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bahwa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disertasi: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relevan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dengan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visi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keilmuan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PS;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memiliki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kebaruan,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memiliki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kedalaman</w:t>
      </w:r>
      <w:r w:rsidR="00CE2087" w:rsidRPr="00EB2D58">
        <w:rPr>
          <w:rFonts w:ascii="Arial" w:hAnsi="Arial" w:cs="Arial"/>
          <w:spacing w:val="-58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keluasan kajian,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4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memilik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kontribusi terhadap permasalahan pendidikan,</w:t>
      </w:r>
      <w:r w:rsidR="00CE2087" w:rsidRPr="00EB2D58">
        <w:rPr>
          <w:rFonts w:ascii="Arial" w:hAnsi="Arial" w:cs="Arial"/>
          <w:spacing w:val="2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5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mutakhir.</w:t>
      </w:r>
    </w:p>
    <w:p w14:paraId="5E845006" w14:textId="6C54FE13" w:rsidR="002F579B" w:rsidRPr="00EB2D58" w:rsidRDefault="002F579B" w:rsidP="003C2785">
      <w:pPr>
        <w:pStyle w:val="BodyText"/>
        <w:spacing w:before="126"/>
        <w:ind w:left="100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68224" behindDoc="0" locked="0" layoutInCell="1" allowOverlap="1" wp14:anchorId="7ACDAD44" wp14:editId="39E05506">
                <wp:simplePos x="0" y="0"/>
                <wp:positionH relativeFrom="margin">
                  <wp:posOffset>82550</wp:posOffset>
                </wp:positionH>
                <wp:positionV relativeFrom="paragraph">
                  <wp:posOffset>108585</wp:posOffset>
                </wp:positionV>
                <wp:extent cx="8793480" cy="457200"/>
                <wp:effectExtent l="0" t="0" r="26670" b="19050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348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9F2FB0" id="Rectangle 134" o:spid="_x0000_s1026" style="position:absolute;margin-left:6.5pt;margin-top:8.55pt;width:692.4pt;height:36pt;z-index:4876682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19F59C46" w14:textId="568CA2F9" w:rsidR="002F579B" w:rsidRPr="00EB2D58" w:rsidRDefault="002F579B" w:rsidP="003C2785">
      <w:pPr>
        <w:pStyle w:val="BodyText"/>
        <w:spacing w:before="126"/>
        <w:ind w:left="100"/>
        <w:rPr>
          <w:rFonts w:ascii="Arial" w:hAnsi="Arial" w:cs="Arial"/>
        </w:rPr>
      </w:pPr>
    </w:p>
    <w:p w14:paraId="7DE20066" w14:textId="77777777" w:rsidR="002F579B" w:rsidRPr="00EB2D58" w:rsidRDefault="002F579B" w:rsidP="003C2785">
      <w:pPr>
        <w:pStyle w:val="BodyText"/>
        <w:spacing w:before="126"/>
        <w:ind w:left="100"/>
        <w:rPr>
          <w:rFonts w:ascii="Arial" w:hAnsi="Arial" w:cs="Arial"/>
        </w:rPr>
      </w:pPr>
    </w:p>
    <w:p w14:paraId="0006DC5A" w14:textId="5BD8A114" w:rsidR="005B0412" w:rsidRPr="00EB2D58" w:rsidRDefault="002F579B" w:rsidP="003C2785">
      <w:pPr>
        <w:pStyle w:val="BodyText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J</w:t>
      </w:r>
      <w:r w:rsidR="00CE2087" w:rsidRPr="00EB2D58">
        <w:rPr>
          <w:rFonts w:ascii="Arial" w:hAnsi="Arial" w:cs="Arial"/>
        </w:rPr>
        <w:t>udul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disertasi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mahasiswa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3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  <w:spacing w:val="1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6.2.10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22400804" w14:textId="77777777" w:rsidR="005B0412" w:rsidRPr="00EB2D58" w:rsidRDefault="00CE2087" w:rsidP="003C2785">
      <w:pPr>
        <w:pStyle w:val="BodyText"/>
        <w:spacing w:before="126"/>
        <w:ind w:left="383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6.2.10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Kualitas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isertasi</w:t>
      </w:r>
    </w:p>
    <w:p w14:paraId="0D805873" w14:textId="77777777" w:rsidR="005B0412" w:rsidRPr="00EB2D58" w:rsidRDefault="005B0412" w:rsidP="003C2785">
      <w:pPr>
        <w:pStyle w:val="BodyText"/>
        <w:spacing w:before="3"/>
        <w:rPr>
          <w:rFonts w:ascii="Arial" w:hAnsi="Arial" w:cs="Arial"/>
          <w:sz w:val="11"/>
        </w:rPr>
      </w:pPr>
    </w:p>
    <w:tbl>
      <w:tblPr>
        <w:tblW w:w="0" w:type="auto"/>
        <w:tblInd w:w="3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2554"/>
        <w:gridCol w:w="3260"/>
        <w:gridCol w:w="685"/>
        <w:gridCol w:w="740"/>
        <w:gridCol w:w="668"/>
        <w:gridCol w:w="750"/>
        <w:gridCol w:w="683"/>
        <w:gridCol w:w="738"/>
        <w:gridCol w:w="817"/>
        <w:gridCol w:w="740"/>
        <w:gridCol w:w="822"/>
        <w:gridCol w:w="741"/>
      </w:tblGrid>
      <w:tr w:rsidR="00EB2D58" w:rsidRPr="00EB2D58" w14:paraId="12E37570" w14:textId="77777777">
        <w:trPr>
          <w:trHeight w:val="230"/>
        </w:trPr>
        <w:tc>
          <w:tcPr>
            <w:tcW w:w="562" w:type="dxa"/>
            <w:vMerge w:val="restart"/>
          </w:tcPr>
          <w:p w14:paraId="0FCDF079" w14:textId="77777777" w:rsidR="005B0412" w:rsidRPr="00EB2D58" w:rsidRDefault="00CE2087" w:rsidP="003C2785">
            <w:pPr>
              <w:pStyle w:val="TableParagraph"/>
              <w:spacing w:before="119"/>
              <w:ind w:left="146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</w:t>
            </w:r>
          </w:p>
        </w:tc>
        <w:tc>
          <w:tcPr>
            <w:tcW w:w="2554" w:type="dxa"/>
            <w:vMerge w:val="restart"/>
          </w:tcPr>
          <w:p w14:paraId="6A8F0A60" w14:textId="77777777" w:rsidR="005B0412" w:rsidRPr="00EB2D58" w:rsidRDefault="00CE2087" w:rsidP="003C2785">
            <w:pPr>
              <w:pStyle w:val="TableParagraph"/>
              <w:spacing w:before="119"/>
              <w:ind w:left="445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hasiswa</w:t>
            </w:r>
          </w:p>
        </w:tc>
        <w:tc>
          <w:tcPr>
            <w:tcW w:w="3260" w:type="dxa"/>
            <w:vMerge w:val="restart"/>
          </w:tcPr>
          <w:p w14:paraId="0C8DFC77" w14:textId="77777777" w:rsidR="005B0412" w:rsidRPr="00EB2D58" w:rsidRDefault="00CE2087" w:rsidP="003C2785">
            <w:pPr>
              <w:pStyle w:val="TableParagraph"/>
              <w:spacing w:before="119"/>
              <w:ind w:left="913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dul</w:t>
            </w:r>
            <w:r w:rsidRPr="00EB2D58">
              <w:rPr>
                <w:rFonts w:ascii="Arial" w:hAnsi="Arial" w:cs="Arial"/>
                <w:b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sertasi</w:t>
            </w:r>
          </w:p>
        </w:tc>
        <w:tc>
          <w:tcPr>
            <w:tcW w:w="1425" w:type="dxa"/>
            <w:gridSpan w:val="2"/>
          </w:tcPr>
          <w:p w14:paraId="3E1B10CF" w14:textId="77777777" w:rsidR="005B0412" w:rsidRPr="00EB2D58" w:rsidRDefault="00CE2087" w:rsidP="003C2785">
            <w:pPr>
              <w:pStyle w:val="TableParagraph"/>
              <w:ind w:left="243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elevansi</w:t>
            </w:r>
          </w:p>
        </w:tc>
        <w:tc>
          <w:tcPr>
            <w:tcW w:w="1418" w:type="dxa"/>
            <w:gridSpan w:val="2"/>
          </w:tcPr>
          <w:p w14:paraId="2F60BC27" w14:textId="77777777" w:rsidR="005B0412" w:rsidRPr="00EB2D58" w:rsidRDefault="00CE2087" w:rsidP="003C2785">
            <w:pPr>
              <w:pStyle w:val="TableParagraph"/>
              <w:ind w:left="244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ebaruan</w:t>
            </w:r>
          </w:p>
        </w:tc>
        <w:tc>
          <w:tcPr>
            <w:tcW w:w="1421" w:type="dxa"/>
            <w:gridSpan w:val="2"/>
          </w:tcPr>
          <w:p w14:paraId="2D1EEDAD" w14:textId="77777777" w:rsidR="005B0412" w:rsidRPr="00EB2D58" w:rsidRDefault="00CE2087" w:rsidP="003C2785">
            <w:pPr>
              <w:pStyle w:val="TableParagraph"/>
              <w:ind w:left="170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edalaman</w:t>
            </w:r>
          </w:p>
        </w:tc>
        <w:tc>
          <w:tcPr>
            <w:tcW w:w="1557" w:type="dxa"/>
            <w:gridSpan w:val="2"/>
          </w:tcPr>
          <w:p w14:paraId="1690C098" w14:textId="77777777" w:rsidR="005B0412" w:rsidRPr="00EB2D58" w:rsidRDefault="00CE2087" w:rsidP="003C2785">
            <w:pPr>
              <w:pStyle w:val="TableParagraph"/>
              <w:ind w:left="26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ontribusi</w:t>
            </w:r>
          </w:p>
        </w:tc>
        <w:tc>
          <w:tcPr>
            <w:tcW w:w="1563" w:type="dxa"/>
            <w:gridSpan w:val="2"/>
          </w:tcPr>
          <w:p w14:paraId="4A394A47" w14:textId="77777777" w:rsidR="005B0412" w:rsidRPr="00EB2D58" w:rsidRDefault="00CE2087" w:rsidP="003C2785">
            <w:pPr>
              <w:pStyle w:val="TableParagraph"/>
              <w:ind w:left="15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emutahiran</w:t>
            </w:r>
          </w:p>
        </w:tc>
      </w:tr>
      <w:tr w:rsidR="00EB2D58" w:rsidRPr="00EB2D58" w14:paraId="558A290A" w14:textId="77777777">
        <w:trPr>
          <w:trHeight w:val="230"/>
        </w:trPr>
        <w:tc>
          <w:tcPr>
            <w:tcW w:w="562" w:type="dxa"/>
            <w:vMerge/>
            <w:tcBorders>
              <w:top w:val="nil"/>
            </w:tcBorders>
          </w:tcPr>
          <w:p w14:paraId="3B1D15E4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554" w:type="dxa"/>
            <w:vMerge/>
            <w:tcBorders>
              <w:top w:val="nil"/>
            </w:tcBorders>
          </w:tcPr>
          <w:p w14:paraId="65DD9B40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3260" w:type="dxa"/>
            <w:vMerge/>
            <w:tcBorders>
              <w:top w:val="nil"/>
            </w:tcBorders>
          </w:tcPr>
          <w:p w14:paraId="0199D4C6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685" w:type="dxa"/>
          </w:tcPr>
          <w:p w14:paraId="05846056" w14:textId="77777777" w:rsidR="005B0412" w:rsidRPr="00EB2D58" w:rsidRDefault="00CE2087" w:rsidP="003C2785">
            <w:pPr>
              <w:pStyle w:val="TableParagraph"/>
              <w:ind w:left="194" w:right="19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Ya</w:t>
            </w:r>
          </w:p>
        </w:tc>
        <w:tc>
          <w:tcPr>
            <w:tcW w:w="740" w:type="dxa"/>
          </w:tcPr>
          <w:p w14:paraId="427083C2" w14:textId="77777777" w:rsidR="005B0412" w:rsidRPr="00EB2D58" w:rsidRDefault="00CE2087" w:rsidP="003C2785">
            <w:pPr>
              <w:pStyle w:val="TableParagraph"/>
              <w:ind w:left="80" w:right="7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idak</w:t>
            </w:r>
          </w:p>
        </w:tc>
        <w:tc>
          <w:tcPr>
            <w:tcW w:w="668" w:type="dxa"/>
          </w:tcPr>
          <w:p w14:paraId="717B7782" w14:textId="77777777" w:rsidR="005B0412" w:rsidRPr="00EB2D58" w:rsidRDefault="00CE2087" w:rsidP="003C2785">
            <w:pPr>
              <w:pStyle w:val="TableParagraph"/>
              <w:ind w:right="205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Ya</w:t>
            </w:r>
          </w:p>
        </w:tc>
        <w:tc>
          <w:tcPr>
            <w:tcW w:w="750" w:type="dxa"/>
          </w:tcPr>
          <w:p w14:paraId="28A4A280" w14:textId="77777777" w:rsidR="005B0412" w:rsidRPr="00EB2D58" w:rsidRDefault="00CE2087" w:rsidP="003C2785">
            <w:pPr>
              <w:pStyle w:val="TableParagraph"/>
              <w:ind w:left="88" w:right="8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idak</w:t>
            </w:r>
          </w:p>
        </w:tc>
        <w:tc>
          <w:tcPr>
            <w:tcW w:w="683" w:type="dxa"/>
          </w:tcPr>
          <w:p w14:paraId="4EFACE1C" w14:textId="77777777" w:rsidR="005B0412" w:rsidRPr="00EB2D58" w:rsidRDefault="00CE2087" w:rsidP="003C2785">
            <w:pPr>
              <w:pStyle w:val="TableParagraph"/>
              <w:ind w:left="190" w:right="19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Ya</w:t>
            </w:r>
          </w:p>
        </w:tc>
        <w:tc>
          <w:tcPr>
            <w:tcW w:w="738" w:type="dxa"/>
          </w:tcPr>
          <w:p w14:paraId="06C1D833" w14:textId="77777777" w:rsidR="005B0412" w:rsidRPr="00EB2D58" w:rsidRDefault="00CE2087" w:rsidP="003C2785">
            <w:pPr>
              <w:pStyle w:val="TableParagraph"/>
              <w:ind w:left="82" w:right="8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idak</w:t>
            </w:r>
          </w:p>
        </w:tc>
        <w:tc>
          <w:tcPr>
            <w:tcW w:w="817" w:type="dxa"/>
          </w:tcPr>
          <w:p w14:paraId="558FCFB4" w14:textId="77777777" w:rsidR="005B0412" w:rsidRPr="00EB2D58" w:rsidRDefault="00CE2087" w:rsidP="003C2785">
            <w:pPr>
              <w:pStyle w:val="TableParagraph"/>
              <w:ind w:right="286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Ya</w:t>
            </w:r>
          </w:p>
        </w:tc>
        <w:tc>
          <w:tcPr>
            <w:tcW w:w="740" w:type="dxa"/>
          </w:tcPr>
          <w:p w14:paraId="0920088E" w14:textId="77777777" w:rsidR="005B0412" w:rsidRPr="00EB2D58" w:rsidRDefault="00CE2087" w:rsidP="003C2785">
            <w:pPr>
              <w:pStyle w:val="TableParagraph"/>
              <w:ind w:left="76" w:right="8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idak</w:t>
            </w:r>
          </w:p>
        </w:tc>
        <w:tc>
          <w:tcPr>
            <w:tcW w:w="822" w:type="dxa"/>
          </w:tcPr>
          <w:p w14:paraId="2CF4F319" w14:textId="77777777" w:rsidR="005B0412" w:rsidRPr="00EB2D58" w:rsidRDefault="00CE2087" w:rsidP="003C2785">
            <w:pPr>
              <w:pStyle w:val="TableParagraph"/>
              <w:ind w:left="201" w:right="214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Ya</w:t>
            </w:r>
          </w:p>
        </w:tc>
        <w:tc>
          <w:tcPr>
            <w:tcW w:w="741" w:type="dxa"/>
          </w:tcPr>
          <w:p w14:paraId="4C1ED2CF" w14:textId="77777777" w:rsidR="005B0412" w:rsidRPr="00EB2D58" w:rsidRDefault="00CE2087" w:rsidP="003C2785">
            <w:pPr>
              <w:pStyle w:val="TableParagraph"/>
              <w:ind w:left="78" w:right="89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idak</w:t>
            </w:r>
          </w:p>
        </w:tc>
      </w:tr>
      <w:tr w:rsidR="00EB2D58" w:rsidRPr="00EB2D58" w14:paraId="18B4C247" w14:textId="77777777">
        <w:trPr>
          <w:trHeight w:val="230"/>
        </w:trPr>
        <w:tc>
          <w:tcPr>
            <w:tcW w:w="562" w:type="dxa"/>
          </w:tcPr>
          <w:p w14:paraId="3055364E" w14:textId="77777777" w:rsidR="005B0412" w:rsidRPr="00EB2D58" w:rsidRDefault="00CE2087" w:rsidP="003C2785">
            <w:pPr>
              <w:pStyle w:val="TableParagraph"/>
              <w:ind w:right="147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1)</w:t>
            </w:r>
          </w:p>
        </w:tc>
        <w:tc>
          <w:tcPr>
            <w:tcW w:w="2554" w:type="dxa"/>
          </w:tcPr>
          <w:p w14:paraId="501127BA" w14:textId="77777777" w:rsidR="005B0412" w:rsidRPr="00EB2D58" w:rsidRDefault="00CE2087" w:rsidP="003C2785">
            <w:pPr>
              <w:pStyle w:val="TableParagraph"/>
              <w:ind w:left="447" w:right="44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2)</w:t>
            </w:r>
          </w:p>
        </w:tc>
        <w:tc>
          <w:tcPr>
            <w:tcW w:w="3260" w:type="dxa"/>
          </w:tcPr>
          <w:p w14:paraId="3D2DD8CC" w14:textId="77777777" w:rsidR="005B0412" w:rsidRPr="00EB2D58" w:rsidRDefault="00CE2087" w:rsidP="003C2785">
            <w:pPr>
              <w:pStyle w:val="TableParagraph"/>
              <w:ind w:left="1486" w:right="1479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3)</w:t>
            </w:r>
          </w:p>
        </w:tc>
        <w:tc>
          <w:tcPr>
            <w:tcW w:w="685" w:type="dxa"/>
          </w:tcPr>
          <w:p w14:paraId="22E2D5DD" w14:textId="77777777" w:rsidR="005B0412" w:rsidRPr="00EB2D58" w:rsidRDefault="00CE2087" w:rsidP="003C2785">
            <w:pPr>
              <w:pStyle w:val="TableParagraph"/>
              <w:ind w:left="195" w:right="19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4)</w:t>
            </w:r>
          </w:p>
        </w:tc>
        <w:tc>
          <w:tcPr>
            <w:tcW w:w="740" w:type="dxa"/>
          </w:tcPr>
          <w:p w14:paraId="73334B42" w14:textId="77777777" w:rsidR="005B0412" w:rsidRPr="00EB2D58" w:rsidRDefault="00CE2087" w:rsidP="003C2785">
            <w:pPr>
              <w:pStyle w:val="TableParagraph"/>
              <w:ind w:left="80" w:right="7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5)</w:t>
            </w:r>
          </w:p>
        </w:tc>
        <w:tc>
          <w:tcPr>
            <w:tcW w:w="668" w:type="dxa"/>
          </w:tcPr>
          <w:p w14:paraId="11DB2A3A" w14:textId="77777777" w:rsidR="005B0412" w:rsidRPr="00EB2D58" w:rsidRDefault="00CE2087" w:rsidP="003C2785">
            <w:pPr>
              <w:pStyle w:val="TableParagraph"/>
              <w:ind w:right="203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6)</w:t>
            </w:r>
          </w:p>
        </w:tc>
        <w:tc>
          <w:tcPr>
            <w:tcW w:w="750" w:type="dxa"/>
          </w:tcPr>
          <w:p w14:paraId="1FEFA14E" w14:textId="77777777" w:rsidR="005B0412" w:rsidRPr="00EB2D58" w:rsidRDefault="00CE2087" w:rsidP="003C2785">
            <w:pPr>
              <w:pStyle w:val="TableParagraph"/>
              <w:ind w:left="88" w:right="8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7)</w:t>
            </w:r>
          </w:p>
        </w:tc>
        <w:tc>
          <w:tcPr>
            <w:tcW w:w="683" w:type="dxa"/>
          </w:tcPr>
          <w:p w14:paraId="470BE395" w14:textId="77777777" w:rsidR="005B0412" w:rsidRPr="00EB2D58" w:rsidRDefault="00CE2087" w:rsidP="003C2785">
            <w:pPr>
              <w:pStyle w:val="TableParagraph"/>
              <w:ind w:left="191" w:right="19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8)</w:t>
            </w:r>
          </w:p>
        </w:tc>
        <w:tc>
          <w:tcPr>
            <w:tcW w:w="738" w:type="dxa"/>
          </w:tcPr>
          <w:p w14:paraId="2E26B873" w14:textId="77777777" w:rsidR="005B0412" w:rsidRPr="00EB2D58" w:rsidRDefault="00CE2087" w:rsidP="003C2785">
            <w:pPr>
              <w:pStyle w:val="TableParagraph"/>
              <w:ind w:left="82" w:right="8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9)</w:t>
            </w:r>
          </w:p>
        </w:tc>
        <w:tc>
          <w:tcPr>
            <w:tcW w:w="817" w:type="dxa"/>
          </w:tcPr>
          <w:p w14:paraId="1E7EEE25" w14:textId="77777777" w:rsidR="005B0412" w:rsidRPr="00EB2D58" w:rsidRDefault="00CE2087" w:rsidP="003C2785">
            <w:pPr>
              <w:pStyle w:val="TableParagraph"/>
              <w:ind w:right="229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10)</w:t>
            </w:r>
          </w:p>
        </w:tc>
        <w:tc>
          <w:tcPr>
            <w:tcW w:w="740" w:type="dxa"/>
          </w:tcPr>
          <w:p w14:paraId="0682B72B" w14:textId="77777777" w:rsidR="005B0412" w:rsidRPr="00EB2D58" w:rsidRDefault="00CE2087" w:rsidP="003C2785">
            <w:pPr>
              <w:pStyle w:val="TableParagraph"/>
              <w:ind w:left="77" w:right="8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11)</w:t>
            </w:r>
          </w:p>
        </w:tc>
        <w:tc>
          <w:tcPr>
            <w:tcW w:w="822" w:type="dxa"/>
          </w:tcPr>
          <w:p w14:paraId="5FB9A929" w14:textId="77777777" w:rsidR="005B0412" w:rsidRPr="00EB2D58" w:rsidRDefault="00CE2087" w:rsidP="003C2785">
            <w:pPr>
              <w:pStyle w:val="TableParagraph"/>
              <w:ind w:left="202" w:right="214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12)</w:t>
            </w:r>
          </w:p>
        </w:tc>
        <w:tc>
          <w:tcPr>
            <w:tcW w:w="741" w:type="dxa"/>
          </w:tcPr>
          <w:p w14:paraId="709B811A" w14:textId="77777777" w:rsidR="005B0412" w:rsidRPr="00EB2D58" w:rsidRDefault="00CE2087" w:rsidP="003C2785">
            <w:pPr>
              <w:pStyle w:val="TableParagraph"/>
              <w:ind w:left="78" w:right="8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(13)</w:t>
            </w:r>
          </w:p>
        </w:tc>
      </w:tr>
      <w:tr w:rsidR="00EB2D58" w:rsidRPr="00EB2D58" w14:paraId="6ED8751A" w14:textId="77777777">
        <w:trPr>
          <w:trHeight w:val="251"/>
        </w:trPr>
        <w:tc>
          <w:tcPr>
            <w:tcW w:w="562" w:type="dxa"/>
          </w:tcPr>
          <w:p w14:paraId="698DCCC5" w14:textId="77777777" w:rsidR="005B0412" w:rsidRPr="00EB2D58" w:rsidRDefault="00CE2087" w:rsidP="003C2785">
            <w:pPr>
              <w:pStyle w:val="TableParagraph"/>
              <w:spacing w:before="9"/>
              <w:ind w:left="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1</w:t>
            </w:r>
          </w:p>
        </w:tc>
        <w:tc>
          <w:tcPr>
            <w:tcW w:w="2554" w:type="dxa"/>
          </w:tcPr>
          <w:p w14:paraId="7FF59D7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260" w:type="dxa"/>
          </w:tcPr>
          <w:p w14:paraId="0CA7FB9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85" w:type="dxa"/>
          </w:tcPr>
          <w:p w14:paraId="236C6DD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0" w:type="dxa"/>
          </w:tcPr>
          <w:p w14:paraId="11BF50C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68" w:type="dxa"/>
          </w:tcPr>
          <w:p w14:paraId="738A196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50" w:type="dxa"/>
          </w:tcPr>
          <w:p w14:paraId="13FCCEE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83" w:type="dxa"/>
          </w:tcPr>
          <w:p w14:paraId="649AF33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38" w:type="dxa"/>
          </w:tcPr>
          <w:p w14:paraId="2770BF9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817" w:type="dxa"/>
          </w:tcPr>
          <w:p w14:paraId="2B7322C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0" w:type="dxa"/>
          </w:tcPr>
          <w:p w14:paraId="7B0A101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822" w:type="dxa"/>
          </w:tcPr>
          <w:p w14:paraId="4C1866D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1" w:type="dxa"/>
          </w:tcPr>
          <w:p w14:paraId="5F2D7B1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7D97760A" w14:textId="77777777">
        <w:trPr>
          <w:trHeight w:val="254"/>
        </w:trPr>
        <w:tc>
          <w:tcPr>
            <w:tcW w:w="562" w:type="dxa"/>
          </w:tcPr>
          <w:p w14:paraId="01114C6D" w14:textId="77777777" w:rsidR="005B0412" w:rsidRPr="00EB2D58" w:rsidRDefault="00CE2087" w:rsidP="003C2785">
            <w:pPr>
              <w:pStyle w:val="TableParagraph"/>
              <w:spacing w:before="11"/>
              <w:ind w:left="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2</w:t>
            </w:r>
          </w:p>
        </w:tc>
        <w:tc>
          <w:tcPr>
            <w:tcW w:w="2554" w:type="dxa"/>
          </w:tcPr>
          <w:p w14:paraId="0FADAD5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260" w:type="dxa"/>
          </w:tcPr>
          <w:p w14:paraId="14DECD5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85" w:type="dxa"/>
          </w:tcPr>
          <w:p w14:paraId="4278BB4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0" w:type="dxa"/>
          </w:tcPr>
          <w:p w14:paraId="2CB4FF6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68" w:type="dxa"/>
          </w:tcPr>
          <w:p w14:paraId="36B7C0F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50" w:type="dxa"/>
          </w:tcPr>
          <w:p w14:paraId="4273227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83" w:type="dxa"/>
          </w:tcPr>
          <w:p w14:paraId="55FF164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38" w:type="dxa"/>
          </w:tcPr>
          <w:p w14:paraId="3606D88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817" w:type="dxa"/>
          </w:tcPr>
          <w:p w14:paraId="3FAE272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0" w:type="dxa"/>
          </w:tcPr>
          <w:p w14:paraId="1721217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822" w:type="dxa"/>
          </w:tcPr>
          <w:p w14:paraId="6D0EB13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1" w:type="dxa"/>
          </w:tcPr>
          <w:p w14:paraId="67B09D8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36B07530" w14:textId="77777777">
        <w:trPr>
          <w:trHeight w:val="251"/>
        </w:trPr>
        <w:tc>
          <w:tcPr>
            <w:tcW w:w="562" w:type="dxa"/>
          </w:tcPr>
          <w:p w14:paraId="36985A77" w14:textId="77777777" w:rsidR="005B0412" w:rsidRPr="00EB2D58" w:rsidRDefault="00CE2087" w:rsidP="003C2785">
            <w:pPr>
              <w:pStyle w:val="TableParagraph"/>
              <w:spacing w:before="9"/>
              <w:ind w:left="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3</w:t>
            </w:r>
          </w:p>
        </w:tc>
        <w:tc>
          <w:tcPr>
            <w:tcW w:w="2554" w:type="dxa"/>
          </w:tcPr>
          <w:p w14:paraId="0DD3526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260" w:type="dxa"/>
          </w:tcPr>
          <w:p w14:paraId="7F0C5A8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85" w:type="dxa"/>
          </w:tcPr>
          <w:p w14:paraId="17FAFB7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0" w:type="dxa"/>
          </w:tcPr>
          <w:p w14:paraId="128CC94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68" w:type="dxa"/>
          </w:tcPr>
          <w:p w14:paraId="3E12C7F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50" w:type="dxa"/>
          </w:tcPr>
          <w:p w14:paraId="718D3AE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83" w:type="dxa"/>
          </w:tcPr>
          <w:p w14:paraId="521954E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38" w:type="dxa"/>
          </w:tcPr>
          <w:p w14:paraId="30DC247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817" w:type="dxa"/>
          </w:tcPr>
          <w:p w14:paraId="0870130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0" w:type="dxa"/>
          </w:tcPr>
          <w:p w14:paraId="4E96713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822" w:type="dxa"/>
          </w:tcPr>
          <w:p w14:paraId="7C82595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1" w:type="dxa"/>
          </w:tcPr>
          <w:p w14:paraId="2FAA634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5B0412" w:rsidRPr="00EB2D58" w14:paraId="2D81E77B" w14:textId="77777777">
        <w:trPr>
          <w:trHeight w:val="253"/>
        </w:trPr>
        <w:tc>
          <w:tcPr>
            <w:tcW w:w="562" w:type="dxa"/>
          </w:tcPr>
          <w:p w14:paraId="2A8C81B7" w14:textId="77777777" w:rsidR="005B0412" w:rsidRPr="00EB2D58" w:rsidRDefault="00CE2087" w:rsidP="003C2785">
            <w:pPr>
              <w:pStyle w:val="TableParagraph"/>
              <w:spacing w:before="11"/>
              <w:ind w:right="137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554" w:type="dxa"/>
          </w:tcPr>
          <w:p w14:paraId="6B5903B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260" w:type="dxa"/>
          </w:tcPr>
          <w:p w14:paraId="50EFC90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85" w:type="dxa"/>
          </w:tcPr>
          <w:p w14:paraId="1A00446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0" w:type="dxa"/>
          </w:tcPr>
          <w:p w14:paraId="174CC6A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68" w:type="dxa"/>
          </w:tcPr>
          <w:p w14:paraId="776D1CE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50" w:type="dxa"/>
          </w:tcPr>
          <w:p w14:paraId="2FFB956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683" w:type="dxa"/>
          </w:tcPr>
          <w:p w14:paraId="619F5A1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38" w:type="dxa"/>
          </w:tcPr>
          <w:p w14:paraId="394F539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817" w:type="dxa"/>
          </w:tcPr>
          <w:p w14:paraId="33465C5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0" w:type="dxa"/>
          </w:tcPr>
          <w:p w14:paraId="2D50331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822" w:type="dxa"/>
          </w:tcPr>
          <w:p w14:paraId="78C4E4E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741" w:type="dxa"/>
          </w:tcPr>
          <w:p w14:paraId="348D585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</w:tbl>
    <w:p w14:paraId="6B9A1B2B" w14:textId="77777777" w:rsidR="005B0412" w:rsidRPr="00EB2D58" w:rsidRDefault="005B0412" w:rsidP="003C2785">
      <w:pPr>
        <w:pStyle w:val="BodyText"/>
        <w:rPr>
          <w:rFonts w:ascii="Arial" w:hAnsi="Arial" w:cs="Arial"/>
          <w:sz w:val="33"/>
        </w:rPr>
      </w:pPr>
    </w:p>
    <w:p w14:paraId="12113763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775"/>
        </w:tabs>
        <w:ind w:left="774" w:hanging="675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giatan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Akademik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di luar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Kelas</w:t>
      </w:r>
    </w:p>
    <w:p w14:paraId="398680B2" w14:textId="585454AA" w:rsidR="005B0412" w:rsidRPr="00EB2D58" w:rsidRDefault="00B17615" w:rsidP="003C2785">
      <w:pPr>
        <w:pStyle w:val="BodyText"/>
        <w:spacing w:before="126"/>
        <w:ind w:left="100"/>
        <w:rPr>
          <w:rFonts w:ascii="Arial" w:hAnsi="Arial" w:cs="Arial"/>
          <w:lang w:val="en-US"/>
        </w:rPr>
      </w:pPr>
      <w:r w:rsidRPr="00EB2D58">
        <w:rPr>
          <w:rFonts w:ascii="Arial" w:hAnsi="Arial" w:cs="Arial"/>
          <w:lang w:val="en-US"/>
        </w:rPr>
        <w:t>K</w:t>
      </w:r>
      <w:r w:rsidR="00CE2087" w:rsidRPr="00EB2D58">
        <w:rPr>
          <w:rFonts w:ascii="Arial" w:hAnsi="Arial" w:cs="Arial"/>
        </w:rPr>
        <w:t>egiatan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akademik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di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luar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kelas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(seperti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konferensi,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seminar,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kuliah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umum,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pelatihan)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tiga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atahun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  <w:spacing w:val="-1"/>
          <w:lang w:val="en-US"/>
        </w:rPr>
        <w:t>(</w:t>
      </w:r>
      <w:r w:rsidR="00CE2087" w:rsidRPr="00EB2D58">
        <w:rPr>
          <w:rFonts w:ascii="Arial" w:hAnsi="Arial" w:cs="Arial"/>
        </w:rPr>
        <w:t>Tabel 6.2.11</w:t>
      </w:r>
      <w:r w:rsidRPr="00EB2D58">
        <w:rPr>
          <w:rFonts w:ascii="Arial" w:hAnsi="Arial" w:cs="Arial"/>
          <w:lang w:val="en-US"/>
        </w:rPr>
        <w:t>)</w:t>
      </w:r>
    </w:p>
    <w:p w14:paraId="3640E89B" w14:textId="73285CE5" w:rsidR="00B17615" w:rsidRPr="00EB2D58" w:rsidRDefault="00B17615" w:rsidP="003C2785">
      <w:pPr>
        <w:pStyle w:val="BodyText"/>
        <w:spacing w:before="126"/>
        <w:ind w:left="100"/>
        <w:rPr>
          <w:rFonts w:ascii="Arial" w:hAnsi="Arial" w:cs="Arial"/>
          <w:lang w:val="en-US"/>
        </w:rPr>
      </w:pPr>
    </w:p>
    <w:p w14:paraId="6E80AE2E" w14:textId="3B845313" w:rsidR="00B17615" w:rsidRPr="00EB2D58" w:rsidRDefault="00B17615" w:rsidP="003C2785">
      <w:pPr>
        <w:pStyle w:val="BodyText"/>
        <w:spacing w:before="126"/>
        <w:ind w:left="100"/>
        <w:rPr>
          <w:rFonts w:ascii="Arial" w:hAnsi="Arial" w:cs="Arial"/>
          <w:lang w:val="id-ID"/>
        </w:rPr>
      </w:pPr>
      <w:r w:rsidRPr="00EB2D58">
        <w:rPr>
          <w:rFonts w:ascii="Arial" w:hAnsi="Arial" w:cs="Arial"/>
          <w:lang w:val="id-ID"/>
        </w:rPr>
        <w:t>Tabel 6.2.11 Kegiatan Akademik di Luar Kelas</w:t>
      </w: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1"/>
        <w:gridCol w:w="2662"/>
        <w:gridCol w:w="3826"/>
        <w:gridCol w:w="2554"/>
        <w:gridCol w:w="1983"/>
        <w:gridCol w:w="2129"/>
      </w:tblGrid>
      <w:tr w:rsidR="00EB2D58" w:rsidRPr="00EB2D58" w14:paraId="43E8FAE4" w14:textId="77777777">
        <w:trPr>
          <w:trHeight w:val="230"/>
        </w:trPr>
        <w:tc>
          <w:tcPr>
            <w:tcW w:w="771" w:type="dxa"/>
            <w:shd w:val="clear" w:color="auto" w:fill="D9D9D9"/>
          </w:tcPr>
          <w:p w14:paraId="7803FB30" w14:textId="77777777" w:rsidR="005B0412" w:rsidRPr="00EB2D58" w:rsidRDefault="00CE2087" w:rsidP="003C2785">
            <w:pPr>
              <w:pStyle w:val="TableParagraph"/>
              <w:ind w:left="202" w:right="19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2662" w:type="dxa"/>
            <w:shd w:val="clear" w:color="auto" w:fill="D9D9D9"/>
          </w:tcPr>
          <w:p w14:paraId="4BC84810" w14:textId="77777777" w:rsidR="005B0412" w:rsidRPr="00EB2D58" w:rsidRDefault="00CE2087" w:rsidP="003C2785">
            <w:pPr>
              <w:pStyle w:val="TableParagraph"/>
              <w:ind w:left="586" w:right="58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giatan</w:t>
            </w:r>
          </w:p>
        </w:tc>
        <w:tc>
          <w:tcPr>
            <w:tcW w:w="3826" w:type="dxa"/>
            <w:shd w:val="clear" w:color="auto" w:fill="D9D9D9"/>
          </w:tcPr>
          <w:p w14:paraId="5D816FBE" w14:textId="77777777" w:rsidR="005B0412" w:rsidRPr="00EB2D58" w:rsidRDefault="00CE2087" w:rsidP="003C2785">
            <w:pPr>
              <w:pStyle w:val="TableParagraph"/>
              <w:ind w:left="886" w:right="88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ema/Topik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giatan</w:t>
            </w:r>
          </w:p>
        </w:tc>
        <w:tc>
          <w:tcPr>
            <w:tcW w:w="2554" w:type="dxa"/>
            <w:shd w:val="clear" w:color="auto" w:fill="D9D9D9"/>
          </w:tcPr>
          <w:p w14:paraId="49A8B55F" w14:textId="77777777" w:rsidR="005B0412" w:rsidRPr="00EB2D58" w:rsidRDefault="00CE2087" w:rsidP="003C2785">
            <w:pPr>
              <w:pStyle w:val="TableParagraph"/>
              <w:ind w:left="450" w:right="44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empat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giatan</w:t>
            </w:r>
          </w:p>
        </w:tc>
        <w:tc>
          <w:tcPr>
            <w:tcW w:w="1983" w:type="dxa"/>
            <w:shd w:val="clear" w:color="auto" w:fill="D9D9D9"/>
          </w:tcPr>
          <w:p w14:paraId="6842E62F" w14:textId="77777777" w:rsidR="005B0412" w:rsidRPr="00EB2D58" w:rsidRDefault="00CE2087" w:rsidP="003C2785">
            <w:pPr>
              <w:pStyle w:val="TableParagraph"/>
              <w:ind w:left="220" w:right="21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Waktu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giatan</w:t>
            </w:r>
          </w:p>
        </w:tc>
        <w:tc>
          <w:tcPr>
            <w:tcW w:w="2129" w:type="dxa"/>
            <w:shd w:val="clear" w:color="auto" w:fill="D9D9D9"/>
          </w:tcPr>
          <w:p w14:paraId="69858FC2" w14:textId="77777777" w:rsidR="005B0412" w:rsidRPr="00EB2D58" w:rsidRDefault="00CE2087" w:rsidP="003C2785">
            <w:pPr>
              <w:pStyle w:val="TableParagraph"/>
              <w:ind w:left="302" w:right="299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ukti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giatan*</w:t>
            </w:r>
          </w:p>
        </w:tc>
      </w:tr>
      <w:tr w:rsidR="00EB2D58" w:rsidRPr="00EB2D58" w14:paraId="5102D17E" w14:textId="77777777">
        <w:trPr>
          <w:trHeight w:val="230"/>
        </w:trPr>
        <w:tc>
          <w:tcPr>
            <w:tcW w:w="771" w:type="dxa"/>
            <w:shd w:val="clear" w:color="auto" w:fill="BEBEBE"/>
          </w:tcPr>
          <w:p w14:paraId="5BEDC881" w14:textId="77777777" w:rsidR="005B0412" w:rsidRPr="00EB2D58" w:rsidRDefault="00CE2087" w:rsidP="003C2785">
            <w:pPr>
              <w:pStyle w:val="TableParagraph"/>
              <w:ind w:left="201" w:right="19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2662" w:type="dxa"/>
            <w:shd w:val="clear" w:color="auto" w:fill="BEBEBE"/>
          </w:tcPr>
          <w:p w14:paraId="4C31E83C" w14:textId="77777777" w:rsidR="005B0412" w:rsidRPr="00EB2D58" w:rsidRDefault="00CE2087" w:rsidP="003C2785">
            <w:pPr>
              <w:pStyle w:val="TableParagraph"/>
              <w:ind w:left="586" w:right="58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3826" w:type="dxa"/>
            <w:shd w:val="clear" w:color="auto" w:fill="BEBEBE"/>
          </w:tcPr>
          <w:p w14:paraId="31A72ACD" w14:textId="77777777" w:rsidR="005B0412" w:rsidRPr="00EB2D58" w:rsidRDefault="00CE2087" w:rsidP="003C2785">
            <w:pPr>
              <w:pStyle w:val="TableParagraph"/>
              <w:ind w:left="886" w:right="87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2554" w:type="dxa"/>
            <w:shd w:val="clear" w:color="auto" w:fill="BEBEBE"/>
          </w:tcPr>
          <w:p w14:paraId="7521CE9D" w14:textId="77777777" w:rsidR="005B0412" w:rsidRPr="00EB2D58" w:rsidRDefault="00CE2087" w:rsidP="003C2785">
            <w:pPr>
              <w:pStyle w:val="TableParagraph"/>
              <w:ind w:left="448" w:right="44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983" w:type="dxa"/>
            <w:shd w:val="clear" w:color="auto" w:fill="BEBEBE"/>
          </w:tcPr>
          <w:p w14:paraId="2D005C91" w14:textId="77777777" w:rsidR="005B0412" w:rsidRPr="00EB2D58" w:rsidRDefault="00CE2087" w:rsidP="003C2785">
            <w:pPr>
              <w:pStyle w:val="TableParagraph"/>
              <w:ind w:left="220" w:right="21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2129" w:type="dxa"/>
            <w:shd w:val="clear" w:color="auto" w:fill="BEBEBE"/>
          </w:tcPr>
          <w:p w14:paraId="01EBE026" w14:textId="77777777" w:rsidR="005B0412" w:rsidRPr="00EB2D58" w:rsidRDefault="00CE2087" w:rsidP="003C2785">
            <w:pPr>
              <w:pStyle w:val="TableParagraph"/>
              <w:ind w:left="302" w:right="29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</w:tr>
      <w:tr w:rsidR="00EB2D58" w:rsidRPr="00EB2D58" w14:paraId="2A49C26D" w14:textId="77777777">
        <w:trPr>
          <w:trHeight w:val="230"/>
        </w:trPr>
        <w:tc>
          <w:tcPr>
            <w:tcW w:w="771" w:type="dxa"/>
          </w:tcPr>
          <w:p w14:paraId="742BB7BF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1</w:t>
            </w:r>
          </w:p>
        </w:tc>
        <w:tc>
          <w:tcPr>
            <w:tcW w:w="2662" w:type="dxa"/>
          </w:tcPr>
          <w:p w14:paraId="4C351D9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3826" w:type="dxa"/>
          </w:tcPr>
          <w:p w14:paraId="2CBCDF6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4" w:type="dxa"/>
          </w:tcPr>
          <w:p w14:paraId="64D453E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40A4AA8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082FBBF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8B4B486" w14:textId="77777777">
        <w:trPr>
          <w:trHeight w:val="230"/>
        </w:trPr>
        <w:tc>
          <w:tcPr>
            <w:tcW w:w="771" w:type="dxa"/>
          </w:tcPr>
          <w:p w14:paraId="6AB49A13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2</w:t>
            </w:r>
          </w:p>
        </w:tc>
        <w:tc>
          <w:tcPr>
            <w:tcW w:w="2662" w:type="dxa"/>
          </w:tcPr>
          <w:p w14:paraId="2D87B9D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3826" w:type="dxa"/>
          </w:tcPr>
          <w:p w14:paraId="4AF27A3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4" w:type="dxa"/>
          </w:tcPr>
          <w:p w14:paraId="5347D13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05323C7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73477DD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52824A7" w14:textId="77777777">
        <w:trPr>
          <w:trHeight w:val="230"/>
        </w:trPr>
        <w:tc>
          <w:tcPr>
            <w:tcW w:w="771" w:type="dxa"/>
          </w:tcPr>
          <w:p w14:paraId="677E2A5B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3</w:t>
            </w:r>
          </w:p>
        </w:tc>
        <w:tc>
          <w:tcPr>
            <w:tcW w:w="2662" w:type="dxa"/>
          </w:tcPr>
          <w:p w14:paraId="6E2BCF4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3826" w:type="dxa"/>
          </w:tcPr>
          <w:p w14:paraId="21BCD2E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4" w:type="dxa"/>
          </w:tcPr>
          <w:p w14:paraId="63F3D39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1C09225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25785A2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775B468" w14:textId="77777777">
        <w:trPr>
          <w:trHeight w:val="232"/>
        </w:trPr>
        <w:tc>
          <w:tcPr>
            <w:tcW w:w="771" w:type="dxa"/>
          </w:tcPr>
          <w:p w14:paraId="4012C5E7" w14:textId="77777777" w:rsidR="005B0412" w:rsidRPr="00EB2D58" w:rsidRDefault="00CE2087" w:rsidP="003C2785">
            <w:pPr>
              <w:pStyle w:val="TableParagraph"/>
              <w:ind w:left="200" w:right="19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662" w:type="dxa"/>
          </w:tcPr>
          <w:p w14:paraId="2B3F015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3826" w:type="dxa"/>
          </w:tcPr>
          <w:p w14:paraId="2B2338F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4" w:type="dxa"/>
          </w:tcPr>
          <w:p w14:paraId="014CB40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76A2F35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645D398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2996DFFC" w14:textId="6470852E" w:rsidR="005B0412" w:rsidRPr="00EB2D58" w:rsidRDefault="007F287F" w:rsidP="007F287F">
      <w:pPr>
        <w:tabs>
          <w:tab w:val="left" w:pos="516"/>
        </w:tabs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  <w:lang w:val="en-US"/>
        </w:rPr>
        <w:t xml:space="preserve">    *</w:t>
      </w:r>
      <w:r w:rsidR="00CE2087" w:rsidRPr="00EB2D58">
        <w:rPr>
          <w:rFonts w:ascii="Arial" w:hAnsi="Arial" w:cs="Arial"/>
          <w:sz w:val="20"/>
        </w:rPr>
        <w:t>Contoh: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Laporan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pelaksanaan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kegiatan</w:t>
      </w:r>
    </w:p>
    <w:p w14:paraId="1C1B9719" w14:textId="77777777" w:rsidR="005B0412" w:rsidRPr="00EB2D58" w:rsidRDefault="005B0412" w:rsidP="003C2785">
      <w:pPr>
        <w:rPr>
          <w:rFonts w:ascii="Arial" w:hAnsi="Arial" w:cs="Arial"/>
          <w:sz w:val="20"/>
        </w:rPr>
        <w:sectPr w:rsidR="005B0412" w:rsidRPr="00EB2D58">
          <w:pgSz w:w="16850" w:h="11910" w:orient="landscape"/>
          <w:pgMar w:top="1100" w:right="1240" w:bottom="1620" w:left="1340" w:header="0" w:footer="1431" w:gutter="0"/>
          <w:cols w:space="720"/>
        </w:sectPr>
      </w:pPr>
    </w:p>
    <w:p w14:paraId="698057AC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7BB04729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775"/>
        </w:tabs>
        <w:spacing w:before="94"/>
        <w:ind w:left="774" w:hanging="675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ahadira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Dose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Tamu/Pakar</w:t>
      </w:r>
    </w:p>
    <w:p w14:paraId="34A6DC64" w14:textId="372D67DC" w:rsidR="005B0412" w:rsidRPr="00EB2D58" w:rsidRDefault="00B17615" w:rsidP="003C2785">
      <w:pPr>
        <w:pStyle w:val="BodyText"/>
        <w:spacing w:before="126"/>
        <w:ind w:left="100"/>
        <w:rPr>
          <w:rFonts w:ascii="Arial" w:hAnsi="Arial" w:cs="Arial"/>
          <w:lang w:val="en-US"/>
        </w:rPr>
      </w:pPr>
      <w:r w:rsidRPr="00EB2D58">
        <w:rPr>
          <w:rFonts w:ascii="Arial" w:hAnsi="Arial" w:cs="Arial"/>
          <w:lang w:val="en-US"/>
        </w:rPr>
        <w:t>N</w:t>
      </w:r>
      <w:r w:rsidR="00CE2087" w:rsidRPr="00EB2D58">
        <w:rPr>
          <w:rFonts w:ascii="Arial" w:hAnsi="Arial" w:cs="Arial"/>
        </w:rPr>
        <w:t xml:space="preserve">ama dosen tamu atau tenaga ahli, nama lembaga, kepakaran/bidang keahlian, waktu kegiatan, dan bukti kegiatan </w:t>
      </w:r>
      <w:r w:rsidRPr="00EB2D58">
        <w:rPr>
          <w:rFonts w:ascii="Arial" w:hAnsi="Arial" w:cs="Arial"/>
          <w:lang w:val="en-US"/>
        </w:rPr>
        <w:t>(</w:t>
      </w:r>
      <w:r w:rsidR="00CE2087" w:rsidRPr="00EB2D58">
        <w:rPr>
          <w:rFonts w:ascii="Arial" w:hAnsi="Arial" w:cs="Arial"/>
        </w:rPr>
        <w:t>Tabel 6.2.12</w:t>
      </w:r>
      <w:r w:rsidRPr="00EB2D58">
        <w:rPr>
          <w:rFonts w:ascii="Arial" w:hAnsi="Arial" w:cs="Arial"/>
          <w:lang w:val="en-US"/>
        </w:rPr>
        <w:t>)</w:t>
      </w:r>
    </w:p>
    <w:p w14:paraId="31677259" w14:textId="77777777" w:rsidR="00B17615" w:rsidRPr="00EB2D58" w:rsidRDefault="00B17615" w:rsidP="003C2785">
      <w:pPr>
        <w:pStyle w:val="BodyText"/>
        <w:spacing w:before="126"/>
        <w:ind w:left="100"/>
        <w:rPr>
          <w:rFonts w:ascii="Arial" w:hAnsi="Arial" w:cs="Arial"/>
        </w:rPr>
      </w:pPr>
    </w:p>
    <w:p w14:paraId="0061C2C5" w14:textId="77777777" w:rsidR="005B0412" w:rsidRPr="00EB2D58" w:rsidRDefault="00CE2087" w:rsidP="003C2785">
      <w:pPr>
        <w:pStyle w:val="BodyText"/>
        <w:ind w:left="162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6.2.12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ose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Tamu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Tenaga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Ahli</w:t>
      </w:r>
    </w:p>
    <w:p w14:paraId="4179BC42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sz w:val="10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1"/>
        <w:gridCol w:w="3229"/>
        <w:gridCol w:w="2977"/>
        <w:gridCol w:w="2837"/>
        <w:gridCol w:w="1983"/>
        <w:gridCol w:w="2129"/>
      </w:tblGrid>
      <w:tr w:rsidR="00EB2D58" w:rsidRPr="00EB2D58" w14:paraId="6CE685E2" w14:textId="77777777">
        <w:trPr>
          <w:trHeight w:val="461"/>
        </w:trPr>
        <w:tc>
          <w:tcPr>
            <w:tcW w:w="771" w:type="dxa"/>
            <w:shd w:val="clear" w:color="auto" w:fill="D9D9D9"/>
          </w:tcPr>
          <w:p w14:paraId="76380EC2" w14:textId="77777777" w:rsidR="005B0412" w:rsidRPr="00EB2D58" w:rsidRDefault="00CE2087" w:rsidP="003C2785">
            <w:pPr>
              <w:pStyle w:val="TableParagraph"/>
              <w:spacing w:before="114"/>
              <w:ind w:left="202" w:right="19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3229" w:type="dxa"/>
            <w:shd w:val="clear" w:color="auto" w:fill="D9D9D9"/>
          </w:tcPr>
          <w:p w14:paraId="5F9B2E72" w14:textId="77777777" w:rsidR="005B0412" w:rsidRPr="00EB2D58" w:rsidRDefault="00CE2087" w:rsidP="003C2785">
            <w:pPr>
              <w:pStyle w:val="TableParagraph"/>
              <w:ind w:left="417" w:right="399" w:hanging="5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7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an</w:t>
            </w:r>
            <w:r w:rsidRPr="00EB2D58">
              <w:rPr>
                <w:rFonts w:ascii="Arial" w:hAnsi="Arial" w:cs="Arial"/>
                <w:b/>
                <w:spacing w:val="-6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Gelar</w:t>
            </w:r>
            <w:r w:rsidRPr="00EB2D58">
              <w:rPr>
                <w:rFonts w:ascii="Arial" w:hAnsi="Arial" w:cs="Arial"/>
                <w:b/>
                <w:spacing w:val="-7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Lengkap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osen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amu/Tenaga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Ahli</w:t>
            </w:r>
          </w:p>
        </w:tc>
        <w:tc>
          <w:tcPr>
            <w:tcW w:w="2977" w:type="dxa"/>
            <w:shd w:val="clear" w:color="auto" w:fill="D9D9D9"/>
          </w:tcPr>
          <w:p w14:paraId="5F51C2EC" w14:textId="77777777" w:rsidR="005B0412" w:rsidRPr="00EB2D58" w:rsidRDefault="00CE2087" w:rsidP="003C2785">
            <w:pPr>
              <w:pStyle w:val="TableParagraph"/>
              <w:spacing w:before="114"/>
              <w:ind w:left="727" w:right="72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Lembaga</w:t>
            </w:r>
          </w:p>
        </w:tc>
        <w:tc>
          <w:tcPr>
            <w:tcW w:w="2837" w:type="dxa"/>
            <w:shd w:val="clear" w:color="auto" w:fill="D9D9D9"/>
          </w:tcPr>
          <w:p w14:paraId="5EAFCD12" w14:textId="77777777" w:rsidR="005B0412" w:rsidRPr="00EB2D58" w:rsidRDefault="00CE2087" w:rsidP="003C2785">
            <w:pPr>
              <w:pStyle w:val="TableParagraph"/>
              <w:spacing w:before="114"/>
              <w:ind w:left="142" w:right="14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idang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pakaran</w:t>
            </w:r>
          </w:p>
        </w:tc>
        <w:tc>
          <w:tcPr>
            <w:tcW w:w="1983" w:type="dxa"/>
            <w:shd w:val="clear" w:color="auto" w:fill="D9D9D9"/>
          </w:tcPr>
          <w:p w14:paraId="195B169D" w14:textId="77777777" w:rsidR="005B0412" w:rsidRPr="00EB2D58" w:rsidRDefault="00CE2087" w:rsidP="003C2785">
            <w:pPr>
              <w:pStyle w:val="TableParagraph"/>
              <w:spacing w:before="114"/>
              <w:ind w:left="219" w:right="214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Waktu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giatan</w:t>
            </w:r>
          </w:p>
        </w:tc>
        <w:tc>
          <w:tcPr>
            <w:tcW w:w="2129" w:type="dxa"/>
            <w:shd w:val="clear" w:color="auto" w:fill="D9D9D9"/>
          </w:tcPr>
          <w:p w14:paraId="567F4E2A" w14:textId="77777777" w:rsidR="005B0412" w:rsidRPr="00EB2D58" w:rsidRDefault="00CE2087" w:rsidP="003C2785">
            <w:pPr>
              <w:pStyle w:val="TableParagraph"/>
              <w:spacing w:before="114"/>
              <w:ind w:left="301" w:right="30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ukti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giatan*</w:t>
            </w:r>
          </w:p>
        </w:tc>
      </w:tr>
      <w:tr w:rsidR="00EB2D58" w:rsidRPr="00EB2D58" w14:paraId="3FF2C832" w14:textId="77777777">
        <w:trPr>
          <w:trHeight w:val="230"/>
        </w:trPr>
        <w:tc>
          <w:tcPr>
            <w:tcW w:w="771" w:type="dxa"/>
            <w:shd w:val="clear" w:color="auto" w:fill="BEBEBE"/>
          </w:tcPr>
          <w:p w14:paraId="62AB2D21" w14:textId="77777777" w:rsidR="005B0412" w:rsidRPr="00EB2D58" w:rsidRDefault="00CE2087" w:rsidP="003C2785">
            <w:pPr>
              <w:pStyle w:val="TableParagraph"/>
              <w:ind w:left="201" w:right="19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3229" w:type="dxa"/>
            <w:shd w:val="clear" w:color="auto" w:fill="BEBEBE"/>
          </w:tcPr>
          <w:p w14:paraId="5BEF38E8" w14:textId="77777777" w:rsidR="005B0412" w:rsidRPr="00EB2D58" w:rsidRDefault="00CE2087" w:rsidP="003C2785">
            <w:pPr>
              <w:pStyle w:val="TableParagraph"/>
              <w:ind w:left="1469" w:right="146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2977" w:type="dxa"/>
            <w:shd w:val="clear" w:color="auto" w:fill="BEBEBE"/>
          </w:tcPr>
          <w:p w14:paraId="03670808" w14:textId="77777777" w:rsidR="005B0412" w:rsidRPr="00EB2D58" w:rsidRDefault="00CE2087" w:rsidP="003C2785">
            <w:pPr>
              <w:pStyle w:val="TableParagraph"/>
              <w:ind w:left="727" w:right="72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2837" w:type="dxa"/>
            <w:shd w:val="clear" w:color="auto" w:fill="BEBEBE"/>
          </w:tcPr>
          <w:p w14:paraId="22ABD607" w14:textId="77777777" w:rsidR="005B0412" w:rsidRPr="00EB2D58" w:rsidRDefault="00CE2087" w:rsidP="003C2785">
            <w:pPr>
              <w:pStyle w:val="TableParagraph"/>
              <w:ind w:left="144" w:right="14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983" w:type="dxa"/>
            <w:shd w:val="clear" w:color="auto" w:fill="BEBEBE"/>
          </w:tcPr>
          <w:p w14:paraId="353E8A15" w14:textId="77777777" w:rsidR="005B0412" w:rsidRPr="00EB2D58" w:rsidRDefault="00CE2087" w:rsidP="003C2785">
            <w:pPr>
              <w:pStyle w:val="TableParagraph"/>
              <w:ind w:left="220" w:right="21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2129" w:type="dxa"/>
            <w:shd w:val="clear" w:color="auto" w:fill="BEBEBE"/>
          </w:tcPr>
          <w:p w14:paraId="3B4422AB" w14:textId="77777777" w:rsidR="005B0412" w:rsidRPr="00EB2D58" w:rsidRDefault="00CE2087" w:rsidP="003C2785">
            <w:pPr>
              <w:pStyle w:val="TableParagraph"/>
              <w:ind w:left="302" w:right="29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</w:tr>
      <w:tr w:rsidR="00EB2D58" w:rsidRPr="00EB2D58" w14:paraId="626092D0" w14:textId="77777777">
        <w:trPr>
          <w:trHeight w:val="230"/>
        </w:trPr>
        <w:tc>
          <w:tcPr>
            <w:tcW w:w="771" w:type="dxa"/>
          </w:tcPr>
          <w:p w14:paraId="5FF70A57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1</w:t>
            </w:r>
          </w:p>
        </w:tc>
        <w:tc>
          <w:tcPr>
            <w:tcW w:w="3229" w:type="dxa"/>
          </w:tcPr>
          <w:p w14:paraId="2354A63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977" w:type="dxa"/>
          </w:tcPr>
          <w:p w14:paraId="01785F9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37" w:type="dxa"/>
          </w:tcPr>
          <w:p w14:paraId="01F73F9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054FCF7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61D5CE8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D7CA6EA" w14:textId="77777777">
        <w:trPr>
          <w:trHeight w:val="230"/>
        </w:trPr>
        <w:tc>
          <w:tcPr>
            <w:tcW w:w="771" w:type="dxa"/>
          </w:tcPr>
          <w:p w14:paraId="2DED15C6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2</w:t>
            </w:r>
          </w:p>
        </w:tc>
        <w:tc>
          <w:tcPr>
            <w:tcW w:w="3229" w:type="dxa"/>
          </w:tcPr>
          <w:p w14:paraId="7B69091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977" w:type="dxa"/>
          </w:tcPr>
          <w:p w14:paraId="078ED87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37" w:type="dxa"/>
          </w:tcPr>
          <w:p w14:paraId="0E12A20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7BDD94E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7EA5E62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32F5964" w14:textId="77777777">
        <w:trPr>
          <w:trHeight w:val="230"/>
        </w:trPr>
        <w:tc>
          <w:tcPr>
            <w:tcW w:w="771" w:type="dxa"/>
          </w:tcPr>
          <w:p w14:paraId="721C3300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3</w:t>
            </w:r>
          </w:p>
        </w:tc>
        <w:tc>
          <w:tcPr>
            <w:tcW w:w="3229" w:type="dxa"/>
          </w:tcPr>
          <w:p w14:paraId="3EDD789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977" w:type="dxa"/>
          </w:tcPr>
          <w:p w14:paraId="516820C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37" w:type="dxa"/>
          </w:tcPr>
          <w:p w14:paraId="22BE700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7EDC681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68918F3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A3854BA" w14:textId="77777777">
        <w:trPr>
          <w:trHeight w:val="230"/>
        </w:trPr>
        <w:tc>
          <w:tcPr>
            <w:tcW w:w="771" w:type="dxa"/>
          </w:tcPr>
          <w:p w14:paraId="3A851E35" w14:textId="77777777" w:rsidR="005B0412" w:rsidRPr="00EB2D58" w:rsidRDefault="00CE2087" w:rsidP="003C2785">
            <w:pPr>
              <w:pStyle w:val="TableParagraph"/>
              <w:ind w:left="200" w:right="19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3229" w:type="dxa"/>
          </w:tcPr>
          <w:p w14:paraId="1FE498A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977" w:type="dxa"/>
          </w:tcPr>
          <w:p w14:paraId="1FC1A18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837" w:type="dxa"/>
          </w:tcPr>
          <w:p w14:paraId="625F785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03994EF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129" w:type="dxa"/>
          </w:tcPr>
          <w:p w14:paraId="2B77490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7E17213C" w14:textId="45E40338" w:rsidR="005B0412" w:rsidRPr="00EB2D58" w:rsidRDefault="007F287F" w:rsidP="007F287F">
      <w:pPr>
        <w:tabs>
          <w:tab w:val="left" w:pos="516"/>
        </w:tabs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  <w:lang w:val="en-US"/>
        </w:rPr>
        <w:t xml:space="preserve">     *</w:t>
      </w:r>
      <w:r w:rsidR="00CE2087" w:rsidRPr="00EB2D58">
        <w:rPr>
          <w:rFonts w:ascii="Arial" w:hAnsi="Arial" w:cs="Arial"/>
          <w:sz w:val="20"/>
        </w:rPr>
        <w:t>Contoh: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Laporan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pelaksanaan</w:t>
      </w:r>
      <w:r w:rsidR="00CE2087" w:rsidRPr="00EB2D58">
        <w:rPr>
          <w:rFonts w:ascii="Arial" w:hAnsi="Arial" w:cs="Arial"/>
          <w:spacing w:val="-2"/>
          <w:sz w:val="20"/>
        </w:rPr>
        <w:t xml:space="preserve"> </w:t>
      </w:r>
      <w:r w:rsidR="00CE2087" w:rsidRPr="00EB2D58">
        <w:rPr>
          <w:rFonts w:ascii="Arial" w:hAnsi="Arial" w:cs="Arial"/>
          <w:sz w:val="20"/>
        </w:rPr>
        <w:t>kegiatan</w:t>
      </w:r>
    </w:p>
    <w:p w14:paraId="5862E771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4"/>
        </w:rPr>
      </w:pPr>
    </w:p>
    <w:p w14:paraId="6555C293" w14:textId="77777777" w:rsidR="005B0412" w:rsidRPr="00EB2D58" w:rsidRDefault="00CE2087" w:rsidP="003C2785">
      <w:pPr>
        <w:pStyle w:val="ListParagraph"/>
        <w:numPr>
          <w:ilvl w:val="2"/>
          <w:numId w:val="8"/>
        </w:numPr>
        <w:tabs>
          <w:tab w:val="left" w:pos="775"/>
        </w:tabs>
        <w:ind w:left="774" w:hanging="675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ngukuran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Kepuasan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Mahasiswa</w:t>
      </w:r>
    </w:p>
    <w:p w14:paraId="26166A27" w14:textId="5F4D81A2" w:rsidR="005B0412" w:rsidRPr="00EB2D58" w:rsidRDefault="00B17615" w:rsidP="003C2785">
      <w:pPr>
        <w:pStyle w:val="BodyText"/>
        <w:spacing w:before="126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P</w:t>
      </w:r>
      <w:r w:rsidR="00CE2087" w:rsidRPr="00EB2D58">
        <w:rPr>
          <w:rFonts w:ascii="Arial" w:hAnsi="Arial" w:cs="Arial"/>
        </w:rPr>
        <w:t>elaksanaan</w:t>
      </w:r>
      <w:r w:rsidR="00CE2087" w:rsidRPr="00EB2D58">
        <w:rPr>
          <w:rFonts w:ascii="Arial" w:hAnsi="Arial" w:cs="Arial"/>
          <w:spacing w:val="14"/>
        </w:rPr>
        <w:t xml:space="preserve"> </w:t>
      </w:r>
      <w:r w:rsidR="00CE2087" w:rsidRPr="00EB2D58">
        <w:rPr>
          <w:rFonts w:ascii="Arial" w:hAnsi="Arial" w:cs="Arial"/>
        </w:rPr>
        <w:t>pengukuran</w:t>
      </w:r>
      <w:r w:rsidR="00CE2087" w:rsidRPr="00EB2D58">
        <w:rPr>
          <w:rFonts w:ascii="Arial" w:hAnsi="Arial" w:cs="Arial"/>
          <w:spacing w:val="12"/>
        </w:rPr>
        <w:t xml:space="preserve"> </w:t>
      </w:r>
      <w:r w:rsidR="00CE2087" w:rsidRPr="00EB2D58">
        <w:rPr>
          <w:rFonts w:ascii="Arial" w:hAnsi="Arial" w:cs="Arial"/>
        </w:rPr>
        <w:t>kepuasan</w:t>
      </w:r>
      <w:r w:rsidR="00CE2087" w:rsidRPr="00EB2D58">
        <w:rPr>
          <w:rFonts w:ascii="Arial" w:hAnsi="Arial" w:cs="Arial"/>
          <w:spacing w:val="8"/>
        </w:rPr>
        <w:t xml:space="preserve"> </w:t>
      </w:r>
      <w:r w:rsidR="00CE2087" w:rsidRPr="00EB2D58">
        <w:rPr>
          <w:rFonts w:ascii="Arial" w:hAnsi="Arial" w:cs="Arial"/>
        </w:rPr>
        <w:t>mahasiswa</w:t>
      </w:r>
      <w:r w:rsidR="00CE2087" w:rsidRPr="00EB2D58">
        <w:rPr>
          <w:rFonts w:ascii="Arial" w:hAnsi="Arial" w:cs="Arial"/>
          <w:spacing w:val="11"/>
        </w:rPr>
        <w:t xml:space="preserve"> </w:t>
      </w:r>
      <w:r w:rsidR="00CE2087" w:rsidRPr="00EB2D58">
        <w:rPr>
          <w:rFonts w:ascii="Arial" w:hAnsi="Arial" w:cs="Arial"/>
        </w:rPr>
        <w:t>terhadap</w:t>
      </w:r>
      <w:r w:rsidR="00CE2087" w:rsidRPr="00EB2D58">
        <w:rPr>
          <w:rFonts w:ascii="Arial" w:hAnsi="Arial" w:cs="Arial"/>
          <w:spacing w:val="11"/>
        </w:rPr>
        <w:t xml:space="preserve"> </w:t>
      </w:r>
      <w:r w:rsidR="00CE2087" w:rsidRPr="00EB2D58">
        <w:rPr>
          <w:rFonts w:ascii="Arial" w:hAnsi="Arial" w:cs="Arial"/>
        </w:rPr>
        <w:t>layanan</w:t>
      </w:r>
      <w:r w:rsidR="00CE2087" w:rsidRPr="00EB2D58">
        <w:rPr>
          <w:rFonts w:ascii="Arial" w:hAnsi="Arial" w:cs="Arial"/>
          <w:spacing w:val="13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11"/>
        </w:rPr>
        <w:t xml:space="preserve"> </w:t>
      </w:r>
      <w:r w:rsidR="00CE2087" w:rsidRPr="00EB2D58">
        <w:rPr>
          <w:rFonts w:ascii="Arial" w:hAnsi="Arial" w:cs="Arial"/>
        </w:rPr>
        <w:t>diberikan</w:t>
      </w:r>
      <w:r w:rsidR="00CE2087" w:rsidRPr="00EB2D58">
        <w:rPr>
          <w:rFonts w:ascii="Arial" w:hAnsi="Arial" w:cs="Arial"/>
          <w:spacing w:val="11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13"/>
        </w:rPr>
        <w:t xml:space="preserve"> </w:t>
      </w:r>
      <w:r w:rsidR="00CE2087" w:rsidRPr="00EB2D58">
        <w:rPr>
          <w:rFonts w:ascii="Arial" w:hAnsi="Arial" w:cs="Arial"/>
        </w:rPr>
        <w:t>UPPS/PS</w:t>
      </w:r>
      <w:r w:rsidR="00CE2087" w:rsidRPr="00EB2D58">
        <w:rPr>
          <w:rFonts w:ascii="Arial" w:hAnsi="Arial" w:cs="Arial"/>
          <w:spacing w:val="12"/>
        </w:rPr>
        <w:t xml:space="preserve"> </w:t>
      </w:r>
      <w:r w:rsidRPr="00EB2D58">
        <w:rPr>
          <w:rFonts w:ascii="Arial" w:hAnsi="Arial" w:cs="Arial"/>
          <w:lang w:val="en-US"/>
        </w:rPr>
        <w:t xml:space="preserve">(Tabel </w:t>
      </w:r>
      <w:r w:rsidR="00CE2087" w:rsidRPr="00EB2D58">
        <w:rPr>
          <w:rFonts w:ascii="Arial" w:hAnsi="Arial" w:cs="Arial"/>
        </w:rPr>
        <w:t>6.2.13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76F6487C" w14:textId="77777777" w:rsidR="00B17615" w:rsidRPr="00EB2D58" w:rsidRDefault="00B17615" w:rsidP="003C2785">
      <w:pPr>
        <w:pStyle w:val="BodyText"/>
        <w:spacing w:before="126"/>
        <w:ind w:left="100"/>
        <w:rPr>
          <w:rFonts w:ascii="Arial" w:hAnsi="Arial" w:cs="Arial"/>
        </w:rPr>
      </w:pPr>
    </w:p>
    <w:p w14:paraId="44F33176" w14:textId="483B5D49" w:rsidR="005B0412" w:rsidRPr="00EB2D58" w:rsidRDefault="00CE2087" w:rsidP="003C2785">
      <w:pPr>
        <w:pStyle w:val="BodyText"/>
        <w:spacing w:before="2"/>
        <w:ind w:left="162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6.2.13</w:t>
      </w:r>
      <w:r w:rsidRPr="00EB2D58">
        <w:rPr>
          <w:rFonts w:ascii="Arial" w:hAnsi="Arial" w:cs="Arial"/>
          <w:spacing w:val="-1"/>
        </w:rPr>
        <w:t xml:space="preserve"> </w:t>
      </w:r>
      <w:r w:rsidR="00B17615" w:rsidRPr="00EB2D58">
        <w:rPr>
          <w:rFonts w:ascii="Arial" w:hAnsi="Arial" w:cs="Arial"/>
          <w:spacing w:val="-1"/>
          <w:lang w:val="en-US"/>
        </w:rPr>
        <w:t xml:space="preserve">Pengukuran </w:t>
      </w:r>
      <w:r w:rsidRPr="00EB2D58">
        <w:rPr>
          <w:rFonts w:ascii="Arial" w:hAnsi="Arial" w:cs="Arial"/>
        </w:rPr>
        <w:t>Kepuasan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Mahasiswa</w:t>
      </w:r>
    </w:p>
    <w:p w14:paraId="40BD46CC" w14:textId="77777777" w:rsidR="005B0412" w:rsidRPr="00EB2D58" w:rsidRDefault="005B0412" w:rsidP="003C2785">
      <w:pPr>
        <w:pStyle w:val="BodyText"/>
        <w:rPr>
          <w:rFonts w:ascii="Arial" w:hAnsi="Arial" w:cs="Arial"/>
          <w:sz w:val="11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7009"/>
        <w:gridCol w:w="3241"/>
        <w:gridCol w:w="2965"/>
      </w:tblGrid>
      <w:tr w:rsidR="00EB2D58" w:rsidRPr="00EB2D58" w14:paraId="461D3730" w14:textId="77777777">
        <w:trPr>
          <w:trHeight w:val="506"/>
        </w:trPr>
        <w:tc>
          <w:tcPr>
            <w:tcW w:w="711" w:type="dxa"/>
          </w:tcPr>
          <w:p w14:paraId="3851CC2A" w14:textId="77777777" w:rsidR="005B0412" w:rsidRPr="00EB2D58" w:rsidRDefault="00CE2087" w:rsidP="003C2785">
            <w:pPr>
              <w:pStyle w:val="TableParagraph"/>
              <w:spacing w:before="127"/>
              <w:ind w:left="155" w:right="151"/>
              <w:jc w:val="center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  <w:b/>
              </w:rPr>
              <w:t>No</w:t>
            </w:r>
            <w:r w:rsidRPr="00EB2D58">
              <w:rPr>
                <w:rFonts w:ascii="Arial" w:hAnsi="Arial" w:cs="Arial"/>
              </w:rPr>
              <w:t>.</w:t>
            </w:r>
          </w:p>
        </w:tc>
        <w:tc>
          <w:tcPr>
            <w:tcW w:w="7009" w:type="dxa"/>
          </w:tcPr>
          <w:p w14:paraId="351228BF" w14:textId="77777777" w:rsidR="005B0412" w:rsidRPr="00EB2D58" w:rsidRDefault="00CE2087" w:rsidP="003C2785">
            <w:pPr>
              <w:pStyle w:val="TableParagraph"/>
              <w:spacing w:before="127"/>
              <w:ind w:left="1950"/>
              <w:rPr>
                <w:rFonts w:ascii="Arial" w:hAnsi="Arial" w:cs="Arial"/>
                <w:b/>
              </w:rPr>
            </w:pPr>
            <w:r w:rsidRPr="00EB2D58">
              <w:rPr>
                <w:rFonts w:ascii="Arial" w:hAnsi="Arial" w:cs="Arial"/>
                <w:b/>
              </w:rPr>
              <w:t>Aspek</w:t>
            </w:r>
            <w:r w:rsidRPr="00EB2D58">
              <w:rPr>
                <w:rFonts w:ascii="Arial" w:hAnsi="Arial" w:cs="Arial"/>
                <w:b/>
                <w:spacing w:val="-2"/>
              </w:rPr>
              <w:t xml:space="preserve"> </w:t>
            </w:r>
            <w:r w:rsidRPr="00EB2D58">
              <w:rPr>
                <w:rFonts w:ascii="Arial" w:hAnsi="Arial" w:cs="Arial"/>
                <w:b/>
              </w:rPr>
              <w:t>Pengukuran</w:t>
            </w:r>
            <w:r w:rsidRPr="00EB2D58">
              <w:rPr>
                <w:rFonts w:ascii="Arial" w:hAnsi="Arial" w:cs="Arial"/>
                <w:b/>
                <w:spacing w:val="-1"/>
              </w:rPr>
              <w:t xml:space="preserve"> </w:t>
            </w:r>
            <w:r w:rsidRPr="00EB2D58">
              <w:rPr>
                <w:rFonts w:ascii="Arial" w:hAnsi="Arial" w:cs="Arial"/>
                <w:b/>
              </w:rPr>
              <w:t>Kepuasan</w:t>
            </w:r>
          </w:p>
        </w:tc>
        <w:tc>
          <w:tcPr>
            <w:tcW w:w="3241" w:type="dxa"/>
          </w:tcPr>
          <w:p w14:paraId="14B1F7CA" w14:textId="77777777" w:rsidR="005B0412" w:rsidRPr="00EB2D58" w:rsidRDefault="00CE2087" w:rsidP="003C2785">
            <w:pPr>
              <w:pStyle w:val="TableParagraph"/>
              <w:ind w:left="1053" w:right="550" w:hanging="483"/>
              <w:rPr>
                <w:rFonts w:ascii="Arial" w:hAnsi="Arial" w:cs="Arial"/>
                <w:b/>
              </w:rPr>
            </w:pPr>
            <w:r w:rsidRPr="00EB2D58">
              <w:rPr>
                <w:rFonts w:ascii="Arial" w:hAnsi="Arial" w:cs="Arial"/>
                <w:b/>
              </w:rPr>
              <w:t>Layanan Bimbingan</w:t>
            </w:r>
            <w:r w:rsidRPr="00EB2D58">
              <w:rPr>
                <w:rFonts w:ascii="Arial" w:hAnsi="Arial" w:cs="Arial"/>
                <w:b/>
                <w:spacing w:val="-59"/>
              </w:rPr>
              <w:t xml:space="preserve"> </w:t>
            </w:r>
            <w:r w:rsidRPr="00EB2D58">
              <w:rPr>
                <w:rFonts w:ascii="Arial" w:hAnsi="Arial" w:cs="Arial"/>
                <w:b/>
              </w:rPr>
              <w:t>Akademik*</w:t>
            </w:r>
          </w:p>
        </w:tc>
        <w:tc>
          <w:tcPr>
            <w:tcW w:w="2965" w:type="dxa"/>
          </w:tcPr>
          <w:p w14:paraId="0A7BB00A" w14:textId="77777777" w:rsidR="005B0412" w:rsidRPr="00EB2D58" w:rsidRDefault="00CE2087" w:rsidP="003C2785">
            <w:pPr>
              <w:pStyle w:val="TableParagraph"/>
              <w:ind w:left="915" w:right="314" w:hanging="581"/>
              <w:rPr>
                <w:rFonts w:ascii="Arial" w:hAnsi="Arial" w:cs="Arial"/>
                <w:b/>
              </w:rPr>
            </w:pPr>
            <w:r w:rsidRPr="00EB2D58">
              <w:rPr>
                <w:rFonts w:ascii="Arial" w:hAnsi="Arial" w:cs="Arial"/>
                <w:b/>
              </w:rPr>
              <w:t>Layanan Administrasi</w:t>
            </w:r>
            <w:r w:rsidRPr="00EB2D58">
              <w:rPr>
                <w:rFonts w:ascii="Arial" w:hAnsi="Arial" w:cs="Arial"/>
                <w:b/>
                <w:spacing w:val="-59"/>
              </w:rPr>
              <w:t xml:space="preserve"> </w:t>
            </w:r>
            <w:r w:rsidRPr="00EB2D58">
              <w:rPr>
                <w:rFonts w:ascii="Arial" w:hAnsi="Arial" w:cs="Arial"/>
                <w:b/>
              </w:rPr>
              <w:t>Akademik*</w:t>
            </w:r>
          </w:p>
        </w:tc>
      </w:tr>
      <w:tr w:rsidR="00EB2D58" w:rsidRPr="00EB2D58" w14:paraId="703410DA" w14:textId="77777777">
        <w:trPr>
          <w:trHeight w:val="251"/>
        </w:trPr>
        <w:tc>
          <w:tcPr>
            <w:tcW w:w="711" w:type="dxa"/>
          </w:tcPr>
          <w:p w14:paraId="69DB182F" w14:textId="77777777" w:rsidR="005B0412" w:rsidRPr="00EB2D58" w:rsidRDefault="00CE2087" w:rsidP="003C2785">
            <w:pPr>
              <w:pStyle w:val="TableParagraph"/>
              <w:ind w:left="155" w:right="149"/>
              <w:jc w:val="center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(1)</w:t>
            </w:r>
          </w:p>
        </w:tc>
        <w:tc>
          <w:tcPr>
            <w:tcW w:w="7009" w:type="dxa"/>
          </w:tcPr>
          <w:p w14:paraId="153BA48F" w14:textId="77777777" w:rsidR="005B0412" w:rsidRPr="00EB2D58" w:rsidRDefault="00CE2087" w:rsidP="003C2785">
            <w:pPr>
              <w:pStyle w:val="TableParagraph"/>
              <w:ind w:left="3350" w:right="3339"/>
              <w:jc w:val="center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(2)</w:t>
            </w:r>
          </w:p>
        </w:tc>
        <w:tc>
          <w:tcPr>
            <w:tcW w:w="3241" w:type="dxa"/>
          </w:tcPr>
          <w:p w14:paraId="2C24C17D" w14:textId="77777777" w:rsidR="005B0412" w:rsidRPr="00EB2D58" w:rsidRDefault="00CE2087" w:rsidP="003C2785">
            <w:pPr>
              <w:pStyle w:val="TableParagraph"/>
              <w:ind w:left="1463" w:right="1458"/>
              <w:jc w:val="center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(3)</w:t>
            </w:r>
          </w:p>
        </w:tc>
        <w:tc>
          <w:tcPr>
            <w:tcW w:w="2965" w:type="dxa"/>
          </w:tcPr>
          <w:p w14:paraId="191FB373" w14:textId="77777777" w:rsidR="005B0412" w:rsidRPr="00EB2D58" w:rsidRDefault="00CE2087" w:rsidP="003C2785">
            <w:pPr>
              <w:pStyle w:val="TableParagraph"/>
              <w:ind w:left="1323" w:right="1322"/>
              <w:jc w:val="center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(4)</w:t>
            </w:r>
          </w:p>
        </w:tc>
      </w:tr>
      <w:tr w:rsidR="00EB2D58" w:rsidRPr="00EB2D58" w14:paraId="3097C32C" w14:textId="77777777">
        <w:trPr>
          <w:trHeight w:val="251"/>
        </w:trPr>
        <w:tc>
          <w:tcPr>
            <w:tcW w:w="711" w:type="dxa"/>
            <w:tcBorders>
              <w:bottom w:val="single" w:sz="6" w:space="0" w:color="000000"/>
            </w:tcBorders>
          </w:tcPr>
          <w:p w14:paraId="18775F61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1</w:t>
            </w:r>
          </w:p>
        </w:tc>
        <w:tc>
          <w:tcPr>
            <w:tcW w:w="7009" w:type="dxa"/>
            <w:tcBorders>
              <w:bottom w:val="single" w:sz="6" w:space="0" w:color="000000"/>
            </w:tcBorders>
          </w:tcPr>
          <w:p w14:paraId="3692BA2C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Menggunakan</w:t>
            </w:r>
            <w:r w:rsidRPr="00EB2D58">
              <w:rPr>
                <w:rFonts w:ascii="Arial" w:hAnsi="Arial" w:cs="Arial"/>
                <w:spacing w:val="-1"/>
              </w:rPr>
              <w:t xml:space="preserve"> </w:t>
            </w:r>
            <w:r w:rsidRPr="00EB2D58">
              <w:rPr>
                <w:rFonts w:ascii="Arial" w:hAnsi="Arial" w:cs="Arial"/>
              </w:rPr>
              <w:t>instrumen</w:t>
            </w:r>
            <w:r w:rsidRPr="00EB2D58">
              <w:rPr>
                <w:rFonts w:ascii="Arial" w:hAnsi="Arial" w:cs="Arial"/>
                <w:spacing w:val="-2"/>
              </w:rPr>
              <w:t xml:space="preserve"> </w:t>
            </w:r>
            <w:r w:rsidRPr="00EB2D58">
              <w:rPr>
                <w:rFonts w:ascii="Arial" w:hAnsi="Arial" w:cs="Arial"/>
              </w:rPr>
              <w:t>kepuasan</w:t>
            </w:r>
            <w:r w:rsidRPr="00EB2D58">
              <w:rPr>
                <w:rFonts w:ascii="Arial" w:hAnsi="Arial" w:cs="Arial"/>
                <w:spacing w:val="-2"/>
              </w:rPr>
              <w:t xml:space="preserve"> </w:t>
            </w:r>
            <w:r w:rsidRPr="00EB2D58">
              <w:rPr>
                <w:rFonts w:ascii="Arial" w:hAnsi="Arial" w:cs="Arial"/>
              </w:rPr>
              <w:t>yang</w:t>
            </w:r>
            <w:r w:rsidRPr="00EB2D58">
              <w:rPr>
                <w:rFonts w:ascii="Arial" w:hAnsi="Arial" w:cs="Arial"/>
                <w:spacing w:val="-1"/>
              </w:rPr>
              <w:t xml:space="preserve"> </w:t>
            </w:r>
            <w:r w:rsidRPr="00EB2D58">
              <w:rPr>
                <w:rFonts w:ascii="Arial" w:hAnsi="Arial" w:cs="Arial"/>
              </w:rPr>
              <w:t>valid dan mudah</w:t>
            </w:r>
            <w:r w:rsidRPr="00EB2D58">
              <w:rPr>
                <w:rFonts w:ascii="Arial" w:hAnsi="Arial" w:cs="Arial"/>
                <w:spacing w:val="-3"/>
              </w:rPr>
              <w:t xml:space="preserve"> </w:t>
            </w:r>
            <w:r w:rsidRPr="00EB2D58">
              <w:rPr>
                <w:rFonts w:ascii="Arial" w:hAnsi="Arial" w:cs="Arial"/>
              </w:rPr>
              <w:t>digunakan</w:t>
            </w:r>
          </w:p>
        </w:tc>
        <w:tc>
          <w:tcPr>
            <w:tcW w:w="3241" w:type="dxa"/>
            <w:tcBorders>
              <w:bottom w:val="single" w:sz="6" w:space="0" w:color="000000"/>
            </w:tcBorders>
          </w:tcPr>
          <w:p w14:paraId="35FCEAB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965" w:type="dxa"/>
            <w:tcBorders>
              <w:bottom w:val="single" w:sz="6" w:space="0" w:color="000000"/>
            </w:tcBorders>
          </w:tcPr>
          <w:p w14:paraId="42C592A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56DF3158" w14:textId="77777777">
        <w:trPr>
          <w:trHeight w:val="503"/>
        </w:trPr>
        <w:tc>
          <w:tcPr>
            <w:tcW w:w="711" w:type="dxa"/>
            <w:tcBorders>
              <w:top w:val="single" w:sz="6" w:space="0" w:color="000000"/>
            </w:tcBorders>
          </w:tcPr>
          <w:p w14:paraId="492732CB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2</w:t>
            </w:r>
          </w:p>
        </w:tc>
        <w:tc>
          <w:tcPr>
            <w:tcW w:w="7009" w:type="dxa"/>
            <w:tcBorders>
              <w:top w:val="single" w:sz="6" w:space="0" w:color="000000"/>
            </w:tcBorders>
          </w:tcPr>
          <w:p w14:paraId="7FD47E58" w14:textId="77777777" w:rsidR="005B0412" w:rsidRPr="00EB2D58" w:rsidRDefault="00CE2087" w:rsidP="003C2785">
            <w:pPr>
              <w:pStyle w:val="TableParagraph"/>
              <w:ind w:left="107" w:right="317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Dilaksanakan di setiap akhir semester dan datanya terekam secara</w:t>
            </w:r>
            <w:r w:rsidRPr="00EB2D58">
              <w:rPr>
                <w:rFonts w:ascii="Arial" w:hAnsi="Arial" w:cs="Arial"/>
                <w:spacing w:val="-59"/>
              </w:rPr>
              <w:t xml:space="preserve"> </w:t>
            </w:r>
            <w:r w:rsidRPr="00EB2D58">
              <w:rPr>
                <w:rFonts w:ascii="Arial" w:hAnsi="Arial" w:cs="Arial"/>
              </w:rPr>
              <w:t>lengkap</w:t>
            </w:r>
          </w:p>
        </w:tc>
        <w:tc>
          <w:tcPr>
            <w:tcW w:w="3241" w:type="dxa"/>
            <w:tcBorders>
              <w:top w:val="single" w:sz="6" w:space="0" w:color="000000"/>
            </w:tcBorders>
          </w:tcPr>
          <w:p w14:paraId="15FFE5B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2965" w:type="dxa"/>
            <w:tcBorders>
              <w:top w:val="single" w:sz="6" w:space="0" w:color="000000"/>
            </w:tcBorders>
          </w:tcPr>
          <w:p w14:paraId="151B643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B2D58" w:rsidRPr="00EB2D58" w14:paraId="40831817" w14:textId="77777777">
        <w:trPr>
          <w:trHeight w:val="505"/>
        </w:trPr>
        <w:tc>
          <w:tcPr>
            <w:tcW w:w="711" w:type="dxa"/>
          </w:tcPr>
          <w:p w14:paraId="4B74E7BE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3</w:t>
            </w:r>
          </w:p>
        </w:tc>
        <w:tc>
          <w:tcPr>
            <w:tcW w:w="7009" w:type="dxa"/>
          </w:tcPr>
          <w:p w14:paraId="5EEB37A4" w14:textId="77777777" w:rsidR="005B0412" w:rsidRPr="00EB2D58" w:rsidRDefault="00CE2087" w:rsidP="003C2785">
            <w:pPr>
              <w:pStyle w:val="TableParagraph"/>
              <w:ind w:left="107" w:right="181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Hasilnya dianalisis dengan metode yang tepat dan bermanfaat untuk</w:t>
            </w:r>
            <w:r w:rsidRPr="00EB2D58">
              <w:rPr>
                <w:rFonts w:ascii="Arial" w:hAnsi="Arial" w:cs="Arial"/>
                <w:spacing w:val="-59"/>
              </w:rPr>
              <w:t xml:space="preserve"> </w:t>
            </w:r>
            <w:r w:rsidRPr="00EB2D58">
              <w:rPr>
                <w:rFonts w:ascii="Arial" w:hAnsi="Arial" w:cs="Arial"/>
              </w:rPr>
              <w:t>pengambilan</w:t>
            </w:r>
            <w:r w:rsidRPr="00EB2D58">
              <w:rPr>
                <w:rFonts w:ascii="Arial" w:hAnsi="Arial" w:cs="Arial"/>
                <w:spacing w:val="-1"/>
              </w:rPr>
              <w:t xml:space="preserve"> </w:t>
            </w:r>
            <w:r w:rsidRPr="00EB2D58">
              <w:rPr>
                <w:rFonts w:ascii="Arial" w:hAnsi="Arial" w:cs="Arial"/>
              </w:rPr>
              <w:t>keputusan</w:t>
            </w:r>
          </w:p>
        </w:tc>
        <w:tc>
          <w:tcPr>
            <w:tcW w:w="3241" w:type="dxa"/>
          </w:tcPr>
          <w:p w14:paraId="00C283B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2965" w:type="dxa"/>
          </w:tcPr>
          <w:p w14:paraId="4142F37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  <w:tr w:rsidR="00EB2D58" w:rsidRPr="00EB2D58" w14:paraId="732E41D1" w14:textId="77777777">
        <w:trPr>
          <w:trHeight w:val="251"/>
        </w:trPr>
        <w:tc>
          <w:tcPr>
            <w:tcW w:w="711" w:type="dxa"/>
          </w:tcPr>
          <w:p w14:paraId="003FF2F7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4</w:t>
            </w:r>
          </w:p>
        </w:tc>
        <w:tc>
          <w:tcPr>
            <w:tcW w:w="7009" w:type="dxa"/>
          </w:tcPr>
          <w:p w14:paraId="3058A195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Dilakukan</w:t>
            </w:r>
            <w:r w:rsidRPr="00EB2D58">
              <w:rPr>
                <w:rFonts w:ascii="Arial" w:hAnsi="Arial" w:cs="Arial"/>
                <w:i/>
                <w:spacing w:val="-2"/>
              </w:rPr>
              <w:t xml:space="preserve"> </w:t>
            </w:r>
            <w:r w:rsidRPr="00EB2D58">
              <w:rPr>
                <w:rFonts w:ascii="Arial" w:hAnsi="Arial" w:cs="Arial"/>
                <w:i/>
              </w:rPr>
              <w:t>review</w:t>
            </w:r>
            <w:r w:rsidRPr="00EB2D58">
              <w:rPr>
                <w:rFonts w:ascii="Arial" w:hAnsi="Arial" w:cs="Arial"/>
                <w:spacing w:val="-3"/>
              </w:rPr>
              <w:t xml:space="preserve"> </w:t>
            </w:r>
            <w:r w:rsidRPr="00EB2D58">
              <w:rPr>
                <w:rFonts w:ascii="Arial" w:hAnsi="Arial" w:cs="Arial"/>
              </w:rPr>
              <w:t>terhadap</w:t>
            </w:r>
            <w:r w:rsidRPr="00EB2D58">
              <w:rPr>
                <w:rFonts w:ascii="Arial" w:hAnsi="Arial" w:cs="Arial"/>
                <w:spacing w:val="-2"/>
              </w:rPr>
              <w:t xml:space="preserve"> </w:t>
            </w:r>
            <w:r w:rsidRPr="00EB2D58">
              <w:rPr>
                <w:rFonts w:ascii="Arial" w:hAnsi="Arial" w:cs="Arial"/>
              </w:rPr>
              <w:t>hasil</w:t>
            </w:r>
            <w:r w:rsidRPr="00EB2D58">
              <w:rPr>
                <w:rFonts w:ascii="Arial" w:hAnsi="Arial" w:cs="Arial"/>
                <w:spacing w:val="-2"/>
              </w:rPr>
              <w:t xml:space="preserve"> </w:t>
            </w:r>
            <w:r w:rsidRPr="00EB2D58">
              <w:rPr>
                <w:rFonts w:ascii="Arial" w:hAnsi="Arial" w:cs="Arial"/>
              </w:rPr>
              <w:t>pelaksanaan</w:t>
            </w:r>
            <w:r w:rsidRPr="00EB2D58">
              <w:rPr>
                <w:rFonts w:ascii="Arial" w:hAnsi="Arial" w:cs="Arial"/>
                <w:spacing w:val="-2"/>
              </w:rPr>
              <w:t xml:space="preserve"> </w:t>
            </w:r>
            <w:r w:rsidRPr="00EB2D58">
              <w:rPr>
                <w:rFonts w:ascii="Arial" w:hAnsi="Arial" w:cs="Arial"/>
              </w:rPr>
              <w:t>pengukuran</w:t>
            </w:r>
            <w:r w:rsidRPr="00EB2D58">
              <w:rPr>
                <w:rFonts w:ascii="Arial" w:hAnsi="Arial" w:cs="Arial"/>
                <w:spacing w:val="-2"/>
              </w:rPr>
              <w:t xml:space="preserve"> </w:t>
            </w:r>
            <w:r w:rsidRPr="00EB2D58">
              <w:rPr>
                <w:rFonts w:ascii="Arial" w:hAnsi="Arial" w:cs="Arial"/>
              </w:rPr>
              <w:t>kepuasan</w:t>
            </w:r>
          </w:p>
        </w:tc>
        <w:tc>
          <w:tcPr>
            <w:tcW w:w="3241" w:type="dxa"/>
          </w:tcPr>
          <w:p w14:paraId="533B9F4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965" w:type="dxa"/>
          </w:tcPr>
          <w:p w14:paraId="315A605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5D9A7966" w14:textId="77777777">
        <w:trPr>
          <w:trHeight w:val="253"/>
        </w:trPr>
        <w:tc>
          <w:tcPr>
            <w:tcW w:w="711" w:type="dxa"/>
          </w:tcPr>
          <w:p w14:paraId="509FDDD2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5</w:t>
            </w:r>
          </w:p>
        </w:tc>
        <w:tc>
          <w:tcPr>
            <w:tcW w:w="7009" w:type="dxa"/>
          </w:tcPr>
          <w:p w14:paraId="200D9489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Ditindaklanjuti</w:t>
            </w:r>
            <w:r w:rsidRPr="00EB2D58">
              <w:rPr>
                <w:rFonts w:ascii="Arial" w:hAnsi="Arial" w:cs="Arial"/>
                <w:spacing w:val="-2"/>
              </w:rPr>
              <w:t xml:space="preserve"> </w:t>
            </w:r>
            <w:r w:rsidRPr="00EB2D58">
              <w:rPr>
                <w:rFonts w:ascii="Arial" w:hAnsi="Arial" w:cs="Arial"/>
              </w:rPr>
              <w:t>untuk perbaikan</w:t>
            </w:r>
            <w:r w:rsidRPr="00EB2D58">
              <w:rPr>
                <w:rFonts w:ascii="Arial" w:hAnsi="Arial" w:cs="Arial"/>
                <w:spacing w:val="-1"/>
              </w:rPr>
              <w:t xml:space="preserve"> </w:t>
            </w:r>
            <w:r w:rsidRPr="00EB2D58">
              <w:rPr>
                <w:rFonts w:ascii="Arial" w:hAnsi="Arial" w:cs="Arial"/>
              </w:rPr>
              <w:t>dan</w:t>
            </w:r>
            <w:r w:rsidRPr="00EB2D58">
              <w:rPr>
                <w:rFonts w:ascii="Arial" w:hAnsi="Arial" w:cs="Arial"/>
                <w:spacing w:val="-2"/>
              </w:rPr>
              <w:t xml:space="preserve"> </w:t>
            </w:r>
            <w:r w:rsidRPr="00EB2D58">
              <w:rPr>
                <w:rFonts w:ascii="Arial" w:hAnsi="Arial" w:cs="Arial"/>
              </w:rPr>
              <w:t>peningkatan</w:t>
            </w:r>
            <w:r w:rsidRPr="00EB2D58">
              <w:rPr>
                <w:rFonts w:ascii="Arial" w:hAnsi="Arial" w:cs="Arial"/>
                <w:spacing w:val="-5"/>
              </w:rPr>
              <w:t xml:space="preserve"> </w:t>
            </w:r>
            <w:r w:rsidRPr="00EB2D58">
              <w:rPr>
                <w:rFonts w:ascii="Arial" w:hAnsi="Arial" w:cs="Arial"/>
              </w:rPr>
              <w:t>mutu</w:t>
            </w:r>
            <w:r w:rsidRPr="00EB2D58">
              <w:rPr>
                <w:rFonts w:ascii="Arial" w:hAnsi="Arial" w:cs="Arial"/>
                <w:spacing w:val="-3"/>
              </w:rPr>
              <w:t xml:space="preserve"> </w:t>
            </w:r>
            <w:r w:rsidRPr="00EB2D58">
              <w:rPr>
                <w:rFonts w:ascii="Arial" w:hAnsi="Arial" w:cs="Arial"/>
              </w:rPr>
              <w:t>pengajaran</w:t>
            </w:r>
          </w:p>
        </w:tc>
        <w:tc>
          <w:tcPr>
            <w:tcW w:w="3241" w:type="dxa"/>
          </w:tcPr>
          <w:p w14:paraId="44081E0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965" w:type="dxa"/>
          </w:tcPr>
          <w:p w14:paraId="0675506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1F0A0DEB" w14:textId="77777777">
        <w:trPr>
          <w:trHeight w:val="506"/>
        </w:trPr>
        <w:tc>
          <w:tcPr>
            <w:tcW w:w="711" w:type="dxa"/>
          </w:tcPr>
          <w:p w14:paraId="0A30332C" w14:textId="77777777" w:rsidR="005B0412" w:rsidRPr="00EB2D58" w:rsidRDefault="00CE2087" w:rsidP="003C2785">
            <w:pPr>
              <w:pStyle w:val="TableParagraph"/>
              <w:ind w:left="7"/>
              <w:jc w:val="center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6</w:t>
            </w:r>
          </w:p>
        </w:tc>
        <w:tc>
          <w:tcPr>
            <w:tcW w:w="7009" w:type="dxa"/>
          </w:tcPr>
          <w:p w14:paraId="7627CEC9" w14:textId="77777777" w:rsidR="005B0412" w:rsidRPr="00EB2D58" w:rsidRDefault="00CE2087" w:rsidP="003C2785">
            <w:pPr>
              <w:pStyle w:val="TableParagraph"/>
              <w:ind w:left="107" w:right="891"/>
              <w:rPr>
                <w:rFonts w:ascii="Arial" w:hAnsi="Arial" w:cs="Arial"/>
              </w:rPr>
            </w:pPr>
            <w:r w:rsidRPr="00EB2D58">
              <w:rPr>
                <w:rFonts w:ascii="Arial" w:hAnsi="Arial" w:cs="Arial"/>
              </w:rPr>
              <w:t>Hasilnya dipublikasikan dan mudah diakses pihak-pihak yang</w:t>
            </w:r>
            <w:r w:rsidRPr="00EB2D58">
              <w:rPr>
                <w:rFonts w:ascii="Arial" w:hAnsi="Arial" w:cs="Arial"/>
                <w:spacing w:val="-59"/>
              </w:rPr>
              <w:t xml:space="preserve"> </w:t>
            </w:r>
            <w:r w:rsidRPr="00EB2D58">
              <w:rPr>
                <w:rFonts w:ascii="Arial" w:hAnsi="Arial" w:cs="Arial"/>
              </w:rPr>
              <w:t>berkepentingan</w:t>
            </w:r>
          </w:p>
        </w:tc>
        <w:tc>
          <w:tcPr>
            <w:tcW w:w="3241" w:type="dxa"/>
          </w:tcPr>
          <w:p w14:paraId="7034F0E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  <w:tc>
          <w:tcPr>
            <w:tcW w:w="2965" w:type="dxa"/>
          </w:tcPr>
          <w:p w14:paraId="3A09A4F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20"/>
              </w:rPr>
            </w:pPr>
          </w:p>
        </w:tc>
      </w:tr>
    </w:tbl>
    <w:p w14:paraId="16FC5FED" w14:textId="551ECDAE" w:rsidR="005B0412" w:rsidRPr="00EB2D58" w:rsidRDefault="009F1A5D" w:rsidP="009F1A5D">
      <w:pPr>
        <w:pStyle w:val="BodyText"/>
        <w:ind w:left="100"/>
        <w:rPr>
          <w:rFonts w:ascii="Arial" w:hAnsi="Arial" w:cs="Arial"/>
        </w:rPr>
        <w:sectPr w:rsidR="005B0412" w:rsidRPr="00EB2D58">
          <w:pgSz w:w="16850" w:h="11910" w:orient="landscape"/>
          <w:pgMar w:top="1100" w:right="1240" w:bottom="1620" w:left="1340" w:header="0" w:footer="1431" w:gutter="0"/>
          <w:cols w:space="720"/>
        </w:sectPr>
      </w:pPr>
      <w:r w:rsidRPr="00EB2D58">
        <w:rPr>
          <w:rFonts w:ascii="Arial" w:hAnsi="Arial" w:cs="Arial"/>
          <w:lang w:val="en-US"/>
        </w:rPr>
        <w:t xml:space="preserve">   </w:t>
      </w:r>
      <w:r w:rsidR="00CE2087" w:rsidRPr="00EB2D58">
        <w:rPr>
          <w:rFonts w:ascii="Arial" w:hAnsi="Arial" w:cs="Arial"/>
        </w:rPr>
        <w:t>*Beri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anda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centang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(√) pada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sel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sesuai</w:t>
      </w:r>
    </w:p>
    <w:p w14:paraId="6AF8D5C5" w14:textId="77777777" w:rsidR="005B0412" w:rsidRPr="00EB2D58" w:rsidRDefault="00CE2087" w:rsidP="003C2785">
      <w:pPr>
        <w:pStyle w:val="ListParagraph"/>
        <w:numPr>
          <w:ilvl w:val="1"/>
          <w:numId w:val="8"/>
        </w:numPr>
        <w:tabs>
          <w:tab w:val="left" w:pos="471"/>
        </w:tabs>
        <w:spacing w:before="79"/>
        <w:ind w:left="470" w:hanging="37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lastRenderedPageBreak/>
        <w:t>Evaluasi</w:t>
      </w:r>
    </w:p>
    <w:p w14:paraId="672DDC20" w14:textId="498C01D6" w:rsidR="005B0412" w:rsidRPr="00EB2D58" w:rsidRDefault="00FB5474" w:rsidP="003C2785">
      <w:pPr>
        <w:pStyle w:val="BodyText"/>
        <w:spacing w:before="127"/>
        <w:ind w:left="100" w:right="114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E</w:t>
      </w:r>
      <w:r w:rsidR="00CE2087" w:rsidRPr="00EB2D58">
        <w:rPr>
          <w:rFonts w:ascii="Arial" w:hAnsi="Arial" w:cs="Arial"/>
        </w:rPr>
        <w:t>valua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rhadap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7C2718"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lengkap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ntang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ngelolaan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penyelenggara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pendidikan,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7C2718"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sosialisasi,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B17615"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implementasi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9F1A5D"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5925515F" w14:textId="40706A27" w:rsidR="00FB5474" w:rsidRPr="00EB2D58" w:rsidRDefault="00FB5474" w:rsidP="003C2785">
      <w:pPr>
        <w:pStyle w:val="BodyText"/>
        <w:spacing w:before="127"/>
        <w:ind w:left="100" w:right="114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70272" behindDoc="0" locked="0" layoutInCell="1" allowOverlap="1" wp14:anchorId="7E317240" wp14:editId="129682D9">
                <wp:simplePos x="0" y="0"/>
                <wp:positionH relativeFrom="margin">
                  <wp:posOffset>82550</wp:posOffset>
                </wp:positionH>
                <wp:positionV relativeFrom="paragraph">
                  <wp:posOffset>123825</wp:posOffset>
                </wp:positionV>
                <wp:extent cx="5715000" cy="457200"/>
                <wp:effectExtent l="0" t="0" r="19050" b="1905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BA5091A" id="Rectangle 48" o:spid="_x0000_s1026" style="position:absolute;margin-left:6.5pt;margin-top:9.75pt;width:450pt;height:36pt;z-index:4876702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75430EDD" w14:textId="5D632ADE" w:rsidR="00FB5474" w:rsidRPr="00EB2D58" w:rsidRDefault="00FB5474" w:rsidP="003C2785">
      <w:pPr>
        <w:pStyle w:val="BodyText"/>
        <w:spacing w:before="127"/>
        <w:ind w:left="100" w:right="114"/>
        <w:jc w:val="both"/>
        <w:rPr>
          <w:rFonts w:ascii="Arial" w:hAnsi="Arial" w:cs="Arial"/>
        </w:rPr>
      </w:pPr>
    </w:p>
    <w:p w14:paraId="6562B7AD" w14:textId="77777777" w:rsidR="005B0412" w:rsidRPr="00EB2D58" w:rsidRDefault="005B0412" w:rsidP="003C2785">
      <w:pPr>
        <w:pStyle w:val="BodyText"/>
        <w:spacing w:before="1"/>
        <w:rPr>
          <w:rFonts w:ascii="Arial" w:hAnsi="Arial" w:cs="Arial"/>
          <w:sz w:val="33"/>
        </w:rPr>
      </w:pPr>
    </w:p>
    <w:p w14:paraId="172D51F3" w14:textId="77777777" w:rsidR="005B0412" w:rsidRPr="00EB2D58" w:rsidRDefault="00CE2087" w:rsidP="003C2785">
      <w:pPr>
        <w:pStyle w:val="ListParagraph"/>
        <w:numPr>
          <w:ilvl w:val="1"/>
          <w:numId w:val="8"/>
        </w:numPr>
        <w:tabs>
          <w:tab w:val="left" w:pos="468"/>
        </w:tabs>
        <w:ind w:left="467" w:hanging="368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indak Lanjut</w:t>
      </w:r>
    </w:p>
    <w:p w14:paraId="40AD928C" w14:textId="2471EB61" w:rsidR="005B0412" w:rsidRPr="00EB2D58" w:rsidRDefault="00FB5474" w:rsidP="003C2785">
      <w:pPr>
        <w:pStyle w:val="BodyText"/>
        <w:spacing w:before="126"/>
        <w:ind w:left="100" w:right="114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</w:t>
      </w:r>
      <w:r w:rsidR="00CE2087" w:rsidRPr="00EB2D58">
        <w:rPr>
          <w:rFonts w:ascii="Arial" w:hAnsi="Arial" w:cs="Arial"/>
        </w:rPr>
        <w:t>indak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lanjut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58"/>
        </w:rPr>
        <w:t xml:space="preserve"> </w:t>
      </w:r>
      <w:r w:rsidR="00CE2087" w:rsidRPr="00EB2D58">
        <w:rPr>
          <w:rFonts w:ascii="Arial" w:hAnsi="Arial" w:cs="Arial"/>
        </w:rPr>
        <w:t>tela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ambil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UPP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rangk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eningkat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ualita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B17615" w:rsidRPr="00EB2D58">
        <w:rPr>
          <w:rFonts w:ascii="Arial" w:hAnsi="Arial" w:cs="Arial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  <w:spacing w:val="-1"/>
        </w:rPr>
        <w:t>kelengkapan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  <w:spacing w:val="-1"/>
        </w:rPr>
        <w:t>kebijakan</w:t>
      </w:r>
      <w:r w:rsidR="00CE2087" w:rsidRPr="00EB2D58">
        <w:rPr>
          <w:rFonts w:ascii="Arial" w:hAnsi="Arial" w:cs="Arial"/>
          <w:spacing w:val="-17"/>
        </w:rPr>
        <w:t xml:space="preserve"> </w:t>
      </w:r>
      <w:r w:rsidR="00CE2087" w:rsidRPr="00EB2D58">
        <w:rPr>
          <w:rFonts w:ascii="Arial" w:hAnsi="Arial" w:cs="Arial"/>
        </w:rPr>
        <w:t>tentang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pengelolaan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6"/>
        </w:rPr>
        <w:t xml:space="preserve"> </w:t>
      </w:r>
      <w:r w:rsidR="00CE2087" w:rsidRPr="00EB2D58">
        <w:rPr>
          <w:rFonts w:ascii="Arial" w:hAnsi="Arial" w:cs="Arial"/>
        </w:rPr>
        <w:t>penyelenggaraan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pendidikan,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B17615" w:rsidRPr="00EB2D58">
        <w:rPr>
          <w:rFonts w:ascii="Arial" w:hAnsi="Arial" w:cs="Arial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sosialisasi</w:t>
      </w:r>
      <w:r w:rsidR="009F1A5D" w:rsidRPr="00EB2D58">
        <w:rPr>
          <w:rFonts w:ascii="Arial" w:hAnsi="Arial" w:cs="Arial"/>
          <w:lang w:val="en-US"/>
        </w:rPr>
        <w:t>, d</w:t>
      </w:r>
      <w:r w:rsidR="00CE2087" w:rsidRPr="00EB2D58">
        <w:rPr>
          <w:rFonts w:ascii="Arial" w:hAnsi="Arial" w:cs="Arial"/>
        </w:rPr>
        <w:t>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="00B17615" w:rsidRPr="00EB2D58">
        <w:rPr>
          <w:rFonts w:ascii="Arial" w:hAnsi="Arial" w:cs="Arial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implementasi kebijak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6FD8BA0D" w14:textId="3D6C2FBC" w:rsidR="005B0412" w:rsidRPr="00EB2D58" w:rsidRDefault="00FB5474" w:rsidP="003C2785">
      <w:pPr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72320" behindDoc="0" locked="0" layoutInCell="1" allowOverlap="1" wp14:anchorId="7F43C23B" wp14:editId="62732689">
                <wp:simplePos x="0" y="0"/>
                <wp:positionH relativeFrom="margin">
                  <wp:posOffset>92075</wp:posOffset>
                </wp:positionH>
                <wp:positionV relativeFrom="paragraph">
                  <wp:posOffset>163195</wp:posOffset>
                </wp:positionV>
                <wp:extent cx="5682615" cy="457200"/>
                <wp:effectExtent l="0" t="0" r="13335" b="1905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261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38F572" id="Rectangle 49" o:spid="_x0000_s1026" style="position:absolute;margin-left:7.25pt;margin-top:12.85pt;width:447.45pt;height:36pt;z-index:4876723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298A72D5" w14:textId="77777777" w:rsidR="00FB5474" w:rsidRPr="00EB2D58" w:rsidRDefault="00FB5474" w:rsidP="003C2785">
      <w:pPr>
        <w:jc w:val="both"/>
        <w:rPr>
          <w:rFonts w:ascii="Arial" w:hAnsi="Arial" w:cs="Arial"/>
        </w:rPr>
      </w:pPr>
    </w:p>
    <w:p w14:paraId="5DDBD255" w14:textId="7B0D0455" w:rsidR="00FB5474" w:rsidRPr="00EB2D58" w:rsidRDefault="00FB5474" w:rsidP="003C2785">
      <w:pPr>
        <w:jc w:val="both"/>
        <w:rPr>
          <w:rFonts w:ascii="Arial" w:hAnsi="Arial" w:cs="Arial"/>
        </w:rPr>
        <w:sectPr w:rsidR="00FB5474" w:rsidRPr="00EB2D58">
          <w:footerReference w:type="default" r:id="rId20"/>
          <w:pgSz w:w="11910" w:h="16850"/>
          <w:pgMar w:top="1360" w:right="1320" w:bottom="1620" w:left="1340" w:header="0" w:footer="1434" w:gutter="0"/>
          <w:cols w:space="720"/>
        </w:sectPr>
      </w:pPr>
    </w:p>
    <w:p w14:paraId="55210009" w14:textId="77777777" w:rsidR="005B0412" w:rsidRPr="00EB2D58" w:rsidRDefault="00CE2087" w:rsidP="003C2785">
      <w:pPr>
        <w:pStyle w:val="Heading2"/>
        <w:spacing w:before="79"/>
        <w:ind w:left="100" w:firstLine="0"/>
        <w:jc w:val="both"/>
      </w:pPr>
      <w:bookmarkStart w:id="9" w:name="_TOC_250002"/>
      <w:r w:rsidRPr="00EB2D58">
        <w:lastRenderedPageBreak/>
        <w:t>KRITERIA</w:t>
      </w:r>
      <w:r w:rsidRPr="00EB2D58">
        <w:rPr>
          <w:spacing w:val="-2"/>
        </w:rPr>
        <w:t xml:space="preserve"> </w:t>
      </w:r>
      <w:r w:rsidRPr="00EB2D58">
        <w:t>7.</w:t>
      </w:r>
      <w:r w:rsidRPr="00EB2D58">
        <w:rPr>
          <w:spacing w:val="-3"/>
        </w:rPr>
        <w:t xml:space="preserve"> </w:t>
      </w:r>
      <w:bookmarkEnd w:id="9"/>
      <w:r w:rsidRPr="00EB2D58">
        <w:t>PENELITIAN</w:t>
      </w:r>
    </w:p>
    <w:p w14:paraId="6E0B4E74" w14:textId="77777777" w:rsidR="005B0412" w:rsidRPr="00EB2D58" w:rsidRDefault="005B0412" w:rsidP="003C2785">
      <w:pPr>
        <w:pStyle w:val="BodyText"/>
        <w:rPr>
          <w:rFonts w:ascii="Arial" w:hAnsi="Arial" w:cs="Arial"/>
          <w:b/>
          <w:sz w:val="24"/>
        </w:rPr>
      </w:pPr>
    </w:p>
    <w:p w14:paraId="42CDBBA4" w14:textId="77777777" w:rsidR="005B0412" w:rsidRPr="00EB2D58" w:rsidRDefault="005B0412" w:rsidP="003C2785">
      <w:pPr>
        <w:pStyle w:val="BodyText"/>
        <w:rPr>
          <w:rFonts w:ascii="Arial" w:hAnsi="Arial" w:cs="Arial"/>
          <w:b/>
          <w:sz w:val="20"/>
        </w:rPr>
      </w:pPr>
    </w:p>
    <w:p w14:paraId="69A45406" w14:textId="77777777" w:rsidR="005B0412" w:rsidRPr="00EB2D58" w:rsidRDefault="00CE2087" w:rsidP="003C2785">
      <w:pPr>
        <w:pStyle w:val="ListParagraph"/>
        <w:numPr>
          <w:ilvl w:val="1"/>
          <w:numId w:val="6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bijakan</w:t>
      </w:r>
    </w:p>
    <w:p w14:paraId="60385507" w14:textId="1353EA9D" w:rsidR="005B0412" w:rsidRPr="00EB2D58" w:rsidRDefault="00CE2087" w:rsidP="003C2785">
      <w:pPr>
        <w:pStyle w:val="BodyText"/>
        <w:spacing w:before="126"/>
        <w:ind w:left="100" w:right="110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440461" w:rsidRPr="00EB2D58">
        <w:rPr>
          <w:rFonts w:ascii="Arial" w:hAnsi="Arial" w:cs="Arial"/>
          <w:lang w:val="en-US"/>
        </w:rPr>
        <w:t>1</w:t>
      </w:r>
      <w:r w:rsidRPr="00EB2D58">
        <w:rPr>
          <w:rFonts w:ascii="Arial" w:hAnsi="Arial" w:cs="Arial"/>
        </w:rPr>
        <w:t>) kebijakan tertulis dalam bentuk peraturan perundang-undang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/atau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impinan perguruan tinggi yang mengatur pengelolaan dan pelaksna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neliti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i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PT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(</w:t>
      </w:r>
      <w:r w:rsidR="00440461" w:rsidRPr="00EB2D58">
        <w:rPr>
          <w:rFonts w:ascii="Arial" w:hAnsi="Arial" w:cs="Arial"/>
          <w:lang w:val="en-US"/>
        </w:rPr>
        <w:t>2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sosialisasi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kebijak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tersebut.</w:t>
      </w:r>
    </w:p>
    <w:p w14:paraId="46ED9CB2" w14:textId="5A26325E" w:rsidR="00440461" w:rsidRPr="00EB2D58" w:rsidRDefault="00440461" w:rsidP="003C2785">
      <w:pPr>
        <w:pStyle w:val="BodyText"/>
        <w:spacing w:before="126"/>
        <w:ind w:left="100" w:right="110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74368" behindDoc="0" locked="0" layoutInCell="1" allowOverlap="1" wp14:anchorId="06672ED3" wp14:editId="61014D97">
                <wp:simplePos x="0" y="0"/>
                <wp:positionH relativeFrom="margin">
                  <wp:posOffset>82550</wp:posOffset>
                </wp:positionH>
                <wp:positionV relativeFrom="paragraph">
                  <wp:posOffset>62865</wp:posOffset>
                </wp:positionV>
                <wp:extent cx="5715000" cy="457200"/>
                <wp:effectExtent l="0" t="0" r="19050" b="1905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6CBA74" id="Rectangle 51" o:spid="_x0000_s1026" style="position:absolute;margin-left:6.5pt;margin-top:4.95pt;width:450pt;height:36pt;z-index:4876743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54948DA2" w14:textId="77777777" w:rsidR="00440461" w:rsidRPr="00EB2D58" w:rsidRDefault="00440461" w:rsidP="003C2785">
      <w:pPr>
        <w:pStyle w:val="BodyText"/>
        <w:spacing w:before="126"/>
        <w:ind w:left="100" w:right="110"/>
        <w:jc w:val="both"/>
        <w:rPr>
          <w:rFonts w:ascii="Arial" w:hAnsi="Arial" w:cs="Arial"/>
        </w:rPr>
      </w:pPr>
    </w:p>
    <w:p w14:paraId="6C22C821" w14:textId="77777777" w:rsidR="005B0412" w:rsidRPr="00EB2D58" w:rsidRDefault="005B0412" w:rsidP="003C2785">
      <w:pPr>
        <w:pStyle w:val="BodyText"/>
        <w:spacing w:before="1"/>
        <w:rPr>
          <w:rFonts w:ascii="Arial" w:hAnsi="Arial" w:cs="Arial"/>
          <w:sz w:val="33"/>
        </w:rPr>
      </w:pPr>
    </w:p>
    <w:p w14:paraId="0D648AFC" w14:textId="77777777" w:rsidR="005B0412" w:rsidRPr="00EB2D58" w:rsidRDefault="00CE2087" w:rsidP="003C2785">
      <w:pPr>
        <w:pStyle w:val="ListParagraph"/>
        <w:numPr>
          <w:ilvl w:val="1"/>
          <w:numId w:val="6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laksanaan</w:t>
      </w:r>
    </w:p>
    <w:p w14:paraId="653495B9" w14:textId="77777777" w:rsidR="005B0412" w:rsidRPr="00EB2D58" w:rsidRDefault="00CE2087" w:rsidP="003C2785">
      <w:pPr>
        <w:pStyle w:val="ListParagraph"/>
        <w:numPr>
          <w:ilvl w:val="2"/>
          <w:numId w:val="6"/>
        </w:numPr>
        <w:tabs>
          <w:tab w:val="left" w:pos="653"/>
        </w:tabs>
        <w:spacing w:before="127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Aktivitas,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Relevansi,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dan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Pelibatan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Mahasiswa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dalam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Penelitian</w:t>
      </w:r>
    </w:p>
    <w:p w14:paraId="2D60D28B" w14:textId="6FB64492" w:rsidR="005B0412" w:rsidRPr="00EB2D58" w:rsidRDefault="00440461" w:rsidP="003C2785">
      <w:pPr>
        <w:pStyle w:val="BodyText"/>
        <w:spacing w:before="126"/>
        <w:ind w:left="100" w:right="113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A</w:t>
      </w:r>
      <w:r w:rsidR="00CE2087" w:rsidRPr="00EB2D58">
        <w:rPr>
          <w:rFonts w:ascii="Arial" w:hAnsi="Arial" w:cs="Arial"/>
        </w:rPr>
        <w:t>ktivitas karya penelitian DTPS dan yang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elibatka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mahasiswa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dalam tiga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  <w:spacing w:val="-2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3"/>
        </w:rPr>
        <w:t xml:space="preserve"> </w:t>
      </w:r>
      <w:r w:rsidR="00CE2087" w:rsidRPr="00EB2D58">
        <w:rPr>
          <w:rFonts w:ascii="Arial" w:hAnsi="Arial" w:cs="Arial"/>
        </w:rPr>
        <w:t>7.2.1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7679ED65" w14:textId="77777777" w:rsidR="005B0412" w:rsidRPr="00EB2D58" w:rsidRDefault="005B0412" w:rsidP="003C2785">
      <w:pPr>
        <w:jc w:val="both"/>
        <w:rPr>
          <w:rFonts w:ascii="Arial" w:hAnsi="Arial" w:cs="Arial"/>
        </w:rPr>
        <w:sectPr w:rsidR="005B0412" w:rsidRPr="00EB2D58">
          <w:pgSz w:w="11910" w:h="16850"/>
          <w:pgMar w:top="1360" w:right="1320" w:bottom="1640" w:left="1340" w:header="0" w:footer="1434" w:gutter="0"/>
          <w:cols w:space="720"/>
        </w:sectPr>
      </w:pPr>
    </w:p>
    <w:p w14:paraId="3E951FCC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79F1A25B" w14:textId="77777777" w:rsidR="005B0412" w:rsidRPr="00EB2D58" w:rsidRDefault="00CE2087" w:rsidP="003C2785">
      <w:pPr>
        <w:pStyle w:val="BodyText"/>
        <w:spacing w:before="94"/>
        <w:ind w:left="162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7.2.1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Aktivitas,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Relevansi,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Pelibatan</w:t>
      </w:r>
      <w:r w:rsidRPr="00EB2D58">
        <w:rPr>
          <w:rFonts w:ascii="Arial" w:hAnsi="Arial" w:cs="Arial"/>
          <w:spacing w:val="-5"/>
        </w:rPr>
        <w:t xml:space="preserve"> </w:t>
      </w:r>
      <w:r w:rsidRPr="00EB2D58">
        <w:rPr>
          <w:rFonts w:ascii="Arial" w:hAnsi="Arial" w:cs="Arial"/>
        </w:rPr>
        <w:t>Mahasiswa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alam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Penelitian</w:t>
      </w:r>
    </w:p>
    <w:p w14:paraId="45EE87AD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sz w:val="10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2549"/>
        <w:gridCol w:w="2583"/>
        <w:gridCol w:w="1985"/>
        <w:gridCol w:w="1985"/>
        <w:gridCol w:w="1844"/>
        <w:gridCol w:w="1983"/>
      </w:tblGrid>
      <w:tr w:rsidR="00EB2D58" w:rsidRPr="00EB2D58" w14:paraId="05E50AE3" w14:textId="77777777">
        <w:trPr>
          <w:trHeight w:val="921"/>
        </w:trPr>
        <w:tc>
          <w:tcPr>
            <w:tcW w:w="711" w:type="dxa"/>
            <w:shd w:val="clear" w:color="auto" w:fill="D9D9D9"/>
          </w:tcPr>
          <w:p w14:paraId="6AD7D32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74CD9C05" w14:textId="77777777" w:rsidR="005B0412" w:rsidRPr="00EB2D58" w:rsidRDefault="00CE2087" w:rsidP="003C2785">
            <w:pPr>
              <w:pStyle w:val="TableParagraph"/>
              <w:ind w:left="155" w:right="15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2549" w:type="dxa"/>
            <w:shd w:val="clear" w:color="auto" w:fill="D9D9D9"/>
          </w:tcPr>
          <w:p w14:paraId="0EE7660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5E41D7E8" w14:textId="77777777" w:rsidR="005B0412" w:rsidRPr="00EB2D58" w:rsidRDefault="00CE2087" w:rsidP="003C2785">
            <w:pPr>
              <w:pStyle w:val="TableParagraph"/>
              <w:ind w:left="488" w:right="48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dul</w:t>
            </w:r>
            <w:r w:rsidRPr="00EB2D58">
              <w:rPr>
                <w:rFonts w:ascii="Arial" w:hAnsi="Arial" w:cs="Arial"/>
                <w:b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enelitian</w:t>
            </w:r>
          </w:p>
        </w:tc>
        <w:tc>
          <w:tcPr>
            <w:tcW w:w="2583" w:type="dxa"/>
            <w:shd w:val="clear" w:color="auto" w:fill="D9D9D9"/>
          </w:tcPr>
          <w:p w14:paraId="1F04D66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17A2995F" w14:textId="77777777" w:rsidR="005B0412" w:rsidRPr="00EB2D58" w:rsidRDefault="00CE2087" w:rsidP="003C2785">
            <w:pPr>
              <w:pStyle w:val="TableParagraph"/>
              <w:ind w:left="486" w:right="48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tua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im</w:t>
            </w:r>
          </w:p>
        </w:tc>
        <w:tc>
          <w:tcPr>
            <w:tcW w:w="1985" w:type="dxa"/>
            <w:shd w:val="clear" w:color="auto" w:fill="D9D9D9"/>
          </w:tcPr>
          <w:p w14:paraId="53E28476" w14:textId="77777777" w:rsidR="005B0412" w:rsidRPr="00EB2D58" w:rsidRDefault="005B0412" w:rsidP="003C2785">
            <w:pPr>
              <w:pStyle w:val="TableParagraph"/>
              <w:spacing w:before="11"/>
              <w:rPr>
                <w:rFonts w:ascii="Arial" w:hAnsi="Arial" w:cs="Arial"/>
                <w:sz w:val="19"/>
              </w:rPr>
            </w:pPr>
          </w:p>
          <w:p w14:paraId="3400907D" w14:textId="77777777" w:rsidR="005B0412" w:rsidRPr="00EB2D58" w:rsidRDefault="00CE2087" w:rsidP="003C2785">
            <w:pPr>
              <w:pStyle w:val="TableParagraph"/>
              <w:ind w:left="774" w:right="161" w:hanging="600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epakaran</w:t>
            </w:r>
            <w:r w:rsidRPr="00EB2D58">
              <w:rPr>
                <w:rFonts w:ascii="Arial" w:hAnsi="Arial" w:cs="Arial"/>
                <w:b/>
                <w:spacing w:val="-1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tua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im*</w:t>
            </w:r>
          </w:p>
        </w:tc>
        <w:tc>
          <w:tcPr>
            <w:tcW w:w="1985" w:type="dxa"/>
            <w:shd w:val="clear" w:color="auto" w:fill="D9D9D9"/>
          </w:tcPr>
          <w:p w14:paraId="14B3DB49" w14:textId="77777777" w:rsidR="005B0412" w:rsidRPr="00EB2D58" w:rsidRDefault="00CE2087" w:rsidP="003C2785">
            <w:pPr>
              <w:pStyle w:val="TableParagraph"/>
              <w:ind w:left="167" w:right="162" w:hanging="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Sumber Dana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Luar Negeri,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alam</w:t>
            </w:r>
            <w:r w:rsidRPr="00EB2D58">
              <w:rPr>
                <w:rFonts w:ascii="Arial" w:hAnsi="Arial" w:cs="Arial"/>
                <w:b/>
                <w:spacing w:val="-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Negeri,</w:t>
            </w:r>
            <w:r w:rsidRPr="00EB2D58">
              <w:rPr>
                <w:rFonts w:ascii="Arial" w:hAnsi="Arial" w:cs="Arial"/>
                <w:b/>
                <w:spacing w:val="-8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T</w:t>
            </w:r>
            <w:r w:rsidRPr="00EB2D58">
              <w:rPr>
                <w:rFonts w:ascii="Arial" w:hAnsi="Arial" w:cs="Arial"/>
                <w:b/>
                <w:spacing w:val="-5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endiri)</w:t>
            </w:r>
          </w:p>
        </w:tc>
        <w:tc>
          <w:tcPr>
            <w:tcW w:w="1844" w:type="dxa"/>
            <w:shd w:val="clear" w:color="auto" w:fill="D9D9D9"/>
          </w:tcPr>
          <w:p w14:paraId="52F04B1F" w14:textId="77777777" w:rsidR="005B0412" w:rsidRPr="00EB2D58" w:rsidRDefault="00CE2087" w:rsidP="003C2785">
            <w:pPr>
              <w:pStyle w:val="TableParagraph"/>
              <w:ind w:left="131" w:right="125" w:firstLine="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 dan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Identitas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Mahasiswa </w:t>
            </w:r>
            <w:r w:rsidRPr="00EB2D58">
              <w:rPr>
                <w:rFonts w:ascii="Arial" w:hAnsi="Arial" w:cs="Arial"/>
                <w:b/>
                <w:sz w:val="20"/>
              </w:rPr>
              <w:t>yang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libatkan</w:t>
            </w:r>
          </w:p>
        </w:tc>
        <w:tc>
          <w:tcPr>
            <w:tcW w:w="1983" w:type="dxa"/>
            <w:shd w:val="clear" w:color="auto" w:fill="D9D9D9"/>
          </w:tcPr>
          <w:p w14:paraId="677EC8AA" w14:textId="77777777" w:rsidR="005B0412" w:rsidRPr="00EB2D58" w:rsidRDefault="00CE2087" w:rsidP="003C2785">
            <w:pPr>
              <w:pStyle w:val="TableParagraph"/>
              <w:ind w:left="196" w:right="189" w:hanging="3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opik Penelitian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Menjadi </w:t>
            </w:r>
            <w:r w:rsidRPr="00EB2D58">
              <w:rPr>
                <w:rFonts w:ascii="Arial" w:hAnsi="Arial" w:cs="Arial"/>
                <w:b/>
                <w:sz w:val="20"/>
              </w:rPr>
              <w:t>Rujukan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sertasi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hasiswa**</w:t>
            </w:r>
          </w:p>
        </w:tc>
      </w:tr>
      <w:tr w:rsidR="00EB2D58" w:rsidRPr="00EB2D58" w14:paraId="1D1B0A31" w14:textId="77777777">
        <w:trPr>
          <w:trHeight w:val="230"/>
        </w:trPr>
        <w:tc>
          <w:tcPr>
            <w:tcW w:w="711" w:type="dxa"/>
            <w:shd w:val="clear" w:color="auto" w:fill="BEBEBE"/>
          </w:tcPr>
          <w:p w14:paraId="3EDF53DF" w14:textId="77777777" w:rsidR="005B0412" w:rsidRPr="00EB2D58" w:rsidRDefault="00CE2087" w:rsidP="003C2785">
            <w:pPr>
              <w:pStyle w:val="TableParagraph"/>
              <w:ind w:left="155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2549" w:type="dxa"/>
            <w:shd w:val="clear" w:color="auto" w:fill="BEBEBE"/>
          </w:tcPr>
          <w:p w14:paraId="18A16EB3" w14:textId="77777777" w:rsidR="005B0412" w:rsidRPr="00EB2D58" w:rsidRDefault="00CE2087" w:rsidP="003C2785">
            <w:pPr>
              <w:pStyle w:val="TableParagraph"/>
              <w:ind w:left="488" w:right="48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2583" w:type="dxa"/>
            <w:shd w:val="clear" w:color="auto" w:fill="BEBEBE"/>
          </w:tcPr>
          <w:p w14:paraId="042096F5" w14:textId="77777777" w:rsidR="005B0412" w:rsidRPr="00EB2D58" w:rsidRDefault="00CE2087" w:rsidP="003C2785">
            <w:pPr>
              <w:pStyle w:val="TableParagraph"/>
              <w:ind w:left="486" w:right="48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985" w:type="dxa"/>
            <w:shd w:val="clear" w:color="auto" w:fill="BEBEBE"/>
          </w:tcPr>
          <w:p w14:paraId="714BE4E1" w14:textId="77777777" w:rsidR="005B0412" w:rsidRPr="00EB2D58" w:rsidRDefault="00CE2087" w:rsidP="003C2785">
            <w:pPr>
              <w:pStyle w:val="TableParagraph"/>
              <w:ind w:left="365" w:right="36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985" w:type="dxa"/>
            <w:shd w:val="clear" w:color="auto" w:fill="BEBEBE"/>
          </w:tcPr>
          <w:p w14:paraId="07988E91" w14:textId="77777777" w:rsidR="005B0412" w:rsidRPr="00EB2D58" w:rsidRDefault="00CE2087" w:rsidP="003C2785">
            <w:pPr>
              <w:pStyle w:val="TableParagraph"/>
              <w:ind w:left="361" w:right="36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1844" w:type="dxa"/>
            <w:shd w:val="clear" w:color="auto" w:fill="BEBEBE"/>
          </w:tcPr>
          <w:p w14:paraId="02A209DA" w14:textId="77777777" w:rsidR="005B0412" w:rsidRPr="00EB2D58" w:rsidRDefault="00CE2087" w:rsidP="003C2785">
            <w:pPr>
              <w:pStyle w:val="TableParagraph"/>
              <w:ind w:left="778" w:right="77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  <w:tc>
          <w:tcPr>
            <w:tcW w:w="1983" w:type="dxa"/>
            <w:shd w:val="clear" w:color="auto" w:fill="BEBEBE"/>
          </w:tcPr>
          <w:p w14:paraId="1D609403" w14:textId="77777777" w:rsidR="005B0412" w:rsidRPr="00EB2D58" w:rsidRDefault="00CE2087" w:rsidP="003C2785">
            <w:pPr>
              <w:pStyle w:val="TableParagraph"/>
              <w:ind w:left="216" w:right="21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7)</w:t>
            </w:r>
          </w:p>
        </w:tc>
      </w:tr>
      <w:tr w:rsidR="00EB2D58" w:rsidRPr="00EB2D58" w14:paraId="3EB54A6F" w14:textId="77777777">
        <w:trPr>
          <w:trHeight w:val="230"/>
        </w:trPr>
        <w:tc>
          <w:tcPr>
            <w:tcW w:w="11657" w:type="dxa"/>
            <w:gridSpan w:val="6"/>
          </w:tcPr>
          <w:p w14:paraId="3162AEC7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(20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...)</w:t>
            </w:r>
          </w:p>
        </w:tc>
        <w:tc>
          <w:tcPr>
            <w:tcW w:w="1983" w:type="dxa"/>
          </w:tcPr>
          <w:p w14:paraId="31D7CBE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A32B297" w14:textId="77777777">
        <w:trPr>
          <w:trHeight w:val="230"/>
        </w:trPr>
        <w:tc>
          <w:tcPr>
            <w:tcW w:w="711" w:type="dxa"/>
          </w:tcPr>
          <w:p w14:paraId="4BF55A0B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549" w:type="dxa"/>
          </w:tcPr>
          <w:p w14:paraId="1E8C2A0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0235BDD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62C1A74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3A3ACFB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7D3EB10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691A8A2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BBD6FFF" w14:textId="77777777">
        <w:trPr>
          <w:trHeight w:val="230"/>
        </w:trPr>
        <w:tc>
          <w:tcPr>
            <w:tcW w:w="711" w:type="dxa"/>
          </w:tcPr>
          <w:p w14:paraId="45FA1C14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549" w:type="dxa"/>
          </w:tcPr>
          <w:p w14:paraId="2714013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457F353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3C28FBC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0B4F229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75EE978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5D38EBD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DB16504" w14:textId="77777777">
        <w:trPr>
          <w:trHeight w:val="230"/>
        </w:trPr>
        <w:tc>
          <w:tcPr>
            <w:tcW w:w="711" w:type="dxa"/>
          </w:tcPr>
          <w:p w14:paraId="5D7E8D5C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2549" w:type="dxa"/>
          </w:tcPr>
          <w:p w14:paraId="5B01E8D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734EB24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2D1A721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6A98830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77E84C4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25C2653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7F195CA" w14:textId="77777777">
        <w:trPr>
          <w:trHeight w:val="230"/>
        </w:trPr>
        <w:tc>
          <w:tcPr>
            <w:tcW w:w="711" w:type="dxa"/>
          </w:tcPr>
          <w:p w14:paraId="097D1E3A" w14:textId="77777777" w:rsidR="005B0412" w:rsidRPr="00EB2D58" w:rsidRDefault="00CE2087" w:rsidP="003C2785">
            <w:pPr>
              <w:pStyle w:val="TableParagraph"/>
              <w:ind w:left="155" w:right="14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549" w:type="dxa"/>
          </w:tcPr>
          <w:p w14:paraId="1FFD4D6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538EE99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2CA528A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5714F80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5A7C770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73EEB70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FB5C2A9" w14:textId="77777777">
        <w:trPr>
          <w:trHeight w:val="230"/>
        </w:trPr>
        <w:tc>
          <w:tcPr>
            <w:tcW w:w="13640" w:type="dxa"/>
            <w:gridSpan w:val="7"/>
          </w:tcPr>
          <w:p w14:paraId="7A0C2A0A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Jumlah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du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neliti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S: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…</w:t>
            </w:r>
          </w:p>
        </w:tc>
      </w:tr>
      <w:tr w:rsidR="00EB2D58" w:rsidRPr="00EB2D58" w14:paraId="155B0870" w14:textId="77777777">
        <w:trPr>
          <w:trHeight w:val="230"/>
        </w:trPr>
        <w:tc>
          <w:tcPr>
            <w:tcW w:w="13640" w:type="dxa"/>
            <w:gridSpan w:val="7"/>
          </w:tcPr>
          <w:p w14:paraId="3AF99F2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2141ED5" w14:textId="77777777">
        <w:trPr>
          <w:trHeight w:val="230"/>
        </w:trPr>
        <w:tc>
          <w:tcPr>
            <w:tcW w:w="11657" w:type="dxa"/>
            <w:gridSpan w:val="6"/>
          </w:tcPr>
          <w:p w14:paraId="605F7ACA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-1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(20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…)</w:t>
            </w:r>
          </w:p>
        </w:tc>
        <w:tc>
          <w:tcPr>
            <w:tcW w:w="1983" w:type="dxa"/>
          </w:tcPr>
          <w:p w14:paraId="49F689D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D5A3DEB" w14:textId="77777777">
        <w:trPr>
          <w:trHeight w:val="227"/>
        </w:trPr>
        <w:tc>
          <w:tcPr>
            <w:tcW w:w="711" w:type="dxa"/>
          </w:tcPr>
          <w:p w14:paraId="28EF9DA8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549" w:type="dxa"/>
          </w:tcPr>
          <w:p w14:paraId="0B800C6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4A6975A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4AD29EF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0D2A59A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2CBD49C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74C464C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3C07277" w14:textId="77777777">
        <w:trPr>
          <w:trHeight w:val="230"/>
        </w:trPr>
        <w:tc>
          <w:tcPr>
            <w:tcW w:w="711" w:type="dxa"/>
          </w:tcPr>
          <w:p w14:paraId="7A06394F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549" w:type="dxa"/>
          </w:tcPr>
          <w:p w14:paraId="5BD17CD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0EAF28B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70BA8BF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3F984A2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5060FE9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3414244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D639F68" w14:textId="77777777">
        <w:trPr>
          <w:trHeight w:val="230"/>
        </w:trPr>
        <w:tc>
          <w:tcPr>
            <w:tcW w:w="711" w:type="dxa"/>
          </w:tcPr>
          <w:p w14:paraId="08F3FB54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2549" w:type="dxa"/>
          </w:tcPr>
          <w:p w14:paraId="12FD6C8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1F3A4F6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1B05687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398506E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3F66A0D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5F341DA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130FB50" w14:textId="77777777">
        <w:trPr>
          <w:trHeight w:val="230"/>
        </w:trPr>
        <w:tc>
          <w:tcPr>
            <w:tcW w:w="711" w:type="dxa"/>
          </w:tcPr>
          <w:p w14:paraId="21E75B02" w14:textId="77777777" w:rsidR="005B0412" w:rsidRPr="00EB2D58" w:rsidRDefault="00CE2087" w:rsidP="003C2785">
            <w:pPr>
              <w:pStyle w:val="TableParagraph"/>
              <w:ind w:left="155" w:right="14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549" w:type="dxa"/>
          </w:tcPr>
          <w:p w14:paraId="439B29E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32A2618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1A8421C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5A10AFC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4D35238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0AA042D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DA6C428" w14:textId="77777777">
        <w:trPr>
          <w:trHeight w:val="230"/>
        </w:trPr>
        <w:tc>
          <w:tcPr>
            <w:tcW w:w="13640" w:type="dxa"/>
            <w:gridSpan w:val="7"/>
          </w:tcPr>
          <w:p w14:paraId="0F25F14D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Jumlah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du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neliti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S-1: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…</w:t>
            </w:r>
          </w:p>
        </w:tc>
      </w:tr>
      <w:tr w:rsidR="00EB2D58" w:rsidRPr="00EB2D58" w14:paraId="7CF2A959" w14:textId="77777777">
        <w:trPr>
          <w:trHeight w:val="230"/>
        </w:trPr>
        <w:tc>
          <w:tcPr>
            <w:tcW w:w="13640" w:type="dxa"/>
            <w:gridSpan w:val="7"/>
          </w:tcPr>
          <w:p w14:paraId="41BFFA5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90DE153" w14:textId="77777777">
        <w:trPr>
          <w:trHeight w:val="230"/>
        </w:trPr>
        <w:tc>
          <w:tcPr>
            <w:tcW w:w="11657" w:type="dxa"/>
            <w:gridSpan w:val="6"/>
          </w:tcPr>
          <w:p w14:paraId="0457B6D1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-2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(20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…)</w:t>
            </w:r>
          </w:p>
        </w:tc>
        <w:tc>
          <w:tcPr>
            <w:tcW w:w="1983" w:type="dxa"/>
          </w:tcPr>
          <w:p w14:paraId="340D309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96C19CD" w14:textId="77777777">
        <w:trPr>
          <w:trHeight w:val="230"/>
        </w:trPr>
        <w:tc>
          <w:tcPr>
            <w:tcW w:w="711" w:type="dxa"/>
          </w:tcPr>
          <w:p w14:paraId="248A3081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2549" w:type="dxa"/>
          </w:tcPr>
          <w:p w14:paraId="6473885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3F43979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1F1BC8C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07F298B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00D897B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10402F8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2A58B94" w14:textId="77777777">
        <w:trPr>
          <w:trHeight w:val="230"/>
        </w:trPr>
        <w:tc>
          <w:tcPr>
            <w:tcW w:w="711" w:type="dxa"/>
          </w:tcPr>
          <w:p w14:paraId="13267E97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2549" w:type="dxa"/>
          </w:tcPr>
          <w:p w14:paraId="46D3300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2EE62B1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4F10B9E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4FB96A0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1725597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0EE6430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5A9C5AB3" w14:textId="77777777">
        <w:trPr>
          <w:trHeight w:val="230"/>
        </w:trPr>
        <w:tc>
          <w:tcPr>
            <w:tcW w:w="711" w:type="dxa"/>
          </w:tcPr>
          <w:p w14:paraId="13E87D2B" w14:textId="77777777" w:rsidR="005B0412" w:rsidRPr="00EB2D58" w:rsidRDefault="00CE2087" w:rsidP="003C2785">
            <w:pPr>
              <w:pStyle w:val="TableParagraph"/>
              <w:ind w:left="153" w:right="1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2549" w:type="dxa"/>
          </w:tcPr>
          <w:p w14:paraId="59168A4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50C38D5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79127B1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55088FB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447F785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693969C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2DC5FD2" w14:textId="77777777">
        <w:trPr>
          <w:trHeight w:val="230"/>
        </w:trPr>
        <w:tc>
          <w:tcPr>
            <w:tcW w:w="711" w:type="dxa"/>
          </w:tcPr>
          <w:p w14:paraId="3B506995" w14:textId="77777777" w:rsidR="005B0412" w:rsidRPr="00EB2D58" w:rsidRDefault="00CE2087" w:rsidP="003C2785">
            <w:pPr>
              <w:pStyle w:val="TableParagraph"/>
              <w:ind w:left="155" w:right="14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2549" w:type="dxa"/>
          </w:tcPr>
          <w:p w14:paraId="16EF49D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83" w:type="dxa"/>
          </w:tcPr>
          <w:p w14:paraId="74F0158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397752E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31B561C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4" w:type="dxa"/>
          </w:tcPr>
          <w:p w14:paraId="1675100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3" w:type="dxa"/>
          </w:tcPr>
          <w:p w14:paraId="23F46BE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13D45CB" w14:textId="77777777">
        <w:trPr>
          <w:trHeight w:val="230"/>
        </w:trPr>
        <w:tc>
          <w:tcPr>
            <w:tcW w:w="11657" w:type="dxa"/>
            <w:gridSpan w:val="6"/>
          </w:tcPr>
          <w:p w14:paraId="0B54F281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Jumlah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du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neliti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S-2: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…</w:t>
            </w:r>
          </w:p>
        </w:tc>
        <w:tc>
          <w:tcPr>
            <w:tcW w:w="1983" w:type="dxa"/>
          </w:tcPr>
          <w:p w14:paraId="54E7F20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80ECB40" w14:textId="77777777">
        <w:trPr>
          <w:trHeight w:val="230"/>
        </w:trPr>
        <w:tc>
          <w:tcPr>
            <w:tcW w:w="11657" w:type="dxa"/>
            <w:gridSpan w:val="6"/>
          </w:tcPr>
          <w:p w14:paraId="06AB66A0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Jumlah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otal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nelitian di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S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iga</w:t>
            </w:r>
            <w:r w:rsidRPr="00EB2D58">
              <w:rPr>
                <w:rFonts w:ascii="Arial" w:hAnsi="Arial" w:cs="Arial"/>
                <w:spacing w:val="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ahu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erakhir:</w:t>
            </w:r>
          </w:p>
        </w:tc>
        <w:tc>
          <w:tcPr>
            <w:tcW w:w="1983" w:type="dxa"/>
          </w:tcPr>
          <w:p w14:paraId="788CAE7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1479DE4" w14:textId="77777777">
        <w:trPr>
          <w:trHeight w:val="232"/>
        </w:trPr>
        <w:tc>
          <w:tcPr>
            <w:tcW w:w="11657" w:type="dxa"/>
            <w:gridSpan w:val="6"/>
          </w:tcPr>
          <w:p w14:paraId="7A9827FE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Jumlah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rata-rata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du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nelitian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r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ahun/dosen:</w:t>
            </w:r>
          </w:p>
        </w:tc>
        <w:tc>
          <w:tcPr>
            <w:tcW w:w="1983" w:type="dxa"/>
          </w:tcPr>
          <w:p w14:paraId="3A4341F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73810DE4" w14:textId="613D06B0" w:rsidR="005B0412" w:rsidRPr="00EB2D58" w:rsidRDefault="00CE2087" w:rsidP="003C2785">
      <w:pPr>
        <w:ind w:left="383"/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</w:rPr>
        <w:t>*Diisi</w:t>
      </w:r>
      <w:r w:rsidRPr="00EB2D58">
        <w:rPr>
          <w:rFonts w:ascii="Arial" w:hAnsi="Arial" w:cs="Arial"/>
          <w:spacing w:val="-3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dengan</w:t>
      </w:r>
      <w:r w:rsidRPr="00EB2D58">
        <w:rPr>
          <w:rFonts w:ascii="Arial" w:hAnsi="Arial" w:cs="Arial"/>
          <w:spacing w:val="-3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kepakaran</w:t>
      </w:r>
      <w:r w:rsidRPr="00EB2D58">
        <w:rPr>
          <w:rFonts w:ascii="Arial" w:hAnsi="Arial" w:cs="Arial"/>
          <w:spacing w:val="-2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(</w:t>
      </w:r>
      <w:r w:rsidRPr="00EB2D58">
        <w:rPr>
          <w:rFonts w:ascii="Arial" w:hAnsi="Arial" w:cs="Arial"/>
          <w:i/>
          <w:sz w:val="20"/>
        </w:rPr>
        <w:t>expertise</w:t>
      </w:r>
      <w:r w:rsidRPr="00EB2D58">
        <w:rPr>
          <w:rFonts w:ascii="Arial" w:hAnsi="Arial" w:cs="Arial"/>
          <w:sz w:val="20"/>
        </w:rPr>
        <w:t>)</w:t>
      </w:r>
      <w:r w:rsidRPr="00EB2D58">
        <w:rPr>
          <w:rFonts w:ascii="Arial" w:hAnsi="Arial" w:cs="Arial"/>
          <w:spacing w:val="-2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atau</w:t>
      </w:r>
      <w:r w:rsidRPr="00EB2D58">
        <w:rPr>
          <w:rFonts w:ascii="Arial" w:hAnsi="Arial" w:cs="Arial"/>
          <w:spacing w:val="-2"/>
          <w:sz w:val="20"/>
        </w:rPr>
        <w:t xml:space="preserve"> </w:t>
      </w:r>
      <w:r w:rsidRPr="00EB2D58">
        <w:rPr>
          <w:rFonts w:ascii="Arial" w:hAnsi="Arial" w:cs="Arial"/>
          <w:i/>
          <w:sz w:val="20"/>
        </w:rPr>
        <w:t>research</w:t>
      </w:r>
      <w:r w:rsidRPr="00EB2D58">
        <w:rPr>
          <w:rFonts w:ascii="Arial" w:hAnsi="Arial" w:cs="Arial"/>
          <w:i/>
          <w:spacing w:val="-3"/>
          <w:sz w:val="20"/>
        </w:rPr>
        <w:t xml:space="preserve"> </w:t>
      </w:r>
      <w:r w:rsidRPr="00EB2D58">
        <w:rPr>
          <w:rFonts w:ascii="Arial" w:hAnsi="Arial" w:cs="Arial"/>
          <w:i/>
          <w:sz w:val="20"/>
        </w:rPr>
        <w:t>interest</w:t>
      </w:r>
      <w:r w:rsidRPr="00EB2D58">
        <w:rPr>
          <w:rFonts w:ascii="Arial" w:hAnsi="Arial" w:cs="Arial"/>
          <w:spacing w:val="-2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ketua tim</w:t>
      </w:r>
      <w:r w:rsidRPr="00EB2D58">
        <w:rPr>
          <w:rFonts w:ascii="Arial" w:hAnsi="Arial" w:cs="Arial"/>
          <w:spacing w:val="-3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peneliti.</w:t>
      </w:r>
    </w:p>
    <w:p w14:paraId="38FECA68" w14:textId="77777777" w:rsidR="005B0412" w:rsidRPr="00EB2D58" w:rsidRDefault="00CE2087" w:rsidP="003C2785">
      <w:pPr>
        <w:spacing w:before="26"/>
        <w:ind w:left="383"/>
        <w:rPr>
          <w:rFonts w:ascii="Arial" w:hAnsi="Arial" w:cs="Arial"/>
          <w:sz w:val="20"/>
        </w:rPr>
      </w:pPr>
      <w:r w:rsidRPr="00EB2D58">
        <w:rPr>
          <w:rFonts w:ascii="Arial" w:hAnsi="Arial" w:cs="Arial"/>
          <w:sz w:val="20"/>
        </w:rPr>
        <w:t>**Beri</w:t>
      </w:r>
      <w:r w:rsidRPr="00EB2D58">
        <w:rPr>
          <w:rFonts w:ascii="Arial" w:hAnsi="Arial" w:cs="Arial"/>
          <w:spacing w:val="-4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tanda</w:t>
      </w:r>
      <w:r w:rsidRPr="00EB2D58">
        <w:rPr>
          <w:rFonts w:ascii="Arial" w:hAnsi="Arial" w:cs="Arial"/>
          <w:spacing w:val="-3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centang</w:t>
      </w:r>
      <w:r w:rsidRPr="00EB2D58">
        <w:rPr>
          <w:rFonts w:ascii="Arial" w:hAnsi="Arial" w:cs="Arial"/>
          <w:spacing w:val="-3"/>
          <w:sz w:val="20"/>
        </w:rPr>
        <w:t xml:space="preserve"> </w:t>
      </w:r>
      <w:r w:rsidRPr="00EB2D58">
        <w:rPr>
          <w:rFonts w:ascii="Arial" w:hAnsi="Arial" w:cs="Arial"/>
          <w:sz w:val="20"/>
        </w:rPr>
        <w:t>(√)</w:t>
      </w:r>
    </w:p>
    <w:p w14:paraId="21A7C4E2" w14:textId="77777777" w:rsidR="005B0412" w:rsidRPr="00EB2D58" w:rsidRDefault="005B0412" w:rsidP="003C2785">
      <w:pPr>
        <w:rPr>
          <w:rFonts w:ascii="Arial" w:hAnsi="Arial" w:cs="Arial"/>
          <w:sz w:val="20"/>
        </w:rPr>
        <w:sectPr w:rsidR="005B0412" w:rsidRPr="00EB2D58">
          <w:footerReference w:type="default" r:id="rId21"/>
          <w:pgSz w:w="16850" w:h="11910" w:orient="landscape"/>
          <w:pgMar w:top="1100" w:right="1320" w:bottom="1600" w:left="1340" w:header="0" w:footer="1419" w:gutter="0"/>
          <w:cols w:space="720"/>
        </w:sectPr>
      </w:pPr>
    </w:p>
    <w:p w14:paraId="3C38E86B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6E39344C" w14:textId="77777777" w:rsidR="005B0412" w:rsidRPr="00EB2D58" w:rsidRDefault="00CE2087" w:rsidP="003C2785">
      <w:pPr>
        <w:pStyle w:val="ListParagraph"/>
        <w:numPr>
          <w:ilvl w:val="2"/>
          <w:numId w:val="6"/>
        </w:numPr>
        <w:tabs>
          <w:tab w:val="left" w:pos="652"/>
        </w:tabs>
        <w:spacing w:before="94"/>
        <w:ind w:left="65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ublikasi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Hasil Penelitian</w:t>
      </w:r>
      <w:r w:rsidRPr="00EB2D58">
        <w:rPr>
          <w:rFonts w:ascii="Arial" w:hAnsi="Arial" w:cs="Arial"/>
          <w:b/>
          <w:spacing w:val="-5"/>
        </w:rPr>
        <w:t xml:space="preserve"> </w:t>
      </w:r>
      <w:r w:rsidRPr="00EB2D58">
        <w:rPr>
          <w:rFonts w:ascii="Arial" w:hAnsi="Arial" w:cs="Arial"/>
          <w:b/>
        </w:rPr>
        <w:t>DTPS</w:t>
      </w:r>
    </w:p>
    <w:p w14:paraId="4E99BE6A" w14:textId="77777777" w:rsidR="00FC4601" w:rsidRPr="00EB2D58" w:rsidRDefault="00FC4601" w:rsidP="003C2785">
      <w:pPr>
        <w:pStyle w:val="BodyText"/>
        <w:spacing w:before="126"/>
        <w:ind w:left="162" w:right="2700" w:hanging="63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J</w:t>
      </w:r>
      <w:r w:rsidR="00CE2087" w:rsidRPr="00EB2D58">
        <w:rPr>
          <w:rFonts w:ascii="Arial" w:hAnsi="Arial" w:cs="Arial"/>
        </w:rPr>
        <w:t>umlah publikasi hasil penelitian DTP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 xml:space="preserve">dalam tiga tahun terakhir </w:t>
      </w:r>
      <w:r w:rsidRPr="00EB2D58">
        <w:rPr>
          <w:rFonts w:ascii="Arial" w:hAnsi="Arial" w:cs="Arial"/>
          <w:lang w:val="en-US"/>
        </w:rPr>
        <w:t>(</w:t>
      </w:r>
      <w:r w:rsidR="00CE2087" w:rsidRPr="00EB2D58">
        <w:rPr>
          <w:rFonts w:ascii="Arial" w:hAnsi="Arial" w:cs="Arial"/>
        </w:rPr>
        <w:t>Tabel 7.2.2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32448BB2" w14:textId="66726BAD" w:rsidR="00FC4601" w:rsidRPr="00EB2D58" w:rsidRDefault="00CE2087" w:rsidP="003C2785">
      <w:pPr>
        <w:pStyle w:val="BodyText"/>
        <w:spacing w:before="126"/>
        <w:ind w:left="162" w:right="2700" w:hanging="63"/>
        <w:rPr>
          <w:rFonts w:ascii="Arial" w:hAnsi="Arial" w:cs="Arial"/>
          <w:spacing w:val="-59"/>
        </w:rPr>
      </w:pPr>
      <w:r w:rsidRPr="00EB2D58">
        <w:rPr>
          <w:rFonts w:ascii="Arial" w:hAnsi="Arial" w:cs="Arial"/>
          <w:spacing w:val="-59"/>
        </w:rPr>
        <w:t xml:space="preserve"> </w:t>
      </w:r>
    </w:p>
    <w:p w14:paraId="2398493D" w14:textId="644B27D9" w:rsidR="005B0412" w:rsidRPr="00EB2D58" w:rsidRDefault="00CE2087" w:rsidP="003C2785">
      <w:pPr>
        <w:pStyle w:val="BodyText"/>
        <w:spacing w:before="126"/>
        <w:ind w:left="162" w:right="2700" w:hanging="63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7.2.2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Jumlah Publikasi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Hasil Peneliti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TPS</w:t>
      </w:r>
    </w:p>
    <w:tbl>
      <w:tblPr>
        <w:tblW w:w="0" w:type="auto"/>
        <w:tblInd w:w="2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6380"/>
        <w:gridCol w:w="1560"/>
        <w:gridCol w:w="1558"/>
        <w:gridCol w:w="1418"/>
        <w:gridCol w:w="1982"/>
      </w:tblGrid>
      <w:tr w:rsidR="00EB2D58" w:rsidRPr="00EB2D58" w14:paraId="324BD687" w14:textId="77777777">
        <w:trPr>
          <w:trHeight w:val="230"/>
        </w:trPr>
        <w:tc>
          <w:tcPr>
            <w:tcW w:w="706" w:type="dxa"/>
            <w:vMerge w:val="restart"/>
            <w:shd w:val="clear" w:color="auto" w:fill="D0CECE"/>
          </w:tcPr>
          <w:p w14:paraId="243E65EE" w14:textId="77777777" w:rsidR="005B0412" w:rsidRPr="00EB2D58" w:rsidRDefault="00CE2087" w:rsidP="003C2785">
            <w:pPr>
              <w:pStyle w:val="TableParagraph"/>
              <w:spacing w:before="119"/>
              <w:ind w:left="18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6380" w:type="dxa"/>
            <w:vMerge w:val="restart"/>
            <w:shd w:val="clear" w:color="auto" w:fill="D0CECE"/>
          </w:tcPr>
          <w:p w14:paraId="08D91ADB" w14:textId="77777777" w:rsidR="005B0412" w:rsidRPr="00EB2D58" w:rsidRDefault="00CE2087" w:rsidP="003C2785">
            <w:pPr>
              <w:pStyle w:val="TableParagraph"/>
              <w:spacing w:before="119"/>
              <w:ind w:left="2446" w:right="244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enis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ublikasi</w:t>
            </w:r>
          </w:p>
        </w:tc>
        <w:tc>
          <w:tcPr>
            <w:tcW w:w="4536" w:type="dxa"/>
            <w:gridSpan w:val="3"/>
            <w:shd w:val="clear" w:color="auto" w:fill="D0CECE"/>
          </w:tcPr>
          <w:p w14:paraId="0BE7EA4D" w14:textId="77777777" w:rsidR="005B0412" w:rsidRPr="00EB2D58" w:rsidRDefault="00CE2087" w:rsidP="003C2785">
            <w:pPr>
              <w:pStyle w:val="TableParagraph"/>
              <w:ind w:left="1600" w:right="160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Judul</w:t>
            </w:r>
          </w:p>
        </w:tc>
        <w:tc>
          <w:tcPr>
            <w:tcW w:w="1982" w:type="dxa"/>
            <w:vMerge w:val="restart"/>
            <w:shd w:val="clear" w:color="auto" w:fill="D0CECE"/>
          </w:tcPr>
          <w:p w14:paraId="5B143BED" w14:textId="77777777" w:rsidR="005B0412" w:rsidRPr="00EB2D58" w:rsidRDefault="00CE2087" w:rsidP="003C2785">
            <w:pPr>
              <w:pStyle w:val="TableParagraph"/>
              <w:spacing w:before="119"/>
              <w:ind w:left="63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</w:tr>
      <w:tr w:rsidR="00EB2D58" w:rsidRPr="00EB2D58" w14:paraId="4E3C8340" w14:textId="77777777">
        <w:trPr>
          <w:trHeight w:val="230"/>
        </w:trPr>
        <w:tc>
          <w:tcPr>
            <w:tcW w:w="706" w:type="dxa"/>
            <w:vMerge/>
            <w:tcBorders>
              <w:top w:val="nil"/>
            </w:tcBorders>
            <w:shd w:val="clear" w:color="auto" w:fill="D0CECE"/>
          </w:tcPr>
          <w:p w14:paraId="2271D44F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6380" w:type="dxa"/>
            <w:vMerge/>
            <w:tcBorders>
              <w:top w:val="nil"/>
            </w:tcBorders>
            <w:shd w:val="clear" w:color="auto" w:fill="D0CECE"/>
          </w:tcPr>
          <w:p w14:paraId="03EA9752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560" w:type="dxa"/>
            <w:shd w:val="clear" w:color="auto" w:fill="D0CECE"/>
          </w:tcPr>
          <w:p w14:paraId="59BBD63E" w14:textId="77777777" w:rsidR="005B0412" w:rsidRPr="00EB2D58" w:rsidRDefault="00CE2087" w:rsidP="003C2785">
            <w:pPr>
              <w:pStyle w:val="TableParagraph"/>
              <w:ind w:left="87" w:right="8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2</w:t>
            </w:r>
          </w:p>
        </w:tc>
        <w:tc>
          <w:tcPr>
            <w:tcW w:w="1558" w:type="dxa"/>
            <w:shd w:val="clear" w:color="auto" w:fill="D0CECE"/>
          </w:tcPr>
          <w:p w14:paraId="1616DDDF" w14:textId="77777777" w:rsidR="005B0412" w:rsidRPr="00EB2D58" w:rsidRDefault="00CE2087" w:rsidP="003C2785">
            <w:pPr>
              <w:pStyle w:val="TableParagraph"/>
              <w:ind w:left="538" w:right="53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1</w:t>
            </w:r>
          </w:p>
        </w:tc>
        <w:tc>
          <w:tcPr>
            <w:tcW w:w="1418" w:type="dxa"/>
            <w:shd w:val="clear" w:color="auto" w:fill="D0CECE"/>
          </w:tcPr>
          <w:p w14:paraId="064A6338" w14:textId="77777777" w:rsidR="005B0412" w:rsidRPr="00EB2D58" w:rsidRDefault="00CE2087" w:rsidP="003C2785">
            <w:pPr>
              <w:pStyle w:val="TableParagraph"/>
              <w:ind w:right="569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</w:t>
            </w:r>
          </w:p>
        </w:tc>
        <w:tc>
          <w:tcPr>
            <w:tcW w:w="1982" w:type="dxa"/>
            <w:vMerge/>
            <w:tcBorders>
              <w:top w:val="nil"/>
            </w:tcBorders>
            <w:shd w:val="clear" w:color="auto" w:fill="D0CECE"/>
          </w:tcPr>
          <w:p w14:paraId="6ECD1F73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4B97BBDD" w14:textId="77777777">
        <w:trPr>
          <w:trHeight w:val="230"/>
        </w:trPr>
        <w:tc>
          <w:tcPr>
            <w:tcW w:w="706" w:type="dxa"/>
            <w:shd w:val="clear" w:color="auto" w:fill="BEBEBE"/>
          </w:tcPr>
          <w:p w14:paraId="02840D7D" w14:textId="77777777" w:rsidR="005B0412" w:rsidRPr="00EB2D58" w:rsidRDefault="00CE2087" w:rsidP="003C2785">
            <w:pPr>
              <w:pStyle w:val="TableParagraph"/>
              <w:ind w:left="22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6380" w:type="dxa"/>
            <w:shd w:val="clear" w:color="auto" w:fill="BEBEBE"/>
          </w:tcPr>
          <w:p w14:paraId="1F0622B8" w14:textId="77777777" w:rsidR="005B0412" w:rsidRPr="00EB2D58" w:rsidRDefault="00CE2087" w:rsidP="003C2785">
            <w:pPr>
              <w:pStyle w:val="TableParagraph"/>
              <w:ind w:left="2446" w:right="243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1560" w:type="dxa"/>
            <w:shd w:val="clear" w:color="auto" w:fill="BEBEBE"/>
          </w:tcPr>
          <w:p w14:paraId="496EAA10" w14:textId="77777777" w:rsidR="005B0412" w:rsidRPr="00EB2D58" w:rsidRDefault="00CE2087" w:rsidP="003C2785">
            <w:pPr>
              <w:pStyle w:val="TableParagraph"/>
              <w:ind w:left="91" w:right="8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558" w:type="dxa"/>
            <w:shd w:val="clear" w:color="auto" w:fill="BEBEBE"/>
          </w:tcPr>
          <w:p w14:paraId="357F01A7" w14:textId="77777777" w:rsidR="005B0412" w:rsidRPr="00EB2D58" w:rsidRDefault="00CE2087" w:rsidP="003C2785">
            <w:pPr>
              <w:pStyle w:val="TableParagraph"/>
              <w:ind w:left="538" w:right="53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418" w:type="dxa"/>
            <w:shd w:val="clear" w:color="auto" w:fill="BEBEBE"/>
          </w:tcPr>
          <w:p w14:paraId="646F3557" w14:textId="77777777" w:rsidR="005B0412" w:rsidRPr="00EB2D58" w:rsidRDefault="00CE2087" w:rsidP="003C2785">
            <w:pPr>
              <w:pStyle w:val="TableParagraph"/>
              <w:ind w:right="576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1982" w:type="dxa"/>
            <w:shd w:val="clear" w:color="auto" w:fill="BEBEBE"/>
          </w:tcPr>
          <w:p w14:paraId="195E23FF" w14:textId="77777777" w:rsidR="005B0412" w:rsidRPr="00EB2D58" w:rsidRDefault="00CE2087" w:rsidP="003C2785">
            <w:pPr>
              <w:pStyle w:val="TableParagraph"/>
              <w:ind w:left="839" w:right="83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</w:tr>
      <w:tr w:rsidR="00EB2D58" w:rsidRPr="00EB2D58" w14:paraId="387488D6" w14:textId="77777777">
        <w:trPr>
          <w:trHeight w:val="230"/>
        </w:trPr>
        <w:tc>
          <w:tcPr>
            <w:tcW w:w="706" w:type="dxa"/>
          </w:tcPr>
          <w:p w14:paraId="170ED90A" w14:textId="77777777" w:rsidR="005B0412" w:rsidRPr="00EB2D58" w:rsidRDefault="00CE2087" w:rsidP="003C2785">
            <w:pPr>
              <w:pStyle w:val="TableParagraph"/>
              <w:ind w:left="26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6380" w:type="dxa"/>
          </w:tcPr>
          <w:p w14:paraId="2FA9209D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nasional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ber-ISSN</w:t>
            </w:r>
          </w:p>
        </w:tc>
        <w:tc>
          <w:tcPr>
            <w:tcW w:w="1560" w:type="dxa"/>
          </w:tcPr>
          <w:p w14:paraId="0654E18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015DD91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085EB67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348A4B39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1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43BEAB8E" w14:textId="77777777">
        <w:trPr>
          <w:trHeight w:val="230"/>
        </w:trPr>
        <w:tc>
          <w:tcPr>
            <w:tcW w:w="706" w:type="dxa"/>
          </w:tcPr>
          <w:p w14:paraId="69B241A2" w14:textId="77777777" w:rsidR="005B0412" w:rsidRPr="00EB2D58" w:rsidRDefault="00CE2087" w:rsidP="003C2785">
            <w:pPr>
              <w:pStyle w:val="TableParagraph"/>
              <w:ind w:left="26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6380" w:type="dxa"/>
          </w:tcPr>
          <w:p w14:paraId="768CDBBC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nasional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erakreditas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Kemdikbud/Ristek-BRIN</w:t>
            </w:r>
          </w:p>
        </w:tc>
        <w:tc>
          <w:tcPr>
            <w:tcW w:w="1560" w:type="dxa"/>
          </w:tcPr>
          <w:p w14:paraId="14D6AD1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0ABC081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6A8EB93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00652810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2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336EF6FB" w14:textId="77777777">
        <w:trPr>
          <w:trHeight w:val="230"/>
        </w:trPr>
        <w:tc>
          <w:tcPr>
            <w:tcW w:w="706" w:type="dxa"/>
          </w:tcPr>
          <w:p w14:paraId="04C833D8" w14:textId="77777777" w:rsidR="005B0412" w:rsidRPr="00EB2D58" w:rsidRDefault="00CE2087" w:rsidP="003C2785">
            <w:pPr>
              <w:pStyle w:val="TableParagraph"/>
              <w:ind w:left="26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6380" w:type="dxa"/>
          </w:tcPr>
          <w:p w14:paraId="0F798B63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ternasional</w:t>
            </w:r>
          </w:p>
        </w:tc>
        <w:tc>
          <w:tcPr>
            <w:tcW w:w="1560" w:type="dxa"/>
          </w:tcPr>
          <w:p w14:paraId="44E504F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20FD6EA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358B93A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46AB447B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3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5BE2BA62" w14:textId="77777777">
        <w:trPr>
          <w:trHeight w:val="230"/>
        </w:trPr>
        <w:tc>
          <w:tcPr>
            <w:tcW w:w="706" w:type="dxa"/>
          </w:tcPr>
          <w:p w14:paraId="4305BBEC" w14:textId="77777777" w:rsidR="005B0412" w:rsidRPr="00EB2D58" w:rsidRDefault="00CE2087" w:rsidP="003C2785">
            <w:pPr>
              <w:pStyle w:val="TableParagraph"/>
              <w:ind w:left="26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4.</w:t>
            </w:r>
          </w:p>
        </w:tc>
        <w:tc>
          <w:tcPr>
            <w:tcW w:w="6380" w:type="dxa"/>
          </w:tcPr>
          <w:p w14:paraId="4E07242D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ternasiona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bereputasi</w:t>
            </w:r>
          </w:p>
        </w:tc>
        <w:tc>
          <w:tcPr>
            <w:tcW w:w="1560" w:type="dxa"/>
          </w:tcPr>
          <w:p w14:paraId="0303AB3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3ECC20C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3812CDF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44751CE8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4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538E7919" w14:textId="77777777">
        <w:trPr>
          <w:trHeight w:val="230"/>
        </w:trPr>
        <w:tc>
          <w:tcPr>
            <w:tcW w:w="706" w:type="dxa"/>
          </w:tcPr>
          <w:p w14:paraId="24153418" w14:textId="77777777" w:rsidR="005B0412" w:rsidRPr="00EB2D58" w:rsidRDefault="00CE2087" w:rsidP="003C2785">
            <w:pPr>
              <w:pStyle w:val="TableParagraph"/>
              <w:ind w:left="26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5.</w:t>
            </w:r>
          </w:p>
        </w:tc>
        <w:tc>
          <w:tcPr>
            <w:tcW w:w="6380" w:type="dxa"/>
          </w:tcPr>
          <w:p w14:paraId="5C7C452C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rosiding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seminar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lokal/perguru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inggi</w:t>
            </w:r>
          </w:p>
        </w:tc>
        <w:tc>
          <w:tcPr>
            <w:tcW w:w="1560" w:type="dxa"/>
          </w:tcPr>
          <w:p w14:paraId="26769BA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2F3D1F8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56EEF55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284754D7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B1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10A16912" w14:textId="77777777">
        <w:trPr>
          <w:trHeight w:val="230"/>
        </w:trPr>
        <w:tc>
          <w:tcPr>
            <w:tcW w:w="706" w:type="dxa"/>
          </w:tcPr>
          <w:p w14:paraId="1BC88861" w14:textId="77777777" w:rsidR="005B0412" w:rsidRPr="00EB2D58" w:rsidRDefault="00CE2087" w:rsidP="003C2785">
            <w:pPr>
              <w:pStyle w:val="TableParagraph"/>
              <w:ind w:left="26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6.</w:t>
            </w:r>
          </w:p>
        </w:tc>
        <w:tc>
          <w:tcPr>
            <w:tcW w:w="6380" w:type="dxa"/>
          </w:tcPr>
          <w:p w14:paraId="7724B1F9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rosiding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seminar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nasional</w:t>
            </w:r>
          </w:p>
        </w:tc>
        <w:tc>
          <w:tcPr>
            <w:tcW w:w="1560" w:type="dxa"/>
          </w:tcPr>
          <w:p w14:paraId="55CC9B4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256D324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692EBEE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415FBB4E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B2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5B0412" w:rsidRPr="00EB2D58" w14:paraId="4CE9C6A1" w14:textId="77777777">
        <w:trPr>
          <w:trHeight w:val="230"/>
        </w:trPr>
        <w:tc>
          <w:tcPr>
            <w:tcW w:w="706" w:type="dxa"/>
          </w:tcPr>
          <w:p w14:paraId="1B4880D4" w14:textId="77777777" w:rsidR="005B0412" w:rsidRPr="00EB2D58" w:rsidRDefault="00CE2087" w:rsidP="003C2785">
            <w:pPr>
              <w:pStyle w:val="TableParagraph"/>
              <w:ind w:left="26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7.</w:t>
            </w:r>
          </w:p>
        </w:tc>
        <w:tc>
          <w:tcPr>
            <w:tcW w:w="6380" w:type="dxa"/>
          </w:tcPr>
          <w:p w14:paraId="4782FBB7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rosiding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seminar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ternasional</w:t>
            </w:r>
          </w:p>
        </w:tc>
        <w:tc>
          <w:tcPr>
            <w:tcW w:w="1560" w:type="dxa"/>
          </w:tcPr>
          <w:p w14:paraId="06FF65E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0EF4771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5389FEC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70000C6E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B3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</w:tbl>
    <w:p w14:paraId="3F75F344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33"/>
        </w:rPr>
      </w:pPr>
    </w:p>
    <w:p w14:paraId="2B025D4F" w14:textId="77777777" w:rsidR="005B0412" w:rsidRPr="00EB2D58" w:rsidRDefault="00CE2087" w:rsidP="003C2785">
      <w:pPr>
        <w:pStyle w:val="ListParagraph"/>
        <w:numPr>
          <w:ilvl w:val="1"/>
          <w:numId w:val="6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Evaluasi</w:t>
      </w:r>
    </w:p>
    <w:p w14:paraId="14C25EDE" w14:textId="36B316B9" w:rsidR="005B0412" w:rsidRPr="00EB2D58" w:rsidRDefault="00FC4601" w:rsidP="00FC4601">
      <w:pPr>
        <w:pStyle w:val="BodyText"/>
        <w:spacing w:before="126"/>
        <w:ind w:left="100"/>
        <w:jc w:val="both"/>
        <w:rPr>
          <w:rFonts w:ascii="Arial" w:hAnsi="Arial" w:cs="Arial"/>
        </w:rPr>
      </w:pPr>
      <w:r w:rsidRPr="00EB2D58">
        <w:rPr>
          <w:rFonts w:ascii="Arial" w:hAnsi="Arial" w:cs="Arial"/>
          <w:spacing w:val="-1"/>
          <w:lang w:val="en-US"/>
        </w:rPr>
        <w:t>E</w:t>
      </w:r>
      <w:r w:rsidR="00CE2087" w:rsidRPr="00EB2D58">
        <w:rPr>
          <w:rFonts w:ascii="Arial" w:hAnsi="Arial" w:cs="Arial"/>
          <w:spacing w:val="-1"/>
        </w:rPr>
        <w:t>valuasi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  <w:spacing w:val="-1"/>
        </w:rPr>
        <w:t>terhadap</w:t>
      </w:r>
      <w:r w:rsidR="00CE2087" w:rsidRPr="00EB2D58">
        <w:rPr>
          <w:rFonts w:ascii="Arial" w:hAnsi="Arial" w:cs="Arial"/>
          <w:spacing w:val="-16"/>
        </w:rPr>
        <w:t xml:space="preserve"> </w:t>
      </w:r>
      <w:r w:rsidR="00CE2087" w:rsidRPr="00EB2D58">
        <w:rPr>
          <w:rFonts w:ascii="Arial" w:hAnsi="Arial" w:cs="Arial"/>
          <w:spacing w:val="-1"/>
        </w:rPr>
        <w:t>(</w:t>
      </w:r>
      <w:r w:rsidRPr="00EB2D58">
        <w:rPr>
          <w:rFonts w:ascii="Arial" w:hAnsi="Arial" w:cs="Arial"/>
          <w:spacing w:val="-1"/>
          <w:lang w:val="en-US"/>
        </w:rPr>
        <w:t>1</w:t>
      </w:r>
      <w:r w:rsidR="00CE2087" w:rsidRPr="00EB2D58">
        <w:rPr>
          <w:rFonts w:ascii="Arial" w:hAnsi="Arial" w:cs="Arial"/>
          <w:spacing w:val="-1"/>
        </w:rPr>
        <w:t>)</w:t>
      </w:r>
      <w:r w:rsidR="00CE2087" w:rsidRPr="00EB2D58">
        <w:rPr>
          <w:rFonts w:ascii="Arial" w:hAnsi="Arial" w:cs="Arial"/>
          <w:spacing w:val="-16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-17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kelengkap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tentang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pengelola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penyelenggaraan</w:t>
      </w:r>
      <w:r w:rsidR="00CE2087" w:rsidRPr="00EB2D58">
        <w:rPr>
          <w:rFonts w:ascii="Arial" w:hAnsi="Arial" w:cs="Arial"/>
          <w:spacing w:val="-17"/>
        </w:rPr>
        <w:t xml:space="preserve"> </w:t>
      </w:r>
      <w:r w:rsidR="00CE2087" w:rsidRPr="00EB2D58">
        <w:rPr>
          <w:rFonts w:ascii="Arial" w:hAnsi="Arial" w:cs="Arial"/>
        </w:rPr>
        <w:t>penelitian,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sosialisasi,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1"/>
          <w:lang w:val="en-US"/>
        </w:rPr>
        <w:t xml:space="preserve"> </w:t>
      </w:r>
      <w:r w:rsidR="00CE2087" w:rsidRPr="00EB2D58">
        <w:rPr>
          <w:rFonts w:ascii="Arial" w:hAnsi="Arial" w:cs="Arial"/>
        </w:rPr>
        <w:t>implementasi kebijak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0F7B9A0A" w14:textId="383E18B5" w:rsidR="00FC4601" w:rsidRPr="00EB2D58" w:rsidRDefault="00FC4601" w:rsidP="00FC4601">
      <w:pPr>
        <w:pStyle w:val="BodyText"/>
        <w:spacing w:before="126"/>
        <w:ind w:left="100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76416" behindDoc="0" locked="0" layoutInCell="1" allowOverlap="1" wp14:anchorId="4146B0B2" wp14:editId="7344142D">
                <wp:simplePos x="0" y="0"/>
                <wp:positionH relativeFrom="margin">
                  <wp:align>right</wp:align>
                </wp:positionH>
                <wp:positionV relativeFrom="paragraph">
                  <wp:posOffset>25400</wp:posOffset>
                </wp:positionV>
                <wp:extent cx="8886825" cy="457200"/>
                <wp:effectExtent l="0" t="0" r="28575" b="1905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868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DAD3576" id="Rectangle 71" o:spid="_x0000_s1026" style="position:absolute;margin-left:648.55pt;margin-top:2pt;width:699.75pt;height:36pt;z-index:48767641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5CE4EE2D" w14:textId="77777777" w:rsidR="00FC4601" w:rsidRPr="00EB2D58" w:rsidRDefault="00FC4601" w:rsidP="00FC4601">
      <w:pPr>
        <w:pStyle w:val="BodyText"/>
        <w:spacing w:before="126"/>
        <w:ind w:left="100"/>
        <w:jc w:val="both"/>
        <w:rPr>
          <w:rFonts w:ascii="Arial" w:hAnsi="Arial" w:cs="Arial"/>
        </w:rPr>
      </w:pPr>
    </w:p>
    <w:p w14:paraId="7FBE22D7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sz w:val="32"/>
        </w:rPr>
      </w:pPr>
    </w:p>
    <w:p w14:paraId="3C4B9B26" w14:textId="77777777" w:rsidR="005B0412" w:rsidRPr="00EB2D58" w:rsidRDefault="00CE2087" w:rsidP="003C2785">
      <w:pPr>
        <w:pStyle w:val="ListParagraph"/>
        <w:numPr>
          <w:ilvl w:val="1"/>
          <w:numId w:val="6"/>
        </w:numPr>
        <w:tabs>
          <w:tab w:val="left" w:pos="468"/>
        </w:tabs>
        <w:ind w:left="467" w:hanging="368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indak Lanjut</w:t>
      </w:r>
    </w:p>
    <w:p w14:paraId="3B8BE330" w14:textId="6C2E624E" w:rsidR="005B0412" w:rsidRPr="00EB2D58" w:rsidRDefault="00FC4601" w:rsidP="003C2785">
      <w:pPr>
        <w:pStyle w:val="BodyText"/>
        <w:spacing w:before="126"/>
        <w:ind w:left="100" w:right="112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</w:t>
      </w:r>
      <w:r w:rsidR="00CE2087" w:rsidRPr="00EB2D58">
        <w:rPr>
          <w:rFonts w:ascii="Arial" w:hAnsi="Arial" w:cs="Arial"/>
        </w:rPr>
        <w:t>indak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lanjut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la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ambil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UPP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rangk</w:t>
      </w:r>
      <w:r w:rsidR="009F1A5D" w:rsidRPr="00EB2D58">
        <w:rPr>
          <w:rFonts w:ascii="Arial" w:hAnsi="Arial" w:cs="Arial"/>
          <w:lang w:val="en-US"/>
        </w:rPr>
        <w:t xml:space="preserve">a </w:t>
      </w:r>
      <w:r w:rsidR="00CE2087" w:rsidRPr="00EB2D58">
        <w:rPr>
          <w:rFonts w:ascii="Arial" w:hAnsi="Arial" w:cs="Arial"/>
        </w:rPr>
        <w:t>meningkatkan kualitas (</w:t>
      </w:r>
      <w:r w:rsidRPr="00EB2D58">
        <w:rPr>
          <w:rFonts w:ascii="Arial" w:hAnsi="Arial" w:cs="Arial"/>
        </w:rPr>
        <w:t>1</w:t>
      </w:r>
      <w:r w:rsidR="00CE2087" w:rsidRPr="00EB2D58">
        <w:rPr>
          <w:rFonts w:ascii="Arial" w:hAnsi="Arial" w:cs="Arial"/>
        </w:rPr>
        <w:t>) keberadaan dan kelengkapan kebijakan tentang pengelolaan dan penyelenggaraan penelitian, (</w:t>
      </w:r>
      <w:r w:rsidRPr="00EB2D58">
        <w:rPr>
          <w:rFonts w:ascii="Arial" w:hAnsi="Arial" w:cs="Arial"/>
        </w:rPr>
        <w:t>b</w:t>
      </w:r>
      <w:r w:rsidR="00CE2087" w:rsidRPr="00EB2D58">
        <w:rPr>
          <w:rFonts w:ascii="Arial" w:hAnsi="Arial" w:cs="Arial"/>
        </w:rPr>
        <w:t>) sosialisasi, dan (</w:t>
      </w:r>
      <w:r w:rsidRPr="00EB2D58">
        <w:rPr>
          <w:rFonts w:ascii="Arial" w:hAnsi="Arial" w:cs="Arial"/>
        </w:rPr>
        <w:t>c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59"/>
        </w:rPr>
        <w:t xml:space="preserve"> </w:t>
      </w:r>
      <w:r w:rsidR="009F1A5D" w:rsidRPr="00EB2D58">
        <w:rPr>
          <w:rFonts w:ascii="Arial" w:hAnsi="Arial" w:cs="Arial"/>
          <w:lang w:val="en-US"/>
        </w:rPr>
        <w:t xml:space="preserve"> i</w:t>
      </w:r>
      <w:r w:rsidR="00CE2087" w:rsidRPr="00EB2D58">
        <w:rPr>
          <w:rFonts w:ascii="Arial" w:hAnsi="Arial" w:cs="Arial"/>
        </w:rPr>
        <w:t>mplementasi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01691B04" w14:textId="36151AB5" w:rsidR="00FC4601" w:rsidRPr="00EB2D58" w:rsidRDefault="00FC4601" w:rsidP="003C2785">
      <w:pPr>
        <w:pStyle w:val="BodyText"/>
        <w:spacing w:before="126"/>
        <w:ind w:left="100" w:right="112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78464" behindDoc="0" locked="0" layoutInCell="1" allowOverlap="1" wp14:anchorId="6195538C" wp14:editId="75EA56BC">
                <wp:simplePos x="0" y="0"/>
                <wp:positionH relativeFrom="margin">
                  <wp:align>right</wp:align>
                </wp:positionH>
                <wp:positionV relativeFrom="paragraph">
                  <wp:posOffset>84455</wp:posOffset>
                </wp:positionV>
                <wp:extent cx="8896350" cy="457200"/>
                <wp:effectExtent l="0" t="0" r="19050" b="1905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635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1A3454" id="Rectangle 72" o:spid="_x0000_s1026" style="position:absolute;margin-left:649.3pt;margin-top:6.65pt;width:700.5pt;height:36pt;z-index:4876784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00976EE0" w14:textId="536DCB17" w:rsidR="005B0412" w:rsidRPr="00EB2D58" w:rsidRDefault="005B0412" w:rsidP="003C2785">
      <w:pPr>
        <w:jc w:val="both"/>
        <w:rPr>
          <w:rFonts w:ascii="Arial" w:hAnsi="Arial" w:cs="Arial"/>
        </w:rPr>
        <w:sectPr w:rsidR="005B0412" w:rsidRPr="00EB2D58">
          <w:pgSz w:w="16850" w:h="11910" w:orient="landscape"/>
          <w:pgMar w:top="1100" w:right="1320" w:bottom="1600" w:left="1340" w:header="0" w:footer="1419" w:gutter="0"/>
          <w:cols w:space="720"/>
        </w:sectPr>
      </w:pPr>
    </w:p>
    <w:p w14:paraId="4C8530F6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2CB41FF1" w14:textId="77777777" w:rsidR="005B0412" w:rsidRPr="00EB2D58" w:rsidRDefault="00CE2087" w:rsidP="003C2785">
      <w:pPr>
        <w:pStyle w:val="Heading2"/>
        <w:spacing w:before="94"/>
        <w:ind w:left="100" w:firstLine="0"/>
        <w:jc w:val="both"/>
      </w:pPr>
      <w:bookmarkStart w:id="10" w:name="_TOC_250001"/>
      <w:r w:rsidRPr="00EB2D58">
        <w:t>KRITERIA</w:t>
      </w:r>
      <w:r w:rsidRPr="00EB2D58">
        <w:rPr>
          <w:spacing w:val="-3"/>
        </w:rPr>
        <w:t xml:space="preserve"> </w:t>
      </w:r>
      <w:r w:rsidRPr="00EB2D58">
        <w:t>8.</w:t>
      </w:r>
      <w:r w:rsidRPr="00EB2D58">
        <w:rPr>
          <w:spacing w:val="-4"/>
        </w:rPr>
        <w:t xml:space="preserve"> </w:t>
      </w:r>
      <w:r w:rsidRPr="00EB2D58">
        <w:t>PENGABDIAN</w:t>
      </w:r>
      <w:r w:rsidRPr="00EB2D58">
        <w:rPr>
          <w:spacing w:val="-5"/>
        </w:rPr>
        <w:t xml:space="preserve"> </w:t>
      </w:r>
      <w:r w:rsidRPr="00EB2D58">
        <w:t>KEPADA</w:t>
      </w:r>
      <w:r w:rsidRPr="00EB2D58">
        <w:rPr>
          <w:spacing w:val="-3"/>
        </w:rPr>
        <w:t xml:space="preserve"> </w:t>
      </w:r>
      <w:bookmarkEnd w:id="10"/>
      <w:r w:rsidRPr="00EB2D58">
        <w:t>MASYARAKAT</w:t>
      </w:r>
    </w:p>
    <w:p w14:paraId="153A25F0" w14:textId="77777777" w:rsidR="005B0412" w:rsidRPr="00EB2D58" w:rsidRDefault="005B0412" w:rsidP="003C2785">
      <w:pPr>
        <w:pStyle w:val="BodyText"/>
        <w:rPr>
          <w:rFonts w:ascii="Arial" w:hAnsi="Arial" w:cs="Arial"/>
          <w:b/>
          <w:sz w:val="24"/>
        </w:rPr>
      </w:pPr>
    </w:p>
    <w:p w14:paraId="72CE234E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b/>
          <w:sz w:val="19"/>
        </w:rPr>
      </w:pPr>
    </w:p>
    <w:p w14:paraId="692D4D3C" w14:textId="77777777" w:rsidR="005B0412" w:rsidRPr="00EB2D58" w:rsidRDefault="00CE2087" w:rsidP="003C2785">
      <w:pPr>
        <w:pStyle w:val="ListParagraph"/>
        <w:numPr>
          <w:ilvl w:val="1"/>
          <w:numId w:val="5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ebijakan</w:t>
      </w:r>
    </w:p>
    <w:p w14:paraId="09F8F834" w14:textId="2BBB8DA9" w:rsidR="005B0412" w:rsidRPr="00EB2D58" w:rsidRDefault="00CE2087" w:rsidP="003C2785">
      <w:pPr>
        <w:pStyle w:val="BodyText"/>
        <w:spacing w:before="126"/>
        <w:ind w:left="100" w:right="112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520AFD" w:rsidRPr="00EB2D58">
        <w:rPr>
          <w:rFonts w:ascii="Arial" w:hAnsi="Arial" w:cs="Arial"/>
          <w:lang w:val="en-US"/>
        </w:rPr>
        <w:t>1</w:t>
      </w:r>
      <w:r w:rsidRPr="00EB2D58">
        <w:rPr>
          <w:rFonts w:ascii="Arial" w:hAnsi="Arial" w:cs="Arial"/>
        </w:rPr>
        <w:t xml:space="preserve">) kebijakan tertulis dalam bentuk peraturan perundang-undangan dan/atau peraturan pimpinan perguruan tinggi yang mengatur pengelolaan dan pelaksanaan </w:t>
      </w:r>
      <w:r w:rsidR="009F1A5D" w:rsidRPr="00EB2D58">
        <w:rPr>
          <w:rFonts w:ascii="Arial" w:hAnsi="Arial" w:cs="Arial"/>
        </w:rPr>
        <w:t>Pengabdian</w:t>
      </w:r>
      <w:r w:rsidR="009F1A5D"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kepada</w:t>
      </w:r>
      <w:r w:rsidRPr="00EB2D58">
        <w:rPr>
          <w:rFonts w:ascii="Arial" w:hAnsi="Arial" w:cs="Arial"/>
          <w:spacing w:val="-1"/>
        </w:rPr>
        <w:t xml:space="preserve"> </w:t>
      </w:r>
      <w:r w:rsidR="009F1A5D" w:rsidRPr="00EB2D58">
        <w:rPr>
          <w:rFonts w:ascii="Arial" w:hAnsi="Arial" w:cs="Arial"/>
        </w:rPr>
        <w:t>Masyarakat</w:t>
      </w:r>
      <w:r w:rsidR="009F1A5D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(PkM) d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(</w:t>
      </w:r>
      <w:r w:rsidR="00520AFD" w:rsidRPr="00EB2D58">
        <w:rPr>
          <w:rFonts w:ascii="Arial" w:hAnsi="Arial" w:cs="Arial"/>
          <w:lang w:val="en-US"/>
        </w:rPr>
        <w:t>2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sosialisasi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kebijak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tersebut.</w:t>
      </w:r>
    </w:p>
    <w:p w14:paraId="0BE01A37" w14:textId="36B9CCC5" w:rsidR="00520AFD" w:rsidRPr="00EB2D58" w:rsidRDefault="00520AFD" w:rsidP="003C2785">
      <w:pPr>
        <w:pStyle w:val="BodyText"/>
        <w:spacing w:before="126"/>
        <w:ind w:left="100" w:right="112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80512" behindDoc="0" locked="0" layoutInCell="1" allowOverlap="1" wp14:anchorId="5046650D" wp14:editId="7D0B1A74">
                <wp:simplePos x="0" y="0"/>
                <wp:positionH relativeFrom="margin">
                  <wp:align>right</wp:align>
                </wp:positionH>
                <wp:positionV relativeFrom="paragraph">
                  <wp:posOffset>84455</wp:posOffset>
                </wp:positionV>
                <wp:extent cx="8896350" cy="457200"/>
                <wp:effectExtent l="0" t="0" r="19050" b="1905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635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9B01ECF" id="Rectangle 73" o:spid="_x0000_s1026" style="position:absolute;margin-left:649.3pt;margin-top:6.65pt;width:700.5pt;height:36pt;z-index:4876805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37E3057B" w14:textId="11FD1FCE" w:rsidR="00520AFD" w:rsidRPr="00EB2D58" w:rsidRDefault="00520AFD" w:rsidP="003C2785">
      <w:pPr>
        <w:pStyle w:val="BodyText"/>
        <w:spacing w:before="126"/>
        <w:ind w:left="100" w:right="112"/>
        <w:jc w:val="both"/>
        <w:rPr>
          <w:rFonts w:ascii="Arial" w:hAnsi="Arial" w:cs="Arial"/>
        </w:rPr>
      </w:pPr>
    </w:p>
    <w:p w14:paraId="2F568A9B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33"/>
        </w:rPr>
      </w:pPr>
    </w:p>
    <w:p w14:paraId="26101A20" w14:textId="77777777" w:rsidR="005B0412" w:rsidRPr="00EB2D58" w:rsidRDefault="00CE2087" w:rsidP="003C2785">
      <w:pPr>
        <w:pStyle w:val="ListParagraph"/>
        <w:numPr>
          <w:ilvl w:val="1"/>
          <w:numId w:val="5"/>
        </w:numPr>
        <w:tabs>
          <w:tab w:val="left" w:pos="470"/>
        </w:tabs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laksanaan</w:t>
      </w:r>
    </w:p>
    <w:p w14:paraId="52C711D8" w14:textId="77777777" w:rsidR="005B0412" w:rsidRPr="00EB2D58" w:rsidRDefault="00CE2087" w:rsidP="003C2785">
      <w:pPr>
        <w:pStyle w:val="ListParagraph"/>
        <w:numPr>
          <w:ilvl w:val="2"/>
          <w:numId w:val="5"/>
        </w:numPr>
        <w:tabs>
          <w:tab w:val="left" w:pos="653"/>
        </w:tabs>
        <w:spacing w:before="126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Aktivitas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dan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Relevansi PkM</w:t>
      </w:r>
    </w:p>
    <w:p w14:paraId="3A046B9A" w14:textId="41DB02A1" w:rsidR="005B0412" w:rsidRPr="00EB2D58" w:rsidRDefault="00F255E7" w:rsidP="003C2785">
      <w:pPr>
        <w:pStyle w:val="BodyText"/>
        <w:spacing w:before="126"/>
        <w:ind w:left="100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A</w:t>
      </w:r>
      <w:r w:rsidR="00CE2087" w:rsidRPr="00EB2D58">
        <w:rPr>
          <w:rFonts w:ascii="Arial" w:hAnsi="Arial" w:cs="Arial"/>
        </w:rPr>
        <w:t>ktivitas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PkM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DTPS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dalam tiga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  <w:spacing w:val="-4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8.2.1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56A0CE82" w14:textId="77777777" w:rsidR="005B0412" w:rsidRPr="00EB2D58" w:rsidRDefault="005B0412" w:rsidP="003C2785">
      <w:pPr>
        <w:pStyle w:val="BodyText"/>
        <w:rPr>
          <w:rFonts w:ascii="Arial" w:hAnsi="Arial" w:cs="Arial"/>
          <w:sz w:val="24"/>
        </w:rPr>
      </w:pPr>
    </w:p>
    <w:p w14:paraId="721F29B7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30903F2D" w14:textId="77777777" w:rsidR="005B0412" w:rsidRPr="00EB2D58" w:rsidRDefault="00CE2087" w:rsidP="003C2785">
      <w:pPr>
        <w:pStyle w:val="BodyText"/>
        <w:ind w:left="162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8.2.1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Aktivitas,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Relevansi, dan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Pelibatan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Mahasiswa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alam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PkM DTPS</w:t>
      </w:r>
    </w:p>
    <w:p w14:paraId="28D47831" w14:textId="77777777" w:rsidR="005B0412" w:rsidRPr="00EB2D58" w:rsidRDefault="005B0412" w:rsidP="003C2785">
      <w:pPr>
        <w:pStyle w:val="BodyText"/>
        <w:rPr>
          <w:rFonts w:ascii="Arial" w:hAnsi="Arial" w:cs="Arial"/>
          <w:sz w:val="11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0"/>
        <w:gridCol w:w="3805"/>
        <w:gridCol w:w="2552"/>
        <w:gridCol w:w="2268"/>
        <w:gridCol w:w="1985"/>
        <w:gridCol w:w="2410"/>
      </w:tblGrid>
      <w:tr w:rsidR="00EB2D58" w:rsidRPr="00EB2D58" w14:paraId="40C06DE6" w14:textId="77777777">
        <w:trPr>
          <w:trHeight w:val="921"/>
        </w:trPr>
        <w:tc>
          <w:tcPr>
            <w:tcW w:w="620" w:type="dxa"/>
            <w:shd w:val="clear" w:color="auto" w:fill="D9D9D9"/>
          </w:tcPr>
          <w:p w14:paraId="7A13B74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616B29EF" w14:textId="77777777" w:rsidR="005B0412" w:rsidRPr="00EB2D58" w:rsidRDefault="00CE2087" w:rsidP="003C2785">
            <w:pPr>
              <w:pStyle w:val="TableParagraph"/>
              <w:ind w:left="128" w:right="119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3805" w:type="dxa"/>
            <w:shd w:val="clear" w:color="auto" w:fill="D9D9D9"/>
          </w:tcPr>
          <w:p w14:paraId="67349B8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683E69FE" w14:textId="77777777" w:rsidR="005B0412" w:rsidRPr="00EB2D58" w:rsidRDefault="00CE2087" w:rsidP="003C2785">
            <w:pPr>
              <w:pStyle w:val="TableParagraph"/>
              <w:ind w:left="1381" w:right="137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dul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kM</w:t>
            </w:r>
          </w:p>
        </w:tc>
        <w:tc>
          <w:tcPr>
            <w:tcW w:w="2552" w:type="dxa"/>
            <w:shd w:val="clear" w:color="auto" w:fill="D9D9D9"/>
          </w:tcPr>
          <w:p w14:paraId="3D75361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54A859F5" w14:textId="77777777" w:rsidR="005B0412" w:rsidRPr="00EB2D58" w:rsidRDefault="00CE2087" w:rsidP="003C2785">
            <w:pPr>
              <w:pStyle w:val="TableParagraph"/>
              <w:ind w:left="470" w:right="46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tua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im</w:t>
            </w:r>
          </w:p>
        </w:tc>
        <w:tc>
          <w:tcPr>
            <w:tcW w:w="2268" w:type="dxa"/>
            <w:shd w:val="clear" w:color="auto" w:fill="D9D9D9"/>
          </w:tcPr>
          <w:p w14:paraId="598FEAC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012F189C" w14:textId="77777777" w:rsidR="005B0412" w:rsidRPr="00EB2D58" w:rsidRDefault="00CE2087" w:rsidP="003C2785">
            <w:pPr>
              <w:pStyle w:val="TableParagraph"/>
              <w:ind w:left="88" w:right="8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Kepakaran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etu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im</w:t>
            </w:r>
          </w:p>
        </w:tc>
        <w:tc>
          <w:tcPr>
            <w:tcW w:w="1985" w:type="dxa"/>
            <w:shd w:val="clear" w:color="auto" w:fill="D9D9D9"/>
          </w:tcPr>
          <w:p w14:paraId="06CFC841" w14:textId="77777777" w:rsidR="005B0412" w:rsidRPr="00EB2D58" w:rsidRDefault="00CE2087" w:rsidP="003C2785">
            <w:pPr>
              <w:pStyle w:val="TableParagraph"/>
              <w:ind w:left="168" w:right="161" w:hanging="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Sumber Dana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Luar Negeri,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alam</w:t>
            </w:r>
            <w:r w:rsidRPr="00EB2D58">
              <w:rPr>
                <w:rFonts w:ascii="Arial" w:hAnsi="Arial" w:cs="Arial"/>
                <w:b/>
                <w:spacing w:val="-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Negeri,</w:t>
            </w:r>
            <w:r w:rsidRPr="00EB2D58">
              <w:rPr>
                <w:rFonts w:ascii="Arial" w:hAnsi="Arial" w:cs="Arial"/>
                <w:b/>
                <w:spacing w:val="-8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T</w:t>
            </w:r>
            <w:r w:rsidRPr="00EB2D58">
              <w:rPr>
                <w:rFonts w:ascii="Arial" w:hAnsi="Arial" w:cs="Arial"/>
                <w:b/>
                <w:spacing w:val="-5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endiri)</w:t>
            </w:r>
          </w:p>
        </w:tc>
        <w:tc>
          <w:tcPr>
            <w:tcW w:w="2410" w:type="dxa"/>
            <w:shd w:val="clear" w:color="auto" w:fill="D9D9D9"/>
          </w:tcPr>
          <w:p w14:paraId="6C422633" w14:textId="77777777" w:rsidR="005B0412" w:rsidRPr="00EB2D58" w:rsidRDefault="00CE2087" w:rsidP="003C2785">
            <w:pPr>
              <w:pStyle w:val="TableParagraph"/>
              <w:spacing w:before="114"/>
              <w:ind w:left="287" w:right="279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10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an</w:t>
            </w:r>
            <w:r w:rsidRPr="00EB2D58">
              <w:rPr>
                <w:rFonts w:ascii="Arial" w:hAnsi="Arial" w:cs="Arial"/>
                <w:b/>
                <w:spacing w:val="-7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Identitas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hasiswa yang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libatkan</w:t>
            </w:r>
          </w:p>
        </w:tc>
      </w:tr>
      <w:tr w:rsidR="00EB2D58" w:rsidRPr="00EB2D58" w14:paraId="6CCD5A6F" w14:textId="77777777">
        <w:trPr>
          <w:trHeight w:val="230"/>
        </w:trPr>
        <w:tc>
          <w:tcPr>
            <w:tcW w:w="620" w:type="dxa"/>
            <w:shd w:val="clear" w:color="auto" w:fill="BEBEBE"/>
          </w:tcPr>
          <w:p w14:paraId="3144DA10" w14:textId="77777777" w:rsidR="005B0412" w:rsidRPr="00EB2D58" w:rsidRDefault="00CE2087" w:rsidP="003C2785">
            <w:pPr>
              <w:pStyle w:val="TableParagraph"/>
              <w:ind w:left="127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3805" w:type="dxa"/>
            <w:shd w:val="clear" w:color="auto" w:fill="BEBEBE"/>
          </w:tcPr>
          <w:p w14:paraId="396E528F" w14:textId="77777777" w:rsidR="005B0412" w:rsidRPr="00EB2D58" w:rsidRDefault="00CE2087" w:rsidP="003C2785">
            <w:pPr>
              <w:pStyle w:val="TableParagraph"/>
              <w:ind w:left="1381" w:right="137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2552" w:type="dxa"/>
            <w:shd w:val="clear" w:color="auto" w:fill="BEBEBE"/>
          </w:tcPr>
          <w:p w14:paraId="5861FB02" w14:textId="77777777" w:rsidR="005B0412" w:rsidRPr="00EB2D58" w:rsidRDefault="00CE2087" w:rsidP="003C2785">
            <w:pPr>
              <w:pStyle w:val="TableParagraph"/>
              <w:ind w:left="470" w:right="46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2268" w:type="dxa"/>
            <w:shd w:val="clear" w:color="auto" w:fill="BEBEBE"/>
          </w:tcPr>
          <w:p w14:paraId="41E76B5F" w14:textId="77777777" w:rsidR="005B0412" w:rsidRPr="00EB2D58" w:rsidRDefault="00CE2087" w:rsidP="003C2785">
            <w:pPr>
              <w:pStyle w:val="TableParagraph"/>
              <w:ind w:left="88" w:right="8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985" w:type="dxa"/>
            <w:shd w:val="clear" w:color="auto" w:fill="BEBEBE"/>
          </w:tcPr>
          <w:p w14:paraId="660EE7B6" w14:textId="77777777" w:rsidR="005B0412" w:rsidRPr="00EB2D58" w:rsidRDefault="00CE2087" w:rsidP="003C2785">
            <w:pPr>
              <w:pStyle w:val="TableParagraph"/>
              <w:ind w:left="365" w:right="36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2410" w:type="dxa"/>
            <w:shd w:val="clear" w:color="auto" w:fill="BEBEBE"/>
          </w:tcPr>
          <w:p w14:paraId="64DC26E7" w14:textId="77777777" w:rsidR="005B0412" w:rsidRPr="00EB2D58" w:rsidRDefault="00CE2087" w:rsidP="003C2785">
            <w:pPr>
              <w:pStyle w:val="TableParagraph"/>
              <w:ind w:left="285" w:right="27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</w:tr>
      <w:tr w:rsidR="00EB2D58" w:rsidRPr="00EB2D58" w14:paraId="0928B62C" w14:textId="77777777">
        <w:trPr>
          <w:trHeight w:val="230"/>
        </w:trPr>
        <w:tc>
          <w:tcPr>
            <w:tcW w:w="13640" w:type="dxa"/>
            <w:gridSpan w:val="6"/>
          </w:tcPr>
          <w:p w14:paraId="1D135175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(20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...)</w:t>
            </w:r>
          </w:p>
        </w:tc>
      </w:tr>
      <w:tr w:rsidR="00EB2D58" w:rsidRPr="00EB2D58" w14:paraId="785338FA" w14:textId="77777777">
        <w:trPr>
          <w:trHeight w:val="230"/>
        </w:trPr>
        <w:tc>
          <w:tcPr>
            <w:tcW w:w="620" w:type="dxa"/>
          </w:tcPr>
          <w:p w14:paraId="79E16017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3805" w:type="dxa"/>
          </w:tcPr>
          <w:p w14:paraId="563055B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1754C44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29FA316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7E4722C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0A0EE42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7FEEA81" w14:textId="77777777">
        <w:trPr>
          <w:trHeight w:val="230"/>
        </w:trPr>
        <w:tc>
          <w:tcPr>
            <w:tcW w:w="620" w:type="dxa"/>
          </w:tcPr>
          <w:p w14:paraId="2BBDD159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3805" w:type="dxa"/>
          </w:tcPr>
          <w:p w14:paraId="2C1506F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3DBA18F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275B80C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7C68717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4DD4CE6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53417C5" w14:textId="77777777">
        <w:trPr>
          <w:trHeight w:val="230"/>
        </w:trPr>
        <w:tc>
          <w:tcPr>
            <w:tcW w:w="620" w:type="dxa"/>
          </w:tcPr>
          <w:p w14:paraId="097753B3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3805" w:type="dxa"/>
          </w:tcPr>
          <w:p w14:paraId="41D29ED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482398E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18ACF19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3DBCFF6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169DF7B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FD51DD2" w14:textId="77777777">
        <w:trPr>
          <w:trHeight w:val="230"/>
        </w:trPr>
        <w:tc>
          <w:tcPr>
            <w:tcW w:w="620" w:type="dxa"/>
          </w:tcPr>
          <w:p w14:paraId="7A80AB91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3805" w:type="dxa"/>
          </w:tcPr>
          <w:p w14:paraId="3542D31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5FA7CA2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4304177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0F05C28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6B0527C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498E3BC" w14:textId="77777777">
        <w:trPr>
          <w:trHeight w:val="230"/>
        </w:trPr>
        <w:tc>
          <w:tcPr>
            <w:tcW w:w="13640" w:type="dxa"/>
            <w:gridSpan w:val="6"/>
          </w:tcPr>
          <w:p w14:paraId="6DE5D13C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Jumlah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dul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kM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S: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…</w:t>
            </w:r>
          </w:p>
        </w:tc>
      </w:tr>
      <w:tr w:rsidR="00EB2D58" w:rsidRPr="00EB2D58" w14:paraId="03BBB03A" w14:textId="77777777">
        <w:trPr>
          <w:trHeight w:val="230"/>
        </w:trPr>
        <w:tc>
          <w:tcPr>
            <w:tcW w:w="13640" w:type="dxa"/>
            <w:gridSpan w:val="6"/>
          </w:tcPr>
          <w:p w14:paraId="18655D5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B602F4F" w14:textId="77777777">
        <w:trPr>
          <w:trHeight w:val="230"/>
        </w:trPr>
        <w:tc>
          <w:tcPr>
            <w:tcW w:w="13640" w:type="dxa"/>
            <w:gridSpan w:val="6"/>
          </w:tcPr>
          <w:p w14:paraId="526442B6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-1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(20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…)</w:t>
            </w:r>
          </w:p>
        </w:tc>
      </w:tr>
      <w:tr w:rsidR="00EB2D58" w:rsidRPr="00EB2D58" w14:paraId="1FA28BCD" w14:textId="77777777">
        <w:trPr>
          <w:trHeight w:val="230"/>
        </w:trPr>
        <w:tc>
          <w:tcPr>
            <w:tcW w:w="620" w:type="dxa"/>
          </w:tcPr>
          <w:p w14:paraId="6403D8D1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3805" w:type="dxa"/>
          </w:tcPr>
          <w:p w14:paraId="02A1B22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103C4F0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74B140C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4F0ECC5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05C2DCF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D305DB5" w14:textId="77777777">
        <w:trPr>
          <w:trHeight w:val="229"/>
        </w:trPr>
        <w:tc>
          <w:tcPr>
            <w:tcW w:w="620" w:type="dxa"/>
          </w:tcPr>
          <w:p w14:paraId="39D9FC2F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3805" w:type="dxa"/>
          </w:tcPr>
          <w:p w14:paraId="7AAC603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41F38F8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37D5B90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1D2942D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52F5725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3A9042B" w14:textId="77777777">
        <w:trPr>
          <w:trHeight w:val="230"/>
        </w:trPr>
        <w:tc>
          <w:tcPr>
            <w:tcW w:w="620" w:type="dxa"/>
          </w:tcPr>
          <w:p w14:paraId="3387A406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3805" w:type="dxa"/>
          </w:tcPr>
          <w:p w14:paraId="75AC47A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6D45CAD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2982F5E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2020F63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2B9163A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5B0412" w:rsidRPr="00EB2D58" w14:paraId="14C98F3E" w14:textId="77777777">
        <w:trPr>
          <w:trHeight w:val="230"/>
        </w:trPr>
        <w:tc>
          <w:tcPr>
            <w:tcW w:w="620" w:type="dxa"/>
          </w:tcPr>
          <w:p w14:paraId="06119AD3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3805" w:type="dxa"/>
          </w:tcPr>
          <w:p w14:paraId="6C6D42C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36A7B9F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5B96F5C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495EB49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51430FF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1388FCB1" w14:textId="77777777" w:rsidR="005B0412" w:rsidRPr="00EB2D58" w:rsidRDefault="005B0412" w:rsidP="003C2785">
      <w:pPr>
        <w:rPr>
          <w:rFonts w:ascii="Arial" w:hAnsi="Arial" w:cs="Arial"/>
          <w:sz w:val="16"/>
        </w:rPr>
        <w:sectPr w:rsidR="005B0412" w:rsidRPr="00EB2D58">
          <w:pgSz w:w="16850" w:h="11910" w:orient="landscape"/>
          <w:pgMar w:top="1100" w:right="1320" w:bottom="1600" w:left="1340" w:header="0" w:footer="1419" w:gutter="0"/>
          <w:cols w:space="720"/>
        </w:sectPr>
      </w:pPr>
    </w:p>
    <w:p w14:paraId="0952CA80" w14:textId="77777777" w:rsidR="005B0412" w:rsidRPr="00EB2D58" w:rsidRDefault="005B0412" w:rsidP="003C2785">
      <w:pPr>
        <w:pStyle w:val="BodyText"/>
        <w:rPr>
          <w:rFonts w:ascii="Arial" w:hAnsi="Arial" w:cs="Arial"/>
          <w:sz w:val="29"/>
        </w:rPr>
      </w:pP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0"/>
        <w:gridCol w:w="3805"/>
        <w:gridCol w:w="2552"/>
        <w:gridCol w:w="2268"/>
        <w:gridCol w:w="1985"/>
        <w:gridCol w:w="2410"/>
      </w:tblGrid>
      <w:tr w:rsidR="00EB2D58" w:rsidRPr="00EB2D58" w14:paraId="59A2D03B" w14:textId="77777777">
        <w:trPr>
          <w:trHeight w:val="230"/>
        </w:trPr>
        <w:tc>
          <w:tcPr>
            <w:tcW w:w="13640" w:type="dxa"/>
            <w:gridSpan w:val="6"/>
          </w:tcPr>
          <w:p w14:paraId="482F4CD1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Jumlah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dul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kM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S-1: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…</w:t>
            </w:r>
          </w:p>
        </w:tc>
      </w:tr>
      <w:tr w:rsidR="00EB2D58" w:rsidRPr="00EB2D58" w14:paraId="706FD768" w14:textId="77777777">
        <w:trPr>
          <w:trHeight w:val="230"/>
        </w:trPr>
        <w:tc>
          <w:tcPr>
            <w:tcW w:w="13640" w:type="dxa"/>
            <w:gridSpan w:val="6"/>
          </w:tcPr>
          <w:p w14:paraId="561B4D4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7418527B" w14:textId="77777777">
        <w:trPr>
          <w:trHeight w:val="230"/>
        </w:trPr>
        <w:tc>
          <w:tcPr>
            <w:tcW w:w="13640" w:type="dxa"/>
            <w:gridSpan w:val="6"/>
          </w:tcPr>
          <w:p w14:paraId="0DA7A958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-2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(20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…)</w:t>
            </w:r>
          </w:p>
        </w:tc>
      </w:tr>
      <w:tr w:rsidR="00EB2D58" w:rsidRPr="00EB2D58" w14:paraId="237DD075" w14:textId="77777777">
        <w:trPr>
          <w:trHeight w:val="230"/>
        </w:trPr>
        <w:tc>
          <w:tcPr>
            <w:tcW w:w="620" w:type="dxa"/>
          </w:tcPr>
          <w:p w14:paraId="64213DC1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3805" w:type="dxa"/>
          </w:tcPr>
          <w:p w14:paraId="6A4B05B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5B27B0F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1CBE0D3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420DC40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2525501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79145DE" w14:textId="77777777">
        <w:trPr>
          <w:trHeight w:val="230"/>
        </w:trPr>
        <w:tc>
          <w:tcPr>
            <w:tcW w:w="620" w:type="dxa"/>
          </w:tcPr>
          <w:p w14:paraId="2CB2CD08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3805" w:type="dxa"/>
          </w:tcPr>
          <w:p w14:paraId="62706C0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0DEDCE6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7714B25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700A9AC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61E0C92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ED4FC42" w14:textId="77777777">
        <w:trPr>
          <w:trHeight w:val="230"/>
        </w:trPr>
        <w:tc>
          <w:tcPr>
            <w:tcW w:w="620" w:type="dxa"/>
          </w:tcPr>
          <w:p w14:paraId="6B321CAE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3805" w:type="dxa"/>
          </w:tcPr>
          <w:p w14:paraId="7C83208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4D844C8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67790E1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2A1E7EE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6EF6D84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6EC1C10A" w14:textId="77777777">
        <w:trPr>
          <w:trHeight w:val="230"/>
        </w:trPr>
        <w:tc>
          <w:tcPr>
            <w:tcW w:w="620" w:type="dxa"/>
          </w:tcPr>
          <w:p w14:paraId="1BDE343D" w14:textId="77777777" w:rsidR="005B0412" w:rsidRPr="00EB2D58" w:rsidRDefault="00CE2087" w:rsidP="003C2785">
            <w:pPr>
              <w:pStyle w:val="TableParagraph"/>
              <w:ind w:left="126" w:right="11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3805" w:type="dxa"/>
          </w:tcPr>
          <w:p w14:paraId="3686CDD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552" w:type="dxa"/>
          </w:tcPr>
          <w:p w14:paraId="6C93AE7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268" w:type="dxa"/>
          </w:tcPr>
          <w:p w14:paraId="7898BA4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5" w:type="dxa"/>
          </w:tcPr>
          <w:p w14:paraId="162F5F0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410" w:type="dxa"/>
          </w:tcPr>
          <w:p w14:paraId="325E828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692535F" w14:textId="77777777">
        <w:trPr>
          <w:trHeight w:val="230"/>
        </w:trPr>
        <w:tc>
          <w:tcPr>
            <w:tcW w:w="13640" w:type="dxa"/>
            <w:gridSpan w:val="6"/>
          </w:tcPr>
          <w:p w14:paraId="1A179A97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Jumlah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dul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kM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S-2: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…</w:t>
            </w:r>
          </w:p>
        </w:tc>
      </w:tr>
      <w:tr w:rsidR="00EB2D58" w:rsidRPr="00EB2D58" w14:paraId="22E17F97" w14:textId="77777777">
        <w:trPr>
          <w:trHeight w:val="230"/>
        </w:trPr>
        <w:tc>
          <w:tcPr>
            <w:tcW w:w="13640" w:type="dxa"/>
            <w:gridSpan w:val="6"/>
          </w:tcPr>
          <w:p w14:paraId="0695260D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Jumlah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otal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kM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S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iga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ahun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erakhir:</w:t>
            </w:r>
          </w:p>
        </w:tc>
      </w:tr>
      <w:tr w:rsidR="005B0412" w:rsidRPr="00EB2D58" w14:paraId="567E4F4C" w14:textId="77777777">
        <w:trPr>
          <w:trHeight w:val="230"/>
        </w:trPr>
        <w:tc>
          <w:tcPr>
            <w:tcW w:w="13640" w:type="dxa"/>
            <w:gridSpan w:val="6"/>
          </w:tcPr>
          <w:p w14:paraId="3FE8868B" w14:textId="77777777" w:rsidR="005B0412" w:rsidRPr="00EB2D58" w:rsidRDefault="00CE2087" w:rsidP="003C2785">
            <w:pPr>
              <w:pStyle w:val="TableParagraph"/>
              <w:ind w:left="10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Jumlah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rata-rata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dul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kM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er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ahun/dosen:</w:t>
            </w:r>
          </w:p>
        </w:tc>
      </w:tr>
    </w:tbl>
    <w:p w14:paraId="46B4F76B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2784916C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28"/>
        </w:rPr>
      </w:pPr>
    </w:p>
    <w:p w14:paraId="23CBB600" w14:textId="77777777" w:rsidR="005B0412" w:rsidRPr="00EB2D58" w:rsidRDefault="00CE2087" w:rsidP="003C2785">
      <w:pPr>
        <w:pStyle w:val="ListParagraph"/>
        <w:numPr>
          <w:ilvl w:val="2"/>
          <w:numId w:val="5"/>
        </w:numPr>
        <w:tabs>
          <w:tab w:val="left" w:pos="653"/>
        </w:tabs>
        <w:spacing w:before="94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ublikasi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Hasil PkM</w:t>
      </w:r>
    </w:p>
    <w:p w14:paraId="5911E8B4" w14:textId="378051F2" w:rsidR="005B0412" w:rsidRPr="00EB2D58" w:rsidRDefault="00F255E7" w:rsidP="003C2785">
      <w:pPr>
        <w:pStyle w:val="BodyText"/>
        <w:spacing w:before="126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J</w:t>
      </w:r>
      <w:r w:rsidR="00CE2087" w:rsidRPr="00EB2D58">
        <w:rPr>
          <w:rFonts w:ascii="Arial" w:hAnsi="Arial" w:cs="Arial"/>
        </w:rPr>
        <w:t>umlah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publikasi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hasil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PkM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DTPS</w:t>
      </w:r>
      <w:r w:rsidR="00CE2087" w:rsidRPr="00EB2D58">
        <w:rPr>
          <w:rFonts w:ascii="Arial" w:hAnsi="Arial" w:cs="Arial"/>
          <w:spacing w:val="59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iga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Pr="00EB2D58">
        <w:rPr>
          <w:rFonts w:ascii="Arial" w:hAnsi="Arial" w:cs="Arial"/>
          <w:lang w:val="en-US"/>
        </w:rPr>
        <w:t xml:space="preserve"> 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8.2.2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1F191EE7" w14:textId="77777777" w:rsidR="005B0412" w:rsidRPr="00EB2D58" w:rsidRDefault="005B0412" w:rsidP="003C2785">
      <w:pPr>
        <w:pStyle w:val="BodyText"/>
        <w:rPr>
          <w:rFonts w:ascii="Arial" w:hAnsi="Arial" w:cs="Arial"/>
          <w:sz w:val="24"/>
        </w:rPr>
      </w:pPr>
    </w:p>
    <w:p w14:paraId="21C351C5" w14:textId="77777777" w:rsidR="005B0412" w:rsidRPr="00EB2D58" w:rsidRDefault="005B0412" w:rsidP="003C2785">
      <w:pPr>
        <w:pStyle w:val="BodyText"/>
        <w:rPr>
          <w:rFonts w:ascii="Arial" w:hAnsi="Arial" w:cs="Arial"/>
          <w:sz w:val="20"/>
        </w:rPr>
      </w:pPr>
    </w:p>
    <w:p w14:paraId="5D24C1D7" w14:textId="77777777" w:rsidR="005B0412" w:rsidRPr="00EB2D58" w:rsidRDefault="00CE2087" w:rsidP="003C2785">
      <w:pPr>
        <w:pStyle w:val="BodyText"/>
        <w:ind w:left="162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8.2.2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Jumlah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Publikasi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Hasil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PkM DTPS</w:t>
      </w:r>
    </w:p>
    <w:p w14:paraId="662D35B0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11"/>
        </w:rPr>
      </w:pPr>
    </w:p>
    <w:tbl>
      <w:tblPr>
        <w:tblW w:w="0" w:type="auto"/>
        <w:tblInd w:w="2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6380"/>
        <w:gridCol w:w="1560"/>
        <w:gridCol w:w="1558"/>
        <w:gridCol w:w="1418"/>
        <w:gridCol w:w="1982"/>
      </w:tblGrid>
      <w:tr w:rsidR="00EB2D58" w:rsidRPr="00EB2D58" w14:paraId="6062F262" w14:textId="77777777">
        <w:trPr>
          <w:trHeight w:val="230"/>
        </w:trPr>
        <w:tc>
          <w:tcPr>
            <w:tcW w:w="706" w:type="dxa"/>
            <w:vMerge w:val="restart"/>
            <w:shd w:val="clear" w:color="auto" w:fill="D0CECE"/>
          </w:tcPr>
          <w:p w14:paraId="6F717FF2" w14:textId="77777777" w:rsidR="005B0412" w:rsidRPr="00EB2D58" w:rsidRDefault="00CE2087" w:rsidP="003C2785">
            <w:pPr>
              <w:pStyle w:val="TableParagraph"/>
              <w:spacing w:before="119"/>
              <w:ind w:left="18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6380" w:type="dxa"/>
            <w:vMerge w:val="restart"/>
            <w:shd w:val="clear" w:color="auto" w:fill="D0CECE"/>
          </w:tcPr>
          <w:p w14:paraId="70464D0A" w14:textId="77777777" w:rsidR="005B0412" w:rsidRPr="00EB2D58" w:rsidRDefault="00CE2087" w:rsidP="003C2785">
            <w:pPr>
              <w:pStyle w:val="TableParagraph"/>
              <w:spacing w:before="119"/>
              <w:ind w:left="2446" w:right="244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enis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ublikasi</w:t>
            </w:r>
          </w:p>
        </w:tc>
        <w:tc>
          <w:tcPr>
            <w:tcW w:w="4536" w:type="dxa"/>
            <w:gridSpan w:val="3"/>
            <w:shd w:val="clear" w:color="auto" w:fill="D0CECE"/>
          </w:tcPr>
          <w:p w14:paraId="540668A6" w14:textId="77777777" w:rsidR="005B0412" w:rsidRPr="00EB2D58" w:rsidRDefault="00CE2087" w:rsidP="003C2785">
            <w:pPr>
              <w:pStyle w:val="TableParagraph"/>
              <w:ind w:left="1600" w:right="160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Judul</w:t>
            </w:r>
          </w:p>
        </w:tc>
        <w:tc>
          <w:tcPr>
            <w:tcW w:w="1982" w:type="dxa"/>
            <w:vMerge w:val="restart"/>
            <w:shd w:val="clear" w:color="auto" w:fill="D0CECE"/>
          </w:tcPr>
          <w:p w14:paraId="14E9976D" w14:textId="77777777" w:rsidR="005B0412" w:rsidRPr="00EB2D58" w:rsidRDefault="00CE2087" w:rsidP="003C2785">
            <w:pPr>
              <w:pStyle w:val="TableParagraph"/>
              <w:spacing w:before="119"/>
              <w:ind w:left="63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</w:tr>
      <w:tr w:rsidR="00EB2D58" w:rsidRPr="00EB2D58" w14:paraId="5BA0C447" w14:textId="77777777">
        <w:trPr>
          <w:trHeight w:val="230"/>
        </w:trPr>
        <w:tc>
          <w:tcPr>
            <w:tcW w:w="706" w:type="dxa"/>
            <w:vMerge/>
            <w:tcBorders>
              <w:top w:val="nil"/>
            </w:tcBorders>
            <w:shd w:val="clear" w:color="auto" w:fill="D0CECE"/>
          </w:tcPr>
          <w:p w14:paraId="4EF985DF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6380" w:type="dxa"/>
            <w:vMerge/>
            <w:tcBorders>
              <w:top w:val="nil"/>
            </w:tcBorders>
            <w:shd w:val="clear" w:color="auto" w:fill="D0CECE"/>
          </w:tcPr>
          <w:p w14:paraId="5591A7E8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560" w:type="dxa"/>
            <w:shd w:val="clear" w:color="auto" w:fill="D0CECE"/>
          </w:tcPr>
          <w:p w14:paraId="4FE35EB3" w14:textId="77777777" w:rsidR="005B0412" w:rsidRPr="00EB2D58" w:rsidRDefault="00CE2087" w:rsidP="003C2785">
            <w:pPr>
              <w:pStyle w:val="TableParagraph"/>
              <w:ind w:left="87" w:right="8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2</w:t>
            </w:r>
          </w:p>
        </w:tc>
        <w:tc>
          <w:tcPr>
            <w:tcW w:w="1558" w:type="dxa"/>
            <w:shd w:val="clear" w:color="auto" w:fill="D0CECE"/>
          </w:tcPr>
          <w:p w14:paraId="60B4D6B0" w14:textId="77777777" w:rsidR="005B0412" w:rsidRPr="00EB2D58" w:rsidRDefault="00CE2087" w:rsidP="003C2785">
            <w:pPr>
              <w:pStyle w:val="TableParagraph"/>
              <w:ind w:left="538" w:right="53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1</w:t>
            </w:r>
          </w:p>
        </w:tc>
        <w:tc>
          <w:tcPr>
            <w:tcW w:w="1418" w:type="dxa"/>
            <w:shd w:val="clear" w:color="auto" w:fill="D0CECE"/>
          </w:tcPr>
          <w:p w14:paraId="149CF9BA" w14:textId="77777777" w:rsidR="005B0412" w:rsidRPr="00EB2D58" w:rsidRDefault="00CE2087" w:rsidP="003C2785">
            <w:pPr>
              <w:pStyle w:val="TableParagraph"/>
              <w:ind w:right="569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</w:t>
            </w:r>
          </w:p>
        </w:tc>
        <w:tc>
          <w:tcPr>
            <w:tcW w:w="1982" w:type="dxa"/>
            <w:vMerge/>
            <w:tcBorders>
              <w:top w:val="nil"/>
            </w:tcBorders>
            <w:shd w:val="clear" w:color="auto" w:fill="D0CECE"/>
          </w:tcPr>
          <w:p w14:paraId="65251B9A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6373597D" w14:textId="77777777">
        <w:trPr>
          <w:trHeight w:val="230"/>
        </w:trPr>
        <w:tc>
          <w:tcPr>
            <w:tcW w:w="706" w:type="dxa"/>
            <w:shd w:val="clear" w:color="auto" w:fill="BEBEBE"/>
          </w:tcPr>
          <w:p w14:paraId="4196AFC2" w14:textId="77777777" w:rsidR="005B0412" w:rsidRPr="00EB2D58" w:rsidRDefault="00CE2087" w:rsidP="003C2785">
            <w:pPr>
              <w:pStyle w:val="TableParagraph"/>
              <w:ind w:right="22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6380" w:type="dxa"/>
            <w:shd w:val="clear" w:color="auto" w:fill="BEBEBE"/>
          </w:tcPr>
          <w:p w14:paraId="4CE188C2" w14:textId="77777777" w:rsidR="005B0412" w:rsidRPr="00EB2D58" w:rsidRDefault="00CE2087" w:rsidP="003C2785">
            <w:pPr>
              <w:pStyle w:val="TableParagraph"/>
              <w:ind w:left="2446" w:right="243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1560" w:type="dxa"/>
            <w:shd w:val="clear" w:color="auto" w:fill="BEBEBE"/>
          </w:tcPr>
          <w:p w14:paraId="034847CE" w14:textId="77777777" w:rsidR="005B0412" w:rsidRPr="00EB2D58" w:rsidRDefault="00CE2087" w:rsidP="003C2785">
            <w:pPr>
              <w:pStyle w:val="TableParagraph"/>
              <w:ind w:left="91" w:right="8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558" w:type="dxa"/>
            <w:shd w:val="clear" w:color="auto" w:fill="BEBEBE"/>
          </w:tcPr>
          <w:p w14:paraId="06F76EB3" w14:textId="77777777" w:rsidR="005B0412" w:rsidRPr="00EB2D58" w:rsidRDefault="00CE2087" w:rsidP="003C2785">
            <w:pPr>
              <w:pStyle w:val="TableParagraph"/>
              <w:ind w:left="538" w:right="53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418" w:type="dxa"/>
            <w:shd w:val="clear" w:color="auto" w:fill="BEBEBE"/>
          </w:tcPr>
          <w:p w14:paraId="5D5E79BB" w14:textId="77777777" w:rsidR="005B0412" w:rsidRPr="00EB2D58" w:rsidRDefault="00CE2087" w:rsidP="003C2785">
            <w:pPr>
              <w:pStyle w:val="TableParagraph"/>
              <w:ind w:right="576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1982" w:type="dxa"/>
            <w:shd w:val="clear" w:color="auto" w:fill="BEBEBE"/>
          </w:tcPr>
          <w:p w14:paraId="0C70EE51" w14:textId="77777777" w:rsidR="005B0412" w:rsidRPr="00EB2D58" w:rsidRDefault="00CE2087" w:rsidP="003C2785">
            <w:pPr>
              <w:pStyle w:val="TableParagraph"/>
              <w:ind w:left="839" w:right="83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</w:tr>
      <w:tr w:rsidR="00EB2D58" w:rsidRPr="00EB2D58" w14:paraId="4BEA4070" w14:textId="77777777">
        <w:trPr>
          <w:trHeight w:val="229"/>
        </w:trPr>
        <w:tc>
          <w:tcPr>
            <w:tcW w:w="706" w:type="dxa"/>
          </w:tcPr>
          <w:p w14:paraId="5B3CF5DD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6380" w:type="dxa"/>
          </w:tcPr>
          <w:p w14:paraId="4CB0F6E0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nasional</w:t>
            </w:r>
            <w:r w:rsidRPr="00EB2D58">
              <w:rPr>
                <w:rFonts w:ascii="Arial" w:hAnsi="Arial" w:cs="Arial"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ber-ISSN</w:t>
            </w:r>
          </w:p>
        </w:tc>
        <w:tc>
          <w:tcPr>
            <w:tcW w:w="1560" w:type="dxa"/>
          </w:tcPr>
          <w:p w14:paraId="3BFBD62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47545E4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0AB1B32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5E3254C0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1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3F756FED" w14:textId="77777777">
        <w:trPr>
          <w:trHeight w:val="230"/>
        </w:trPr>
        <w:tc>
          <w:tcPr>
            <w:tcW w:w="706" w:type="dxa"/>
          </w:tcPr>
          <w:p w14:paraId="74B6D7BC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6380" w:type="dxa"/>
          </w:tcPr>
          <w:p w14:paraId="257F3957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nasional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erakreditas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Kemdikbud/Ristek-BRIN</w:t>
            </w:r>
          </w:p>
        </w:tc>
        <w:tc>
          <w:tcPr>
            <w:tcW w:w="1560" w:type="dxa"/>
          </w:tcPr>
          <w:p w14:paraId="1CC783C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2D16C2C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5D3B3E8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44DBCDDD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2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318FCE5D" w14:textId="77777777">
        <w:trPr>
          <w:trHeight w:val="227"/>
        </w:trPr>
        <w:tc>
          <w:tcPr>
            <w:tcW w:w="706" w:type="dxa"/>
          </w:tcPr>
          <w:p w14:paraId="1753AC5E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6380" w:type="dxa"/>
          </w:tcPr>
          <w:p w14:paraId="000860C1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ternasional</w:t>
            </w:r>
          </w:p>
        </w:tc>
        <w:tc>
          <w:tcPr>
            <w:tcW w:w="1560" w:type="dxa"/>
          </w:tcPr>
          <w:p w14:paraId="5C746DF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79AC13E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59850EC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60943A5C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3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3639D5EC" w14:textId="77777777">
        <w:trPr>
          <w:trHeight w:val="230"/>
        </w:trPr>
        <w:tc>
          <w:tcPr>
            <w:tcW w:w="706" w:type="dxa"/>
          </w:tcPr>
          <w:p w14:paraId="74EC91AF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4.</w:t>
            </w:r>
          </w:p>
        </w:tc>
        <w:tc>
          <w:tcPr>
            <w:tcW w:w="6380" w:type="dxa"/>
          </w:tcPr>
          <w:p w14:paraId="329DE6DA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ternasiona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bereputasi</w:t>
            </w:r>
          </w:p>
        </w:tc>
        <w:tc>
          <w:tcPr>
            <w:tcW w:w="1560" w:type="dxa"/>
          </w:tcPr>
          <w:p w14:paraId="6EAE11D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26EF140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3CDF85D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661E5F45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4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43439C6B" w14:textId="77777777">
        <w:trPr>
          <w:trHeight w:val="230"/>
        </w:trPr>
        <w:tc>
          <w:tcPr>
            <w:tcW w:w="706" w:type="dxa"/>
          </w:tcPr>
          <w:p w14:paraId="63D0A23D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5.</w:t>
            </w:r>
          </w:p>
        </w:tc>
        <w:tc>
          <w:tcPr>
            <w:tcW w:w="6380" w:type="dxa"/>
          </w:tcPr>
          <w:p w14:paraId="55ECE064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rosiding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seminar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lokal/perguru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inggi</w:t>
            </w:r>
          </w:p>
        </w:tc>
        <w:tc>
          <w:tcPr>
            <w:tcW w:w="1560" w:type="dxa"/>
          </w:tcPr>
          <w:p w14:paraId="7B693B2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0F1078A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05F08A6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77F9BFE5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B1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4A25BD74" w14:textId="77777777">
        <w:trPr>
          <w:trHeight w:val="230"/>
        </w:trPr>
        <w:tc>
          <w:tcPr>
            <w:tcW w:w="706" w:type="dxa"/>
          </w:tcPr>
          <w:p w14:paraId="13D481D3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6.</w:t>
            </w:r>
          </w:p>
        </w:tc>
        <w:tc>
          <w:tcPr>
            <w:tcW w:w="6380" w:type="dxa"/>
          </w:tcPr>
          <w:p w14:paraId="5A854408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rosiding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seminar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nasional</w:t>
            </w:r>
          </w:p>
        </w:tc>
        <w:tc>
          <w:tcPr>
            <w:tcW w:w="1560" w:type="dxa"/>
          </w:tcPr>
          <w:p w14:paraId="458FD29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398E524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23F757D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62F0C796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B2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314F0578" w14:textId="77777777">
        <w:trPr>
          <w:trHeight w:val="230"/>
        </w:trPr>
        <w:tc>
          <w:tcPr>
            <w:tcW w:w="706" w:type="dxa"/>
          </w:tcPr>
          <w:p w14:paraId="24E1DD90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7.</w:t>
            </w:r>
          </w:p>
        </w:tc>
        <w:tc>
          <w:tcPr>
            <w:tcW w:w="6380" w:type="dxa"/>
          </w:tcPr>
          <w:p w14:paraId="07FDAFAA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rosiding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seminar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ternasional</w:t>
            </w:r>
          </w:p>
        </w:tc>
        <w:tc>
          <w:tcPr>
            <w:tcW w:w="1560" w:type="dxa"/>
          </w:tcPr>
          <w:p w14:paraId="2A48B1C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41D8C86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348DF31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44B365A3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B3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04ECC1CB" w14:textId="77777777">
        <w:trPr>
          <w:trHeight w:val="230"/>
        </w:trPr>
        <w:tc>
          <w:tcPr>
            <w:tcW w:w="706" w:type="dxa"/>
          </w:tcPr>
          <w:p w14:paraId="3F918B9C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8.</w:t>
            </w:r>
          </w:p>
        </w:tc>
        <w:tc>
          <w:tcPr>
            <w:tcW w:w="6380" w:type="dxa"/>
          </w:tcPr>
          <w:p w14:paraId="4DA5B04B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ulis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edia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ass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loka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atau wilayah</w:t>
            </w:r>
          </w:p>
        </w:tc>
        <w:tc>
          <w:tcPr>
            <w:tcW w:w="1560" w:type="dxa"/>
          </w:tcPr>
          <w:p w14:paraId="6869182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22D10B2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48A6AA3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3CDCFD43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C1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385F87F1" w14:textId="77777777">
        <w:trPr>
          <w:trHeight w:val="230"/>
        </w:trPr>
        <w:tc>
          <w:tcPr>
            <w:tcW w:w="706" w:type="dxa"/>
          </w:tcPr>
          <w:p w14:paraId="09D3430B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9.</w:t>
            </w:r>
          </w:p>
        </w:tc>
        <w:tc>
          <w:tcPr>
            <w:tcW w:w="6380" w:type="dxa"/>
          </w:tcPr>
          <w:p w14:paraId="08BFBC9D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ulis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edi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assa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nasional</w:t>
            </w:r>
          </w:p>
        </w:tc>
        <w:tc>
          <w:tcPr>
            <w:tcW w:w="1560" w:type="dxa"/>
          </w:tcPr>
          <w:p w14:paraId="3EB38EA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0975732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79CFF6C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3A3C5A43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C2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5B0412" w:rsidRPr="00EB2D58" w14:paraId="387D59CA" w14:textId="77777777">
        <w:trPr>
          <w:trHeight w:val="232"/>
        </w:trPr>
        <w:tc>
          <w:tcPr>
            <w:tcW w:w="706" w:type="dxa"/>
          </w:tcPr>
          <w:p w14:paraId="43EF0CF4" w14:textId="77777777" w:rsidR="005B0412" w:rsidRPr="00EB2D58" w:rsidRDefault="00CE2087" w:rsidP="003C2785">
            <w:pPr>
              <w:pStyle w:val="TableParagraph"/>
              <w:ind w:right="206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0.</w:t>
            </w:r>
          </w:p>
        </w:tc>
        <w:tc>
          <w:tcPr>
            <w:tcW w:w="6380" w:type="dxa"/>
          </w:tcPr>
          <w:p w14:paraId="44D0D5C4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ulis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edi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assa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ternasional</w:t>
            </w:r>
          </w:p>
        </w:tc>
        <w:tc>
          <w:tcPr>
            <w:tcW w:w="1560" w:type="dxa"/>
          </w:tcPr>
          <w:p w14:paraId="1AA593F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5D2A942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45821D5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2BAD7564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C3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</w:tbl>
    <w:p w14:paraId="3BEA79C4" w14:textId="77777777" w:rsidR="005B0412" w:rsidRPr="00EB2D58" w:rsidRDefault="005B0412" w:rsidP="003C2785">
      <w:pPr>
        <w:rPr>
          <w:rFonts w:ascii="Arial" w:hAnsi="Arial" w:cs="Arial"/>
          <w:sz w:val="20"/>
        </w:rPr>
        <w:sectPr w:rsidR="005B0412" w:rsidRPr="00EB2D58">
          <w:pgSz w:w="16850" w:h="11910" w:orient="landscape"/>
          <w:pgMar w:top="1100" w:right="1320" w:bottom="1600" w:left="1340" w:header="0" w:footer="1419" w:gutter="0"/>
          <w:cols w:space="720"/>
        </w:sectPr>
      </w:pPr>
    </w:p>
    <w:p w14:paraId="2D4E36CF" w14:textId="77777777" w:rsidR="005B0412" w:rsidRPr="00EB2D58" w:rsidRDefault="00CE2087" w:rsidP="003C2785">
      <w:pPr>
        <w:pStyle w:val="ListParagraph"/>
        <w:numPr>
          <w:ilvl w:val="1"/>
          <w:numId w:val="5"/>
        </w:numPr>
        <w:tabs>
          <w:tab w:val="left" w:pos="470"/>
        </w:tabs>
        <w:spacing w:before="79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lastRenderedPageBreak/>
        <w:t>Evaluasi</w:t>
      </w:r>
    </w:p>
    <w:p w14:paraId="2C997E8A" w14:textId="4248A63F" w:rsidR="005B0412" w:rsidRPr="00EB2D58" w:rsidRDefault="00A634CA" w:rsidP="003C2785">
      <w:pPr>
        <w:pStyle w:val="BodyText"/>
        <w:spacing w:before="127"/>
        <w:ind w:left="100" w:right="114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E</w:t>
      </w:r>
      <w:r w:rsidR="00CE2087" w:rsidRPr="00EB2D58">
        <w:rPr>
          <w:rFonts w:ascii="Arial" w:hAnsi="Arial" w:cs="Arial"/>
        </w:rPr>
        <w:t>valuasi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rhadap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lengkap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ntang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ngelolaan dan penyelenggaraan PkM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sosialisasi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 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implementasi kebija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781E9F2B" w14:textId="52AB78D9" w:rsidR="00A634CA" w:rsidRPr="00EB2D58" w:rsidRDefault="00A634CA" w:rsidP="003C2785">
      <w:pPr>
        <w:pStyle w:val="BodyText"/>
        <w:spacing w:before="127"/>
        <w:ind w:left="100" w:right="114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82560" behindDoc="0" locked="0" layoutInCell="1" allowOverlap="1" wp14:anchorId="2BBD75E3" wp14:editId="1836A037">
                <wp:simplePos x="0" y="0"/>
                <wp:positionH relativeFrom="margin">
                  <wp:posOffset>101600</wp:posOffset>
                </wp:positionH>
                <wp:positionV relativeFrom="paragraph">
                  <wp:posOffset>161925</wp:posOffset>
                </wp:positionV>
                <wp:extent cx="5705475" cy="457200"/>
                <wp:effectExtent l="0" t="0" r="28575" b="1905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547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769367" id="Rectangle 74" o:spid="_x0000_s1026" style="position:absolute;margin-left:8pt;margin-top:12.75pt;width:449.25pt;height:36pt;z-index:4876825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5D095B82" w14:textId="67F8E664" w:rsidR="00A634CA" w:rsidRPr="00EB2D58" w:rsidRDefault="00A634CA" w:rsidP="003C2785">
      <w:pPr>
        <w:pStyle w:val="BodyText"/>
        <w:spacing w:before="127"/>
        <w:ind w:left="100" w:right="114"/>
        <w:jc w:val="both"/>
        <w:rPr>
          <w:rFonts w:ascii="Arial" w:hAnsi="Arial" w:cs="Arial"/>
        </w:rPr>
      </w:pPr>
    </w:p>
    <w:p w14:paraId="179837B9" w14:textId="77777777" w:rsidR="005B0412" w:rsidRPr="00EB2D58" w:rsidRDefault="005B0412" w:rsidP="003C2785">
      <w:pPr>
        <w:pStyle w:val="BodyText"/>
        <w:spacing w:before="1"/>
        <w:rPr>
          <w:rFonts w:ascii="Arial" w:hAnsi="Arial" w:cs="Arial"/>
          <w:sz w:val="33"/>
        </w:rPr>
      </w:pPr>
    </w:p>
    <w:p w14:paraId="459E618A" w14:textId="77777777" w:rsidR="005B0412" w:rsidRPr="00EB2D58" w:rsidRDefault="00CE2087" w:rsidP="003C2785">
      <w:pPr>
        <w:pStyle w:val="ListParagraph"/>
        <w:numPr>
          <w:ilvl w:val="1"/>
          <w:numId w:val="5"/>
        </w:numPr>
        <w:tabs>
          <w:tab w:val="left" w:pos="468"/>
        </w:tabs>
        <w:ind w:left="467" w:hanging="368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indak Lanjut</w:t>
      </w:r>
    </w:p>
    <w:p w14:paraId="65C33D3D" w14:textId="6B01EE23" w:rsidR="005B0412" w:rsidRPr="00EB2D58" w:rsidRDefault="00A634CA" w:rsidP="00A634CA">
      <w:pPr>
        <w:pStyle w:val="BodyText"/>
        <w:spacing w:before="126"/>
        <w:ind w:left="100" w:right="110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</w:t>
      </w:r>
      <w:r w:rsidR="00CE2087" w:rsidRPr="00EB2D58">
        <w:rPr>
          <w:rFonts w:ascii="Arial" w:hAnsi="Arial" w:cs="Arial"/>
        </w:rPr>
        <w:t>indak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lanjut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58"/>
        </w:rPr>
        <w:t xml:space="preserve"> </w:t>
      </w:r>
      <w:r w:rsidR="00CE2087" w:rsidRPr="00EB2D58">
        <w:rPr>
          <w:rFonts w:ascii="Arial" w:hAnsi="Arial" w:cs="Arial"/>
        </w:rPr>
        <w:t>tela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ambil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UPP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rangk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eningkat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ualita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lengkapan</w:t>
      </w:r>
      <w:r w:rsidR="00CE2087" w:rsidRPr="00EB2D58">
        <w:rPr>
          <w:rFonts w:ascii="Arial" w:hAnsi="Arial" w:cs="Arial"/>
          <w:spacing w:val="10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9"/>
        </w:rPr>
        <w:t xml:space="preserve"> </w:t>
      </w:r>
      <w:r w:rsidR="00CE2087" w:rsidRPr="00EB2D58">
        <w:rPr>
          <w:rFonts w:ascii="Arial" w:hAnsi="Arial" w:cs="Arial"/>
        </w:rPr>
        <w:t>tentang</w:t>
      </w:r>
      <w:r w:rsidR="00CE2087" w:rsidRPr="00EB2D58">
        <w:rPr>
          <w:rFonts w:ascii="Arial" w:hAnsi="Arial" w:cs="Arial"/>
          <w:spacing w:val="9"/>
        </w:rPr>
        <w:t xml:space="preserve"> </w:t>
      </w:r>
      <w:r w:rsidR="00CE2087" w:rsidRPr="00EB2D58">
        <w:rPr>
          <w:rFonts w:ascii="Arial" w:hAnsi="Arial" w:cs="Arial"/>
        </w:rPr>
        <w:t>pengelolaan</w:t>
      </w:r>
      <w:r w:rsidR="00CE2087" w:rsidRPr="00EB2D58">
        <w:rPr>
          <w:rFonts w:ascii="Arial" w:hAnsi="Arial" w:cs="Arial"/>
          <w:spacing w:val="10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6"/>
        </w:rPr>
        <w:t xml:space="preserve"> </w:t>
      </w:r>
      <w:r w:rsidR="00CE2087" w:rsidRPr="00EB2D58">
        <w:rPr>
          <w:rFonts w:ascii="Arial" w:hAnsi="Arial" w:cs="Arial"/>
        </w:rPr>
        <w:t>penyelenggaraan</w:t>
      </w:r>
      <w:r w:rsidR="00CE2087" w:rsidRPr="00EB2D58">
        <w:rPr>
          <w:rFonts w:ascii="Arial" w:hAnsi="Arial" w:cs="Arial"/>
          <w:spacing w:val="11"/>
        </w:rPr>
        <w:t xml:space="preserve"> </w:t>
      </w:r>
      <w:r w:rsidR="00CE2087" w:rsidRPr="00EB2D58">
        <w:rPr>
          <w:rFonts w:ascii="Arial" w:hAnsi="Arial" w:cs="Arial"/>
        </w:rPr>
        <w:t>PkM,</w:t>
      </w:r>
      <w:r w:rsidR="00CE2087" w:rsidRPr="00EB2D58">
        <w:rPr>
          <w:rFonts w:ascii="Arial" w:hAnsi="Arial" w:cs="Arial"/>
          <w:spacing w:val="9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</w:rPr>
        <w:t>2</w:t>
      </w:r>
      <w:r w:rsidR="00CE2087"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10"/>
        </w:rPr>
        <w:t xml:space="preserve"> </w:t>
      </w:r>
      <w:r w:rsidR="00CE2087" w:rsidRPr="00EB2D58">
        <w:rPr>
          <w:rFonts w:ascii="Arial" w:hAnsi="Arial" w:cs="Arial"/>
        </w:rPr>
        <w:t>sosialisasi,</w:t>
      </w:r>
      <w:r w:rsidR="00CE2087" w:rsidRPr="00EB2D58">
        <w:rPr>
          <w:rFonts w:ascii="Arial" w:hAnsi="Arial" w:cs="Arial"/>
          <w:spacing w:val="12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</w:rPr>
        <w:t xml:space="preserve"> (3) </w:t>
      </w:r>
      <w:r w:rsidR="00CE2087" w:rsidRPr="00EB2D58">
        <w:rPr>
          <w:rFonts w:ascii="Arial" w:hAnsi="Arial" w:cs="Arial"/>
        </w:rPr>
        <w:t>implementasi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2492A2EB" w14:textId="3AFEE1CD" w:rsidR="005B0412" w:rsidRPr="00EB2D58" w:rsidRDefault="00A634CA" w:rsidP="003C2785">
      <w:pPr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84608" behindDoc="0" locked="0" layoutInCell="1" allowOverlap="1" wp14:anchorId="4D3324DA" wp14:editId="43AE6C6E">
                <wp:simplePos x="0" y="0"/>
                <wp:positionH relativeFrom="margin">
                  <wp:posOffset>63500</wp:posOffset>
                </wp:positionH>
                <wp:positionV relativeFrom="paragraph">
                  <wp:posOffset>58420</wp:posOffset>
                </wp:positionV>
                <wp:extent cx="5762625" cy="457200"/>
                <wp:effectExtent l="0" t="0" r="28575" b="1905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26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A5BC17F" id="Rectangle 75" o:spid="_x0000_s1026" style="position:absolute;margin-left:5pt;margin-top:4.6pt;width:453.75pt;height:36pt;z-index:4876846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0E114965" w14:textId="3C6648AD" w:rsidR="00A634CA" w:rsidRPr="00EB2D58" w:rsidRDefault="00A634CA" w:rsidP="003C2785">
      <w:pPr>
        <w:jc w:val="both"/>
        <w:rPr>
          <w:rFonts w:ascii="Arial" w:hAnsi="Arial" w:cs="Arial"/>
        </w:rPr>
        <w:sectPr w:rsidR="00A634CA" w:rsidRPr="00EB2D58">
          <w:footerReference w:type="default" r:id="rId22"/>
          <w:pgSz w:w="11910" w:h="16850"/>
          <w:pgMar w:top="1360" w:right="1320" w:bottom="1600" w:left="1340" w:header="0" w:footer="1410" w:gutter="0"/>
          <w:cols w:space="720"/>
        </w:sectPr>
      </w:pPr>
    </w:p>
    <w:p w14:paraId="48396150" w14:textId="326BA55A" w:rsidR="005B0412" w:rsidRPr="00EB2D58" w:rsidRDefault="00CE2087" w:rsidP="003C2785">
      <w:pPr>
        <w:pStyle w:val="Heading2"/>
        <w:spacing w:before="79"/>
        <w:ind w:left="100" w:firstLine="0"/>
        <w:jc w:val="both"/>
      </w:pPr>
      <w:bookmarkStart w:id="11" w:name="_TOC_250000"/>
      <w:r w:rsidRPr="00EB2D58">
        <w:lastRenderedPageBreak/>
        <w:t>KRITERIA</w:t>
      </w:r>
      <w:r w:rsidRPr="00EB2D58">
        <w:rPr>
          <w:spacing w:val="-3"/>
        </w:rPr>
        <w:t xml:space="preserve"> </w:t>
      </w:r>
      <w:r w:rsidRPr="00EB2D58">
        <w:t>9.</w:t>
      </w:r>
      <w:r w:rsidRPr="00EB2D58">
        <w:rPr>
          <w:spacing w:val="-4"/>
        </w:rPr>
        <w:t xml:space="preserve"> </w:t>
      </w:r>
      <w:r w:rsidRPr="00EB2D58">
        <w:t>KELUARAN</w:t>
      </w:r>
      <w:r w:rsidRPr="00EB2D58">
        <w:rPr>
          <w:spacing w:val="-3"/>
        </w:rPr>
        <w:t xml:space="preserve"> </w:t>
      </w:r>
      <w:r w:rsidRPr="00EB2D58">
        <w:t>DAN</w:t>
      </w:r>
      <w:r w:rsidRPr="00EB2D58">
        <w:rPr>
          <w:spacing w:val="-3"/>
        </w:rPr>
        <w:t xml:space="preserve"> </w:t>
      </w:r>
      <w:r w:rsidRPr="00EB2D58">
        <w:t>CAPAIAN</w:t>
      </w:r>
      <w:r w:rsidRPr="00EB2D58">
        <w:rPr>
          <w:spacing w:val="-6"/>
        </w:rPr>
        <w:t xml:space="preserve"> </w:t>
      </w:r>
      <w:bookmarkEnd w:id="11"/>
      <w:r w:rsidR="009F1A5D" w:rsidRPr="00EB2D58">
        <w:t>TRID</w:t>
      </w:r>
      <w:r w:rsidRPr="00EB2D58">
        <w:t>ARMA</w:t>
      </w:r>
    </w:p>
    <w:p w14:paraId="5C5707B0" w14:textId="77777777" w:rsidR="005B0412" w:rsidRPr="00EB2D58" w:rsidRDefault="005B0412" w:rsidP="003C2785">
      <w:pPr>
        <w:pStyle w:val="BodyText"/>
        <w:spacing w:before="4"/>
        <w:rPr>
          <w:rFonts w:ascii="Arial" w:hAnsi="Arial" w:cs="Arial"/>
          <w:b/>
          <w:sz w:val="34"/>
        </w:rPr>
      </w:pPr>
    </w:p>
    <w:p w14:paraId="11CECBAC" w14:textId="77777777" w:rsidR="005B0412" w:rsidRPr="00EB2D58" w:rsidRDefault="00CE2087" w:rsidP="003C2785">
      <w:pPr>
        <w:pStyle w:val="Heading2"/>
        <w:numPr>
          <w:ilvl w:val="1"/>
          <w:numId w:val="4"/>
        </w:numPr>
        <w:tabs>
          <w:tab w:val="left" w:pos="470"/>
        </w:tabs>
      </w:pPr>
      <w:r w:rsidRPr="00EB2D58">
        <w:t>Kebijakan</w:t>
      </w:r>
    </w:p>
    <w:p w14:paraId="45684C11" w14:textId="631FA835" w:rsidR="005B0412" w:rsidRPr="00EB2D58" w:rsidRDefault="00CE2087" w:rsidP="003C2785">
      <w:pPr>
        <w:pStyle w:val="BodyText"/>
        <w:spacing w:before="127"/>
        <w:ind w:left="100" w:right="111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776D92" w:rsidRPr="00EB2D58">
        <w:rPr>
          <w:rFonts w:ascii="Arial" w:hAnsi="Arial" w:cs="Arial"/>
          <w:lang w:val="en-US"/>
        </w:rPr>
        <w:t>1</w:t>
      </w:r>
      <w:r w:rsidRPr="00EB2D58">
        <w:rPr>
          <w:rFonts w:ascii="Arial" w:hAnsi="Arial" w:cs="Arial"/>
        </w:rPr>
        <w:t>) kebijakan tertulis dalam bentuk peraturan perundang-undang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/atau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eraturan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impinan perguruan tinggi  yang mengatur keluaran dan capaian dharma</w:t>
      </w:r>
      <w:r w:rsidRPr="00EB2D58">
        <w:rPr>
          <w:rFonts w:ascii="Arial" w:hAnsi="Arial" w:cs="Arial"/>
          <w:spacing w:val="-59"/>
        </w:rPr>
        <w:t xml:space="preserve"> </w:t>
      </w:r>
      <w:r w:rsidR="00776D92" w:rsidRPr="00EB2D58">
        <w:rPr>
          <w:rFonts w:ascii="Arial" w:hAnsi="Arial" w:cs="Arial"/>
          <w:spacing w:val="-59"/>
          <w:lang w:val="en-US"/>
        </w:rPr>
        <w:t xml:space="preserve">    </w:t>
      </w:r>
      <w:r w:rsidRPr="00EB2D58">
        <w:rPr>
          <w:rFonts w:ascii="Arial" w:hAnsi="Arial" w:cs="Arial"/>
          <w:spacing w:val="-1"/>
        </w:rPr>
        <w:t xml:space="preserve"> </w:t>
      </w:r>
      <w:r w:rsidR="00776D92" w:rsidRPr="00EB2D58">
        <w:rPr>
          <w:rFonts w:ascii="Arial" w:hAnsi="Arial" w:cs="Arial"/>
          <w:spacing w:val="-1"/>
          <w:lang w:val="en-US"/>
        </w:rPr>
        <w:t xml:space="preserve">pendidikan </w:t>
      </w:r>
      <w:r w:rsidRPr="00EB2D58">
        <w:rPr>
          <w:rFonts w:ascii="Arial" w:hAnsi="Arial" w:cs="Arial"/>
        </w:rPr>
        <w:t>dan (b)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sosialisasi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kebijak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tersebut.</w:t>
      </w:r>
    </w:p>
    <w:p w14:paraId="45ABDC7F" w14:textId="37E4719A" w:rsidR="007E5179" w:rsidRPr="00EB2D58" w:rsidRDefault="007E5179" w:rsidP="003C2785">
      <w:pPr>
        <w:pStyle w:val="BodyText"/>
        <w:spacing w:before="127"/>
        <w:ind w:left="100" w:right="111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86656" behindDoc="0" locked="0" layoutInCell="1" allowOverlap="1" wp14:anchorId="4C33D9DA" wp14:editId="076CB996">
                <wp:simplePos x="0" y="0"/>
                <wp:positionH relativeFrom="margin">
                  <wp:posOffset>92074</wp:posOffset>
                </wp:positionH>
                <wp:positionV relativeFrom="paragraph">
                  <wp:posOffset>85090</wp:posOffset>
                </wp:positionV>
                <wp:extent cx="5690235" cy="457200"/>
                <wp:effectExtent l="0" t="0" r="24765" b="1905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023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0C3C7D" id="Rectangle 77" o:spid="_x0000_s1026" style="position:absolute;margin-left:7.25pt;margin-top:6.7pt;width:448.05pt;height:36pt;z-index:4876866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6A1E6646" w14:textId="6740B173" w:rsidR="007E5179" w:rsidRPr="00EB2D58" w:rsidRDefault="007E5179" w:rsidP="003C2785">
      <w:pPr>
        <w:pStyle w:val="BodyText"/>
        <w:spacing w:before="127"/>
        <w:ind w:left="100" w:right="111"/>
        <w:jc w:val="both"/>
        <w:rPr>
          <w:rFonts w:ascii="Arial" w:hAnsi="Arial" w:cs="Arial"/>
        </w:rPr>
      </w:pPr>
    </w:p>
    <w:p w14:paraId="4D3B060F" w14:textId="77777777" w:rsidR="005B0412" w:rsidRPr="00EB2D58" w:rsidRDefault="005B0412" w:rsidP="003C2785">
      <w:pPr>
        <w:pStyle w:val="BodyText"/>
        <w:rPr>
          <w:rFonts w:ascii="Arial" w:hAnsi="Arial" w:cs="Arial"/>
          <w:sz w:val="33"/>
        </w:rPr>
      </w:pPr>
    </w:p>
    <w:p w14:paraId="6C645E24" w14:textId="77777777" w:rsidR="005B0412" w:rsidRPr="00EB2D58" w:rsidRDefault="00CE2087" w:rsidP="003C2785">
      <w:pPr>
        <w:pStyle w:val="ListParagraph"/>
        <w:numPr>
          <w:ilvl w:val="1"/>
          <w:numId w:val="4"/>
        </w:numPr>
        <w:tabs>
          <w:tab w:val="left" w:pos="470"/>
        </w:tabs>
        <w:spacing w:before="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laksanaan</w:t>
      </w:r>
    </w:p>
    <w:p w14:paraId="617C6C1C" w14:textId="77777777" w:rsidR="005B0412" w:rsidRPr="00EB2D58" w:rsidRDefault="00CE2087" w:rsidP="003C2785">
      <w:pPr>
        <w:pStyle w:val="ListParagraph"/>
        <w:numPr>
          <w:ilvl w:val="2"/>
          <w:numId w:val="4"/>
        </w:numPr>
        <w:tabs>
          <w:tab w:val="left" w:pos="653"/>
        </w:tabs>
        <w:spacing w:before="126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IPK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Lulusan</w:t>
      </w:r>
    </w:p>
    <w:p w14:paraId="7D4C50B3" w14:textId="136D3A8B" w:rsidR="005B0412" w:rsidRPr="00EB2D58" w:rsidRDefault="00986A3C" w:rsidP="003C2785">
      <w:pPr>
        <w:pStyle w:val="BodyText"/>
        <w:spacing w:before="127"/>
        <w:ind w:left="100" w:right="116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D</w:t>
      </w:r>
      <w:r w:rsidR="00CE2087" w:rsidRPr="00EB2D58">
        <w:rPr>
          <w:rFonts w:ascii="Arial" w:hAnsi="Arial" w:cs="Arial"/>
        </w:rPr>
        <w:t xml:space="preserve">ata jumlah lulusan dan </w:t>
      </w:r>
      <w:r w:rsidR="009F1A5D" w:rsidRPr="00EB2D58">
        <w:rPr>
          <w:rFonts w:ascii="Arial" w:hAnsi="Arial" w:cs="Arial"/>
        </w:rPr>
        <w:t xml:space="preserve">Indeks Prestasi Kumulatif </w:t>
      </w:r>
      <w:r w:rsidR="00CE2087" w:rsidRPr="00EB2D58">
        <w:rPr>
          <w:rFonts w:ascii="Arial" w:hAnsi="Arial" w:cs="Arial"/>
        </w:rPr>
        <w:t>(IPK) mereka dalam tiga tahu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2"/>
        </w:rPr>
        <w:t xml:space="preserve"> </w:t>
      </w:r>
      <w:r w:rsidRPr="00EB2D58">
        <w:rPr>
          <w:rFonts w:ascii="Arial" w:hAnsi="Arial" w:cs="Arial"/>
          <w:spacing w:val="2"/>
          <w:lang w:val="en-US"/>
        </w:rPr>
        <w:t>(</w:t>
      </w:r>
      <w:r w:rsidR="00CE2087" w:rsidRPr="00EB2D58">
        <w:rPr>
          <w:rFonts w:ascii="Arial" w:hAnsi="Arial" w:cs="Arial"/>
        </w:rPr>
        <w:t>Tabel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9.2.1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73C0DDC2" w14:textId="77777777" w:rsidR="005B0412" w:rsidRPr="00EB2D58" w:rsidRDefault="005B0412" w:rsidP="003C2785">
      <w:pPr>
        <w:pStyle w:val="BodyText"/>
        <w:spacing w:before="3"/>
        <w:rPr>
          <w:rFonts w:ascii="Arial" w:hAnsi="Arial" w:cs="Arial"/>
          <w:sz w:val="23"/>
        </w:rPr>
      </w:pPr>
    </w:p>
    <w:p w14:paraId="490849B2" w14:textId="77777777" w:rsidR="005B0412" w:rsidRPr="00EB2D58" w:rsidRDefault="00CE2087" w:rsidP="003C2785">
      <w:pPr>
        <w:pStyle w:val="BodyText"/>
        <w:spacing w:before="1"/>
        <w:ind w:left="383"/>
        <w:rPr>
          <w:rFonts w:ascii="Arial" w:hAnsi="Arial" w:cs="Arial"/>
        </w:rPr>
      </w:pPr>
      <w:r w:rsidRPr="00EB2D58">
        <w:rPr>
          <w:rFonts w:ascii="Arial" w:hAnsi="Arial" w:cs="Arial"/>
        </w:rPr>
        <w:t>Tabel 9.2.1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IPK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Lulusan</w:t>
      </w:r>
    </w:p>
    <w:p w14:paraId="5E0012FF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sz w:val="10"/>
        </w:rPr>
      </w:pPr>
    </w:p>
    <w:tbl>
      <w:tblPr>
        <w:tblW w:w="0" w:type="auto"/>
        <w:tblInd w:w="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57"/>
        <w:gridCol w:w="1614"/>
        <w:gridCol w:w="2051"/>
        <w:gridCol w:w="1718"/>
        <w:gridCol w:w="2075"/>
      </w:tblGrid>
      <w:tr w:rsidR="00EB2D58" w:rsidRPr="00EB2D58" w14:paraId="4272BAEA" w14:textId="77777777">
        <w:trPr>
          <w:trHeight w:val="230"/>
        </w:trPr>
        <w:tc>
          <w:tcPr>
            <w:tcW w:w="1457" w:type="dxa"/>
            <w:vMerge w:val="restart"/>
            <w:shd w:val="clear" w:color="auto" w:fill="D9D9D9"/>
          </w:tcPr>
          <w:p w14:paraId="43E5989A" w14:textId="77777777" w:rsidR="005B0412" w:rsidRPr="00EB2D58" w:rsidRDefault="00CE2087" w:rsidP="003C2785">
            <w:pPr>
              <w:pStyle w:val="TableParagraph"/>
              <w:spacing w:before="119"/>
              <w:ind w:left="134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ahun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Lulus</w:t>
            </w:r>
          </w:p>
        </w:tc>
        <w:tc>
          <w:tcPr>
            <w:tcW w:w="1614" w:type="dxa"/>
            <w:vMerge w:val="restart"/>
            <w:shd w:val="clear" w:color="auto" w:fill="D9D9D9"/>
          </w:tcPr>
          <w:p w14:paraId="5A1C2F39" w14:textId="77777777" w:rsidR="005B0412" w:rsidRPr="00EB2D58" w:rsidRDefault="00CE2087" w:rsidP="003C2785">
            <w:pPr>
              <w:pStyle w:val="TableParagraph"/>
              <w:ind w:left="422" w:firstLine="33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w w:val="95"/>
                <w:sz w:val="20"/>
              </w:rPr>
              <w:t>Lulusan</w:t>
            </w:r>
          </w:p>
        </w:tc>
        <w:tc>
          <w:tcPr>
            <w:tcW w:w="5844" w:type="dxa"/>
            <w:gridSpan w:val="3"/>
            <w:shd w:val="clear" w:color="auto" w:fill="D9D9D9"/>
          </w:tcPr>
          <w:p w14:paraId="064C9166" w14:textId="77777777" w:rsidR="005B0412" w:rsidRPr="00EB2D58" w:rsidRDefault="00CE2087" w:rsidP="003C2785">
            <w:pPr>
              <w:pStyle w:val="TableParagraph"/>
              <w:ind w:left="1434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Indeks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restasi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umulatif (IPK)</w:t>
            </w:r>
          </w:p>
        </w:tc>
      </w:tr>
      <w:tr w:rsidR="00EB2D58" w:rsidRPr="00EB2D58" w14:paraId="513A3A5C" w14:textId="77777777">
        <w:trPr>
          <w:trHeight w:val="230"/>
        </w:trPr>
        <w:tc>
          <w:tcPr>
            <w:tcW w:w="1457" w:type="dxa"/>
            <w:vMerge/>
            <w:tcBorders>
              <w:top w:val="nil"/>
            </w:tcBorders>
            <w:shd w:val="clear" w:color="auto" w:fill="D9D9D9"/>
          </w:tcPr>
          <w:p w14:paraId="46797A13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614" w:type="dxa"/>
            <w:vMerge/>
            <w:tcBorders>
              <w:top w:val="nil"/>
            </w:tcBorders>
            <w:shd w:val="clear" w:color="auto" w:fill="D9D9D9"/>
          </w:tcPr>
          <w:p w14:paraId="3D4D074A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051" w:type="dxa"/>
            <w:shd w:val="clear" w:color="auto" w:fill="D9D9D9"/>
          </w:tcPr>
          <w:p w14:paraId="4F1D7A4C" w14:textId="77777777" w:rsidR="005B0412" w:rsidRPr="00EB2D58" w:rsidRDefault="00CE2087" w:rsidP="003C2785">
            <w:pPr>
              <w:pStyle w:val="TableParagraph"/>
              <w:ind w:left="563" w:right="56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Minimum</w:t>
            </w:r>
          </w:p>
        </w:tc>
        <w:tc>
          <w:tcPr>
            <w:tcW w:w="1718" w:type="dxa"/>
            <w:shd w:val="clear" w:color="auto" w:fill="D9D9D9"/>
          </w:tcPr>
          <w:p w14:paraId="38E99C56" w14:textId="77777777" w:rsidR="005B0412" w:rsidRPr="00EB2D58" w:rsidRDefault="00CE2087" w:rsidP="003C2785">
            <w:pPr>
              <w:pStyle w:val="TableParagraph"/>
              <w:ind w:left="367" w:right="36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-Rata</w:t>
            </w:r>
          </w:p>
        </w:tc>
        <w:tc>
          <w:tcPr>
            <w:tcW w:w="2075" w:type="dxa"/>
            <w:shd w:val="clear" w:color="auto" w:fill="D9D9D9"/>
          </w:tcPr>
          <w:p w14:paraId="751F6A34" w14:textId="77777777" w:rsidR="005B0412" w:rsidRPr="00EB2D58" w:rsidRDefault="00CE2087" w:rsidP="003C2785">
            <w:pPr>
              <w:pStyle w:val="TableParagraph"/>
              <w:ind w:left="495" w:right="49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Maksimum</w:t>
            </w:r>
          </w:p>
        </w:tc>
      </w:tr>
      <w:tr w:rsidR="00EB2D58" w:rsidRPr="00EB2D58" w14:paraId="2B0915C6" w14:textId="77777777">
        <w:trPr>
          <w:trHeight w:val="230"/>
        </w:trPr>
        <w:tc>
          <w:tcPr>
            <w:tcW w:w="1457" w:type="dxa"/>
            <w:shd w:val="clear" w:color="auto" w:fill="BEBEBE"/>
          </w:tcPr>
          <w:p w14:paraId="41DDC3CC" w14:textId="77777777" w:rsidR="005B0412" w:rsidRPr="00EB2D58" w:rsidRDefault="00CE2087" w:rsidP="003C2785">
            <w:pPr>
              <w:pStyle w:val="TableParagraph"/>
              <w:ind w:left="249" w:right="24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1614" w:type="dxa"/>
            <w:shd w:val="clear" w:color="auto" w:fill="BEBEBE"/>
          </w:tcPr>
          <w:p w14:paraId="73AD43EB" w14:textId="77777777" w:rsidR="005B0412" w:rsidRPr="00EB2D58" w:rsidRDefault="00CE2087" w:rsidP="003C2785">
            <w:pPr>
              <w:pStyle w:val="TableParagraph"/>
              <w:ind w:left="663" w:right="65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2051" w:type="dxa"/>
            <w:shd w:val="clear" w:color="auto" w:fill="BEBEBE"/>
          </w:tcPr>
          <w:p w14:paraId="59139444" w14:textId="77777777" w:rsidR="005B0412" w:rsidRPr="00EB2D58" w:rsidRDefault="00CE2087" w:rsidP="003C2785">
            <w:pPr>
              <w:pStyle w:val="TableParagraph"/>
              <w:ind w:left="563" w:right="55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718" w:type="dxa"/>
            <w:shd w:val="clear" w:color="auto" w:fill="BEBEBE"/>
          </w:tcPr>
          <w:p w14:paraId="5F2BE552" w14:textId="77777777" w:rsidR="005B0412" w:rsidRPr="00EB2D58" w:rsidRDefault="00CE2087" w:rsidP="003C2785">
            <w:pPr>
              <w:pStyle w:val="TableParagraph"/>
              <w:ind w:left="366" w:right="36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2075" w:type="dxa"/>
            <w:shd w:val="clear" w:color="auto" w:fill="BEBEBE"/>
          </w:tcPr>
          <w:p w14:paraId="320954DB" w14:textId="77777777" w:rsidR="005B0412" w:rsidRPr="00EB2D58" w:rsidRDefault="00CE2087" w:rsidP="003C2785">
            <w:pPr>
              <w:pStyle w:val="TableParagraph"/>
              <w:ind w:left="495" w:right="49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</w:tr>
      <w:tr w:rsidR="00EB2D58" w:rsidRPr="00EB2D58" w14:paraId="2D0DA82A" w14:textId="77777777">
        <w:trPr>
          <w:trHeight w:val="230"/>
        </w:trPr>
        <w:tc>
          <w:tcPr>
            <w:tcW w:w="1457" w:type="dxa"/>
          </w:tcPr>
          <w:p w14:paraId="169519F5" w14:textId="77777777" w:rsidR="005B0412" w:rsidRPr="00EB2D58" w:rsidRDefault="00CE2087" w:rsidP="003C2785">
            <w:pPr>
              <w:pStyle w:val="TableParagraph"/>
              <w:ind w:left="249" w:right="24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-2</w:t>
            </w:r>
          </w:p>
        </w:tc>
        <w:tc>
          <w:tcPr>
            <w:tcW w:w="1614" w:type="dxa"/>
          </w:tcPr>
          <w:p w14:paraId="71119B5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51" w:type="dxa"/>
          </w:tcPr>
          <w:p w14:paraId="4B81B33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718" w:type="dxa"/>
          </w:tcPr>
          <w:p w14:paraId="49C652E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75" w:type="dxa"/>
          </w:tcPr>
          <w:p w14:paraId="58681C2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17DC75F" w14:textId="77777777">
        <w:trPr>
          <w:trHeight w:val="230"/>
        </w:trPr>
        <w:tc>
          <w:tcPr>
            <w:tcW w:w="1457" w:type="dxa"/>
          </w:tcPr>
          <w:p w14:paraId="7FF92779" w14:textId="77777777" w:rsidR="005B0412" w:rsidRPr="00EB2D58" w:rsidRDefault="00CE2087" w:rsidP="003C2785">
            <w:pPr>
              <w:pStyle w:val="TableParagraph"/>
              <w:ind w:left="249" w:right="24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-1</w:t>
            </w:r>
          </w:p>
        </w:tc>
        <w:tc>
          <w:tcPr>
            <w:tcW w:w="1614" w:type="dxa"/>
          </w:tcPr>
          <w:p w14:paraId="146C537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51" w:type="dxa"/>
          </w:tcPr>
          <w:p w14:paraId="1ACA64C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718" w:type="dxa"/>
          </w:tcPr>
          <w:p w14:paraId="618905C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75" w:type="dxa"/>
          </w:tcPr>
          <w:p w14:paraId="60AE805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0F27D0D" w14:textId="77777777">
        <w:trPr>
          <w:trHeight w:val="230"/>
        </w:trPr>
        <w:tc>
          <w:tcPr>
            <w:tcW w:w="1457" w:type="dxa"/>
          </w:tcPr>
          <w:p w14:paraId="71564B78" w14:textId="77777777" w:rsidR="005B0412" w:rsidRPr="00EB2D58" w:rsidRDefault="00CE2087" w:rsidP="003C2785">
            <w:pPr>
              <w:pStyle w:val="TableParagraph"/>
              <w:ind w:left="249" w:right="24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</w:t>
            </w:r>
          </w:p>
        </w:tc>
        <w:tc>
          <w:tcPr>
            <w:tcW w:w="1614" w:type="dxa"/>
          </w:tcPr>
          <w:p w14:paraId="169A312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51" w:type="dxa"/>
          </w:tcPr>
          <w:p w14:paraId="345BA69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718" w:type="dxa"/>
          </w:tcPr>
          <w:p w14:paraId="3B13B6E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75" w:type="dxa"/>
          </w:tcPr>
          <w:p w14:paraId="7E5C2B3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5B0412" w:rsidRPr="00EB2D58" w14:paraId="4BACE2AB" w14:textId="77777777">
        <w:trPr>
          <w:trHeight w:val="230"/>
        </w:trPr>
        <w:tc>
          <w:tcPr>
            <w:tcW w:w="1457" w:type="dxa"/>
          </w:tcPr>
          <w:p w14:paraId="61B42BAB" w14:textId="77777777" w:rsidR="005B0412" w:rsidRPr="00EB2D58" w:rsidRDefault="00CE2087" w:rsidP="003C2785">
            <w:pPr>
              <w:pStyle w:val="TableParagraph"/>
              <w:ind w:left="249" w:right="24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Rata-Rata</w:t>
            </w:r>
          </w:p>
        </w:tc>
        <w:tc>
          <w:tcPr>
            <w:tcW w:w="1614" w:type="dxa"/>
          </w:tcPr>
          <w:p w14:paraId="57FC380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51" w:type="dxa"/>
          </w:tcPr>
          <w:p w14:paraId="01FF515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718" w:type="dxa"/>
          </w:tcPr>
          <w:p w14:paraId="3AE16CA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2075" w:type="dxa"/>
          </w:tcPr>
          <w:p w14:paraId="7511EC8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5C9EB4AC" w14:textId="77777777" w:rsidR="005B0412" w:rsidRPr="00EB2D58" w:rsidRDefault="005B0412" w:rsidP="003C2785">
      <w:pPr>
        <w:pStyle w:val="BodyText"/>
        <w:rPr>
          <w:rFonts w:ascii="Arial" w:hAnsi="Arial" w:cs="Arial"/>
          <w:sz w:val="24"/>
        </w:rPr>
      </w:pPr>
    </w:p>
    <w:p w14:paraId="4F860ED0" w14:textId="77777777" w:rsidR="005B0412" w:rsidRPr="00EB2D58" w:rsidRDefault="00CE2087" w:rsidP="003C2785">
      <w:pPr>
        <w:pStyle w:val="ListParagraph"/>
        <w:numPr>
          <w:ilvl w:val="2"/>
          <w:numId w:val="4"/>
        </w:numPr>
        <w:tabs>
          <w:tab w:val="left" w:pos="653"/>
        </w:tabs>
        <w:spacing w:before="207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Masa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Studi,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Kelulusa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Tepat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Waktu,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dan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Keberhasilan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Studi</w:t>
      </w:r>
    </w:p>
    <w:p w14:paraId="64F323B7" w14:textId="5A4D14E2" w:rsidR="005B0412" w:rsidRPr="00EB2D58" w:rsidRDefault="00986A3C" w:rsidP="003C2785">
      <w:pPr>
        <w:pStyle w:val="BodyText"/>
        <w:spacing w:before="128"/>
        <w:ind w:left="100" w:right="117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D</w:t>
      </w:r>
      <w:r w:rsidR="00CE2087" w:rsidRPr="00EB2D58">
        <w:rPr>
          <w:rFonts w:ascii="Arial" w:hAnsi="Arial" w:cs="Arial"/>
        </w:rPr>
        <w:t>ata tentang masa studi, kelulusan tepat waktu, dan keberhasilan studi mahasiswa</w:t>
      </w:r>
      <w:r w:rsidR="00CE2087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  <w:spacing w:val="-1"/>
          <w:lang w:val="en-US"/>
        </w:rPr>
        <w:t>(</w:t>
      </w:r>
      <w:r w:rsidR="00CE2087" w:rsidRPr="00EB2D58">
        <w:rPr>
          <w:rFonts w:ascii="Arial" w:hAnsi="Arial" w:cs="Arial"/>
        </w:rPr>
        <w:t>Tabel 9.2.2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</w:p>
    <w:p w14:paraId="5EAE21BC" w14:textId="77777777" w:rsidR="005B0412" w:rsidRPr="00EB2D58" w:rsidRDefault="005B0412" w:rsidP="003C2785">
      <w:pPr>
        <w:pStyle w:val="BodyText"/>
        <w:spacing w:before="4"/>
        <w:rPr>
          <w:rFonts w:ascii="Arial" w:hAnsi="Arial" w:cs="Arial"/>
          <w:sz w:val="23"/>
        </w:rPr>
      </w:pPr>
    </w:p>
    <w:p w14:paraId="5951059B" w14:textId="77777777" w:rsidR="005B0412" w:rsidRPr="00EB2D58" w:rsidRDefault="00CE2087" w:rsidP="003C2785">
      <w:pPr>
        <w:pStyle w:val="BodyText"/>
        <w:ind w:left="383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9.2.2.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Masa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Studi,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Kelulusan Tepat</w:t>
      </w:r>
      <w:r w:rsidRPr="00EB2D58">
        <w:rPr>
          <w:rFonts w:ascii="Arial" w:hAnsi="Arial" w:cs="Arial"/>
          <w:spacing w:val="2"/>
        </w:rPr>
        <w:t xml:space="preserve"> </w:t>
      </w:r>
      <w:r w:rsidRPr="00EB2D58">
        <w:rPr>
          <w:rFonts w:ascii="Arial" w:hAnsi="Arial" w:cs="Arial"/>
        </w:rPr>
        <w:t>Waktu,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an Keberhasil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Studi</w:t>
      </w:r>
    </w:p>
    <w:p w14:paraId="1451031F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sz w:val="10"/>
        </w:rPr>
      </w:pPr>
    </w:p>
    <w:tbl>
      <w:tblPr>
        <w:tblW w:w="0" w:type="auto"/>
        <w:tblInd w:w="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0"/>
        <w:gridCol w:w="1275"/>
        <w:gridCol w:w="727"/>
        <w:gridCol w:w="727"/>
        <w:gridCol w:w="730"/>
        <w:gridCol w:w="727"/>
        <w:gridCol w:w="727"/>
        <w:gridCol w:w="730"/>
        <w:gridCol w:w="727"/>
        <w:gridCol w:w="981"/>
        <w:gridCol w:w="717"/>
      </w:tblGrid>
      <w:tr w:rsidR="00EB2D58" w:rsidRPr="00EB2D58" w14:paraId="5B57698B" w14:textId="77777777">
        <w:trPr>
          <w:trHeight w:val="371"/>
        </w:trPr>
        <w:tc>
          <w:tcPr>
            <w:tcW w:w="840" w:type="dxa"/>
            <w:vMerge w:val="restart"/>
            <w:shd w:val="clear" w:color="auto" w:fill="D9D9D9"/>
          </w:tcPr>
          <w:p w14:paraId="02F180C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05E4F9FB" w14:textId="77777777" w:rsidR="005B0412" w:rsidRPr="00EB2D58" w:rsidRDefault="00CE2087" w:rsidP="003C2785">
            <w:pPr>
              <w:pStyle w:val="TableParagraph"/>
              <w:ind w:left="107" w:right="85" w:firstLine="12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ahun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>Masuk</w:t>
            </w:r>
          </w:p>
        </w:tc>
        <w:tc>
          <w:tcPr>
            <w:tcW w:w="1275" w:type="dxa"/>
            <w:vMerge w:val="restart"/>
            <w:shd w:val="clear" w:color="auto" w:fill="D9D9D9"/>
          </w:tcPr>
          <w:p w14:paraId="3C56B674" w14:textId="77777777" w:rsidR="005B0412" w:rsidRPr="00EB2D58" w:rsidRDefault="005B0412" w:rsidP="003C2785">
            <w:pPr>
              <w:pStyle w:val="TableParagraph"/>
              <w:spacing w:before="11"/>
              <w:rPr>
                <w:rFonts w:ascii="Arial" w:hAnsi="Arial" w:cs="Arial"/>
                <w:sz w:val="19"/>
              </w:rPr>
            </w:pPr>
          </w:p>
          <w:p w14:paraId="65A24750" w14:textId="77777777" w:rsidR="005B0412" w:rsidRPr="00EB2D58" w:rsidRDefault="00CE2087" w:rsidP="003C2785">
            <w:pPr>
              <w:pStyle w:val="TableParagraph"/>
              <w:ind w:left="113" w:right="10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w w:val="95"/>
                <w:sz w:val="20"/>
              </w:rPr>
              <w:t>Mahasiswa</w:t>
            </w:r>
            <w:r w:rsidRPr="00EB2D58">
              <w:rPr>
                <w:rFonts w:ascii="Arial" w:hAnsi="Arial" w:cs="Arial"/>
                <w:b/>
                <w:spacing w:val="-50"/>
                <w:w w:val="9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terima</w:t>
            </w:r>
          </w:p>
        </w:tc>
        <w:tc>
          <w:tcPr>
            <w:tcW w:w="5095" w:type="dxa"/>
            <w:gridSpan w:val="7"/>
            <w:shd w:val="clear" w:color="auto" w:fill="D9D9D9"/>
          </w:tcPr>
          <w:p w14:paraId="1D96A80C" w14:textId="77777777" w:rsidR="005B0412" w:rsidRPr="00EB2D58" w:rsidRDefault="00CE2087" w:rsidP="003C2785">
            <w:pPr>
              <w:pStyle w:val="TableParagraph"/>
              <w:spacing w:before="69"/>
              <w:ind w:left="693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hasiswa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yang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Lulus</w:t>
            </w:r>
            <w:r w:rsidRPr="00EB2D58">
              <w:rPr>
                <w:rFonts w:ascii="Arial" w:hAnsi="Arial" w:cs="Arial"/>
                <w:b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ada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…</w:t>
            </w:r>
          </w:p>
        </w:tc>
        <w:tc>
          <w:tcPr>
            <w:tcW w:w="981" w:type="dxa"/>
            <w:vMerge w:val="restart"/>
            <w:shd w:val="clear" w:color="auto" w:fill="D9D9D9"/>
          </w:tcPr>
          <w:p w14:paraId="37B9A1FC" w14:textId="77777777" w:rsidR="005B0412" w:rsidRPr="00EB2D58" w:rsidRDefault="00CE2087" w:rsidP="003C2785">
            <w:pPr>
              <w:pStyle w:val="TableParagraph"/>
              <w:ind w:left="119" w:right="10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w w:val="95"/>
                <w:sz w:val="20"/>
              </w:rPr>
              <w:t>Lulusan</w:t>
            </w:r>
            <w:r w:rsidRPr="00EB2D58">
              <w:rPr>
                <w:rFonts w:ascii="Arial" w:hAnsi="Arial" w:cs="Arial"/>
                <w:b/>
                <w:spacing w:val="-50"/>
                <w:w w:val="9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d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Akhir</w:t>
            </w:r>
          </w:p>
          <w:p w14:paraId="67882147" w14:textId="77777777" w:rsidR="005B0412" w:rsidRPr="00EB2D58" w:rsidRDefault="00CE2087" w:rsidP="003C2785">
            <w:pPr>
              <w:pStyle w:val="TableParagraph"/>
              <w:ind w:left="345" w:right="329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</w:t>
            </w:r>
          </w:p>
        </w:tc>
        <w:tc>
          <w:tcPr>
            <w:tcW w:w="717" w:type="dxa"/>
            <w:vMerge w:val="restart"/>
            <w:shd w:val="clear" w:color="auto" w:fill="D9D9D9"/>
          </w:tcPr>
          <w:p w14:paraId="6C718DBC" w14:textId="77777777" w:rsidR="005B0412" w:rsidRPr="00EB2D58" w:rsidRDefault="00CE2087" w:rsidP="003C2785">
            <w:pPr>
              <w:pStyle w:val="TableParagraph"/>
              <w:spacing w:before="114"/>
              <w:ind w:left="109" w:right="96"/>
              <w:jc w:val="both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-</w:t>
            </w:r>
            <w:r w:rsidRPr="00EB2D58">
              <w:rPr>
                <w:rFonts w:ascii="Arial" w:hAnsi="Arial" w:cs="Arial"/>
                <w:b/>
                <w:w w:val="9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Rata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sa</w:t>
            </w:r>
            <w:r w:rsidRPr="00EB2D58">
              <w:rPr>
                <w:rFonts w:ascii="Arial" w:hAnsi="Arial" w:cs="Arial"/>
                <w:b/>
                <w:w w:val="9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tudi</w:t>
            </w:r>
          </w:p>
        </w:tc>
      </w:tr>
      <w:tr w:rsidR="00EB2D58" w:rsidRPr="00EB2D58" w14:paraId="610F13F0" w14:textId="77777777">
        <w:trPr>
          <w:trHeight w:val="768"/>
        </w:trPr>
        <w:tc>
          <w:tcPr>
            <w:tcW w:w="840" w:type="dxa"/>
            <w:vMerge/>
            <w:tcBorders>
              <w:top w:val="nil"/>
            </w:tcBorders>
            <w:shd w:val="clear" w:color="auto" w:fill="D9D9D9"/>
          </w:tcPr>
          <w:p w14:paraId="4378EA43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275" w:type="dxa"/>
            <w:vMerge/>
            <w:tcBorders>
              <w:top w:val="nil"/>
            </w:tcBorders>
            <w:shd w:val="clear" w:color="auto" w:fill="D9D9D9"/>
          </w:tcPr>
          <w:p w14:paraId="10BFF458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727" w:type="dxa"/>
            <w:shd w:val="clear" w:color="auto" w:fill="D9D9D9"/>
          </w:tcPr>
          <w:p w14:paraId="2F0D8BF1" w14:textId="77777777" w:rsidR="005B0412" w:rsidRPr="00EB2D58" w:rsidRDefault="00CE2087" w:rsidP="003C2785">
            <w:pPr>
              <w:pStyle w:val="TableParagraph"/>
              <w:spacing w:before="153"/>
              <w:ind w:left="143" w:right="100" w:hanging="3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Akhir</w:t>
            </w:r>
            <w:r w:rsidRPr="00EB2D58">
              <w:rPr>
                <w:rFonts w:ascii="Arial" w:hAnsi="Arial" w:cs="Arial"/>
                <w:b/>
                <w:w w:val="9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S-6</w:t>
            </w:r>
          </w:p>
        </w:tc>
        <w:tc>
          <w:tcPr>
            <w:tcW w:w="727" w:type="dxa"/>
            <w:shd w:val="clear" w:color="auto" w:fill="D9D9D9"/>
          </w:tcPr>
          <w:p w14:paraId="35BE6A54" w14:textId="77777777" w:rsidR="005B0412" w:rsidRPr="00EB2D58" w:rsidRDefault="00CE2087" w:rsidP="003C2785">
            <w:pPr>
              <w:pStyle w:val="TableParagraph"/>
              <w:spacing w:before="153"/>
              <w:ind w:left="146" w:right="97" w:hanging="3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Akhir</w:t>
            </w:r>
            <w:r w:rsidRPr="00EB2D58">
              <w:rPr>
                <w:rFonts w:ascii="Arial" w:hAnsi="Arial" w:cs="Arial"/>
                <w:b/>
                <w:w w:val="9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S-5</w:t>
            </w:r>
          </w:p>
        </w:tc>
        <w:tc>
          <w:tcPr>
            <w:tcW w:w="730" w:type="dxa"/>
            <w:shd w:val="clear" w:color="auto" w:fill="D9D9D9"/>
          </w:tcPr>
          <w:p w14:paraId="6501E0D2" w14:textId="77777777" w:rsidR="005B0412" w:rsidRPr="00EB2D58" w:rsidRDefault="00CE2087" w:rsidP="003C2785">
            <w:pPr>
              <w:pStyle w:val="TableParagraph"/>
              <w:spacing w:before="153"/>
              <w:ind w:left="146" w:right="100" w:hanging="3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Akhir</w:t>
            </w:r>
            <w:r w:rsidRPr="00EB2D58">
              <w:rPr>
                <w:rFonts w:ascii="Arial" w:hAnsi="Arial" w:cs="Arial"/>
                <w:b/>
                <w:w w:val="9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S-4</w:t>
            </w:r>
          </w:p>
        </w:tc>
        <w:tc>
          <w:tcPr>
            <w:tcW w:w="727" w:type="dxa"/>
            <w:shd w:val="clear" w:color="auto" w:fill="D9D9D9"/>
          </w:tcPr>
          <w:p w14:paraId="141ABCFF" w14:textId="77777777" w:rsidR="005B0412" w:rsidRPr="00EB2D58" w:rsidRDefault="00CE2087" w:rsidP="003C2785">
            <w:pPr>
              <w:pStyle w:val="TableParagraph"/>
              <w:spacing w:before="153"/>
              <w:ind w:left="144" w:right="100" w:hanging="3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w w:val="95"/>
                <w:sz w:val="20"/>
              </w:rPr>
              <w:t>Akhir</w:t>
            </w:r>
            <w:r w:rsidRPr="00EB2D58">
              <w:rPr>
                <w:rFonts w:ascii="Arial" w:hAnsi="Arial" w:cs="Arial"/>
                <w:b/>
                <w:spacing w:val="-50"/>
                <w:w w:val="9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S-3</w:t>
            </w:r>
          </w:p>
        </w:tc>
        <w:tc>
          <w:tcPr>
            <w:tcW w:w="727" w:type="dxa"/>
            <w:shd w:val="clear" w:color="auto" w:fill="D9D9D9"/>
          </w:tcPr>
          <w:p w14:paraId="60D13AE8" w14:textId="77777777" w:rsidR="005B0412" w:rsidRPr="00EB2D58" w:rsidRDefault="00CE2087" w:rsidP="003C2785">
            <w:pPr>
              <w:pStyle w:val="TableParagraph"/>
              <w:spacing w:before="153"/>
              <w:ind w:left="146" w:right="97" w:hanging="3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Akhir</w:t>
            </w:r>
            <w:r w:rsidRPr="00EB2D58">
              <w:rPr>
                <w:rFonts w:ascii="Arial" w:hAnsi="Arial" w:cs="Arial"/>
                <w:b/>
                <w:w w:val="9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S-2</w:t>
            </w:r>
          </w:p>
        </w:tc>
        <w:tc>
          <w:tcPr>
            <w:tcW w:w="730" w:type="dxa"/>
            <w:shd w:val="clear" w:color="auto" w:fill="D9D9D9"/>
          </w:tcPr>
          <w:p w14:paraId="55CDBFEE" w14:textId="77777777" w:rsidR="005B0412" w:rsidRPr="00EB2D58" w:rsidRDefault="00CE2087" w:rsidP="003C2785">
            <w:pPr>
              <w:pStyle w:val="TableParagraph"/>
              <w:spacing w:before="153"/>
              <w:ind w:left="146" w:right="100" w:hanging="3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Akhir</w:t>
            </w:r>
            <w:r w:rsidRPr="00EB2D58">
              <w:rPr>
                <w:rFonts w:ascii="Arial" w:hAnsi="Arial" w:cs="Arial"/>
                <w:b/>
                <w:w w:val="9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S-1</w:t>
            </w:r>
          </w:p>
        </w:tc>
        <w:tc>
          <w:tcPr>
            <w:tcW w:w="727" w:type="dxa"/>
            <w:shd w:val="clear" w:color="auto" w:fill="D9D9D9"/>
          </w:tcPr>
          <w:p w14:paraId="5148EBA5" w14:textId="77777777" w:rsidR="005B0412" w:rsidRPr="00EB2D58" w:rsidRDefault="00CE2087" w:rsidP="003C2785">
            <w:pPr>
              <w:pStyle w:val="TableParagraph"/>
              <w:spacing w:before="153"/>
              <w:ind w:left="233" w:right="80" w:hanging="128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Akhir</w:t>
            </w:r>
            <w:r w:rsidRPr="00EB2D58">
              <w:rPr>
                <w:rFonts w:ascii="Arial" w:hAnsi="Arial" w:cs="Arial"/>
                <w:b/>
                <w:w w:val="99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S</w:t>
            </w:r>
          </w:p>
        </w:tc>
        <w:tc>
          <w:tcPr>
            <w:tcW w:w="981" w:type="dxa"/>
            <w:vMerge/>
            <w:tcBorders>
              <w:top w:val="nil"/>
            </w:tcBorders>
            <w:shd w:val="clear" w:color="auto" w:fill="D9D9D9"/>
          </w:tcPr>
          <w:p w14:paraId="7584FF24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717" w:type="dxa"/>
            <w:vMerge/>
            <w:tcBorders>
              <w:top w:val="nil"/>
            </w:tcBorders>
            <w:shd w:val="clear" w:color="auto" w:fill="D9D9D9"/>
          </w:tcPr>
          <w:p w14:paraId="0A3CFEFE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19114C34" w14:textId="77777777">
        <w:trPr>
          <w:trHeight w:val="230"/>
        </w:trPr>
        <w:tc>
          <w:tcPr>
            <w:tcW w:w="840" w:type="dxa"/>
            <w:shd w:val="clear" w:color="auto" w:fill="BEBEBE"/>
          </w:tcPr>
          <w:p w14:paraId="1A7CCAD6" w14:textId="77777777" w:rsidR="005B0412" w:rsidRPr="00EB2D58" w:rsidRDefault="00CE2087" w:rsidP="003C2785">
            <w:pPr>
              <w:pStyle w:val="TableParagraph"/>
              <w:ind w:left="180" w:right="17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1275" w:type="dxa"/>
            <w:shd w:val="clear" w:color="auto" w:fill="BEBEBE"/>
          </w:tcPr>
          <w:p w14:paraId="407E35C1" w14:textId="77777777" w:rsidR="005B0412" w:rsidRPr="00EB2D58" w:rsidRDefault="00CE2087" w:rsidP="003C2785">
            <w:pPr>
              <w:pStyle w:val="TableParagraph"/>
              <w:ind w:left="113" w:right="10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727" w:type="dxa"/>
            <w:shd w:val="clear" w:color="auto" w:fill="BEBEBE"/>
          </w:tcPr>
          <w:p w14:paraId="44E107ED" w14:textId="77777777" w:rsidR="005B0412" w:rsidRPr="00EB2D58" w:rsidRDefault="00CE2087" w:rsidP="003C2785">
            <w:pPr>
              <w:pStyle w:val="TableParagraph"/>
              <w:ind w:left="23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727" w:type="dxa"/>
            <w:shd w:val="clear" w:color="auto" w:fill="BEBEBE"/>
          </w:tcPr>
          <w:p w14:paraId="07F9EEA3" w14:textId="77777777" w:rsidR="005B0412" w:rsidRPr="00EB2D58" w:rsidRDefault="00CE2087" w:rsidP="003C2785">
            <w:pPr>
              <w:pStyle w:val="TableParagraph"/>
              <w:ind w:left="239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730" w:type="dxa"/>
            <w:shd w:val="clear" w:color="auto" w:fill="BEBEBE"/>
          </w:tcPr>
          <w:p w14:paraId="1A448708" w14:textId="77777777" w:rsidR="005B0412" w:rsidRPr="00EB2D58" w:rsidRDefault="00CE2087" w:rsidP="003C2785">
            <w:pPr>
              <w:pStyle w:val="TableParagraph"/>
              <w:ind w:left="240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727" w:type="dxa"/>
            <w:shd w:val="clear" w:color="auto" w:fill="BEBEBE"/>
          </w:tcPr>
          <w:p w14:paraId="51FD1100" w14:textId="77777777" w:rsidR="005B0412" w:rsidRPr="00EB2D58" w:rsidRDefault="00CE2087" w:rsidP="003C2785">
            <w:pPr>
              <w:pStyle w:val="TableParagraph"/>
              <w:ind w:left="23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  <w:tc>
          <w:tcPr>
            <w:tcW w:w="727" w:type="dxa"/>
            <w:shd w:val="clear" w:color="auto" w:fill="BEBEBE"/>
          </w:tcPr>
          <w:p w14:paraId="748217B2" w14:textId="77777777" w:rsidR="005B0412" w:rsidRPr="00EB2D58" w:rsidRDefault="00CE2087" w:rsidP="003C2785">
            <w:pPr>
              <w:pStyle w:val="TableParagraph"/>
              <w:ind w:left="240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7)</w:t>
            </w:r>
          </w:p>
        </w:tc>
        <w:tc>
          <w:tcPr>
            <w:tcW w:w="730" w:type="dxa"/>
            <w:shd w:val="clear" w:color="auto" w:fill="BEBEBE"/>
          </w:tcPr>
          <w:p w14:paraId="3DD3FAAE" w14:textId="77777777" w:rsidR="005B0412" w:rsidRPr="00EB2D58" w:rsidRDefault="00CE2087" w:rsidP="003C2785">
            <w:pPr>
              <w:pStyle w:val="TableParagraph"/>
              <w:ind w:left="240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8)</w:t>
            </w:r>
          </w:p>
        </w:tc>
        <w:tc>
          <w:tcPr>
            <w:tcW w:w="727" w:type="dxa"/>
            <w:shd w:val="clear" w:color="auto" w:fill="BEBEBE"/>
          </w:tcPr>
          <w:p w14:paraId="0844B829" w14:textId="77777777" w:rsidR="005B0412" w:rsidRPr="00EB2D58" w:rsidRDefault="00CE2087" w:rsidP="003C2785">
            <w:pPr>
              <w:pStyle w:val="TableParagraph"/>
              <w:ind w:left="238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9)</w:t>
            </w:r>
          </w:p>
        </w:tc>
        <w:tc>
          <w:tcPr>
            <w:tcW w:w="981" w:type="dxa"/>
            <w:shd w:val="clear" w:color="auto" w:fill="BEBEBE"/>
          </w:tcPr>
          <w:p w14:paraId="4F59B34B" w14:textId="77777777" w:rsidR="005B0412" w:rsidRPr="00EB2D58" w:rsidRDefault="00CE2087" w:rsidP="003C2785">
            <w:pPr>
              <w:pStyle w:val="TableParagraph"/>
              <w:ind w:left="315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0)</w:t>
            </w:r>
          </w:p>
        </w:tc>
        <w:tc>
          <w:tcPr>
            <w:tcW w:w="717" w:type="dxa"/>
            <w:shd w:val="clear" w:color="auto" w:fill="BEBEBE"/>
          </w:tcPr>
          <w:p w14:paraId="3F401924" w14:textId="77777777" w:rsidR="005B0412" w:rsidRPr="00EB2D58" w:rsidRDefault="00CE2087" w:rsidP="003C2785">
            <w:pPr>
              <w:pStyle w:val="TableParagraph"/>
              <w:ind w:left="181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1)</w:t>
            </w:r>
          </w:p>
        </w:tc>
      </w:tr>
      <w:tr w:rsidR="00EB2D58" w:rsidRPr="00EB2D58" w14:paraId="15A171A1" w14:textId="77777777">
        <w:trPr>
          <w:trHeight w:val="230"/>
        </w:trPr>
        <w:tc>
          <w:tcPr>
            <w:tcW w:w="840" w:type="dxa"/>
          </w:tcPr>
          <w:p w14:paraId="47A51D5D" w14:textId="77777777" w:rsidR="005B0412" w:rsidRPr="00EB2D58" w:rsidRDefault="00CE2087" w:rsidP="003C2785">
            <w:pPr>
              <w:pStyle w:val="TableParagraph"/>
              <w:ind w:left="180" w:right="17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-6</w:t>
            </w:r>
          </w:p>
        </w:tc>
        <w:tc>
          <w:tcPr>
            <w:tcW w:w="1275" w:type="dxa"/>
          </w:tcPr>
          <w:p w14:paraId="246454A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3810324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6066B78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30" w:type="dxa"/>
            <w:shd w:val="clear" w:color="auto" w:fill="ADAAAA"/>
          </w:tcPr>
          <w:p w14:paraId="5F9C4E3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</w:tcPr>
          <w:p w14:paraId="0A70DA4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</w:tcPr>
          <w:p w14:paraId="2673019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30" w:type="dxa"/>
          </w:tcPr>
          <w:p w14:paraId="25115E0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</w:tcPr>
          <w:p w14:paraId="2651917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81" w:type="dxa"/>
          </w:tcPr>
          <w:p w14:paraId="2245F79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17" w:type="dxa"/>
          </w:tcPr>
          <w:p w14:paraId="71383DA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F203D51" w14:textId="77777777">
        <w:trPr>
          <w:trHeight w:val="230"/>
        </w:trPr>
        <w:tc>
          <w:tcPr>
            <w:tcW w:w="840" w:type="dxa"/>
          </w:tcPr>
          <w:p w14:paraId="6D90F80A" w14:textId="77777777" w:rsidR="005B0412" w:rsidRPr="00EB2D58" w:rsidRDefault="00CE2087" w:rsidP="003C2785">
            <w:pPr>
              <w:pStyle w:val="TableParagraph"/>
              <w:ind w:left="180" w:right="17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-5</w:t>
            </w:r>
          </w:p>
        </w:tc>
        <w:tc>
          <w:tcPr>
            <w:tcW w:w="1275" w:type="dxa"/>
          </w:tcPr>
          <w:p w14:paraId="6D888D9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2AABF04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212DD6B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30" w:type="dxa"/>
            <w:shd w:val="clear" w:color="auto" w:fill="ADAAAA"/>
          </w:tcPr>
          <w:p w14:paraId="76922AA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607B272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</w:tcPr>
          <w:p w14:paraId="6F99DEF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30" w:type="dxa"/>
          </w:tcPr>
          <w:p w14:paraId="7D0B240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</w:tcPr>
          <w:p w14:paraId="2F724E9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81" w:type="dxa"/>
          </w:tcPr>
          <w:p w14:paraId="4F3E41F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17" w:type="dxa"/>
          </w:tcPr>
          <w:p w14:paraId="22764AC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4539D6F0" w14:textId="77777777">
        <w:trPr>
          <w:trHeight w:val="230"/>
        </w:trPr>
        <w:tc>
          <w:tcPr>
            <w:tcW w:w="840" w:type="dxa"/>
          </w:tcPr>
          <w:p w14:paraId="02DD11AA" w14:textId="77777777" w:rsidR="005B0412" w:rsidRPr="00EB2D58" w:rsidRDefault="00CE2087" w:rsidP="003C2785">
            <w:pPr>
              <w:pStyle w:val="TableParagraph"/>
              <w:ind w:left="180" w:right="17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-4</w:t>
            </w:r>
          </w:p>
        </w:tc>
        <w:tc>
          <w:tcPr>
            <w:tcW w:w="1275" w:type="dxa"/>
          </w:tcPr>
          <w:p w14:paraId="75FB53F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45D00C5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59760A3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30" w:type="dxa"/>
            <w:shd w:val="clear" w:color="auto" w:fill="ADAAAA"/>
          </w:tcPr>
          <w:p w14:paraId="2073E5E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1947D90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745D18D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30" w:type="dxa"/>
          </w:tcPr>
          <w:p w14:paraId="328FA8C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</w:tcPr>
          <w:p w14:paraId="4C4ADA0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81" w:type="dxa"/>
          </w:tcPr>
          <w:p w14:paraId="6E9BCC9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17" w:type="dxa"/>
          </w:tcPr>
          <w:p w14:paraId="6A04623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AA6BAB2" w14:textId="77777777">
        <w:trPr>
          <w:trHeight w:val="230"/>
        </w:trPr>
        <w:tc>
          <w:tcPr>
            <w:tcW w:w="840" w:type="dxa"/>
          </w:tcPr>
          <w:p w14:paraId="56F79D09" w14:textId="77777777" w:rsidR="005B0412" w:rsidRPr="00EB2D58" w:rsidRDefault="00CE2087" w:rsidP="003C2785">
            <w:pPr>
              <w:pStyle w:val="TableParagraph"/>
              <w:ind w:left="180" w:right="17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S-3</w:t>
            </w:r>
          </w:p>
        </w:tc>
        <w:tc>
          <w:tcPr>
            <w:tcW w:w="1275" w:type="dxa"/>
          </w:tcPr>
          <w:p w14:paraId="7450590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49745DE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104414A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30" w:type="dxa"/>
            <w:shd w:val="clear" w:color="auto" w:fill="ADAAAA"/>
          </w:tcPr>
          <w:p w14:paraId="1ED9366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0E0961F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  <w:shd w:val="clear" w:color="auto" w:fill="ADAAAA"/>
          </w:tcPr>
          <w:p w14:paraId="19010CD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30" w:type="dxa"/>
            <w:shd w:val="clear" w:color="auto" w:fill="ADAAAA"/>
          </w:tcPr>
          <w:p w14:paraId="5855629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27" w:type="dxa"/>
          </w:tcPr>
          <w:p w14:paraId="5EB47C0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981" w:type="dxa"/>
          </w:tcPr>
          <w:p w14:paraId="4D06AFF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17" w:type="dxa"/>
          </w:tcPr>
          <w:p w14:paraId="149A9DD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3954F3DD" w14:textId="77777777" w:rsidR="005B0412" w:rsidRPr="00EB2D58" w:rsidRDefault="005B0412" w:rsidP="003C2785">
      <w:pPr>
        <w:rPr>
          <w:rFonts w:ascii="Arial" w:hAnsi="Arial" w:cs="Arial"/>
          <w:sz w:val="16"/>
        </w:rPr>
        <w:sectPr w:rsidR="005B0412" w:rsidRPr="00EB2D58">
          <w:pgSz w:w="11910" w:h="16850"/>
          <w:pgMar w:top="1360" w:right="1320" w:bottom="1600" w:left="1340" w:header="0" w:footer="1410" w:gutter="0"/>
          <w:cols w:space="720"/>
        </w:sectPr>
      </w:pPr>
    </w:p>
    <w:p w14:paraId="0B1C3DC7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557AC2A0" w14:textId="77777777" w:rsidR="005B0412" w:rsidRPr="00EB2D58" w:rsidRDefault="00CE2087" w:rsidP="003C2785">
      <w:pPr>
        <w:pStyle w:val="ListParagraph"/>
        <w:numPr>
          <w:ilvl w:val="2"/>
          <w:numId w:val="4"/>
        </w:numPr>
        <w:tabs>
          <w:tab w:val="left" w:pos="653"/>
        </w:tabs>
        <w:spacing w:before="94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elaksanaan</w:t>
      </w:r>
      <w:r w:rsidRPr="00EB2D58">
        <w:rPr>
          <w:rFonts w:ascii="Arial" w:hAnsi="Arial" w:cs="Arial"/>
          <w:b/>
          <w:spacing w:val="-5"/>
        </w:rPr>
        <w:t xml:space="preserve"> </w:t>
      </w:r>
      <w:r w:rsidRPr="00EB2D58">
        <w:rPr>
          <w:rFonts w:ascii="Arial" w:hAnsi="Arial" w:cs="Arial"/>
          <w:b/>
          <w:i/>
        </w:rPr>
        <w:t>Tracer</w:t>
      </w:r>
      <w:r w:rsidRPr="00EB2D58">
        <w:rPr>
          <w:rFonts w:ascii="Arial" w:hAnsi="Arial" w:cs="Arial"/>
          <w:b/>
          <w:i/>
          <w:spacing w:val="1"/>
        </w:rPr>
        <w:t xml:space="preserve"> </w:t>
      </w:r>
      <w:r w:rsidRPr="00EB2D58">
        <w:rPr>
          <w:rFonts w:ascii="Arial" w:hAnsi="Arial" w:cs="Arial"/>
          <w:b/>
          <w:i/>
        </w:rPr>
        <w:t>Study</w:t>
      </w:r>
    </w:p>
    <w:p w14:paraId="28C68E3F" w14:textId="3266E3A6" w:rsidR="00986A3C" w:rsidRPr="00EB2D58" w:rsidRDefault="00986A3C" w:rsidP="003C2785">
      <w:pPr>
        <w:pStyle w:val="BodyText"/>
        <w:spacing w:before="126"/>
        <w:ind w:left="241" w:right="4465" w:hanging="142"/>
        <w:rPr>
          <w:rFonts w:ascii="Arial" w:hAnsi="Arial" w:cs="Arial"/>
          <w:spacing w:val="-59"/>
        </w:rPr>
      </w:pPr>
      <w:r w:rsidRPr="00EB2D58">
        <w:rPr>
          <w:rFonts w:ascii="Arial" w:hAnsi="Arial" w:cs="Arial"/>
          <w:lang w:val="en-US"/>
        </w:rPr>
        <w:t>D</w:t>
      </w:r>
      <w:r w:rsidR="00CE2087" w:rsidRPr="00EB2D58">
        <w:rPr>
          <w:rFonts w:ascii="Arial" w:hAnsi="Arial" w:cs="Arial"/>
        </w:rPr>
        <w:t xml:space="preserve">ata tentang hasil pelacakan lulusan </w:t>
      </w:r>
      <w:r w:rsidR="00CE2087" w:rsidRPr="00EB2D58">
        <w:rPr>
          <w:rFonts w:ascii="Arial" w:hAnsi="Arial" w:cs="Arial"/>
          <w:i/>
        </w:rPr>
        <w:t>(tracer study</w:t>
      </w:r>
      <w:r w:rsidR="00CE2087" w:rsidRPr="00EB2D58">
        <w:rPr>
          <w:rFonts w:ascii="Arial" w:hAnsi="Arial" w:cs="Arial"/>
        </w:rPr>
        <w:t xml:space="preserve">) </w:t>
      </w:r>
      <w:r w:rsidRPr="00EB2D58">
        <w:rPr>
          <w:rFonts w:ascii="Arial" w:hAnsi="Arial" w:cs="Arial"/>
          <w:lang w:val="en-US"/>
        </w:rPr>
        <w:t>(</w:t>
      </w:r>
      <w:r w:rsidR="00CE2087" w:rsidRPr="00EB2D58">
        <w:rPr>
          <w:rFonts w:ascii="Arial" w:hAnsi="Arial" w:cs="Arial"/>
        </w:rPr>
        <w:t>Tabel 9.1.2.4</w:t>
      </w:r>
      <w:r w:rsidRPr="00EB2D58">
        <w:rPr>
          <w:rFonts w:ascii="Arial" w:hAnsi="Arial" w:cs="Arial"/>
          <w:lang w:val="en-US"/>
        </w:rPr>
        <w:t>)</w:t>
      </w:r>
      <w:r w:rsidR="00CE2087" w:rsidRPr="00EB2D58">
        <w:rPr>
          <w:rFonts w:ascii="Arial" w:hAnsi="Arial" w:cs="Arial"/>
        </w:rPr>
        <w:t>.</w:t>
      </w:r>
      <w:r w:rsidR="00CE2087" w:rsidRPr="00EB2D58">
        <w:rPr>
          <w:rFonts w:ascii="Arial" w:hAnsi="Arial" w:cs="Arial"/>
          <w:spacing w:val="-59"/>
        </w:rPr>
        <w:t xml:space="preserve"> </w:t>
      </w:r>
    </w:p>
    <w:p w14:paraId="61894AF7" w14:textId="5A2717BD" w:rsidR="005B0412" w:rsidRPr="00EB2D58" w:rsidRDefault="00CE2087" w:rsidP="003C2785">
      <w:pPr>
        <w:pStyle w:val="BodyText"/>
        <w:spacing w:before="126"/>
        <w:ind w:left="241" w:right="4465" w:hanging="142"/>
        <w:rPr>
          <w:rFonts w:ascii="Arial" w:hAnsi="Arial" w:cs="Arial"/>
        </w:rPr>
      </w:pPr>
      <w:r w:rsidRPr="00EB2D58">
        <w:rPr>
          <w:rFonts w:ascii="Arial" w:hAnsi="Arial" w:cs="Arial"/>
        </w:rPr>
        <w:t>Tabel 9.2.3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Pelaksna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  <w:i/>
          <w:iCs/>
        </w:rPr>
        <w:t>Tracer</w:t>
      </w:r>
      <w:r w:rsidRPr="00EB2D58">
        <w:rPr>
          <w:rFonts w:ascii="Arial" w:hAnsi="Arial" w:cs="Arial"/>
          <w:i/>
          <w:iCs/>
          <w:spacing w:val="-1"/>
        </w:rPr>
        <w:t xml:space="preserve"> </w:t>
      </w:r>
      <w:r w:rsidRPr="00EB2D58">
        <w:rPr>
          <w:rFonts w:ascii="Arial" w:hAnsi="Arial" w:cs="Arial"/>
          <w:i/>
          <w:iCs/>
        </w:rPr>
        <w:t>Study</w:t>
      </w: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4"/>
        <w:gridCol w:w="1317"/>
        <w:gridCol w:w="1418"/>
        <w:gridCol w:w="1842"/>
        <w:gridCol w:w="1984"/>
        <w:gridCol w:w="1984"/>
        <w:gridCol w:w="1982"/>
        <w:gridCol w:w="1987"/>
      </w:tblGrid>
      <w:tr w:rsidR="00EB2D58" w:rsidRPr="00EB2D58" w14:paraId="327DAD83" w14:textId="77777777">
        <w:trPr>
          <w:trHeight w:val="921"/>
        </w:trPr>
        <w:tc>
          <w:tcPr>
            <w:tcW w:w="1404" w:type="dxa"/>
            <w:shd w:val="clear" w:color="auto" w:fill="D9D9D9"/>
          </w:tcPr>
          <w:p w14:paraId="6B0DD39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30"/>
              </w:rPr>
            </w:pPr>
          </w:p>
          <w:p w14:paraId="0C7A932F" w14:textId="77777777" w:rsidR="005B0412" w:rsidRPr="00EB2D58" w:rsidRDefault="00CE2087" w:rsidP="003C2785">
            <w:pPr>
              <w:pStyle w:val="TableParagraph"/>
              <w:ind w:left="263" w:right="25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mor</w:t>
            </w:r>
          </w:p>
        </w:tc>
        <w:tc>
          <w:tcPr>
            <w:tcW w:w="1317" w:type="dxa"/>
            <w:shd w:val="clear" w:color="auto" w:fill="D9D9D9"/>
          </w:tcPr>
          <w:p w14:paraId="556D3163" w14:textId="77777777" w:rsidR="005B0412" w:rsidRPr="00EB2D58" w:rsidRDefault="005B0412" w:rsidP="003C2785">
            <w:pPr>
              <w:pStyle w:val="TableParagraph"/>
              <w:spacing w:before="11"/>
              <w:rPr>
                <w:rFonts w:ascii="Arial" w:hAnsi="Arial" w:cs="Arial"/>
                <w:sz w:val="19"/>
              </w:rPr>
            </w:pPr>
          </w:p>
          <w:p w14:paraId="590C8F76" w14:textId="77777777" w:rsidR="005B0412" w:rsidRPr="00EB2D58" w:rsidRDefault="00CE2087" w:rsidP="003C2785">
            <w:pPr>
              <w:pStyle w:val="TableParagraph"/>
              <w:ind w:left="276" w:firstLine="33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w w:val="95"/>
                <w:sz w:val="20"/>
              </w:rPr>
              <w:t>Lulusan</w:t>
            </w:r>
          </w:p>
        </w:tc>
        <w:tc>
          <w:tcPr>
            <w:tcW w:w="1418" w:type="dxa"/>
            <w:shd w:val="clear" w:color="auto" w:fill="D9D9D9"/>
          </w:tcPr>
          <w:p w14:paraId="51E87C4E" w14:textId="77777777" w:rsidR="005B0412" w:rsidRPr="00EB2D58" w:rsidRDefault="00CE2087" w:rsidP="003C2785">
            <w:pPr>
              <w:pStyle w:val="TableParagraph"/>
              <w:ind w:left="281" w:right="26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w w:val="95"/>
                <w:sz w:val="20"/>
              </w:rPr>
              <w:t>Lulusan</w:t>
            </w:r>
            <w:r w:rsidRPr="00EB2D58">
              <w:rPr>
                <w:rFonts w:ascii="Arial" w:hAnsi="Arial" w:cs="Arial"/>
                <w:b/>
                <w:spacing w:val="-50"/>
                <w:w w:val="9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yang</w:t>
            </w:r>
          </w:p>
          <w:p w14:paraId="5EF59F64" w14:textId="77777777" w:rsidR="005B0412" w:rsidRPr="00EB2D58" w:rsidRDefault="00CE2087" w:rsidP="003C2785">
            <w:pPr>
              <w:pStyle w:val="TableParagraph"/>
              <w:spacing w:before="1"/>
              <w:ind w:left="281" w:right="27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erlacak</w:t>
            </w:r>
          </w:p>
        </w:tc>
        <w:tc>
          <w:tcPr>
            <w:tcW w:w="1842" w:type="dxa"/>
            <w:shd w:val="clear" w:color="auto" w:fill="D9D9D9"/>
          </w:tcPr>
          <w:p w14:paraId="0FF09E1E" w14:textId="77777777" w:rsidR="005B0412" w:rsidRPr="00EB2D58" w:rsidRDefault="005B0412" w:rsidP="003C2785">
            <w:pPr>
              <w:pStyle w:val="TableParagraph"/>
              <w:spacing w:before="11"/>
              <w:rPr>
                <w:rFonts w:ascii="Arial" w:hAnsi="Arial" w:cs="Arial"/>
                <w:sz w:val="19"/>
              </w:rPr>
            </w:pPr>
          </w:p>
          <w:p w14:paraId="1CEE8FC3" w14:textId="77777777" w:rsidR="005B0412" w:rsidRPr="00EB2D58" w:rsidRDefault="00CE2087" w:rsidP="003C2785">
            <w:pPr>
              <w:pStyle w:val="TableParagraph"/>
              <w:ind w:left="649" w:right="125" w:hanging="504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Terkoordinasi </w:t>
            </w:r>
            <w:r w:rsidRPr="00EB2D58">
              <w:rPr>
                <w:rFonts w:ascii="Arial" w:hAnsi="Arial" w:cs="Arial"/>
                <w:b/>
                <w:sz w:val="20"/>
              </w:rPr>
              <w:t>di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UPPS</w:t>
            </w:r>
          </w:p>
        </w:tc>
        <w:tc>
          <w:tcPr>
            <w:tcW w:w="1984" w:type="dxa"/>
            <w:shd w:val="clear" w:color="auto" w:fill="D9D9D9"/>
          </w:tcPr>
          <w:p w14:paraId="070DDB6C" w14:textId="77777777" w:rsidR="005B0412" w:rsidRPr="00EB2D58" w:rsidRDefault="005B0412" w:rsidP="003C2785">
            <w:pPr>
              <w:pStyle w:val="TableParagraph"/>
              <w:spacing w:before="11"/>
              <w:rPr>
                <w:rFonts w:ascii="Arial" w:hAnsi="Arial" w:cs="Arial"/>
                <w:sz w:val="19"/>
              </w:rPr>
            </w:pPr>
          </w:p>
          <w:p w14:paraId="39A77ED3" w14:textId="77777777" w:rsidR="005B0412" w:rsidRPr="00EB2D58" w:rsidRDefault="00CE2087" w:rsidP="003C2785">
            <w:pPr>
              <w:pStyle w:val="TableParagraph"/>
              <w:ind w:left="622" w:right="151" w:hanging="444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Dilakukan </w:t>
            </w:r>
            <w:r w:rsidRPr="00EB2D58">
              <w:rPr>
                <w:rFonts w:ascii="Arial" w:hAnsi="Arial" w:cs="Arial"/>
                <w:b/>
                <w:sz w:val="20"/>
              </w:rPr>
              <w:t>secara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Reguler</w:t>
            </w:r>
          </w:p>
        </w:tc>
        <w:tc>
          <w:tcPr>
            <w:tcW w:w="1984" w:type="dxa"/>
            <w:shd w:val="clear" w:color="auto" w:fill="D9D9D9"/>
          </w:tcPr>
          <w:p w14:paraId="69B92E28" w14:textId="77777777" w:rsidR="005B0412" w:rsidRPr="00EB2D58" w:rsidRDefault="00CE2087" w:rsidP="003C2785">
            <w:pPr>
              <w:pStyle w:val="TableParagraph"/>
              <w:spacing w:before="114"/>
              <w:ind w:left="301" w:right="283" w:firstLine="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Isi Kuesionaer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sesuai </w:t>
            </w:r>
            <w:r w:rsidRPr="00EB2D58">
              <w:rPr>
                <w:rFonts w:ascii="Arial" w:hAnsi="Arial" w:cs="Arial"/>
                <w:b/>
                <w:sz w:val="20"/>
              </w:rPr>
              <w:t>dengan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ikti</w:t>
            </w:r>
          </w:p>
        </w:tc>
        <w:tc>
          <w:tcPr>
            <w:tcW w:w="1982" w:type="dxa"/>
            <w:shd w:val="clear" w:color="auto" w:fill="D9D9D9"/>
          </w:tcPr>
          <w:p w14:paraId="002C95A4" w14:textId="77777777" w:rsidR="005B0412" w:rsidRPr="00EB2D58" w:rsidRDefault="005B0412" w:rsidP="003C2785">
            <w:pPr>
              <w:pStyle w:val="TableParagraph"/>
              <w:spacing w:before="11"/>
              <w:rPr>
                <w:rFonts w:ascii="Arial" w:hAnsi="Arial" w:cs="Arial"/>
                <w:sz w:val="19"/>
              </w:rPr>
            </w:pPr>
          </w:p>
          <w:p w14:paraId="497577A4" w14:textId="77777777" w:rsidR="005B0412" w:rsidRPr="00EB2D58" w:rsidRDefault="00CE2087" w:rsidP="003C2785">
            <w:pPr>
              <w:pStyle w:val="TableParagraph"/>
              <w:ind w:left="502" w:right="170" w:hanging="293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Untuk </w:t>
            </w:r>
            <w:r w:rsidRPr="00EB2D58">
              <w:rPr>
                <w:rFonts w:ascii="Arial" w:hAnsi="Arial" w:cs="Arial"/>
                <w:b/>
                <w:sz w:val="20"/>
              </w:rPr>
              <w:t>Perbaikan</w:t>
            </w:r>
            <w:r w:rsidRPr="00EB2D58">
              <w:rPr>
                <w:rFonts w:ascii="Arial" w:hAnsi="Arial" w:cs="Arial"/>
                <w:b/>
                <w:spacing w:val="-5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urikulum</w:t>
            </w:r>
          </w:p>
        </w:tc>
        <w:tc>
          <w:tcPr>
            <w:tcW w:w="1987" w:type="dxa"/>
            <w:shd w:val="clear" w:color="auto" w:fill="D9D9D9"/>
          </w:tcPr>
          <w:p w14:paraId="3A7B97DC" w14:textId="77777777" w:rsidR="005B0412" w:rsidRPr="00EB2D58" w:rsidRDefault="00CE2087" w:rsidP="003C2785">
            <w:pPr>
              <w:pStyle w:val="TableParagraph"/>
              <w:spacing w:before="114"/>
              <w:ind w:left="270" w:right="25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Untuk</w:t>
            </w:r>
            <w:r w:rsidRPr="00EB2D58">
              <w:rPr>
                <w:rFonts w:ascii="Arial" w:hAnsi="Arial" w:cs="Arial"/>
                <w:b/>
                <w:spacing w:val="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w w:val="95"/>
                <w:sz w:val="20"/>
              </w:rPr>
              <w:t>Pengembangan</w:t>
            </w:r>
            <w:r w:rsidRPr="00EB2D58">
              <w:rPr>
                <w:rFonts w:ascii="Arial" w:hAnsi="Arial" w:cs="Arial"/>
                <w:b/>
                <w:spacing w:val="1"/>
                <w:w w:val="9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Lembaga/PS</w:t>
            </w:r>
          </w:p>
        </w:tc>
      </w:tr>
      <w:tr w:rsidR="00EB2D58" w:rsidRPr="00EB2D58" w14:paraId="444674A5" w14:textId="77777777">
        <w:trPr>
          <w:trHeight w:val="230"/>
        </w:trPr>
        <w:tc>
          <w:tcPr>
            <w:tcW w:w="1404" w:type="dxa"/>
            <w:shd w:val="clear" w:color="auto" w:fill="BEBEBE"/>
          </w:tcPr>
          <w:p w14:paraId="1A764539" w14:textId="77777777" w:rsidR="005B0412" w:rsidRPr="00EB2D58" w:rsidRDefault="00CE2087" w:rsidP="003C2785">
            <w:pPr>
              <w:pStyle w:val="TableParagraph"/>
              <w:ind w:left="262" w:right="25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1317" w:type="dxa"/>
            <w:shd w:val="clear" w:color="auto" w:fill="BEBEBE"/>
          </w:tcPr>
          <w:p w14:paraId="464A4BE3" w14:textId="77777777" w:rsidR="005B0412" w:rsidRPr="00EB2D58" w:rsidRDefault="00CE2087" w:rsidP="003C2785">
            <w:pPr>
              <w:pStyle w:val="TableParagraph"/>
              <w:ind w:left="517" w:right="50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1418" w:type="dxa"/>
            <w:shd w:val="clear" w:color="auto" w:fill="BEBEBE"/>
          </w:tcPr>
          <w:p w14:paraId="2B4E1570" w14:textId="77777777" w:rsidR="005B0412" w:rsidRPr="00EB2D58" w:rsidRDefault="00CE2087" w:rsidP="003C2785">
            <w:pPr>
              <w:pStyle w:val="TableParagraph"/>
              <w:ind w:left="281" w:right="27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842" w:type="dxa"/>
            <w:shd w:val="clear" w:color="auto" w:fill="BEBEBE"/>
          </w:tcPr>
          <w:p w14:paraId="6D993896" w14:textId="77777777" w:rsidR="005B0412" w:rsidRPr="00EB2D58" w:rsidRDefault="00CE2087" w:rsidP="003C2785">
            <w:pPr>
              <w:pStyle w:val="TableParagraph"/>
              <w:ind w:left="780" w:right="76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984" w:type="dxa"/>
            <w:shd w:val="clear" w:color="auto" w:fill="BEBEBE"/>
          </w:tcPr>
          <w:p w14:paraId="2A1CB699" w14:textId="77777777" w:rsidR="005B0412" w:rsidRPr="00EB2D58" w:rsidRDefault="00CE2087" w:rsidP="003C2785">
            <w:pPr>
              <w:pStyle w:val="TableParagraph"/>
              <w:ind w:left="850" w:right="83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1984" w:type="dxa"/>
            <w:shd w:val="clear" w:color="auto" w:fill="BEBEBE"/>
          </w:tcPr>
          <w:p w14:paraId="2A95D8D6" w14:textId="77777777" w:rsidR="005B0412" w:rsidRPr="00EB2D58" w:rsidRDefault="00CE2087" w:rsidP="003C2785">
            <w:pPr>
              <w:pStyle w:val="TableParagraph"/>
              <w:ind w:left="851" w:right="83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  <w:tc>
          <w:tcPr>
            <w:tcW w:w="1982" w:type="dxa"/>
            <w:shd w:val="clear" w:color="auto" w:fill="BEBEBE"/>
          </w:tcPr>
          <w:p w14:paraId="51AC47A2" w14:textId="77777777" w:rsidR="005B0412" w:rsidRPr="00EB2D58" w:rsidRDefault="00CE2087" w:rsidP="003C2785">
            <w:pPr>
              <w:pStyle w:val="TableParagraph"/>
              <w:ind w:left="846" w:right="826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7)</w:t>
            </w:r>
          </w:p>
        </w:tc>
        <w:tc>
          <w:tcPr>
            <w:tcW w:w="1987" w:type="dxa"/>
            <w:shd w:val="clear" w:color="auto" w:fill="BEBEBE"/>
          </w:tcPr>
          <w:p w14:paraId="5944ED0A" w14:textId="77777777" w:rsidR="005B0412" w:rsidRPr="00EB2D58" w:rsidRDefault="00CE2087" w:rsidP="003C2785">
            <w:pPr>
              <w:pStyle w:val="TableParagraph"/>
              <w:ind w:left="267" w:right="25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8)</w:t>
            </w:r>
          </w:p>
        </w:tc>
      </w:tr>
      <w:tr w:rsidR="00EB2D58" w:rsidRPr="00EB2D58" w14:paraId="1F553B8C" w14:textId="77777777">
        <w:trPr>
          <w:trHeight w:val="230"/>
        </w:trPr>
        <w:tc>
          <w:tcPr>
            <w:tcW w:w="1404" w:type="dxa"/>
          </w:tcPr>
          <w:p w14:paraId="5DF5B9E0" w14:textId="77777777" w:rsidR="005B0412" w:rsidRPr="00EB2D58" w:rsidRDefault="00CE2087" w:rsidP="003C2785">
            <w:pPr>
              <w:pStyle w:val="TableParagraph"/>
              <w:ind w:left="263" w:right="25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4</w:t>
            </w:r>
          </w:p>
        </w:tc>
        <w:tc>
          <w:tcPr>
            <w:tcW w:w="1317" w:type="dxa"/>
          </w:tcPr>
          <w:p w14:paraId="36E8C1B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1A5C15D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2" w:type="dxa"/>
          </w:tcPr>
          <w:p w14:paraId="59BED82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4" w:type="dxa"/>
          </w:tcPr>
          <w:p w14:paraId="09785F5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4" w:type="dxa"/>
          </w:tcPr>
          <w:p w14:paraId="69ED4A8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4F517F1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7" w:type="dxa"/>
          </w:tcPr>
          <w:p w14:paraId="0485E2A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1BB122D0" w14:textId="77777777">
        <w:trPr>
          <w:trHeight w:val="230"/>
        </w:trPr>
        <w:tc>
          <w:tcPr>
            <w:tcW w:w="1404" w:type="dxa"/>
          </w:tcPr>
          <w:p w14:paraId="23DA2EA5" w14:textId="77777777" w:rsidR="005B0412" w:rsidRPr="00EB2D58" w:rsidRDefault="00CE2087" w:rsidP="003C2785">
            <w:pPr>
              <w:pStyle w:val="TableParagraph"/>
              <w:ind w:left="263" w:right="25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3</w:t>
            </w:r>
          </w:p>
        </w:tc>
        <w:tc>
          <w:tcPr>
            <w:tcW w:w="1317" w:type="dxa"/>
          </w:tcPr>
          <w:p w14:paraId="043C400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1671A02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2" w:type="dxa"/>
          </w:tcPr>
          <w:p w14:paraId="20195D1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4" w:type="dxa"/>
          </w:tcPr>
          <w:p w14:paraId="0816322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4" w:type="dxa"/>
          </w:tcPr>
          <w:p w14:paraId="568EA50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395D295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7" w:type="dxa"/>
          </w:tcPr>
          <w:p w14:paraId="460728B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5B0412" w:rsidRPr="00EB2D58" w14:paraId="03277681" w14:textId="77777777">
        <w:trPr>
          <w:trHeight w:val="230"/>
        </w:trPr>
        <w:tc>
          <w:tcPr>
            <w:tcW w:w="1404" w:type="dxa"/>
          </w:tcPr>
          <w:p w14:paraId="7591397C" w14:textId="77777777" w:rsidR="005B0412" w:rsidRPr="00EB2D58" w:rsidRDefault="00CE2087" w:rsidP="003C2785">
            <w:pPr>
              <w:pStyle w:val="TableParagraph"/>
              <w:ind w:left="263" w:right="25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2</w:t>
            </w:r>
          </w:p>
        </w:tc>
        <w:tc>
          <w:tcPr>
            <w:tcW w:w="1317" w:type="dxa"/>
          </w:tcPr>
          <w:p w14:paraId="5F57458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3213331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842" w:type="dxa"/>
          </w:tcPr>
          <w:p w14:paraId="259B0A0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4" w:type="dxa"/>
          </w:tcPr>
          <w:p w14:paraId="47DBF21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4" w:type="dxa"/>
          </w:tcPr>
          <w:p w14:paraId="5BE2ACB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22083B2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7" w:type="dxa"/>
          </w:tcPr>
          <w:p w14:paraId="30D1FEC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1BF9E96A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32"/>
        </w:rPr>
      </w:pPr>
    </w:p>
    <w:p w14:paraId="5D7C43FA" w14:textId="77777777" w:rsidR="005B0412" w:rsidRPr="00EB2D58" w:rsidRDefault="00CE2087" w:rsidP="003C2785">
      <w:pPr>
        <w:pStyle w:val="ListParagraph"/>
        <w:numPr>
          <w:ilvl w:val="2"/>
          <w:numId w:val="4"/>
        </w:numPr>
        <w:tabs>
          <w:tab w:val="left" w:pos="652"/>
        </w:tabs>
        <w:spacing w:before="1"/>
        <w:ind w:left="651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ublikasi</w:t>
      </w:r>
      <w:r w:rsidRPr="00EB2D58">
        <w:rPr>
          <w:rFonts w:ascii="Arial" w:hAnsi="Arial" w:cs="Arial"/>
          <w:b/>
          <w:spacing w:val="-4"/>
        </w:rPr>
        <w:t xml:space="preserve"> </w:t>
      </w:r>
      <w:r w:rsidRPr="00EB2D58">
        <w:rPr>
          <w:rFonts w:ascii="Arial" w:hAnsi="Arial" w:cs="Arial"/>
          <w:b/>
        </w:rPr>
        <w:t>Hasil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Penelitian</w:t>
      </w:r>
      <w:r w:rsidRPr="00EB2D58">
        <w:rPr>
          <w:rFonts w:ascii="Arial" w:hAnsi="Arial" w:cs="Arial"/>
          <w:b/>
          <w:spacing w:val="-5"/>
        </w:rPr>
        <w:t xml:space="preserve"> </w:t>
      </w:r>
      <w:r w:rsidRPr="00EB2D58">
        <w:rPr>
          <w:rFonts w:ascii="Arial" w:hAnsi="Arial" w:cs="Arial"/>
          <w:b/>
        </w:rPr>
        <w:t>Mahasiswa</w:t>
      </w:r>
    </w:p>
    <w:p w14:paraId="0348AEB5" w14:textId="44DFCF6A" w:rsidR="005B0412" w:rsidRPr="00EB2D58" w:rsidRDefault="00986A3C" w:rsidP="003C2785">
      <w:pPr>
        <w:pStyle w:val="BodyText"/>
        <w:spacing w:before="126"/>
        <w:ind w:left="100"/>
        <w:rPr>
          <w:rFonts w:ascii="Arial" w:hAnsi="Arial" w:cs="Arial"/>
          <w:lang w:val="en-US"/>
        </w:rPr>
      </w:pPr>
      <w:r w:rsidRPr="00EB2D58">
        <w:rPr>
          <w:rFonts w:ascii="Arial" w:hAnsi="Arial" w:cs="Arial"/>
          <w:lang w:val="en-US"/>
        </w:rPr>
        <w:t>D</w:t>
      </w:r>
      <w:r w:rsidR="00CE2087" w:rsidRPr="00EB2D58">
        <w:rPr>
          <w:rFonts w:ascii="Arial" w:hAnsi="Arial" w:cs="Arial"/>
        </w:rPr>
        <w:t>ata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publikasi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hasil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penelitian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mahasiswa,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baik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secara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mandiri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atau</w:t>
      </w:r>
      <w:r w:rsidR="00CE2087" w:rsidRPr="00EB2D58">
        <w:rPr>
          <w:rFonts w:ascii="Arial" w:hAnsi="Arial" w:cs="Arial"/>
          <w:spacing w:val="-8"/>
        </w:rPr>
        <w:t xml:space="preserve"> </w:t>
      </w:r>
      <w:r w:rsidRPr="00EB2D58">
        <w:rPr>
          <w:rFonts w:ascii="Arial" w:hAnsi="Arial" w:cs="Arial"/>
          <w:lang w:val="en-US"/>
        </w:rPr>
        <w:t>b</w:t>
      </w:r>
      <w:r w:rsidR="00CE2087" w:rsidRPr="00EB2D58">
        <w:rPr>
          <w:rFonts w:ascii="Arial" w:hAnsi="Arial" w:cs="Arial"/>
        </w:rPr>
        <w:t>ersama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DTPS,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tiga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Pr="00EB2D58">
        <w:rPr>
          <w:rFonts w:ascii="Arial" w:hAnsi="Arial" w:cs="Arial"/>
          <w:lang w:val="en-US"/>
        </w:rPr>
        <w:t xml:space="preserve"> (</w:t>
      </w:r>
      <w:r w:rsidR="00CE2087" w:rsidRPr="00EB2D58">
        <w:rPr>
          <w:rFonts w:ascii="Arial" w:hAnsi="Arial" w:cs="Arial"/>
        </w:rPr>
        <w:t>Tabel 9.2.4</w:t>
      </w:r>
      <w:r w:rsidRPr="00EB2D58">
        <w:rPr>
          <w:rFonts w:ascii="Arial" w:hAnsi="Arial" w:cs="Arial"/>
          <w:lang w:val="en-US"/>
        </w:rPr>
        <w:t>).</w:t>
      </w:r>
    </w:p>
    <w:p w14:paraId="166303EA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sz w:val="32"/>
        </w:rPr>
      </w:pPr>
    </w:p>
    <w:p w14:paraId="6F99D74A" w14:textId="77777777" w:rsidR="005B0412" w:rsidRPr="00EB2D58" w:rsidRDefault="00CE2087" w:rsidP="003C2785">
      <w:pPr>
        <w:pStyle w:val="BodyText"/>
        <w:ind w:left="241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9.2.4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Publikasi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Hasil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Peneliti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Mahasiswa</w:t>
      </w:r>
    </w:p>
    <w:p w14:paraId="7BE513F6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11"/>
        </w:rPr>
      </w:pPr>
    </w:p>
    <w:tbl>
      <w:tblPr>
        <w:tblW w:w="0" w:type="auto"/>
        <w:tblInd w:w="2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6380"/>
        <w:gridCol w:w="1560"/>
        <w:gridCol w:w="1558"/>
        <w:gridCol w:w="1418"/>
        <w:gridCol w:w="1982"/>
      </w:tblGrid>
      <w:tr w:rsidR="00EB2D58" w:rsidRPr="00EB2D58" w14:paraId="5B9F928E" w14:textId="77777777">
        <w:trPr>
          <w:trHeight w:val="230"/>
        </w:trPr>
        <w:tc>
          <w:tcPr>
            <w:tcW w:w="706" w:type="dxa"/>
            <w:vMerge w:val="restart"/>
            <w:shd w:val="clear" w:color="auto" w:fill="D0CECE"/>
          </w:tcPr>
          <w:p w14:paraId="1E3BBBBB" w14:textId="77777777" w:rsidR="005B0412" w:rsidRPr="00EB2D58" w:rsidRDefault="00CE2087" w:rsidP="003C2785">
            <w:pPr>
              <w:pStyle w:val="TableParagraph"/>
              <w:spacing w:before="119"/>
              <w:ind w:left="18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6380" w:type="dxa"/>
            <w:vMerge w:val="restart"/>
            <w:shd w:val="clear" w:color="auto" w:fill="D0CECE"/>
          </w:tcPr>
          <w:p w14:paraId="749DB60B" w14:textId="77777777" w:rsidR="005B0412" w:rsidRPr="00EB2D58" w:rsidRDefault="00CE2087" w:rsidP="003C2785">
            <w:pPr>
              <w:pStyle w:val="TableParagraph"/>
              <w:spacing w:before="119"/>
              <w:ind w:left="2446" w:right="244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enis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ublikasi</w:t>
            </w:r>
          </w:p>
        </w:tc>
        <w:tc>
          <w:tcPr>
            <w:tcW w:w="4536" w:type="dxa"/>
            <w:gridSpan w:val="3"/>
            <w:shd w:val="clear" w:color="auto" w:fill="D0CECE"/>
          </w:tcPr>
          <w:p w14:paraId="615DBE47" w14:textId="77777777" w:rsidR="005B0412" w:rsidRPr="00EB2D58" w:rsidRDefault="00CE2087" w:rsidP="003C2785">
            <w:pPr>
              <w:pStyle w:val="TableParagraph"/>
              <w:ind w:left="1600" w:right="160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Judul</w:t>
            </w:r>
          </w:p>
        </w:tc>
        <w:tc>
          <w:tcPr>
            <w:tcW w:w="1982" w:type="dxa"/>
            <w:vMerge w:val="restart"/>
            <w:shd w:val="clear" w:color="auto" w:fill="D0CECE"/>
          </w:tcPr>
          <w:p w14:paraId="6459946A" w14:textId="77777777" w:rsidR="005B0412" w:rsidRPr="00EB2D58" w:rsidRDefault="00CE2087" w:rsidP="003C2785">
            <w:pPr>
              <w:pStyle w:val="TableParagraph"/>
              <w:spacing w:before="119"/>
              <w:ind w:left="639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</w:tr>
      <w:tr w:rsidR="00EB2D58" w:rsidRPr="00EB2D58" w14:paraId="44052FE4" w14:textId="77777777">
        <w:trPr>
          <w:trHeight w:val="230"/>
        </w:trPr>
        <w:tc>
          <w:tcPr>
            <w:tcW w:w="706" w:type="dxa"/>
            <w:vMerge/>
            <w:tcBorders>
              <w:top w:val="nil"/>
            </w:tcBorders>
            <w:shd w:val="clear" w:color="auto" w:fill="D0CECE"/>
          </w:tcPr>
          <w:p w14:paraId="13C62895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6380" w:type="dxa"/>
            <w:vMerge/>
            <w:tcBorders>
              <w:top w:val="nil"/>
            </w:tcBorders>
            <w:shd w:val="clear" w:color="auto" w:fill="D0CECE"/>
          </w:tcPr>
          <w:p w14:paraId="340F8B2F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560" w:type="dxa"/>
            <w:shd w:val="clear" w:color="auto" w:fill="D0CECE"/>
          </w:tcPr>
          <w:p w14:paraId="535B669C" w14:textId="77777777" w:rsidR="005B0412" w:rsidRPr="00EB2D58" w:rsidRDefault="00CE2087" w:rsidP="003C2785">
            <w:pPr>
              <w:pStyle w:val="TableParagraph"/>
              <w:ind w:left="87" w:right="8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2</w:t>
            </w:r>
          </w:p>
        </w:tc>
        <w:tc>
          <w:tcPr>
            <w:tcW w:w="1558" w:type="dxa"/>
            <w:shd w:val="clear" w:color="auto" w:fill="D0CECE"/>
          </w:tcPr>
          <w:p w14:paraId="747C5505" w14:textId="77777777" w:rsidR="005B0412" w:rsidRPr="00EB2D58" w:rsidRDefault="00CE2087" w:rsidP="003C2785">
            <w:pPr>
              <w:pStyle w:val="TableParagraph"/>
              <w:ind w:left="538" w:right="53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-1</w:t>
            </w:r>
          </w:p>
        </w:tc>
        <w:tc>
          <w:tcPr>
            <w:tcW w:w="1418" w:type="dxa"/>
            <w:shd w:val="clear" w:color="auto" w:fill="D0CECE"/>
          </w:tcPr>
          <w:p w14:paraId="60D6A5AA" w14:textId="77777777" w:rsidR="005B0412" w:rsidRPr="00EB2D58" w:rsidRDefault="00CE2087" w:rsidP="003C2785">
            <w:pPr>
              <w:pStyle w:val="TableParagraph"/>
              <w:ind w:right="569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S</w:t>
            </w:r>
          </w:p>
        </w:tc>
        <w:tc>
          <w:tcPr>
            <w:tcW w:w="1982" w:type="dxa"/>
            <w:vMerge/>
            <w:tcBorders>
              <w:top w:val="nil"/>
            </w:tcBorders>
            <w:shd w:val="clear" w:color="auto" w:fill="D0CECE"/>
          </w:tcPr>
          <w:p w14:paraId="259E468C" w14:textId="77777777" w:rsidR="005B0412" w:rsidRPr="00EB2D58" w:rsidRDefault="005B0412" w:rsidP="003C2785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EB2D58" w:rsidRPr="00EB2D58" w14:paraId="7A15578A" w14:textId="77777777">
        <w:trPr>
          <w:trHeight w:val="230"/>
        </w:trPr>
        <w:tc>
          <w:tcPr>
            <w:tcW w:w="706" w:type="dxa"/>
            <w:shd w:val="clear" w:color="auto" w:fill="BEBEBE"/>
          </w:tcPr>
          <w:p w14:paraId="160B1F2A" w14:textId="77777777" w:rsidR="005B0412" w:rsidRPr="00EB2D58" w:rsidRDefault="00CE2087" w:rsidP="003C2785">
            <w:pPr>
              <w:pStyle w:val="TableParagraph"/>
              <w:ind w:right="22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6380" w:type="dxa"/>
            <w:shd w:val="clear" w:color="auto" w:fill="BEBEBE"/>
          </w:tcPr>
          <w:p w14:paraId="43B73FDC" w14:textId="77777777" w:rsidR="005B0412" w:rsidRPr="00EB2D58" w:rsidRDefault="00CE2087" w:rsidP="003C2785">
            <w:pPr>
              <w:pStyle w:val="TableParagraph"/>
              <w:ind w:left="2446" w:right="243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1560" w:type="dxa"/>
            <w:shd w:val="clear" w:color="auto" w:fill="BEBEBE"/>
          </w:tcPr>
          <w:p w14:paraId="6819BE33" w14:textId="77777777" w:rsidR="005B0412" w:rsidRPr="00EB2D58" w:rsidRDefault="00CE2087" w:rsidP="003C2785">
            <w:pPr>
              <w:pStyle w:val="TableParagraph"/>
              <w:ind w:left="91" w:right="8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558" w:type="dxa"/>
            <w:shd w:val="clear" w:color="auto" w:fill="BEBEBE"/>
          </w:tcPr>
          <w:p w14:paraId="3EA29E38" w14:textId="77777777" w:rsidR="005B0412" w:rsidRPr="00EB2D58" w:rsidRDefault="00CE2087" w:rsidP="003C2785">
            <w:pPr>
              <w:pStyle w:val="TableParagraph"/>
              <w:ind w:left="538" w:right="53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1418" w:type="dxa"/>
            <w:shd w:val="clear" w:color="auto" w:fill="BEBEBE"/>
          </w:tcPr>
          <w:p w14:paraId="7F9C8F33" w14:textId="77777777" w:rsidR="005B0412" w:rsidRPr="00EB2D58" w:rsidRDefault="00CE2087" w:rsidP="003C2785">
            <w:pPr>
              <w:pStyle w:val="TableParagraph"/>
              <w:ind w:right="576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  <w:tc>
          <w:tcPr>
            <w:tcW w:w="1982" w:type="dxa"/>
            <w:shd w:val="clear" w:color="auto" w:fill="BEBEBE"/>
          </w:tcPr>
          <w:p w14:paraId="342E94F5" w14:textId="77777777" w:rsidR="005B0412" w:rsidRPr="00EB2D58" w:rsidRDefault="00CE2087" w:rsidP="003C2785">
            <w:pPr>
              <w:pStyle w:val="TableParagraph"/>
              <w:ind w:left="839" w:right="833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6)</w:t>
            </w:r>
          </w:p>
        </w:tc>
      </w:tr>
      <w:tr w:rsidR="00EB2D58" w:rsidRPr="00EB2D58" w14:paraId="1C7E0252" w14:textId="77777777">
        <w:trPr>
          <w:trHeight w:val="227"/>
        </w:trPr>
        <w:tc>
          <w:tcPr>
            <w:tcW w:w="706" w:type="dxa"/>
            <w:tcBorders>
              <w:bottom w:val="single" w:sz="6" w:space="0" w:color="000000"/>
            </w:tcBorders>
          </w:tcPr>
          <w:p w14:paraId="1FCC2F7D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6380" w:type="dxa"/>
            <w:tcBorders>
              <w:bottom w:val="single" w:sz="6" w:space="0" w:color="000000"/>
            </w:tcBorders>
          </w:tcPr>
          <w:p w14:paraId="774686AE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nasional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ber-ISSN</w:t>
            </w:r>
          </w:p>
        </w:tc>
        <w:tc>
          <w:tcPr>
            <w:tcW w:w="1560" w:type="dxa"/>
            <w:tcBorders>
              <w:bottom w:val="single" w:sz="6" w:space="0" w:color="000000"/>
            </w:tcBorders>
          </w:tcPr>
          <w:p w14:paraId="67A9AAD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  <w:tcBorders>
              <w:bottom w:val="single" w:sz="6" w:space="0" w:color="000000"/>
            </w:tcBorders>
          </w:tcPr>
          <w:p w14:paraId="730C984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  <w:tcBorders>
              <w:bottom w:val="single" w:sz="6" w:space="0" w:color="000000"/>
            </w:tcBorders>
          </w:tcPr>
          <w:p w14:paraId="4539E9C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  <w:tcBorders>
              <w:bottom w:val="single" w:sz="6" w:space="0" w:color="000000"/>
            </w:tcBorders>
          </w:tcPr>
          <w:p w14:paraId="59C95991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1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7E9B86A6" w14:textId="77777777">
        <w:trPr>
          <w:trHeight w:val="227"/>
        </w:trPr>
        <w:tc>
          <w:tcPr>
            <w:tcW w:w="706" w:type="dxa"/>
            <w:tcBorders>
              <w:top w:val="single" w:sz="6" w:space="0" w:color="000000"/>
            </w:tcBorders>
          </w:tcPr>
          <w:p w14:paraId="292BB3D2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6380" w:type="dxa"/>
            <w:tcBorders>
              <w:top w:val="single" w:sz="6" w:space="0" w:color="000000"/>
            </w:tcBorders>
          </w:tcPr>
          <w:p w14:paraId="0C9E4354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nasional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erakreditas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Kemdikbud/Ristek-BRIN</w:t>
            </w:r>
          </w:p>
        </w:tc>
        <w:tc>
          <w:tcPr>
            <w:tcW w:w="1560" w:type="dxa"/>
            <w:tcBorders>
              <w:top w:val="single" w:sz="6" w:space="0" w:color="000000"/>
            </w:tcBorders>
          </w:tcPr>
          <w:p w14:paraId="2E899E4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  <w:tcBorders>
              <w:top w:val="single" w:sz="6" w:space="0" w:color="000000"/>
            </w:tcBorders>
          </w:tcPr>
          <w:p w14:paraId="708A869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  <w:tcBorders>
              <w:top w:val="single" w:sz="6" w:space="0" w:color="000000"/>
            </w:tcBorders>
          </w:tcPr>
          <w:p w14:paraId="0D5A963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  <w:tcBorders>
              <w:top w:val="single" w:sz="6" w:space="0" w:color="000000"/>
            </w:tcBorders>
          </w:tcPr>
          <w:p w14:paraId="67428956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2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4C78CB58" w14:textId="77777777">
        <w:trPr>
          <w:trHeight w:val="230"/>
        </w:trPr>
        <w:tc>
          <w:tcPr>
            <w:tcW w:w="706" w:type="dxa"/>
          </w:tcPr>
          <w:p w14:paraId="2F89896A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6380" w:type="dxa"/>
          </w:tcPr>
          <w:p w14:paraId="4A696BC4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ternasional</w:t>
            </w:r>
          </w:p>
        </w:tc>
        <w:tc>
          <w:tcPr>
            <w:tcW w:w="1560" w:type="dxa"/>
          </w:tcPr>
          <w:p w14:paraId="49582A4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5659B03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49CB0FF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0E2F6D17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3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64C1AE3D" w14:textId="77777777">
        <w:trPr>
          <w:trHeight w:val="230"/>
        </w:trPr>
        <w:tc>
          <w:tcPr>
            <w:tcW w:w="706" w:type="dxa"/>
          </w:tcPr>
          <w:p w14:paraId="511DCD74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4.</w:t>
            </w:r>
          </w:p>
        </w:tc>
        <w:tc>
          <w:tcPr>
            <w:tcW w:w="6380" w:type="dxa"/>
          </w:tcPr>
          <w:p w14:paraId="7F5FB6D9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jurnal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ternasiona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bereputasi</w:t>
            </w:r>
          </w:p>
        </w:tc>
        <w:tc>
          <w:tcPr>
            <w:tcW w:w="1560" w:type="dxa"/>
          </w:tcPr>
          <w:p w14:paraId="15F6AFA0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33BC4C4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59C7917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58237EBB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A4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04B4B77B" w14:textId="77777777">
        <w:trPr>
          <w:trHeight w:val="230"/>
        </w:trPr>
        <w:tc>
          <w:tcPr>
            <w:tcW w:w="706" w:type="dxa"/>
          </w:tcPr>
          <w:p w14:paraId="75463FFC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5.</w:t>
            </w:r>
          </w:p>
        </w:tc>
        <w:tc>
          <w:tcPr>
            <w:tcW w:w="6380" w:type="dxa"/>
          </w:tcPr>
          <w:p w14:paraId="2311A0FB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rosiding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seminar lokal/perguru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tinggi</w:t>
            </w:r>
          </w:p>
        </w:tc>
        <w:tc>
          <w:tcPr>
            <w:tcW w:w="1560" w:type="dxa"/>
          </w:tcPr>
          <w:p w14:paraId="76598F8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64E41FC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1EA431A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1C124A2F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B1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7CCFF854" w14:textId="77777777">
        <w:trPr>
          <w:trHeight w:val="230"/>
        </w:trPr>
        <w:tc>
          <w:tcPr>
            <w:tcW w:w="706" w:type="dxa"/>
          </w:tcPr>
          <w:p w14:paraId="23EFAB53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6.</w:t>
            </w:r>
          </w:p>
        </w:tc>
        <w:tc>
          <w:tcPr>
            <w:tcW w:w="6380" w:type="dxa"/>
          </w:tcPr>
          <w:p w14:paraId="3C8C4720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rosiding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seminar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nasional</w:t>
            </w:r>
          </w:p>
        </w:tc>
        <w:tc>
          <w:tcPr>
            <w:tcW w:w="1560" w:type="dxa"/>
          </w:tcPr>
          <w:p w14:paraId="6C91646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20C58BB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558E1CF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47FAD526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B2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509A13EB" w14:textId="77777777">
        <w:trPr>
          <w:trHeight w:val="230"/>
        </w:trPr>
        <w:tc>
          <w:tcPr>
            <w:tcW w:w="706" w:type="dxa"/>
          </w:tcPr>
          <w:p w14:paraId="5176B370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7.</w:t>
            </w:r>
          </w:p>
        </w:tc>
        <w:tc>
          <w:tcPr>
            <w:tcW w:w="6380" w:type="dxa"/>
          </w:tcPr>
          <w:p w14:paraId="51CEB284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Artikel</w:t>
            </w:r>
            <w:r w:rsidRPr="00EB2D58">
              <w:rPr>
                <w:rFonts w:ascii="Arial" w:hAnsi="Arial" w:cs="Arial"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alam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prosiding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seminar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ternasional</w:t>
            </w:r>
          </w:p>
        </w:tc>
        <w:tc>
          <w:tcPr>
            <w:tcW w:w="1560" w:type="dxa"/>
          </w:tcPr>
          <w:p w14:paraId="01A3623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73FAF5B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7DB29B9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480706BB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B3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131F363C" w14:textId="77777777">
        <w:trPr>
          <w:trHeight w:val="230"/>
        </w:trPr>
        <w:tc>
          <w:tcPr>
            <w:tcW w:w="706" w:type="dxa"/>
          </w:tcPr>
          <w:p w14:paraId="41FAEBFF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8.</w:t>
            </w:r>
          </w:p>
        </w:tc>
        <w:tc>
          <w:tcPr>
            <w:tcW w:w="6380" w:type="dxa"/>
          </w:tcPr>
          <w:p w14:paraId="523C765E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ulis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edia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ass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lokal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atau wilayah</w:t>
            </w:r>
          </w:p>
        </w:tc>
        <w:tc>
          <w:tcPr>
            <w:tcW w:w="1560" w:type="dxa"/>
          </w:tcPr>
          <w:p w14:paraId="7495E11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34E9339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716D8BB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1295AD1F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C1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47051C4C" w14:textId="77777777">
        <w:trPr>
          <w:trHeight w:val="230"/>
        </w:trPr>
        <w:tc>
          <w:tcPr>
            <w:tcW w:w="706" w:type="dxa"/>
          </w:tcPr>
          <w:p w14:paraId="2F706993" w14:textId="77777777" w:rsidR="005B0412" w:rsidRPr="00EB2D58" w:rsidRDefault="00CE2087" w:rsidP="003C2785">
            <w:pPr>
              <w:pStyle w:val="TableParagraph"/>
              <w:ind w:right="26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9.</w:t>
            </w:r>
          </w:p>
        </w:tc>
        <w:tc>
          <w:tcPr>
            <w:tcW w:w="6380" w:type="dxa"/>
          </w:tcPr>
          <w:p w14:paraId="068EF4B6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ulis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edi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assa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nasional</w:t>
            </w:r>
          </w:p>
        </w:tc>
        <w:tc>
          <w:tcPr>
            <w:tcW w:w="1560" w:type="dxa"/>
          </w:tcPr>
          <w:p w14:paraId="354EA87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25A16F2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3D317B5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2E567CF9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C2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  <w:tr w:rsidR="00EB2D58" w:rsidRPr="00EB2D58" w14:paraId="602C0187" w14:textId="77777777">
        <w:trPr>
          <w:trHeight w:val="230"/>
        </w:trPr>
        <w:tc>
          <w:tcPr>
            <w:tcW w:w="706" w:type="dxa"/>
          </w:tcPr>
          <w:p w14:paraId="2A1B6029" w14:textId="77777777" w:rsidR="005B0412" w:rsidRPr="00EB2D58" w:rsidRDefault="00CE2087" w:rsidP="003C2785">
            <w:pPr>
              <w:pStyle w:val="TableParagraph"/>
              <w:ind w:right="206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0.</w:t>
            </w:r>
          </w:p>
        </w:tc>
        <w:tc>
          <w:tcPr>
            <w:tcW w:w="6380" w:type="dxa"/>
          </w:tcPr>
          <w:p w14:paraId="7744C27C" w14:textId="77777777" w:rsidR="005B0412" w:rsidRPr="00EB2D58" w:rsidRDefault="00CE2087" w:rsidP="003C2785">
            <w:pPr>
              <w:pStyle w:val="TableParagraph"/>
              <w:ind w:left="107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Tulisan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di</w:t>
            </w:r>
            <w:r w:rsidRPr="00EB2D58">
              <w:rPr>
                <w:rFonts w:ascii="Arial" w:hAnsi="Arial" w:cs="Arial"/>
                <w:spacing w:val="-4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edia</w:t>
            </w:r>
            <w:r w:rsidRPr="00EB2D58">
              <w:rPr>
                <w:rFonts w:ascii="Arial" w:hAnsi="Arial" w:cs="Arial"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massa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internasional</w:t>
            </w:r>
          </w:p>
        </w:tc>
        <w:tc>
          <w:tcPr>
            <w:tcW w:w="1560" w:type="dxa"/>
          </w:tcPr>
          <w:p w14:paraId="23E5F4B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558" w:type="dxa"/>
          </w:tcPr>
          <w:p w14:paraId="47EA49C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418" w:type="dxa"/>
          </w:tcPr>
          <w:p w14:paraId="021D38B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982" w:type="dxa"/>
          </w:tcPr>
          <w:p w14:paraId="361509F6" w14:textId="77777777" w:rsidR="005B0412" w:rsidRPr="00EB2D58" w:rsidRDefault="00CE2087" w:rsidP="003C2785">
            <w:pPr>
              <w:pStyle w:val="TableParagraph"/>
              <w:ind w:left="106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N-C3</w:t>
            </w:r>
            <w:r w:rsidRPr="00EB2D58"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sz w:val="20"/>
              </w:rPr>
              <w:t>=</w:t>
            </w:r>
          </w:p>
        </w:tc>
      </w:tr>
    </w:tbl>
    <w:p w14:paraId="13437CC0" w14:textId="77777777" w:rsidR="005B0412" w:rsidRPr="00EB2D58" w:rsidRDefault="005B0412" w:rsidP="003C2785">
      <w:pPr>
        <w:rPr>
          <w:rFonts w:ascii="Arial" w:hAnsi="Arial" w:cs="Arial"/>
          <w:sz w:val="20"/>
        </w:rPr>
        <w:sectPr w:rsidR="005B0412" w:rsidRPr="00EB2D58">
          <w:footerReference w:type="default" r:id="rId23"/>
          <w:pgSz w:w="16850" w:h="11910" w:orient="landscape"/>
          <w:pgMar w:top="1100" w:right="1240" w:bottom="1600" w:left="1340" w:header="0" w:footer="1407" w:gutter="0"/>
          <w:cols w:space="720"/>
        </w:sectPr>
      </w:pPr>
    </w:p>
    <w:p w14:paraId="1F158A06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185CCB78" w14:textId="77777777" w:rsidR="005B0412" w:rsidRPr="00EB2D58" w:rsidRDefault="00CE2087" w:rsidP="003C2785">
      <w:pPr>
        <w:pStyle w:val="ListParagraph"/>
        <w:numPr>
          <w:ilvl w:val="2"/>
          <w:numId w:val="4"/>
        </w:numPr>
        <w:tabs>
          <w:tab w:val="left" w:pos="653"/>
        </w:tabs>
        <w:spacing w:before="94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Karya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Ilmiah</w:t>
      </w:r>
      <w:r w:rsidRPr="00EB2D58">
        <w:rPr>
          <w:rFonts w:ascii="Arial" w:hAnsi="Arial" w:cs="Arial"/>
          <w:b/>
          <w:spacing w:val="-5"/>
        </w:rPr>
        <w:t xml:space="preserve"> </w:t>
      </w:r>
      <w:r w:rsidRPr="00EB2D58">
        <w:rPr>
          <w:rFonts w:ascii="Arial" w:hAnsi="Arial" w:cs="Arial"/>
          <w:b/>
        </w:rPr>
        <w:t>Mahasiswa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yang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Disitasi</w:t>
      </w:r>
    </w:p>
    <w:p w14:paraId="3AF6726A" w14:textId="25345414" w:rsidR="005B0412" w:rsidRPr="00EB2D58" w:rsidRDefault="00D442EE" w:rsidP="003C2785">
      <w:pPr>
        <w:pStyle w:val="BodyText"/>
        <w:spacing w:before="126"/>
        <w:ind w:left="100"/>
        <w:rPr>
          <w:rFonts w:ascii="Arial" w:hAnsi="Arial" w:cs="Arial"/>
          <w:lang w:val="en-US"/>
        </w:rPr>
      </w:pPr>
      <w:r w:rsidRPr="00EB2D58">
        <w:rPr>
          <w:rFonts w:ascii="Arial" w:hAnsi="Arial" w:cs="Arial"/>
          <w:lang w:val="en-US"/>
        </w:rPr>
        <w:t>D</w:t>
      </w:r>
      <w:r w:rsidR="00CE2087" w:rsidRPr="00EB2D58">
        <w:rPr>
          <w:rFonts w:ascii="Arial" w:hAnsi="Arial" w:cs="Arial"/>
        </w:rPr>
        <w:t>ata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jumlah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sitasi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karya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ilmiah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hasil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peneliti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mahasiswa,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baik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secara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mandiri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atau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9F1A5D" w:rsidRPr="00EB2D58">
        <w:rPr>
          <w:rFonts w:ascii="Arial" w:hAnsi="Arial" w:cs="Arial"/>
        </w:rPr>
        <w:t>be</w:t>
      </w:r>
      <w:r w:rsidR="00CE2087" w:rsidRPr="00EB2D58">
        <w:rPr>
          <w:rFonts w:ascii="Arial" w:hAnsi="Arial" w:cs="Arial"/>
        </w:rPr>
        <w:t>rsama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DTPS,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tiga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  <w:spacing w:val="-1"/>
          <w:lang w:val="en-US"/>
        </w:rPr>
        <w:t>(</w:t>
      </w:r>
      <w:r w:rsidR="00CE2087" w:rsidRPr="00EB2D58">
        <w:rPr>
          <w:rFonts w:ascii="Arial" w:hAnsi="Arial" w:cs="Arial"/>
        </w:rPr>
        <w:t>Tabel 9.2.5</w:t>
      </w:r>
      <w:r w:rsidRPr="00EB2D58">
        <w:rPr>
          <w:rFonts w:ascii="Arial" w:hAnsi="Arial" w:cs="Arial"/>
          <w:lang w:val="en-US"/>
        </w:rPr>
        <w:t>).</w:t>
      </w:r>
    </w:p>
    <w:p w14:paraId="774CEE87" w14:textId="77777777" w:rsidR="00986A3C" w:rsidRPr="00EB2D58" w:rsidRDefault="00986A3C" w:rsidP="003C2785">
      <w:pPr>
        <w:pStyle w:val="BodyText"/>
        <w:spacing w:before="126"/>
        <w:ind w:left="100"/>
        <w:rPr>
          <w:rFonts w:ascii="Arial" w:hAnsi="Arial" w:cs="Arial"/>
        </w:rPr>
      </w:pPr>
    </w:p>
    <w:p w14:paraId="1B9032B6" w14:textId="77777777" w:rsidR="005B0412" w:rsidRPr="00EB2D58" w:rsidRDefault="00CE2087" w:rsidP="003C2785">
      <w:pPr>
        <w:pStyle w:val="BodyText"/>
        <w:ind w:left="224"/>
        <w:rPr>
          <w:rFonts w:ascii="Arial" w:hAnsi="Arial" w:cs="Arial"/>
        </w:rPr>
      </w:pPr>
      <w:r w:rsidRPr="00EB2D58">
        <w:rPr>
          <w:rFonts w:ascii="Arial" w:hAnsi="Arial" w:cs="Arial"/>
        </w:rPr>
        <w:t>Tabel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9.2.5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Karya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Ilmiah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Mahasiswa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yang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Disitasi</w:t>
      </w:r>
    </w:p>
    <w:p w14:paraId="05F640AB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sz w:val="10"/>
        </w:rPr>
      </w:pPr>
    </w:p>
    <w:tbl>
      <w:tblPr>
        <w:tblW w:w="0" w:type="auto"/>
        <w:tblInd w:w="2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2"/>
        <w:gridCol w:w="3749"/>
        <w:gridCol w:w="7772"/>
        <w:gridCol w:w="1618"/>
      </w:tblGrid>
      <w:tr w:rsidR="00EB2D58" w:rsidRPr="00EB2D58" w14:paraId="28ABF06D" w14:textId="77777777">
        <w:trPr>
          <w:trHeight w:val="230"/>
        </w:trPr>
        <w:tc>
          <w:tcPr>
            <w:tcW w:w="672" w:type="dxa"/>
            <w:shd w:val="clear" w:color="auto" w:fill="D0CECE"/>
          </w:tcPr>
          <w:p w14:paraId="531B9DB6" w14:textId="77777777" w:rsidR="005B0412" w:rsidRPr="00EB2D58" w:rsidRDefault="00CE2087" w:rsidP="003C2785">
            <w:pPr>
              <w:pStyle w:val="TableParagraph"/>
              <w:ind w:left="154" w:right="144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3749" w:type="dxa"/>
            <w:shd w:val="clear" w:color="auto" w:fill="D0CECE"/>
          </w:tcPr>
          <w:p w14:paraId="657E34CB" w14:textId="77777777" w:rsidR="005B0412" w:rsidRPr="00EB2D58" w:rsidRDefault="00CE2087" w:rsidP="003C2785">
            <w:pPr>
              <w:pStyle w:val="TableParagraph"/>
              <w:ind w:left="459" w:right="456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hasisw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dan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TPS)</w:t>
            </w:r>
          </w:p>
        </w:tc>
        <w:tc>
          <w:tcPr>
            <w:tcW w:w="7772" w:type="dxa"/>
            <w:shd w:val="clear" w:color="auto" w:fill="D0CECE"/>
          </w:tcPr>
          <w:p w14:paraId="35BC3C3E" w14:textId="77777777" w:rsidR="005B0412" w:rsidRPr="00EB2D58" w:rsidRDefault="00CE2087" w:rsidP="003C2785">
            <w:pPr>
              <w:pStyle w:val="TableParagraph"/>
              <w:ind w:left="381" w:right="37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dul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Kary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Ilmiah,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Tahun,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Jurnal/Prosiding/Buku,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Nomor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Halaman</w:t>
            </w:r>
          </w:p>
        </w:tc>
        <w:tc>
          <w:tcPr>
            <w:tcW w:w="1618" w:type="dxa"/>
            <w:shd w:val="clear" w:color="auto" w:fill="D0CECE"/>
          </w:tcPr>
          <w:p w14:paraId="115FF0F7" w14:textId="77777777" w:rsidR="005B0412" w:rsidRPr="00EB2D58" w:rsidRDefault="00CE2087" w:rsidP="003C2785">
            <w:pPr>
              <w:pStyle w:val="TableParagraph"/>
              <w:ind w:left="142" w:right="137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Sitasi</w:t>
            </w:r>
          </w:p>
        </w:tc>
      </w:tr>
      <w:tr w:rsidR="00EB2D58" w:rsidRPr="00EB2D58" w14:paraId="26741291" w14:textId="77777777">
        <w:trPr>
          <w:trHeight w:val="230"/>
        </w:trPr>
        <w:tc>
          <w:tcPr>
            <w:tcW w:w="672" w:type="dxa"/>
            <w:shd w:val="clear" w:color="auto" w:fill="BEBEBE"/>
          </w:tcPr>
          <w:p w14:paraId="67333E04" w14:textId="77777777" w:rsidR="005B0412" w:rsidRPr="00EB2D58" w:rsidRDefault="00CE2087" w:rsidP="003C2785">
            <w:pPr>
              <w:pStyle w:val="TableParagraph"/>
              <w:ind w:left="153" w:right="14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3749" w:type="dxa"/>
            <w:shd w:val="clear" w:color="auto" w:fill="BEBEBE"/>
          </w:tcPr>
          <w:p w14:paraId="33DF170A" w14:textId="77777777" w:rsidR="005B0412" w:rsidRPr="00EB2D58" w:rsidRDefault="00CE2087" w:rsidP="003C2785">
            <w:pPr>
              <w:pStyle w:val="TableParagraph"/>
              <w:ind w:left="459" w:right="450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7772" w:type="dxa"/>
            <w:shd w:val="clear" w:color="auto" w:fill="BEBEBE"/>
          </w:tcPr>
          <w:p w14:paraId="1083B094" w14:textId="77777777" w:rsidR="005B0412" w:rsidRPr="00EB2D58" w:rsidRDefault="00CE2087" w:rsidP="003C2785">
            <w:pPr>
              <w:pStyle w:val="TableParagraph"/>
              <w:ind w:left="381" w:right="37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618" w:type="dxa"/>
            <w:shd w:val="clear" w:color="auto" w:fill="BEBEBE"/>
          </w:tcPr>
          <w:p w14:paraId="2719DE5B" w14:textId="77777777" w:rsidR="005B0412" w:rsidRPr="00EB2D58" w:rsidRDefault="00CE2087" w:rsidP="003C2785">
            <w:pPr>
              <w:pStyle w:val="TableParagraph"/>
              <w:ind w:left="142" w:right="13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</w:tr>
      <w:tr w:rsidR="00EB2D58" w:rsidRPr="00EB2D58" w14:paraId="37C03255" w14:textId="77777777">
        <w:trPr>
          <w:trHeight w:val="230"/>
        </w:trPr>
        <w:tc>
          <w:tcPr>
            <w:tcW w:w="672" w:type="dxa"/>
          </w:tcPr>
          <w:p w14:paraId="4DF8FF6B" w14:textId="77777777" w:rsidR="005B0412" w:rsidRPr="00EB2D58" w:rsidRDefault="00CE2087" w:rsidP="003C2785">
            <w:pPr>
              <w:pStyle w:val="TableParagraph"/>
              <w:ind w:left="152" w:right="14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3749" w:type="dxa"/>
          </w:tcPr>
          <w:p w14:paraId="646B954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772" w:type="dxa"/>
          </w:tcPr>
          <w:p w14:paraId="0E4B4DE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618" w:type="dxa"/>
          </w:tcPr>
          <w:p w14:paraId="79F7F00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203C21D6" w14:textId="77777777">
        <w:trPr>
          <w:trHeight w:val="230"/>
        </w:trPr>
        <w:tc>
          <w:tcPr>
            <w:tcW w:w="672" w:type="dxa"/>
          </w:tcPr>
          <w:p w14:paraId="6357AF08" w14:textId="77777777" w:rsidR="005B0412" w:rsidRPr="00EB2D58" w:rsidRDefault="00CE2087" w:rsidP="003C2785">
            <w:pPr>
              <w:pStyle w:val="TableParagraph"/>
              <w:ind w:left="152" w:right="14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3749" w:type="dxa"/>
          </w:tcPr>
          <w:p w14:paraId="35E2C30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772" w:type="dxa"/>
          </w:tcPr>
          <w:p w14:paraId="5761172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618" w:type="dxa"/>
          </w:tcPr>
          <w:p w14:paraId="42C1CF57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05AC2E54" w14:textId="77777777">
        <w:trPr>
          <w:trHeight w:val="230"/>
        </w:trPr>
        <w:tc>
          <w:tcPr>
            <w:tcW w:w="672" w:type="dxa"/>
          </w:tcPr>
          <w:p w14:paraId="3DEAD16E" w14:textId="77777777" w:rsidR="005B0412" w:rsidRPr="00EB2D58" w:rsidRDefault="00CE2087" w:rsidP="003C2785">
            <w:pPr>
              <w:pStyle w:val="TableParagraph"/>
              <w:ind w:left="152" w:right="14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3749" w:type="dxa"/>
          </w:tcPr>
          <w:p w14:paraId="747135C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772" w:type="dxa"/>
          </w:tcPr>
          <w:p w14:paraId="36285AA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618" w:type="dxa"/>
          </w:tcPr>
          <w:p w14:paraId="452A5FD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6C38EAE" w14:textId="77777777">
        <w:trPr>
          <w:trHeight w:val="230"/>
        </w:trPr>
        <w:tc>
          <w:tcPr>
            <w:tcW w:w="672" w:type="dxa"/>
          </w:tcPr>
          <w:p w14:paraId="3979F0DB" w14:textId="77777777" w:rsidR="005B0412" w:rsidRPr="00EB2D58" w:rsidRDefault="00CE2087" w:rsidP="003C2785">
            <w:pPr>
              <w:pStyle w:val="TableParagraph"/>
              <w:ind w:left="152" w:right="144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3749" w:type="dxa"/>
          </w:tcPr>
          <w:p w14:paraId="1619DF1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7772" w:type="dxa"/>
          </w:tcPr>
          <w:p w14:paraId="798F836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  <w:tc>
          <w:tcPr>
            <w:tcW w:w="1618" w:type="dxa"/>
          </w:tcPr>
          <w:p w14:paraId="11B0629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EB2D58" w:rsidRPr="00EB2D58" w14:paraId="302BBD2F" w14:textId="77777777">
        <w:trPr>
          <w:trHeight w:val="230"/>
        </w:trPr>
        <w:tc>
          <w:tcPr>
            <w:tcW w:w="12193" w:type="dxa"/>
            <w:gridSpan w:val="3"/>
          </w:tcPr>
          <w:p w14:paraId="07456FCC" w14:textId="77777777" w:rsidR="005B0412" w:rsidRPr="00EB2D58" w:rsidRDefault="00CE2087" w:rsidP="003C2785">
            <w:pPr>
              <w:pStyle w:val="TableParagraph"/>
              <w:ind w:left="5607" w:right="560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  <w:tc>
          <w:tcPr>
            <w:tcW w:w="1618" w:type="dxa"/>
          </w:tcPr>
          <w:p w14:paraId="0DDE9CA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  <w:tr w:rsidR="005B0412" w:rsidRPr="00EB2D58" w14:paraId="5620A915" w14:textId="77777777">
        <w:trPr>
          <w:trHeight w:val="232"/>
        </w:trPr>
        <w:tc>
          <w:tcPr>
            <w:tcW w:w="12193" w:type="dxa"/>
            <w:gridSpan w:val="3"/>
          </w:tcPr>
          <w:p w14:paraId="19056EBF" w14:textId="77777777" w:rsidR="005B0412" w:rsidRPr="00EB2D58" w:rsidRDefault="00CE2087" w:rsidP="003C2785">
            <w:pPr>
              <w:pStyle w:val="TableParagraph"/>
              <w:ind w:left="5607" w:right="560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-Rata</w:t>
            </w:r>
          </w:p>
        </w:tc>
        <w:tc>
          <w:tcPr>
            <w:tcW w:w="1618" w:type="dxa"/>
          </w:tcPr>
          <w:p w14:paraId="0076517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6"/>
              </w:rPr>
            </w:pPr>
          </w:p>
        </w:tc>
      </w:tr>
    </w:tbl>
    <w:p w14:paraId="3E037CD2" w14:textId="77777777" w:rsidR="005B0412" w:rsidRPr="00EB2D58" w:rsidRDefault="005B0412" w:rsidP="003C2785">
      <w:pPr>
        <w:pStyle w:val="BodyText"/>
        <w:spacing w:before="11"/>
        <w:rPr>
          <w:rFonts w:ascii="Arial" w:hAnsi="Arial" w:cs="Arial"/>
          <w:sz w:val="32"/>
        </w:rPr>
      </w:pPr>
    </w:p>
    <w:p w14:paraId="26D862B3" w14:textId="77777777" w:rsidR="005B0412" w:rsidRPr="00EB2D58" w:rsidRDefault="00CE2087" w:rsidP="003C2785">
      <w:pPr>
        <w:pStyle w:val="ListParagraph"/>
        <w:numPr>
          <w:ilvl w:val="2"/>
          <w:numId w:val="4"/>
        </w:numPr>
        <w:tabs>
          <w:tab w:val="left" w:pos="653"/>
        </w:tabs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roduk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atau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Jasa</w:t>
      </w:r>
      <w:r w:rsidRPr="00EB2D58">
        <w:rPr>
          <w:rFonts w:ascii="Arial" w:hAnsi="Arial" w:cs="Arial"/>
          <w:b/>
          <w:spacing w:val="-6"/>
        </w:rPr>
        <w:t xml:space="preserve"> </w:t>
      </w:r>
      <w:r w:rsidRPr="00EB2D58">
        <w:rPr>
          <w:rFonts w:ascii="Arial" w:hAnsi="Arial" w:cs="Arial"/>
          <w:b/>
        </w:rPr>
        <w:t>Mahasiswa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yang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Diadopsi</w:t>
      </w:r>
      <w:r w:rsidRPr="00EB2D58">
        <w:rPr>
          <w:rFonts w:ascii="Arial" w:hAnsi="Arial" w:cs="Arial"/>
          <w:b/>
          <w:spacing w:val="1"/>
        </w:rPr>
        <w:t xml:space="preserve"> </w:t>
      </w:r>
      <w:r w:rsidRPr="00EB2D58">
        <w:rPr>
          <w:rFonts w:ascii="Arial" w:hAnsi="Arial" w:cs="Arial"/>
          <w:b/>
        </w:rPr>
        <w:t>oleh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Masyarakat</w:t>
      </w:r>
    </w:p>
    <w:p w14:paraId="564F41C5" w14:textId="3ED0EEEE" w:rsidR="005B0412" w:rsidRPr="00EB2D58" w:rsidRDefault="002B611C" w:rsidP="003C2785">
      <w:pPr>
        <w:pStyle w:val="BodyText"/>
        <w:spacing w:before="127"/>
        <w:ind w:left="100"/>
        <w:rPr>
          <w:rFonts w:ascii="Arial" w:hAnsi="Arial" w:cs="Arial"/>
          <w:lang w:val="en-US"/>
        </w:rPr>
      </w:pPr>
      <w:r w:rsidRPr="00EB2D58">
        <w:rPr>
          <w:rFonts w:ascii="Arial" w:hAnsi="Arial" w:cs="Arial"/>
          <w:lang w:val="en-US"/>
        </w:rPr>
        <w:t>D</w:t>
      </w:r>
      <w:r w:rsidR="00CE2087" w:rsidRPr="00EB2D58">
        <w:rPr>
          <w:rFonts w:ascii="Arial" w:hAnsi="Arial" w:cs="Arial"/>
        </w:rPr>
        <w:t>ata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produk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atau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jasa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hasil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penelitian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mahasiswa,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baik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secara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mandiri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atau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Bersama-sama</w:t>
      </w:r>
      <w:r w:rsidR="00CE2087" w:rsidRPr="00EB2D58">
        <w:rPr>
          <w:rFonts w:ascii="Arial" w:hAnsi="Arial" w:cs="Arial"/>
          <w:spacing w:val="-7"/>
        </w:rPr>
        <w:t xml:space="preserve"> </w:t>
      </w:r>
      <w:r w:rsidR="00CE2087" w:rsidRPr="00EB2D58">
        <w:rPr>
          <w:rFonts w:ascii="Arial" w:hAnsi="Arial" w:cs="Arial"/>
        </w:rPr>
        <w:t>dengan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DTPS,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-5"/>
        </w:rPr>
        <w:t xml:space="preserve"> </w:t>
      </w:r>
      <w:r w:rsidR="00CE2087" w:rsidRPr="00EB2D58">
        <w:rPr>
          <w:rFonts w:ascii="Arial" w:hAnsi="Arial" w:cs="Arial"/>
        </w:rPr>
        <w:t>3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6"/>
        </w:rPr>
        <w:t xml:space="preserve"> </w:t>
      </w:r>
      <w:r w:rsidR="00CE2087" w:rsidRPr="00EB2D58">
        <w:rPr>
          <w:rFonts w:ascii="Arial" w:hAnsi="Arial" w:cs="Arial"/>
        </w:rPr>
        <w:t>terakhir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58"/>
        </w:rPr>
        <w:t xml:space="preserve"> </w:t>
      </w:r>
      <w:r w:rsidRPr="00EB2D58">
        <w:rPr>
          <w:rFonts w:ascii="Arial" w:hAnsi="Arial" w:cs="Arial"/>
          <w:lang w:val="en-US"/>
        </w:rPr>
        <w:t xml:space="preserve"> diadops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oleh masyarakat</w:t>
      </w:r>
      <w:r w:rsidR="00CE2087" w:rsidRPr="00EB2D58">
        <w:rPr>
          <w:rFonts w:ascii="Arial" w:hAnsi="Arial" w:cs="Arial"/>
          <w:spacing w:val="2"/>
        </w:rPr>
        <w:t xml:space="preserve"> </w:t>
      </w:r>
      <w:r w:rsidRPr="00EB2D58">
        <w:rPr>
          <w:rFonts w:ascii="Arial" w:hAnsi="Arial" w:cs="Arial"/>
          <w:spacing w:val="2"/>
          <w:lang w:val="en-US"/>
        </w:rPr>
        <w:t>(</w:t>
      </w:r>
      <w:r w:rsidR="00CE2087" w:rsidRPr="00EB2D58">
        <w:rPr>
          <w:rFonts w:ascii="Arial" w:hAnsi="Arial" w:cs="Arial"/>
        </w:rPr>
        <w:t>Tabel 9.2.6</w:t>
      </w:r>
      <w:r w:rsidRPr="00EB2D58">
        <w:rPr>
          <w:rFonts w:ascii="Arial" w:hAnsi="Arial" w:cs="Arial"/>
          <w:lang w:val="en-US"/>
        </w:rPr>
        <w:t>).</w:t>
      </w:r>
    </w:p>
    <w:p w14:paraId="399B0D1D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32"/>
        </w:rPr>
      </w:pPr>
    </w:p>
    <w:p w14:paraId="0C52F69E" w14:textId="77777777" w:rsidR="005B0412" w:rsidRPr="00EB2D58" w:rsidRDefault="00CE2087" w:rsidP="003C2785">
      <w:pPr>
        <w:pStyle w:val="BodyText"/>
        <w:ind w:left="241"/>
        <w:rPr>
          <w:rFonts w:ascii="Arial" w:hAnsi="Arial" w:cs="Arial"/>
        </w:rPr>
      </w:pPr>
      <w:r w:rsidRPr="00EB2D58">
        <w:rPr>
          <w:rFonts w:ascii="Arial" w:hAnsi="Arial" w:cs="Arial"/>
        </w:rPr>
        <w:t>Tabel 9.2.6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Produk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atau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Jasa DTPS d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Mahasiswa yang Diadopsi oleh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Masyarakat</w:t>
      </w:r>
    </w:p>
    <w:p w14:paraId="65CBC025" w14:textId="77777777" w:rsidR="005B0412" w:rsidRPr="00EB2D58" w:rsidRDefault="005B0412" w:rsidP="003C2785">
      <w:pPr>
        <w:pStyle w:val="BodyText"/>
        <w:rPr>
          <w:rFonts w:ascii="Arial" w:hAnsi="Arial" w:cs="Arial"/>
          <w:sz w:val="11"/>
        </w:rPr>
      </w:pPr>
    </w:p>
    <w:tbl>
      <w:tblPr>
        <w:tblW w:w="0" w:type="auto"/>
        <w:tblInd w:w="2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3610"/>
        <w:gridCol w:w="3864"/>
        <w:gridCol w:w="3504"/>
        <w:gridCol w:w="2023"/>
      </w:tblGrid>
      <w:tr w:rsidR="00EB2D58" w:rsidRPr="00EB2D58" w14:paraId="7E8F6ED1" w14:textId="77777777">
        <w:trPr>
          <w:trHeight w:val="230"/>
        </w:trPr>
        <w:tc>
          <w:tcPr>
            <w:tcW w:w="809" w:type="dxa"/>
            <w:shd w:val="clear" w:color="auto" w:fill="D0CECE"/>
          </w:tcPr>
          <w:p w14:paraId="549746D9" w14:textId="77777777" w:rsidR="005B0412" w:rsidRPr="00EB2D58" w:rsidRDefault="00CE2087" w:rsidP="003C2785">
            <w:pPr>
              <w:pStyle w:val="TableParagraph"/>
              <w:ind w:left="242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3610" w:type="dxa"/>
            <w:shd w:val="clear" w:color="auto" w:fill="D0CECE"/>
          </w:tcPr>
          <w:p w14:paraId="4A85D2E4" w14:textId="77777777" w:rsidR="005B0412" w:rsidRPr="00EB2D58" w:rsidRDefault="00CE2087" w:rsidP="003C2785">
            <w:pPr>
              <w:pStyle w:val="TableParagraph"/>
              <w:ind w:left="389" w:right="385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hasisw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dan DTPS)</w:t>
            </w:r>
          </w:p>
        </w:tc>
        <w:tc>
          <w:tcPr>
            <w:tcW w:w="3864" w:type="dxa"/>
            <w:shd w:val="clear" w:color="auto" w:fill="D0CECE"/>
          </w:tcPr>
          <w:p w14:paraId="0AF8496D" w14:textId="77777777" w:rsidR="005B0412" w:rsidRPr="00EB2D58" w:rsidRDefault="00CE2087" w:rsidP="003C2785">
            <w:pPr>
              <w:pStyle w:val="TableParagraph"/>
              <w:ind w:left="1016" w:right="1010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roduk/Jasa</w:t>
            </w:r>
          </w:p>
        </w:tc>
        <w:tc>
          <w:tcPr>
            <w:tcW w:w="3504" w:type="dxa"/>
            <w:shd w:val="clear" w:color="auto" w:fill="D0CECE"/>
          </w:tcPr>
          <w:p w14:paraId="722590D8" w14:textId="77777777" w:rsidR="005B0412" w:rsidRPr="00EB2D58" w:rsidRDefault="00CE2087" w:rsidP="003C2785">
            <w:pPr>
              <w:pStyle w:val="TableParagraph"/>
              <w:ind w:left="659" w:right="65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Deskripsi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roduk/Jasa</w:t>
            </w:r>
          </w:p>
        </w:tc>
        <w:tc>
          <w:tcPr>
            <w:tcW w:w="2023" w:type="dxa"/>
            <w:shd w:val="clear" w:color="auto" w:fill="D0CECE"/>
          </w:tcPr>
          <w:p w14:paraId="26329BCB" w14:textId="77777777" w:rsidR="005B0412" w:rsidRPr="00EB2D58" w:rsidRDefault="00CE2087" w:rsidP="003C2785">
            <w:pPr>
              <w:pStyle w:val="TableParagraph"/>
              <w:ind w:left="702" w:right="692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ukti*</w:t>
            </w:r>
          </w:p>
        </w:tc>
      </w:tr>
      <w:tr w:rsidR="00EB2D58" w:rsidRPr="00EB2D58" w14:paraId="26EAABBC" w14:textId="77777777">
        <w:trPr>
          <w:trHeight w:val="230"/>
        </w:trPr>
        <w:tc>
          <w:tcPr>
            <w:tcW w:w="809" w:type="dxa"/>
            <w:shd w:val="clear" w:color="auto" w:fill="BEBEBE"/>
          </w:tcPr>
          <w:p w14:paraId="5F9B5158" w14:textId="77777777" w:rsidR="005B0412" w:rsidRPr="00EB2D58" w:rsidRDefault="00CE2087" w:rsidP="003C2785">
            <w:pPr>
              <w:pStyle w:val="TableParagraph"/>
              <w:ind w:left="281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3610" w:type="dxa"/>
            <w:shd w:val="clear" w:color="auto" w:fill="BEBEBE"/>
          </w:tcPr>
          <w:p w14:paraId="648C7BE7" w14:textId="77777777" w:rsidR="005B0412" w:rsidRPr="00EB2D58" w:rsidRDefault="00CE2087" w:rsidP="003C2785">
            <w:pPr>
              <w:pStyle w:val="TableParagraph"/>
              <w:ind w:left="389" w:right="381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3864" w:type="dxa"/>
            <w:shd w:val="clear" w:color="auto" w:fill="BEBEBE"/>
          </w:tcPr>
          <w:p w14:paraId="7C7A2C13" w14:textId="77777777" w:rsidR="005B0412" w:rsidRPr="00EB2D58" w:rsidRDefault="00CE2087" w:rsidP="003C2785">
            <w:pPr>
              <w:pStyle w:val="TableParagraph"/>
              <w:ind w:left="1016" w:right="100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3504" w:type="dxa"/>
            <w:shd w:val="clear" w:color="auto" w:fill="BEBEBE"/>
          </w:tcPr>
          <w:p w14:paraId="75F9C8F7" w14:textId="77777777" w:rsidR="005B0412" w:rsidRPr="00EB2D58" w:rsidRDefault="00CE2087" w:rsidP="003C2785">
            <w:pPr>
              <w:pStyle w:val="TableParagraph"/>
              <w:ind w:left="659" w:right="649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2023" w:type="dxa"/>
            <w:shd w:val="clear" w:color="auto" w:fill="BEBEBE"/>
          </w:tcPr>
          <w:p w14:paraId="0A9F9382" w14:textId="77777777" w:rsidR="005B0412" w:rsidRPr="00EB2D58" w:rsidRDefault="00CE2087" w:rsidP="003C2785">
            <w:pPr>
              <w:pStyle w:val="TableParagraph"/>
              <w:ind w:left="701" w:right="692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</w:tr>
      <w:tr w:rsidR="00EB2D58" w:rsidRPr="00EB2D58" w14:paraId="7F4647E2" w14:textId="77777777">
        <w:trPr>
          <w:trHeight w:val="254"/>
        </w:trPr>
        <w:tc>
          <w:tcPr>
            <w:tcW w:w="809" w:type="dxa"/>
          </w:tcPr>
          <w:p w14:paraId="13CB060B" w14:textId="77777777" w:rsidR="005B0412" w:rsidRPr="00EB2D58" w:rsidRDefault="00CE2087" w:rsidP="003C2785">
            <w:pPr>
              <w:pStyle w:val="TableParagraph"/>
              <w:spacing w:before="12"/>
              <w:ind w:left="319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3610" w:type="dxa"/>
          </w:tcPr>
          <w:p w14:paraId="6EB3970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864" w:type="dxa"/>
          </w:tcPr>
          <w:p w14:paraId="7AB6E3B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504" w:type="dxa"/>
          </w:tcPr>
          <w:p w14:paraId="554B494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3" w:type="dxa"/>
          </w:tcPr>
          <w:p w14:paraId="444752F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78D857A1" w14:textId="77777777">
        <w:trPr>
          <w:trHeight w:val="251"/>
        </w:trPr>
        <w:tc>
          <w:tcPr>
            <w:tcW w:w="809" w:type="dxa"/>
          </w:tcPr>
          <w:p w14:paraId="4640A2DC" w14:textId="77777777" w:rsidR="005B0412" w:rsidRPr="00EB2D58" w:rsidRDefault="00CE2087" w:rsidP="003C2785">
            <w:pPr>
              <w:pStyle w:val="TableParagraph"/>
              <w:spacing w:before="11"/>
              <w:ind w:left="319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3610" w:type="dxa"/>
          </w:tcPr>
          <w:p w14:paraId="38B4B23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864" w:type="dxa"/>
          </w:tcPr>
          <w:p w14:paraId="07255E6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504" w:type="dxa"/>
          </w:tcPr>
          <w:p w14:paraId="3FA2F29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3" w:type="dxa"/>
          </w:tcPr>
          <w:p w14:paraId="6940DFD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065C9121" w14:textId="77777777">
        <w:trPr>
          <w:trHeight w:val="253"/>
        </w:trPr>
        <w:tc>
          <w:tcPr>
            <w:tcW w:w="809" w:type="dxa"/>
          </w:tcPr>
          <w:p w14:paraId="1EA6A67D" w14:textId="77777777" w:rsidR="005B0412" w:rsidRPr="00EB2D58" w:rsidRDefault="00CE2087" w:rsidP="003C2785">
            <w:pPr>
              <w:pStyle w:val="TableParagraph"/>
              <w:spacing w:before="11"/>
              <w:ind w:left="319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3610" w:type="dxa"/>
          </w:tcPr>
          <w:p w14:paraId="7A4DCB9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864" w:type="dxa"/>
          </w:tcPr>
          <w:p w14:paraId="158788C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504" w:type="dxa"/>
          </w:tcPr>
          <w:p w14:paraId="0B9784D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3" w:type="dxa"/>
          </w:tcPr>
          <w:p w14:paraId="4ECF6B8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70A32DBD" w14:textId="77777777">
        <w:trPr>
          <w:trHeight w:val="251"/>
        </w:trPr>
        <w:tc>
          <w:tcPr>
            <w:tcW w:w="809" w:type="dxa"/>
          </w:tcPr>
          <w:p w14:paraId="2838613A" w14:textId="77777777" w:rsidR="005B0412" w:rsidRPr="00EB2D58" w:rsidRDefault="00CE2087" w:rsidP="003C2785">
            <w:pPr>
              <w:pStyle w:val="TableParagraph"/>
              <w:spacing w:before="11"/>
              <w:ind w:left="254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3610" w:type="dxa"/>
          </w:tcPr>
          <w:p w14:paraId="15F6B76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864" w:type="dxa"/>
          </w:tcPr>
          <w:p w14:paraId="34E7A3C5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504" w:type="dxa"/>
          </w:tcPr>
          <w:p w14:paraId="358287D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3" w:type="dxa"/>
          </w:tcPr>
          <w:p w14:paraId="6BA33E8A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0E1CB86E" w14:textId="77777777">
        <w:trPr>
          <w:trHeight w:val="253"/>
        </w:trPr>
        <w:tc>
          <w:tcPr>
            <w:tcW w:w="4419" w:type="dxa"/>
            <w:gridSpan w:val="2"/>
          </w:tcPr>
          <w:p w14:paraId="3F1EA45F" w14:textId="77777777" w:rsidR="005B0412" w:rsidRPr="00EB2D58" w:rsidRDefault="00CE2087" w:rsidP="003C2785">
            <w:pPr>
              <w:pStyle w:val="TableParagraph"/>
              <w:spacing w:before="11"/>
              <w:ind w:left="1718" w:right="1714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  <w:tc>
          <w:tcPr>
            <w:tcW w:w="3864" w:type="dxa"/>
          </w:tcPr>
          <w:p w14:paraId="15949BF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504" w:type="dxa"/>
            <w:shd w:val="clear" w:color="auto" w:fill="D0CECE"/>
          </w:tcPr>
          <w:p w14:paraId="0130293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3" w:type="dxa"/>
            <w:shd w:val="clear" w:color="auto" w:fill="D0CECE"/>
          </w:tcPr>
          <w:p w14:paraId="2FA9548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7A77D5ED" w14:textId="77777777">
        <w:trPr>
          <w:trHeight w:val="254"/>
        </w:trPr>
        <w:tc>
          <w:tcPr>
            <w:tcW w:w="4419" w:type="dxa"/>
            <w:gridSpan w:val="2"/>
          </w:tcPr>
          <w:p w14:paraId="7EDC1CD3" w14:textId="77777777" w:rsidR="005B0412" w:rsidRPr="00EB2D58" w:rsidRDefault="00CE2087" w:rsidP="003C2785">
            <w:pPr>
              <w:pStyle w:val="TableParagraph"/>
              <w:spacing w:before="11"/>
              <w:ind w:left="1721" w:right="1714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-Rata</w:t>
            </w:r>
          </w:p>
        </w:tc>
        <w:tc>
          <w:tcPr>
            <w:tcW w:w="3864" w:type="dxa"/>
          </w:tcPr>
          <w:p w14:paraId="5D4AD06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3504" w:type="dxa"/>
            <w:shd w:val="clear" w:color="auto" w:fill="D0CECE"/>
          </w:tcPr>
          <w:p w14:paraId="1A2B2BA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3" w:type="dxa"/>
            <w:shd w:val="clear" w:color="auto" w:fill="D0CECE"/>
          </w:tcPr>
          <w:p w14:paraId="0535C29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</w:tbl>
    <w:p w14:paraId="6256DD95" w14:textId="4BE8D73B" w:rsidR="005B0412" w:rsidRPr="00EB2D58" w:rsidRDefault="009F1A5D" w:rsidP="003C2785">
      <w:pPr>
        <w:pStyle w:val="BodyText"/>
        <w:ind w:left="100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 xml:space="preserve">   </w:t>
      </w:r>
      <w:r w:rsidR="00CE2087" w:rsidRPr="00EB2D58">
        <w:rPr>
          <w:rFonts w:ascii="Arial" w:hAnsi="Arial" w:cs="Arial"/>
        </w:rPr>
        <w:t>*Contoh: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Surat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terangan dar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pengguna</w:t>
      </w:r>
    </w:p>
    <w:p w14:paraId="397F79F7" w14:textId="77777777" w:rsidR="005B0412" w:rsidRPr="00EB2D58" w:rsidRDefault="005B0412" w:rsidP="003C2785">
      <w:pPr>
        <w:rPr>
          <w:rFonts w:ascii="Arial" w:hAnsi="Arial" w:cs="Arial"/>
        </w:rPr>
        <w:sectPr w:rsidR="005B0412" w:rsidRPr="00EB2D58">
          <w:pgSz w:w="16850" w:h="11910" w:orient="landscape"/>
          <w:pgMar w:top="1100" w:right="1240" w:bottom="1600" w:left="1340" w:header="0" w:footer="1407" w:gutter="0"/>
          <w:cols w:space="720"/>
        </w:sectPr>
      </w:pPr>
    </w:p>
    <w:p w14:paraId="6A76D497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20"/>
        </w:rPr>
      </w:pPr>
    </w:p>
    <w:p w14:paraId="6BC69937" w14:textId="77777777" w:rsidR="005B0412" w:rsidRPr="00EB2D58" w:rsidRDefault="00CE2087" w:rsidP="003C2785">
      <w:pPr>
        <w:pStyle w:val="ListParagraph"/>
        <w:numPr>
          <w:ilvl w:val="2"/>
          <w:numId w:val="4"/>
        </w:numPr>
        <w:tabs>
          <w:tab w:val="left" w:pos="653"/>
        </w:tabs>
        <w:spacing w:before="94"/>
        <w:ind w:hanging="553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roduk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atau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Jasa</w:t>
      </w:r>
      <w:r w:rsidRPr="00EB2D58">
        <w:rPr>
          <w:rFonts w:ascii="Arial" w:hAnsi="Arial" w:cs="Arial"/>
          <w:b/>
          <w:spacing w:val="-5"/>
        </w:rPr>
        <w:t xml:space="preserve"> </w:t>
      </w:r>
      <w:r w:rsidRPr="00EB2D58">
        <w:rPr>
          <w:rFonts w:ascii="Arial" w:hAnsi="Arial" w:cs="Arial"/>
          <w:b/>
        </w:rPr>
        <w:t>Mahasiswa</w:t>
      </w:r>
      <w:r w:rsidRPr="00EB2D58">
        <w:rPr>
          <w:rFonts w:ascii="Arial" w:hAnsi="Arial" w:cs="Arial"/>
          <w:b/>
          <w:spacing w:val="-1"/>
        </w:rPr>
        <w:t xml:space="preserve"> </w:t>
      </w:r>
      <w:r w:rsidRPr="00EB2D58">
        <w:rPr>
          <w:rFonts w:ascii="Arial" w:hAnsi="Arial" w:cs="Arial"/>
          <w:b/>
        </w:rPr>
        <w:t>yang Ber-HKI</w:t>
      </w:r>
      <w:r w:rsidRPr="00EB2D58">
        <w:rPr>
          <w:rFonts w:ascii="Arial" w:hAnsi="Arial" w:cs="Arial"/>
          <w:b/>
          <w:spacing w:val="1"/>
        </w:rPr>
        <w:t xml:space="preserve"> </w:t>
      </w:r>
      <w:r w:rsidRPr="00EB2D58">
        <w:rPr>
          <w:rFonts w:ascii="Arial" w:hAnsi="Arial" w:cs="Arial"/>
          <w:b/>
        </w:rPr>
        <w:t>atau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Paten</w:t>
      </w:r>
    </w:p>
    <w:p w14:paraId="3CF0D68E" w14:textId="05697996" w:rsidR="005B0412" w:rsidRPr="00EB2D58" w:rsidRDefault="00197FE9" w:rsidP="003C2785">
      <w:pPr>
        <w:pStyle w:val="BodyText"/>
        <w:spacing w:before="126"/>
        <w:ind w:left="100"/>
        <w:rPr>
          <w:rFonts w:ascii="Arial" w:hAnsi="Arial" w:cs="Arial"/>
          <w:lang w:val="en-US"/>
        </w:rPr>
      </w:pPr>
      <w:r w:rsidRPr="00EB2D58">
        <w:rPr>
          <w:rFonts w:ascii="Arial" w:hAnsi="Arial" w:cs="Arial"/>
          <w:lang w:val="en-US"/>
        </w:rPr>
        <w:t>D</w:t>
      </w:r>
      <w:r w:rsidR="00CE2087" w:rsidRPr="00EB2D58">
        <w:rPr>
          <w:rFonts w:ascii="Arial" w:hAnsi="Arial" w:cs="Arial"/>
        </w:rPr>
        <w:t>ata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produk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atau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jasa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hasil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peneliti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mahasiswa, baik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secara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mandiri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atau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9F1A5D" w:rsidRPr="00EB2D58">
        <w:rPr>
          <w:rFonts w:ascii="Arial" w:hAnsi="Arial" w:cs="Arial"/>
        </w:rPr>
        <w:t>b</w:t>
      </w:r>
      <w:r w:rsidR="00CE2087" w:rsidRPr="00EB2D58">
        <w:rPr>
          <w:rFonts w:ascii="Arial" w:hAnsi="Arial" w:cs="Arial"/>
        </w:rPr>
        <w:t>ersama-sama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dengan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DTPS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3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ahun</w:t>
      </w:r>
      <w:r w:rsidR="00CE2087" w:rsidRPr="00EB2D58">
        <w:rPr>
          <w:rFonts w:ascii="Arial" w:hAnsi="Arial" w:cs="Arial"/>
          <w:spacing w:val="-4"/>
        </w:rPr>
        <w:t xml:space="preserve"> </w:t>
      </w:r>
      <w:r w:rsidR="00CE2087" w:rsidRPr="00EB2D58">
        <w:rPr>
          <w:rFonts w:ascii="Arial" w:hAnsi="Arial" w:cs="Arial"/>
        </w:rPr>
        <w:t>terakhir yang</w:t>
      </w:r>
      <w:r w:rsidR="009F1A5D" w:rsidRPr="00EB2D58">
        <w:rPr>
          <w:rFonts w:ascii="Arial" w:hAnsi="Arial" w:cs="Arial"/>
          <w:spacing w:val="-58"/>
        </w:rPr>
        <w:t xml:space="preserve"> </w:t>
      </w:r>
      <w:r w:rsidRPr="00EB2D58">
        <w:rPr>
          <w:rFonts w:ascii="Arial" w:hAnsi="Arial" w:cs="Arial"/>
          <w:lang w:val="en-US"/>
        </w:rPr>
        <w:t xml:space="preserve"> memilik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HKI</w:t>
      </w:r>
      <w:r w:rsidR="00CE2087" w:rsidRPr="00EB2D58">
        <w:rPr>
          <w:rFonts w:ascii="Arial" w:hAnsi="Arial" w:cs="Arial"/>
          <w:spacing w:val="2"/>
        </w:rPr>
        <w:t xml:space="preserve"> </w:t>
      </w:r>
      <w:r w:rsidR="00CE2087" w:rsidRPr="00EB2D58">
        <w:rPr>
          <w:rFonts w:ascii="Arial" w:hAnsi="Arial" w:cs="Arial"/>
        </w:rPr>
        <w:t>atau pate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  <w:spacing w:val="-1"/>
          <w:lang w:val="en-US"/>
        </w:rPr>
        <w:t>(</w:t>
      </w:r>
      <w:r w:rsidR="00CE2087" w:rsidRPr="00EB2D58">
        <w:rPr>
          <w:rFonts w:ascii="Arial" w:hAnsi="Arial" w:cs="Arial"/>
        </w:rPr>
        <w:t>Tabel 9.2.7</w:t>
      </w:r>
      <w:r w:rsidRPr="00EB2D58">
        <w:rPr>
          <w:rFonts w:ascii="Arial" w:hAnsi="Arial" w:cs="Arial"/>
          <w:lang w:val="en-US"/>
        </w:rPr>
        <w:t>)</w:t>
      </w:r>
    </w:p>
    <w:p w14:paraId="7E63DDEC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32"/>
        </w:rPr>
      </w:pPr>
    </w:p>
    <w:p w14:paraId="5845ACDB" w14:textId="77777777" w:rsidR="005B0412" w:rsidRPr="00EB2D58" w:rsidRDefault="00CE2087" w:rsidP="003C2785">
      <w:pPr>
        <w:pStyle w:val="BodyText"/>
        <w:spacing w:before="1"/>
        <w:ind w:left="241"/>
        <w:rPr>
          <w:rFonts w:ascii="Arial" w:hAnsi="Arial" w:cs="Arial"/>
        </w:rPr>
      </w:pPr>
      <w:r w:rsidRPr="00EB2D58">
        <w:rPr>
          <w:rFonts w:ascii="Arial" w:hAnsi="Arial" w:cs="Arial"/>
        </w:rPr>
        <w:t>Tabel 9.2.7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Produk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atau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Jasa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Mahasiswa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yang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Ber-HKI atau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Paten</w:t>
      </w:r>
    </w:p>
    <w:p w14:paraId="04052CCC" w14:textId="77777777" w:rsidR="005B0412" w:rsidRPr="00EB2D58" w:rsidRDefault="005B0412" w:rsidP="003C2785">
      <w:pPr>
        <w:pStyle w:val="BodyText"/>
        <w:spacing w:before="2"/>
        <w:rPr>
          <w:rFonts w:ascii="Arial" w:hAnsi="Arial" w:cs="Arial"/>
          <w:sz w:val="11"/>
        </w:rPr>
      </w:pPr>
    </w:p>
    <w:tbl>
      <w:tblPr>
        <w:tblW w:w="0" w:type="auto"/>
        <w:tblInd w:w="2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3617"/>
        <w:gridCol w:w="5684"/>
        <w:gridCol w:w="1673"/>
        <w:gridCol w:w="2029"/>
      </w:tblGrid>
      <w:tr w:rsidR="00EB2D58" w:rsidRPr="00EB2D58" w14:paraId="1E2ACC54" w14:textId="77777777">
        <w:trPr>
          <w:trHeight w:val="230"/>
        </w:trPr>
        <w:tc>
          <w:tcPr>
            <w:tcW w:w="809" w:type="dxa"/>
            <w:shd w:val="clear" w:color="auto" w:fill="D0CECE"/>
          </w:tcPr>
          <w:p w14:paraId="55943C6A" w14:textId="77777777" w:rsidR="005B0412" w:rsidRPr="00EB2D58" w:rsidRDefault="00CE2087" w:rsidP="003C2785">
            <w:pPr>
              <w:pStyle w:val="TableParagraph"/>
              <w:ind w:right="232"/>
              <w:jc w:val="right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o.</w:t>
            </w:r>
          </w:p>
        </w:tc>
        <w:tc>
          <w:tcPr>
            <w:tcW w:w="3617" w:type="dxa"/>
            <w:shd w:val="clear" w:color="auto" w:fill="D0CECE"/>
          </w:tcPr>
          <w:p w14:paraId="32DE9217" w14:textId="77777777" w:rsidR="005B0412" w:rsidRPr="00EB2D58" w:rsidRDefault="00CE2087" w:rsidP="003C2785">
            <w:pPr>
              <w:pStyle w:val="TableParagraph"/>
              <w:ind w:left="391" w:right="391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Nama</w:t>
            </w:r>
            <w:r w:rsidRPr="00EB2D58">
              <w:rPr>
                <w:rFonts w:ascii="Arial" w:hAnsi="Arial" w:cs="Arial"/>
                <w:b/>
                <w:spacing w:val="-2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Mahasiswa</w:t>
            </w:r>
            <w:r w:rsidRPr="00EB2D58">
              <w:rPr>
                <w:rFonts w:ascii="Arial" w:hAnsi="Arial" w:cs="Arial"/>
                <w:b/>
                <w:spacing w:val="-3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(dan</w:t>
            </w:r>
            <w:r w:rsidRPr="00EB2D58">
              <w:rPr>
                <w:rFonts w:ascii="Arial" w:hAnsi="Arial" w:cs="Arial"/>
                <w:b/>
                <w:spacing w:val="-1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DTPS)</w:t>
            </w:r>
          </w:p>
        </w:tc>
        <w:tc>
          <w:tcPr>
            <w:tcW w:w="5684" w:type="dxa"/>
            <w:shd w:val="clear" w:color="auto" w:fill="D0CECE"/>
          </w:tcPr>
          <w:p w14:paraId="1F973F32" w14:textId="77777777" w:rsidR="005B0412" w:rsidRPr="00EB2D58" w:rsidRDefault="00CE2087" w:rsidP="003C2785">
            <w:pPr>
              <w:pStyle w:val="TableParagraph"/>
              <w:ind w:left="1787" w:right="1784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Identitas</w:t>
            </w:r>
            <w:r w:rsidRPr="00EB2D58">
              <w:rPr>
                <w:rFonts w:ascii="Arial" w:hAnsi="Arial" w:cs="Arial"/>
                <w:b/>
                <w:spacing w:val="-5"/>
                <w:sz w:val="20"/>
              </w:rPr>
              <w:t xml:space="preserve"> </w:t>
            </w:r>
            <w:r w:rsidRPr="00EB2D58">
              <w:rPr>
                <w:rFonts w:ascii="Arial" w:hAnsi="Arial" w:cs="Arial"/>
                <w:b/>
                <w:sz w:val="20"/>
              </w:rPr>
              <w:t>Produk/Jasa</w:t>
            </w:r>
          </w:p>
        </w:tc>
        <w:tc>
          <w:tcPr>
            <w:tcW w:w="1673" w:type="dxa"/>
            <w:shd w:val="clear" w:color="auto" w:fill="D0CECE"/>
          </w:tcPr>
          <w:p w14:paraId="0860158B" w14:textId="77777777" w:rsidR="005B0412" w:rsidRPr="00EB2D58" w:rsidRDefault="00CE2087" w:rsidP="003C2785">
            <w:pPr>
              <w:pStyle w:val="TableParagraph"/>
              <w:ind w:left="515" w:right="50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Tahun</w:t>
            </w:r>
          </w:p>
        </w:tc>
        <w:tc>
          <w:tcPr>
            <w:tcW w:w="2029" w:type="dxa"/>
            <w:shd w:val="clear" w:color="auto" w:fill="D0CECE"/>
          </w:tcPr>
          <w:p w14:paraId="692727B2" w14:textId="77777777" w:rsidR="005B0412" w:rsidRPr="00EB2D58" w:rsidRDefault="00CE2087" w:rsidP="003C2785">
            <w:pPr>
              <w:pStyle w:val="TableParagraph"/>
              <w:ind w:left="701" w:right="699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Bukti*</w:t>
            </w:r>
          </w:p>
        </w:tc>
      </w:tr>
      <w:tr w:rsidR="00EB2D58" w:rsidRPr="00EB2D58" w14:paraId="748D3557" w14:textId="77777777">
        <w:trPr>
          <w:trHeight w:val="230"/>
        </w:trPr>
        <w:tc>
          <w:tcPr>
            <w:tcW w:w="809" w:type="dxa"/>
            <w:shd w:val="clear" w:color="auto" w:fill="BEBEBE"/>
          </w:tcPr>
          <w:p w14:paraId="6AED853C" w14:textId="77777777" w:rsidR="005B0412" w:rsidRPr="00EB2D58" w:rsidRDefault="00CE2087" w:rsidP="003C2785">
            <w:pPr>
              <w:pStyle w:val="TableParagraph"/>
              <w:ind w:right="271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1)</w:t>
            </w:r>
          </w:p>
        </w:tc>
        <w:tc>
          <w:tcPr>
            <w:tcW w:w="3617" w:type="dxa"/>
            <w:shd w:val="clear" w:color="auto" w:fill="BEBEBE"/>
          </w:tcPr>
          <w:p w14:paraId="351D3D04" w14:textId="77777777" w:rsidR="005B0412" w:rsidRPr="00EB2D58" w:rsidRDefault="00CE2087" w:rsidP="003C2785">
            <w:pPr>
              <w:pStyle w:val="TableParagraph"/>
              <w:ind w:left="391" w:right="38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2)</w:t>
            </w:r>
          </w:p>
        </w:tc>
        <w:tc>
          <w:tcPr>
            <w:tcW w:w="5684" w:type="dxa"/>
            <w:shd w:val="clear" w:color="auto" w:fill="BEBEBE"/>
          </w:tcPr>
          <w:p w14:paraId="3DBAA3C9" w14:textId="77777777" w:rsidR="005B0412" w:rsidRPr="00EB2D58" w:rsidRDefault="00CE2087" w:rsidP="003C2785">
            <w:pPr>
              <w:pStyle w:val="TableParagraph"/>
              <w:ind w:left="1787" w:right="1777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3)</w:t>
            </w:r>
          </w:p>
        </w:tc>
        <w:tc>
          <w:tcPr>
            <w:tcW w:w="1673" w:type="dxa"/>
            <w:shd w:val="clear" w:color="auto" w:fill="BEBEBE"/>
          </w:tcPr>
          <w:p w14:paraId="3C2A2DFC" w14:textId="77777777" w:rsidR="005B0412" w:rsidRPr="00EB2D58" w:rsidRDefault="00CE2087" w:rsidP="003C2785">
            <w:pPr>
              <w:pStyle w:val="TableParagraph"/>
              <w:ind w:left="515" w:right="508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4)</w:t>
            </w:r>
          </w:p>
        </w:tc>
        <w:tc>
          <w:tcPr>
            <w:tcW w:w="2029" w:type="dxa"/>
            <w:shd w:val="clear" w:color="auto" w:fill="BEBEBE"/>
          </w:tcPr>
          <w:p w14:paraId="3932FFD4" w14:textId="77777777" w:rsidR="005B0412" w:rsidRPr="00EB2D58" w:rsidRDefault="00CE2087" w:rsidP="003C2785">
            <w:pPr>
              <w:pStyle w:val="TableParagraph"/>
              <w:ind w:left="701" w:right="695"/>
              <w:jc w:val="center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(5)</w:t>
            </w:r>
          </w:p>
        </w:tc>
      </w:tr>
      <w:tr w:rsidR="00EB2D58" w:rsidRPr="00EB2D58" w14:paraId="49FEE435" w14:textId="77777777">
        <w:trPr>
          <w:trHeight w:val="251"/>
        </w:trPr>
        <w:tc>
          <w:tcPr>
            <w:tcW w:w="809" w:type="dxa"/>
          </w:tcPr>
          <w:p w14:paraId="684435D3" w14:textId="77777777" w:rsidR="005B0412" w:rsidRPr="00EB2D58" w:rsidRDefault="00CE2087" w:rsidP="003C2785">
            <w:pPr>
              <w:pStyle w:val="TableParagraph"/>
              <w:spacing w:before="9"/>
              <w:ind w:right="337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1</w:t>
            </w:r>
          </w:p>
        </w:tc>
        <w:tc>
          <w:tcPr>
            <w:tcW w:w="3617" w:type="dxa"/>
          </w:tcPr>
          <w:p w14:paraId="1BD1DD29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5684" w:type="dxa"/>
          </w:tcPr>
          <w:p w14:paraId="5D1E2AE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673" w:type="dxa"/>
          </w:tcPr>
          <w:p w14:paraId="69601AC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9" w:type="dxa"/>
          </w:tcPr>
          <w:p w14:paraId="26EF6B9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71047896" w14:textId="77777777">
        <w:trPr>
          <w:trHeight w:val="254"/>
        </w:trPr>
        <w:tc>
          <w:tcPr>
            <w:tcW w:w="809" w:type="dxa"/>
          </w:tcPr>
          <w:p w14:paraId="52859E1E" w14:textId="77777777" w:rsidR="005B0412" w:rsidRPr="00EB2D58" w:rsidRDefault="00CE2087" w:rsidP="003C2785">
            <w:pPr>
              <w:pStyle w:val="TableParagraph"/>
              <w:spacing w:before="11"/>
              <w:ind w:right="337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2</w:t>
            </w:r>
          </w:p>
        </w:tc>
        <w:tc>
          <w:tcPr>
            <w:tcW w:w="3617" w:type="dxa"/>
          </w:tcPr>
          <w:p w14:paraId="6B0FCF1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5684" w:type="dxa"/>
          </w:tcPr>
          <w:p w14:paraId="5887CE23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673" w:type="dxa"/>
          </w:tcPr>
          <w:p w14:paraId="6CFC046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9" w:type="dxa"/>
          </w:tcPr>
          <w:p w14:paraId="1B42E97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7882E7BD" w14:textId="77777777">
        <w:trPr>
          <w:trHeight w:val="251"/>
        </w:trPr>
        <w:tc>
          <w:tcPr>
            <w:tcW w:w="809" w:type="dxa"/>
          </w:tcPr>
          <w:p w14:paraId="53930F52" w14:textId="77777777" w:rsidR="005B0412" w:rsidRPr="00EB2D58" w:rsidRDefault="00CE2087" w:rsidP="003C2785">
            <w:pPr>
              <w:pStyle w:val="TableParagraph"/>
              <w:spacing w:before="9"/>
              <w:ind w:right="337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w w:val="99"/>
                <w:sz w:val="20"/>
              </w:rPr>
              <w:t>3</w:t>
            </w:r>
          </w:p>
        </w:tc>
        <w:tc>
          <w:tcPr>
            <w:tcW w:w="3617" w:type="dxa"/>
          </w:tcPr>
          <w:p w14:paraId="4BBFAE4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5684" w:type="dxa"/>
          </w:tcPr>
          <w:p w14:paraId="138EC74C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673" w:type="dxa"/>
          </w:tcPr>
          <w:p w14:paraId="678063BB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9" w:type="dxa"/>
          </w:tcPr>
          <w:p w14:paraId="437EF4D2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4171526C" w14:textId="77777777">
        <w:trPr>
          <w:trHeight w:val="253"/>
        </w:trPr>
        <w:tc>
          <w:tcPr>
            <w:tcW w:w="809" w:type="dxa"/>
          </w:tcPr>
          <w:p w14:paraId="51013A7D" w14:textId="77777777" w:rsidR="005B0412" w:rsidRPr="00EB2D58" w:rsidRDefault="00CE2087" w:rsidP="003C2785">
            <w:pPr>
              <w:pStyle w:val="TableParagraph"/>
              <w:spacing w:before="11"/>
              <w:ind w:right="242"/>
              <w:jc w:val="right"/>
              <w:rPr>
                <w:rFonts w:ascii="Arial" w:hAnsi="Arial" w:cs="Arial"/>
                <w:sz w:val="20"/>
              </w:rPr>
            </w:pPr>
            <w:r w:rsidRPr="00EB2D58">
              <w:rPr>
                <w:rFonts w:ascii="Arial" w:hAnsi="Arial" w:cs="Arial"/>
                <w:sz w:val="20"/>
              </w:rPr>
              <w:t>Dst</w:t>
            </w:r>
          </w:p>
        </w:tc>
        <w:tc>
          <w:tcPr>
            <w:tcW w:w="3617" w:type="dxa"/>
          </w:tcPr>
          <w:p w14:paraId="372DBEE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5684" w:type="dxa"/>
          </w:tcPr>
          <w:p w14:paraId="71026B0D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673" w:type="dxa"/>
          </w:tcPr>
          <w:p w14:paraId="04D1D39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9" w:type="dxa"/>
          </w:tcPr>
          <w:p w14:paraId="00AE800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517DD413" w14:textId="77777777">
        <w:trPr>
          <w:trHeight w:val="251"/>
        </w:trPr>
        <w:tc>
          <w:tcPr>
            <w:tcW w:w="4426" w:type="dxa"/>
            <w:gridSpan w:val="2"/>
          </w:tcPr>
          <w:p w14:paraId="3373CB95" w14:textId="77777777" w:rsidR="005B0412" w:rsidRPr="00EB2D58" w:rsidRDefault="00CE2087" w:rsidP="003C2785">
            <w:pPr>
              <w:pStyle w:val="TableParagraph"/>
              <w:spacing w:before="11"/>
              <w:ind w:left="1720" w:right="171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Jumlah</w:t>
            </w:r>
          </w:p>
        </w:tc>
        <w:tc>
          <w:tcPr>
            <w:tcW w:w="5684" w:type="dxa"/>
          </w:tcPr>
          <w:p w14:paraId="7C55E9F8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673" w:type="dxa"/>
            <w:shd w:val="clear" w:color="auto" w:fill="D0CECE"/>
          </w:tcPr>
          <w:p w14:paraId="06FDBCF1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9" w:type="dxa"/>
            <w:shd w:val="clear" w:color="auto" w:fill="D0CECE"/>
          </w:tcPr>
          <w:p w14:paraId="4F46281E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  <w:tr w:rsidR="00EB2D58" w:rsidRPr="00EB2D58" w14:paraId="31E3A4CA" w14:textId="77777777">
        <w:trPr>
          <w:trHeight w:val="254"/>
        </w:trPr>
        <w:tc>
          <w:tcPr>
            <w:tcW w:w="4426" w:type="dxa"/>
            <w:gridSpan w:val="2"/>
          </w:tcPr>
          <w:p w14:paraId="633DBA30" w14:textId="77777777" w:rsidR="005B0412" w:rsidRPr="00EB2D58" w:rsidRDefault="00CE2087" w:rsidP="003C2785">
            <w:pPr>
              <w:pStyle w:val="TableParagraph"/>
              <w:spacing w:before="11"/>
              <w:ind w:left="1723" w:right="1718"/>
              <w:jc w:val="center"/>
              <w:rPr>
                <w:rFonts w:ascii="Arial" w:hAnsi="Arial" w:cs="Arial"/>
                <w:b/>
                <w:sz w:val="20"/>
              </w:rPr>
            </w:pPr>
            <w:r w:rsidRPr="00EB2D58">
              <w:rPr>
                <w:rFonts w:ascii="Arial" w:hAnsi="Arial" w:cs="Arial"/>
                <w:b/>
                <w:sz w:val="20"/>
              </w:rPr>
              <w:t>Rata-Rata</w:t>
            </w:r>
          </w:p>
        </w:tc>
        <w:tc>
          <w:tcPr>
            <w:tcW w:w="5684" w:type="dxa"/>
          </w:tcPr>
          <w:p w14:paraId="521CA2BF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1673" w:type="dxa"/>
            <w:shd w:val="clear" w:color="auto" w:fill="D0CECE"/>
          </w:tcPr>
          <w:p w14:paraId="2F9C5506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  <w:tc>
          <w:tcPr>
            <w:tcW w:w="2029" w:type="dxa"/>
            <w:shd w:val="clear" w:color="auto" w:fill="D0CECE"/>
          </w:tcPr>
          <w:p w14:paraId="1B76A6A4" w14:textId="77777777" w:rsidR="005B0412" w:rsidRPr="00EB2D58" w:rsidRDefault="005B0412" w:rsidP="003C2785">
            <w:pPr>
              <w:pStyle w:val="TableParagraph"/>
              <w:rPr>
                <w:rFonts w:ascii="Arial" w:hAnsi="Arial" w:cs="Arial"/>
                <w:sz w:val="18"/>
              </w:rPr>
            </w:pPr>
          </w:p>
        </w:tc>
      </w:tr>
    </w:tbl>
    <w:p w14:paraId="0535B09A" w14:textId="12CA9CD9" w:rsidR="005B0412" w:rsidRPr="00EB2D58" w:rsidRDefault="009F1A5D" w:rsidP="009F1A5D">
      <w:pPr>
        <w:pStyle w:val="BodyText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 xml:space="preserve">     </w:t>
      </w:r>
      <w:r w:rsidR="00CE2087" w:rsidRPr="00EB2D58">
        <w:rPr>
          <w:rFonts w:ascii="Arial" w:hAnsi="Arial" w:cs="Arial"/>
        </w:rPr>
        <w:t>*Surat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penetap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Menteri Huku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Hak</w:t>
      </w:r>
      <w:r w:rsidR="00CE2087" w:rsidRPr="00EB2D58">
        <w:rPr>
          <w:rFonts w:ascii="Arial" w:hAnsi="Arial" w:cs="Arial"/>
          <w:spacing w:val="2"/>
        </w:rPr>
        <w:t xml:space="preserve"> </w:t>
      </w:r>
      <w:r w:rsidR="00CE2087" w:rsidRPr="00EB2D58">
        <w:rPr>
          <w:rFonts w:ascii="Arial" w:hAnsi="Arial" w:cs="Arial"/>
        </w:rPr>
        <w:t>Asasi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Manusia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atau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pihak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lai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yang berwenang</w:t>
      </w:r>
    </w:p>
    <w:p w14:paraId="77C4C7E7" w14:textId="77777777" w:rsidR="005B0412" w:rsidRPr="00EB2D58" w:rsidRDefault="005B0412" w:rsidP="003C2785">
      <w:pPr>
        <w:rPr>
          <w:rFonts w:ascii="Arial" w:hAnsi="Arial" w:cs="Arial"/>
        </w:rPr>
        <w:sectPr w:rsidR="005B0412" w:rsidRPr="00EB2D58">
          <w:pgSz w:w="16850" w:h="11910" w:orient="landscape"/>
          <w:pgMar w:top="1100" w:right="1240" w:bottom="1600" w:left="1340" w:header="0" w:footer="1407" w:gutter="0"/>
          <w:cols w:space="720"/>
        </w:sectPr>
      </w:pPr>
    </w:p>
    <w:p w14:paraId="5335DF74" w14:textId="77777777" w:rsidR="005B0412" w:rsidRPr="00EB2D58" w:rsidRDefault="00CE2087" w:rsidP="003C2785">
      <w:pPr>
        <w:pStyle w:val="ListParagraph"/>
        <w:numPr>
          <w:ilvl w:val="1"/>
          <w:numId w:val="4"/>
        </w:numPr>
        <w:tabs>
          <w:tab w:val="left" w:pos="470"/>
        </w:tabs>
        <w:spacing w:before="79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lastRenderedPageBreak/>
        <w:t>Evaluasi</w:t>
      </w:r>
    </w:p>
    <w:p w14:paraId="54CA4CC4" w14:textId="3DC2E9F3" w:rsidR="005B0412" w:rsidRPr="00EB2D58" w:rsidRDefault="00197FE9" w:rsidP="003C2785">
      <w:pPr>
        <w:pStyle w:val="BodyText"/>
        <w:spacing w:before="127"/>
        <w:ind w:left="100" w:right="456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E</w:t>
      </w:r>
      <w:r w:rsidR="00CE2087" w:rsidRPr="00EB2D58">
        <w:rPr>
          <w:rFonts w:ascii="Arial" w:hAnsi="Arial" w:cs="Arial"/>
        </w:rPr>
        <w:t>valuasi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terhadap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kelengkapan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tentang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keluaran</w:t>
      </w:r>
      <w:r w:rsidR="00CE2087" w:rsidRPr="00EB2D58">
        <w:rPr>
          <w:rFonts w:ascii="Arial" w:hAnsi="Arial" w:cs="Arial"/>
          <w:spacing w:val="-58"/>
        </w:rPr>
        <w:t xml:space="preserve"> </w:t>
      </w:r>
      <w:r w:rsidR="009F1A5D" w:rsidRPr="00EB2D58">
        <w:rPr>
          <w:rFonts w:ascii="Arial" w:hAnsi="Arial" w:cs="Arial"/>
          <w:lang w:val="en-US"/>
        </w:rPr>
        <w:t xml:space="preserve"> d</w:t>
      </w:r>
      <w:r w:rsidR="00CE2087" w:rsidRPr="00EB2D58">
        <w:rPr>
          <w:rFonts w:ascii="Arial" w:hAnsi="Arial" w:cs="Arial"/>
        </w:rPr>
        <w:t>an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capaia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tridarma PT,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-1"/>
        </w:rPr>
        <w:t xml:space="preserve"> </w:t>
      </w:r>
      <w:r w:rsidR="00CE2087" w:rsidRPr="00EB2D58">
        <w:rPr>
          <w:rFonts w:ascii="Arial" w:hAnsi="Arial" w:cs="Arial"/>
        </w:rPr>
        <w:t>sosialisasi,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implementasi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7C8B9DB9" w14:textId="4D330865" w:rsidR="00197FE9" w:rsidRPr="00EB2D58" w:rsidRDefault="00197FE9" w:rsidP="003C2785">
      <w:pPr>
        <w:pStyle w:val="BodyText"/>
        <w:spacing w:before="127"/>
        <w:ind w:left="100" w:right="456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88704" behindDoc="0" locked="0" layoutInCell="1" allowOverlap="1" wp14:anchorId="241D3713" wp14:editId="71722704">
                <wp:simplePos x="0" y="0"/>
                <wp:positionH relativeFrom="margin">
                  <wp:posOffset>82550</wp:posOffset>
                </wp:positionH>
                <wp:positionV relativeFrom="paragraph">
                  <wp:posOffset>85725</wp:posOffset>
                </wp:positionV>
                <wp:extent cx="5705475" cy="457200"/>
                <wp:effectExtent l="0" t="0" r="28575" b="19050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547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CDF7E1" id="Rectangle 135" o:spid="_x0000_s1026" style="position:absolute;margin-left:6.5pt;margin-top:6.75pt;width:449.25pt;height:36pt;z-index:4876887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01FC5DE1" w14:textId="7A2A8B68" w:rsidR="00197FE9" w:rsidRPr="00EB2D58" w:rsidRDefault="00197FE9" w:rsidP="003C2785">
      <w:pPr>
        <w:pStyle w:val="BodyText"/>
        <w:spacing w:before="127"/>
        <w:ind w:left="100" w:right="456"/>
        <w:jc w:val="both"/>
        <w:rPr>
          <w:rFonts w:ascii="Arial" w:hAnsi="Arial" w:cs="Arial"/>
        </w:rPr>
      </w:pPr>
    </w:p>
    <w:p w14:paraId="6FEFDD0F" w14:textId="77777777" w:rsidR="005B0412" w:rsidRPr="00EB2D58" w:rsidRDefault="005B0412" w:rsidP="003C2785">
      <w:pPr>
        <w:pStyle w:val="BodyText"/>
        <w:spacing w:before="10"/>
        <w:rPr>
          <w:rFonts w:ascii="Arial" w:hAnsi="Arial" w:cs="Arial"/>
          <w:sz w:val="32"/>
        </w:rPr>
      </w:pPr>
    </w:p>
    <w:p w14:paraId="60006AD4" w14:textId="77777777" w:rsidR="005B0412" w:rsidRPr="00EB2D58" w:rsidRDefault="00CE2087" w:rsidP="003C2785">
      <w:pPr>
        <w:pStyle w:val="ListParagraph"/>
        <w:numPr>
          <w:ilvl w:val="1"/>
          <w:numId w:val="4"/>
        </w:numPr>
        <w:tabs>
          <w:tab w:val="left" w:pos="468"/>
        </w:tabs>
        <w:ind w:left="467" w:hanging="368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Tindak Lanjut</w:t>
      </w:r>
    </w:p>
    <w:p w14:paraId="0B0F33E4" w14:textId="1A267DFB" w:rsidR="005B0412" w:rsidRPr="00EB2D58" w:rsidRDefault="00197FE9" w:rsidP="003C2785">
      <w:pPr>
        <w:pStyle w:val="BodyText"/>
        <w:spacing w:before="129"/>
        <w:ind w:left="100" w:right="452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T</w:t>
      </w:r>
      <w:r w:rsidR="00CE2087" w:rsidRPr="00EB2D58">
        <w:rPr>
          <w:rFonts w:ascii="Arial" w:hAnsi="Arial" w:cs="Arial"/>
        </w:rPr>
        <w:t>indak</w:t>
      </w:r>
      <w:r w:rsidR="00CE2087" w:rsidRPr="00EB2D58">
        <w:rPr>
          <w:rFonts w:ascii="Arial" w:hAnsi="Arial" w:cs="Arial"/>
          <w:spacing w:val="-9"/>
        </w:rPr>
        <w:t xml:space="preserve"> </w:t>
      </w:r>
      <w:r w:rsidR="00CE2087" w:rsidRPr="00EB2D58">
        <w:rPr>
          <w:rFonts w:ascii="Arial" w:hAnsi="Arial" w:cs="Arial"/>
        </w:rPr>
        <w:t>lanjut</w:t>
      </w:r>
      <w:r w:rsidR="00CE2087" w:rsidRPr="00EB2D58">
        <w:rPr>
          <w:rFonts w:ascii="Arial" w:hAnsi="Arial" w:cs="Arial"/>
          <w:spacing w:val="-8"/>
        </w:rPr>
        <w:t xml:space="preserve"> </w:t>
      </w:r>
      <w:r w:rsidR="00CE2087" w:rsidRPr="00EB2D58">
        <w:rPr>
          <w:rFonts w:ascii="Arial" w:hAnsi="Arial" w:cs="Arial"/>
        </w:rPr>
        <w:t>yang</w:t>
      </w:r>
      <w:r w:rsidR="00CE2087" w:rsidRPr="00EB2D58">
        <w:rPr>
          <w:rFonts w:ascii="Arial" w:hAnsi="Arial" w:cs="Arial"/>
          <w:spacing w:val="-58"/>
        </w:rPr>
        <w:t xml:space="preserve"> </w:t>
      </w:r>
      <w:r w:rsidR="00CE2087" w:rsidRPr="00EB2D58">
        <w:rPr>
          <w:rFonts w:ascii="Arial" w:hAnsi="Arial" w:cs="Arial"/>
        </w:rPr>
        <w:t>tela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iambil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oleh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UPP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rangk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eningkatk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ualitas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</w:t>
      </w:r>
      <w:r w:rsidRPr="00EB2D58">
        <w:rPr>
          <w:rFonts w:ascii="Arial" w:hAnsi="Arial" w:cs="Arial"/>
        </w:rPr>
        <w:t>1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berada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lengkapan kebijakan tentang keluaran dan capaian tridarma PT, (</w:t>
      </w:r>
      <w:r w:rsidRPr="00EB2D58">
        <w:rPr>
          <w:rFonts w:ascii="Arial" w:hAnsi="Arial" w:cs="Arial"/>
          <w:lang w:val="en-US"/>
        </w:rPr>
        <w:t>2</w:t>
      </w:r>
      <w:r w:rsidR="00CE2087" w:rsidRPr="00EB2D58">
        <w:rPr>
          <w:rFonts w:ascii="Arial" w:hAnsi="Arial" w:cs="Arial"/>
        </w:rPr>
        <w:t>) sosialisasi, dan (</w:t>
      </w:r>
      <w:r w:rsidRPr="00EB2D58">
        <w:rPr>
          <w:rFonts w:ascii="Arial" w:hAnsi="Arial" w:cs="Arial"/>
          <w:lang w:val="en-US"/>
        </w:rPr>
        <w:t>3</w:t>
      </w:r>
      <w:r w:rsidR="00CE2087" w:rsidRPr="00EB2D58">
        <w:rPr>
          <w:rFonts w:ascii="Arial" w:hAnsi="Arial" w:cs="Arial"/>
        </w:rPr>
        <w:t>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implementasi</w:t>
      </w:r>
      <w:r w:rsidR="00CE2087" w:rsidRPr="00EB2D58">
        <w:rPr>
          <w:rFonts w:ascii="Arial" w:hAnsi="Arial" w:cs="Arial"/>
          <w:spacing w:val="-3"/>
        </w:rPr>
        <w:t xml:space="preserve"> </w:t>
      </w:r>
      <w:r w:rsidR="00CE2087" w:rsidRPr="00EB2D58">
        <w:rPr>
          <w:rFonts w:ascii="Arial" w:hAnsi="Arial" w:cs="Arial"/>
        </w:rPr>
        <w:t>kebijakan</w:t>
      </w:r>
      <w:r w:rsidR="00CE2087" w:rsidRPr="00EB2D58">
        <w:rPr>
          <w:rFonts w:ascii="Arial" w:hAnsi="Arial" w:cs="Arial"/>
          <w:spacing w:val="-2"/>
        </w:rPr>
        <w:t xml:space="preserve"> </w:t>
      </w:r>
      <w:r w:rsidR="00CE2087" w:rsidRPr="00EB2D58">
        <w:rPr>
          <w:rFonts w:ascii="Arial" w:hAnsi="Arial" w:cs="Arial"/>
        </w:rPr>
        <w:t>tersebut.</w:t>
      </w:r>
    </w:p>
    <w:p w14:paraId="51BBCFFD" w14:textId="2D26F387" w:rsidR="00197FE9" w:rsidRPr="00EB2D58" w:rsidRDefault="00197FE9" w:rsidP="003C2785">
      <w:pPr>
        <w:pStyle w:val="BodyText"/>
        <w:spacing w:before="129"/>
        <w:ind w:left="100" w:right="452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90752" behindDoc="0" locked="0" layoutInCell="1" allowOverlap="1" wp14:anchorId="4A595AFC" wp14:editId="0AF4DB59">
                <wp:simplePos x="0" y="0"/>
                <wp:positionH relativeFrom="margin">
                  <wp:posOffset>82550</wp:posOffset>
                </wp:positionH>
                <wp:positionV relativeFrom="paragraph">
                  <wp:posOffset>57785</wp:posOffset>
                </wp:positionV>
                <wp:extent cx="5715000" cy="457200"/>
                <wp:effectExtent l="0" t="0" r="19050" b="19050"/>
                <wp:wrapNone/>
                <wp:docPr id="136" name="Rectangle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8EA51D" id="Rectangle 136" o:spid="_x0000_s1026" style="position:absolute;margin-left:6.5pt;margin-top:4.55pt;width:450pt;height:36pt;z-index:4876907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61466261" w14:textId="77777777" w:rsidR="005B0412" w:rsidRPr="00EB2D58" w:rsidRDefault="005B0412" w:rsidP="003C2785">
      <w:pPr>
        <w:jc w:val="both"/>
        <w:rPr>
          <w:rFonts w:ascii="Arial" w:hAnsi="Arial" w:cs="Arial"/>
        </w:rPr>
        <w:sectPr w:rsidR="005B0412" w:rsidRPr="00EB2D58">
          <w:footerReference w:type="default" r:id="rId24"/>
          <w:pgSz w:w="11910" w:h="16850"/>
          <w:pgMar w:top="1360" w:right="980" w:bottom="1620" w:left="1340" w:header="0" w:footer="1422" w:gutter="0"/>
          <w:cols w:space="720"/>
        </w:sectPr>
      </w:pPr>
    </w:p>
    <w:p w14:paraId="6439180D" w14:textId="77777777" w:rsidR="005B0412" w:rsidRPr="00EB2D58" w:rsidRDefault="00CE2087" w:rsidP="003C2785">
      <w:pPr>
        <w:spacing w:before="78"/>
        <w:ind w:left="516" w:right="871"/>
        <w:jc w:val="center"/>
        <w:rPr>
          <w:rFonts w:ascii="Arial" w:hAnsi="Arial" w:cs="Arial"/>
          <w:b/>
          <w:sz w:val="28"/>
        </w:rPr>
      </w:pPr>
      <w:r w:rsidRPr="00EB2D58">
        <w:rPr>
          <w:rFonts w:ascii="Arial" w:hAnsi="Arial" w:cs="Arial"/>
          <w:b/>
          <w:sz w:val="28"/>
        </w:rPr>
        <w:lastRenderedPageBreak/>
        <w:t>BAGIAN</w:t>
      </w:r>
      <w:r w:rsidRPr="00EB2D58">
        <w:rPr>
          <w:rFonts w:ascii="Arial" w:hAnsi="Arial" w:cs="Arial"/>
          <w:b/>
          <w:spacing w:val="-3"/>
          <w:sz w:val="28"/>
        </w:rPr>
        <w:t xml:space="preserve"> </w:t>
      </w:r>
      <w:r w:rsidRPr="00EB2D58">
        <w:rPr>
          <w:rFonts w:ascii="Arial" w:hAnsi="Arial" w:cs="Arial"/>
          <w:b/>
          <w:sz w:val="28"/>
        </w:rPr>
        <w:t>C</w:t>
      </w:r>
    </w:p>
    <w:p w14:paraId="7D5C8B60" w14:textId="77777777" w:rsidR="005B0412" w:rsidRPr="00EB2D58" w:rsidRDefault="00CE2087" w:rsidP="003C2785">
      <w:pPr>
        <w:spacing w:before="161"/>
        <w:ind w:left="512" w:right="874"/>
        <w:jc w:val="center"/>
        <w:rPr>
          <w:rFonts w:ascii="Arial" w:hAnsi="Arial" w:cs="Arial"/>
          <w:b/>
          <w:sz w:val="28"/>
        </w:rPr>
      </w:pPr>
      <w:r w:rsidRPr="00EB2D58">
        <w:rPr>
          <w:rFonts w:ascii="Arial" w:hAnsi="Arial" w:cs="Arial"/>
          <w:b/>
          <w:sz w:val="28"/>
        </w:rPr>
        <w:t>ANALISIS PERMASALAHAN DAN PENGEMBANGAN</w:t>
      </w:r>
      <w:r w:rsidRPr="00EB2D58">
        <w:rPr>
          <w:rFonts w:ascii="Arial" w:hAnsi="Arial" w:cs="Arial"/>
          <w:b/>
          <w:spacing w:val="-75"/>
          <w:sz w:val="28"/>
        </w:rPr>
        <w:t xml:space="preserve"> </w:t>
      </w:r>
      <w:r w:rsidRPr="00EB2D58">
        <w:rPr>
          <w:rFonts w:ascii="Arial" w:hAnsi="Arial" w:cs="Arial"/>
          <w:b/>
          <w:sz w:val="28"/>
        </w:rPr>
        <w:t>PROGRAM</w:t>
      </w:r>
      <w:r w:rsidRPr="00EB2D58">
        <w:rPr>
          <w:rFonts w:ascii="Arial" w:hAnsi="Arial" w:cs="Arial"/>
          <w:b/>
          <w:spacing w:val="1"/>
          <w:sz w:val="28"/>
        </w:rPr>
        <w:t xml:space="preserve"> </w:t>
      </w:r>
      <w:r w:rsidRPr="00EB2D58">
        <w:rPr>
          <w:rFonts w:ascii="Arial" w:hAnsi="Arial" w:cs="Arial"/>
          <w:b/>
          <w:sz w:val="28"/>
        </w:rPr>
        <w:t>STUDI</w:t>
      </w:r>
    </w:p>
    <w:p w14:paraId="3F5FB4BC" w14:textId="77777777" w:rsidR="005B0412" w:rsidRPr="00EB2D58" w:rsidRDefault="005B0412" w:rsidP="003C2785">
      <w:pPr>
        <w:pStyle w:val="BodyText"/>
        <w:rPr>
          <w:rFonts w:ascii="Arial" w:hAnsi="Arial" w:cs="Arial"/>
          <w:sz w:val="33"/>
        </w:rPr>
      </w:pPr>
    </w:p>
    <w:p w14:paraId="55A570BB" w14:textId="77777777" w:rsidR="005B0412" w:rsidRPr="00EB2D58" w:rsidRDefault="00CE2087" w:rsidP="003C2785">
      <w:pPr>
        <w:pStyle w:val="ListParagraph"/>
        <w:numPr>
          <w:ilvl w:val="1"/>
          <w:numId w:val="3"/>
        </w:numPr>
        <w:tabs>
          <w:tab w:val="left" w:pos="507"/>
        </w:tabs>
        <w:spacing w:before="1"/>
        <w:ind w:hanging="407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Evaluasi Capaian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Kinerja</w:t>
      </w:r>
      <w:r w:rsidRPr="00EB2D58">
        <w:rPr>
          <w:rFonts w:ascii="Arial" w:hAnsi="Arial" w:cs="Arial"/>
          <w:b/>
          <w:spacing w:val="-3"/>
        </w:rPr>
        <w:t xml:space="preserve"> </w:t>
      </w:r>
      <w:r w:rsidRPr="00EB2D58">
        <w:rPr>
          <w:rFonts w:ascii="Arial" w:hAnsi="Arial" w:cs="Arial"/>
          <w:b/>
        </w:rPr>
        <w:t>PS</w:t>
      </w:r>
    </w:p>
    <w:p w14:paraId="46E28702" w14:textId="5A9CC654" w:rsidR="005B0412" w:rsidRPr="00EB2D58" w:rsidRDefault="00CE2087" w:rsidP="003C2785">
      <w:pPr>
        <w:pStyle w:val="BodyText"/>
        <w:spacing w:before="126"/>
        <w:ind w:left="100" w:right="454"/>
        <w:jc w:val="both"/>
        <w:rPr>
          <w:rFonts w:ascii="Arial" w:hAnsi="Arial" w:cs="Arial"/>
        </w:rPr>
      </w:pPr>
      <w:r w:rsidRPr="00EB2D58">
        <w:rPr>
          <w:rFonts w:ascii="Arial" w:hAnsi="Arial" w:cs="Arial"/>
        </w:rPr>
        <w:t>(</w:t>
      </w:r>
      <w:r w:rsidR="00B1760E" w:rsidRPr="00EB2D58">
        <w:rPr>
          <w:rFonts w:ascii="Arial" w:hAnsi="Arial" w:cs="Arial"/>
        </w:rPr>
        <w:t>1</w:t>
      </w:r>
      <w:r w:rsidRPr="00EB2D58">
        <w:rPr>
          <w:rFonts w:ascii="Arial" w:hAnsi="Arial" w:cs="Arial"/>
        </w:rPr>
        <w:t xml:space="preserve">) </w:t>
      </w:r>
      <w:r w:rsidR="00B1760E" w:rsidRPr="00EB2D58">
        <w:rPr>
          <w:rFonts w:ascii="Arial" w:hAnsi="Arial" w:cs="Arial"/>
        </w:rPr>
        <w:t>P</w:t>
      </w:r>
      <w:r w:rsidRPr="00EB2D58">
        <w:rPr>
          <w:rFonts w:ascii="Arial" w:hAnsi="Arial" w:cs="Arial"/>
        </w:rPr>
        <w:t>elaksanaan evaluasi capaian kinerja PS (yang meliputi beberapa aspek seperti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waktu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pelaksanaan,</w:t>
      </w:r>
      <w:r w:rsidRPr="00EB2D58">
        <w:rPr>
          <w:rFonts w:ascii="Arial" w:hAnsi="Arial" w:cs="Arial"/>
          <w:spacing w:val="-5"/>
        </w:rPr>
        <w:t xml:space="preserve"> </w:t>
      </w:r>
      <w:r w:rsidRPr="00EB2D58">
        <w:rPr>
          <w:rFonts w:ascii="Arial" w:hAnsi="Arial" w:cs="Arial"/>
        </w:rPr>
        <w:t>mekanisme,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pihak-pihak</w:t>
      </w:r>
      <w:r w:rsidRPr="00EB2D58">
        <w:rPr>
          <w:rFonts w:ascii="Arial" w:hAnsi="Arial" w:cs="Arial"/>
          <w:spacing w:val="-9"/>
        </w:rPr>
        <w:t xml:space="preserve"> </w:t>
      </w:r>
      <w:r w:rsidRPr="00EB2D58">
        <w:rPr>
          <w:rFonts w:ascii="Arial" w:hAnsi="Arial" w:cs="Arial"/>
        </w:rPr>
        <w:t>yang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terlibat);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(</w:t>
      </w:r>
      <w:r w:rsidR="00EC51A4" w:rsidRPr="00EB2D58">
        <w:rPr>
          <w:rFonts w:ascii="Arial" w:hAnsi="Arial" w:cs="Arial"/>
        </w:rPr>
        <w:t>2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  <w:spacing w:val="-6"/>
        </w:rPr>
        <w:t xml:space="preserve"> </w:t>
      </w:r>
      <w:r w:rsidRPr="00EB2D58">
        <w:rPr>
          <w:rFonts w:ascii="Arial" w:hAnsi="Arial" w:cs="Arial"/>
        </w:rPr>
        <w:t>kelebihan</w:t>
      </w:r>
      <w:r w:rsidRPr="00EB2D58">
        <w:rPr>
          <w:rFonts w:ascii="Arial" w:hAnsi="Arial" w:cs="Arial"/>
          <w:spacing w:val="-4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59"/>
        </w:rPr>
        <w:t xml:space="preserve"> </w:t>
      </w:r>
      <w:r w:rsidR="009F1A5D" w:rsidRPr="00EB2D58">
        <w:rPr>
          <w:rFonts w:ascii="Arial" w:hAnsi="Arial" w:cs="Arial"/>
          <w:spacing w:val="-59"/>
          <w:lang w:val="en-US"/>
        </w:rPr>
        <w:t xml:space="preserve"> </w:t>
      </w:r>
      <w:r w:rsidR="009F1A5D" w:rsidRPr="00EB2D58">
        <w:rPr>
          <w:rFonts w:ascii="Arial" w:hAnsi="Arial" w:cs="Arial"/>
          <w:lang w:val="en-US"/>
        </w:rPr>
        <w:t xml:space="preserve"> k</w:t>
      </w:r>
      <w:r w:rsidRPr="00EB2D58">
        <w:rPr>
          <w:rFonts w:ascii="Arial" w:hAnsi="Arial" w:cs="Arial"/>
        </w:rPr>
        <w:t>elemahan PS, (</w:t>
      </w:r>
      <w:r w:rsidR="00EC51A4" w:rsidRPr="00EB2D58">
        <w:rPr>
          <w:rFonts w:ascii="Arial" w:hAnsi="Arial" w:cs="Arial"/>
        </w:rPr>
        <w:t>3</w:t>
      </w:r>
      <w:r w:rsidRPr="00EB2D58">
        <w:rPr>
          <w:rFonts w:ascii="Arial" w:hAnsi="Arial" w:cs="Arial"/>
        </w:rPr>
        <w:t>) penyebab kelemahan PS, (</w:t>
      </w:r>
      <w:r w:rsidR="00EC51A4" w:rsidRPr="00EB2D58">
        <w:rPr>
          <w:rFonts w:ascii="Arial" w:hAnsi="Arial" w:cs="Arial"/>
        </w:rPr>
        <w:t>4</w:t>
      </w:r>
      <w:r w:rsidRPr="00EB2D58">
        <w:rPr>
          <w:rFonts w:ascii="Arial" w:hAnsi="Arial" w:cs="Arial"/>
        </w:rPr>
        <w:t>) strategi pemecahan masalah,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dan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(</w:t>
      </w:r>
      <w:r w:rsidR="00EC51A4" w:rsidRPr="00EB2D58">
        <w:rPr>
          <w:rFonts w:ascii="Arial" w:hAnsi="Arial" w:cs="Arial"/>
        </w:rPr>
        <w:t>5</w:t>
      </w:r>
      <w:r w:rsidRPr="00EB2D58">
        <w:rPr>
          <w:rFonts w:ascii="Arial" w:hAnsi="Arial" w:cs="Arial"/>
        </w:rPr>
        <w:t>)</w:t>
      </w:r>
      <w:r w:rsidRPr="00EB2D58">
        <w:rPr>
          <w:rFonts w:ascii="Arial" w:hAnsi="Arial" w:cs="Arial"/>
          <w:spacing w:val="1"/>
        </w:rPr>
        <w:t xml:space="preserve"> </w:t>
      </w:r>
      <w:r w:rsidRPr="00EB2D58">
        <w:rPr>
          <w:rFonts w:ascii="Arial" w:hAnsi="Arial" w:cs="Arial"/>
        </w:rPr>
        <w:t>publikasi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hasil evaluasi pada</w:t>
      </w:r>
      <w:r w:rsidRPr="00EB2D58">
        <w:rPr>
          <w:rFonts w:ascii="Arial" w:hAnsi="Arial" w:cs="Arial"/>
          <w:spacing w:val="-1"/>
        </w:rPr>
        <w:t xml:space="preserve"> </w:t>
      </w:r>
      <w:r w:rsidRPr="00EB2D58">
        <w:rPr>
          <w:rFonts w:ascii="Arial" w:hAnsi="Arial" w:cs="Arial"/>
        </w:rPr>
        <w:t>laman</w:t>
      </w:r>
      <w:r w:rsidRPr="00EB2D58">
        <w:rPr>
          <w:rFonts w:ascii="Arial" w:hAnsi="Arial" w:cs="Arial"/>
          <w:spacing w:val="-2"/>
        </w:rPr>
        <w:t xml:space="preserve"> </w:t>
      </w:r>
      <w:r w:rsidRPr="00EB2D58">
        <w:rPr>
          <w:rFonts w:ascii="Arial" w:hAnsi="Arial" w:cs="Arial"/>
        </w:rPr>
        <w:t>resmi</w:t>
      </w:r>
      <w:r w:rsidRPr="00EB2D58">
        <w:rPr>
          <w:rFonts w:ascii="Arial" w:hAnsi="Arial" w:cs="Arial"/>
          <w:spacing w:val="-3"/>
        </w:rPr>
        <w:t xml:space="preserve"> </w:t>
      </w:r>
      <w:r w:rsidRPr="00EB2D58">
        <w:rPr>
          <w:rFonts w:ascii="Arial" w:hAnsi="Arial" w:cs="Arial"/>
        </w:rPr>
        <w:t>UPPS/PS.</w:t>
      </w:r>
    </w:p>
    <w:p w14:paraId="00166DEE" w14:textId="669D4405" w:rsidR="00571DFB" w:rsidRPr="00EB2D58" w:rsidRDefault="00571DFB" w:rsidP="003C2785">
      <w:pPr>
        <w:pStyle w:val="BodyText"/>
        <w:spacing w:before="126"/>
        <w:ind w:left="100" w:right="454"/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92800" behindDoc="0" locked="0" layoutInCell="1" allowOverlap="1" wp14:anchorId="3A476AA7" wp14:editId="5876B773">
                <wp:simplePos x="0" y="0"/>
                <wp:positionH relativeFrom="margin">
                  <wp:posOffset>63500</wp:posOffset>
                </wp:positionH>
                <wp:positionV relativeFrom="paragraph">
                  <wp:posOffset>46990</wp:posOffset>
                </wp:positionV>
                <wp:extent cx="5753100" cy="457200"/>
                <wp:effectExtent l="0" t="0" r="19050" b="19050"/>
                <wp:wrapNone/>
                <wp:docPr id="137" name="Rectangle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3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3D4E00" id="Rectangle 137" o:spid="_x0000_s1026" style="position:absolute;margin-left:5pt;margin-top:3.7pt;width:453pt;height:36pt;z-index:4876928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5A90230B" w14:textId="77777777" w:rsidR="00571DFB" w:rsidRPr="00EB2D58" w:rsidRDefault="00571DFB" w:rsidP="003C2785">
      <w:pPr>
        <w:pStyle w:val="BodyText"/>
        <w:spacing w:before="126"/>
        <w:ind w:left="100" w:right="454"/>
        <w:jc w:val="both"/>
        <w:rPr>
          <w:rFonts w:ascii="Arial" w:hAnsi="Arial" w:cs="Arial"/>
        </w:rPr>
      </w:pPr>
    </w:p>
    <w:p w14:paraId="7B621FBB" w14:textId="77777777" w:rsidR="005B0412" w:rsidRPr="00EB2D58" w:rsidRDefault="005B0412" w:rsidP="003C2785">
      <w:pPr>
        <w:pStyle w:val="BodyText"/>
        <w:spacing w:before="3"/>
        <w:rPr>
          <w:rFonts w:ascii="Arial" w:hAnsi="Arial" w:cs="Arial"/>
          <w:sz w:val="23"/>
        </w:rPr>
      </w:pPr>
    </w:p>
    <w:p w14:paraId="7E683820" w14:textId="77777777" w:rsidR="005B0412" w:rsidRPr="00EB2D58" w:rsidRDefault="00CE2087" w:rsidP="003C2785">
      <w:pPr>
        <w:pStyle w:val="ListParagraph"/>
        <w:numPr>
          <w:ilvl w:val="1"/>
          <w:numId w:val="3"/>
        </w:numPr>
        <w:tabs>
          <w:tab w:val="left" w:pos="507"/>
        </w:tabs>
        <w:ind w:hanging="407"/>
        <w:rPr>
          <w:rFonts w:ascii="Arial" w:hAnsi="Arial" w:cs="Arial"/>
          <w:b/>
        </w:rPr>
      </w:pPr>
      <w:r w:rsidRPr="00EB2D58">
        <w:rPr>
          <w:rFonts w:ascii="Arial" w:hAnsi="Arial" w:cs="Arial"/>
          <w:b/>
        </w:rPr>
        <w:t>Program</w:t>
      </w:r>
      <w:r w:rsidRPr="00EB2D58">
        <w:rPr>
          <w:rFonts w:ascii="Arial" w:hAnsi="Arial" w:cs="Arial"/>
          <w:b/>
          <w:spacing w:val="-2"/>
        </w:rPr>
        <w:t xml:space="preserve"> </w:t>
      </w:r>
      <w:r w:rsidRPr="00EB2D58">
        <w:rPr>
          <w:rFonts w:ascii="Arial" w:hAnsi="Arial" w:cs="Arial"/>
          <w:b/>
        </w:rPr>
        <w:t>Pengembangan</w:t>
      </w:r>
    </w:p>
    <w:p w14:paraId="468AC334" w14:textId="3104D802" w:rsidR="005B0412" w:rsidRPr="00EB2D58" w:rsidRDefault="00571DFB" w:rsidP="00571DFB">
      <w:pPr>
        <w:pStyle w:val="BodyText"/>
        <w:spacing w:before="127"/>
        <w:ind w:left="100" w:right="455"/>
        <w:jc w:val="both"/>
        <w:rPr>
          <w:rFonts w:ascii="Arial" w:hAnsi="Arial" w:cs="Arial"/>
        </w:rPr>
      </w:pPr>
      <w:r w:rsidRPr="00EB2D58">
        <w:rPr>
          <w:rFonts w:ascii="Arial" w:hAnsi="Arial" w:cs="Arial"/>
          <w:lang w:val="en-US"/>
        </w:rPr>
        <w:t>P</w:t>
      </w:r>
      <w:r w:rsidR="00CE2087" w:rsidRPr="00EB2D58">
        <w:rPr>
          <w:rFonts w:ascii="Arial" w:hAnsi="Arial" w:cs="Arial"/>
        </w:rPr>
        <w:t>rogram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  <w:spacing w:val="-1"/>
        </w:rPr>
        <w:t>pengembangan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PS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dalam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bidang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(1)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tata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pamong,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tata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kelola,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kerja</w:t>
      </w:r>
      <w:r w:rsidR="009F1A5D"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</w:rPr>
        <w:t>sama;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(2)</w:t>
      </w:r>
      <w:r w:rsidR="00CE2087" w:rsidRPr="00EB2D58">
        <w:rPr>
          <w:rFonts w:ascii="Arial" w:hAnsi="Arial" w:cs="Arial"/>
          <w:spacing w:val="-15"/>
        </w:rPr>
        <w:t xml:space="preserve"> </w:t>
      </w:r>
      <w:r w:rsidR="00CE2087" w:rsidRPr="00EB2D58">
        <w:rPr>
          <w:rFonts w:ascii="Arial" w:hAnsi="Arial" w:cs="Arial"/>
        </w:rPr>
        <w:t>mahasiswa;</w:t>
      </w:r>
      <w:r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  <w:spacing w:val="-1"/>
        </w:rPr>
        <w:t>(3)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  <w:spacing w:val="-1"/>
        </w:rPr>
        <w:t>sumber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  <w:spacing w:val="-1"/>
        </w:rPr>
        <w:t>daya</w:t>
      </w:r>
      <w:r w:rsidR="00CE2087" w:rsidRPr="00EB2D58">
        <w:rPr>
          <w:rFonts w:ascii="Arial" w:hAnsi="Arial" w:cs="Arial"/>
          <w:spacing w:val="-14"/>
        </w:rPr>
        <w:t xml:space="preserve"> </w:t>
      </w:r>
      <w:r w:rsidR="00CE2087" w:rsidRPr="00EB2D58">
        <w:rPr>
          <w:rFonts w:ascii="Arial" w:hAnsi="Arial" w:cs="Arial"/>
        </w:rPr>
        <w:t>manusia;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(4)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keuangan,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sarana</w:t>
      </w:r>
      <w:r w:rsidR="00CE2087" w:rsidRPr="00EB2D58">
        <w:rPr>
          <w:rFonts w:ascii="Arial" w:hAnsi="Arial" w:cs="Arial"/>
          <w:spacing w:val="-17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prasarana;</w:t>
      </w:r>
      <w:r w:rsidR="00CE2087" w:rsidRPr="00EB2D58">
        <w:rPr>
          <w:rFonts w:ascii="Arial" w:hAnsi="Arial" w:cs="Arial"/>
          <w:spacing w:val="-13"/>
        </w:rPr>
        <w:t xml:space="preserve"> </w:t>
      </w:r>
      <w:r w:rsidR="00CE2087" w:rsidRPr="00EB2D58">
        <w:rPr>
          <w:rFonts w:ascii="Arial" w:hAnsi="Arial" w:cs="Arial"/>
        </w:rPr>
        <w:t>(5)</w:t>
      </w:r>
      <w:r w:rsidR="00CE2087" w:rsidRPr="00EB2D58">
        <w:rPr>
          <w:rFonts w:ascii="Arial" w:hAnsi="Arial" w:cs="Arial"/>
          <w:spacing w:val="-11"/>
        </w:rPr>
        <w:t xml:space="preserve"> </w:t>
      </w:r>
      <w:r w:rsidR="00CE2087" w:rsidRPr="00EB2D58">
        <w:rPr>
          <w:rFonts w:ascii="Arial" w:hAnsi="Arial" w:cs="Arial"/>
        </w:rPr>
        <w:t>pendidikan;</w:t>
      </w:r>
      <w:r w:rsidR="00CE2087" w:rsidRPr="00EB2D58">
        <w:rPr>
          <w:rFonts w:ascii="Arial" w:hAnsi="Arial" w:cs="Arial"/>
          <w:spacing w:val="-10"/>
        </w:rPr>
        <w:t xml:space="preserve"> </w:t>
      </w:r>
      <w:r w:rsidR="00CE2087" w:rsidRPr="00EB2D58">
        <w:rPr>
          <w:rFonts w:ascii="Arial" w:hAnsi="Arial" w:cs="Arial"/>
        </w:rPr>
        <w:t>(6)</w:t>
      </w:r>
      <w:r w:rsidR="00CE2087" w:rsidRPr="00EB2D58">
        <w:rPr>
          <w:rFonts w:ascii="Arial" w:hAnsi="Arial" w:cs="Arial"/>
          <w:spacing w:val="-12"/>
        </w:rPr>
        <w:t xml:space="preserve"> </w:t>
      </w:r>
      <w:r w:rsidR="00CE2087" w:rsidRPr="00EB2D58">
        <w:rPr>
          <w:rFonts w:ascii="Arial" w:hAnsi="Arial" w:cs="Arial"/>
        </w:rPr>
        <w:t>penelitian;</w:t>
      </w:r>
      <w:r w:rsidRPr="00EB2D58">
        <w:rPr>
          <w:rFonts w:ascii="Arial" w:hAnsi="Arial" w:cs="Arial"/>
          <w:lang w:val="en-US"/>
        </w:rPr>
        <w:t xml:space="preserve"> </w:t>
      </w:r>
      <w:r w:rsidR="00CE2087" w:rsidRPr="00EB2D58">
        <w:rPr>
          <w:rFonts w:ascii="Arial" w:hAnsi="Arial" w:cs="Arial"/>
        </w:rPr>
        <w:t>(7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pengabdi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kepada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masyarakat;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(8)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luar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d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CE2087" w:rsidRPr="00EB2D58">
        <w:rPr>
          <w:rFonts w:ascii="Arial" w:hAnsi="Arial" w:cs="Arial"/>
        </w:rPr>
        <w:t>capaian</w:t>
      </w:r>
      <w:r w:rsidR="00CE2087" w:rsidRPr="00EB2D58">
        <w:rPr>
          <w:rFonts w:ascii="Arial" w:hAnsi="Arial" w:cs="Arial"/>
          <w:spacing w:val="1"/>
        </w:rPr>
        <w:t xml:space="preserve"> </w:t>
      </w:r>
      <w:r w:rsidR="009F1A5D" w:rsidRPr="00EB2D58">
        <w:rPr>
          <w:rFonts w:ascii="Arial" w:hAnsi="Arial" w:cs="Arial"/>
        </w:rPr>
        <w:t>trid</w:t>
      </w:r>
      <w:r w:rsidR="00CE2087" w:rsidRPr="00EB2D58">
        <w:rPr>
          <w:rFonts w:ascii="Arial" w:hAnsi="Arial" w:cs="Arial"/>
        </w:rPr>
        <w:t>arma.</w:t>
      </w:r>
    </w:p>
    <w:p w14:paraId="26A6783A" w14:textId="5D903BDF" w:rsidR="005B0412" w:rsidRPr="00EB2D58" w:rsidRDefault="00571DFB" w:rsidP="003C2785">
      <w:pPr>
        <w:jc w:val="both"/>
        <w:rPr>
          <w:rFonts w:ascii="Arial" w:hAnsi="Arial" w:cs="Arial"/>
        </w:rPr>
      </w:pPr>
      <w:r w:rsidRPr="00EB2D58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487694848" behindDoc="0" locked="0" layoutInCell="1" allowOverlap="1" wp14:anchorId="6AE240CA" wp14:editId="721B5D2D">
                <wp:simplePos x="0" y="0"/>
                <wp:positionH relativeFrom="margin">
                  <wp:posOffset>73025</wp:posOffset>
                </wp:positionH>
                <wp:positionV relativeFrom="paragraph">
                  <wp:posOffset>84455</wp:posOffset>
                </wp:positionV>
                <wp:extent cx="5753100" cy="457200"/>
                <wp:effectExtent l="0" t="0" r="19050" b="19050"/>
                <wp:wrapNone/>
                <wp:docPr id="138" name="Rectangle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3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270E48" id="Rectangle 138" o:spid="_x0000_s1026" style="position:absolute;margin-left:5.75pt;margin-top:6.65pt;width:453pt;height:36pt;z-index:4876948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546F6A45" w14:textId="21809992" w:rsidR="00571DFB" w:rsidRPr="00EB2D58" w:rsidRDefault="00571DFB" w:rsidP="003C2785">
      <w:pPr>
        <w:jc w:val="both"/>
        <w:rPr>
          <w:rFonts w:ascii="Arial" w:hAnsi="Arial" w:cs="Arial"/>
        </w:rPr>
        <w:sectPr w:rsidR="00571DFB" w:rsidRPr="00EB2D58">
          <w:pgSz w:w="11910" w:h="16850"/>
          <w:pgMar w:top="1360" w:right="980" w:bottom="1620" w:left="1340" w:header="0" w:footer="1422" w:gutter="0"/>
          <w:cols w:space="720"/>
        </w:sectPr>
      </w:pPr>
    </w:p>
    <w:p w14:paraId="767F5313" w14:textId="77777777" w:rsidR="00CE2087" w:rsidRPr="00EB2D58" w:rsidRDefault="00CE2087" w:rsidP="003C2785">
      <w:pPr>
        <w:rPr>
          <w:rFonts w:ascii="Arial" w:hAnsi="Arial" w:cs="Arial"/>
        </w:rPr>
      </w:pPr>
    </w:p>
    <w:sectPr w:rsidR="00CE2087" w:rsidRPr="00EB2D58">
      <w:pgSz w:w="11910" w:h="16850"/>
      <w:pgMar w:top="1360" w:right="980" w:bottom="1620" w:left="1340" w:header="0" w:footer="142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9E853" w14:textId="77777777" w:rsidR="003F21E8" w:rsidRDefault="003F21E8">
      <w:r>
        <w:separator/>
      </w:r>
    </w:p>
  </w:endnote>
  <w:endnote w:type="continuationSeparator" w:id="0">
    <w:p w14:paraId="6352D25D" w14:textId="77777777" w:rsidR="003F21E8" w:rsidRDefault="003F21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F8532" w14:textId="1DF67477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88480" behindDoc="1" locked="0" layoutInCell="1" allowOverlap="1" wp14:anchorId="41C6E2FF" wp14:editId="06B30C95">
              <wp:simplePos x="0" y="0"/>
              <wp:positionH relativeFrom="page">
                <wp:posOffset>922020</wp:posOffset>
              </wp:positionH>
              <wp:positionV relativeFrom="page">
                <wp:posOffset>9822180</wp:posOffset>
              </wp:positionV>
              <wp:extent cx="5707380" cy="0"/>
              <wp:effectExtent l="0" t="0" r="0" b="0"/>
              <wp:wrapNone/>
              <wp:docPr id="43" name="Line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0738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1DD389" id="Line 42" o:spid="_x0000_s1026" style="position:absolute;z-index:-1932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2.6pt,773.4pt" to="522pt,77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88992" behindDoc="1" locked="0" layoutInCell="1" allowOverlap="1" wp14:anchorId="05FF1BCB" wp14:editId="596AD639">
              <wp:simplePos x="0" y="0"/>
              <wp:positionH relativeFrom="page">
                <wp:posOffset>901700</wp:posOffset>
              </wp:positionH>
              <wp:positionV relativeFrom="page">
                <wp:posOffset>9862185</wp:posOffset>
              </wp:positionV>
              <wp:extent cx="2971165" cy="182245"/>
              <wp:effectExtent l="0" t="0" r="0" b="0"/>
              <wp:wrapNone/>
              <wp:docPr id="42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1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EA2D4F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 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FF1BCB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9" type="#_x0000_t202" style="position:absolute;margin-left:71pt;margin-top:776.55pt;width:233.95pt;height:14.35pt;z-index:-1932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" filled="f" stroked="f">
              <v:textbox inset="0,0,0,0">
                <w:txbxContent>
                  <w:p w14:paraId="34EA2D4F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 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89504" behindDoc="1" locked="0" layoutInCell="1" allowOverlap="1" wp14:anchorId="26D9F558" wp14:editId="082AD577">
              <wp:simplePos x="0" y="0"/>
              <wp:positionH relativeFrom="page">
                <wp:posOffset>6533515</wp:posOffset>
              </wp:positionH>
              <wp:positionV relativeFrom="page">
                <wp:posOffset>9862185</wp:posOffset>
              </wp:positionV>
              <wp:extent cx="154305" cy="182245"/>
              <wp:effectExtent l="0" t="0" r="0" b="0"/>
              <wp:wrapNone/>
              <wp:docPr id="41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6A262C" w14:textId="5FF756A2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D9F558" id="Text Box 40" o:spid="_x0000_s1030" type="#_x0000_t202" style="position:absolute;margin-left:514.45pt;margin-top:776.55pt;width:12.15pt;height:14.35pt;z-index:-1932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" filled="f" stroked="f">
              <v:textbox inset="0,0,0,0">
                <w:txbxContent>
                  <w:p w14:paraId="1C6A262C" w14:textId="5FF756A2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23356" w14:textId="589A7EB7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9744" behindDoc="1" locked="0" layoutInCell="1" allowOverlap="1" wp14:anchorId="3F6B2A09" wp14:editId="577FB047">
              <wp:simplePos x="0" y="0"/>
              <wp:positionH relativeFrom="page">
                <wp:posOffset>901700</wp:posOffset>
              </wp:positionH>
              <wp:positionV relativeFrom="page">
                <wp:posOffset>9700895</wp:posOffset>
              </wp:positionV>
              <wp:extent cx="2971165" cy="182245"/>
              <wp:effectExtent l="0" t="0" r="0" b="0"/>
              <wp:wrapNone/>
              <wp:docPr id="21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1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C97BA8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 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6B2A09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47" type="#_x0000_t202" style="position:absolute;margin-left:71pt;margin-top:763.85pt;width:233.95pt;height:14.35pt;z-index:-1931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" filled="f" stroked="f">
              <v:textbox inset="0,0,0,0">
                <w:txbxContent>
                  <w:p w14:paraId="70C97BA8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 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0256" behindDoc="1" locked="0" layoutInCell="1" allowOverlap="1" wp14:anchorId="0D387EB4" wp14:editId="0335FF2E">
              <wp:simplePos x="0" y="0"/>
              <wp:positionH relativeFrom="page">
                <wp:posOffset>6480810</wp:posOffset>
              </wp:positionH>
              <wp:positionV relativeFrom="page">
                <wp:posOffset>9700895</wp:posOffset>
              </wp:positionV>
              <wp:extent cx="180975" cy="182245"/>
              <wp:effectExtent l="0" t="0" r="0" b="0"/>
              <wp:wrapNone/>
              <wp:docPr id="20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BFD145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1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387EB4" id="Text Box 19" o:spid="_x0000_s1048" type="#_x0000_t202" style="position:absolute;margin-left:510.3pt;margin-top:763.85pt;width:14.25pt;height:14.35pt;z-index:-1931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" filled="f" stroked="f">
              <v:textbox inset="0,0,0,0">
                <w:txbxContent>
                  <w:p w14:paraId="33BFD145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1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10658" w14:textId="5A98CED1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0768" behindDoc="1" locked="0" layoutInCell="1" allowOverlap="1" wp14:anchorId="4B61744A" wp14:editId="41B1BC7D">
              <wp:simplePos x="0" y="0"/>
              <wp:positionH relativeFrom="page">
                <wp:posOffset>929640</wp:posOffset>
              </wp:positionH>
              <wp:positionV relativeFrom="page">
                <wp:posOffset>6492240</wp:posOffset>
              </wp:positionV>
              <wp:extent cx="8793480" cy="0"/>
              <wp:effectExtent l="0" t="0" r="0" b="0"/>
              <wp:wrapNone/>
              <wp:docPr id="19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79348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BF0998" id="Line 18" o:spid="_x0000_s1026" style="position:absolute;z-index:-1931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3.2pt,511.2pt" to="765.6pt,5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1280" behindDoc="1" locked="0" layoutInCell="1" allowOverlap="1" wp14:anchorId="74B71DDC" wp14:editId="723D0E64">
              <wp:simplePos x="0" y="0"/>
              <wp:positionH relativeFrom="page">
                <wp:posOffset>901700</wp:posOffset>
              </wp:positionH>
              <wp:positionV relativeFrom="page">
                <wp:posOffset>6567805</wp:posOffset>
              </wp:positionV>
              <wp:extent cx="2970530" cy="182245"/>
              <wp:effectExtent l="0" t="0" r="0" b="0"/>
              <wp:wrapNone/>
              <wp:docPr id="18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053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E61079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B71DDC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49" type="#_x0000_t202" style="position:absolute;margin-left:71pt;margin-top:517.15pt;width:233.9pt;height:14.35pt;z-index:-1931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" filled="f" stroked="f">
              <v:textbox inset="0,0,0,0">
                <w:txbxContent>
                  <w:p w14:paraId="12E61079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1792" behindDoc="1" locked="0" layoutInCell="1" allowOverlap="1" wp14:anchorId="30017F1A" wp14:editId="1081DC0F">
              <wp:simplePos x="0" y="0"/>
              <wp:positionH relativeFrom="page">
                <wp:posOffset>9549130</wp:posOffset>
              </wp:positionH>
              <wp:positionV relativeFrom="page">
                <wp:posOffset>6567805</wp:posOffset>
              </wp:positionV>
              <wp:extent cx="231775" cy="182245"/>
              <wp:effectExtent l="0" t="0" r="0" b="0"/>
              <wp:wrapNone/>
              <wp:docPr id="1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2227D8" w14:textId="209E7B46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1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017F1A" id="Text Box 16" o:spid="_x0000_s1050" type="#_x0000_t202" style="position:absolute;margin-left:751.9pt;margin-top:517.15pt;width:18.25pt;height:14.35pt;z-index:-1931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" filled="f" stroked="f">
              <v:textbox inset="0,0,0,0">
                <w:txbxContent>
                  <w:p w14:paraId="292227D8" w14:textId="209E7B46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1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0114A" w14:textId="25C93340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2304" behindDoc="1" locked="0" layoutInCell="1" allowOverlap="1" wp14:anchorId="4475DDCA" wp14:editId="012C9127">
              <wp:simplePos x="0" y="0"/>
              <wp:positionH relativeFrom="page">
                <wp:posOffset>937260</wp:posOffset>
              </wp:positionH>
              <wp:positionV relativeFrom="page">
                <wp:posOffset>9608820</wp:posOffset>
              </wp:positionV>
              <wp:extent cx="5692140" cy="7620"/>
              <wp:effectExtent l="0" t="0" r="0" b="0"/>
              <wp:wrapNone/>
              <wp:docPr id="16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92140" cy="762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D9057F" id="Line 15" o:spid="_x0000_s1026" style="position:absolute;z-index:-19314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3.8pt,756.6pt" to="522pt,7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2816" behindDoc="1" locked="0" layoutInCell="1" allowOverlap="1" wp14:anchorId="78CA63F3" wp14:editId="5C4D1DCE">
              <wp:simplePos x="0" y="0"/>
              <wp:positionH relativeFrom="page">
                <wp:posOffset>901700</wp:posOffset>
              </wp:positionH>
              <wp:positionV relativeFrom="page">
                <wp:posOffset>9700895</wp:posOffset>
              </wp:positionV>
              <wp:extent cx="2971165" cy="182245"/>
              <wp:effectExtent l="0" t="0" r="0" b="0"/>
              <wp:wrapNone/>
              <wp:docPr id="15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1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B74A4F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 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CA63F3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51" type="#_x0000_t202" style="position:absolute;margin-left:71pt;margin-top:763.85pt;width:233.95pt;height:14.35pt;z-index:-1931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" filled="f" stroked="f">
              <v:textbox inset="0,0,0,0">
                <w:txbxContent>
                  <w:p w14:paraId="48B74A4F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 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3328" behindDoc="1" locked="0" layoutInCell="1" allowOverlap="1" wp14:anchorId="07694BC1" wp14:editId="75BA7DAB">
              <wp:simplePos x="0" y="0"/>
              <wp:positionH relativeFrom="page">
                <wp:posOffset>6455410</wp:posOffset>
              </wp:positionH>
              <wp:positionV relativeFrom="page">
                <wp:posOffset>9700895</wp:posOffset>
              </wp:positionV>
              <wp:extent cx="231775" cy="182245"/>
              <wp:effectExtent l="0" t="0" r="0" b="0"/>
              <wp:wrapNone/>
              <wp:docPr id="14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C4E0D3" w14:textId="3BA0B701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2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694BC1" id="Text Box 13" o:spid="_x0000_s1052" type="#_x0000_t202" style="position:absolute;margin-left:508.3pt;margin-top:763.85pt;width:18.25pt;height:14.35pt;z-index:-19313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" filled="f" stroked="f">
              <v:textbox inset="0,0,0,0">
                <w:txbxContent>
                  <w:p w14:paraId="3AC4E0D3" w14:textId="3BA0B701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2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919EC" w14:textId="55CA40D0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3840" behindDoc="1" locked="0" layoutInCell="1" allowOverlap="1" wp14:anchorId="6D8BE2EF" wp14:editId="25D0C960">
              <wp:simplePos x="0" y="0"/>
              <wp:positionH relativeFrom="page">
                <wp:posOffset>914400</wp:posOffset>
              </wp:positionH>
              <wp:positionV relativeFrom="page">
                <wp:posOffset>6499860</wp:posOffset>
              </wp:positionV>
              <wp:extent cx="8740140" cy="0"/>
              <wp:effectExtent l="0" t="0" r="0" b="0"/>
              <wp:wrapNone/>
              <wp:docPr id="13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7401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8E74A9" id="Line 12" o:spid="_x0000_s1026" style="position:absolute;z-index:-1931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in,511.8pt" to="760.2pt,5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4352" behindDoc="1" locked="0" layoutInCell="1" allowOverlap="1" wp14:anchorId="2A8DD107" wp14:editId="73AD6EDC">
              <wp:simplePos x="0" y="0"/>
              <wp:positionH relativeFrom="page">
                <wp:posOffset>901700</wp:posOffset>
              </wp:positionH>
              <wp:positionV relativeFrom="page">
                <wp:posOffset>6567805</wp:posOffset>
              </wp:positionV>
              <wp:extent cx="2970530" cy="182245"/>
              <wp:effectExtent l="0" t="0" r="0" b="0"/>
              <wp:wrapNone/>
              <wp:docPr id="1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053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AC2434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8DD107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53" type="#_x0000_t202" style="position:absolute;margin-left:71pt;margin-top:517.15pt;width:233.9pt;height:14.35pt;z-index:-19312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" filled="f" stroked="f">
              <v:textbox inset="0,0,0,0">
                <w:txbxContent>
                  <w:p w14:paraId="32AC2434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4864" behindDoc="1" locked="0" layoutInCell="1" allowOverlap="1" wp14:anchorId="1D98CA18" wp14:editId="70CD5328">
              <wp:simplePos x="0" y="0"/>
              <wp:positionH relativeFrom="page">
                <wp:posOffset>9471660</wp:posOffset>
              </wp:positionH>
              <wp:positionV relativeFrom="page">
                <wp:posOffset>6567805</wp:posOffset>
              </wp:positionV>
              <wp:extent cx="231775" cy="182245"/>
              <wp:effectExtent l="0" t="0" r="0" b="0"/>
              <wp:wrapNone/>
              <wp:docPr id="1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94716B" w14:textId="022DE235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2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98CA18" id="Text Box 10" o:spid="_x0000_s1054" type="#_x0000_t202" style="position:absolute;margin-left:745.8pt;margin-top:517.15pt;width:18.25pt;height:14.35pt;z-index:-1931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" filled="f" stroked="f">
              <v:textbox inset="0,0,0,0">
                <w:txbxContent>
                  <w:p w14:paraId="3D94716B" w14:textId="022DE235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2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4A087" w14:textId="4FD4EA0E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5376" behindDoc="1" locked="0" layoutInCell="1" allowOverlap="1" wp14:anchorId="098DB850" wp14:editId="271E48A0">
              <wp:simplePos x="0" y="0"/>
              <wp:positionH relativeFrom="page">
                <wp:posOffset>929640</wp:posOffset>
              </wp:positionH>
              <wp:positionV relativeFrom="page">
                <wp:posOffset>9624060</wp:posOffset>
              </wp:positionV>
              <wp:extent cx="5699760" cy="0"/>
              <wp:effectExtent l="0" t="0" r="0" b="0"/>
              <wp:wrapNone/>
              <wp:docPr id="10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9976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37D4C7" id="Line 9" o:spid="_x0000_s1026" style="position:absolute;z-index:-19311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3.2pt,757.8pt" to="522pt,75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5888" behindDoc="1" locked="0" layoutInCell="1" allowOverlap="1" wp14:anchorId="1CE49461" wp14:editId="3EE68426">
              <wp:simplePos x="0" y="0"/>
              <wp:positionH relativeFrom="page">
                <wp:posOffset>901700</wp:posOffset>
              </wp:positionH>
              <wp:positionV relativeFrom="page">
                <wp:posOffset>9700895</wp:posOffset>
              </wp:positionV>
              <wp:extent cx="2971165" cy="182245"/>
              <wp:effectExtent l="0" t="0" r="0" b="0"/>
              <wp:wrapNone/>
              <wp:docPr id="9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1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408C69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 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E49461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55" type="#_x0000_t202" style="position:absolute;margin-left:71pt;margin-top:763.85pt;width:233.95pt;height:14.35pt;z-index:-1931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" filled="f" stroked="f">
              <v:textbox inset="0,0,0,0">
                <w:txbxContent>
                  <w:p w14:paraId="7B408C69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 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6400" behindDoc="1" locked="0" layoutInCell="1" allowOverlap="1" wp14:anchorId="081D1360" wp14:editId="2F667DCC">
              <wp:simplePos x="0" y="0"/>
              <wp:positionH relativeFrom="page">
                <wp:posOffset>6455410</wp:posOffset>
              </wp:positionH>
              <wp:positionV relativeFrom="page">
                <wp:posOffset>9700895</wp:posOffset>
              </wp:positionV>
              <wp:extent cx="231775" cy="182245"/>
              <wp:effectExtent l="0" t="0" r="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03BC71" w14:textId="7BE10C12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2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1D1360" id="Text Box 7" o:spid="_x0000_s1056" type="#_x0000_t202" style="position:absolute;margin-left:508.3pt;margin-top:763.85pt;width:18.25pt;height:14.35pt;z-index:-19310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" filled="f" stroked="f">
              <v:textbox inset="0,0,0,0">
                <w:txbxContent>
                  <w:p w14:paraId="1903BC71" w14:textId="7BE10C12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2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54E58" w14:textId="43F785A9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6912" behindDoc="1" locked="0" layoutInCell="1" allowOverlap="1" wp14:anchorId="5E7CFDF3" wp14:editId="3C312224">
              <wp:simplePos x="0" y="0"/>
              <wp:positionH relativeFrom="page">
                <wp:posOffset>929640</wp:posOffset>
              </wp:positionH>
              <wp:positionV relativeFrom="page">
                <wp:posOffset>6492240</wp:posOffset>
              </wp:positionV>
              <wp:extent cx="8717280" cy="0"/>
              <wp:effectExtent l="0" t="0" r="0" b="0"/>
              <wp:wrapNone/>
              <wp:docPr id="7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71728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48E44E" id="Line 6" o:spid="_x0000_s1026" style="position:absolute;z-index:-1930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3.2pt,511.2pt" to="759.6pt,5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7424" behindDoc="1" locked="0" layoutInCell="1" allowOverlap="1" wp14:anchorId="7C273654" wp14:editId="4F7C8CBB">
              <wp:simplePos x="0" y="0"/>
              <wp:positionH relativeFrom="page">
                <wp:posOffset>901700</wp:posOffset>
              </wp:positionH>
              <wp:positionV relativeFrom="page">
                <wp:posOffset>6567805</wp:posOffset>
              </wp:positionV>
              <wp:extent cx="2970530" cy="182245"/>
              <wp:effectExtent l="0" t="0" r="0" b="0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053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327121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27365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7" type="#_x0000_t202" style="position:absolute;margin-left:71pt;margin-top:517.15pt;width:233.9pt;height:14.35pt;z-index:-1930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" filled="f" stroked="f">
              <v:textbox inset="0,0,0,0">
                <w:txbxContent>
                  <w:p w14:paraId="06327121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7936" behindDoc="1" locked="0" layoutInCell="1" allowOverlap="1" wp14:anchorId="075C39AB" wp14:editId="0EAF3372">
              <wp:simplePos x="0" y="0"/>
              <wp:positionH relativeFrom="page">
                <wp:posOffset>9432290</wp:posOffset>
              </wp:positionH>
              <wp:positionV relativeFrom="page">
                <wp:posOffset>6567805</wp:posOffset>
              </wp:positionV>
              <wp:extent cx="231775" cy="18224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AF7CF" w14:textId="2F909FB5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3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5C39AB" id="Text Box 4" o:spid="_x0000_s1058" type="#_x0000_t202" style="position:absolute;margin-left:742.7pt;margin-top:517.15pt;width:18.25pt;height:14.35pt;z-index:-1930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" filled="f" stroked="f">
              <v:textbox inset="0,0,0,0">
                <w:txbxContent>
                  <w:p w14:paraId="7B3AF7CF" w14:textId="2F909FB5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3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4FC88" w14:textId="7DE119EB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8448" behindDoc="1" locked="0" layoutInCell="1" allowOverlap="1" wp14:anchorId="781D000D" wp14:editId="5F8EA1C6">
              <wp:simplePos x="0" y="0"/>
              <wp:positionH relativeFrom="page">
                <wp:posOffset>922020</wp:posOffset>
              </wp:positionH>
              <wp:positionV relativeFrom="page">
                <wp:posOffset>9616440</wp:posOffset>
              </wp:positionV>
              <wp:extent cx="5684520" cy="0"/>
              <wp:effectExtent l="0" t="0" r="0" b="0"/>
              <wp:wrapNone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845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8A5B23" id="Line 3" o:spid="_x0000_s1026" style="position:absolute;z-index:-19308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2.6pt,757.2pt" to="520.2pt,7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8960" behindDoc="1" locked="0" layoutInCell="1" allowOverlap="1" wp14:anchorId="0B97F600" wp14:editId="6716460F">
              <wp:simplePos x="0" y="0"/>
              <wp:positionH relativeFrom="page">
                <wp:posOffset>901700</wp:posOffset>
              </wp:positionH>
              <wp:positionV relativeFrom="page">
                <wp:posOffset>9700895</wp:posOffset>
              </wp:positionV>
              <wp:extent cx="2971165" cy="182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1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597757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 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97F60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9" type="#_x0000_t202" style="position:absolute;margin-left:71pt;margin-top:763.85pt;width:233.95pt;height:14.35pt;z-index:-1930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" filled="f" stroked="f">
              <v:textbox inset="0,0,0,0">
                <w:txbxContent>
                  <w:p w14:paraId="16597757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 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4009472" behindDoc="1" locked="0" layoutInCell="1" allowOverlap="1" wp14:anchorId="5FC51A77" wp14:editId="609CF411">
              <wp:simplePos x="0" y="0"/>
              <wp:positionH relativeFrom="page">
                <wp:posOffset>6455410</wp:posOffset>
              </wp:positionH>
              <wp:positionV relativeFrom="page">
                <wp:posOffset>9700895</wp:posOffset>
              </wp:positionV>
              <wp:extent cx="231775" cy="1822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99AEEA" w14:textId="169F514E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3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C51A77" id="Text Box 1" o:spid="_x0000_s1060" type="#_x0000_t202" style="position:absolute;margin-left:508.3pt;margin-top:763.85pt;width:18.25pt;height:14.35pt;z-index:-19307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" filled="f" stroked="f">
              <v:textbox inset="0,0,0,0">
                <w:txbxContent>
                  <w:p w14:paraId="2799AEEA" w14:textId="169F514E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3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29C43" w14:textId="2B7BFCAB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0016" behindDoc="1" locked="0" layoutInCell="1" allowOverlap="1" wp14:anchorId="12A5E619" wp14:editId="7B9F5B3C">
              <wp:simplePos x="0" y="0"/>
              <wp:positionH relativeFrom="page">
                <wp:posOffset>901700</wp:posOffset>
              </wp:positionH>
              <wp:positionV relativeFrom="page">
                <wp:posOffset>9700895</wp:posOffset>
              </wp:positionV>
              <wp:extent cx="2971165" cy="182245"/>
              <wp:effectExtent l="0" t="0" r="0" b="0"/>
              <wp:wrapNone/>
              <wp:docPr id="40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1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B366FB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 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A5E619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31" type="#_x0000_t202" style="position:absolute;margin-left:71pt;margin-top:763.85pt;width:233.95pt;height:14.35pt;z-index:-1932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" filled="f" stroked="f">
              <v:textbox inset="0,0,0,0">
                <w:txbxContent>
                  <w:p w14:paraId="59B366FB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 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0528" behindDoc="1" locked="0" layoutInCell="1" allowOverlap="1" wp14:anchorId="0178F83F" wp14:editId="4FF6655B">
              <wp:simplePos x="0" y="0"/>
              <wp:positionH relativeFrom="page">
                <wp:posOffset>6533515</wp:posOffset>
              </wp:positionH>
              <wp:positionV relativeFrom="page">
                <wp:posOffset>9700895</wp:posOffset>
              </wp:positionV>
              <wp:extent cx="154305" cy="182245"/>
              <wp:effectExtent l="0" t="0" r="0" b="0"/>
              <wp:wrapNone/>
              <wp:docPr id="39" name="Text Box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07B3E6" w14:textId="1E801992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78F83F" id="Text Box 38" o:spid="_x0000_s1032" type="#_x0000_t202" style="position:absolute;margin-left:514.45pt;margin-top:763.85pt;width:12.15pt;height:14.35pt;z-index:-1932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" filled="f" stroked="f">
              <v:textbox inset="0,0,0,0">
                <w:txbxContent>
                  <w:p w14:paraId="7607B3E6" w14:textId="1E801992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F31D7" w14:textId="18F9262D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1040" behindDoc="1" locked="0" layoutInCell="1" allowOverlap="1" wp14:anchorId="18D82DFB" wp14:editId="68BC403C">
              <wp:simplePos x="0" y="0"/>
              <wp:positionH relativeFrom="page">
                <wp:posOffset>901700</wp:posOffset>
              </wp:positionH>
              <wp:positionV relativeFrom="page">
                <wp:posOffset>6567805</wp:posOffset>
              </wp:positionV>
              <wp:extent cx="2970530" cy="182245"/>
              <wp:effectExtent l="0" t="0" r="0" b="0"/>
              <wp:wrapNone/>
              <wp:docPr id="38" name="Text Box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053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E345A3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D82DFB" id="_x0000_t202" coordsize="21600,21600" o:spt="202" path="m,l,21600r21600,l21600,xe">
              <v:stroke joinstyle="miter"/>
              <v:path gradientshapeok="t" o:connecttype="rect"/>
            </v:shapetype>
            <v:shape id="Text Box 37" o:spid="_x0000_s1033" type="#_x0000_t202" style="position:absolute;margin-left:71pt;margin-top:517.15pt;width:233.9pt;height:14.35pt;z-index:-1932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" filled="f" stroked="f">
              <v:textbox inset="0,0,0,0">
                <w:txbxContent>
                  <w:p w14:paraId="6CE345A3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1552" behindDoc="1" locked="0" layoutInCell="1" allowOverlap="1" wp14:anchorId="3868A64A" wp14:editId="59B2E5F3">
              <wp:simplePos x="0" y="0"/>
              <wp:positionH relativeFrom="page">
                <wp:posOffset>9627235</wp:posOffset>
              </wp:positionH>
              <wp:positionV relativeFrom="page">
                <wp:posOffset>6567805</wp:posOffset>
              </wp:positionV>
              <wp:extent cx="154305" cy="182245"/>
              <wp:effectExtent l="0" t="0" r="0" b="0"/>
              <wp:wrapNone/>
              <wp:docPr id="37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F24471" w14:textId="00974A0B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8A64A" id="Text Box 36" o:spid="_x0000_s1034" type="#_x0000_t202" style="position:absolute;margin-left:758.05pt;margin-top:517.15pt;width:12.15pt;height:14.35pt;z-index:-1932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" filled="f" stroked="f">
              <v:textbox inset="0,0,0,0">
                <w:txbxContent>
                  <w:p w14:paraId="48F24471" w14:textId="00974A0B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9B85F" w14:textId="4F991A4B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2064" behindDoc="1" locked="0" layoutInCell="1" allowOverlap="1" wp14:anchorId="21C03B64" wp14:editId="55559745">
              <wp:simplePos x="0" y="0"/>
              <wp:positionH relativeFrom="page">
                <wp:posOffset>927735</wp:posOffset>
              </wp:positionH>
              <wp:positionV relativeFrom="page">
                <wp:posOffset>9644380</wp:posOffset>
              </wp:positionV>
              <wp:extent cx="5708015" cy="0"/>
              <wp:effectExtent l="0" t="0" r="0" b="0"/>
              <wp:wrapNone/>
              <wp:docPr id="36" name="Line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0801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D6DC3A" id="Line 35" o:spid="_x0000_s1026" style="position:absolute;z-index:-19324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3.05pt,759.4pt" to="522.5pt,75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2576" behindDoc="1" locked="0" layoutInCell="1" allowOverlap="1" wp14:anchorId="66B326AB" wp14:editId="67C66BFF">
              <wp:simplePos x="0" y="0"/>
              <wp:positionH relativeFrom="page">
                <wp:posOffset>901700</wp:posOffset>
              </wp:positionH>
              <wp:positionV relativeFrom="page">
                <wp:posOffset>9700895</wp:posOffset>
              </wp:positionV>
              <wp:extent cx="2971165" cy="182245"/>
              <wp:effectExtent l="0" t="0" r="0" b="0"/>
              <wp:wrapNone/>
              <wp:docPr id="35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1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CB0997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 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B326AB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35" type="#_x0000_t202" style="position:absolute;margin-left:71pt;margin-top:763.85pt;width:233.95pt;height:14.35pt;z-index:-1932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" filled="f" stroked="f">
              <v:textbox inset="0,0,0,0">
                <w:txbxContent>
                  <w:p w14:paraId="41CB0997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 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3088" behindDoc="1" locked="0" layoutInCell="1" allowOverlap="1" wp14:anchorId="01DF68EF" wp14:editId="0BED771A">
              <wp:simplePos x="0" y="0"/>
              <wp:positionH relativeFrom="page">
                <wp:posOffset>6533515</wp:posOffset>
              </wp:positionH>
              <wp:positionV relativeFrom="page">
                <wp:posOffset>9700895</wp:posOffset>
              </wp:positionV>
              <wp:extent cx="154305" cy="182245"/>
              <wp:effectExtent l="0" t="0" r="0" b="0"/>
              <wp:wrapNone/>
              <wp:docPr id="34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04AC85" w14:textId="39EFA3E5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1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DF68EF" id="Text Box 33" o:spid="_x0000_s1036" type="#_x0000_t202" style="position:absolute;margin-left:514.45pt;margin-top:763.85pt;width:12.15pt;height:14.35pt;z-index:-1932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" filled="f" stroked="f">
              <v:textbox inset="0,0,0,0">
                <w:txbxContent>
                  <w:p w14:paraId="0204AC85" w14:textId="39EFA3E5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1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C6707" w14:textId="45B1742D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3600" behindDoc="1" locked="0" layoutInCell="1" allowOverlap="1" wp14:anchorId="72C94122" wp14:editId="75F4A6D7">
              <wp:simplePos x="0" y="0"/>
              <wp:positionH relativeFrom="page">
                <wp:posOffset>929640</wp:posOffset>
              </wp:positionH>
              <wp:positionV relativeFrom="page">
                <wp:posOffset>6461760</wp:posOffset>
              </wp:positionV>
              <wp:extent cx="8747760" cy="0"/>
              <wp:effectExtent l="0" t="0" r="0" b="0"/>
              <wp:wrapNone/>
              <wp:docPr id="33" name="Lin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74776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F3D7AC" id="Line 32" o:spid="_x0000_s1026" style="position:absolute;z-index:-1932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3.2pt,508.8pt" to="762pt,50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4112" behindDoc="1" locked="0" layoutInCell="1" allowOverlap="1" wp14:anchorId="2DD4AAEB" wp14:editId="25B42BDB">
              <wp:simplePos x="0" y="0"/>
              <wp:positionH relativeFrom="page">
                <wp:posOffset>901700</wp:posOffset>
              </wp:positionH>
              <wp:positionV relativeFrom="page">
                <wp:posOffset>6567805</wp:posOffset>
              </wp:positionV>
              <wp:extent cx="2970530" cy="182245"/>
              <wp:effectExtent l="0" t="0" r="0" b="0"/>
              <wp:wrapNone/>
              <wp:docPr id="32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053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CF7ABA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D4AAEB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37" type="#_x0000_t202" style="position:absolute;margin-left:71pt;margin-top:517.15pt;width:233.9pt;height:14.35pt;z-index:-1932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" filled="f" stroked="f">
              <v:textbox inset="0,0,0,0">
                <w:txbxContent>
                  <w:p w14:paraId="28CF7ABA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4624" behindDoc="1" locked="0" layoutInCell="1" allowOverlap="1" wp14:anchorId="52ADC3A0" wp14:editId="79CA7393">
              <wp:simplePos x="0" y="0"/>
              <wp:positionH relativeFrom="page">
                <wp:posOffset>9511030</wp:posOffset>
              </wp:positionH>
              <wp:positionV relativeFrom="page">
                <wp:posOffset>6567805</wp:posOffset>
              </wp:positionV>
              <wp:extent cx="231775" cy="182245"/>
              <wp:effectExtent l="0" t="0" r="0" b="0"/>
              <wp:wrapNone/>
              <wp:docPr id="31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31550E" w14:textId="6AA0210D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1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ADC3A0" id="Text Box 30" o:spid="_x0000_s1038" type="#_x0000_t202" style="position:absolute;margin-left:748.9pt;margin-top:517.15pt;width:18.25pt;height:14.35pt;z-index:-1932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" filled="f" stroked="f">
              <v:textbox inset="0,0,0,0">
                <w:txbxContent>
                  <w:p w14:paraId="3F31550E" w14:textId="6AA0210D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1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C3D04" w14:textId="71FC92D6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5136" behindDoc="1" locked="0" layoutInCell="1" allowOverlap="1" wp14:anchorId="6F36AB30" wp14:editId="2FABEF00">
              <wp:simplePos x="0" y="0"/>
              <wp:positionH relativeFrom="page">
                <wp:posOffset>920750</wp:posOffset>
              </wp:positionH>
              <wp:positionV relativeFrom="page">
                <wp:posOffset>6477000</wp:posOffset>
              </wp:positionV>
              <wp:extent cx="8823960" cy="0"/>
              <wp:effectExtent l="0" t="0" r="0" b="0"/>
              <wp:wrapNone/>
              <wp:docPr id="30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82396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E5F95F" id="Line 29" o:spid="_x0000_s1026" style="position:absolute;z-index:-19321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2.5pt,510pt" to="767.3pt,5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" strokeweight=".5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5648" behindDoc="1" locked="0" layoutInCell="1" allowOverlap="1" wp14:anchorId="1F523704" wp14:editId="5EC3C74A">
              <wp:simplePos x="0" y="0"/>
              <wp:positionH relativeFrom="page">
                <wp:posOffset>901700</wp:posOffset>
              </wp:positionH>
              <wp:positionV relativeFrom="page">
                <wp:posOffset>6567805</wp:posOffset>
              </wp:positionV>
              <wp:extent cx="2970530" cy="182245"/>
              <wp:effectExtent l="0" t="0" r="0" b="0"/>
              <wp:wrapNone/>
              <wp:docPr id="29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053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BF7706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523704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39" type="#_x0000_t202" style="position:absolute;margin-left:71pt;margin-top:517.15pt;width:233.9pt;height:14.35pt;z-index:-1932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" filled="f" stroked="f">
              <v:textbox inset="0,0,0,0">
                <w:txbxContent>
                  <w:p w14:paraId="19BF7706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6160" behindDoc="1" locked="0" layoutInCell="1" allowOverlap="1" wp14:anchorId="3015618E" wp14:editId="1E90DBBE">
              <wp:simplePos x="0" y="0"/>
              <wp:positionH relativeFrom="page">
                <wp:posOffset>9549130</wp:posOffset>
              </wp:positionH>
              <wp:positionV relativeFrom="page">
                <wp:posOffset>6567805</wp:posOffset>
              </wp:positionV>
              <wp:extent cx="231775" cy="182245"/>
              <wp:effectExtent l="0" t="0" r="0" b="0"/>
              <wp:wrapNone/>
              <wp:docPr id="28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8DEE11" w14:textId="7FF243D1" w:rsidR="004D0F65" w:rsidRDefault="004D0F65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E7189">
                            <w:rPr>
                              <w:noProof/>
                            </w:rPr>
                            <w:t>1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15618E" id="Text Box 27" o:spid="_x0000_s1040" type="#_x0000_t202" style="position:absolute;margin-left:751.9pt;margin-top:517.15pt;width:18.25pt;height:14.35pt;z-index:-19320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" filled="f" stroked="f">
              <v:textbox inset="0,0,0,0">
                <w:txbxContent>
                  <w:p w14:paraId="538DEE11" w14:textId="7FF243D1" w:rsidR="004D0F65" w:rsidRDefault="004D0F65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E7189">
                      <w:rPr>
                        <w:noProof/>
                      </w:rPr>
                      <w:t>1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AAB66" w14:textId="07C7C360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6672" behindDoc="1" locked="0" layoutInCell="1" allowOverlap="1" wp14:anchorId="3F4C5AE7" wp14:editId="4CAF9A85">
              <wp:simplePos x="0" y="0"/>
              <wp:positionH relativeFrom="page">
                <wp:posOffset>901700</wp:posOffset>
              </wp:positionH>
              <wp:positionV relativeFrom="page">
                <wp:posOffset>9860915</wp:posOffset>
              </wp:positionV>
              <wp:extent cx="2971165" cy="182245"/>
              <wp:effectExtent l="0" t="0" r="0" b="0"/>
              <wp:wrapNone/>
              <wp:docPr id="27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1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792569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 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4C5AE7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41" type="#_x0000_t202" style="position:absolute;margin-left:71pt;margin-top:776.45pt;width:233.95pt;height:14.35pt;z-index:-1931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" filled="f" stroked="f">
              <v:textbox inset="0,0,0,0">
                <w:txbxContent>
                  <w:p w14:paraId="2F792569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 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7184" behindDoc="1" locked="0" layoutInCell="1" allowOverlap="1" wp14:anchorId="6F483358" wp14:editId="09EA522B">
              <wp:simplePos x="0" y="0"/>
              <wp:positionH relativeFrom="page">
                <wp:posOffset>6480810</wp:posOffset>
              </wp:positionH>
              <wp:positionV relativeFrom="page">
                <wp:posOffset>9860915</wp:posOffset>
              </wp:positionV>
              <wp:extent cx="180975" cy="182245"/>
              <wp:effectExtent l="0" t="0" r="0" b="0"/>
              <wp:wrapNone/>
              <wp:docPr id="26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F19374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1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F483358" id="Text Box 25" o:spid="_x0000_s1042" type="#_x0000_t202" style="position:absolute;margin-left:510.3pt;margin-top:776.45pt;width:14.25pt;height:14.35pt;z-index:-19319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" filled="f" stroked="f">
              <v:textbox inset="0,0,0,0">
                <w:txbxContent>
                  <w:p w14:paraId="7FF19374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1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27966" w14:textId="01B699AB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7696" behindDoc="1" locked="0" layoutInCell="1" allowOverlap="1" wp14:anchorId="3FE6B898" wp14:editId="6B99AE0A">
              <wp:simplePos x="0" y="0"/>
              <wp:positionH relativeFrom="page">
                <wp:posOffset>901700</wp:posOffset>
              </wp:positionH>
              <wp:positionV relativeFrom="page">
                <wp:posOffset>9700895</wp:posOffset>
              </wp:positionV>
              <wp:extent cx="2971165" cy="182245"/>
              <wp:effectExtent l="0" t="0" r="0" b="0"/>
              <wp:wrapNone/>
              <wp:docPr id="25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1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3662E3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 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E6B898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43" type="#_x0000_t202" style="position:absolute;margin-left:71pt;margin-top:763.85pt;width:233.95pt;height:14.35pt;z-index:-1931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" filled="f" stroked="f">
              <v:textbox inset="0,0,0,0">
                <w:txbxContent>
                  <w:p w14:paraId="733662E3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 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8208" behindDoc="1" locked="0" layoutInCell="1" allowOverlap="1" wp14:anchorId="1144825A" wp14:editId="49666B2A">
              <wp:simplePos x="0" y="0"/>
              <wp:positionH relativeFrom="page">
                <wp:posOffset>6480810</wp:posOffset>
              </wp:positionH>
              <wp:positionV relativeFrom="page">
                <wp:posOffset>9700895</wp:posOffset>
              </wp:positionV>
              <wp:extent cx="180975" cy="182245"/>
              <wp:effectExtent l="0" t="0" r="0" b="0"/>
              <wp:wrapNone/>
              <wp:docPr id="24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27E025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44825A" id="Text Box 23" o:spid="_x0000_s1044" type="#_x0000_t202" style="position:absolute;margin-left:510.3pt;margin-top:763.85pt;width:14.25pt;height:14.35pt;z-index:-1931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" filled="f" stroked="f">
              <v:textbox inset="0,0,0,0">
                <w:txbxContent>
                  <w:p w14:paraId="2F27E025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61736" w14:textId="0B8907C7" w:rsidR="004D0F65" w:rsidRDefault="004D0F6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8720" behindDoc="1" locked="0" layoutInCell="1" allowOverlap="1" wp14:anchorId="0C497617" wp14:editId="021F72F0">
              <wp:simplePos x="0" y="0"/>
              <wp:positionH relativeFrom="page">
                <wp:posOffset>901700</wp:posOffset>
              </wp:positionH>
              <wp:positionV relativeFrom="page">
                <wp:posOffset>6567805</wp:posOffset>
              </wp:positionV>
              <wp:extent cx="2970530" cy="182245"/>
              <wp:effectExtent l="0" t="0" r="0" b="0"/>
              <wp:wrapNone/>
              <wp:docPr id="23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053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B549DB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–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Diri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Program Dokto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497617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45" type="#_x0000_t202" style="position:absolute;margin-left:71pt;margin-top:517.15pt;width:233.9pt;height:14.35pt;z-index:-1931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" filled="f" stroked="f">
              <v:textbox inset="0,0,0,0">
                <w:txbxContent>
                  <w:p w14:paraId="42B549DB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–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Diri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Program Dokto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3999232" behindDoc="1" locked="0" layoutInCell="1" allowOverlap="1" wp14:anchorId="7943F717" wp14:editId="3503CE16">
              <wp:simplePos x="0" y="0"/>
              <wp:positionH relativeFrom="page">
                <wp:posOffset>9536430</wp:posOffset>
              </wp:positionH>
              <wp:positionV relativeFrom="page">
                <wp:posOffset>6567805</wp:posOffset>
              </wp:positionV>
              <wp:extent cx="180975" cy="182245"/>
              <wp:effectExtent l="0" t="0" r="0" b="0"/>
              <wp:wrapNone/>
              <wp:docPr id="22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8A8AAB" w14:textId="77777777" w:rsidR="004D0F65" w:rsidRDefault="004D0F65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1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3F717" id="Text Box 21" o:spid="_x0000_s1046" type="#_x0000_t202" style="position:absolute;margin-left:750.9pt;margin-top:517.15pt;width:14.25pt;height:14.35pt;z-index:-1931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" filled="f" stroked="f">
              <v:textbox inset="0,0,0,0">
                <w:txbxContent>
                  <w:p w14:paraId="6D8A8AAB" w14:textId="77777777" w:rsidR="004D0F65" w:rsidRDefault="004D0F65">
                    <w:pPr>
                      <w:pStyle w:val="BodyText"/>
                      <w:spacing w:before="13"/>
                      <w:ind w:left="20"/>
                    </w:pPr>
                    <w:r>
                      <w:t>1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7C723" w14:textId="77777777" w:rsidR="003F21E8" w:rsidRDefault="003F21E8">
      <w:r>
        <w:separator/>
      </w:r>
    </w:p>
  </w:footnote>
  <w:footnote w:type="continuationSeparator" w:id="0">
    <w:p w14:paraId="4BFC0304" w14:textId="77777777" w:rsidR="003F21E8" w:rsidRDefault="003F21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54D9F"/>
    <w:multiLevelType w:val="multilevel"/>
    <w:tmpl w:val="0CD00492"/>
    <w:lvl w:ilvl="0">
      <w:start w:val="3"/>
      <w:numFmt w:val="upperLetter"/>
      <w:lvlText w:val="%1"/>
      <w:lvlJc w:val="left"/>
      <w:pPr>
        <w:ind w:left="506" w:hanging="406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506" w:hanging="406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id" w:eastAsia="en-US" w:bidi="ar-SA"/>
      </w:rPr>
    </w:lvl>
    <w:lvl w:ilvl="2">
      <w:numFmt w:val="bullet"/>
      <w:lvlText w:val="•"/>
      <w:lvlJc w:val="left"/>
      <w:pPr>
        <w:ind w:left="2317" w:hanging="406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225" w:hanging="406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134" w:hanging="406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043" w:hanging="406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951" w:hanging="406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860" w:hanging="406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769" w:hanging="406"/>
      </w:pPr>
      <w:rPr>
        <w:rFonts w:hint="default"/>
        <w:lang w:val="id" w:eastAsia="en-US" w:bidi="ar-SA"/>
      </w:rPr>
    </w:lvl>
  </w:abstractNum>
  <w:abstractNum w:abstractNumId="1" w15:restartNumberingAfterBreak="0">
    <w:nsid w:val="0FE44B4E"/>
    <w:multiLevelType w:val="hybridMultilevel"/>
    <w:tmpl w:val="5FEE826A"/>
    <w:lvl w:ilvl="0" w:tplc="C34A66EC">
      <w:start w:val="1"/>
      <w:numFmt w:val="decimal"/>
      <w:lvlText w:val="%1."/>
      <w:lvlJc w:val="left"/>
      <w:pPr>
        <w:ind w:left="808" w:hanging="281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d" w:eastAsia="en-US" w:bidi="ar-SA"/>
      </w:rPr>
    </w:lvl>
    <w:lvl w:ilvl="1" w:tplc="C47AFF90">
      <w:numFmt w:val="bullet"/>
      <w:lvlText w:val="•"/>
      <w:lvlJc w:val="left"/>
      <w:pPr>
        <w:ind w:left="1678" w:hanging="281"/>
      </w:pPr>
      <w:rPr>
        <w:rFonts w:hint="default"/>
        <w:lang w:val="id" w:eastAsia="en-US" w:bidi="ar-SA"/>
      </w:rPr>
    </w:lvl>
    <w:lvl w:ilvl="2" w:tplc="0230247C">
      <w:numFmt w:val="bullet"/>
      <w:lvlText w:val="•"/>
      <w:lvlJc w:val="left"/>
      <w:pPr>
        <w:ind w:left="2557" w:hanging="281"/>
      </w:pPr>
      <w:rPr>
        <w:rFonts w:hint="default"/>
        <w:lang w:val="id" w:eastAsia="en-US" w:bidi="ar-SA"/>
      </w:rPr>
    </w:lvl>
    <w:lvl w:ilvl="3" w:tplc="F59AB704">
      <w:numFmt w:val="bullet"/>
      <w:lvlText w:val="•"/>
      <w:lvlJc w:val="left"/>
      <w:pPr>
        <w:ind w:left="3435" w:hanging="281"/>
      </w:pPr>
      <w:rPr>
        <w:rFonts w:hint="default"/>
        <w:lang w:val="id" w:eastAsia="en-US" w:bidi="ar-SA"/>
      </w:rPr>
    </w:lvl>
    <w:lvl w:ilvl="4" w:tplc="B19C3854">
      <w:numFmt w:val="bullet"/>
      <w:lvlText w:val="•"/>
      <w:lvlJc w:val="left"/>
      <w:pPr>
        <w:ind w:left="4314" w:hanging="281"/>
      </w:pPr>
      <w:rPr>
        <w:rFonts w:hint="default"/>
        <w:lang w:val="id" w:eastAsia="en-US" w:bidi="ar-SA"/>
      </w:rPr>
    </w:lvl>
    <w:lvl w:ilvl="5" w:tplc="6652DF64">
      <w:numFmt w:val="bullet"/>
      <w:lvlText w:val="•"/>
      <w:lvlJc w:val="left"/>
      <w:pPr>
        <w:ind w:left="5193" w:hanging="281"/>
      </w:pPr>
      <w:rPr>
        <w:rFonts w:hint="default"/>
        <w:lang w:val="id" w:eastAsia="en-US" w:bidi="ar-SA"/>
      </w:rPr>
    </w:lvl>
    <w:lvl w:ilvl="6" w:tplc="B4AE1070">
      <w:numFmt w:val="bullet"/>
      <w:lvlText w:val="•"/>
      <w:lvlJc w:val="left"/>
      <w:pPr>
        <w:ind w:left="6071" w:hanging="281"/>
      </w:pPr>
      <w:rPr>
        <w:rFonts w:hint="default"/>
        <w:lang w:val="id" w:eastAsia="en-US" w:bidi="ar-SA"/>
      </w:rPr>
    </w:lvl>
    <w:lvl w:ilvl="7" w:tplc="FE76B9CC">
      <w:numFmt w:val="bullet"/>
      <w:lvlText w:val="•"/>
      <w:lvlJc w:val="left"/>
      <w:pPr>
        <w:ind w:left="6950" w:hanging="281"/>
      </w:pPr>
      <w:rPr>
        <w:rFonts w:hint="default"/>
        <w:lang w:val="id" w:eastAsia="en-US" w:bidi="ar-SA"/>
      </w:rPr>
    </w:lvl>
    <w:lvl w:ilvl="8" w:tplc="36DAD90E">
      <w:numFmt w:val="bullet"/>
      <w:lvlText w:val="•"/>
      <w:lvlJc w:val="left"/>
      <w:pPr>
        <w:ind w:left="7829" w:hanging="281"/>
      </w:pPr>
      <w:rPr>
        <w:rFonts w:hint="default"/>
        <w:lang w:val="id" w:eastAsia="en-US" w:bidi="ar-SA"/>
      </w:rPr>
    </w:lvl>
  </w:abstractNum>
  <w:abstractNum w:abstractNumId="2" w15:restartNumberingAfterBreak="0">
    <w:nsid w:val="17D504AA"/>
    <w:multiLevelType w:val="hybridMultilevel"/>
    <w:tmpl w:val="6378605C"/>
    <w:lvl w:ilvl="0" w:tplc="942028BE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3" w15:restartNumberingAfterBreak="0">
    <w:nsid w:val="17D91412"/>
    <w:multiLevelType w:val="multilevel"/>
    <w:tmpl w:val="6C38068C"/>
    <w:lvl w:ilvl="0">
      <w:start w:val="6"/>
      <w:numFmt w:val="decimal"/>
      <w:lvlText w:val="%1"/>
      <w:lvlJc w:val="left"/>
      <w:pPr>
        <w:ind w:left="469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69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52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*"/>
      <w:lvlJc w:val="left"/>
      <w:pPr>
        <w:ind w:left="515" w:hanging="132"/>
      </w:pPr>
      <w:rPr>
        <w:rFonts w:ascii="Arial MT" w:eastAsia="Arial MT" w:hAnsi="Arial MT" w:cs="Arial MT" w:hint="default"/>
        <w:w w:val="99"/>
        <w:sz w:val="20"/>
        <w:szCs w:val="20"/>
        <w:lang w:val="id" w:eastAsia="en-US" w:bidi="ar-SA"/>
      </w:rPr>
    </w:lvl>
    <w:lvl w:ilvl="4">
      <w:numFmt w:val="bullet"/>
      <w:lvlText w:val="•"/>
      <w:lvlJc w:val="left"/>
      <w:pPr>
        <w:ind w:left="2806" w:hanging="13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3879" w:hanging="13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4953" w:hanging="13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026" w:hanging="13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099" w:hanging="132"/>
      </w:pPr>
      <w:rPr>
        <w:rFonts w:hint="default"/>
        <w:lang w:val="id" w:eastAsia="en-US" w:bidi="ar-SA"/>
      </w:rPr>
    </w:lvl>
  </w:abstractNum>
  <w:abstractNum w:abstractNumId="4" w15:restartNumberingAfterBreak="0">
    <w:nsid w:val="215037AA"/>
    <w:multiLevelType w:val="hybridMultilevel"/>
    <w:tmpl w:val="77963E78"/>
    <w:lvl w:ilvl="0" w:tplc="0794F530">
      <w:start w:val="2"/>
      <w:numFmt w:val="decimal"/>
      <w:lvlText w:val="(%1)"/>
      <w:lvlJc w:val="left"/>
      <w:pPr>
        <w:ind w:left="431" w:hanging="331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FBB6128C">
      <w:numFmt w:val="bullet"/>
      <w:lvlText w:val="•"/>
      <w:lvlJc w:val="left"/>
      <w:pPr>
        <w:ind w:left="1320" w:hanging="331"/>
      </w:pPr>
      <w:rPr>
        <w:rFonts w:hint="default"/>
        <w:lang w:val="id" w:eastAsia="en-US" w:bidi="ar-SA"/>
      </w:rPr>
    </w:lvl>
    <w:lvl w:ilvl="2" w:tplc="E076CBA2">
      <w:numFmt w:val="bullet"/>
      <w:lvlText w:val="•"/>
      <w:lvlJc w:val="left"/>
      <w:pPr>
        <w:ind w:left="2201" w:hanging="331"/>
      </w:pPr>
      <w:rPr>
        <w:rFonts w:hint="default"/>
        <w:lang w:val="id" w:eastAsia="en-US" w:bidi="ar-SA"/>
      </w:rPr>
    </w:lvl>
    <w:lvl w:ilvl="3" w:tplc="A022E1CA">
      <w:numFmt w:val="bullet"/>
      <w:lvlText w:val="•"/>
      <w:lvlJc w:val="left"/>
      <w:pPr>
        <w:ind w:left="3081" w:hanging="331"/>
      </w:pPr>
      <w:rPr>
        <w:rFonts w:hint="default"/>
        <w:lang w:val="id" w:eastAsia="en-US" w:bidi="ar-SA"/>
      </w:rPr>
    </w:lvl>
    <w:lvl w:ilvl="4" w:tplc="B1B6472C">
      <w:numFmt w:val="bullet"/>
      <w:lvlText w:val="•"/>
      <w:lvlJc w:val="left"/>
      <w:pPr>
        <w:ind w:left="3962" w:hanging="331"/>
      </w:pPr>
      <w:rPr>
        <w:rFonts w:hint="default"/>
        <w:lang w:val="id" w:eastAsia="en-US" w:bidi="ar-SA"/>
      </w:rPr>
    </w:lvl>
    <w:lvl w:ilvl="5" w:tplc="F9C6B26A">
      <w:numFmt w:val="bullet"/>
      <w:lvlText w:val="•"/>
      <w:lvlJc w:val="left"/>
      <w:pPr>
        <w:ind w:left="4843" w:hanging="331"/>
      </w:pPr>
      <w:rPr>
        <w:rFonts w:hint="default"/>
        <w:lang w:val="id" w:eastAsia="en-US" w:bidi="ar-SA"/>
      </w:rPr>
    </w:lvl>
    <w:lvl w:ilvl="6" w:tplc="36C235D4">
      <w:numFmt w:val="bullet"/>
      <w:lvlText w:val="•"/>
      <w:lvlJc w:val="left"/>
      <w:pPr>
        <w:ind w:left="5723" w:hanging="331"/>
      </w:pPr>
      <w:rPr>
        <w:rFonts w:hint="default"/>
        <w:lang w:val="id" w:eastAsia="en-US" w:bidi="ar-SA"/>
      </w:rPr>
    </w:lvl>
    <w:lvl w:ilvl="7" w:tplc="85962EC0">
      <w:numFmt w:val="bullet"/>
      <w:lvlText w:val="•"/>
      <w:lvlJc w:val="left"/>
      <w:pPr>
        <w:ind w:left="6604" w:hanging="331"/>
      </w:pPr>
      <w:rPr>
        <w:rFonts w:hint="default"/>
        <w:lang w:val="id" w:eastAsia="en-US" w:bidi="ar-SA"/>
      </w:rPr>
    </w:lvl>
    <w:lvl w:ilvl="8" w:tplc="DEE217F0">
      <w:numFmt w:val="bullet"/>
      <w:lvlText w:val="•"/>
      <w:lvlJc w:val="left"/>
      <w:pPr>
        <w:ind w:left="7485" w:hanging="331"/>
      </w:pPr>
      <w:rPr>
        <w:rFonts w:hint="default"/>
        <w:lang w:val="id" w:eastAsia="en-US" w:bidi="ar-SA"/>
      </w:rPr>
    </w:lvl>
  </w:abstractNum>
  <w:abstractNum w:abstractNumId="5" w15:restartNumberingAfterBreak="0">
    <w:nsid w:val="361B6BD9"/>
    <w:multiLevelType w:val="multilevel"/>
    <w:tmpl w:val="453682E0"/>
    <w:lvl w:ilvl="0">
      <w:start w:val="7"/>
      <w:numFmt w:val="decimal"/>
      <w:lvlText w:val="%1"/>
      <w:lvlJc w:val="left"/>
      <w:pPr>
        <w:ind w:left="469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69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52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1733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2806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3879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4953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026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099" w:hanging="552"/>
      </w:pPr>
      <w:rPr>
        <w:rFonts w:hint="default"/>
        <w:lang w:val="id" w:eastAsia="en-US" w:bidi="ar-SA"/>
      </w:rPr>
    </w:lvl>
  </w:abstractNum>
  <w:abstractNum w:abstractNumId="6" w15:restartNumberingAfterBreak="0">
    <w:nsid w:val="362C7798"/>
    <w:multiLevelType w:val="multilevel"/>
    <w:tmpl w:val="BA586FFA"/>
    <w:lvl w:ilvl="0">
      <w:start w:val="2"/>
      <w:numFmt w:val="decimal"/>
      <w:lvlText w:val="%1"/>
      <w:lvlJc w:val="left"/>
      <w:pPr>
        <w:ind w:left="469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69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50" w:hanging="55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554" w:hanging="55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502" w:hanging="55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449" w:hanging="55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96" w:hanging="55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344" w:hanging="55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291" w:hanging="550"/>
      </w:pPr>
      <w:rPr>
        <w:rFonts w:hint="default"/>
        <w:lang w:val="id" w:eastAsia="en-US" w:bidi="ar-SA"/>
      </w:rPr>
    </w:lvl>
  </w:abstractNum>
  <w:abstractNum w:abstractNumId="7" w15:restartNumberingAfterBreak="0">
    <w:nsid w:val="3FF26E82"/>
    <w:multiLevelType w:val="multilevel"/>
    <w:tmpl w:val="6C2C7048"/>
    <w:lvl w:ilvl="0">
      <w:start w:val="9"/>
      <w:numFmt w:val="decimal"/>
      <w:lvlText w:val="%1"/>
      <w:lvlJc w:val="left"/>
      <w:pPr>
        <w:ind w:left="469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69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52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568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522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476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430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384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338" w:hanging="552"/>
      </w:pPr>
      <w:rPr>
        <w:rFonts w:hint="default"/>
        <w:lang w:val="id" w:eastAsia="en-US" w:bidi="ar-SA"/>
      </w:rPr>
    </w:lvl>
  </w:abstractNum>
  <w:abstractNum w:abstractNumId="8" w15:restartNumberingAfterBreak="0">
    <w:nsid w:val="41621166"/>
    <w:multiLevelType w:val="multilevel"/>
    <w:tmpl w:val="2D28DC9E"/>
    <w:lvl w:ilvl="0">
      <w:start w:val="1"/>
      <w:numFmt w:val="decimal"/>
      <w:lvlText w:val="%1"/>
      <w:lvlJc w:val="left"/>
      <w:pPr>
        <w:ind w:left="469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69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52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568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522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476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430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384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338" w:hanging="552"/>
      </w:pPr>
      <w:rPr>
        <w:rFonts w:hint="default"/>
        <w:lang w:val="id" w:eastAsia="en-US" w:bidi="ar-SA"/>
      </w:rPr>
    </w:lvl>
  </w:abstractNum>
  <w:abstractNum w:abstractNumId="9" w15:restartNumberingAfterBreak="0">
    <w:nsid w:val="56802576"/>
    <w:multiLevelType w:val="multilevel"/>
    <w:tmpl w:val="A1A84DE8"/>
    <w:lvl w:ilvl="0">
      <w:start w:val="8"/>
      <w:numFmt w:val="decimal"/>
      <w:lvlText w:val="%1"/>
      <w:lvlJc w:val="left"/>
      <w:pPr>
        <w:ind w:left="469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69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52" w:hanging="553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3664" w:hanging="553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5166" w:hanging="553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6669" w:hanging="553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8171" w:hanging="553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9673" w:hanging="553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11176" w:hanging="553"/>
      </w:pPr>
      <w:rPr>
        <w:rFonts w:hint="default"/>
        <w:lang w:val="id" w:eastAsia="en-US" w:bidi="ar-SA"/>
      </w:rPr>
    </w:lvl>
  </w:abstractNum>
  <w:abstractNum w:abstractNumId="10" w15:restartNumberingAfterBreak="0">
    <w:nsid w:val="63D76C3D"/>
    <w:multiLevelType w:val="multilevel"/>
    <w:tmpl w:val="778257B6"/>
    <w:lvl w:ilvl="0">
      <w:start w:val="4"/>
      <w:numFmt w:val="decimal"/>
      <w:lvlText w:val="%1"/>
      <w:lvlJc w:val="left"/>
      <w:pPr>
        <w:ind w:left="469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69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52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*"/>
      <w:lvlJc w:val="left"/>
      <w:pPr>
        <w:ind w:left="515" w:hanging="132"/>
      </w:pPr>
      <w:rPr>
        <w:rFonts w:ascii="Arial MT" w:eastAsia="Arial MT" w:hAnsi="Arial MT" w:cs="Arial MT" w:hint="default"/>
        <w:w w:val="99"/>
        <w:sz w:val="20"/>
        <w:szCs w:val="20"/>
        <w:lang w:val="id" w:eastAsia="en-US" w:bidi="ar-SA"/>
      </w:rPr>
    </w:lvl>
    <w:lvl w:ilvl="4">
      <w:numFmt w:val="bullet"/>
      <w:lvlText w:val="•"/>
      <w:lvlJc w:val="left"/>
      <w:pPr>
        <w:ind w:left="2876" w:hanging="13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3984" w:hanging="13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093" w:hanging="13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201" w:hanging="13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309" w:hanging="132"/>
      </w:pPr>
      <w:rPr>
        <w:rFonts w:hint="default"/>
        <w:lang w:val="id" w:eastAsia="en-US" w:bidi="ar-SA"/>
      </w:rPr>
    </w:lvl>
  </w:abstractNum>
  <w:abstractNum w:abstractNumId="11" w15:restartNumberingAfterBreak="0">
    <w:nsid w:val="657208F0"/>
    <w:multiLevelType w:val="multilevel"/>
    <w:tmpl w:val="19669BCA"/>
    <w:lvl w:ilvl="0">
      <w:start w:val="5"/>
      <w:numFmt w:val="decimal"/>
      <w:lvlText w:val="%1"/>
      <w:lvlJc w:val="left"/>
      <w:pPr>
        <w:ind w:left="469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69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52" w:hanging="553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*"/>
      <w:lvlJc w:val="left"/>
      <w:pPr>
        <w:ind w:left="515" w:hanging="133"/>
      </w:pPr>
      <w:rPr>
        <w:rFonts w:ascii="Arial MT" w:eastAsia="Arial MT" w:hAnsi="Arial MT" w:cs="Arial MT" w:hint="default"/>
        <w:w w:val="99"/>
        <w:sz w:val="20"/>
        <w:szCs w:val="20"/>
        <w:lang w:val="id" w:eastAsia="en-US" w:bidi="ar-SA"/>
      </w:rPr>
    </w:lvl>
    <w:lvl w:ilvl="4">
      <w:numFmt w:val="bullet"/>
      <w:lvlText w:val="•"/>
      <w:lvlJc w:val="left"/>
      <w:pPr>
        <w:ind w:left="4095" w:hanging="133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812" w:hanging="133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7530" w:hanging="133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9248" w:hanging="133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10965" w:hanging="133"/>
      </w:pPr>
      <w:rPr>
        <w:rFonts w:hint="default"/>
        <w:lang w:val="id" w:eastAsia="en-US" w:bidi="ar-SA"/>
      </w:rPr>
    </w:lvl>
  </w:abstractNum>
  <w:abstractNum w:abstractNumId="12" w15:restartNumberingAfterBreak="0">
    <w:nsid w:val="73AF43F0"/>
    <w:multiLevelType w:val="hybridMultilevel"/>
    <w:tmpl w:val="383A698E"/>
    <w:lvl w:ilvl="0" w:tplc="0624EDB0">
      <w:start w:val="2"/>
      <w:numFmt w:val="lowerLetter"/>
      <w:lvlText w:val="(%1)"/>
      <w:lvlJc w:val="left"/>
      <w:pPr>
        <w:ind w:left="430" w:hanging="331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2B6899FC">
      <w:numFmt w:val="bullet"/>
      <w:lvlText w:val="•"/>
      <w:lvlJc w:val="left"/>
      <w:pPr>
        <w:ind w:left="1822" w:hanging="331"/>
      </w:pPr>
      <w:rPr>
        <w:rFonts w:hint="default"/>
        <w:lang w:val="id" w:eastAsia="en-US" w:bidi="ar-SA"/>
      </w:rPr>
    </w:lvl>
    <w:lvl w:ilvl="2" w:tplc="DD2C8F92">
      <w:numFmt w:val="bullet"/>
      <w:lvlText w:val="•"/>
      <w:lvlJc w:val="left"/>
      <w:pPr>
        <w:ind w:left="3204" w:hanging="331"/>
      </w:pPr>
      <w:rPr>
        <w:rFonts w:hint="default"/>
        <w:lang w:val="id" w:eastAsia="en-US" w:bidi="ar-SA"/>
      </w:rPr>
    </w:lvl>
    <w:lvl w:ilvl="3" w:tplc="6DC20D7E">
      <w:numFmt w:val="bullet"/>
      <w:lvlText w:val="•"/>
      <w:lvlJc w:val="left"/>
      <w:pPr>
        <w:ind w:left="4586" w:hanging="331"/>
      </w:pPr>
      <w:rPr>
        <w:rFonts w:hint="default"/>
        <w:lang w:val="id" w:eastAsia="en-US" w:bidi="ar-SA"/>
      </w:rPr>
    </w:lvl>
    <w:lvl w:ilvl="4" w:tplc="F40E6FFA">
      <w:numFmt w:val="bullet"/>
      <w:lvlText w:val="•"/>
      <w:lvlJc w:val="left"/>
      <w:pPr>
        <w:ind w:left="5968" w:hanging="331"/>
      </w:pPr>
      <w:rPr>
        <w:rFonts w:hint="default"/>
        <w:lang w:val="id" w:eastAsia="en-US" w:bidi="ar-SA"/>
      </w:rPr>
    </w:lvl>
    <w:lvl w:ilvl="5" w:tplc="6B38D968">
      <w:numFmt w:val="bullet"/>
      <w:lvlText w:val="•"/>
      <w:lvlJc w:val="left"/>
      <w:pPr>
        <w:ind w:left="7350" w:hanging="331"/>
      </w:pPr>
      <w:rPr>
        <w:rFonts w:hint="default"/>
        <w:lang w:val="id" w:eastAsia="en-US" w:bidi="ar-SA"/>
      </w:rPr>
    </w:lvl>
    <w:lvl w:ilvl="6" w:tplc="F7E81F3A">
      <w:numFmt w:val="bullet"/>
      <w:lvlText w:val="•"/>
      <w:lvlJc w:val="left"/>
      <w:pPr>
        <w:ind w:left="8732" w:hanging="331"/>
      </w:pPr>
      <w:rPr>
        <w:rFonts w:hint="default"/>
        <w:lang w:val="id" w:eastAsia="en-US" w:bidi="ar-SA"/>
      </w:rPr>
    </w:lvl>
    <w:lvl w:ilvl="7" w:tplc="59C2C48E">
      <w:numFmt w:val="bullet"/>
      <w:lvlText w:val="•"/>
      <w:lvlJc w:val="left"/>
      <w:pPr>
        <w:ind w:left="10114" w:hanging="331"/>
      </w:pPr>
      <w:rPr>
        <w:rFonts w:hint="default"/>
        <w:lang w:val="id" w:eastAsia="en-US" w:bidi="ar-SA"/>
      </w:rPr>
    </w:lvl>
    <w:lvl w:ilvl="8" w:tplc="FA72AC3C">
      <w:numFmt w:val="bullet"/>
      <w:lvlText w:val="•"/>
      <w:lvlJc w:val="left"/>
      <w:pPr>
        <w:ind w:left="11496" w:hanging="331"/>
      </w:pPr>
      <w:rPr>
        <w:rFonts w:hint="default"/>
        <w:lang w:val="id" w:eastAsia="en-US" w:bidi="ar-SA"/>
      </w:rPr>
    </w:lvl>
  </w:abstractNum>
  <w:abstractNum w:abstractNumId="13" w15:restartNumberingAfterBreak="0">
    <w:nsid w:val="78F058B4"/>
    <w:multiLevelType w:val="hybridMultilevel"/>
    <w:tmpl w:val="69708A54"/>
    <w:lvl w:ilvl="0" w:tplc="53C2BE22">
      <w:start w:val="3"/>
      <w:numFmt w:val="lowerLetter"/>
      <w:lvlText w:val="(%1)"/>
      <w:lvlJc w:val="left"/>
      <w:pPr>
        <w:ind w:left="419" w:hanging="319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1" w:tplc="CFFC7F32">
      <w:numFmt w:val="bullet"/>
      <w:lvlText w:val="•"/>
      <w:lvlJc w:val="left"/>
      <w:pPr>
        <w:ind w:left="1330" w:hanging="319"/>
      </w:pPr>
      <w:rPr>
        <w:rFonts w:hint="default"/>
        <w:lang w:val="id" w:eastAsia="en-US" w:bidi="ar-SA"/>
      </w:rPr>
    </w:lvl>
    <w:lvl w:ilvl="2" w:tplc="02D63308">
      <w:numFmt w:val="bullet"/>
      <w:lvlText w:val="•"/>
      <w:lvlJc w:val="left"/>
      <w:pPr>
        <w:ind w:left="2241" w:hanging="319"/>
      </w:pPr>
      <w:rPr>
        <w:rFonts w:hint="default"/>
        <w:lang w:val="id" w:eastAsia="en-US" w:bidi="ar-SA"/>
      </w:rPr>
    </w:lvl>
    <w:lvl w:ilvl="3" w:tplc="20604EB4">
      <w:numFmt w:val="bullet"/>
      <w:lvlText w:val="•"/>
      <w:lvlJc w:val="left"/>
      <w:pPr>
        <w:ind w:left="3151" w:hanging="319"/>
      </w:pPr>
      <w:rPr>
        <w:rFonts w:hint="default"/>
        <w:lang w:val="id" w:eastAsia="en-US" w:bidi="ar-SA"/>
      </w:rPr>
    </w:lvl>
    <w:lvl w:ilvl="4" w:tplc="E7D686D8">
      <w:numFmt w:val="bullet"/>
      <w:lvlText w:val="•"/>
      <w:lvlJc w:val="left"/>
      <w:pPr>
        <w:ind w:left="4062" w:hanging="319"/>
      </w:pPr>
      <w:rPr>
        <w:rFonts w:hint="default"/>
        <w:lang w:val="id" w:eastAsia="en-US" w:bidi="ar-SA"/>
      </w:rPr>
    </w:lvl>
    <w:lvl w:ilvl="5" w:tplc="B250343E">
      <w:numFmt w:val="bullet"/>
      <w:lvlText w:val="•"/>
      <w:lvlJc w:val="left"/>
      <w:pPr>
        <w:ind w:left="4973" w:hanging="319"/>
      </w:pPr>
      <w:rPr>
        <w:rFonts w:hint="default"/>
        <w:lang w:val="id" w:eastAsia="en-US" w:bidi="ar-SA"/>
      </w:rPr>
    </w:lvl>
    <w:lvl w:ilvl="6" w:tplc="B0CCF7EA">
      <w:numFmt w:val="bullet"/>
      <w:lvlText w:val="•"/>
      <w:lvlJc w:val="left"/>
      <w:pPr>
        <w:ind w:left="5883" w:hanging="319"/>
      </w:pPr>
      <w:rPr>
        <w:rFonts w:hint="default"/>
        <w:lang w:val="id" w:eastAsia="en-US" w:bidi="ar-SA"/>
      </w:rPr>
    </w:lvl>
    <w:lvl w:ilvl="7" w:tplc="86785258">
      <w:numFmt w:val="bullet"/>
      <w:lvlText w:val="•"/>
      <w:lvlJc w:val="left"/>
      <w:pPr>
        <w:ind w:left="6794" w:hanging="319"/>
      </w:pPr>
      <w:rPr>
        <w:rFonts w:hint="default"/>
        <w:lang w:val="id" w:eastAsia="en-US" w:bidi="ar-SA"/>
      </w:rPr>
    </w:lvl>
    <w:lvl w:ilvl="8" w:tplc="7A965F0E">
      <w:numFmt w:val="bullet"/>
      <w:lvlText w:val="•"/>
      <w:lvlJc w:val="left"/>
      <w:pPr>
        <w:ind w:left="7705" w:hanging="319"/>
      </w:pPr>
      <w:rPr>
        <w:rFonts w:hint="default"/>
        <w:lang w:val="id" w:eastAsia="en-US" w:bidi="ar-SA"/>
      </w:rPr>
    </w:lvl>
  </w:abstractNum>
  <w:abstractNum w:abstractNumId="14" w15:restartNumberingAfterBreak="0">
    <w:nsid w:val="7AD75983"/>
    <w:multiLevelType w:val="multilevel"/>
    <w:tmpl w:val="633C83D4"/>
    <w:lvl w:ilvl="0">
      <w:start w:val="3"/>
      <w:numFmt w:val="decimal"/>
      <w:lvlText w:val="%1"/>
      <w:lvlJc w:val="left"/>
      <w:pPr>
        <w:ind w:left="470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70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52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630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615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600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585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570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556" w:hanging="552"/>
      </w:pPr>
      <w:rPr>
        <w:rFonts w:hint="default"/>
        <w:lang w:val="id" w:eastAsia="en-US" w:bidi="ar-SA"/>
      </w:rPr>
    </w:lvl>
  </w:abstractNum>
  <w:abstractNum w:abstractNumId="15" w15:restartNumberingAfterBreak="0">
    <w:nsid w:val="7DD35310"/>
    <w:multiLevelType w:val="hybridMultilevel"/>
    <w:tmpl w:val="9E1AD068"/>
    <w:lvl w:ilvl="0" w:tplc="B4640D58">
      <w:start w:val="1"/>
      <w:numFmt w:val="decimal"/>
      <w:lvlText w:val="%1."/>
      <w:lvlJc w:val="left"/>
      <w:pPr>
        <w:ind w:left="436" w:hanging="336"/>
      </w:pPr>
      <w:rPr>
        <w:rFonts w:ascii="Arial" w:eastAsia="Arial" w:hAnsi="Arial" w:cs="Arial" w:hint="default"/>
        <w:b/>
        <w:bCs/>
        <w:w w:val="99"/>
        <w:sz w:val="24"/>
        <w:szCs w:val="24"/>
        <w:lang w:val="id" w:eastAsia="en-US" w:bidi="ar-SA"/>
      </w:rPr>
    </w:lvl>
    <w:lvl w:ilvl="1" w:tplc="3CC0EA04">
      <w:start w:val="1"/>
      <w:numFmt w:val="upperLetter"/>
      <w:lvlText w:val="%2."/>
      <w:lvlJc w:val="left"/>
      <w:pPr>
        <w:ind w:left="740" w:hanging="283"/>
      </w:pPr>
      <w:rPr>
        <w:rFonts w:ascii="Arial" w:eastAsia="Arial" w:hAnsi="Arial" w:cs="Arial" w:hint="default"/>
        <w:b/>
        <w:bCs/>
        <w:spacing w:val="0"/>
        <w:w w:val="100"/>
        <w:sz w:val="22"/>
        <w:szCs w:val="22"/>
        <w:lang w:val="id" w:eastAsia="en-US" w:bidi="ar-SA"/>
      </w:rPr>
    </w:lvl>
    <w:lvl w:ilvl="2" w:tplc="5ABAE466">
      <w:numFmt w:val="bullet"/>
      <w:lvlText w:val="•"/>
      <w:lvlJc w:val="left"/>
      <w:pPr>
        <w:ind w:left="1722" w:hanging="283"/>
      </w:pPr>
      <w:rPr>
        <w:rFonts w:hint="default"/>
        <w:lang w:val="id" w:eastAsia="en-US" w:bidi="ar-SA"/>
      </w:rPr>
    </w:lvl>
    <w:lvl w:ilvl="3" w:tplc="D4E28830">
      <w:numFmt w:val="bullet"/>
      <w:lvlText w:val="•"/>
      <w:lvlJc w:val="left"/>
      <w:pPr>
        <w:ind w:left="2705" w:hanging="283"/>
      </w:pPr>
      <w:rPr>
        <w:rFonts w:hint="default"/>
        <w:lang w:val="id" w:eastAsia="en-US" w:bidi="ar-SA"/>
      </w:rPr>
    </w:lvl>
    <w:lvl w:ilvl="4" w:tplc="0E2C2076">
      <w:numFmt w:val="bullet"/>
      <w:lvlText w:val="•"/>
      <w:lvlJc w:val="left"/>
      <w:pPr>
        <w:ind w:left="3688" w:hanging="283"/>
      </w:pPr>
      <w:rPr>
        <w:rFonts w:hint="default"/>
        <w:lang w:val="id" w:eastAsia="en-US" w:bidi="ar-SA"/>
      </w:rPr>
    </w:lvl>
    <w:lvl w:ilvl="5" w:tplc="B1185F34">
      <w:numFmt w:val="bullet"/>
      <w:lvlText w:val="•"/>
      <w:lvlJc w:val="left"/>
      <w:pPr>
        <w:ind w:left="4671" w:hanging="283"/>
      </w:pPr>
      <w:rPr>
        <w:rFonts w:hint="default"/>
        <w:lang w:val="id" w:eastAsia="en-US" w:bidi="ar-SA"/>
      </w:rPr>
    </w:lvl>
    <w:lvl w:ilvl="6" w:tplc="D4929528">
      <w:numFmt w:val="bullet"/>
      <w:lvlText w:val="•"/>
      <w:lvlJc w:val="left"/>
      <w:pPr>
        <w:ind w:left="5654" w:hanging="283"/>
      </w:pPr>
      <w:rPr>
        <w:rFonts w:hint="default"/>
        <w:lang w:val="id" w:eastAsia="en-US" w:bidi="ar-SA"/>
      </w:rPr>
    </w:lvl>
    <w:lvl w:ilvl="7" w:tplc="A846279E">
      <w:numFmt w:val="bullet"/>
      <w:lvlText w:val="•"/>
      <w:lvlJc w:val="left"/>
      <w:pPr>
        <w:ind w:left="6637" w:hanging="283"/>
      </w:pPr>
      <w:rPr>
        <w:rFonts w:hint="default"/>
        <w:lang w:val="id" w:eastAsia="en-US" w:bidi="ar-SA"/>
      </w:rPr>
    </w:lvl>
    <w:lvl w:ilvl="8" w:tplc="332A39AC">
      <w:numFmt w:val="bullet"/>
      <w:lvlText w:val="•"/>
      <w:lvlJc w:val="left"/>
      <w:pPr>
        <w:ind w:left="7620" w:hanging="283"/>
      </w:pPr>
      <w:rPr>
        <w:rFonts w:hint="default"/>
        <w:lang w:val="id" w:eastAsia="en-US" w:bidi="ar-SA"/>
      </w:rPr>
    </w:lvl>
  </w:abstractNum>
  <w:num w:numId="1" w16cid:durableId="739905969">
    <w:abstractNumId w:val="1"/>
  </w:num>
  <w:num w:numId="2" w16cid:durableId="935751363">
    <w:abstractNumId w:val="15"/>
  </w:num>
  <w:num w:numId="3" w16cid:durableId="1736005701">
    <w:abstractNumId w:val="0"/>
  </w:num>
  <w:num w:numId="4" w16cid:durableId="1168401322">
    <w:abstractNumId w:val="7"/>
  </w:num>
  <w:num w:numId="5" w16cid:durableId="1640767066">
    <w:abstractNumId w:val="9"/>
  </w:num>
  <w:num w:numId="6" w16cid:durableId="749892689">
    <w:abstractNumId w:val="5"/>
  </w:num>
  <w:num w:numId="7" w16cid:durableId="1441609438">
    <w:abstractNumId w:val="12"/>
  </w:num>
  <w:num w:numId="8" w16cid:durableId="1236630573">
    <w:abstractNumId w:val="3"/>
  </w:num>
  <w:num w:numId="9" w16cid:durableId="326984477">
    <w:abstractNumId w:val="11"/>
  </w:num>
  <w:num w:numId="10" w16cid:durableId="1433938127">
    <w:abstractNumId w:val="10"/>
  </w:num>
  <w:num w:numId="11" w16cid:durableId="1848133959">
    <w:abstractNumId w:val="13"/>
  </w:num>
  <w:num w:numId="12" w16cid:durableId="777331772">
    <w:abstractNumId w:val="14"/>
  </w:num>
  <w:num w:numId="13" w16cid:durableId="770202609">
    <w:abstractNumId w:val="6"/>
  </w:num>
  <w:num w:numId="14" w16cid:durableId="1456286616">
    <w:abstractNumId w:val="8"/>
  </w:num>
  <w:num w:numId="15" w16cid:durableId="748775867">
    <w:abstractNumId w:val="4"/>
  </w:num>
  <w:num w:numId="16" w16cid:durableId="4623071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LIwMzAzNzYwNDFQ0lEKTi0uzszPAykwrgUAzMrVyCwAAAA="/>
  </w:docVars>
  <w:rsids>
    <w:rsidRoot w:val="005B0412"/>
    <w:rsid w:val="000308F6"/>
    <w:rsid w:val="000A560C"/>
    <w:rsid w:val="000B1F92"/>
    <w:rsid w:val="000C6C08"/>
    <w:rsid w:val="000E385E"/>
    <w:rsid w:val="00132F8A"/>
    <w:rsid w:val="00197FE9"/>
    <w:rsid w:val="001A79BB"/>
    <w:rsid w:val="001D63AA"/>
    <w:rsid w:val="002513EC"/>
    <w:rsid w:val="00262AA4"/>
    <w:rsid w:val="002B611C"/>
    <w:rsid w:val="002E6C31"/>
    <w:rsid w:val="002F579B"/>
    <w:rsid w:val="003037F9"/>
    <w:rsid w:val="00312FCE"/>
    <w:rsid w:val="00355B8B"/>
    <w:rsid w:val="003C2785"/>
    <w:rsid w:val="003F21E8"/>
    <w:rsid w:val="00440461"/>
    <w:rsid w:val="00441100"/>
    <w:rsid w:val="00486D18"/>
    <w:rsid w:val="004C1F2E"/>
    <w:rsid w:val="004D0F65"/>
    <w:rsid w:val="004E327C"/>
    <w:rsid w:val="004E5120"/>
    <w:rsid w:val="004E7189"/>
    <w:rsid w:val="00512819"/>
    <w:rsid w:val="0051596F"/>
    <w:rsid w:val="00520AFD"/>
    <w:rsid w:val="00541926"/>
    <w:rsid w:val="00547E27"/>
    <w:rsid w:val="00554EF7"/>
    <w:rsid w:val="00571DFB"/>
    <w:rsid w:val="005B0412"/>
    <w:rsid w:val="005D57C6"/>
    <w:rsid w:val="00662E5D"/>
    <w:rsid w:val="00701630"/>
    <w:rsid w:val="00776D92"/>
    <w:rsid w:val="007829BC"/>
    <w:rsid w:val="007C2718"/>
    <w:rsid w:val="007C3D5B"/>
    <w:rsid w:val="007E5179"/>
    <w:rsid w:val="007F287F"/>
    <w:rsid w:val="007F4239"/>
    <w:rsid w:val="00986A3C"/>
    <w:rsid w:val="00992B69"/>
    <w:rsid w:val="009C4BA1"/>
    <w:rsid w:val="009F1A5D"/>
    <w:rsid w:val="00A174A9"/>
    <w:rsid w:val="00A634CA"/>
    <w:rsid w:val="00AD1DB7"/>
    <w:rsid w:val="00AD7A69"/>
    <w:rsid w:val="00B1760E"/>
    <w:rsid w:val="00B17615"/>
    <w:rsid w:val="00BA0A44"/>
    <w:rsid w:val="00C13DEF"/>
    <w:rsid w:val="00C253C0"/>
    <w:rsid w:val="00C81CC3"/>
    <w:rsid w:val="00CE2087"/>
    <w:rsid w:val="00D0269A"/>
    <w:rsid w:val="00D442EE"/>
    <w:rsid w:val="00D632BC"/>
    <w:rsid w:val="00DD4216"/>
    <w:rsid w:val="00E04559"/>
    <w:rsid w:val="00E22836"/>
    <w:rsid w:val="00E87B39"/>
    <w:rsid w:val="00EB2D58"/>
    <w:rsid w:val="00EC51A4"/>
    <w:rsid w:val="00ED6112"/>
    <w:rsid w:val="00EE05A9"/>
    <w:rsid w:val="00EF6868"/>
    <w:rsid w:val="00F1140A"/>
    <w:rsid w:val="00F255E7"/>
    <w:rsid w:val="00F7003D"/>
    <w:rsid w:val="00F95F76"/>
    <w:rsid w:val="00FB5474"/>
    <w:rsid w:val="00FC4601"/>
    <w:rsid w:val="00FD04F1"/>
    <w:rsid w:val="00FD36D7"/>
    <w:rsid w:val="00FF2C83"/>
    <w:rsid w:val="00FF6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2AC377"/>
  <w15:docId w15:val="{174A6CD3-22D2-4B15-85F7-4EFD44ECB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uiPriority w:val="9"/>
    <w:qFormat/>
    <w:pPr>
      <w:spacing w:before="78"/>
      <w:ind w:left="789" w:right="8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652" w:hanging="553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26"/>
      <w:ind w:left="100"/>
    </w:pPr>
    <w:rPr>
      <w:rFonts w:ascii="Arial" w:eastAsia="Arial" w:hAnsi="Arial" w:cs="Arial"/>
      <w:b/>
      <w:bCs/>
    </w:rPr>
  </w:style>
  <w:style w:type="paragraph" w:styleId="TOC2">
    <w:name w:val="toc 2"/>
    <w:basedOn w:val="Normal"/>
    <w:uiPriority w:val="1"/>
    <w:qFormat/>
    <w:pPr>
      <w:spacing w:before="126"/>
      <w:ind w:left="321"/>
    </w:pPr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652" w:hanging="553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0C6C08"/>
    <w:rPr>
      <w:rFonts w:ascii="Arial MT" w:eastAsia="Arial MT" w:hAnsi="Arial MT" w:cs="Arial MT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5.xml"/><Relationship Id="rId18" Type="http://schemas.openxmlformats.org/officeDocument/2006/relationships/footer" Target="footer10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3.xml"/><Relationship Id="rId7" Type="http://schemas.openxmlformats.org/officeDocument/2006/relationships/image" Target="media/image1.jpeg"/><Relationship Id="rId12" Type="http://schemas.openxmlformats.org/officeDocument/2006/relationships/footer" Target="footer4.xml"/><Relationship Id="rId17" Type="http://schemas.openxmlformats.org/officeDocument/2006/relationships/footer" Target="footer9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8.xml"/><Relationship Id="rId20" Type="http://schemas.openxmlformats.org/officeDocument/2006/relationships/footer" Target="footer1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24" Type="http://schemas.openxmlformats.org/officeDocument/2006/relationships/footer" Target="footer16.xml"/><Relationship Id="rId5" Type="http://schemas.openxmlformats.org/officeDocument/2006/relationships/footnotes" Target="footnotes.xml"/><Relationship Id="rId15" Type="http://schemas.openxmlformats.org/officeDocument/2006/relationships/footer" Target="footer7.xml"/><Relationship Id="rId23" Type="http://schemas.openxmlformats.org/officeDocument/2006/relationships/footer" Target="footer15.xml"/><Relationship Id="rId10" Type="http://schemas.openxmlformats.org/officeDocument/2006/relationships/footer" Target="footer2.xml"/><Relationship Id="rId19" Type="http://schemas.openxmlformats.org/officeDocument/2006/relationships/footer" Target="footer1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6.xml"/><Relationship Id="rId22" Type="http://schemas.openxmlformats.org/officeDocument/2006/relationships/footer" Target="footer1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8</Pages>
  <Words>4871</Words>
  <Characters>27770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Company/>
  <LinksUpToDate>false</LinksUpToDate>
  <CharactersWithSpaces>3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creator>I Gusti Putu Purnaba</dc:creator>
  <cp:lastModifiedBy>asmunin</cp:lastModifiedBy>
  <cp:revision>10</cp:revision>
  <dcterms:created xsi:type="dcterms:W3CDTF">2022-04-15T01:54:00Z</dcterms:created>
  <dcterms:modified xsi:type="dcterms:W3CDTF">2022-06-16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4-04T00:00:00Z</vt:filetime>
  </property>
</Properties>
</file>